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432272" w14:textId="77777777" w:rsidR="00E47E21" w:rsidRPr="00615B05" w:rsidRDefault="00F96F89" w:rsidP="00971E40">
      <w:pPr>
        <w:pStyle w:val="Default"/>
        <w:numPr>
          <w:ilvl w:val="0"/>
          <w:numId w:val="8"/>
        </w:numPr>
        <w:spacing w:line="360" w:lineRule="auto"/>
        <w:jc w:val="both"/>
        <w:rPr>
          <w:b/>
          <w:bCs/>
          <w:color w:val="auto"/>
          <w:sz w:val="44"/>
          <w:szCs w:val="44"/>
        </w:rPr>
      </w:pPr>
      <w:r w:rsidRPr="00615B05">
        <w:rPr>
          <w:b/>
          <w:bCs/>
          <w:noProof/>
          <w:color w:val="auto"/>
          <w:sz w:val="44"/>
          <w:szCs w:val="44"/>
        </w:rPr>
        <w:drawing>
          <wp:anchor distT="0" distB="0" distL="114300" distR="114300" simplePos="0" relativeHeight="251657216"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4848CBB5" w14:textId="77777777" w:rsidR="00E1689C"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0B983395" w14:textId="6EF1F84A" w:rsidR="00E1689C" w:rsidRDefault="0006639E" w:rsidP="00F11A64">
      <w:pPr>
        <w:pStyle w:val="Default"/>
        <w:jc w:val="center"/>
        <w:rPr>
          <w:b/>
          <w:color w:val="000000" w:themeColor="text1"/>
          <w:sz w:val="36"/>
          <w:szCs w:val="20"/>
        </w:rPr>
      </w:pPr>
      <w:r>
        <w:rPr>
          <w:b/>
          <w:color w:val="000000" w:themeColor="text1"/>
          <w:sz w:val="36"/>
          <w:szCs w:val="20"/>
        </w:rPr>
        <w:t>Cyberfy</w:t>
      </w:r>
    </w:p>
    <w:p w14:paraId="3FEB92CA" w14:textId="40FB8132" w:rsidR="00F11A64" w:rsidRPr="0077707B" w:rsidRDefault="00F11A64" w:rsidP="00F11A64">
      <w:pPr>
        <w:pStyle w:val="Default"/>
        <w:jc w:val="center"/>
        <w:rPr>
          <w:b/>
          <w:color w:val="000000" w:themeColor="text1"/>
          <w:sz w:val="42"/>
        </w:rPr>
      </w:pPr>
      <w:r w:rsidRPr="00871816">
        <w:rPr>
          <w:color w:val="000000" w:themeColor="text1"/>
          <w:sz w:val="36"/>
          <w:szCs w:val="20"/>
        </w:rPr>
        <w:br/>
      </w:r>
      <w:r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4BDA4A71" w14:textId="14513CF7" w:rsidR="0006639E" w:rsidRPr="00E17BC5" w:rsidRDefault="00E17BC5" w:rsidP="00E17BC5">
      <w:pPr>
        <w:pStyle w:val="Default"/>
        <w:tabs>
          <w:tab w:val="left" w:pos="5655"/>
        </w:tabs>
        <w:spacing w:line="360" w:lineRule="auto"/>
        <w:jc w:val="center"/>
        <w:rPr>
          <w:b/>
          <w:bCs/>
          <w:color w:val="000000" w:themeColor="text1"/>
          <w:sz w:val="28"/>
          <w:szCs w:val="28"/>
        </w:rPr>
      </w:pPr>
      <w:r w:rsidRPr="0077707B">
        <w:rPr>
          <w:b/>
          <w:color w:val="000000" w:themeColor="text1"/>
          <w:sz w:val="32"/>
          <w:szCs w:val="32"/>
        </w:rPr>
        <w:t>S</w:t>
      </w:r>
      <w:r>
        <w:rPr>
          <w:b/>
          <w:color w:val="000000" w:themeColor="text1"/>
          <w:sz w:val="32"/>
          <w:szCs w:val="32"/>
        </w:rPr>
        <w:t>idra Saleem</w:t>
      </w:r>
      <w:r w:rsidRPr="0077707B">
        <w:rPr>
          <w:b/>
          <w:color w:val="000000" w:themeColor="text1"/>
          <w:sz w:val="32"/>
          <w:szCs w:val="32"/>
        </w:rPr>
        <w:t xml:space="preserve">      </w:t>
      </w:r>
      <w:r>
        <w:rPr>
          <w:b/>
          <w:bCs/>
          <w:color w:val="000000" w:themeColor="text1"/>
          <w:sz w:val="28"/>
          <w:szCs w:val="28"/>
        </w:rPr>
        <w:t>SP21-BSE-082</w:t>
      </w:r>
    </w:p>
    <w:p w14:paraId="6EDD01B5" w14:textId="622632EC" w:rsidR="0006639E" w:rsidRPr="0006639E" w:rsidRDefault="0006639E" w:rsidP="0006639E">
      <w:pPr>
        <w:pStyle w:val="Default"/>
        <w:spacing w:line="360" w:lineRule="auto"/>
        <w:jc w:val="center"/>
        <w:rPr>
          <w:b/>
          <w:color w:val="000000" w:themeColor="text1"/>
          <w:sz w:val="32"/>
          <w:szCs w:val="32"/>
        </w:rPr>
      </w:pPr>
    </w:p>
    <w:p w14:paraId="4E7D1593" w14:textId="77777777" w:rsidR="0006639E" w:rsidRPr="0006639E" w:rsidRDefault="0006639E" w:rsidP="00E17BC5">
      <w:pPr>
        <w:pStyle w:val="Default"/>
        <w:tabs>
          <w:tab w:val="left" w:pos="5655"/>
        </w:tabs>
        <w:spacing w:line="360" w:lineRule="auto"/>
        <w:rPr>
          <w:b/>
          <w:color w:val="000000" w:themeColor="text1"/>
          <w:sz w:val="28"/>
          <w:szCs w:val="28"/>
        </w:rPr>
      </w:pPr>
    </w:p>
    <w:p w14:paraId="4B3B4C4A" w14:textId="77777777" w:rsidR="00F11A64" w:rsidRPr="0077707B" w:rsidRDefault="00F11A64" w:rsidP="00F11A64">
      <w:pPr>
        <w:pStyle w:val="Default"/>
        <w:spacing w:line="360" w:lineRule="auto"/>
        <w:jc w:val="center"/>
        <w:rPr>
          <w:bCs/>
          <w:i/>
          <w:iCs/>
          <w:color w:val="000000" w:themeColor="text1"/>
          <w:szCs w:val="36"/>
        </w:rPr>
      </w:pPr>
    </w:p>
    <w:p w14:paraId="0AE680BF" w14:textId="77777777" w:rsidR="00F11A64" w:rsidRDefault="00F11A64" w:rsidP="00F11A64">
      <w:pPr>
        <w:pStyle w:val="ChangeHistoryTitle"/>
        <w:rPr>
          <w:rFonts w:ascii="Times New Roman" w:hAnsi="Times New Roman"/>
          <w:bCs/>
          <w:i/>
          <w:iCs/>
          <w:color w:val="000000" w:themeColor="text1"/>
          <w:szCs w:val="36"/>
        </w:rPr>
      </w:pPr>
    </w:p>
    <w:p w14:paraId="5F256E23" w14:textId="77777777" w:rsidR="003813F8" w:rsidRDefault="00F11A64" w:rsidP="0006639E">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06639E">
        <w:rPr>
          <w:rFonts w:ascii="Times New Roman" w:hAnsi="Times New Roman"/>
          <w:bCs/>
          <w:i/>
          <w:iCs/>
          <w:color w:val="000000" w:themeColor="text1"/>
          <w:szCs w:val="36"/>
        </w:rPr>
        <w:t xml:space="preserve"> Software Engineerin</w:t>
      </w:r>
      <w:r w:rsidR="00BA10DE">
        <w:rPr>
          <w:rFonts w:ascii="Times New Roman" w:hAnsi="Times New Roman"/>
          <w:bCs/>
          <w:i/>
          <w:iCs/>
          <w:color w:val="000000" w:themeColor="text1"/>
          <w:szCs w:val="36"/>
        </w:rPr>
        <w:t>g</w:t>
      </w:r>
    </w:p>
    <w:p w14:paraId="0B3DF587" w14:textId="63746BA5" w:rsidR="00BA10DE" w:rsidRPr="0006639E" w:rsidRDefault="00BA10DE" w:rsidP="0006639E">
      <w:pPr>
        <w:pStyle w:val="ChangeHistoryTitle"/>
        <w:rPr>
          <w:rFonts w:ascii="Times New Roman" w:hAnsi="Times New Roman"/>
          <w:bCs/>
          <w:i/>
          <w:iCs/>
          <w:color w:val="000000" w:themeColor="text1"/>
          <w:szCs w:val="36"/>
        </w:rPr>
        <w:sectPr w:rsidR="00BA10DE" w:rsidRPr="0006639E" w:rsidSect="001530B4">
          <w:headerReference w:type="default" r:id="rId12"/>
          <w:footerReference w:type="default" r:id="rId13"/>
          <w:pgSz w:w="12240" w:h="15840"/>
          <w:pgMar w:top="1440" w:right="1440" w:bottom="1440" w:left="1440" w:header="720" w:footer="720" w:gutter="0"/>
          <w:cols w:space="720"/>
          <w:docGrid w:linePitch="360"/>
        </w:sectPr>
      </w:pPr>
    </w:p>
    <w:p w14:paraId="50A20D56" w14:textId="77777777" w:rsidR="00232D38" w:rsidRDefault="00232D38" w:rsidP="00BC2618">
      <w:pPr>
        <w:pStyle w:val="TOC1"/>
      </w:pPr>
      <w:bookmarkStart w:id="0" w:name="_Hlk29899656"/>
    </w:p>
    <w:p w14:paraId="6F1B4975" w14:textId="77777777" w:rsidR="00232D38" w:rsidRDefault="00232D38" w:rsidP="00BC2618">
      <w:pPr>
        <w:pStyle w:val="TOC1"/>
      </w:pPr>
    </w:p>
    <w:p w14:paraId="534E06B1" w14:textId="77777777" w:rsidR="00232D38" w:rsidRDefault="00232D38" w:rsidP="00BC2618">
      <w:pPr>
        <w:pStyle w:val="TOC1"/>
      </w:pPr>
    </w:p>
    <w:p w14:paraId="55F8B635" w14:textId="2730B28E" w:rsidR="00971E40" w:rsidRDefault="00971E4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r>
        <w:fldChar w:fldCharType="begin"/>
      </w:r>
      <w:r>
        <w:instrText xml:space="preserve"> TOC \o "1-3" \h \z \u </w:instrText>
      </w:r>
      <w:r>
        <w:fldChar w:fldCharType="separate"/>
      </w:r>
      <w:hyperlink w:anchor="_Toc136809943" w:history="1">
        <w:r w:rsidRPr="00C44CB0">
          <w:rPr>
            <w:rStyle w:val="Hyperlink"/>
            <w:noProof/>
          </w:rPr>
          <w:t>1.</w:t>
        </w:r>
        <w:r>
          <w:rPr>
            <w:rFonts w:asciiTheme="minorHAnsi" w:eastAsiaTheme="minorEastAsia" w:hAnsiTheme="minorHAnsi" w:cstheme="minorBidi"/>
            <w:b w:val="0"/>
            <w:bCs w:val="0"/>
            <w:noProof/>
            <w:kern w:val="2"/>
            <w:sz w:val="22"/>
            <w:szCs w:val="22"/>
            <w:lang w:val="en-PK" w:eastAsia="en-PK"/>
            <w14:ligatures w14:val="standardContextual"/>
          </w:rPr>
          <w:tab/>
        </w:r>
        <w:r w:rsidRPr="00C44CB0">
          <w:rPr>
            <w:rStyle w:val="Hyperlink"/>
            <w:noProof/>
          </w:rPr>
          <w:t>Introduction</w:t>
        </w:r>
        <w:r>
          <w:rPr>
            <w:noProof/>
            <w:webHidden/>
          </w:rPr>
          <w:tab/>
        </w:r>
        <w:r>
          <w:rPr>
            <w:noProof/>
            <w:webHidden/>
          </w:rPr>
          <w:fldChar w:fldCharType="begin"/>
        </w:r>
        <w:r>
          <w:rPr>
            <w:noProof/>
            <w:webHidden/>
          </w:rPr>
          <w:instrText xml:space="preserve"> PAGEREF _Toc136809943 \h </w:instrText>
        </w:r>
        <w:r>
          <w:rPr>
            <w:noProof/>
            <w:webHidden/>
          </w:rPr>
        </w:r>
        <w:r>
          <w:rPr>
            <w:noProof/>
            <w:webHidden/>
          </w:rPr>
          <w:fldChar w:fldCharType="separate"/>
        </w:r>
        <w:r w:rsidR="00CA7C21">
          <w:rPr>
            <w:noProof/>
            <w:webHidden/>
          </w:rPr>
          <w:t>1</w:t>
        </w:r>
        <w:r>
          <w:rPr>
            <w:noProof/>
            <w:webHidden/>
          </w:rPr>
          <w:fldChar w:fldCharType="end"/>
        </w:r>
      </w:hyperlink>
    </w:p>
    <w:p w14:paraId="4172F5FB" w14:textId="65E6741E"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44" w:history="1">
        <w:r w:rsidR="00971E40" w:rsidRPr="00C44CB0">
          <w:rPr>
            <w:rStyle w:val="Hyperlink"/>
            <w:noProof/>
          </w:rPr>
          <w:t>1.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Purpose</w:t>
        </w:r>
        <w:r w:rsidR="00971E40">
          <w:rPr>
            <w:noProof/>
            <w:webHidden/>
          </w:rPr>
          <w:tab/>
        </w:r>
        <w:r w:rsidR="00971E40">
          <w:rPr>
            <w:noProof/>
            <w:webHidden/>
          </w:rPr>
          <w:fldChar w:fldCharType="begin"/>
        </w:r>
        <w:r w:rsidR="00971E40">
          <w:rPr>
            <w:noProof/>
            <w:webHidden/>
          </w:rPr>
          <w:instrText xml:space="preserve"> PAGEREF _Toc136809944 \h </w:instrText>
        </w:r>
        <w:r w:rsidR="00971E40">
          <w:rPr>
            <w:noProof/>
            <w:webHidden/>
          </w:rPr>
        </w:r>
        <w:r w:rsidR="00971E40">
          <w:rPr>
            <w:noProof/>
            <w:webHidden/>
          </w:rPr>
          <w:fldChar w:fldCharType="separate"/>
        </w:r>
        <w:r w:rsidR="00CA7C21">
          <w:rPr>
            <w:noProof/>
            <w:webHidden/>
          </w:rPr>
          <w:t>1</w:t>
        </w:r>
        <w:r w:rsidR="00971E40">
          <w:rPr>
            <w:noProof/>
            <w:webHidden/>
          </w:rPr>
          <w:fldChar w:fldCharType="end"/>
        </w:r>
      </w:hyperlink>
    </w:p>
    <w:p w14:paraId="72537925" w14:textId="39681ECD"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45" w:history="1">
        <w:r w:rsidR="00971E40" w:rsidRPr="00C44CB0">
          <w:rPr>
            <w:rStyle w:val="Hyperlink"/>
            <w:noProof/>
          </w:rPr>
          <w:t>1.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Scope</w:t>
        </w:r>
        <w:r w:rsidR="00971E40">
          <w:rPr>
            <w:noProof/>
            <w:webHidden/>
          </w:rPr>
          <w:tab/>
        </w:r>
        <w:r w:rsidR="00971E40">
          <w:rPr>
            <w:noProof/>
            <w:webHidden/>
          </w:rPr>
          <w:fldChar w:fldCharType="begin"/>
        </w:r>
        <w:r w:rsidR="00971E40">
          <w:rPr>
            <w:noProof/>
            <w:webHidden/>
          </w:rPr>
          <w:instrText xml:space="preserve"> PAGEREF _Toc136809945 \h </w:instrText>
        </w:r>
        <w:r w:rsidR="00971E40">
          <w:rPr>
            <w:noProof/>
            <w:webHidden/>
          </w:rPr>
        </w:r>
        <w:r w:rsidR="00971E40">
          <w:rPr>
            <w:noProof/>
            <w:webHidden/>
          </w:rPr>
          <w:fldChar w:fldCharType="separate"/>
        </w:r>
        <w:r w:rsidR="00CA7C21">
          <w:rPr>
            <w:noProof/>
            <w:webHidden/>
          </w:rPr>
          <w:t>1</w:t>
        </w:r>
        <w:r w:rsidR="00971E40">
          <w:rPr>
            <w:noProof/>
            <w:webHidden/>
          </w:rPr>
          <w:fldChar w:fldCharType="end"/>
        </w:r>
      </w:hyperlink>
    </w:p>
    <w:p w14:paraId="075B6DEA" w14:textId="439B50F4"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46" w:history="1">
        <w:r w:rsidR="00971E40" w:rsidRPr="00C44CB0">
          <w:rPr>
            <w:rStyle w:val="Hyperlink"/>
            <w:noProof/>
          </w:rPr>
          <w:t>1.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Modules</w:t>
        </w:r>
        <w:r w:rsidR="00971E40">
          <w:rPr>
            <w:noProof/>
            <w:webHidden/>
          </w:rPr>
          <w:tab/>
        </w:r>
        <w:r w:rsidR="00971E40">
          <w:rPr>
            <w:noProof/>
            <w:webHidden/>
          </w:rPr>
          <w:fldChar w:fldCharType="begin"/>
        </w:r>
        <w:r w:rsidR="00971E40">
          <w:rPr>
            <w:noProof/>
            <w:webHidden/>
          </w:rPr>
          <w:instrText xml:space="preserve"> PAGEREF _Toc136809946 \h </w:instrText>
        </w:r>
        <w:r w:rsidR="00971E40">
          <w:rPr>
            <w:noProof/>
            <w:webHidden/>
          </w:rPr>
        </w:r>
        <w:r w:rsidR="00971E40">
          <w:rPr>
            <w:noProof/>
            <w:webHidden/>
          </w:rPr>
          <w:fldChar w:fldCharType="separate"/>
        </w:r>
        <w:r w:rsidR="00CA7C21">
          <w:rPr>
            <w:noProof/>
            <w:webHidden/>
          </w:rPr>
          <w:t>1</w:t>
        </w:r>
        <w:r w:rsidR="00971E40">
          <w:rPr>
            <w:noProof/>
            <w:webHidden/>
          </w:rPr>
          <w:fldChar w:fldCharType="end"/>
        </w:r>
      </w:hyperlink>
    </w:p>
    <w:p w14:paraId="59946C05" w14:textId="3DCB552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47" w:history="1">
        <w:r w:rsidR="00971E40" w:rsidRPr="00C44CB0">
          <w:rPr>
            <w:rStyle w:val="Hyperlink"/>
          </w:rPr>
          <w:t>1.3.1 Module 1: Threat Detection and Response</w:t>
        </w:r>
        <w:r w:rsidR="00971E40">
          <w:rPr>
            <w:webHidden/>
          </w:rPr>
          <w:tab/>
        </w:r>
        <w:r w:rsidR="00971E40">
          <w:rPr>
            <w:webHidden/>
          </w:rPr>
          <w:fldChar w:fldCharType="begin"/>
        </w:r>
        <w:r w:rsidR="00971E40">
          <w:rPr>
            <w:webHidden/>
          </w:rPr>
          <w:instrText xml:space="preserve"> PAGEREF _Toc136809947 \h </w:instrText>
        </w:r>
        <w:r w:rsidR="00971E40">
          <w:rPr>
            <w:webHidden/>
          </w:rPr>
        </w:r>
        <w:r w:rsidR="00971E40">
          <w:rPr>
            <w:webHidden/>
          </w:rPr>
          <w:fldChar w:fldCharType="separate"/>
        </w:r>
        <w:r w:rsidR="00CA7C21">
          <w:rPr>
            <w:webHidden/>
          </w:rPr>
          <w:t>1</w:t>
        </w:r>
        <w:r w:rsidR="00971E40">
          <w:rPr>
            <w:webHidden/>
          </w:rPr>
          <w:fldChar w:fldCharType="end"/>
        </w:r>
      </w:hyperlink>
    </w:p>
    <w:p w14:paraId="2E00D6A2" w14:textId="3881717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48" w:history="1">
        <w:r w:rsidR="00971E40" w:rsidRPr="00C44CB0">
          <w:rPr>
            <w:rStyle w:val="Hyperlink"/>
          </w:rPr>
          <w:t>1.3.2 Module 2: Vulnerability Assessment and Management</w:t>
        </w:r>
        <w:r w:rsidR="00971E40">
          <w:rPr>
            <w:webHidden/>
          </w:rPr>
          <w:tab/>
        </w:r>
        <w:r w:rsidR="00971E40">
          <w:rPr>
            <w:webHidden/>
          </w:rPr>
          <w:fldChar w:fldCharType="begin"/>
        </w:r>
        <w:r w:rsidR="00971E40">
          <w:rPr>
            <w:webHidden/>
          </w:rPr>
          <w:instrText xml:space="preserve"> PAGEREF _Toc136809948 \h </w:instrText>
        </w:r>
        <w:r w:rsidR="00971E40">
          <w:rPr>
            <w:webHidden/>
          </w:rPr>
        </w:r>
        <w:r w:rsidR="00971E40">
          <w:rPr>
            <w:webHidden/>
          </w:rPr>
          <w:fldChar w:fldCharType="separate"/>
        </w:r>
        <w:r w:rsidR="00CA7C21">
          <w:rPr>
            <w:webHidden/>
          </w:rPr>
          <w:t>1</w:t>
        </w:r>
        <w:r w:rsidR="00971E40">
          <w:rPr>
            <w:webHidden/>
          </w:rPr>
          <w:fldChar w:fldCharType="end"/>
        </w:r>
      </w:hyperlink>
    </w:p>
    <w:p w14:paraId="7136BE05" w14:textId="369E5F0B"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49" w:history="1">
        <w:r w:rsidR="00971E40" w:rsidRPr="00C44CB0">
          <w:rPr>
            <w:rStyle w:val="Hyperlink"/>
          </w:rPr>
          <w:t>1.3.3 Module 3: Network Monitoring and Analysis</w:t>
        </w:r>
        <w:r w:rsidR="00971E40">
          <w:rPr>
            <w:webHidden/>
          </w:rPr>
          <w:tab/>
        </w:r>
        <w:r w:rsidR="00971E40">
          <w:rPr>
            <w:webHidden/>
          </w:rPr>
          <w:fldChar w:fldCharType="begin"/>
        </w:r>
        <w:r w:rsidR="00971E40">
          <w:rPr>
            <w:webHidden/>
          </w:rPr>
          <w:instrText xml:space="preserve"> PAGEREF _Toc136809949 \h </w:instrText>
        </w:r>
        <w:r w:rsidR="00971E40">
          <w:rPr>
            <w:webHidden/>
          </w:rPr>
        </w:r>
        <w:r w:rsidR="00971E40">
          <w:rPr>
            <w:webHidden/>
          </w:rPr>
          <w:fldChar w:fldCharType="separate"/>
        </w:r>
        <w:r w:rsidR="00CA7C21">
          <w:rPr>
            <w:webHidden/>
          </w:rPr>
          <w:t>2</w:t>
        </w:r>
        <w:r w:rsidR="00971E40">
          <w:rPr>
            <w:webHidden/>
          </w:rPr>
          <w:fldChar w:fldCharType="end"/>
        </w:r>
      </w:hyperlink>
    </w:p>
    <w:p w14:paraId="5C24B65B" w14:textId="460E7A2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50" w:history="1">
        <w:r w:rsidR="00971E40" w:rsidRPr="00C44CB0">
          <w:rPr>
            <w:rStyle w:val="Hyperlink"/>
          </w:rPr>
          <w:t>1.3.4 Module 4: Access Control and Authentication</w:t>
        </w:r>
        <w:r w:rsidR="00971E40">
          <w:rPr>
            <w:webHidden/>
          </w:rPr>
          <w:tab/>
        </w:r>
        <w:r w:rsidR="00971E40">
          <w:rPr>
            <w:webHidden/>
          </w:rPr>
          <w:fldChar w:fldCharType="begin"/>
        </w:r>
        <w:r w:rsidR="00971E40">
          <w:rPr>
            <w:webHidden/>
          </w:rPr>
          <w:instrText xml:space="preserve"> PAGEREF _Toc136809950 \h </w:instrText>
        </w:r>
        <w:r w:rsidR="00971E40">
          <w:rPr>
            <w:webHidden/>
          </w:rPr>
        </w:r>
        <w:r w:rsidR="00971E40">
          <w:rPr>
            <w:webHidden/>
          </w:rPr>
          <w:fldChar w:fldCharType="separate"/>
        </w:r>
        <w:r w:rsidR="00CA7C21">
          <w:rPr>
            <w:webHidden/>
          </w:rPr>
          <w:t>2</w:t>
        </w:r>
        <w:r w:rsidR="00971E40">
          <w:rPr>
            <w:webHidden/>
          </w:rPr>
          <w:fldChar w:fldCharType="end"/>
        </w:r>
      </w:hyperlink>
    </w:p>
    <w:p w14:paraId="0774BAAC" w14:textId="18B22EB9"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51" w:history="1">
        <w:r w:rsidR="00971E40" w:rsidRPr="00C44CB0">
          <w:rPr>
            <w:rStyle w:val="Hyperlink"/>
          </w:rPr>
          <w:t>1.3.5 Module 5: Data Encryption and Protection</w:t>
        </w:r>
        <w:r w:rsidR="00971E40">
          <w:rPr>
            <w:webHidden/>
          </w:rPr>
          <w:tab/>
        </w:r>
        <w:r w:rsidR="00971E40">
          <w:rPr>
            <w:webHidden/>
          </w:rPr>
          <w:fldChar w:fldCharType="begin"/>
        </w:r>
        <w:r w:rsidR="00971E40">
          <w:rPr>
            <w:webHidden/>
          </w:rPr>
          <w:instrText xml:space="preserve"> PAGEREF _Toc136809951 \h </w:instrText>
        </w:r>
        <w:r w:rsidR="00971E40">
          <w:rPr>
            <w:webHidden/>
          </w:rPr>
        </w:r>
        <w:r w:rsidR="00971E40">
          <w:rPr>
            <w:webHidden/>
          </w:rPr>
          <w:fldChar w:fldCharType="separate"/>
        </w:r>
        <w:r w:rsidR="00CA7C21">
          <w:rPr>
            <w:webHidden/>
          </w:rPr>
          <w:t>2</w:t>
        </w:r>
        <w:r w:rsidR="00971E40">
          <w:rPr>
            <w:webHidden/>
          </w:rPr>
          <w:fldChar w:fldCharType="end"/>
        </w:r>
      </w:hyperlink>
    </w:p>
    <w:p w14:paraId="242A0465" w14:textId="3C0D95F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52" w:history="1">
        <w:r w:rsidR="00971E40" w:rsidRPr="00C44CB0">
          <w:rPr>
            <w:rStyle w:val="Hyperlink"/>
          </w:rPr>
          <w:t>1.3.6 Module 6: Incident Management and Response</w:t>
        </w:r>
        <w:r w:rsidR="00971E40">
          <w:rPr>
            <w:webHidden/>
          </w:rPr>
          <w:tab/>
        </w:r>
        <w:r w:rsidR="00971E40">
          <w:rPr>
            <w:webHidden/>
          </w:rPr>
          <w:fldChar w:fldCharType="begin"/>
        </w:r>
        <w:r w:rsidR="00971E40">
          <w:rPr>
            <w:webHidden/>
          </w:rPr>
          <w:instrText xml:space="preserve"> PAGEREF _Toc136809952 \h </w:instrText>
        </w:r>
        <w:r w:rsidR="00971E40">
          <w:rPr>
            <w:webHidden/>
          </w:rPr>
        </w:r>
        <w:r w:rsidR="00971E40">
          <w:rPr>
            <w:webHidden/>
          </w:rPr>
          <w:fldChar w:fldCharType="separate"/>
        </w:r>
        <w:r w:rsidR="00CA7C21">
          <w:rPr>
            <w:webHidden/>
          </w:rPr>
          <w:t>2</w:t>
        </w:r>
        <w:r w:rsidR="00971E40">
          <w:rPr>
            <w:webHidden/>
          </w:rPr>
          <w:fldChar w:fldCharType="end"/>
        </w:r>
      </w:hyperlink>
    </w:p>
    <w:p w14:paraId="7AF75B19" w14:textId="5A4398F1"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53" w:history="1">
        <w:r w:rsidR="00971E40" w:rsidRPr="00C44CB0">
          <w:rPr>
            <w:rStyle w:val="Hyperlink"/>
            <w:noProof/>
          </w:rPr>
          <w:t>1.4</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Overview</w:t>
        </w:r>
        <w:r w:rsidR="00971E40">
          <w:rPr>
            <w:noProof/>
            <w:webHidden/>
          </w:rPr>
          <w:tab/>
        </w:r>
        <w:r w:rsidR="00971E40">
          <w:rPr>
            <w:noProof/>
            <w:webHidden/>
          </w:rPr>
          <w:fldChar w:fldCharType="begin"/>
        </w:r>
        <w:r w:rsidR="00971E40">
          <w:rPr>
            <w:noProof/>
            <w:webHidden/>
          </w:rPr>
          <w:instrText xml:space="preserve"> PAGEREF _Toc136809953 \h </w:instrText>
        </w:r>
        <w:r w:rsidR="00971E40">
          <w:rPr>
            <w:noProof/>
            <w:webHidden/>
          </w:rPr>
        </w:r>
        <w:r w:rsidR="00971E40">
          <w:rPr>
            <w:noProof/>
            <w:webHidden/>
          </w:rPr>
          <w:fldChar w:fldCharType="separate"/>
        </w:r>
        <w:r w:rsidR="00CA7C21">
          <w:rPr>
            <w:noProof/>
            <w:webHidden/>
          </w:rPr>
          <w:t>3</w:t>
        </w:r>
        <w:r w:rsidR="00971E40">
          <w:rPr>
            <w:noProof/>
            <w:webHidden/>
          </w:rPr>
          <w:fldChar w:fldCharType="end"/>
        </w:r>
      </w:hyperlink>
    </w:p>
    <w:p w14:paraId="7E6EC810" w14:textId="737A2BB7" w:rsidR="00971E40" w:rsidRDefault="0000000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hyperlink w:anchor="_Toc136809954" w:history="1">
        <w:r w:rsidR="00971E40" w:rsidRPr="00C44CB0">
          <w:rPr>
            <w:rStyle w:val="Hyperlink"/>
            <w:noProof/>
          </w:rPr>
          <w:t>2.</w:t>
        </w:r>
        <w:r w:rsidR="00971E40">
          <w:rPr>
            <w:rFonts w:asciiTheme="minorHAnsi" w:eastAsiaTheme="minorEastAsia" w:hAnsiTheme="minorHAnsi" w:cstheme="minorBidi"/>
            <w:b w:val="0"/>
            <w:bCs w:val="0"/>
            <w:noProof/>
            <w:kern w:val="2"/>
            <w:sz w:val="22"/>
            <w:szCs w:val="22"/>
            <w:lang w:val="en-PK" w:eastAsia="en-PK"/>
            <w14:ligatures w14:val="standardContextual"/>
          </w:rPr>
          <w:tab/>
        </w:r>
        <w:r w:rsidR="00971E40" w:rsidRPr="00C44CB0">
          <w:rPr>
            <w:rStyle w:val="Hyperlink"/>
            <w:noProof/>
          </w:rPr>
          <w:t>Overall Description</w:t>
        </w:r>
        <w:r w:rsidR="00971E40">
          <w:rPr>
            <w:noProof/>
            <w:webHidden/>
          </w:rPr>
          <w:tab/>
        </w:r>
        <w:r w:rsidR="00971E40">
          <w:rPr>
            <w:noProof/>
            <w:webHidden/>
          </w:rPr>
          <w:fldChar w:fldCharType="begin"/>
        </w:r>
        <w:r w:rsidR="00971E40">
          <w:rPr>
            <w:noProof/>
            <w:webHidden/>
          </w:rPr>
          <w:instrText xml:space="preserve"> PAGEREF _Toc136809954 \h </w:instrText>
        </w:r>
        <w:r w:rsidR="00971E40">
          <w:rPr>
            <w:noProof/>
            <w:webHidden/>
          </w:rPr>
        </w:r>
        <w:r w:rsidR="00971E40">
          <w:rPr>
            <w:noProof/>
            <w:webHidden/>
          </w:rPr>
          <w:fldChar w:fldCharType="separate"/>
        </w:r>
        <w:r w:rsidR="00CA7C21">
          <w:rPr>
            <w:noProof/>
            <w:webHidden/>
          </w:rPr>
          <w:t>3</w:t>
        </w:r>
        <w:r w:rsidR="00971E40">
          <w:rPr>
            <w:noProof/>
            <w:webHidden/>
          </w:rPr>
          <w:fldChar w:fldCharType="end"/>
        </w:r>
      </w:hyperlink>
    </w:p>
    <w:p w14:paraId="7AFE02EC" w14:textId="69021BE8"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55" w:history="1">
        <w:r w:rsidR="00971E40" w:rsidRPr="00C44CB0">
          <w:rPr>
            <w:rStyle w:val="Hyperlink"/>
            <w:noProof/>
          </w:rPr>
          <w:t>2.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Product Perspective</w:t>
        </w:r>
        <w:r w:rsidR="00971E40">
          <w:rPr>
            <w:noProof/>
            <w:webHidden/>
          </w:rPr>
          <w:tab/>
        </w:r>
        <w:r w:rsidR="00971E40">
          <w:rPr>
            <w:noProof/>
            <w:webHidden/>
          </w:rPr>
          <w:fldChar w:fldCharType="begin"/>
        </w:r>
        <w:r w:rsidR="00971E40">
          <w:rPr>
            <w:noProof/>
            <w:webHidden/>
          </w:rPr>
          <w:instrText xml:space="preserve"> PAGEREF _Toc136809955 \h </w:instrText>
        </w:r>
        <w:r w:rsidR="00971E40">
          <w:rPr>
            <w:noProof/>
            <w:webHidden/>
          </w:rPr>
        </w:r>
        <w:r w:rsidR="00971E40">
          <w:rPr>
            <w:noProof/>
            <w:webHidden/>
          </w:rPr>
          <w:fldChar w:fldCharType="separate"/>
        </w:r>
        <w:r w:rsidR="00CA7C21">
          <w:rPr>
            <w:noProof/>
            <w:webHidden/>
          </w:rPr>
          <w:t>3</w:t>
        </w:r>
        <w:r w:rsidR="00971E40">
          <w:rPr>
            <w:noProof/>
            <w:webHidden/>
          </w:rPr>
          <w:fldChar w:fldCharType="end"/>
        </w:r>
      </w:hyperlink>
    </w:p>
    <w:p w14:paraId="7DC31456" w14:textId="36E2FC55"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56" w:history="1">
        <w:r w:rsidR="00971E40" w:rsidRPr="00C44CB0">
          <w:rPr>
            <w:rStyle w:val="Hyperlink"/>
            <w:noProof/>
          </w:rPr>
          <w:t>2.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User classes and characteristics</w:t>
        </w:r>
        <w:r w:rsidR="00971E40">
          <w:rPr>
            <w:noProof/>
            <w:webHidden/>
          </w:rPr>
          <w:tab/>
        </w:r>
        <w:r w:rsidR="00971E40">
          <w:rPr>
            <w:noProof/>
            <w:webHidden/>
          </w:rPr>
          <w:fldChar w:fldCharType="begin"/>
        </w:r>
        <w:r w:rsidR="00971E40">
          <w:rPr>
            <w:noProof/>
            <w:webHidden/>
          </w:rPr>
          <w:instrText xml:space="preserve"> PAGEREF _Toc136809956 \h </w:instrText>
        </w:r>
        <w:r w:rsidR="00971E40">
          <w:rPr>
            <w:noProof/>
            <w:webHidden/>
          </w:rPr>
        </w:r>
        <w:r w:rsidR="00971E40">
          <w:rPr>
            <w:noProof/>
            <w:webHidden/>
          </w:rPr>
          <w:fldChar w:fldCharType="separate"/>
        </w:r>
        <w:r w:rsidR="00CA7C21">
          <w:rPr>
            <w:noProof/>
            <w:webHidden/>
          </w:rPr>
          <w:t>4</w:t>
        </w:r>
        <w:r w:rsidR="00971E40">
          <w:rPr>
            <w:noProof/>
            <w:webHidden/>
          </w:rPr>
          <w:fldChar w:fldCharType="end"/>
        </w:r>
      </w:hyperlink>
    </w:p>
    <w:p w14:paraId="3FF02A24" w14:textId="70B6961B"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57" w:history="1">
        <w:r w:rsidR="00971E40" w:rsidRPr="00C44CB0">
          <w:rPr>
            <w:rStyle w:val="Hyperlink"/>
            <w:noProof/>
          </w:rPr>
          <w:t>2.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Operating Environment</w:t>
        </w:r>
        <w:r w:rsidR="00971E40">
          <w:rPr>
            <w:noProof/>
            <w:webHidden/>
          </w:rPr>
          <w:tab/>
        </w:r>
        <w:r w:rsidR="00971E40">
          <w:rPr>
            <w:noProof/>
            <w:webHidden/>
          </w:rPr>
          <w:fldChar w:fldCharType="begin"/>
        </w:r>
        <w:r w:rsidR="00971E40">
          <w:rPr>
            <w:noProof/>
            <w:webHidden/>
          </w:rPr>
          <w:instrText xml:space="preserve"> PAGEREF _Toc136809957 \h </w:instrText>
        </w:r>
        <w:r w:rsidR="00971E40">
          <w:rPr>
            <w:noProof/>
            <w:webHidden/>
          </w:rPr>
        </w:r>
        <w:r w:rsidR="00971E40">
          <w:rPr>
            <w:noProof/>
            <w:webHidden/>
          </w:rPr>
          <w:fldChar w:fldCharType="separate"/>
        </w:r>
        <w:r w:rsidR="00CA7C21">
          <w:rPr>
            <w:noProof/>
            <w:webHidden/>
          </w:rPr>
          <w:t>5</w:t>
        </w:r>
        <w:r w:rsidR="00971E40">
          <w:rPr>
            <w:noProof/>
            <w:webHidden/>
          </w:rPr>
          <w:fldChar w:fldCharType="end"/>
        </w:r>
      </w:hyperlink>
    </w:p>
    <w:p w14:paraId="7B8D8D80" w14:textId="2E290686"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58" w:history="1">
        <w:r w:rsidR="00971E40" w:rsidRPr="00C44CB0">
          <w:rPr>
            <w:rStyle w:val="Hyperlink"/>
            <w:noProof/>
          </w:rPr>
          <w:t>2.4</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Design and Implementation Constraints</w:t>
        </w:r>
        <w:r w:rsidR="00971E40">
          <w:rPr>
            <w:noProof/>
            <w:webHidden/>
          </w:rPr>
          <w:tab/>
        </w:r>
        <w:r w:rsidR="00971E40">
          <w:rPr>
            <w:noProof/>
            <w:webHidden/>
          </w:rPr>
          <w:fldChar w:fldCharType="begin"/>
        </w:r>
        <w:r w:rsidR="00971E40">
          <w:rPr>
            <w:noProof/>
            <w:webHidden/>
          </w:rPr>
          <w:instrText xml:space="preserve"> PAGEREF _Toc136809958 \h </w:instrText>
        </w:r>
        <w:r w:rsidR="00971E40">
          <w:rPr>
            <w:noProof/>
            <w:webHidden/>
          </w:rPr>
        </w:r>
        <w:r w:rsidR="00971E40">
          <w:rPr>
            <w:noProof/>
            <w:webHidden/>
          </w:rPr>
          <w:fldChar w:fldCharType="separate"/>
        </w:r>
        <w:r w:rsidR="00CA7C21">
          <w:rPr>
            <w:noProof/>
            <w:webHidden/>
          </w:rPr>
          <w:t>5</w:t>
        </w:r>
        <w:r w:rsidR="00971E40">
          <w:rPr>
            <w:noProof/>
            <w:webHidden/>
          </w:rPr>
          <w:fldChar w:fldCharType="end"/>
        </w:r>
      </w:hyperlink>
    </w:p>
    <w:p w14:paraId="007A7352" w14:textId="5B3A0A0C" w:rsidR="00971E40" w:rsidRDefault="0000000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hyperlink w:anchor="_Toc136809959" w:history="1">
        <w:r w:rsidR="00971E40" w:rsidRPr="00C44CB0">
          <w:rPr>
            <w:rStyle w:val="Hyperlink"/>
            <w:noProof/>
          </w:rPr>
          <w:t>3.</w:t>
        </w:r>
        <w:r w:rsidR="00971E40">
          <w:rPr>
            <w:rFonts w:asciiTheme="minorHAnsi" w:eastAsiaTheme="minorEastAsia" w:hAnsiTheme="minorHAnsi" w:cstheme="minorBidi"/>
            <w:b w:val="0"/>
            <w:bCs w:val="0"/>
            <w:noProof/>
            <w:kern w:val="2"/>
            <w:sz w:val="22"/>
            <w:szCs w:val="22"/>
            <w:lang w:val="en-PK" w:eastAsia="en-PK"/>
            <w14:ligatures w14:val="standardContextual"/>
          </w:rPr>
          <w:tab/>
        </w:r>
        <w:r w:rsidR="00971E40" w:rsidRPr="00C44CB0">
          <w:rPr>
            <w:rStyle w:val="Hyperlink"/>
            <w:noProof/>
          </w:rPr>
          <w:t>Requirement Identifying Technique</w:t>
        </w:r>
        <w:r w:rsidR="00971E40">
          <w:rPr>
            <w:noProof/>
            <w:webHidden/>
          </w:rPr>
          <w:tab/>
        </w:r>
        <w:r w:rsidR="00971E40">
          <w:rPr>
            <w:noProof/>
            <w:webHidden/>
          </w:rPr>
          <w:fldChar w:fldCharType="begin"/>
        </w:r>
        <w:r w:rsidR="00971E40">
          <w:rPr>
            <w:noProof/>
            <w:webHidden/>
          </w:rPr>
          <w:instrText xml:space="preserve"> PAGEREF _Toc136809959 \h </w:instrText>
        </w:r>
        <w:r w:rsidR="00971E40">
          <w:rPr>
            <w:noProof/>
            <w:webHidden/>
          </w:rPr>
        </w:r>
        <w:r w:rsidR="00971E40">
          <w:rPr>
            <w:noProof/>
            <w:webHidden/>
          </w:rPr>
          <w:fldChar w:fldCharType="separate"/>
        </w:r>
        <w:r w:rsidR="00CA7C21">
          <w:rPr>
            <w:noProof/>
            <w:webHidden/>
          </w:rPr>
          <w:t>6</w:t>
        </w:r>
        <w:r w:rsidR="00971E40">
          <w:rPr>
            <w:noProof/>
            <w:webHidden/>
          </w:rPr>
          <w:fldChar w:fldCharType="end"/>
        </w:r>
      </w:hyperlink>
    </w:p>
    <w:p w14:paraId="74A6C22A" w14:textId="0E2C451D"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60" w:history="1">
        <w:r w:rsidR="00971E40" w:rsidRPr="00C44CB0">
          <w:rPr>
            <w:rStyle w:val="Hyperlink"/>
            <w:noProof/>
          </w:rPr>
          <w:t>3.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Use Case Diagram</w:t>
        </w:r>
        <w:r w:rsidR="00971E40">
          <w:rPr>
            <w:noProof/>
            <w:webHidden/>
          </w:rPr>
          <w:tab/>
        </w:r>
        <w:r w:rsidR="00971E40">
          <w:rPr>
            <w:noProof/>
            <w:webHidden/>
          </w:rPr>
          <w:fldChar w:fldCharType="begin"/>
        </w:r>
        <w:r w:rsidR="00971E40">
          <w:rPr>
            <w:noProof/>
            <w:webHidden/>
          </w:rPr>
          <w:instrText xml:space="preserve"> PAGEREF _Toc136809960 \h </w:instrText>
        </w:r>
        <w:r w:rsidR="00971E40">
          <w:rPr>
            <w:noProof/>
            <w:webHidden/>
          </w:rPr>
        </w:r>
        <w:r w:rsidR="00971E40">
          <w:rPr>
            <w:noProof/>
            <w:webHidden/>
          </w:rPr>
          <w:fldChar w:fldCharType="separate"/>
        </w:r>
        <w:r w:rsidR="00CA7C21">
          <w:rPr>
            <w:noProof/>
            <w:webHidden/>
          </w:rPr>
          <w:t>6</w:t>
        </w:r>
        <w:r w:rsidR="00971E40">
          <w:rPr>
            <w:noProof/>
            <w:webHidden/>
          </w:rPr>
          <w:fldChar w:fldCharType="end"/>
        </w:r>
      </w:hyperlink>
    </w:p>
    <w:p w14:paraId="3C73B9FF" w14:textId="439443EF"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61" w:history="1">
        <w:r w:rsidR="00971E40" w:rsidRPr="00C44CB0">
          <w:rPr>
            <w:rStyle w:val="Hyperlink"/>
            <w:noProof/>
          </w:rPr>
          <w:t>3.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Event Response Tables</w:t>
        </w:r>
        <w:r w:rsidR="00971E40">
          <w:rPr>
            <w:noProof/>
            <w:webHidden/>
          </w:rPr>
          <w:tab/>
        </w:r>
        <w:r w:rsidR="00971E40">
          <w:rPr>
            <w:noProof/>
            <w:webHidden/>
          </w:rPr>
          <w:fldChar w:fldCharType="begin"/>
        </w:r>
        <w:r w:rsidR="00971E40">
          <w:rPr>
            <w:noProof/>
            <w:webHidden/>
          </w:rPr>
          <w:instrText xml:space="preserve"> PAGEREF _Toc136809961 \h </w:instrText>
        </w:r>
        <w:r w:rsidR="00971E40">
          <w:rPr>
            <w:noProof/>
            <w:webHidden/>
          </w:rPr>
        </w:r>
        <w:r w:rsidR="00971E40">
          <w:rPr>
            <w:noProof/>
            <w:webHidden/>
          </w:rPr>
          <w:fldChar w:fldCharType="separate"/>
        </w:r>
        <w:r w:rsidR="00CA7C21">
          <w:rPr>
            <w:noProof/>
            <w:webHidden/>
          </w:rPr>
          <w:t>7</w:t>
        </w:r>
        <w:r w:rsidR="00971E40">
          <w:rPr>
            <w:noProof/>
            <w:webHidden/>
          </w:rPr>
          <w:fldChar w:fldCharType="end"/>
        </w:r>
      </w:hyperlink>
    </w:p>
    <w:p w14:paraId="3EB350DE" w14:textId="35ECF41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2" w:history="1">
        <w:r w:rsidR="00971E40" w:rsidRPr="00C44CB0">
          <w:rPr>
            <w:rStyle w:val="Hyperlink"/>
          </w:rPr>
          <w:t>3.2.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Network Scanning Initiation</w:t>
        </w:r>
        <w:r w:rsidR="00971E40">
          <w:rPr>
            <w:webHidden/>
          </w:rPr>
          <w:tab/>
        </w:r>
        <w:r w:rsidR="00971E40">
          <w:rPr>
            <w:webHidden/>
          </w:rPr>
          <w:fldChar w:fldCharType="begin"/>
        </w:r>
        <w:r w:rsidR="00971E40">
          <w:rPr>
            <w:webHidden/>
          </w:rPr>
          <w:instrText xml:space="preserve"> PAGEREF _Toc136809962 \h </w:instrText>
        </w:r>
        <w:r w:rsidR="00971E40">
          <w:rPr>
            <w:webHidden/>
          </w:rPr>
        </w:r>
        <w:r w:rsidR="00971E40">
          <w:rPr>
            <w:webHidden/>
          </w:rPr>
          <w:fldChar w:fldCharType="separate"/>
        </w:r>
        <w:r w:rsidR="00CA7C21">
          <w:rPr>
            <w:webHidden/>
          </w:rPr>
          <w:t>7</w:t>
        </w:r>
        <w:r w:rsidR="00971E40">
          <w:rPr>
            <w:webHidden/>
          </w:rPr>
          <w:fldChar w:fldCharType="end"/>
        </w:r>
      </w:hyperlink>
    </w:p>
    <w:p w14:paraId="00321757" w14:textId="0FBEE1A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3" w:history="1">
        <w:r w:rsidR="00971E40" w:rsidRPr="00C44CB0">
          <w:rPr>
            <w:rStyle w:val="Hyperlink"/>
          </w:rPr>
          <w:t>3.2.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Threat Intelligence Gathering</w:t>
        </w:r>
        <w:r w:rsidR="00971E40">
          <w:rPr>
            <w:webHidden/>
          </w:rPr>
          <w:tab/>
        </w:r>
        <w:r w:rsidR="00971E40">
          <w:rPr>
            <w:webHidden/>
          </w:rPr>
          <w:fldChar w:fldCharType="begin"/>
        </w:r>
        <w:r w:rsidR="00971E40">
          <w:rPr>
            <w:webHidden/>
          </w:rPr>
          <w:instrText xml:space="preserve"> PAGEREF _Toc136809963 \h </w:instrText>
        </w:r>
        <w:r w:rsidR="00971E40">
          <w:rPr>
            <w:webHidden/>
          </w:rPr>
        </w:r>
        <w:r w:rsidR="00971E40">
          <w:rPr>
            <w:webHidden/>
          </w:rPr>
          <w:fldChar w:fldCharType="separate"/>
        </w:r>
        <w:r w:rsidR="00CA7C21">
          <w:rPr>
            <w:webHidden/>
          </w:rPr>
          <w:t>7</w:t>
        </w:r>
        <w:r w:rsidR="00971E40">
          <w:rPr>
            <w:webHidden/>
          </w:rPr>
          <w:fldChar w:fldCharType="end"/>
        </w:r>
      </w:hyperlink>
    </w:p>
    <w:p w14:paraId="1CB60B0C" w14:textId="5B41D1C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4" w:history="1">
        <w:r w:rsidR="00971E40" w:rsidRPr="00C44CB0">
          <w:rPr>
            <w:rStyle w:val="Hyperlink"/>
          </w:rPr>
          <w:t>3.2.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Machine Learning-based Vulnerability Detection</w:t>
        </w:r>
        <w:r w:rsidR="00971E40">
          <w:rPr>
            <w:webHidden/>
          </w:rPr>
          <w:tab/>
        </w:r>
        <w:r w:rsidR="00971E40">
          <w:rPr>
            <w:webHidden/>
          </w:rPr>
          <w:fldChar w:fldCharType="begin"/>
        </w:r>
        <w:r w:rsidR="00971E40">
          <w:rPr>
            <w:webHidden/>
          </w:rPr>
          <w:instrText xml:space="preserve"> PAGEREF _Toc136809964 \h </w:instrText>
        </w:r>
        <w:r w:rsidR="00971E40">
          <w:rPr>
            <w:webHidden/>
          </w:rPr>
        </w:r>
        <w:r w:rsidR="00971E40">
          <w:rPr>
            <w:webHidden/>
          </w:rPr>
          <w:fldChar w:fldCharType="separate"/>
        </w:r>
        <w:r w:rsidR="00CA7C21">
          <w:rPr>
            <w:webHidden/>
          </w:rPr>
          <w:t>8</w:t>
        </w:r>
        <w:r w:rsidR="00971E40">
          <w:rPr>
            <w:webHidden/>
          </w:rPr>
          <w:fldChar w:fldCharType="end"/>
        </w:r>
      </w:hyperlink>
    </w:p>
    <w:p w14:paraId="0ED285CF" w14:textId="28DBFB4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5" w:history="1">
        <w:r w:rsidR="00971E40" w:rsidRPr="00C44CB0">
          <w:rPr>
            <w:rStyle w:val="Hyperlink"/>
          </w:rPr>
          <w:t>3.2.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Remediation Plan Generation</w:t>
        </w:r>
        <w:r w:rsidR="00971E40">
          <w:rPr>
            <w:webHidden/>
          </w:rPr>
          <w:tab/>
        </w:r>
        <w:r w:rsidR="00971E40">
          <w:rPr>
            <w:webHidden/>
          </w:rPr>
          <w:fldChar w:fldCharType="begin"/>
        </w:r>
        <w:r w:rsidR="00971E40">
          <w:rPr>
            <w:webHidden/>
          </w:rPr>
          <w:instrText xml:space="preserve"> PAGEREF _Toc136809965 \h </w:instrText>
        </w:r>
        <w:r w:rsidR="00971E40">
          <w:rPr>
            <w:webHidden/>
          </w:rPr>
        </w:r>
        <w:r w:rsidR="00971E40">
          <w:rPr>
            <w:webHidden/>
          </w:rPr>
          <w:fldChar w:fldCharType="separate"/>
        </w:r>
        <w:r w:rsidR="00CA7C21">
          <w:rPr>
            <w:webHidden/>
          </w:rPr>
          <w:t>8</w:t>
        </w:r>
        <w:r w:rsidR="00971E40">
          <w:rPr>
            <w:webHidden/>
          </w:rPr>
          <w:fldChar w:fldCharType="end"/>
        </w:r>
      </w:hyperlink>
    </w:p>
    <w:p w14:paraId="3D640BC6" w14:textId="292731E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6" w:history="1">
        <w:r w:rsidR="00971E40" w:rsidRPr="00C44CB0">
          <w:rPr>
            <w:rStyle w:val="Hyperlink"/>
          </w:rPr>
          <w:t>3.2.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Compliance Check Initiation</w:t>
        </w:r>
        <w:r w:rsidR="00971E40">
          <w:rPr>
            <w:webHidden/>
          </w:rPr>
          <w:tab/>
        </w:r>
        <w:r w:rsidR="00971E40">
          <w:rPr>
            <w:webHidden/>
          </w:rPr>
          <w:fldChar w:fldCharType="begin"/>
        </w:r>
        <w:r w:rsidR="00971E40">
          <w:rPr>
            <w:webHidden/>
          </w:rPr>
          <w:instrText xml:space="preserve"> PAGEREF _Toc136809966 \h </w:instrText>
        </w:r>
        <w:r w:rsidR="00971E40">
          <w:rPr>
            <w:webHidden/>
          </w:rPr>
        </w:r>
        <w:r w:rsidR="00971E40">
          <w:rPr>
            <w:webHidden/>
          </w:rPr>
          <w:fldChar w:fldCharType="separate"/>
        </w:r>
        <w:r w:rsidR="00CA7C21">
          <w:rPr>
            <w:webHidden/>
          </w:rPr>
          <w:t>8</w:t>
        </w:r>
        <w:r w:rsidR="00971E40">
          <w:rPr>
            <w:webHidden/>
          </w:rPr>
          <w:fldChar w:fldCharType="end"/>
        </w:r>
      </w:hyperlink>
    </w:p>
    <w:p w14:paraId="42247FE6" w14:textId="4CA9F85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7" w:history="1">
        <w:r w:rsidR="00971E40" w:rsidRPr="00C44CB0">
          <w:rPr>
            <w:rStyle w:val="Hyperlink"/>
          </w:rPr>
          <w:t>3.2.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Notification and Alert Generation</w:t>
        </w:r>
        <w:r w:rsidR="00971E40">
          <w:rPr>
            <w:webHidden/>
          </w:rPr>
          <w:tab/>
        </w:r>
        <w:r w:rsidR="00971E40">
          <w:rPr>
            <w:webHidden/>
          </w:rPr>
          <w:fldChar w:fldCharType="begin"/>
        </w:r>
        <w:r w:rsidR="00971E40">
          <w:rPr>
            <w:webHidden/>
          </w:rPr>
          <w:instrText xml:space="preserve"> PAGEREF _Toc136809967 \h </w:instrText>
        </w:r>
        <w:r w:rsidR="00971E40">
          <w:rPr>
            <w:webHidden/>
          </w:rPr>
        </w:r>
        <w:r w:rsidR="00971E40">
          <w:rPr>
            <w:webHidden/>
          </w:rPr>
          <w:fldChar w:fldCharType="separate"/>
        </w:r>
        <w:r w:rsidR="00CA7C21">
          <w:rPr>
            <w:webHidden/>
          </w:rPr>
          <w:t>8</w:t>
        </w:r>
        <w:r w:rsidR="00971E40">
          <w:rPr>
            <w:webHidden/>
          </w:rPr>
          <w:fldChar w:fldCharType="end"/>
        </w:r>
      </w:hyperlink>
    </w:p>
    <w:p w14:paraId="0D4B73A6" w14:textId="287D0C8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68" w:history="1">
        <w:r w:rsidR="00971E40" w:rsidRPr="00C44CB0">
          <w:rPr>
            <w:rStyle w:val="Hyperlink"/>
          </w:rPr>
          <w:t>3.2.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Report Generation</w:t>
        </w:r>
        <w:r w:rsidR="00971E40">
          <w:rPr>
            <w:webHidden/>
          </w:rPr>
          <w:tab/>
        </w:r>
        <w:r w:rsidR="00971E40">
          <w:rPr>
            <w:webHidden/>
          </w:rPr>
          <w:fldChar w:fldCharType="begin"/>
        </w:r>
        <w:r w:rsidR="00971E40">
          <w:rPr>
            <w:webHidden/>
          </w:rPr>
          <w:instrText xml:space="preserve"> PAGEREF _Toc136809968 \h </w:instrText>
        </w:r>
        <w:r w:rsidR="00971E40">
          <w:rPr>
            <w:webHidden/>
          </w:rPr>
        </w:r>
        <w:r w:rsidR="00971E40">
          <w:rPr>
            <w:webHidden/>
          </w:rPr>
          <w:fldChar w:fldCharType="separate"/>
        </w:r>
        <w:r w:rsidR="00CA7C21">
          <w:rPr>
            <w:webHidden/>
          </w:rPr>
          <w:t>9</w:t>
        </w:r>
        <w:r w:rsidR="00971E40">
          <w:rPr>
            <w:webHidden/>
          </w:rPr>
          <w:fldChar w:fldCharType="end"/>
        </w:r>
      </w:hyperlink>
    </w:p>
    <w:p w14:paraId="22A059A9" w14:textId="748DA236"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69" w:history="1">
        <w:r w:rsidR="00971E40" w:rsidRPr="00C44CB0">
          <w:rPr>
            <w:rStyle w:val="Hyperlink"/>
            <w:noProof/>
          </w:rPr>
          <w:t>3.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Detail Use Cases</w:t>
        </w:r>
        <w:r w:rsidR="00971E40">
          <w:rPr>
            <w:noProof/>
            <w:webHidden/>
          </w:rPr>
          <w:tab/>
        </w:r>
        <w:r w:rsidR="00971E40">
          <w:rPr>
            <w:noProof/>
            <w:webHidden/>
          </w:rPr>
          <w:fldChar w:fldCharType="begin"/>
        </w:r>
        <w:r w:rsidR="00971E40">
          <w:rPr>
            <w:noProof/>
            <w:webHidden/>
          </w:rPr>
          <w:instrText xml:space="preserve"> PAGEREF _Toc136809969 \h </w:instrText>
        </w:r>
        <w:r w:rsidR="00971E40">
          <w:rPr>
            <w:noProof/>
            <w:webHidden/>
          </w:rPr>
        </w:r>
        <w:r w:rsidR="00971E40">
          <w:rPr>
            <w:noProof/>
            <w:webHidden/>
          </w:rPr>
          <w:fldChar w:fldCharType="separate"/>
        </w:r>
        <w:r w:rsidR="00CA7C21">
          <w:rPr>
            <w:noProof/>
            <w:webHidden/>
          </w:rPr>
          <w:t>10</w:t>
        </w:r>
        <w:r w:rsidR="00971E40">
          <w:rPr>
            <w:noProof/>
            <w:webHidden/>
          </w:rPr>
          <w:fldChar w:fldCharType="end"/>
        </w:r>
      </w:hyperlink>
    </w:p>
    <w:p w14:paraId="7C9C5E44" w14:textId="0439209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0" w:history="1">
        <w:r w:rsidR="00971E40" w:rsidRPr="00C44CB0">
          <w:rPr>
            <w:rStyle w:val="Hyperlink"/>
          </w:rPr>
          <w:t>3.3.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UC-1 : User Account Creation</w:t>
        </w:r>
        <w:r w:rsidR="00971E40">
          <w:rPr>
            <w:webHidden/>
          </w:rPr>
          <w:tab/>
        </w:r>
        <w:r w:rsidR="00971E40">
          <w:rPr>
            <w:webHidden/>
          </w:rPr>
          <w:fldChar w:fldCharType="begin"/>
        </w:r>
        <w:r w:rsidR="00971E40">
          <w:rPr>
            <w:webHidden/>
          </w:rPr>
          <w:instrText xml:space="preserve"> PAGEREF _Toc136809970 \h </w:instrText>
        </w:r>
        <w:r w:rsidR="00971E40">
          <w:rPr>
            <w:webHidden/>
          </w:rPr>
        </w:r>
        <w:r w:rsidR="00971E40">
          <w:rPr>
            <w:webHidden/>
          </w:rPr>
          <w:fldChar w:fldCharType="separate"/>
        </w:r>
        <w:r w:rsidR="00CA7C21">
          <w:rPr>
            <w:webHidden/>
          </w:rPr>
          <w:t>10</w:t>
        </w:r>
        <w:r w:rsidR="00971E40">
          <w:rPr>
            <w:webHidden/>
          </w:rPr>
          <w:fldChar w:fldCharType="end"/>
        </w:r>
      </w:hyperlink>
    </w:p>
    <w:p w14:paraId="15D9478C" w14:textId="30521F7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1" w:history="1">
        <w:r w:rsidR="00971E40" w:rsidRPr="00C44CB0">
          <w:rPr>
            <w:rStyle w:val="Hyperlink"/>
          </w:rPr>
          <w:t>3.3.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User Authentication</w:t>
        </w:r>
        <w:r w:rsidR="00971E40">
          <w:rPr>
            <w:webHidden/>
          </w:rPr>
          <w:tab/>
        </w:r>
        <w:r w:rsidR="00971E40">
          <w:rPr>
            <w:webHidden/>
          </w:rPr>
          <w:fldChar w:fldCharType="begin"/>
        </w:r>
        <w:r w:rsidR="00971E40">
          <w:rPr>
            <w:webHidden/>
          </w:rPr>
          <w:instrText xml:space="preserve"> PAGEREF _Toc136809971 \h </w:instrText>
        </w:r>
        <w:r w:rsidR="00971E40">
          <w:rPr>
            <w:webHidden/>
          </w:rPr>
        </w:r>
        <w:r w:rsidR="00971E40">
          <w:rPr>
            <w:webHidden/>
          </w:rPr>
          <w:fldChar w:fldCharType="separate"/>
        </w:r>
        <w:r w:rsidR="00CA7C21">
          <w:rPr>
            <w:webHidden/>
          </w:rPr>
          <w:t>11</w:t>
        </w:r>
        <w:r w:rsidR="00971E40">
          <w:rPr>
            <w:webHidden/>
          </w:rPr>
          <w:fldChar w:fldCharType="end"/>
        </w:r>
      </w:hyperlink>
    </w:p>
    <w:p w14:paraId="4B9A8E9D" w14:textId="2BEFDCE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2" w:history="1">
        <w:r w:rsidR="00971E40" w:rsidRPr="00C44CB0">
          <w:rPr>
            <w:rStyle w:val="Hyperlink"/>
          </w:rPr>
          <w:t>3.3.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User Account Management</w:t>
        </w:r>
        <w:r w:rsidR="00971E40">
          <w:rPr>
            <w:webHidden/>
          </w:rPr>
          <w:tab/>
        </w:r>
        <w:r w:rsidR="00971E40">
          <w:rPr>
            <w:webHidden/>
          </w:rPr>
          <w:fldChar w:fldCharType="begin"/>
        </w:r>
        <w:r w:rsidR="00971E40">
          <w:rPr>
            <w:webHidden/>
          </w:rPr>
          <w:instrText xml:space="preserve"> PAGEREF _Toc136809972 \h </w:instrText>
        </w:r>
        <w:r w:rsidR="00971E40">
          <w:rPr>
            <w:webHidden/>
          </w:rPr>
        </w:r>
        <w:r w:rsidR="00971E40">
          <w:rPr>
            <w:webHidden/>
          </w:rPr>
          <w:fldChar w:fldCharType="separate"/>
        </w:r>
        <w:r w:rsidR="00CA7C21">
          <w:rPr>
            <w:webHidden/>
          </w:rPr>
          <w:t>12</w:t>
        </w:r>
        <w:r w:rsidR="00971E40">
          <w:rPr>
            <w:webHidden/>
          </w:rPr>
          <w:fldChar w:fldCharType="end"/>
        </w:r>
      </w:hyperlink>
    </w:p>
    <w:p w14:paraId="035E0531" w14:textId="50BAD86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3" w:history="1">
        <w:r w:rsidR="00971E40" w:rsidRPr="00C44CB0">
          <w:rPr>
            <w:rStyle w:val="Hyperlink"/>
          </w:rPr>
          <w:t>3.3.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System Update</w:t>
        </w:r>
        <w:r w:rsidR="00971E40">
          <w:rPr>
            <w:webHidden/>
          </w:rPr>
          <w:tab/>
        </w:r>
        <w:r w:rsidR="00971E40">
          <w:rPr>
            <w:webHidden/>
          </w:rPr>
          <w:fldChar w:fldCharType="begin"/>
        </w:r>
        <w:r w:rsidR="00971E40">
          <w:rPr>
            <w:webHidden/>
          </w:rPr>
          <w:instrText xml:space="preserve"> PAGEREF _Toc136809973 \h </w:instrText>
        </w:r>
        <w:r w:rsidR="00971E40">
          <w:rPr>
            <w:webHidden/>
          </w:rPr>
        </w:r>
        <w:r w:rsidR="00971E40">
          <w:rPr>
            <w:webHidden/>
          </w:rPr>
          <w:fldChar w:fldCharType="separate"/>
        </w:r>
        <w:r w:rsidR="00CA7C21">
          <w:rPr>
            <w:webHidden/>
          </w:rPr>
          <w:t>12</w:t>
        </w:r>
        <w:r w:rsidR="00971E40">
          <w:rPr>
            <w:webHidden/>
          </w:rPr>
          <w:fldChar w:fldCharType="end"/>
        </w:r>
      </w:hyperlink>
    </w:p>
    <w:p w14:paraId="48F9C858" w14:textId="07D68FC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4" w:history="1">
        <w:r w:rsidR="00971E40" w:rsidRPr="00C44CB0">
          <w:rPr>
            <w:rStyle w:val="Hyperlink"/>
          </w:rPr>
          <w:t>3.3.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Dashboard Updating</w:t>
        </w:r>
        <w:r w:rsidR="00971E40">
          <w:rPr>
            <w:webHidden/>
          </w:rPr>
          <w:tab/>
        </w:r>
        <w:r w:rsidR="00971E40">
          <w:rPr>
            <w:webHidden/>
          </w:rPr>
          <w:fldChar w:fldCharType="begin"/>
        </w:r>
        <w:r w:rsidR="00971E40">
          <w:rPr>
            <w:webHidden/>
          </w:rPr>
          <w:instrText xml:space="preserve"> PAGEREF _Toc136809974 \h </w:instrText>
        </w:r>
        <w:r w:rsidR="00971E40">
          <w:rPr>
            <w:webHidden/>
          </w:rPr>
        </w:r>
        <w:r w:rsidR="00971E40">
          <w:rPr>
            <w:webHidden/>
          </w:rPr>
          <w:fldChar w:fldCharType="separate"/>
        </w:r>
        <w:r w:rsidR="00CA7C21">
          <w:rPr>
            <w:webHidden/>
          </w:rPr>
          <w:t>13</w:t>
        </w:r>
        <w:r w:rsidR="00971E40">
          <w:rPr>
            <w:webHidden/>
          </w:rPr>
          <w:fldChar w:fldCharType="end"/>
        </w:r>
      </w:hyperlink>
    </w:p>
    <w:p w14:paraId="3187C3DE" w14:textId="6EDE60B4" w:rsidR="00971E40" w:rsidRDefault="0000000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hyperlink w:anchor="_Toc136809975" w:history="1">
        <w:r w:rsidR="00971E40" w:rsidRPr="00C44CB0">
          <w:rPr>
            <w:rStyle w:val="Hyperlink"/>
            <w:noProof/>
          </w:rPr>
          <w:t>4.</w:t>
        </w:r>
        <w:r w:rsidR="00971E40">
          <w:rPr>
            <w:rFonts w:asciiTheme="minorHAnsi" w:eastAsiaTheme="minorEastAsia" w:hAnsiTheme="minorHAnsi" w:cstheme="minorBidi"/>
            <w:b w:val="0"/>
            <w:bCs w:val="0"/>
            <w:noProof/>
            <w:kern w:val="2"/>
            <w:sz w:val="22"/>
            <w:szCs w:val="22"/>
            <w:lang w:val="en-PK" w:eastAsia="en-PK"/>
            <w14:ligatures w14:val="standardContextual"/>
          </w:rPr>
          <w:tab/>
        </w:r>
        <w:r w:rsidR="00971E40" w:rsidRPr="00C44CB0">
          <w:rPr>
            <w:rStyle w:val="Hyperlink"/>
            <w:noProof/>
          </w:rPr>
          <w:t>Functional Requirements</w:t>
        </w:r>
        <w:r w:rsidR="00971E40">
          <w:rPr>
            <w:noProof/>
            <w:webHidden/>
          </w:rPr>
          <w:tab/>
        </w:r>
        <w:r w:rsidR="00971E40">
          <w:rPr>
            <w:noProof/>
            <w:webHidden/>
          </w:rPr>
          <w:fldChar w:fldCharType="begin"/>
        </w:r>
        <w:r w:rsidR="00971E40">
          <w:rPr>
            <w:noProof/>
            <w:webHidden/>
          </w:rPr>
          <w:instrText xml:space="preserve"> PAGEREF _Toc136809975 \h </w:instrText>
        </w:r>
        <w:r w:rsidR="00971E40">
          <w:rPr>
            <w:noProof/>
            <w:webHidden/>
          </w:rPr>
        </w:r>
        <w:r w:rsidR="00971E40">
          <w:rPr>
            <w:noProof/>
            <w:webHidden/>
          </w:rPr>
          <w:fldChar w:fldCharType="separate"/>
        </w:r>
        <w:r w:rsidR="00CA7C21">
          <w:rPr>
            <w:noProof/>
            <w:webHidden/>
          </w:rPr>
          <w:t>14</w:t>
        </w:r>
        <w:r w:rsidR="00971E40">
          <w:rPr>
            <w:noProof/>
            <w:webHidden/>
          </w:rPr>
          <w:fldChar w:fldCharType="end"/>
        </w:r>
      </w:hyperlink>
    </w:p>
    <w:p w14:paraId="4071E4B4" w14:textId="3F7A8097"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76" w:history="1">
        <w:r w:rsidR="00971E40" w:rsidRPr="00C44CB0">
          <w:rPr>
            <w:rStyle w:val="Hyperlink"/>
            <w:noProof/>
          </w:rPr>
          <w:t>4.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User Account Creation</w:t>
        </w:r>
        <w:r w:rsidR="00971E40">
          <w:rPr>
            <w:noProof/>
            <w:webHidden/>
          </w:rPr>
          <w:tab/>
        </w:r>
        <w:r w:rsidR="00971E40">
          <w:rPr>
            <w:noProof/>
            <w:webHidden/>
          </w:rPr>
          <w:fldChar w:fldCharType="begin"/>
        </w:r>
        <w:r w:rsidR="00971E40">
          <w:rPr>
            <w:noProof/>
            <w:webHidden/>
          </w:rPr>
          <w:instrText xml:space="preserve"> PAGEREF _Toc136809976 \h </w:instrText>
        </w:r>
        <w:r w:rsidR="00971E40">
          <w:rPr>
            <w:noProof/>
            <w:webHidden/>
          </w:rPr>
        </w:r>
        <w:r w:rsidR="00971E40">
          <w:rPr>
            <w:noProof/>
            <w:webHidden/>
          </w:rPr>
          <w:fldChar w:fldCharType="separate"/>
        </w:r>
        <w:r w:rsidR="00CA7C21">
          <w:rPr>
            <w:noProof/>
            <w:webHidden/>
          </w:rPr>
          <w:t>14</w:t>
        </w:r>
        <w:r w:rsidR="00971E40">
          <w:rPr>
            <w:noProof/>
            <w:webHidden/>
          </w:rPr>
          <w:fldChar w:fldCharType="end"/>
        </w:r>
      </w:hyperlink>
    </w:p>
    <w:p w14:paraId="6C5FAB0C" w14:textId="00C1884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7" w:history="1">
        <w:r w:rsidR="00971E40" w:rsidRPr="00C44CB0">
          <w:rPr>
            <w:rStyle w:val="Hyperlink"/>
          </w:rPr>
          <w:t>4.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rPr>
          <w:t xml:space="preserve"> Register.</w:t>
        </w:r>
        <w:r w:rsidR="00971E40" w:rsidRPr="00C44CB0">
          <w:rPr>
            <w:rStyle w:val="Hyperlink"/>
          </w:rPr>
          <w:t>User</w:t>
        </w:r>
        <w:r w:rsidR="00971E40" w:rsidRPr="00C44CB0">
          <w:rPr>
            <w:rStyle w:val="Hyperlink"/>
            <w:lang w:val="en-PK"/>
          </w:rPr>
          <w:t>.Internet</w:t>
        </w:r>
        <w:r w:rsidR="00971E40" w:rsidRPr="00C44CB0">
          <w:rPr>
            <w:rStyle w:val="Hyperlink"/>
          </w:rPr>
          <w:t xml:space="preserve"> &gt;</w:t>
        </w:r>
        <w:r w:rsidR="00971E40">
          <w:rPr>
            <w:webHidden/>
          </w:rPr>
          <w:tab/>
        </w:r>
        <w:r w:rsidR="00971E40">
          <w:rPr>
            <w:webHidden/>
          </w:rPr>
          <w:fldChar w:fldCharType="begin"/>
        </w:r>
        <w:r w:rsidR="00971E40">
          <w:rPr>
            <w:webHidden/>
          </w:rPr>
          <w:instrText xml:space="preserve"> PAGEREF _Toc136809977 \h </w:instrText>
        </w:r>
        <w:r w:rsidR="00971E40">
          <w:rPr>
            <w:webHidden/>
          </w:rPr>
        </w:r>
        <w:r w:rsidR="00971E40">
          <w:rPr>
            <w:webHidden/>
          </w:rPr>
          <w:fldChar w:fldCharType="separate"/>
        </w:r>
        <w:r w:rsidR="00CA7C21">
          <w:rPr>
            <w:webHidden/>
          </w:rPr>
          <w:t>14</w:t>
        </w:r>
        <w:r w:rsidR="00971E40">
          <w:rPr>
            <w:webHidden/>
          </w:rPr>
          <w:fldChar w:fldCharType="end"/>
        </w:r>
      </w:hyperlink>
    </w:p>
    <w:p w14:paraId="2D31ED83" w14:textId="48CC3B9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8" w:history="1">
        <w:r w:rsidR="00971E40" w:rsidRPr="00C44CB0">
          <w:rPr>
            <w:rStyle w:val="Hyperlink"/>
          </w:rPr>
          <w:t>4.1.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rPr>
          <w:t xml:space="preserve"> Register.Administrator.Validation</w:t>
        </w:r>
        <w:r w:rsidR="00971E40" w:rsidRPr="00C44CB0">
          <w:rPr>
            <w:rStyle w:val="Hyperlink"/>
          </w:rPr>
          <w:t xml:space="preserve"> &gt;</w:t>
        </w:r>
        <w:r w:rsidR="00971E40">
          <w:rPr>
            <w:webHidden/>
          </w:rPr>
          <w:tab/>
        </w:r>
        <w:r w:rsidR="00971E40">
          <w:rPr>
            <w:webHidden/>
          </w:rPr>
          <w:fldChar w:fldCharType="begin"/>
        </w:r>
        <w:r w:rsidR="00971E40">
          <w:rPr>
            <w:webHidden/>
          </w:rPr>
          <w:instrText xml:space="preserve"> PAGEREF _Toc136809978 \h </w:instrText>
        </w:r>
        <w:r w:rsidR="00971E40">
          <w:rPr>
            <w:webHidden/>
          </w:rPr>
        </w:r>
        <w:r w:rsidR="00971E40">
          <w:rPr>
            <w:webHidden/>
          </w:rPr>
          <w:fldChar w:fldCharType="separate"/>
        </w:r>
        <w:r w:rsidR="00CA7C21">
          <w:rPr>
            <w:webHidden/>
          </w:rPr>
          <w:t>15</w:t>
        </w:r>
        <w:r w:rsidR="00971E40">
          <w:rPr>
            <w:webHidden/>
          </w:rPr>
          <w:fldChar w:fldCharType="end"/>
        </w:r>
      </w:hyperlink>
    </w:p>
    <w:p w14:paraId="6F7181B2" w14:textId="0D14A63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79" w:history="1">
        <w:r w:rsidR="00971E40" w:rsidRPr="00C44CB0">
          <w:rPr>
            <w:rStyle w:val="Hyperlink"/>
          </w:rPr>
          <w:t>4.1.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Re</w:t>
        </w:r>
        <w:r w:rsidR="00971E40" w:rsidRPr="00C44CB0">
          <w:rPr>
            <w:rStyle w:val="Hyperlink"/>
            <w:lang w:val="en-PK"/>
          </w:rPr>
          <w:t>gister.Administrator.UsernameUniqueness</w:t>
        </w:r>
        <w:r w:rsidR="00971E40" w:rsidRPr="00C44CB0">
          <w:rPr>
            <w:rStyle w:val="Hyperlink"/>
          </w:rPr>
          <w:t>&gt;</w:t>
        </w:r>
        <w:r w:rsidR="00971E40">
          <w:rPr>
            <w:webHidden/>
          </w:rPr>
          <w:tab/>
        </w:r>
        <w:r w:rsidR="00971E40">
          <w:rPr>
            <w:webHidden/>
          </w:rPr>
          <w:fldChar w:fldCharType="begin"/>
        </w:r>
        <w:r w:rsidR="00971E40">
          <w:rPr>
            <w:webHidden/>
          </w:rPr>
          <w:instrText xml:space="preserve"> PAGEREF _Toc136809979 \h </w:instrText>
        </w:r>
        <w:r w:rsidR="00971E40">
          <w:rPr>
            <w:webHidden/>
          </w:rPr>
        </w:r>
        <w:r w:rsidR="00971E40">
          <w:rPr>
            <w:webHidden/>
          </w:rPr>
          <w:fldChar w:fldCharType="separate"/>
        </w:r>
        <w:r w:rsidR="00CA7C21">
          <w:rPr>
            <w:webHidden/>
          </w:rPr>
          <w:t>16</w:t>
        </w:r>
        <w:r w:rsidR="00971E40">
          <w:rPr>
            <w:webHidden/>
          </w:rPr>
          <w:fldChar w:fldCharType="end"/>
        </w:r>
      </w:hyperlink>
    </w:p>
    <w:p w14:paraId="708971F6" w14:textId="6E8B9769"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0" w:history="1">
        <w:r w:rsidR="00971E40" w:rsidRPr="00C44CB0">
          <w:rPr>
            <w:rStyle w:val="Hyperlink"/>
            <w:bCs/>
          </w:rPr>
          <w:t>4.1.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Register.Administrator.PasswordComplexity&gt;</w:t>
        </w:r>
        <w:r w:rsidR="00971E40">
          <w:rPr>
            <w:webHidden/>
          </w:rPr>
          <w:tab/>
        </w:r>
        <w:r w:rsidR="00971E40">
          <w:rPr>
            <w:webHidden/>
          </w:rPr>
          <w:fldChar w:fldCharType="begin"/>
        </w:r>
        <w:r w:rsidR="00971E40">
          <w:rPr>
            <w:webHidden/>
          </w:rPr>
          <w:instrText xml:space="preserve"> PAGEREF _Toc136809980 \h </w:instrText>
        </w:r>
        <w:r w:rsidR="00971E40">
          <w:rPr>
            <w:webHidden/>
          </w:rPr>
        </w:r>
        <w:r w:rsidR="00971E40">
          <w:rPr>
            <w:webHidden/>
          </w:rPr>
          <w:fldChar w:fldCharType="separate"/>
        </w:r>
        <w:r w:rsidR="00CA7C21">
          <w:rPr>
            <w:webHidden/>
          </w:rPr>
          <w:t>17</w:t>
        </w:r>
        <w:r w:rsidR="00971E40">
          <w:rPr>
            <w:webHidden/>
          </w:rPr>
          <w:fldChar w:fldCharType="end"/>
        </w:r>
      </w:hyperlink>
    </w:p>
    <w:p w14:paraId="63E5E493" w14:textId="395F1BE9"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1" w:history="1">
        <w:r w:rsidR="00971E40" w:rsidRPr="00C44CB0">
          <w:rPr>
            <w:rStyle w:val="Hyperlink"/>
            <w:bCs/>
          </w:rPr>
          <w:t>4.1.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Register.Administrator.PasswordStorage&gt;</w:t>
        </w:r>
        <w:r w:rsidR="00971E40">
          <w:rPr>
            <w:webHidden/>
          </w:rPr>
          <w:tab/>
        </w:r>
        <w:r w:rsidR="00971E40">
          <w:rPr>
            <w:webHidden/>
          </w:rPr>
          <w:fldChar w:fldCharType="begin"/>
        </w:r>
        <w:r w:rsidR="00971E40">
          <w:rPr>
            <w:webHidden/>
          </w:rPr>
          <w:instrText xml:space="preserve"> PAGEREF _Toc136809981 \h </w:instrText>
        </w:r>
        <w:r w:rsidR="00971E40">
          <w:rPr>
            <w:webHidden/>
          </w:rPr>
        </w:r>
        <w:r w:rsidR="00971E40">
          <w:rPr>
            <w:webHidden/>
          </w:rPr>
          <w:fldChar w:fldCharType="separate"/>
        </w:r>
        <w:r w:rsidR="00CA7C21">
          <w:rPr>
            <w:webHidden/>
          </w:rPr>
          <w:t>18</w:t>
        </w:r>
        <w:r w:rsidR="00971E40">
          <w:rPr>
            <w:webHidden/>
          </w:rPr>
          <w:fldChar w:fldCharType="end"/>
        </w:r>
      </w:hyperlink>
    </w:p>
    <w:p w14:paraId="057EBF23" w14:textId="7901DB2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2" w:history="1">
        <w:r w:rsidR="00971E40" w:rsidRPr="00C44CB0">
          <w:rPr>
            <w:rStyle w:val="Hyperlink"/>
          </w:rPr>
          <w:t>4.1.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Register.Administrator.ConfirmationEmail&gt;</w:t>
        </w:r>
        <w:r w:rsidR="00971E40">
          <w:rPr>
            <w:webHidden/>
          </w:rPr>
          <w:tab/>
        </w:r>
        <w:r w:rsidR="00971E40">
          <w:rPr>
            <w:webHidden/>
          </w:rPr>
          <w:fldChar w:fldCharType="begin"/>
        </w:r>
        <w:r w:rsidR="00971E40">
          <w:rPr>
            <w:webHidden/>
          </w:rPr>
          <w:instrText xml:space="preserve"> PAGEREF _Toc136809982 \h </w:instrText>
        </w:r>
        <w:r w:rsidR="00971E40">
          <w:rPr>
            <w:webHidden/>
          </w:rPr>
        </w:r>
        <w:r w:rsidR="00971E40">
          <w:rPr>
            <w:webHidden/>
          </w:rPr>
          <w:fldChar w:fldCharType="separate"/>
        </w:r>
        <w:r w:rsidR="00CA7C21">
          <w:rPr>
            <w:webHidden/>
          </w:rPr>
          <w:t>18</w:t>
        </w:r>
        <w:r w:rsidR="00971E40">
          <w:rPr>
            <w:webHidden/>
          </w:rPr>
          <w:fldChar w:fldCharType="end"/>
        </w:r>
      </w:hyperlink>
    </w:p>
    <w:p w14:paraId="6A774C1F" w14:textId="1552680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3" w:history="1">
        <w:r w:rsidR="00971E40" w:rsidRPr="00C44CB0">
          <w:rPr>
            <w:rStyle w:val="Hyperlink"/>
            <w:lang w:val="en-PK"/>
          </w:rPr>
          <w:t>4.1.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Register.Administrator.ActivationLink&gt;</w:t>
        </w:r>
        <w:r w:rsidR="00971E40">
          <w:rPr>
            <w:webHidden/>
          </w:rPr>
          <w:tab/>
        </w:r>
        <w:r w:rsidR="00971E40">
          <w:rPr>
            <w:webHidden/>
          </w:rPr>
          <w:fldChar w:fldCharType="begin"/>
        </w:r>
        <w:r w:rsidR="00971E40">
          <w:rPr>
            <w:webHidden/>
          </w:rPr>
          <w:instrText xml:space="preserve"> PAGEREF _Toc136809983 \h </w:instrText>
        </w:r>
        <w:r w:rsidR="00971E40">
          <w:rPr>
            <w:webHidden/>
          </w:rPr>
        </w:r>
        <w:r w:rsidR="00971E40">
          <w:rPr>
            <w:webHidden/>
          </w:rPr>
          <w:fldChar w:fldCharType="separate"/>
        </w:r>
        <w:r w:rsidR="00CA7C21">
          <w:rPr>
            <w:webHidden/>
          </w:rPr>
          <w:t>19</w:t>
        </w:r>
        <w:r w:rsidR="00971E40">
          <w:rPr>
            <w:webHidden/>
          </w:rPr>
          <w:fldChar w:fldCharType="end"/>
        </w:r>
      </w:hyperlink>
    </w:p>
    <w:p w14:paraId="7DB03A1E" w14:textId="111CCA6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4" w:history="1">
        <w:r w:rsidR="00971E40" w:rsidRPr="00C44CB0">
          <w:rPr>
            <w:rStyle w:val="Hyperlink"/>
          </w:rPr>
          <w:t>4.1.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Register.Administrator.AccountActivation&gt;</w:t>
        </w:r>
        <w:r w:rsidR="00971E40">
          <w:rPr>
            <w:webHidden/>
          </w:rPr>
          <w:tab/>
        </w:r>
        <w:r w:rsidR="00971E40">
          <w:rPr>
            <w:webHidden/>
          </w:rPr>
          <w:fldChar w:fldCharType="begin"/>
        </w:r>
        <w:r w:rsidR="00971E40">
          <w:rPr>
            <w:webHidden/>
          </w:rPr>
          <w:instrText xml:space="preserve"> PAGEREF _Toc136809984 \h </w:instrText>
        </w:r>
        <w:r w:rsidR="00971E40">
          <w:rPr>
            <w:webHidden/>
          </w:rPr>
        </w:r>
        <w:r w:rsidR="00971E40">
          <w:rPr>
            <w:webHidden/>
          </w:rPr>
          <w:fldChar w:fldCharType="separate"/>
        </w:r>
        <w:r w:rsidR="00CA7C21">
          <w:rPr>
            <w:webHidden/>
          </w:rPr>
          <w:t>20</w:t>
        </w:r>
        <w:r w:rsidR="00971E40">
          <w:rPr>
            <w:webHidden/>
          </w:rPr>
          <w:fldChar w:fldCharType="end"/>
        </w:r>
      </w:hyperlink>
    </w:p>
    <w:p w14:paraId="6CB29093" w14:textId="2B5821F2"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85" w:history="1">
        <w:r w:rsidR="00971E40" w:rsidRPr="00C44CB0">
          <w:rPr>
            <w:rStyle w:val="Hyperlink"/>
            <w:noProof/>
          </w:rPr>
          <w:t>4.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User Authentication</w:t>
        </w:r>
        <w:r w:rsidR="00971E40">
          <w:rPr>
            <w:noProof/>
            <w:webHidden/>
          </w:rPr>
          <w:tab/>
        </w:r>
        <w:r w:rsidR="00971E40">
          <w:rPr>
            <w:noProof/>
            <w:webHidden/>
          </w:rPr>
          <w:fldChar w:fldCharType="begin"/>
        </w:r>
        <w:r w:rsidR="00971E40">
          <w:rPr>
            <w:noProof/>
            <w:webHidden/>
          </w:rPr>
          <w:instrText xml:space="preserve"> PAGEREF _Toc136809985 \h </w:instrText>
        </w:r>
        <w:r w:rsidR="00971E40">
          <w:rPr>
            <w:noProof/>
            <w:webHidden/>
          </w:rPr>
        </w:r>
        <w:r w:rsidR="00971E40">
          <w:rPr>
            <w:noProof/>
            <w:webHidden/>
          </w:rPr>
          <w:fldChar w:fldCharType="separate"/>
        </w:r>
        <w:r w:rsidR="00CA7C21">
          <w:rPr>
            <w:noProof/>
            <w:webHidden/>
          </w:rPr>
          <w:t>21</w:t>
        </w:r>
        <w:r w:rsidR="00971E40">
          <w:rPr>
            <w:noProof/>
            <w:webHidden/>
          </w:rPr>
          <w:fldChar w:fldCharType="end"/>
        </w:r>
      </w:hyperlink>
    </w:p>
    <w:p w14:paraId="19614506" w14:textId="7BDBA6E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6" w:history="1">
        <w:r w:rsidR="00971E40" w:rsidRPr="00C44CB0">
          <w:rPr>
            <w:rStyle w:val="Hyperlink"/>
          </w:rPr>
          <w:t>4.2.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rPr>
          <w:t xml:space="preserve"> Login.User.LoginForm</w:t>
        </w:r>
        <w:r w:rsidR="00971E40" w:rsidRPr="00C44CB0">
          <w:rPr>
            <w:rStyle w:val="Hyperlink"/>
          </w:rPr>
          <w:t>&gt;</w:t>
        </w:r>
        <w:r w:rsidR="00971E40">
          <w:rPr>
            <w:webHidden/>
          </w:rPr>
          <w:tab/>
        </w:r>
        <w:r w:rsidR="00971E40">
          <w:rPr>
            <w:webHidden/>
          </w:rPr>
          <w:fldChar w:fldCharType="begin"/>
        </w:r>
        <w:r w:rsidR="00971E40">
          <w:rPr>
            <w:webHidden/>
          </w:rPr>
          <w:instrText xml:space="preserve"> PAGEREF _Toc136809986 \h </w:instrText>
        </w:r>
        <w:r w:rsidR="00971E40">
          <w:rPr>
            <w:webHidden/>
          </w:rPr>
        </w:r>
        <w:r w:rsidR="00971E40">
          <w:rPr>
            <w:webHidden/>
          </w:rPr>
          <w:fldChar w:fldCharType="separate"/>
        </w:r>
        <w:r w:rsidR="00CA7C21">
          <w:rPr>
            <w:webHidden/>
          </w:rPr>
          <w:t>21</w:t>
        </w:r>
        <w:r w:rsidR="00971E40">
          <w:rPr>
            <w:webHidden/>
          </w:rPr>
          <w:fldChar w:fldCharType="end"/>
        </w:r>
      </w:hyperlink>
    </w:p>
    <w:p w14:paraId="43A1C721" w14:textId="7955550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7" w:history="1">
        <w:r w:rsidR="00971E40" w:rsidRPr="00C44CB0">
          <w:rPr>
            <w:rStyle w:val="Hyperlink"/>
          </w:rPr>
          <w:t>4.2.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CredentialsValidation&gt;</w:t>
        </w:r>
        <w:r w:rsidR="00971E40">
          <w:rPr>
            <w:webHidden/>
          </w:rPr>
          <w:tab/>
        </w:r>
        <w:r w:rsidR="00971E40">
          <w:rPr>
            <w:webHidden/>
          </w:rPr>
          <w:fldChar w:fldCharType="begin"/>
        </w:r>
        <w:r w:rsidR="00971E40">
          <w:rPr>
            <w:webHidden/>
          </w:rPr>
          <w:instrText xml:space="preserve"> PAGEREF _Toc136809987 \h </w:instrText>
        </w:r>
        <w:r w:rsidR="00971E40">
          <w:rPr>
            <w:webHidden/>
          </w:rPr>
        </w:r>
        <w:r w:rsidR="00971E40">
          <w:rPr>
            <w:webHidden/>
          </w:rPr>
          <w:fldChar w:fldCharType="separate"/>
        </w:r>
        <w:r w:rsidR="00CA7C21">
          <w:rPr>
            <w:webHidden/>
          </w:rPr>
          <w:t>21</w:t>
        </w:r>
        <w:r w:rsidR="00971E40">
          <w:rPr>
            <w:webHidden/>
          </w:rPr>
          <w:fldChar w:fldCharType="end"/>
        </w:r>
      </w:hyperlink>
    </w:p>
    <w:p w14:paraId="30610F8F" w14:textId="235967A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8" w:history="1">
        <w:r w:rsidR="00971E40" w:rsidRPr="00C44CB0">
          <w:rPr>
            <w:rStyle w:val="Hyperlink"/>
            <w:lang w:val="en-PK"/>
          </w:rPr>
          <w:t>4.2.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AccountAccess&gt;</w:t>
        </w:r>
        <w:r w:rsidR="00971E40">
          <w:rPr>
            <w:webHidden/>
          </w:rPr>
          <w:tab/>
        </w:r>
        <w:r w:rsidR="00971E40">
          <w:rPr>
            <w:webHidden/>
          </w:rPr>
          <w:fldChar w:fldCharType="begin"/>
        </w:r>
        <w:r w:rsidR="00971E40">
          <w:rPr>
            <w:webHidden/>
          </w:rPr>
          <w:instrText xml:space="preserve"> PAGEREF _Toc136809988 \h </w:instrText>
        </w:r>
        <w:r w:rsidR="00971E40">
          <w:rPr>
            <w:webHidden/>
          </w:rPr>
        </w:r>
        <w:r w:rsidR="00971E40">
          <w:rPr>
            <w:webHidden/>
          </w:rPr>
          <w:fldChar w:fldCharType="separate"/>
        </w:r>
        <w:r w:rsidR="00CA7C21">
          <w:rPr>
            <w:webHidden/>
          </w:rPr>
          <w:t>22</w:t>
        </w:r>
        <w:r w:rsidR="00971E40">
          <w:rPr>
            <w:webHidden/>
          </w:rPr>
          <w:fldChar w:fldCharType="end"/>
        </w:r>
      </w:hyperlink>
    </w:p>
    <w:p w14:paraId="169EC13C" w14:textId="4D88F30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89" w:history="1">
        <w:r w:rsidR="00971E40" w:rsidRPr="00C44CB0">
          <w:rPr>
            <w:rStyle w:val="Hyperlink"/>
          </w:rPr>
          <w:t>4.2.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InvalidCredentialsError&gt;</w:t>
        </w:r>
        <w:r w:rsidR="00971E40">
          <w:rPr>
            <w:webHidden/>
          </w:rPr>
          <w:tab/>
        </w:r>
        <w:r w:rsidR="00971E40">
          <w:rPr>
            <w:webHidden/>
          </w:rPr>
          <w:fldChar w:fldCharType="begin"/>
        </w:r>
        <w:r w:rsidR="00971E40">
          <w:rPr>
            <w:webHidden/>
          </w:rPr>
          <w:instrText xml:space="preserve"> PAGEREF _Toc136809989 \h </w:instrText>
        </w:r>
        <w:r w:rsidR="00971E40">
          <w:rPr>
            <w:webHidden/>
          </w:rPr>
        </w:r>
        <w:r w:rsidR="00971E40">
          <w:rPr>
            <w:webHidden/>
          </w:rPr>
          <w:fldChar w:fldCharType="separate"/>
        </w:r>
        <w:r w:rsidR="00CA7C21">
          <w:rPr>
            <w:webHidden/>
          </w:rPr>
          <w:t>22</w:t>
        </w:r>
        <w:r w:rsidR="00971E40">
          <w:rPr>
            <w:webHidden/>
          </w:rPr>
          <w:fldChar w:fldCharType="end"/>
        </w:r>
      </w:hyperlink>
    </w:p>
    <w:p w14:paraId="6367DDEE" w14:textId="76FE1FA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0" w:history="1">
        <w:r w:rsidR="00971E40" w:rsidRPr="00C44CB0">
          <w:rPr>
            <w:rStyle w:val="Hyperlink"/>
            <w:lang w:val="en-PK"/>
          </w:rPr>
          <w:t>4.2.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Validation&gt;</w:t>
        </w:r>
        <w:r w:rsidR="00971E40">
          <w:rPr>
            <w:webHidden/>
          </w:rPr>
          <w:tab/>
        </w:r>
        <w:r w:rsidR="00971E40">
          <w:rPr>
            <w:webHidden/>
          </w:rPr>
          <w:fldChar w:fldCharType="begin"/>
        </w:r>
        <w:r w:rsidR="00971E40">
          <w:rPr>
            <w:webHidden/>
          </w:rPr>
          <w:instrText xml:space="preserve"> PAGEREF _Toc136809990 \h </w:instrText>
        </w:r>
        <w:r w:rsidR="00971E40">
          <w:rPr>
            <w:webHidden/>
          </w:rPr>
        </w:r>
        <w:r w:rsidR="00971E40">
          <w:rPr>
            <w:webHidden/>
          </w:rPr>
          <w:fldChar w:fldCharType="separate"/>
        </w:r>
        <w:r w:rsidR="00CA7C21">
          <w:rPr>
            <w:webHidden/>
          </w:rPr>
          <w:t>23</w:t>
        </w:r>
        <w:r w:rsidR="00971E40">
          <w:rPr>
            <w:webHidden/>
          </w:rPr>
          <w:fldChar w:fldCharType="end"/>
        </w:r>
      </w:hyperlink>
    </w:p>
    <w:p w14:paraId="22B9EA13" w14:textId="235D8B3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1" w:history="1">
        <w:r w:rsidR="00971E40" w:rsidRPr="00C44CB0">
          <w:rPr>
            <w:rStyle w:val="Hyperlink"/>
          </w:rPr>
          <w:t>4.2.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Encryption</w:t>
        </w:r>
        <w:r w:rsidR="00971E40" w:rsidRPr="00C44CB0">
          <w:rPr>
            <w:rStyle w:val="Hyperlink"/>
          </w:rPr>
          <w:t>&gt;</w:t>
        </w:r>
        <w:r w:rsidR="00971E40">
          <w:rPr>
            <w:webHidden/>
          </w:rPr>
          <w:tab/>
        </w:r>
        <w:r w:rsidR="00971E40">
          <w:rPr>
            <w:webHidden/>
          </w:rPr>
          <w:fldChar w:fldCharType="begin"/>
        </w:r>
        <w:r w:rsidR="00971E40">
          <w:rPr>
            <w:webHidden/>
          </w:rPr>
          <w:instrText xml:space="preserve"> PAGEREF _Toc136809991 \h </w:instrText>
        </w:r>
        <w:r w:rsidR="00971E40">
          <w:rPr>
            <w:webHidden/>
          </w:rPr>
        </w:r>
        <w:r w:rsidR="00971E40">
          <w:rPr>
            <w:webHidden/>
          </w:rPr>
          <w:fldChar w:fldCharType="separate"/>
        </w:r>
        <w:r w:rsidR="00CA7C21">
          <w:rPr>
            <w:webHidden/>
          </w:rPr>
          <w:t>23</w:t>
        </w:r>
        <w:r w:rsidR="00971E40">
          <w:rPr>
            <w:webHidden/>
          </w:rPr>
          <w:fldChar w:fldCharType="end"/>
        </w:r>
      </w:hyperlink>
    </w:p>
    <w:p w14:paraId="5155A2FC" w14:textId="72214DD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2" w:history="1">
        <w:r w:rsidR="00971E40" w:rsidRPr="00C44CB0">
          <w:rPr>
            <w:rStyle w:val="Hyperlink"/>
            <w:lang w:val="en-PK"/>
          </w:rPr>
          <w:t>4.2.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AccountLockout&gt;</w:t>
        </w:r>
        <w:r w:rsidR="00971E40">
          <w:rPr>
            <w:webHidden/>
          </w:rPr>
          <w:tab/>
        </w:r>
        <w:r w:rsidR="00971E40">
          <w:rPr>
            <w:webHidden/>
          </w:rPr>
          <w:fldChar w:fldCharType="begin"/>
        </w:r>
        <w:r w:rsidR="00971E40">
          <w:rPr>
            <w:webHidden/>
          </w:rPr>
          <w:instrText xml:space="preserve"> PAGEREF _Toc136809992 \h </w:instrText>
        </w:r>
        <w:r w:rsidR="00971E40">
          <w:rPr>
            <w:webHidden/>
          </w:rPr>
        </w:r>
        <w:r w:rsidR="00971E40">
          <w:rPr>
            <w:webHidden/>
          </w:rPr>
          <w:fldChar w:fldCharType="separate"/>
        </w:r>
        <w:r w:rsidR="00CA7C21">
          <w:rPr>
            <w:webHidden/>
          </w:rPr>
          <w:t>24</w:t>
        </w:r>
        <w:r w:rsidR="00971E40">
          <w:rPr>
            <w:webHidden/>
          </w:rPr>
          <w:fldChar w:fldCharType="end"/>
        </w:r>
      </w:hyperlink>
    </w:p>
    <w:p w14:paraId="5D5A6D58" w14:textId="4D9F33E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3" w:history="1">
        <w:r w:rsidR="00971E40" w:rsidRPr="00C44CB0">
          <w:rPr>
            <w:rStyle w:val="Hyperlink"/>
            <w:lang w:val="en-PK"/>
          </w:rPr>
          <w:t>4.2.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SecureCommunication&gt;</w:t>
        </w:r>
        <w:r w:rsidR="00971E40">
          <w:rPr>
            <w:webHidden/>
          </w:rPr>
          <w:tab/>
        </w:r>
        <w:r w:rsidR="00971E40">
          <w:rPr>
            <w:webHidden/>
          </w:rPr>
          <w:fldChar w:fldCharType="begin"/>
        </w:r>
        <w:r w:rsidR="00971E40">
          <w:rPr>
            <w:webHidden/>
          </w:rPr>
          <w:instrText xml:space="preserve"> PAGEREF _Toc136809993 \h </w:instrText>
        </w:r>
        <w:r w:rsidR="00971E40">
          <w:rPr>
            <w:webHidden/>
          </w:rPr>
        </w:r>
        <w:r w:rsidR="00971E40">
          <w:rPr>
            <w:webHidden/>
          </w:rPr>
          <w:fldChar w:fldCharType="separate"/>
        </w:r>
        <w:r w:rsidR="00CA7C21">
          <w:rPr>
            <w:webHidden/>
          </w:rPr>
          <w:t>24</w:t>
        </w:r>
        <w:r w:rsidR="00971E40">
          <w:rPr>
            <w:webHidden/>
          </w:rPr>
          <w:fldChar w:fldCharType="end"/>
        </w:r>
      </w:hyperlink>
    </w:p>
    <w:p w14:paraId="7121B3F7" w14:textId="176BFCE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4" w:history="1">
        <w:r w:rsidR="00971E40" w:rsidRPr="00C44CB0">
          <w:rPr>
            <w:rStyle w:val="Hyperlink"/>
            <w:lang w:val="en-PK"/>
          </w:rPr>
          <w:t>4.2.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LoginAttemptsLogging&gt;</w:t>
        </w:r>
        <w:r w:rsidR="00971E40">
          <w:rPr>
            <w:webHidden/>
          </w:rPr>
          <w:tab/>
        </w:r>
        <w:r w:rsidR="00971E40">
          <w:rPr>
            <w:webHidden/>
          </w:rPr>
          <w:fldChar w:fldCharType="begin"/>
        </w:r>
        <w:r w:rsidR="00971E40">
          <w:rPr>
            <w:webHidden/>
          </w:rPr>
          <w:instrText xml:space="preserve"> PAGEREF _Toc136809994 \h </w:instrText>
        </w:r>
        <w:r w:rsidR="00971E40">
          <w:rPr>
            <w:webHidden/>
          </w:rPr>
        </w:r>
        <w:r w:rsidR="00971E40">
          <w:rPr>
            <w:webHidden/>
          </w:rPr>
          <w:fldChar w:fldCharType="separate"/>
        </w:r>
        <w:r w:rsidR="00CA7C21">
          <w:rPr>
            <w:webHidden/>
          </w:rPr>
          <w:t>25</w:t>
        </w:r>
        <w:r w:rsidR="00971E40">
          <w:rPr>
            <w:webHidden/>
          </w:rPr>
          <w:fldChar w:fldCharType="end"/>
        </w:r>
      </w:hyperlink>
    </w:p>
    <w:p w14:paraId="3501F342" w14:textId="47858EF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5" w:history="1">
        <w:r w:rsidR="00971E40" w:rsidRPr="00C44CB0">
          <w:rPr>
            <w:rStyle w:val="Hyperlink"/>
            <w:bCs/>
          </w:rPr>
          <w:t>4.2.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UnauthorizedAccessProtection&gt;</w:t>
        </w:r>
        <w:r w:rsidR="00971E40">
          <w:rPr>
            <w:webHidden/>
          </w:rPr>
          <w:tab/>
        </w:r>
        <w:r w:rsidR="00971E40">
          <w:rPr>
            <w:webHidden/>
          </w:rPr>
          <w:fldChar w:fldCharType="begin"/>
        </w:r>
        <w:r w:rsidR="00971E40">
          <w:rPr>
            <w:webHidden/>
          </w:rPr>
          <w:instrText xml:space="preserve"> PAGEREF _Toc136809995 \h </w:instrText>
        </w:r>
        <w:r w:rsidR="00971E40">
          <w:rPr>
            <w:webHidden/>
          </w:rPr>
        </w:r>
        <w:r w:rsidR="00971E40">
          <w:rPr>
            <w:webHidden/>
          </w:rPr>
          <w:fldChar w:fldCharType="separate"/>
        </w:r>
        <w:r w:rsidR="00CA7C21">
          <w:rPr>
            <w:webHidden/>
          </w:rPr>
          <w:t>25</w:t>
        </w:r>
        <w:r w:rsidR="00971E40">
          <w:rPr>
            <w:webHidden/>
          </w:rPr>
          <w:fldChar w:fldCharType="end"/>
        </w:r>
      </w:hyperlink>
    </w:p>
    <w:p w14:paraId="26DDED71" w14:textId="198F196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6" w:history="1">
        <w:r w:rsidR="00971E40" w:rsidRPr="00C44CB0">
          <w:rPr>
            <w:rStyle w:val="Hyperlink"/>
          </w:rPr>
          <w:t>4.2.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SecureSessionManagement&gt;</w:t>
        </w:r>
        <w:r w:rsidR="00971E40">
          <w:rPr>
            <w:webHidden/>
          </w:rPr>
          <w:tab/>
        </w:r>
        <w:r w:rsidR="00971E40">
          <w:rPr>
            <w:webHidden/>
          </w:rPr>
          <w:fldChar w:fldCharType="begin"/>
        </w:r>
        <w:r w:rsidR="00971E40">
          <w:rPr>
            <w:webHidden/>
          </w:rPr>
          <w:instrText xml:space="preserve"> PAGEREF _Toc136809996 \h </w:instrText>
        </w:r>
        <w:r w:rsidR="00971E40">
          <w:rPr>
            <w:webHidden/>
          </w:rPr>
        </w:r>
        <w:r w:rsidR="00971E40">
          <w:rPr>
            <w:webHidden/>
          </w:rPr>
          <w:fldChar w:fldCharType="separate"/>
        </w:r>
        <w:r w:rsidR="00CA7C21">
          <w:rPr>
            <w:webHidden/>
          </w:rPr>
          <w:t>26</w:t>
        </w:r>
        <w:r w:rsidR="00971E40">
          <w:rPr>
            <w:webHidden/>
          </w:rPr>
          <w:fldChar w:fldCharType="end"/>
        </w:r>
      </w:hyperlink>
    </w:p>
    <w:p w14:paraId="2AEABFF3" w14:textId="6347E02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7" w:history="1">
        <w:r w:rsidR="00971E40" w:rsidRPr="00C44CB0">
          <w:rPr>
            <w:rStyle w:val="Hyperlink"/>
            <w:lang w:val="en-PK"/>
          </w:rPr>
          <w:t>4.2.1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VulnerabilityProtection&gt;</w:t>
        </w:r>
        <w:r w:rsidR="00971E40">
          <w:rPr>
            <w:webHidden/>
          </w:rPr>
          <w:tab/>
        </w:r>
        <w:r w:rsidR="00971E40">
          <w:rPr>
            <w:webHidden/>
          </w:rPr>
          <w:fldChar w:fldCharType="begin"/>
        </w:r>
        <w:r w:rsidR="00971E40">
          <w:rPr>
            <w:webHidden/>
          </w:rPr>
          <w:instrText xml:space="preserve"> PAGEREF _Toc136809997 \h </w:instrText>
        </w:r>
        <w:r w:rsidR="00971E40">
          <w:rPr>
            <w:webHidden/>
          </w:rPr>
        </w:r>
        <w:r w:rsidR="00971E40">
          <w:rPr>
            <w:webHidden/>
          </w:rPr>
          <w:fldChar w:fldCharType="separate"/>
        </w:r>
        <w:r w:rsidR="00CA7C21">
          <w:rPr>
            <w:webHidden/>
          </w:rPr>
          <w:t>27</w:t>
        </w:r>
        <w:r w:rsidR="00971E40">
          <w:rPr>
            <w:webHidden/>
          </w:rPr>
          <w:fldChar w:fldCharType="end"/>
        </w:r>
      </w:hyperlink>
    </w:p>
    <w:p w14:paraId="0AD29417" w14:textId="4DC181C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09998" w:history="1">
        <w:r w:rsidR="00971E40" w:rsidRPr="00C44CB0">
          <w:rPr>
            <w:rStyle w:val="Hyperlink"/>
            <w:lang w:val="en-PK"/>
          </w:rPr>
          <w:t>4.2.1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SessionExpiration&gt;</w:t>
        </w:r>
        <w:r w:rsidR="00971E40">
          <w:rPr>
            <w:webHidden/>
          </w:rPr>
          <w:tab/>
        </w:r>
        <w:r w:rsidR="00971E40">
          <w:rPr>
            <w:webHidden/>
          </w:rPr>
          <w:fldChar w:fldCharType="begin"/>
        </w:r>
        <w:r w:rsidR="00971E40">
          <w:rPr>
            <w:webHidden/>
          </w:rPr>
          <w:instrText xml:space="preserve"> PAGEREF _Toc136809998 \h </w:instrText>
        </w:r>
        <w:r w:rsidR="00971E40">
          <w:rPr>
            <w:webHidden/>
          </w:rPr>
        </w:r>
        <w:r w:rsidR="00971E40">
          <w:rPr>
            <w:webHidden/>
          </w:rPr>
          <w:fldChar w:fldCharType="separate"/>
        </w:r>
        <w:r w:rsidR="00CA7C21">
          <w:rPr>
            <w:webHidden/>
          </w:rPr>
          <w:t>27</w:t>
        </w:r>
        <w:r w:rsidR="00971E40">
          <w:rPr>
            <w:webHidden/>
          </w:rPr>
          <w:fldChar w:fldCharType="end"/>
        </w:r>
      </w:hyperlink>
    </w:p>
    <w:p w14:paraId="4B87DC6B" w14:textId="79849528"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09999" w:history="1">
        <w:r w:rsidR="00971E40" w:rsidRPr="00C44CB0">
          <w:rPr>
            <w:rStyle w:val="Hyperlink"/>
            <w:noProof/>
          </w:rPr>
          <w:t>4.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Forget Password</w:t>
        </w:r>
        <w:r w:rsidR="00971E40">
          <w:rPr>
            <w:noProof/>
            <w:webHidden/>
          </w:rPr>
          <w:tab/>
        </w:r>
        <w:r w:rsidR="00971E40">
          <w:rPr>
            <w:noProof/>
            <w:webHidden/>
          </w:rPr>
          <w:fldChar w:fldCharType="begin"/>
        </w:r>
        <w:r w:rsidR="00971E40">
          <w:rPr>
            <w:noProof/>
            <w:webHidden/>
          </w:rPr>
          <w:instrText xml:space="preserve"> PAGEREF _Toc136809999 \h </w:instrText>
        </w:r>
        <w:r w:rsidR="00971E40">
          <w:rPr>
            <w:noProof/>
            <w:webHidden/>
          </w:rPr>
        </w:r>
        <w:r w:rsidR="00971E40">
          <w:rPr>
            <w:noProof/>
            <w:webHidden/>
          </w:rPr>
          <w:fldChar w:fldCharType="separate"/>
        </w:r>
        <w:r w:rsidR="00CA7C21">
          <w:rPr>
            <w:noProof/>
            <w:webHidden/>
          </w:rPr>
          <w:t>28</w:t>
        </w:r>
        <w:r w:rsidR="00971E40">
          <w:rPr>
            <w:noProof/>
            <w:webHidden/>
          </w:rPr>
          <w:fldChar w:fldCharType="end"/>
        </w:r>
      </w:hyperlink>
    </w:p>
    <w:p w14:paraId="361FD933" w14:textId="360321E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0" w:history="1">
        <w:r w:rsidR="00971E40" w:rsidRPr="00C44CB0">
          <w:rPr>
            <w:rStyle w:val="Hyperlink"/>
          </w:rPr>
          <w:t>4.3.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Login.User.ForgotPasswordOption&gt;</w:t>
        </w:r>
        <w:r w:rsidR="00971E40">
          <w:rPr>
            <w:webHidden/>
          </w:rPr>
          <w:tab/>
        </w:r>
        <w:r w:rsidR="00971E40">
          <w:rPr>
            <w:webHidden/>
          </w:rPr>
          <w:fldChar w:fldCharType="begin"/>
        </w:r>
        <w:r w:rsidR="00971E40">
          <w:rPr>
            <w:webHidden/>
          </w:rPr>
          <w:instrText xml:space="preserve"> PAGEREF _Toc136810000 \h </w:instrText>
        </w:r>
        <w:r w:rsidR="00971E40">
          <w:rPr>
            <w:webHidden/>
          </w:rPr>
        </w:r>
        <w:r w:rsidR="00971E40">
          <w:rPr>
            <w:webHidden/>
          </w:rPr>
          <w:fldChar w:fldCharType="separate"/>
        </w:r>
        <w:r w:rsidR="00CA7C21">
          <w:rPr>
            <w:webHidden/>
          </w:rPr>
          <w:t>28</w:t>
        </w:r>
        <w:r w:rsidR="00971E40">
          <w:rPr>
            <w:webHidden/>
          </w:rPr>
          <w:fldChar w:fldCharType="end"/>
        </w:r>
      </w:hyperlink>
    </w:p>
    <w:p w14:paraId="7EDC5BAE" w14:textId="4F45708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1" w:history="1">
        <w:r w:rsidR="00971E40" w:rsidRPr="00C44CB0">
          <w:rPr>
            <w:rStyle w:val="Hyperlink"/>
            <w:lang w:val="en-PK"/>
          </w:rPr>
          <w:t>4.3.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ForgotPasswordPrompt&gt;</w:t>
        </w:r>
        <w:r w:rsidR="00971E40">
          <w:rPr>
            <w:webHidden/>
          </w:rPr>
          <w:tab/>
        </w:r>
        <w:r w:rsidR="00971E40">
          <w:rPr>
            <w:webHidden/>
          </w:rPr>
          <w:fldChar w:fldCharType="begin"/>
        </w:r>
        <w:r w:rsidR="00971E40">
          <w:rPr>
            <w:webHidden/>
          </w:rPr>
          <w:instrText xml:space="preserve"> PAGEREF _Toc136810001 \h </w:instrText>
        </w:r>
        <w:r w:rsidR="00971E40">
          <w:rPr>
            <w:webHidden/>
          </w:rPr>
        </w:r>
        <w:r w:rsidR="00971E40">
          <w:rPr>
            <w:webHidden/>
          </w:rPr>
          <w:fldChar w:fldCharType="separate"/>
        </w:r>
        <w:r w:rsidR="00CA7C21">
          <w:rPr>
            <w:webHidden/>
          </w:rPr>
          <w:t>29</w:t>
        </w:r>
        <w:r w:rsidR="00971E40">
          <w:rPr>
            <w:webHidden/>
          </w:rPr>
          <w:fldChar w:fldCharType="end"/>
        </w:r>
      </w:hyperlink>
    </w:p>
    <w:p w14:paraId="66B62077" w14:textId="75452B6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2" w:history="1">
        <w:r w:rsidR="00971E40" w:rsidRPr="00C44CB0">
          <w:rPr>
            <w:rStyle w:val="Hyperlink"/>
            <w:lang w:val="en-PK"/>
          </w:rPr>
          <w:t>4.3.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EmailValidation&gt;</w:t>
        </w:r>
        <w:r w:rsidR="00971E40">
          <w:rPr>
            <w:webHidden/>
          </w:rPr>
          <w:tab/>
        </w:r>
        <w:r w:rsidR="00971E40">
          <w:rPr>
            <w:webHidden/>
          </w:rPr>
          <w:fldChar w:fldCharType="begin"/>
        </w:r>
        <w:r w:rsidR="00971E40">
          <w:rPr>
            <w:webHidden/>
          </w:rPr>
          <w:instrText xml:space="preserve"> PAGEREF _Toc136810002 \h </w:instrText>
        </w:r>
        <w:r w:rsidR="00971E40">
          <w:rPr>
            <w:webHidden/>
          </w:rPr>
        </w:r>
        <w:r w:rsidR="00971E40">
          <w:rPr>
            <w:webHidden/>
          </w:rPr>
          <w:fldChar w:fldCharType="separate"/>
        </w:r>
        <w:r w:rsidR="00CA7C21">
          <w:rPr>
            <w:webHidden/>
          </w:rPr>
          <w:t>29</w:t>
        </w:r>
        <w:r w:rsidR="00971E40">
          <w:rPr>
            <w:webHidden/>
          </w:rPr>
          <w:fldChar w:fldCharType="end"/>
        </w:r>
      </w:hyperlink>
    </w:p>
    <w:p w14:paraId="7408519D" w14:textId="4A223C7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3" w:history="1">
        <w:r w:rsidR="00971E40" w:rsidRPr="00C44CB0">
          <w:rPr>
            <w:rStyle w:val="Hyperlink"/>
          </w:rPr>
          <w:t>4.3.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ResetLink&gt;</w:t>
        </w:r>
        <w:r w:rsidR="00971E40">
          <w:rPr>
            <w:webHidden/>
          </w:rPr>
          <w:tab/>
        </w:r>
        <w:r w:rsidR="00971E40">
          <w:rPr>
            <w:webHidden/>
          </w:rPr>
          <w:fldChar w:fldCharType="begin"/>
        </w:r>
        <w:r w:rsidR="00971E40">
          <w:rPr>
            <w:webHidden/>
          </w:rPr>
          <w:instrText xml:space="preserve"> PAGEREF _Toc136810003 \h </w:instrText>
        </w:r>
        <w:r w:rsidR="00971E40">
          <w:rPr>
            <w:webHidden/>
          </w:rPr>
        </w:r>
        <w:r w:rsidR="00971E40">
          <w:rPr>
            <w:webHidden/>
          </w:rPr>
          <w:fldChar w:fldCharType="separate"/>
        </w:r>
        <w:r w:rsidR="00CA7C21">
          <w:rPr>
            <w:webHidden/>
          </w:rPr>
          <w:t>29</w:t>
        </w:r>
        <w:r w:rsidR="00971E40">
          <w:rPr>
            <w:webHidden/>
          </w:rPr>
          <w:fldChar w:fldCharType="end"/>
        </w:r>
      </w:hyperlink>
    </w:p>
    <w:p w14:paraId="7E2FF2CF" w14:textId="6F296F3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4" w:history="1">
        <w:r w:rsidR="00971E40" w:rsidRPr="00C44CB0">
          <w:rPr>
            <w:rStyle w:val="Hyperlink"/>
            <w:lang w:val="en-PK"/>
          </w:rPr>
          <w:t>4.3.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ResetLinkSecurity&gt;</w:t>
        </w:r>
        <w:r w:rsidR="00971E40">
          <w:rPr>
            <w:webHidden/>
          </w:rPr>
          <w:tab/>
        </w:r>
        <w:r w:rsidR="00971E40">
          <w:rPr>
            <w:webHidden/>
          </w:rPr>
          <w:fldChar w:fldCharType="begin"/>
        </w:r>
        <w:r w:rsidR="00971E40">
          <w:rPr>
            <w:webHidden/>
          </w:rPr>
          <w:instrText xml:space="preserve"> PAGEREF _Toc136810004 \h </w:instrText>
        </w:r>
        <w:r w:rsidR="00971E40">
          <w:rPr>
            <w:webHidden/>
          </w:rPr>
        </w:r>
        <w:r w:rsidR="00971E40">
          <w:rPr>
            <w:webHidden/>
          </w:rPr>
          <w:fldChar w:fldCharType="separate"/>
        </w:r>
        <w:r w:rsidR="00CA7C21">
          <w:rPr>
            <w:webHidden/>
          </w:rPr>
          <w:t>30</w:t>
        </w:r>
        <w:r w:rsidR="00971E40">
          <w:rPr>
            <w:webHidden/>
          </w:rPr>
          <w:fldChar w:fldCharType="end"/>
        </w:r>
      </w:hyperlink>
    </w:p>
    <w:p w14:paraId="1082FC4B" w14:textId="2DE3BC1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5" w:history="1">
        <w:r w:rsidR="00971E40" w:rsidRPr="00C44CB0">
          <w:rPr>
            <w:rStyle w:val="Hyperlink"/>
            <w:lang w:val="en-PK"/>
          </w:rPr>
          <w:t>4.3.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ResetSuccessMessage&gt;</w:t>
        </w:r>
        <w:r w:rsidR="00971E40">
          <w:rPr>
            <w:webHidden/>
          </w:rPr>
          <w:tab/>
        </w:r>
        <w:r w:rsidR="00971E40">
          <w:rPr>
            <w:webHidden/>
          </w:rPr>
          <w:fldChar w:fldCharType="begin"/>
        </w:r>
        <w:r w:rsidR="00971E40">
          <w:rPr>
            <w:webHidden/>
          </w:rPr>
          <w:instrText xml:space="preserve"> PAGEREF _Toc136810005 \h </w:instrText>
        </w:r>
        <w:r w:rsidR="00971E40">
          <w:rPr>
            <w:webHidden/>
          </w:rPr>
        </w:r>
        <w:r w:rsidR="00971E40">
          <w:rPr>
            <w:webHidden/>
          </w:rPr>
          <w:fldChar w:fldCharType="separate"/>
        </w:r>
        <w:r w:rsidR="00CA7C21">
          <w:rPr>
            <w:webHidden/>
          </w:rPr>
          <w:t>30</w:t>
        </w:r>
        <w:r w:rsidR="00971E40">
          <w:rPr>
            <w:webHidden/>
          </w:rPr>
          <w:fldChar w:fldCharType="end"/>
        </w:r>
      </w:hyperlink>
    </w:p>
    <w:p w14:paraId="0C157DED" w14:textId="23C6534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6" w:history="1">
        <w:r w:rsidR="00971E40" w:rsidRPr="00C44CB0">
          <w:rPr>
            <w:rStyle w:val="Hyperlink"/>
          </w:rPr>
          <w:t>4.3.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InvalidEmailAddressErrorMessage&gt;</w:t>
        </w:r>
        <w:r w:rsidR="00971E40">
          <w:rPr>
            <w:webHidden/>
          </w:rPr>
          <w:tab/>
        </w:r>
        <w:r w:rsidR="00971E40">
          <w:rPr>
            <w:webHidden/>
          </w:rPr>
          <w:fldChar w:fldCharType="begin"/>
        </w:r>
        <w:r w:rsidR="00971E40">
          <w:rPr>
            <w:webHidden/>
          </w:rPr>
          <w:instrText xml:space="preserve"> PAGEREF _Toc136810006 \h </w:instrText>
        </w:r>
        <w:r w:rsidR="00971E40">
          <w:rPr>
            <w:webHidden/>
          </w:rPr>
        </w:r>
        <w:r w:rsidR="00971E40">
          <w:rPr>
            <w:webHidden/>
          </w:rPr>
          <w:fldChar w:fldCharType="separate"/>
        </w:r>
        <w:r w:rsidR="00CA7C21">
          <w:rPr>
            <w:webHidden/>
          </w:rPr>
          <w:t>31</w:t>
        </w:r>
        <w:r w:rsidR="00971E40">
          <w:rPr>
            <w:webHidden/>
          </w:rPr>
          <w:fldChar w:fldCharType="end"/>
        </w:r>
      </w:hyperlink>
    </w:p>
    <w:p w14:paraId="2F8C94D0" w14:textId="4194D66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7" w:history="1">
        <w:r w:rsidR="00971E40" w:rsidRPr="00C44CB0">
          <w:rPr>
            <w:rStyle w:val="Hyperlink"/>
          </w:rPr>
          <w:t>4.3.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ResetForm&gt;</w:t>
        </w:r>
        <w:r w:rsidR="00971E40">
          <w:rPr>
            <w:webHidden/>
          </w:rPr>
          <w:tab/>
        </w:r>
        <w:r w:rsidR="00971E40">
          <w:rPr>
            <w:webHidden/>
          </w:rPr>
          <w:fldChar w:fldCharType="begin"/>
        </w:r>
        <w:r w:rsidR="00971E40">
          <w:rPr>
            <w:webHidden/>
          </w:rPr>
          <w:instrText xml:space="preserve"> PAGEREF _Toc136810007 \h </w:instrText>
        </w:r>
        <w:r w:rsidR="00971E40">
          <w:rPr>
            <w:webHidden/>
          </w:rPr>
        </w:r>
        <w:r w:rsidR="00971E40">
          <w:rPr>
            <w:webHidden/>
          </w:rPr>
          <w:fldChar w:fldCharType="separate"/>
        </w:r>
        <w:r w:rsidR="00CA7C21">
          <w:rPr>
            <w:webHidden/>
          </w:rPr>
          <w:t>31</w:t>
        </w:r>
        <w:r w:rsidR="00971E40">
          <w:rPr>
            <w:webHidden/>
          </w:rPr>
          <w:fldChar w:fldCharType="end"/>
        </w:r>
      </w:hyperlink>
    </w:p>
    <w:p w14:paraId="3F35AD61" w14:textId="5F2ACD8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8" w:history="1">
        <w:r w:rsidR="00971E40" w:rsidRPr="00C44CB0">
          <w:rPr>
            <w:rStyle w:val="Hyperlink"/>
            <w:lang w:val="en-PK"/>
          </w:rPr>
          <w:t>4.3.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Validation&gt;</w:t>
        </w:r>
        <w:r w:rsidR="00971E40">
          <w:rPr>
            <w:webHidden/>
          </w:rPr>
          <w:tab/>
        </w:r>
        <w:r w:rsidR="00971E40">
          <w:rPr>
            <w:webHidden/>
          </w:rPr>
          <w:fldChar w:fldCharType="begin"/>
        </w:r>
        <w:r w:rsidR="00971E40">
          <w:rPr>
            <w:webHidden/>
          </w:rPr>
          <w:instrText xml:space="preserve"> PAGEREF _Toc136810008 \h </w:instrText>
        </w:r>
        <w:r w:rsidR="00971E40">
          <w:rPr>
            <w:webHidden/>
          </w:rPr>
        </w:r>
        <w:r w:rsidR="00971E40">
          <w:rPr>
            <w:webHidden/>
          </w:rPr>
          <w:fldChar w:fldCharType="separate"/>
        </w:r>
        <w:r w:rsidR="00CA7C21">
          <w:rPr>
            <w:webHidden/>
          </w:rPr>
          <w:t>31</w:t>
        </w:r>
        <w:r w:rsidR="00971E40">
          <w:rPr>
            <w:webHidden/>
          </w:rPr>
          <w:fldChar w:fldCharType="end"/>
        </w:r>
      </w:hyperlink>
    </w:p>
    <w:p w14:paraId="09493676" w14:textId="0643A0A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09" w:history="1">
        <w:r w:rsidR="00971E40" w:rsidRPr="00C44CB0">
          <w:rPr>
            <w:rStyle w:val="Hyperlink"/>
            <w:lang w:val="en-PK"/>
          </w:rPr>
          <w:t>4.3.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Encryption&gt;</w:t>
        </w:r>
        <w:r w:rsidR="00971E40">
          <w:rPr>
            <w:webHidden/>
          </w:rPr>
          <w:tab/>
        </w:r>
        <w:r w:rsidR="00971E40">
          <w:rPr>
            <w:webHidden/>
          </w:rPr>
          <w:fldChar w:fldCharType="begin"/>
        </w:r>
        <w:r w:rsidR="00971E40">
          <w:rPr>
            <w:webHidden/>
          </w:rPr>
          <w:instrText xml:space="preserve"> PAGEREF _Toc136810009 \h </w:instrText>
        </w:r>
        <w:r w:rsidR="00971E40">
          <w:rPr>
            <w:webHidden/>
          </w:rPr>
        </w:r>
        <w:r w:rsidR="00971E40">
          <w:rPr>
            <w:webHidden/>
          </w:rPr>
          <w:fldChar w:fldCharType="separate"/>
        </w:r>
        <w:r w:rsidR="00CA7C21">
          <w:rPr>
            <w:webHidden/>
          </w:rPr>
          <w:t>32</w:t>
        </w:r>
        <w:r w:rsidR="00971E40">
          <w:rPr>
            <w:webHidden/>
          </w:rPr>
          <w:fldChar w:fldCharType="end"/>
        </w:r>
      </w:hyperlink>
    </w:p>
    <w:p w14:paraId="58BB06A3" w14:textId="4D3085D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0" w:history="1">
        <w:r w:rsidR="00971E40" w:rsidRPr="00C44CB0">
          <w:rPr>
            <w:rStyle w:val="Hyperlink"/>
          </w:rPr>
          <w:t>4.3.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ResetSuccessMessage&gt;</w:t>
        </w:r>
        <w:r w:rsidR="00971E40">
          <w:rPr>
            <w:webHidden/>
          </w:rPr>
          <w:tab/>
        </w:r>
        <w:r w:rsidR="00971E40">
          <w:rPr>
            <w:webHidden/>
          </w:rPr>
          <w:fldChar w:fldCharType="begin"/>
        </w:r>
        <w:r w:rsidR="00971E40">
          <w:rPr>
            <w:webHidden/>
          </w:rPr>
          <w:instrText xml:space="preserve"> PAGEREF _Toc136810010 \h </w:instrText>
        </w:r>
        <w:r w:rsidR="00971E40">
          <w:rPr>
            <w:webHidden/>
          </w:rPr>
        </w:r>
        <w:r w:rsidR="00971E40">
          <w:rPr>
            <w:webHidden/>
          </w:rPr>
          <w:fldChar w:fldCharType="separate"/>
        </w:r>
        <w:r w:rsidR="00CA7C21">
          <w:rPr>
            <w:webHidden/>
          </w:rPr>
          <w:t>32</w:t>
        </w:r>
        <w:r w:rsidR="00971E40">
          <w:rPr>
            <w:webHidden/>
          </w:rPr>
          <w:fldChar w:fldCharType="end"/>
        </w:r>
      </w:hyperlink>
    </w:p>
    <w:p w14:paraId="19FA76C8" w14:textId="6E8636E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1" w:history="1">
        <w:r w:rsidR="00971E40" w:rsidRPr="00C44CB0">
          <w:rPr>
            <w:rStyle w:val="Hyperlink"/>
          </w:rPr>
          <w:t>4.3.1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Login.User.PasswordRecoverySecurity&gt;</w:t>
        </w:r>
        <w:r w:rsidR="00971E40">
          <w:rPr>
            <w:webHidden/>
          </w:rPr>
          <w:tab/>
        </w:r>
        <w:r w:rsidR="00971E40">
          <w:rPr>
            <w:webHidden/>
          </w:rPr>
          <w:fldChar w:fldCharType="begin"/>
        </w:r>
        <w:r w:rsidR="00971E40">
          <w:rPr>
            <w:webHidden/>
          </w:rPr>
          <w:instrText xml:space="preserve"> PAGEREF _Toc136810011 \h </w:instrText>
        </w:r>
        <w:r w:rsidR="00971E40">
          <w:rPr>
            <w:webHidden/>
          </w:rPr>
        </w:r>
        <w:r w:rsidR="00971E40">
          <w:rPr>
            <w:webHidden/>
          </w:rPr>
          <w:fldChar w:fldCharType="separate"/>
        </w:r>
        <w:r w:rsidR="00CA7C21">
          <w:rPr>
            <w:webHidden/>
          </w:rPr>
          <w:t>32</w:t>
        </w:r>
        <w:r w:rsidR="00971E40">
          <w:rPr>
            <w:webHidden/>
          </w:rPr>
          <w:fldChar w:fldCharType="end"/>
        </w:r>
      </w:hyperlink>
    </w:p>
    <w:p w14:paraId="38AB88C9" w14:textId="0776C4B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2" w:history="1">
        <w:r w:rsidR="00971E40" w:rsidRPr="00C44CB0">
          <w:rPr>
            <w:rStyle w:val="Hyperlink"/>
          </w:rPr>
          <w:t>4.3.1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val="en-PK" w:eastAsia="en-PK"/>
          </w:rPr>
          <w:t>Login.User.PasswordRecoveryLogging</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12 \h </w:instrText>
        </w:r>
        <w:r w:rsidR="00971E40">
          <w:rPr>
            <w:webHidden/>
          </w:rPr>
        </w:r>
        <w:r w:rsidR="00971E40">
          <w:rPr>
            <w:webHidden/>
          </w:rPr>
          <w:fldChar w:fldCharType="separate"/>
        </w:r>
        <w:r w:rsidR="00CA7C21">
          <w:rPr>
            <w:webHidden/>
          </w:rPr>
          <w:t>33</w:t>
        </w:r>
        <w:r w:rsidR="00971E40">
          <w:rPr>
            <w:webHidden/>
          </w:rPr>
          <w:fldChar w:fldCharType="end"/>
        </w:r>
      </w:hyperlink>
    </w:p>
    <w:p w14:paraId="27AB4E5A" w14:textId="16B6A4B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3" w:history="1">
        <w:r w:rsidR="00971E40" w:rsidRPr="00C44CB0">
          <w:rPr>
            <w:rStyle w:val="Hyperlink"/>
          </w:rPr>
          <w:t>4.3.1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eastAsia="en-PK"/>
          </w:rPr>
          <w:t>&lt;Login.User.PasswordRecoverySecurity&gt;</w:t>
        </w:r>
        <w:r w:rsidR="00971E40">
          <w:rPr>
            <w:webHidden/>
          </w:rPr>
          <w:tab/>
        </w:r>
        <w:r w:rsidR="00971E40">
          <w:rPr>
            <w:webHidden/>
          </w:rPr>
          <w:fldChar w:fldCharType="begin"/>
        </w:r>
        <w:r w:rsidR="00971E40">
          <w:rPr>
            <w:webHidden/>
          </w:rPr>
          <w:instrText xml:space="preserve"> PAGEREF _Toc136810013 \h </w:instrText>
        </w:r>
        <w:r w:rsidR="00971E40">
          <w:rPr>
            <w:webHidden/>
          </w:rPr>
        </w:r>
        <w:r w:rsidR="00971E40">
          <w:rPr>
            <w:webHidden/>
          </w:rPr>
          <w:fldChar w:fldCharType="separate"/>
        </w:r>
        <w:r w:rsidR="00CA7C21">
          <w:rPr>
            <w:webHidden/>
          </w:rPr>
          <w:t>33</w:t>
        </w:r>
        <w:r w:rsidR="00971E40">
          <w:rPr>
            <w:webHidden/>
          </w:rPr>
          <w:fldChar w:fldCharType="end"/>
        </w:r>
      </w:hyperlink>
    </w:p>
    <w:p w14:paraId="71E9A989" w14:textId="719B008F"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14" w:history="1">
        <w:r w:rsidR="00971E40" w:rsidRPr="00C44CB0">
          <w:rPr>
            <w:rStyle w:val="Hyperlink"/>
            <w:noProof/>
          </w:rPr>
          <w:t>4.4</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Network Scanning</w:t>
        </w:r>
        <w:r w:rsidR="00971E40">
          <w:rPr>
            <w:noProof/>
            <w:webHidden/>
          </w:rPr>
          <w:tab/>
        </w:r>
        <w:r w:rsidR="00971E40">
          <w:rPr>
            <w:noProof/>
            <w:webHidden/>
          </w:rPr>
          <w:fldChar w:fldCharType="begin"/>
        </w:r>
        <w:r w:rsidR="00971E40">
          <w:rPr>
            <w:noProof/>
            <w:webHidden/>
          </w:rPr>
          <w:instrText xml:space="preserve"> PAGEREF _Toc136810014 \h </w:instrText>
        </w:r>
        <w:r w:rsidR="00971E40">
          <w:rPr>
            <w:noProof/>
            <w:webHidden/>
          </w:rPr>
        </w:r>
        <w:r w:rsidR="00971E40">
          <w:rPr>
            <w:noProof/>
            <w:webHidden/>
          </w:rPr>
          <w:fldChar w:fldCharType="separate"/>
        </w:r>
        <w:r w:rsidR="00CA7C21">
          <w:rPr>
            <w:noProof/>
            <w:webHidden/>
          </w:rPr>
          <w:t>34</w:t>
        </w:r>
        <w:r w:rsidR="00971E40">
          <w:rPr>
            <w:noProof/>
            <w:webHidden/>
          </w:rPr>
          <w:fldChar w:fldCharType="end"/>
        </w:r>
      </w:hyperlink>
    </w:p>
    <w:p w14:paraId="2C19DA9E" w14:textId="3245BAD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5" w:history="1">
        <w:r w:rsidR="00971E40" w:rsidRPr="00C44CB0">
          <w:rPr>
            <w:rStyle w:val="Hyperlink"/>
          </w:rPr>
          <w:t>4.4.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eastAsia="en-PK"/>
          </w:rPr>
          <w:t>&lt;</w:t>
        </w:r>
        <w:r w:rsidR="00971E40" w:rsidRPr="00C44CB0">
          <w:rPr>
            <w:rStyle w:val="Hyperlink"/>
            <w:lang w:eastAsia="en-PK"/>
          </w:rPr>
          <w:t xml:space="preserve"> </w:t>
        </w:r>
        <w:r w:rsidR="00971E40" w:rsidRPr="00C44CB0">
          <w:rPr>
            <w:rStyle w:val="Hyperlink"/>
            <w:lang w:val="en-PK" w:eastAsia="en-PK"/>
          </w:rPr>
          <w:t>NetworkScanning.UserInterface</w:t>
        </w:r>
        <w:r w:rsidR="00971E40" w:rsidRPr="00C44CB0">
          <w:rPr>
            <w:rStyle w:val="Hyperlink"/>
            <w:lang w:eastAsia="en-PK"/>
          </w:rPr>
          <w:t xml:space="preserve"> </w:t>
        </w:r>
        <w:r w:rsidR="00971E40" w:rsidRPr="00C44CB0">
          <w:rPr>
            <w:rStyle w:val="Hyperlink"/>
            <w:lang w:val="en-PK" w:eastAsia="en-PK"/>
          </w:rPr>
          <w:t>&gt;</w:t>
        </w:r>
        <w:r w:rsidR="00971E40">
          <w:rPr>
            <w:webHidden/>
          </w:rPr>
          <w:tab/>
        </w:r>
        <w:r w:rsidR="00971E40">
          <w:rPr>
            <w:webHidden/>
          </w:rPr>
          <w:fldChar w:fldCharType="begin"/>
        </w:r>
        <w:r w:rsidR="00971E40">
          <w:rPr>
            <w:webHidden/>
          </w:rPr>
          <w:instrText xml:space="preserve"> PAGEREF _Toc136810015 \h </w:instrText>
        </w:r>
        <w:r w:rsidR="00971E40">
          <w:rPr>
            <w:webHidden/>
          </w:rPr>
        </w:r>
        <w:r w:rsidR="00971E40">
          <w:rPr>
            <w:webHidden/>
          </w:rPr>
          <w:fldChar w:fldCharType="separate"/>
        </w:r>
        <w:r w:rsidR="00CA7C21">
          <w:rPr>
            <w:webHidden/>
          </w:rPr>
          <w:t>34</w:t>
        </w:r>
        <w:r w:rsidR="00971E40">
          <w:rPr>
            <w:webHidden/>
          </w:rPr>
          <w:fldChar w:fldCharType="end"/>
        </w:r>
      </w:hyperlink>
    </w:p>
    <w:p w14:paraId="76E49DF6" w14:textId="3EDD1A1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6" w:history="1">
        <w:r w:rsidR="00971E40" w:rsidRPr="00C44CB0">
          <w:rPr>
            <w:rStyle w:val="Hyperlink"/>
            <w:lang w:eastAsia="en-PK"/>
          </w:rPr>
          <w:t>4.4.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eastAsia="en-PK"/>
          </w:rPr>
          <w:t>&lt;</w:t>
        </w:r>
        <w:r w:rsidR="00971E40" w:rsidRPr="00C44CB0">
          <w:rPr>
            <w:rStyle w:val="Hyperlink"/>
            <w:lang w:eastAsia="en-PK"/>
          </w:rPr>
          <w:t xml:space="preserve"> </w:t>
        </w:r>
        <w:r w:rsidR="00971E40" w:rsidRPr="00C44CB0">
          <w:rPr>
            <w:rStyle w:val="Hyperlink"/>
            <w:lang w:val="en-PK" w:eastAsia="en-PK"/>
          </w:rPr>
          <w:t>NetworkScanning.UserInterface</w:t>
        </w:r>
        <w:r w:rsidR="00971E40" w:rsidRPr="00C44CB0">
          <w:rPr>
            <w:rStyle w:val="Hyperlink"/>
            <w:lang w:eastAsia="en-PK"/>
          </w:rPr>
          <w:t>.</w:t>
        </w:r>
        <w:r w:rsidR="00971E40" w:rsidRPr="00C44CB0">
          <w:rPr>
            <w:rStyle w:val="Hyperlink"/>
          </w:rPr>
          <w:t>NetworkSegments</w:t>
        </w:r>
        <w:r w:rsidR="00971E40" w:rsidRPr="00C44CB0">
          <w:rPr>
            <w:rStyle w:val="Hyperlink"/>
            <w:lang w:val="en-PK" w:eastAsia="en-PK"/>
          </w:rPr>
          <w:t>&gt;</w:t>
        </w:r>
        <w:r w:rsidR="00971E40">
          <w:rPr>
            <w:webHidden/>
          </w:rPr>
          <w:tab/>
        </w:r>
        <w:r w:rsidR="00971E40">
          <w:rPr>
            <w:webHidden/>
          </w:rPr>
          <w:fldChar w:fldCharType="begin"/>
        </w:r>
        <w:r w:rsidR="00971E40">
          <w:rPr>
            <w:webHidden/>
          </w:rPr>
          <w:instrText xml:space="preserve"> PAGEREF _Toc136810016 \h </w:instrText>
        </w:r>
        <w:r w:rsidR="00971E40">
          <w:rPr>
            <w:webHidden/>
          </w:rPr>
        </w:r>
        <w:r w:rsidR="00971E40">
          <w:rPr>
            <w:webHidden/>
          </w:rPr>
          <w:fldChar w:fldCharType="separate"/>
        </w:r>
        <w:r w:rsidR="00CA7C21">
          <w:rPr>
            <w:webHidden/>
          </w:rPr>
          <w:t>37</w:t>
        </w:r>
        <w:r w:rsidR="00971E40">
          <w:rPr>
            <w:webHidden/>
          </w:rPr>
          <w:fldChar w:fldCharType="end"/>
        </w:r>
      </w:hyperlink>
    </w:p>
    <w:p w14:paraId="3B8CD9E8" w14:textId="46500DF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7" w:history="1">
        <w:r w:rsidR="00971E40" w:rsidRPr="00C44CB0">
          <w:rPr>
            <w:rStyle w:val="Hyperlink"/>
          </w:rPr>
          <w:t>4.4.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rPr>
          <w:t xml:space="preserve"> </w:t>
        </w:r>
        <w:r w:rsidR="00971E40" w:rsidRPr="00C44CB0">
          <w:rPr>
            <w:rStyle w:val="Hyperlink"/>
            <w:lang w:val="en-PK" w:eastAsia="en-PK"/>
          </w:rPr>
          <w:t>NetworkScanning.DisplayProgres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17 \h </w:instrText>
        </w:r>
        <w:r w:rsidR="00971E40">
          <w:rPr>
            <w:webHidden/>
          </w:rPr>
        </w:r>
        <w:r w:rsidR="00971E40">
          <w:rPr>
            <w:webHidden/>
          </w:rPr>
          <w:fldChar w:fldCharType="separate"/>
        </w:r>
        <w:r w:rsidR="00CA7C21">
          <w:rPr>
            <w:webHidden/>
          </w:rPr>
          <w:t>38</w:t>
        </w:r>
        <w:r w:rsidR="00971E40">
          <w:rPr>
            <w:webHidden/>
          </w:rPr>
          <w:fldChar w:fldCharType="end"/>
        </w:r>
      </w:hyperlink>
    </w:p>
    <w:p w14:paraId="259076B8" w14:textId="3F147FC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8" w:history="1">
        <w:r w:rsidR="00971E40" w:rsidRPr="00C44CB0">
          <w:rPr>
            <w:rStyle w:val="Hyperlink"/>
          </w:rPr>
          <w:t>4.4.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rPr>
          <w:t xml:space="preserve"> </w:t>
        </w:r>
        <w:r w:rsidR="00971E40" w:rsidRPr="00C44CB0">
          <w:rPr>
            <w:rStyle w:val="Hyperlink"/>
            <w:lang w:val="en-PK" w:eastAsia="en-PK"/>
          </w:rPr>
          <w:t>NetworkScanning.CustomizeParameter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18 \h </w:instrText>
        </w:r>
        <w:r w:rsidR="00971E40">
          <w:rPr>
            <w:webHidden/>
          </w:rPr>
        </w:r>
        <w:r w:rsidR="00971E40">
          <w:rPr>
            <w:webHidden/>
          </w:rPr>
          <w:fldChar w:fldCharType="separate"/>
        </w:r>
        <w:r w:rsidR="00CA7C21">
          <w:rPr>
            <w:webHidden/>
          </w:rPr>
          <w:t>38</w:t>
        </w:r>
        <w:r w:rsidR="00971E40">
          <w:rPr>
            <w:webHidden/>
          </w:rPr>
          <w:fldChar w:fldCharType="end"/>
        </w:r>
      </w:hyperlink>
    </w:p>
    <w:p w14:paraId="322737BA" w14:textId="169C08A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19" w:history="1">
        <w:r w:rsidR="00971E40" w:rsidRPr="00C44CB0">
          <w:rPr>
            <w:rStyle w:val="Hyperlink"/>
          </w:rPr>
          <w:t>4.4.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rPr>
          <w:t xml:space="preserve"> </w:t>
        </w:r>
        <w:r w:rsidR="00971E40" w:rsidRPr="00C44CB0">
          <w:rPr>
            <w:rStyle w:val="Hyperlink"/>
            <w:lang w:val="en-PK" w:eastAsia="en-PK"/>
          </w:rPr>
          <w:t>NetworkScanning.PresentScanResult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19 \h </w:instrText>
        </w:r>
        <w:r w:rsidR="00971E40">
          <w:rPr>
            <w:webHidden/>
          </w:rPr>
        </w:r>
        <w:r w:rsidR="00971E40">
          <w:rPr>
            <w:webHidden/>
          </w:rPr>
          <w:fldChar w:fldCharType="separate"/>
        </w:r>
        <w:r w:rsidR="00CA7C21">
          <w:rPr>
            <w:webHidden/>
          </w:rPr>
          <w:t>39</w:t>
        </w:r>
        <w:r w:rsidR="00971E40">
          <w:rPr>
            <w:webHidden/>
          </w:rPr>
          <w:fldChar w:fldCharType="end"/>
        </w:r>
      </w:hyperlink>
    </w:p>
    <w:p w14:paraId="2591ADF8" w14:textId="62757B0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0" w:history="1">
        <w:r w:rsidR="00971E40" w:rsidRPr="00C44CB0">
          <w:rPr>
            <w:rStyle w:val="Hyperlink"/>
          </w:rPr>
          <w:t>4.4.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eastAsia="en-PK"/>
          </w:rPr>
          <w:t xml:space="preserve"> NetworkScanning.UserInterface.FilterSortScanResult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0 \h </w:instrText>
        </w:r>
        <w:r w:rsidR="00971E40">
          <w:rPr>
            <w:webHidden/>
          </w:rPr>
        </w:r>
        <w:r w:rsidR="00971E40">
          <w:rPr>
            <w:webHidden/>
          </w:rPr>
          <w:fldChar w:fldCharType="separate"/>
        </w:r>
        <w:r w:rsidR="00CA7C21">
          <w:rPr>
            <w:webHidden/>
          </w:rPr>
          <w:t>39</w:t>
        </w:r>
        <w:r w:rsidR="00971E40">
          <w:rPr>
            <w:webHidden/>
          </w:rPr>
          <w:fldChar w:fldCharType="end"/>
        </w:r>
      </w:hyperlink>
    </w:p>
    <w:p w14:paraId="60CBBCF0" w14:textId="28A4148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1" w:history="1">
        <w:r w:rsidR="00971E40" w:rsidRPr="00C44CB0">
          <w:rPr>
            <w:rStyle w:val="Hyperlink"/>
          </w:rPr>
          <w:t>4.4.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eastAsia="en-PK"/>
          </w:rPr>
          <w:t xml:space="preserve"> NetworkScanning.UserInterface.VisualizeSecurityPosture</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1 \h </w:instrText>
        </w:r>
        <w:r w:rsidR="00971E40">
          <w:rPr>
            <w:webHidden/>
          </w:rPr>
        </w:r>
        <w:r w:rsidR="00971E40">
          <w:rPr>
            <w:webHidden/>
          </w:rPr>
          <w:fldChar w:fldCharType="separate"/>
        </w:r>
        <w:r w:rsidR="00CA7C21">
          <w:rPr>
            <w:webHidden/>
          </w:rPr>
          <w:t>40</w:t>
        </w:r>
        <w:r w:rsidR="00971E40">
          <w:rPr>
            <w:webHidden/>
          </w:rPr>
          <w:fldChar w:fldCharType="end"/>
        </w:r>
      </w:hyperlink>
    </w:p>
    <w:p w14:paraId="031C25B9" w14:textId="7797AD9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2" w:history="1">
        <w:r w:rsidR="00971E40" w:rsidRPr="00C44CB0">
          <w:rPr>
            <w:rStyle w:val="Hyperlink"/>
          </w:rPr>
          <w:t>4.4.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eastAsia="en-PK"/>
          </w:rPr>
          <w:t xml:space="preserve"> NetworkScanning.UserInterface.VisualizeSecurityPosture</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2 \h </w:instrText>
        </w:r>
        <w:r w:rsidR="00971E40">
          <w:rPr>
            <w:webHidden/>
          </w:rPr>
        </w:r>
        <w:r w:rsidR="00971E40">
          <w:rPr>
            <w:webHidden/>
          </w:rPr>
          <w:fldChar w:fldCharType="separate"/>
        </w:r>
        <w:r w:rsidR="00CA7C21">
          <w:rPr>
            <w:webHidden/>
          </w:rPr>
          <w:t>40</w:t>
        </w:r>
        <w:r w:rsidR="00971E40">
          <w:rPr>
            <w:webHidden/>
          </w:rPr>
          <w:fldChar w:fldCharType="end"/>
        </w:r>
      </w:hyperlink>
    </w:p>
    <w:p w14:paraId="69DFD836" w14:textId="620D98F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3" w:history="1">
        <w:r w:rsidR="00971E40" w:rsidRPr="00C44CB0">
          <w:rPr>
            <w:rStyle w:val="Hyperlink"/>
          </w:rPr>
          <w:t>4.4.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lt;</w:t>
        </w:r>
        <w:r w:rsidR="00971E40" w:rsidRPr="00C44CB0">
          <w:rPr>
            <w:rStyle w:val="Hyperlink"/>
            <w:lang w:val="en-PK" w:eastAsia="en-PK"/>
          </w:rPr>
          <w:t xml:space="preserve"> NetworkScanning.UserInterface.</w:t>
        </w:r>
        <w:r w:rsidR="00971E40" w:rsidRPr="00C44CB0">
          <w:rPr>
            <w:rStyle w:val="Hyperlink"/>
            <w:lang w:eastAsia="en-PK"/>
          </w:rPr>
          <w:t>ScanReport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3 \h </w:instrText>
        </w:r>
        <w:r w:rsidR="00971E40">
          <w:rPr>
            <w:webHidden/>
          </w:rPr>
        </w:r>
        <w:r w:rsidR="00971E40">
          <w:rPr>
            <w:webHidden/>
          </w:rPr>
          <w:fldChar w:fldCharType="separate"/>
        </w:r>
        <w:r w:rsidR="00CA7C21">
          <w:rPr>
            <w:webHidden/>
          </w:rPr>
          <w:t>41</w:t>
        </w:r>
        <w:r w:rsidR="00971E40">
          <w:rPr>
            <w:webHidden/>
          </w:rPr>
          <w:fldChar w:fldCharType="end"/>
        </w:r>
      </w:hyperlink>
    </w:p>
    <w:p w14:paraId="4B767DB0" w14:textId="647ED28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4" w:history="1">
        <w:r w:rsidR="00971E40" w:rsidRPr="00C44CB0">
          <w:rPr>
            <w:rStyle w:val="Hyperlink"/>
          </w:rPr>
          <w:t>4.4.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 NetworkScanning.UserInterface.ScheduleScans &gt;</w:t>
        </w:r>
        <w:r w:rsidR="00971E40">
          <w:rPr>
            <w:webHidden/>
          </w:rPr>
          <w:tab/>
        </w:r>
        <w:r w:rsidR="00971E40">
          <w:rPr>
            <w:webHidden/>
          </w:rPr>
          <w:fldChar w:fldCharType="begin"/>
        </w:r>
        <w:r w:rsidR="00971E40">
          <w:rPr>
            <w:webHidden/>
          </w:rPr>
          <w:instrText xml:space="preserve"> PAGEREF _Toc136810024 \h </w:instrText>
        </w:r>
        <w:r w:rsidR="00971E40">
          <w:rPr>
            <w:webHidden/>
          </w:rPr>
        </w:r>
        <w:r w:rsidR="00971E40">
          <w:rPr>
            <w:webHidden/>
          </w:rPr>
          <w:fldChar w:fldCharType="separate"/>
        </w:r>
        <w:r w:rsidR="00CA7C21">
          <w:rPr>
            <w:webHidden/>
          </w:rPr>
          <w:t>42</w:t>
        </w:r>
        <w:r w:rsidR="00971E40">
          <w:rPr>
            <w:webHidden/>
          </w:rPr>
          <w:fldChar w:fldCharType="end"/>
        </w:r>
      </w:hyperlink>
    </w:p>
    <w:p w14:paraId="1BC0B343" w14:textId="3DD5287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5" w:history="1">
        <w:r w:rsidR="00971E40" w:rsidRPr="00C44CB0">
          <w:rPr>
            <w:rStyle w:val="Hyperlink"/>
          </w:rPr>
          <w:t>4.4.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 xml:space="preserve">&lt; </w:t>
        </w:r>
        <w:r w:rsidR="00971E40" w:rsidRPr="00C44CB0">
          <w:rPr>
            <w:rStyle w:val="Hyperlink"/>
            <w:lang w:val="en-PK" w:eastAsia="en-PK"/>
          </w:rPr>
          <w:t>NetworkScanning.System.NotificationsAndAlert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5 \h </w:instrText>
        </w:r>
        <w:r w:rsidR="00971E40">
          <w:rPr>
            <w:webHidden/>
          </w:rPr>
        </w:r>
        <w:r w:rsidR="00971E40">
          <w:rPr>
            <w:webHidden/>
          </w:rPr>
          <w:fldChar w:fldCharType="separate"/>
        </w:r>
        <w:r w:rsidR="00CA7C21">
          <w:rPr>
            <w:webHidden/>
          </w:rPr>
          <w:t>44</w:t>
        </w:r>
        <w:r w:rsidR="00971E40">
          <w:rPr>
            <w:webHidden/>
          </w:rPr>
          <w:fldChar w:fldCharType="end"/>
        </w:r>
      </w:hyperlink>
    </w:p>
    <w:p w14:paraId="4AA9E183" w14:textId="4AC5092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6" w:history="1">
        <w:r w:rsidR="00971E40" w:rsidRPr="00C44CB0">
          <w:rPr>
            <w:rStyle w:val="Hyperlink"/>
          </w:rPr>
          <w:t>4.4.1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AuthenticationAccessControl</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6 \h </w:instrText>
        </w:r>
        <w:r w:rsidR="00971E40">
          <w:rPr>
            <w:webHidden/>
          </w:rPr>
        </w:r>
        <w:r w:rsidR="00971E40">
          <w:rPr>
            <w:webHidden/>
          </w:rPr>
          <w:fldChar w:fldCharType="separate"/>
        </w:r>
        <w:r w:rsidR="00CA7C21">
          <w:rPr>
            <w:webHidden/>
          </w:rPr>
          <w:t>45</w:t>
        </w:r>
        <w:r w:rsidR="00971E40">
          <w:rPr>
            <w:webHidden/>
          </w:rPr>
          <w:fldChar w:fldCharType="end"/>
        </w:r>
      </w:hyperlink>
    </w:p>
    <w:p w14:paraId="723D4610" w14:textId="1B1B53B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7" w:history="1">
        <w:r w:rsidR="00971E40" w:rsidRPr="00C44CB0">
          <w:rPr>
            <w:rStyle w:val="Hyperlink"/>
          </w:rPr>
          <w:t>4.4.1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ContextSensitiveHelp</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7 \h </w:instrText>
        </w:r>
        <w:r w:rsidR="00971E40">
          <w:rPr>
            <w:webHidden/>
          </w:rPr>
        </w:r>
        <w:r w:rsidR="00971E40">
          <w:rPr>
            <w:webHidden/>
          </w:rPr>
          <w:fldChar w:fldCharType="separate"/>
        </w:r>
        <w:r w:rsidR="00CA7C21">
          <w:rPr>
            <w:webHidden/>
          </w:rPr>
          <w:t>46</w:t>
        </w:r>
        <w:r w:rsidR="00971E40">
          <w:rPr>
            <w:webHidden/>
          </w:rPr>
          <w:fldChar w:fldCharType="end"/>
        </w:r>
      </w:hyperlink>
    </w:p>
    <w:p w14:paraId="33B5CE19" w14:textId="4ADB679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8" w:history="1">
        <w:r w:rsidR="00971E40" w:rsidRPr="00C44CB0">
          <w:rPr>
            <w:rStyle w:val="Hyperlink"/>
          </w:rPr>
          <w:t>4.4.1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 RealTimeUpdate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8 \h </w:instrText>
        </w:r>
        <w:r w:rsidR="00971E40">
          <w:rPr>
            <w:webHidden/>
          </w:rPr>
        </w:r>
        <w:r w:rsidR="00971E40">
          <w:rPr>
            <w:webHidden/>
          </w:rPr>
          <w:fldChar w:fldCharType="separate"/>
        </w:r>
        <w:r w:rsidR="00CA7C21">
          <w:rPr>
            <w:webHidden/>
          </w:rPr>
          <w:t>48</w:t>
        </w:r>
        <w:r w:rsidR="00971E40">
          <w:rPr>
            <w:webHidden/>
          </w:rPr>
          <w:fldChar w:fldCharType="end"/>
        </w:r>
      </w:hyperlink>
    </w:p>
    <w:p w14:paraId="60B05957" w14:textId="2AE1B0B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29" w:history="1">
        <w:r w:rsidR="00971E40" w:rsidRPr="00C44CB0">
          <w:rPr>
            <w:rStyle w:val="Hyperlink"/>
          </w:rPr>
          <w:t>4.4.1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History.MaintainHistoryAndReviewScans</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29 \h </w:instrText>
        </w:r>
        <w:r w:rsidR="00971E40">
          <w:rPr>
            <w:webHidden/>
          </w:rPr>
        </w:r>
        <w:r w:rsidR="00971E40">
          <w:rPr>
            <w:webHidden/>
          </w:rPr>
          <w:fldChar w:fldCharType="separate"/>
        </w:r>
        <w:r w:rsidR="00CA7C21">
          <w:rPr>
            <w:webHidden/>
          </w:rPr>
          <w:t>49</w:t>
        </w:r>
        <w:r w:rsidR="00971E40">
          <w:rPr>
            <w:webHidden/>
          </w:rPr>
          <w:fldChar w:fldCharType="end"/>
        </w:r>
      </w:hyperlink>
    </w:p>
    <w:p w14:paraId="68604AA6" w14:textId="360CC39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0" w:history="1">
        <w:r w:rsidR="00971E40" w:rsidRPr="00C44CB0">
          <w:rPr>
            <w:rStyle w:val="Hyperlink"/>
          </w:rPr>
          <w:t>4.4.1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MultiLanguageAndAccessibility</w:t>
        </w:r>
        <w:r w:rsidR="00971E40" w:rsidRPr="00C44CB0">
          <w:rPr>
            <w:rStyle w:val="Hyperlink"/>
            <w:lang w:val="en-PK"/>
          </w:rPr>
          <w:t xml:space="preserve"> &gt;</w:t>
        </w:r>
        <w:r w:rsidR="00971E40">
          <w:rPr>
            <w:webHidden/>
          </w:rPr>
          <w:tab/>
        </w:r>
        <w:r w:rsidR="00971E40">
          <w:rPr>
            <w:webHidden/>
          </w:rPr>
          <w:fldChar w:fldCharType="begin"/>
        </w:r>
        <w:r w:rsidR="00971E40">
          <w:rPr>
            <w:webHidden/>
          </w:rPr>
          <w:instrText xml:space="preserve"> PAGEREF _Toc136810030 \h </w:instrText>
        </w:r>
        <w:r w:rsidR="00971E40">
          <w:rPr>
            <w:webHidden/>
          </w:rPr>
        </w:r>
        <w:r w:rsidR="00971E40">
          <w:rPr>
            <w:webHidden/>
          </w:rPr>
          <w:fldChar w:fldCharType="separate"/>
        </w:r>
        <w:r w:rsidR="00CA7C21">
          <w:rPr>
            <w:webHidden/>
          </w:rPr>
          <w:t>50</w:t>
        </w:r>
        <w:r w:rsidR="00971E40">
          <w:rPr>
            <w:webHidden/>
          </w:rPr>
          <w:fldChar w:fldCharType="end"/>
        </w:r>
      </w:hyperlink>
    </w:p>
    <w:p w14:paraId="511CBFA9" w14:textId="408B8BD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1" w:history="1">
        <w:r w:rsidR="00971E40" w:rsidRPr="00C44CB0">
          <w:rPr>
            <w:rStyle w:val="Hyperlink"/>
            <w:lang w:eastAsia="en-PK"/>
          </w:rPr>
          <w:t>4.4.1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Dashboard&gt;</w:t>
        </w:r>
        <w:r w:rsidR="00971E40">
          <w:rPr>
            <w:webHidden/>
          </w:rPr>
          <w:tab/>
        </w:r>
        <w:r w:rsidR="00971E40">
          <w:rPr>
            <w:webHidden/>
          </w:rPr>
          <w:fldChar w:fldCharType="begin"/>
        </w:r>
        <w:r w:rsidR="00971E40">
          <w:rPr>
            <w:webHidden/>
          </w:rPr>
          <w:instrText xml:space="preserve"> PAGEREF _Toc136810031 \h </w:instrText>
        </w:r>
        <w:r w:rsidR="00971E40">
          <w:rPr>
            <w:webHidden/>
          </w:rPr>
        </w:r>
        <w:r w:rsidR="00971E40">
          <w:rPr>
            <w:webHidden/>
          </w:rPr>
          <w:fldChar w:fldCharType="separate"/>
        </w:r>
        <w:r w:rsidR="00CA7C21">
          <w:rPr>
            <w:webHidden/>
          </w:rPr>
          <w:t>52</w:t>
        </w:r>
        <w:r w:rsidR="00971E40">
          <w:rPr>
            <w:webHidden/>
          </w:rPr>
          <w:fldChar w:fldCharType="end"/>
        </w:r>
      </w:hyperlink>
    </w:p>
    <w:p w14:paraId="56F18BD0" w14:textId="254AF605"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32" w:history="1">
        <w:r w:rsidR="00971E40" w:rsidRPr="00C44CB0">
          <w:rPr>
            <w:rStyle w:val="Hyperlink"/>
            <w:noProof/>
          </w:rPr>
          <w:t>4.5</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Network Scanning Techniques</w:t>
        </w:r>
        <w:r w:rsidR="00971E40">
          <w:rPr>
            <w:noProof/>
            <w:webHidden/>
          </w:rPr>
          <w:tab/>
        </w:r>
        <w:r w:rsidR="00971E40">
          <w:rPr>
            <w:noProof/>
            <w:webHidden/>
          </w:rPr>
          <w:fldChar w:fldCharType="begin"/>
        </w:r>
        <w:r w:rsidR="00971E40">
          <w:rPr>
            <w:noProof/>
            <w:webHidden/>
          </w:rPr>
          <w:instrText xml:space="preserve"> PAGEREF _Toc136810032 \h </w:instrText>
        </w:r>
        <w:r w:rsidR="00971E40">
          <w:rPr>
            <w:noProof/>
            <w:webHidden/>
          </w:rPr>
        </w:r>
        <w:r w:rsidR="00971E40">
          <w:rPr>
            <w:noProof/>
            <w:webHidden/>
          </w:rPr>
          <w:fldChar w:fldCharType="separate"/>
        </w:r>
        <w:r w:rsidR="00CA7C21">
          <w:rPr>
            <w:noProof/>
            <w:webHidden/>
          </w:rPr>
          <w:t>53</w:t>
        </w:r>
        <w:r w:rsidR="00971E40">
          <w:rPr>
            <w:noProof/>
            <w:webHidden/>
          </w:rPr>
          <w:fldChar w:fldCharType="end"/>
        </w:r>
      </w:hyperlink>
    </w:p>
    <w:p w14:paraId="0B8D871A" w14:textId="1AD5F5C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3" w:history="1">
        <w:r w:rsidR="00971E40" w:rsidRPr="00C44CB0">
          <w:rPr>
            <w:rStyle w:val="Hyperlink"/>
            <w:lang w:eastAsia="en-PK"/>
          </w:rPr>
          <w:t>4.5.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Techniques.Support &gt;</w:t>
        </w:r>
        <w:r w:rsidR="00971E40">
          <w:rPr>
            <w:webHidden/>
          </w:rPr>
          <w:tab/>
        </w:r>
        <w:r w:rsidR="00971E40">
          <w:rPr>
            <w:webHidden/>
          </w:rPr>
          <w:fldChar w:fldCharType="begin"/>
        </w:r>
        <w:r w:rsidR="00971E40">
          <w:rPr>
            <w:webHidden/>
          </w:rPr>
          <w:instrText xml:space="preserve"> PAGEREF _Toc136810033 \h </w:instrText>
        </w:r>
        <w:r w:rsidR="00971E40">
          <w:rPr>
            <w:webHidden/>
          </w:rPr>
        </w:r>
        <w:r w:rsidR="00971E40">
          <w:rPr>
            <w:webHidden/>
          </w:rPr>
          <w:fldChar w:fldCharType="separate"/>
        </w:r>
        <w:r w:rsidR="00CA7C21">
          <w:rPr>
            <w:webHidden/>
          </w:rPr>
          <w:t>53</w:t>
        </w:r>
        <w:r w:rsidR="00971E40">
          <w:rPr>
            <w:webHidden/>
          </w:rPr>
          <w:fldChar w:fldCharType="end"/>
        </w:r>
      </w:hyperlink>
    </w:p>
    <w:p w14:paraId="4F84B06F" w14:textId="127155E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4" w:history="1">
        <w:r w:rsidR="00971E40" w:rsidRPr="00C44CB0">
          <w:rPr>
            <w:rStyle w:val="Hyperlink"/>
            <w:lang w:eastAsia="en-PK"/>
          </w:rPr>
          <w:t>4.5.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SelectScanningTechniques &gt;</w:t>
        </w:r>
        <w:r w:rsidR="00971E40">
          <w:rPr>
            <w:webHidden/>
          </w:rPr>
          <w:tab/>
        </w:r>
        <w:r w:rsidR="00971E40">
          <w:rPr>
            <w:webHidden/>
          </w:rPr>
          <w:fldChar w:fldCharType="begin"/>
        </w:r>
        <w:r w:rsidR="00971E40">
          <w:rPr>
            <w:webHidden/>
          </w:rPr>
          <w:instrText xml:space="preserve"> PAGEREF _Toc136810034 \h </w:instrText>
        </w:r>
        <w:r w:rsidR="00971E40">
          <w:rPr>
            <w:webHidden/>
          </w:rPr>
        </w:r>
        <w:r w:rsidR="00971E40">
          <w:rPr>
            <w:webHidden/>
          </w:rPr>
          <w:fldChar w:fldCharType="separate"/>
        </w:r>
        <w:r w:rsidR="00CA7C21">
          <w:rPr>
            <w:webHidden/>
          </w:rPr>
          <w:t>54</w:t>
        </w:r>
        <w:r w:rsidR="00971E40">
          <w:rPr>
            <w:webHidden/>
          </w:rPr>
          <w:fldChar w:fldCharType="end"/>
        </w:r>
      </w:hyperlink>
    </w:p>
    <w:p w14:paraId="307170CF" w14:textId="797DE4D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5" w:history="1">
        <w:r w:rsidR="00971E40" w:rsidRPr="00C44CB0">
          <w:rPr>
            <w:rStyle w:val="Hyperlink"/>
            <w:lang w:eastAsia="en-PK"/>
          </w:rPr>
          <w:t>4.5.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AutomatedScanningProfiles &gt;</w:t>
        </w:r>
        <w:r w:rsidR="00971E40">
          <w:rPr>
            <w:webHidden/>
          </w:rPr>
          <w:tab/>
        </w:r>
        <w:r w:rsidR="00971E40">
          <w:rPr>
            <w:webHidden/>
          </w:rPr>
          <w:fldChar w:fldCharType="begin"/>
        </w:r>
        <w:r w:rsidR="00971E40">
          <w:rPr>
            <w:webHidden/>
          </w:rPr>
          <w:instrText xml:space="preserve"> PAGEREF _Toc136810035 \h </w:instrText>
        </w:r>
        <w:r w:rsidR="00971E40">
          <w:rPr>
            <w:webHidden/>
          </w:rPr>
        </w:r>
        <w:r w:rsidR="00971E40">
          <w:rPr>
            <w:webHidden/>
          </w:rPr>
          <w:fldChar w:fldCharType="separate"/>
        </w:r>
        <w:r w:rsidR="00CA7C21">
          <w:rPr>
            <w:webHidden/>
          </w:rPr>
          <w:t>59</w:t>
        </w:r>
        <w:r w:rsidR="00971E40">
          <w:rPr>
            <w:webHidden/>
          </w:rPr>
          <w:fldChar w:fldCharType="end"/>
        </w:r>
      </w:hyperlink>
    </w:p>
    <w:p w14:paraId="0B0190EA" w14:textId="19E3C1E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6" w:history="1">
        <w:r w:rsidR="00971E40" w:rsidRPr="00C44CB0">
          <w:rPr>
            <w:rStyle w:val="Hyperlink"/>
            <w:lang w:eastAsia="en-PK"/>
          </w:rPr>
          <w:t>4.5.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DisplayScanProgress &gt;</w:t>
        </w:r>
        <w:r w:rsidR="00971E40">
          <w:rPr>
            <w:webHidden/>
          </w:rPr>
          <w:tab/>
        </w:r>
        <w:r w:rsidR="00971E40">
          <w:rPr>
            <w:webHidden/>
          </w:rPr>
          <w:fldChar w:fldCharType="begin"/>
        </w:r>
        <w:r w:rsidR="00971E40">
          <w:rPr>
            <w:webHidden/>
          </w:rPr>
          <w:instrText xml:space="preserve"> PAGEREF _Toc136810036 \h </w:instrText>
        </w:r>
        <w:r w:rsidR="00971E40">
          <w:rPr>
            <w:webHidden/>
          </w:rPr>
        </w:r>
        <w:r w:rsidR="00971E40">
          <w:rPr>
            <w:webHidden/>
          </w:rPr>
          <w:fldChar w:fldCharType="separate"/>
        </w:r>
        <w:r w:rsidR="00CA7C21">
          <w:rPr>
            <w:webHidden/>
          </w:rPr>
          <w:t>60</w:t>
        </w:r>
        <w:r w:rsidR="00971E40">
          <w:rPr>
            <w:webHidden/>
          </w:rPr>
          <w:fldChar w:fldCharType="end"/>
        </w:r>
      </w:hyperlink>
    </w:p>
    <w:p w14:paraId="56212112" w14:textId="55298E6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7" w:history="1">
        <w:r w:rsidR="00971E40" w:rsidRPr="00C44CB0">
          <w:rPr>
            <w:rStyle w:val="Hyperlink"/>
            <w:lang w:eastAsia="en-PK"/>
          </w:rPr>
          <w:t>4.5.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 &lt;NetworkScanning.Presentation.PresentFindings &gt;</w:t>
        </w:r>
        <w:r w:rsidR="00971E40">
          <w:rPr>
            <w:webHidden/>
          </w:rPr>
          <w:tab/>
        </w:r>
        <w:r w:rsidR="00971E40">
          <w:rPr>
            <w:webHidden/>
          </w:rPr>
          <w:fldChar w:fldCharType="begin"/>
        </w:r>
        <w:r w:rsidR="00971E40">
          <w:rPr>
            <w:webHidden/>
          </w:rPr>
          <w:instrText xml:space="preserve"> PAGEREF _Toc136810037 \h </w:instrText>
        </w:r>
        <w:r w:rsidR="00971E40">
          <w:rPr>
            <w:webHidden/>
          </w:rPr>
        </w:r>
        <w:r w:rsidR="00971E40">
          <w:rPr>
            <w:webHidden/>
          </w:rPr>
          <w:fldChar w:fldCharType="separate"/>
        </w:r>
        <w:r w:rsidR="00CA7C21">
          <w:rPr>
            <w:webHidden/>
          </w:rPr>
          <w:t>60</w:t>
        </w:r>
        <w:r w:rsidR="00971E40">
          <w:rPr>
            <w:webHidden/>
          </w:rPr>
          <w:fldChar w:fldCharType="end"/>
        </w:r>
      </w:hyperlink>
    </w:p>
    <w:p w14:paraId="4FFE94FE" w14:textId="354DB8F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8" w:history="1">
        <w:r w:rsidR="00971E40" w:rsidRPr="00C44CB0">
          <w:rPr>
            <w:rStyle w:val="Hyperlink"/>
            <w:lang w:eastAsia="en-PK"/>
          </w:rPr>
          <w:t>4.5.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GenerateTechniqueReports&gt;</w:t>
        </w:r>
        <w:r w:rsidR="00971E40">
          <w:rPr>
            <w:webHidden/>
          </w:rPr>
          <w:tab/>
        </w:r>
        <w:r w:rsidR="00971E40">
          <w:rPr>
            <w:webHidden/>
          </w:rPr>
          <w:fldChar w:fldCharType="begin"/>
        </w:r>
        <w:r w:rsidR="00971E40">
          <w:rPr>
            <w:webHidden/>
          </w:rPr>
          <w:instrText xml:space="preserve"> PAGEREF _Toc136810038 \h </w:instrText>
        </w:r>
        <w:r w:rsidR="00971E40">
          <w:rPr>
            <w:webHidden/>
          </w:rPr>
        </w:r>
        <w:r w:rsidR="00971E40">
          <w:rPr>
            <w:webHidden/>
          </w:rPr>
          <w:fldChar w:fldCharType="separate"/>
        </w:r>
        <w:r w:rsidR="00CA7C21">
          <w:rPr>
            <w:webHidden/>
          </w:rPr>
          <w:t>61</w:t>
        </w:r>
        <w:r w:rsidR="00971E40">
          <w:rPr>
            <w:webHidden/>
          </w:rPr>
          <w:fldChar w:fldCharType="end"/>
        </w:r>
      </w:hyperlink>
    </w:p>
    <w:p w14:paraId="74A6ABDD" w14:textId="0733746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39" w:history="1">
        <w:r w:rsidR="00971E40" w:rsidRPr="00C44CB0">
          <w:rPr>
            <w:rStyle w:val="Hyperlink"/>
            <w:lang w:eastAsia="en-PK"/>
          </w:rPr>
          <w:t>4.5.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 CompareScanningResults &gt;</w:t>
        </w:r>
        <w:r w:rsidR="00971E40">
          <w:rPr>
            <w:webHidden/>
          </w:rPr>
          <w:tab/>
        </w:r>
        <w:r w:rsidR="00971E40">
          <w:rPr>
            <w:webHidden/>
          </w:rPr>
          <w:fldChar w:fldCharType="begin"/>
        </w:r>
        <w:r w:rsidR="00971E40">
          <w:rPr>
            <w:webHidden/>
          </w:rPr>
          <w:instrText xml:space="preserve"> PAGEREF _Toc136810039 \h </w:instrText>
        </w:r>
        <w:r w:rsidR="00971E40">
          <w:rPr>
            <w:webHidden/>
          </w:rPr>
        </w:r>
        <w:r w:rsidR="00971E40">
          <w:rPr>
            <w:webHidden/>
          </w:rPr>
          <w:fldChar w:fldCharType="separate"/>
        </w:r>
        <w:r w:rsidR="00CA7C21">
          <w:rPr>
            <w:webHidden/>
          </w:rPr>
          <w:t>61</w:t>
        </w:r>
        <w:r w:rsidR="00971E40">
          <w:rPr>
            <w:webHidden/>
          </w:rPr>
          <w:fldChar w:fldCharType="end"/>
        </w:r>
      </w:hyperlink>
    </w:p>
    <w:p w14:paraId="391C2416" w14:textId="43A2877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0" w:history="1">
        <w:r w:rsidR="00971E40" w:rsidRPr="00C44CB0">
          <w:rPr>
            <w:rStyle w:val="Hyperlink"/>
            <w:lang w:eastAsia="en-PK"/>
          </w:rPr>
          <w:t>4.5.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VisualRepresentations &gt;</w:t>
        </w:r>
        <w:r w:rsidR="00971E40">
          <w:rPr>
            <w:webHidden/>
          </w:rPr>
          <w:tab/>
        </w:r>
        <w:r w:rsidR="00971E40">
          <w:rPr>
            <w:webHidden/>
          </w:rPr>
          <w:fldChar w:fldCharType="begin"/>
        </w:r>
        <w:r w:rsidR="00971E40">
          <w:rPr>
            <w:webHidden/>
          </w:rPr>
          <w:instrText xml:space="preserve"> PAGEREF _Toc136810040 \h </w:instrText>
        </w:r>
        <w:r w:rsidR="00971E40">
          <w:rPr>
            <w:webHidden/>
          </w:rPr>
        </w:r>
        <w:r w:rsidR="00971E40">
          <w:rPr>
            <w:webHidden/>
          </w:rPr>
          <w:fldChar w:fldCharType="separate"/>
        </w:r>
        <w:r w:rsidR="00CA7C21">
          <w:rPr>
            <w:webHidden/>
          </w:rPr>
          <w:t>62</w:t>
        </w:r>
        <w:r w:rsidR="00971E40">
          <w:rPr>
            <w:webHidden/>
          </w:rPr>
          <w:fldChar w:fldCharType="end"/>
        </w:r>
      </w:hyperlink>
    </w:p>
    <w:p w14:paraId="07A141ED" w14:textId="3736071B"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1" w:history="1">
        <w:r w:rsidR="00971E40" w:rsidRPr="00C44CB0">
          <w:rPr>
            <w:rStyle w:val="Hyperlink"/>
            <w:lang w:eastAsia="en-PK"/>
          </w:rPr>
          <w:t>4.5.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 KnowledgeBase &gt;</w:t>
        </w:r>
        <w:r w:rsidR="00971E40">
          <w:rPr>
            <w:webHidden/>
          </w:rPr>
          <w:tab/>
        </w:r>
        <w:r w:rsidR="00971E40">
          <w:rPr>
            <w:webHidden/>
          </w:rPr>
          <w:fldChar w:fldCharType="begin"/>
        </w:r>
        <w:r w:rsidR="00971E40">
          <w:rPr>
            <w:webHidden/>
          </w:rPr>
          <w:instrText xml:space="preserve"> PAGEREF _Toc136810041 \h </w:instrText>
        </w:r>
        <w:r w:rsidR="00971E40">
          <w:rPr>
            <w:webHidden/>
          </w:rPr>
        </w:r>
        <w:r w:rsidR="00971E40">
          <w:rPr>
            <w:webHidden/>
          </w:rPr>
          <w:fldChar w:fldCharType="separate"/>
        </w:r>
        <w:r w:rsidR="00CA7C21">
          <w:rPr>
            <w:webHidden/>
          </w:rPr>
          <w:t>62</w:t>
        </w:r>
        <w:r w:rsidR="00971E40">
          <w:rPr>
            <w:webHidden/>
          </w:rPr>
          <w:fldChar w:fldCharType="end"/>
        </w:r>
      </w:hyperlink>
    </w:p>
    <w:p w14:paraId="506AE415" w14:textId="66D7CDB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2" w:history="1">
        <w:r w:rsidR="00971E40" w:rsidRPr="00C44CB0">
          <w:rPr>
            <w:rStyle w:val="Hyperlink"/>
            <w:lang w:eastAsia="en-PK"/>
          </w:rPr>
          <w:t>4.5.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UserInterface.A</w:t>
        </w:r>
        <w:r w:rsidR="00971E40" w:rsidRPr="00C44CB0">
          <w:rPr>
            <w:rStyle w:val="Hyperlink"/>
          </w:rPr>
          <w:t>dvancedScanningTechniques</w:t>
        </w:r>
        <w:r w:rsidR="00971E40" w:rsidRPr="00C44CB0">
          <w:rPr>
            <w:rStyle w:val="Hyperlink"/>
            <w:lang w:eastAsia="en-PK"/>
          </w:rPr>
          <w:t>&gt;</w:t>
        </w:r>
        <w:r w:rsidR="00971E40">
          <w:rPr>
            <w:webHidden/>
          </w:rPr>
          <w:tab/>
        </w:r>
        <w:r w:rsidR="00971E40">
          <w:rPr>
            <w:webHidden/>
          </w:rPr>
          <w:fldChar w:fldCharType="begin"/>
        </w:r>
        <w:r w:rsidR="00971E40">
          <w:rPr>
            <w:webHidden/>
          </w:rPr>
          <w:instrText xml:space="preserve"> PAGEREF _Toc136810042 \h </w:instrText>
        </w:r>
        <w:r w:rsidR="00971E40">
          <w:rPr>
            <w:webHidden/>
          </w:rPr>
        </w:r>
        <w:r w:rsidR="00971E40">
          <w:rPr>
            <w:webHidden/>
          </w:rPr>
          <w:fldChar w:fldCharType="separate"/>
        </w:r>
        <w:r w:rsidR="00CA7C21">
          <w:rPr>
            <w:webHidden/>
          </w:rPr>
          <w:t>62</w:t>
        </w:r>
        <w:r w:rsidR="00971E40">
          <w:rPr>
            <w:webHidden/>
          </w:rPr>
          <w:fldChar w:fldCharType="end"/>
        </w:r>
      </w:hyperlink>
    </w:p>
    <w:p w14:paraId="2FBCE24E" w14:textId="24899C6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3" w:history="1">
        <w:r w:rsidR="00971E40" w:rsidRPr="00C44CB0">
          <w:rPr>
            <w:rStyle w:val="Hyperlink"/>
            <w:lang w:eastAsia="en-PK"/>
          </w:rPr>
          <w:t>4.5.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Databas</w:t>
        </w:r>
        <w:r w:rsidR="00971E40" w:rsidRPr="00C44CB0">
          <w:rPr>
            <w:rStyle w:val="Hyperlink"/>
          </w:rPr>
          <w:t>Maintain</w:t>
        </w:r>
        <w:r w:rsidR="00971E40" w:rsidRPr="00C44CB0">
          <w:rPr>
            <w:rStyle w:val="Hyperlink"/>
            <w:lang w:eastAsia="en-PK"/>
          </w:rPr>
          <w:t>ScanningTechniques &gt;</w:t>
        </w:r>
        <w:r w:rsidR="00971E40">
          <w:rPr>
            <w:webHidden/>
          </w:rPr>
          <w:tab/>
        </w:r>
        <w:r w:rsidR="00971E40">
          <w:rPr>
            <w:webHidden/>
          </w:rPr>
          <w:fldChar w:fldCharType="begin"/>
        </w:r>
        <w:r w:rsidR="00971E40">
          <w:rPr>
            <w:webHidden/>
          </w:rPr>
          <w:instrText xml:space="preserve"> PAGEREF _Toc136810043 \h </w:instrText>
        </w:r>
        <w:r w:rsidR="00971E40">
          <w:rPr>
            <w:webHidden/>
          </w:rPr>
        </w:r>
        <w:r w:rsidR="00971E40">
          <w:rPr>
            <w:webHidden/>
          </w:rPr>
          <w:fldChar w:fldCharType="separate"/>
        </w:r>
        <w:r w:rsidR="00CA7C21">
          <w:rPr>
            <w:webHidden/>
          </w:rPr>
          <w:t>64</w:t>
        </w:r>
        <w:r w:rsidR="00971E40">
          <w:rPr>
            <w:webHidden/>
          </w:rPr>
          <w:fldChar w:fldCharType="end"/>
        </w:r>
      </w:hyperlink>
    </w:p>
    <w:p w14:paraId="7C429AA8" w14:textId="421A3E12"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44" w:history="1">
        <w:r w:rsidR="00971E40" w:rsidRPr="00C44CB0">
          <w:rPr>
            <w:rStyle w:val="Hyperlink"/>
            <w:noProof/>
          </w:rPr>
          <w:t>4.6</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Report Generation</w:t>
        </w:r>
        <w:r w:rsidR="00971E40">
          <w:rPr>
            <w:noProof/>
            <w:webHidden/>
          </w:rPr>
          <w:tab/>
        </w:r>
        <w:r w:rsidR="00971E40">
          <w:rPr>
            <w:noProof/>
            <w:webHidden/>
          </w:rPr>
          <w:fldChar w:fldCharType="begin"/>
        </w:r>
        <w:r w:rsidR="00971E40">
          <w:rPr>
            <w:noProof/>
            <w:webHidden/>
          </w:rPr>
          <w:instrText xml:space="preserve"> PAGEREF _Toc136810044 \h </w:instrText>
        </w:r>
        <w:r w:rsidR="00971E40">
          <w:rPr>
            <w:noProof/>
            <w:webHidden/>
          </w:rPr>
        </w:r>
        <w:r w:rsidR="00971E40">
          <w:rPr>
            <w:noProof/>
            <w:webHidden/>
          </w:rPr>
          <w:fldChar w:fldCharType="separate"/>
        </w:r>
        <w:r w:rsidR="00CA7C21">
          <w:rPr>
            <w:noProof/>
            <w:webHidden/>
          </w:rPr>
          <w:t>68</w:t>
        </w:r>
        <w:r w:rsidR="00971E40">
          <w:rPr>
            <w:noProof/>
            <w:webHidden/>
          </w:rPr>
          <w:fldChar w:fldCharType="end"/>
        </w:r>
      </w:hyperlink>
    </w:p>
    <w:p w14:paraId="22341472" w14:textId="44CD7D39"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5" w:history="1">
        <w:r w:rsidR="00971E40" w:rsidRPr="00C44CB0">
          <w:rPr>
            <w:rStyle w:val="Hyperlink"/>
            <w:lang w:eastAsia="en-PK"/>
          </w:rPr>
          <w:t>4.6.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Report.GenerateComprehensiveReport &gt;</w:t>
        </w:r>
        <w:r w:rsidR="00971E40">
          <w:rPr>
            <w:webHidden/>
          </w:rPr>
          <w:tab/>
        </w:r>
        <w:r w:rsidR="00971E40">
          <w:rPr>
            <w:webHidden/>
          </w:rPr>
          <w:fldChar w:fldCharType="begin"/>
        </w:r>
        <w:r w:rsidR="00971E40">
          <w:rPr>
            <w:webHidden/>
          </w:rPr>
          <w:instrText xml:space="preserve"> PAGEREF _Toc136810045 \h </w:instrText>
        </w:r>
        <w:r w:rsidR="00971E40">
          <w:rPr>
            <w:webHidden/>
          </w:rPr>
        </w:r>
        <w:r w:rsidR="00971E40">
          <w:rPr>
            <w:webHidden/>
          </w:rPr>
          <w:fldChar w:fldCharType="separate"/>
        </w:r>
        <w:r w:rsidR="00CA7C21">
          <w:rPr>
            <w:webHidden/>
          </w:rPr>
          <w:t>68</w:t>
        </w:r>
        <w:r w:rsidR="00971E40">
          <w:rPr>
            <w:webHidden/>
          </w:rPr>
          <w:fldChar w:fldCharType="end"/>
        </w:r>
      </w:hyperlink>
    </w:p>
    <w:p w14:paraId="4301252B" w14:textId="1D6D796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6" w:history="1">
        <w:r w:rsidR="00971E40" w:rsidRPr="00C44CB0">
          <w:rPr>
            <w:rStyle w:val="Hyperlink"/>
            <w:lang w:eastAsia="en-PK"/>
          </w:rPr>
          <w:t>4.6.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Report.Generation.ScopeAndParameters &gt;</w:t>
        </w:r>
        <w:r w:rsidR="00971E40">
          <w:rPr>
            <w:webHidden/>
          </w:rPr>
          <w:tab/>
        </w:r>
        <w:r w:rsidR="00971E40">
          <w:rPr>
            <w:webHidden/>
          </w:rPr>
          <w:fldChar w:fldCharType="begin"/>
        </w:r>
        <w:r w:rsidR="00971E40">
          <w:rPr>
            <w:webHidden/>
          </w:rPr>
          <w:instrText xml:space="preserve"> PAGEREF _Toc136810046 \h </w:instrText>
        </w:r>
        <w:r w:rsidR="00971E40">
          <w:rPr>
            <w:webHidden/>
          </w:rPr>
        </w:r>
        <w:r w:rsidR="00971E40">
          <w:rPr>
            <w:webHidden/>
          </w:rPr>
          <w:fldChar w:fldCharType="separate"/>
        </w:r>
        <w:r w:rsidR="00CA7C21">
          <w:rPr>
            <w:webHidden/>
          </w:rPr>
          <w:t>71</w:t>
        </w:r>
        <w:r w:rsidR="00971E40">
          <w:rPr>
            <w:webHidden/>
          </w:rPr>
          <w:fldChar w:fldCharType="end"/>
        </w:r>
      </w:hyperlink>
    </w:p>
    <w:p w14:paraId="1DFBAE9A" w14:textId="329D126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7" w:history="1">
        <w:r w:rsidR="00971E40" w:rsidRPr="00C44CB0">
          <w:rPr>
            <w:rStyle w:val="Hyperlink"/>
            <w:lang w:eastAsia="en-PK"/>
          </w:rPr>
          <w:t>4.6.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Report.Compilation &gt;</w:t>
        </w:r>
        <w:r w:rsidR="00971E40">
          <w:rPr>
            <w:webHidden/>
          </w:rPr>
          <w:tab/>
        </w:r>
        <w:r w:rsidR="00971E40">
          <w:rPr>
            <w:webHidden/>
          </w:rPr>
          <w:fldChar w:fldCharType="begin"/>
        </w:r>
        <w:r w:rsidR="00971E40">
          <w:rPr>
            <w:webHidden/>
          </w:rPr>
          <w:instrText xml:space="preserve"> PAGEREF _Toc136810047 \h </w:instrText>
        </w:r>
        <w:r w:rsidR="00971E40">
          <w:rPr>
            <w:webHidden/>
          </w:rPr>
        </w:r>
        <w:r w:rsidR="00971E40">
          <w:rPr>
            <w:webHidden/>
          </w:rPr>
          <w:fldChar w:fldCharType="separate"/>
        </w:r>
        <w:r w:rsidR="00CA7C21">
          <w:rPr>
            <w:webHidden/>
          </w:rPr>
          <w:t>72</w:t>
        </w:r>
        <w:r w:rsidR="00971E40">
          <w:rPr>
            <w:webHidden/>
          </w:rPr>
          <w:fldChar w:fldCharType="end"/>
        </w:r>
      </w:hyperlink>
    </w:p>
    <w:p w14:paraId="5B660477" w14:textId="3D56A0D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8" w:history="1">
        <w:r w:rsidR="00971E40" w:rsidRPr="00C44CB0">
          <w:rPr>
            <w:rStyle w:val="Hyperlink"/>
            <w:lang w:eastAsia="en-PK"/>
          </w:rPr>
          <w:t>4.6.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Report.</w:t>
        </w:r>
        <w:r w:rsidR="00971E40" w:rsidRPr="00C44CB0">
          <w:rPr>
            <w:rStyle w:val="Hyperlink"/>
          </w:rPr>
          <w:t xml:space="preserve"> GraphicalElements</w:t>
        </w:r>
        <w:r w:rsidR="00971E40" w:rsidRPr="00C44CB0">
          <w:rPr>
            <w:rStyle w:val="Hyperlink"/>
            <w:lang w:eastAsia="en-PK"/>
          </w:rPr>
          <w:t xml:space="preserve"> &gt;</w:t>
        </w:r>
        <w:r w:rsidR="00971E40">
          <w:rPr>
            <w:webHidden/>
          </w:rPr>
          <w:tab/>
        </w:r>
        <w:r w:rsidR="00971E40">
          <w:rPr>
            <w:webHidden/>
          </w:rPr>
          <w:fldChar w:fldCharType="begin"/>
        </w:r>
        <w:r w:rsidR="00971E40">
          <w:rPr>
            <w:webHidden/>
          </w:rPr>
          <w:instrText xml:space="preserve"> PAGEREF _Toc136810048 \h </w:instrText>
        </w:r>
        <w:r w:rsidR="00971E40">
          <w:rPr>
            <w:webHidden/>
          </w:rPr>
        </w:r>
        <w:r w:rsidR="00971E40">
          <w:rPr>
            <w:webHidden/>
          </w:rPr>
          <w:fldChar w:fldCharType="separate"/>
        </w:r>
        <w:r w:rsidR="00CA7C21">
          <w:rPr>
            <w:webHidden/>
          </w:rPr>
          <w:t>73</w:t>
        </w:r>
        <w:r w:rsidR="00971E40">
          <w:rPr>
            <w:webHidden/>
          </w:rPr>
          <w:fldChar w:fldCharType="end"/>
        </w:r>
      </w:hyperlink>
    </w:p>
    <w:p w14:paraId="73C61DBF" w14:textId="0A2DBCA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49" w:history="1">
        <w:r w:rsidR="00971E40" w:rsidRPr="00C44CB0">
          <w:rPr>
            <w:rStyle w:val="Hyperlink"/>
            <w:lang w:eastAsia="en-PK"/>
          </w:rPr>
          <w:t>4.6.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Report.CustomAnnotations &gt;</w:t>
        </w:r>
        <w:r w:rsidR="00971E40">
          <w:rPr>
            <w:webHidden/>
          </w:rPr>
          <w:tab/>
        </w:r>
        <w:r w:rsidR="00971E40">
          <w:rPr>
            <w:webHidden/>
          </w:rPr>
          <w:fldChar w:fldCharType="begin"/>
        </w:r>
        <w:r w:rsidR="00971E40">
          <w:rPr>
            <w:webHidden/>
          </w:rPr>
          <w:instrText xml:space="preserve"> PAGEREF _Toc136810049 \h </w:instrText>
        </w:r>
        <w:r w:rsidR="00971E40">
          <w:rPr>
            <w:webHidden/>
          </w:rPr>
        </w:r>
        <w:r w:rsidR="00971E40">
          <w:rPr>
            <w:webHidden/>
          </w:rPr>
          <w:fldChar w:fldCharType="separate"/>
        </w:r>
        <w:r w:rsidR="00CA7C21">
          <w:rPr>
            <w:webHidden/>
          </w:rPr>
          <w:t>73</w:t>
        </w:r>
        <w:r w:rsidR="00971E40">
          <w:rPr>
            <w:webHidden/>
          </w:rPr>
          <w:fldChar w:fldCharType="end"/>
        </w:r>
      </w:hyperlink>
    </w:p>
    <w:p w14:paraId="12702465" w14:textId="2AEBE6B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0" w:history="1">
        <w:r w:rsidR="00971E40" w:rsidRPr="00C44CB0">
          <w:rPr>
            <w:rStyle w:val="Hyperlink"/>
            <w:lang w:eastAsia="en-PK"/>
          </w:rPr>
          <w:t>4.6.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Report.CustomAnnotations &gt;</w:t>
        </w:r>
        <w:r w:rsidR="00971E40">
          <w:rPr>
            <w:webHidden/>
          </w:rPr>
          <w:tab/>
        </w:r>
        <w:r w:rsidR="00971E40">
          <w:rPr>
            <w:webHidden/>
          </w:rPr>
          <w:fldChar w:fldCharType="begin"/>
        </w:r>
        <w:r w:rsidR="00971E40">
          <w:rPr>
            <w:webHidden/>
          </w:rPr>
          <w:instrText xml:space="preserve"> PAGEREF _Toc136810050 \h </w:instrText>
        </w:r>
        <w:r w:rsidR="00971E40">
          <w:rPr>
            <w:webHidden/>
          </w:rPr>
        </w:r>
        <w:r w:rsidR="00971E40">
          <w:rPr>
            <w:webHidden/>
          </w:rPr>
          <w:fldChar w:fldCharType="separate"/>
        </w:r>
        <w:r w:rsidR="00CA7C21">
          <w:rPr>
            <w:webHidden/>
          </w:rPr>
          <w:t>74</w:t>
        </w:r>
        <w:r w:rsidR="00971E40">
          <w:rPr>
            <w:webHidden/>
          </w:rPr>
          <w:fldChar w:fldCharType="end"/>
        </w:r>
      </w:hyperlink>
    </w:p>
    <w:p w14:paraId="733101D7" w14:textId="76418868"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51" w:history="1">
        <w:r w:rsidR="00971E40" w:rsidRPr="00C44CB0">
          <w:rPr>
            <w:rStyle w:val="Hyperlink"/>
            <w:bCs/>
            <w:noProof/>
            <w:lang w:eastAsia="en-PK"/>
          </w:rPr>
          <w:t>4.7</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Pause Scanning</w:t>
        </w:r>
        <w:r w:rsidR="00971E40">
          <w:rPr>
            <w:noProof/>
            <w:webHidden/>
          </w:rPr>
          <w:tab/>
        </w:r>
        <w:r w:rsidR="00971E40">
          <w:rPr>
            <w:noProof/>
            <w:webHidden/>
          </w:rPr>
          <w:fldChar w:fldCharType="begin"/>
        </w:r>
        <w:r w:rsidR="00971E40">
          <w:rPr>
            <w:noProof/>
            <w:webHidden/>
          </w:rPr>
          <w:instrText xml:space="preserve"> PAGEREF _Toc136810051 \h </w:instrText>
        </w:r>
        <w:r w:rsidR="00971E40">
          <w:rPr>
            <w:noProof/>
            <w:webHidden/>
          </w:rPr>
        </w:r>
        <w:r w:rsidR="00971E40">
          <w:rPr>
            <w:noProof/>
            <w:webHidden/>
          </w:rPr>
          <w:fldChar w:fldCharType="separate"/>
        </w:r>
        <w:r w:rsidR="00CA7C21">
          <w:rPr>
            <w:noProof/>
            <w:webHidden/>
          </w:rPr>
          <w:t>74</w:t>
        </w:r>
        <w:r w:rsidR="00971E40">
          <w:rPr>
            <w:noProof/>
            <w:webHidden/>
          </w:rPr>
          <w:fldChar w:fldCharType="end"/>
        </w:r>
      </w:hyperlink>
    </w:p>
    <w:p w14:paraId="3A209C6D" w14:textId="62CB5E1B"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2" w:history="1">
        <w:r w:rsidR="00971E40" w:rsidRPr="00C44CB0">
          <w:rPr>
            <w:rStyle w:val="Hyperlink"/>
            <w:lang w:eastAsia="en-PK"/>
          </w:rPr>
          <w:t>4.7.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NetworkScanning.PauseScanning &gt;</w:t>
        </w:r>
        <w:r w:rsidR="00971E40">
          <w:rPr>
            <w:webHidden/>
          </w:rPr>
          <w:tab/>
        </w:r>
        <w:r w:rsidR="00971E40">
          <w:rPr>
            <w:webHidden/>
          </w:rPr>
          <w:fldChar w:fldCharType="begin"/>
        </w:r>
        <w:r w:rsidR="00971E40">
          <w:rPr>
            <w:webHidden/>
          </w:rPr>
          <w:instrText xml:space="preserve"> PAGEREF _Toc136810052 \h </w:instrText>
        </w:r>
        <w:r w:rsidR="00971E40">
          <w:rPr>
            <w:webHidden/>
          </w:rPr>
        </w:r>
        <w:r w:rsidR="00971E40">
          <w:rPr>
            <w:webHidden/>
          </w:rPr>
          <w:fldChar w:fldCharType="separate"/>
        </w:r>
        <w:r w:rsidR="00CA7C21">
          <w:rPr>
            <w:webHidden/>
          </w:rPr>
          <w:t>74</w:t>
        </w:r>
        <w:r w:rsidR="00971E40">
          <w:rPr>
            <w:webHidden/>
          </w:rPr>
          <w:fldChar w:fldCharType="end"/>
        </w:r>
      </w:hyperlink>
    </w:p>
    <w:p w14:paraId="101DDD3D" w14:textId="4DC66988"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53" w:history="1">
        <w:r w:rsidR="00971E40" w:rsidRPr="00C44CB0">
          <w:rPr>
            <w:rStyle w:val="Hyperlink"/>
            <w:bCs/>
            <w:noProof/>
            <w:lang w:eastAsia="en-PK"/>
          </w:rPr>
          <w:t>4.8</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Restart Scanning</w:t>
        </w:r>
        <w:r w:rsidR="00971E40">
          <w:rPr>
            <w:noProof/>
            <w:webHidden/>
          </w:rPr>
          <w:tab/>
        </w:r>
        <w:r w:rsidR="00971E40">
          <w:rPr>
            <w:noProof/>
            <w:webHidden/>
          </w:rPr>
          <w:fldChar w:fldCharType="begin"/>
        </w:r>
        <w:r w:rsidR="00971E40">
          <w:rPr>
            <w:noProof/>
            <w:webHidden/>
          </w:rPr>
          <w:instrText xml:space="preserve"> PAGEREF _Toc136810053 \h </w:instrText>
        </w:r>
        <w:r w:rsidR="00971E40">
          <w:rPr>
            <w:noProof/>
            <w:webHidden/>
          </w:rPr>
        </w:r>
        <w:r w:rsidR="00971E40">
          <w:rPr>
            <w:noProof/>
            <w:webHidden/>
          </w:rPr>
          <w:fldChar w:fldCharType="separate"/>
        </w:r>
        <w:r w:rsidR="00CA7C21">
          <w:rPr>
            <w:noProof/>
            <w:webHidden/>
          </w:rPr>
          <w:t>75</w:t>
        </w:r>
        <w:r w:rsidR="00971E40">
          <w:rPr>
            <w:noProof/>
            <w:webHidden/>
          </w:rPr>
          <w:fldChar w:fldCharType="end"/>
        </w:r>
      </w:hyperlink>
    </w:p>
    <w:p w14:paraId="64BD2641" w14:textId="4982B3B0"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54" w:history="1">
        <w:r w:rsidR="00971E40" w:rsidRPr="00C44CB0">
          <w:rPr>
            <w:rStyle w:val="Hyperlink"/>
            <w:bCs/>
            <w:noProof/>
            <w:lang w:eastAsia="en-PK"/>
          </w:rPr>
          <w:t>4.9</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Dashboard Updating</w:t>
        </w:r>
        <w:r w:rsidR="00971E40">
          <w:rPr>
            <w:noProof/>
            <w:webHidden/>
          </w:rPr>
          <w:tab/>
        </w:r>
        <w:r w:rsidR="00971E40">
          <w:rPr>
            <w:noProof/>
            <w:webHidden/>
          </w:rPr>
          <w:fldChar w:fldCharType="begin"/>
        </w:r>
        <w:r w:rsidR="00971E40">
          <w:rPr>
            <w:noProof/>
            <w:webHidden/>
          </w:rPr>
          <w:instrText xml:space="preserve"> PAGEREF _Toc136810054 \h </w:instrText>
        </w:r>
        <w:r w:rsidR="00971E40">
          <w:rPr>
            <w:noProof/>
            <w:webHidden/>
          </w:rPr>
        </w:r>
        <w:r w:rsidR="00971E40">
          <w:rPr>
            <w:noProof/>
            <w:webHidden/>
          </w:rPr>
          <w:fldChar w:fldCharType="separate"/>
        </w:r>
        <w:r w:rsidR="00CA7C21">
          <w:rPr>
            <w:noProof/>
            <w:webHidden/>
          </w:rPr>
          <w:t>75</w:t>
        </w:r>
        <w:r w:rsidR="00971E40">
          <w:rPr>
            <w:noProof/>
            <w:webHidden/>
          </w:rPr>
          <w:fldChar w:fldCharType="end"/>
        </w:r>
      </w:hyperlink>
    </w:p>
    <w:p w14:paraId="47717530" w14:textId="0B8C5C2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5" w:history="1">
        <w:r w:rsidR="00971E40" w:rsidRPr="00C44CB0">
          <w:rPr>
            <w:rStyle w:val="Hyperlink"/>
            <w:lang w:eastAsia="en-PK"/>
          </w:rPr>
          <w:t>4.9.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DashboardUpdating.RealTimeData &gt;</w:t>
        </w:r>
        <w:r w:rsidR="00971E40">
          <w:rPr>
            <w:webHidden/>
          </w:rPr>
          <w:tab/>
        </w:r>
        <w:r w:rsidR="00971E40">
          <w:rPr>
            <w:webHidden/>
          </w:rPr>
          <w:fldChar w:fldCharType="begin"/>
        </w:r>
        <w:r w:rsidR="00971E40">
          <w:rPr>
            <w:webHidden/>
          </w:rPr>
          <w:instrText xml:space="preserve"> PAGEREF _Toc136810055 \h </w:instrText>
        </w:r>
        <w:r w:rsidR="00971E40">
          <w:rPr>
            <w:webHidden/>
          </w:rPr>
        </w:r>
        <w:r w:rsidR="00971E40">
          <w:rPr>
            <w:webHidden/>
          </w:rPr>
          <w:fldChar w:fldCharType="separate"/>
        </w:r>
        <w:r w:rsidR="00CA7C21">
          <w:rPr>
            <w:webHidden/>
          </w:rPr>
          <w:t>75</w:t>
        </w:r>
        <w:r w:rsidR="00971E40">
          <w:rPr>
            <w:webHidden/>
          </w:rPr>
          <w:fldChar w:fldCharType="end"/>
        </w:r>
      </w:hyperlink>
    </w:p>
    <w:p w14:paraId="66A989A7" w14:textId="0714619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6" w:history="1">
        <w:r w:rsidR="00971E40" w:rsidRPr="00C44CB0">
          <w:rPr>
            <w:rStyle w:val="Hyperlink"/>
            <w:lang w:eastAsia="en-PK"/>
          </w:rPr>
          <w:t>4.9.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DashboardUpdating.Customization &gt;</w:t>
        </w:r>
        <w:r w:rsidR="00971E40">
          <w:rPr>
            <w:webHidden/>
          </w:rPr>
          <w:tab/>
        </w:r>
        <w:r w:rsidR="00971E40">
          <w:rPr>
            <w:webHidden/>
          </w:rPr>
          <w:fldChar w:fldCharType="begin"/>
        </w:r>
        <w:r w:rsidR="00971E40">
          <w:rPr>
            <w:webHidden/>
          </w:rPr>
          <w:instrText xml:space="preserve"> PAGEREF _Toc136810056 \h </w:instrText>
        </w:r>
        <w:r w:rsidR="00971E40">
          <w:rPr>
            <w:webHidden/>
          </w:rPr>
        </w:r>
        <w:r w:rsidR="00971E40">
          <w:rPr>
            <w:webHidden/>
          </w:rPr>
          <w:fldChar w:fldCharType="separate"/>
        </w:r>
        <w:r w:rsidR="00CA7C21">
          <w:rPr>
            <w:webHidden/>
          </w:rPr>
          <w:t>76</w:t>
        </w:r>
        <w:r w:rsidR="00971E40">
          <w:rPr>
            <w:webHidden/>
          </w:rPr>
          <w:fldChar w:fldCharType="end"/>
        </w:r>
      </w:hyperlink>
    </w:p>
    <w:p w14:paraId="1112B5FF" w14:textId="16DD31B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7" w:history="1">
        <w:r w:rsidR="00971E40" w:rsidRPr="00C44CB0">
          <w:rPr>
            <w:rStyle w:val="Hyperlink"/>
            <w:lang w:eastAsia="en-PK"/>
          </w:rPr>
          <w:t>4.9.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val="en-PK"/>
          </w:rPr>
          <w:t>&lt;</w:t>
        </w:r>
        <w:r w:rsidR="00971E40" w:rsidRPr="00C44CB0">
          <w:rPr>
            <w:rStyle w:val="Hyperlink"/>
            <w:lang w:eastAsia="en-PK"/>
          </w:rPr>
          <w:t xml:space="preserve"> DashboardUpdating.Widgets &gt;</w:t>
        </w:r>
        <w:r w:rsidR="00971E40">
          <w:rPr>
            <w:webHidden/>
          </w:rPr>
          <w:tab/>
        </w:r>
        <w:r w:rsidR="00971E40">
          <w:rPr>
            <w:webHidden/>
          </w:rPr>
          <w:fldChar w:fldCharType="begin"/>
        </w:r>
        <w:r w:rsidR="00971E40">
          <w:rPr>
            <w:webHidden/>
          </w:rPr>
          <w:instrText xml:space="preserve"> PAGEREF _Toc136810057 \h </w:instrText>
        </w:r>
        <w:r w:rsidR="00971E40">
          <w:rPr>
            <w:webHidden/>
          </w:rPr>
        </w:r>
        <w:r w:rsidR="00971E40">
          <w:rPr>
            <w:webHidden/>
          </w:rPr>
          <w:fldChar w:fldCharType="separate"/>
        </w:r>
        <w:r w:rsidR="00CA7C21">
          <w:rPr>
            <w:webHidden/>
          </w:rPr>
          <w:t>76</w:t>
        </w:r>
        <w:r w:rsidR="00971E40">
          <w:rPr>
            <w:webHidden/>
          </w:rPr>
          <w:fldChar w:fldCharType="end"/>
        </w:r>
      </w:hyperlink>
    </w:p>
    <w:p w14:paraId="15DCA173" w14:textId="5A43961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8" w:history="1">
        <w:r w:rsidR="00971E40" w:rsidRPr="00C44CB0">
          <w:rPr>
            <w:rStyle w:val="Hyperlink"/>
            <w:bCs/>
            <w:lang w:eastAsia="en-PK"/>
          </w:rPr>
          <w:t>4.9.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shboardUpdating.AlertNotifications&gt;</w:t>
        </w:r>
        <w:r w:rsidR="00971E40">
          <w:rPr>
            <w:webHidden/>
          </w:rPr>
          <w:tab/>
        </w:r>
        <w:r w:rsidR="00971E40">
          <w:rPr>
            <w:webHidden/>
          </w:rPr>
          <w:fldChar w:fldCharType="begin"/>
        </w:r>
        <w:r w:rsidR="00971E40">
          <w:rPr>
            <w:webHidden/>
          </w:rPr>
          <w:instrText xml:space="preserve"> PAGEREF _Toc136810058 \h </w:instrText>
        </w:r>
        <w:r w:rsidR="00971E40">
          <w:rPr>
            <w:webHidden/>
          </w:rPr>
        </w:r>
        <w:r w:rsidR="00971E40">
          <w:rPr>
            <w:webHidden/>
          </w:rPr>
          <w:fldChar w:fldCharType="separate"/>
        </w:r>
        <w:r w:rsidR="00CA7C21">
          <w:rPr>
            <w:webHidden/>
          </w:rPr>
          <w:t>77</w:t>
        </w:r>
        <w:r w:rsidR="00971E40">
          <w:rPr>
            <w:webHidden/>
          </w:rPr>
          <w:fldChar w:fldCharType="end"/>
        </w:r>
      </w:hyperlink>
    </w:p>
    <w:p w14:paraId="4C2A79E4" w14:textId="2756C0F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59" w:history="1">
        <w:r w:rsidR="00971E40" w:rsidRPr="00C44CB0">
          <w:rPr>
            <w:rStyle w:val="Hyperlink"/>
            <w:bCs/>
            <w:lang w:eastAsia="en-PK"/>
          </w:rPr>
          <w:t>4.9.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shboardUpdating.DataVisualization &gt;</w:t>
        </w:r>
        <w:r w:rsidR="00971E40">
          <w:rPr>
            <w:webHidden/>
          </w:rPr>
          <w:tab/>
        </w:r>
        <w:r w:rsidR="00971E40">
          <w:rPr>
            <w:webHidden/>
          </w:rPr>
          <w:fldChar w:fldCharType="begin"/>
        </w:r>
        <w:r w:rsidR="00971E40">
          <w:rPr>
            <w:webHidden/>
          </w:rPr>
          <w:instrText xml:space="preserve"> PAGEREF _Toc136810059 \h </w:instrText>
        </w:r>
        <w:r w:rsidR="00971E40">
          <w:rPr>
            <w:webHidden/>
          </w:rPr>
        </w:r>
        <w:r w:rsidR="00971E40">
          <w:rPr>
            <w:webHidden/>
          </w:rPr>
          <w:fldChar w:fldCharType="separate"/>
        </w:r>
        <w:r w:rsidR="00CA7C21">
          <w:rPr>
            <w:webHidden/>
          </w:rPr>
          <w:t>77</w:t>
        </w:r>
        <w:r w:rsidR="00971E40">
          <w:rPr>
            <w:webHidden/>
          </w:rPr>
          <w:fldChar w:fldCharType="end"/>
        </w:r>
      </w:hyperlink>
    </w:p>
    <w:p w14:paraId="1492F3C0" w14:textId="70523EA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0" w:history="1">
        <w:r w:rsidR="00971E40" w:rsidRPr="00C44CB0">
          <w:rPr>
            <w:rStyle w:val="Hyperlink"/>
            <w:bCs/>
            <w:lang w:eastAsia="en-PK"/>
          </w:rPr>
          <w:t>4.9.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shboardUpdating.DataRefreshRate &gt;</w:t>
        </w:r>
        <w:r w:rsidR="00971E40">
          <w:rPr>
            <w:webHidden/>
          </w:rPr>
          <w:tab/>
        </w:r>
        <w:r w:rsidR="00971E40">
          <w:rPr>
            <w:webHidden/>
          </w:rPr>
          <w:fldChar w:fldCharType="begin"/>
        </w:r>
        <w:r w:rsidR="00971E40">
          <w:rPr>
            <w:webHidden/>
          </w:rPr>
          <w:instrText xml:space="preserve"> PAGEREF _Toc136810060 \h </w:instrText>
        </w:r>
        <w:r w:rsidR="00971E40">
          <w:rPr>
            <w:webHidden/>
          </w:rPr>
        </w:r>
        <w:r w:rsidR="00971E40">
          <w:rPr>
            <w:webHidden/>
          </w:rPr>
          <w:fldChar w:fldCharType="separate"/>
        </w:r>
        <w:r w:rsidR="00CA7C21">
          <w:rPr>
            <w:webHidden/>
          </w:rPr>
          <w:t>78</w:t>
        </w:r>
        <w:r w:rsidR="00971E40">
          <w:rPr>
            <w:webHidden/>
          </w:rPr>
          <w:fldChar w:fldCharType="end"/>
        </w:r>
      </w:hyperlink>
    </w:p>
    <w:p w14:paraId="649DD102" w14:textId="43C000D9"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1" w:history="1">
        <w:r w:rsidR="00971E40" w:rsidRPr="00C44CB0">
          <w:rPr>
            <w:rStyle w:val="Hyperlink"/>
            <w:bCs/>
            <w:lang w:eastAsia="en-PK"/>
          </w:rPr>
          <w:t>4.9.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shboardUpdating.DataVisualization &gt;</w:t>
        </w:r>
        <w:r w:rsidR="00971E40">
          <w:rPr>
            <w:webHidden/>
          </w:rPr>
          <w:tab/>
        </w:r>
        <w:r w:rsidR="00971E40">
          <w:rPr>
            <w:webHidden/>
          </w:rPr>
          <w:fldChar w:fldCharType="begin"/>
        </w:r>
        <w:r w:rsidR="00971E40">
          <w:rPr>
            <w:webHidden/>
          </w:rPr>
          <w:instrText xml:space="preserve"> PAGEREF _Toc136810061 \h </w:instrText>
        </w:r>
        <w:r w:rsidR="00971E40">
          <w:rPr>
            <w:webHidden/>
          </w:rPr>
        </w:r>
        <w:r w:rsidR="00971E40">
          <w:rPr>
            <w:webHidden/>
          </w:rPr>
          <w:fldChar w:fldCharType="separate"/>
        </w:r>
        <w:r w:rsidR="00CA7C21">
          <w:rPr>
            <w:webHidden/>
          </w:rPr>
          <w:t>78</w:t>
        </w:r>
        <w:r w:rsidR="00971E40">
          <w:rPr>
            <w:webHidden/>
          </w:rPr>
          <w:fldChar w:fldCharType="end"/>
        </w:r>
      </w:hyperlink>
    </w:p>
    <w:p w14:paraId="156825C7" w14:textId="2B0A7EF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2" w:history="1">
        <w:r w:rsidR="00971E40" w:rsidRPr="00C44CB0">
          <w:rPr>
            <w:rStyle w:val="Hyperlink"/>
            <w:bCs/>
            <w:lang w:eastAsia="en-PK"/>
          </w:rPr>
          <w:t>4.9.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shboardUpdating.DataFilters &gt;</w:t>
        </w:r>
        <w:r w:rsidR="00971E40">
          <w:rPr>
            <w:webHidden/>
          </w:rPr>
          <w:tab/>
        </w:r>
        <w:r w:rsidR="00971E40">
          <w:rPr>
            <w:webHidden/>
          </w:rPr>
          <w:fldChar w:fldCharType="begin"/>
        </w:r>
        <w:r w:rsidR="00971E40">
          <w:rPr>
            <w:webHidden/>
          </w:rPr>
          <w:instrText xml:space="preserve"> PAGEREF _Toc136810062 \h </w:instrText>
        </w:r>
        <w:r w:rsidR="00971E40">
          <w:rPr>
            <w:webHidden/>
          </w:rPr>
        </w:r>
        <w:r w:rsidR="00971E40">
          <w:rPr>
            <w:webHidden/>
          </w:rPr>
          <w:fldChar w:fldCharType="separate"/>
        </w:r>
        <w:r w:rsidR="00CA7C21">
          <w:rPr>
            <w:webHidden/>
          </w:rPr>
          <w:t>78</w:t>
        </w:r>
        <w:r w:rsidR="00971E40">
          <w:rPr>
            <w:webHidden/>
          </w:rPr>
          <w:fldChar w:fldCharType="end"/>
        </w:r>
      </w:hyperlink>
    </w:p>
    <w:p w14:paraId="577DF3EC" w14:textId="1261F5D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3" w:history="1">
        <w:r w:rsidR="00971E40" w:rsidRPr="00C44CB0">
          <w:rPr>
            <w:rStyle w:val="Hyperlink"/>
            <w:bCs/>
            <w:lang w:eastAsia="en-PK"/>
          </w:rPr>
          <w:t>4.9.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shboardUpdating.DataFilters &gt;</w:t>
        </w:r>
        <w:r w:rsidR="00971E40">
          <w:rPr>
            <w:webHidden/>
          </w:rPr>
          <w:tab/>
        </w:r>
        <w:r w:rsidR="00971E40">
          <w:rPr>
            <w:webHidden/>
          </w:rPr>
          <w:fldChar w:fldCharType="begin"/>
        </w:r>
        <w:r w:rsidR="00971E40">
          <w:rPr>
            <w:webHidden/>
          </w:rPr>
          <w:instrText xml:space="preserve"> PAGEREF _Toc136810063 \h </w:instrText>
        </w:r>
        <w:r w:rsidR="00971E40">
          <w:rPr>
            <w:webHidden/>
          </w:rPr>
        </w:r>
        <w:r w:rsidR="00971E40">
          <w:rPr>
            <w:webHidden/>
          </w:rPr>
          <w:fldChar w:fldCharType="separate"/>
        </w:r>
        <w:r w:rsidR="00CA7C21">
          <w:rPr>
            <w:webHidden/>
          </w:rPr>
          <w:t>79</w:t>
        </w:r>
        <w:r w:rsidR="00971E40">
          <w:rPr>
            <w:webHidden/>
          </w:rPr>
          <w:fldChar w:fldCharType="end"/>
        </w:r>
      </w:hyperlink>
    </w:p>
    <w:p w14:paraId="16037A28" w14:textId="22CFE6B1"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64" w:history="1">
        <w:r w:rsidR="00971E40" w:rsidRPr="00C44CB0">
          <w:rPr>
            <w:rStyle w:val="Hyperlink"/>
            <w:bCs/>
            <w:noProof/>
            <w:lang w:eastAsia="en-PK"/>
          </w:rPr>
          <w:t>4.10</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Data Aggregation</w:t>
        </w:r>
        <w:r w:rsidR="00971E40">
          <w:rPr>
            <w:noProof/>
            <w:webHidden/>
          </w:rPr>
          <w:tab/>
        </w:r>
        <w:r w:rsidR="00971E40">
          <w:rPr>
            <w:noProof/>
            <w:webHidden/>
          </w:rPr>
          <w:fldChar w:fldCharType="begin"/>
        </w:r>
        <w:r w:rsidR="00971E40">
          <w:rPr>
            <w:noProof/>
            <w:webHidden/>
          </w:rPr>
          <w:instrText xml:space="preserve"> PAGEREF _Toc136810064 \h </w:instrText>
        </w:r>
        <w:r w:rsidR="00971E40">
          <w:rPr>
            <w:noProof/>
            <w:webHidden/>
          </w:rPr>
        </w:r>
        <w:r w:rsidR="00971E40">
          <w:rPr>
            <w:noProof/>
            <w:webHidden/>
          </w:rPr>
          <w:fldChar w:fldCharType="separate"/>
        </w:r>
        <w:r w:rsidR="00CA7C21">
          <w:rPr>
            <w:noProof/>
            <w:webHidden/>
          </w:rPr>
          <w:t>79</w:t>
        </w:r>
        <w:r w:rsidR="00971E40">
          <w:rPr>
            <w:noProof/>
            <w:webHidden/>
          </w:rPr>
          <w:fldChar w:fldCharType="end"/>
        </w:r>
      </w:hyperlink>
    </w:p>
    <w:p w14:paraId="1E7206B5" w14:textId="3C61CFF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5" w:history="1">
        <w:r w:rsidR="00971E40" w:rsidRPr="00C44CB0">
          <w:rPr>
            <w:rStyle w:val="Hyperlink"/>
            <w:bCs/>
            <w:lang w:eastAsia="en-PK"/>
          </w:rPr>
          <w:t>4.10.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taAggregation.Integration&gt;</w:t>
        </w:r>
        <w:r w:rsidR="00971E40">
          <w:rPr>
            <w:webHidden/>
          </w:rPr>
          <w:tab/>
        </w:r>
        <w:r w:rsidR="00971E40">
          <w:rPr>
            <w:webHidden/>
          </w:rPr>
          <w:fldChar w:fldCharType="begin"/>
        </w:r>
        <w:r w:rsidR="00971E40">
          <w:rPr>
            <w:webHidden/>
          </w:rPr>
          <w:instrText xml:space="preserve"> PAGEREF _Toc136810065 \h </w:instrText>
        </w:r>
        <w:r w:rsidR="00971E40">
          <w:rPr>
            <w:webHidden/>
          </w:rPr>
        </w:r>
        <w:r w:rsidR="00971E40">
          <w:rPr>
            <w:webHidden/>
          </w:rPr>
          <w:fldChar w:fldCharType="separate"/>
        </w:r>
        <w:r w:rsidR="00CA7C21">
          <w:rPr>
            <w:webHidden/>
          </w:rPr>
          <w:t>79</w:t>
        </w:r>
        <w:r w:rsidR="00971E40">
          <w:rPr>
            <w:webHidden/>
          </w:rPr>
          <w:fldChar w:fldCharType="end"/>
        </w:r>
      </w:hyperlink>
    </w:p>
    <w:p w14:paraId="17780DBF" w14:textId="0D8B2D3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6" w:history="1">
        <w:r w:rsidR="00971E40" w:rsidRPr="00C44CB0">
          <w:rPr>
            <w:rStyle w:val="Hyperlink"/>
            <w:bCs/>
            <w:lang w:eastAsia="en-PK"/>
          </w:rPr>
          <w:t>4.10.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taAggregation. Synchronization&gt;</w:t>
        </w:r>
        <w:r w:rsidR="00971E40">
          <w:rPr>
            <w:webHidden/>
          </w:rPr>
          <w:tab/>
        </w:r>
        <w:r w:rsidR="00971E40">
          <w:rPr>
            <w:webHidden/>
          </w:rPr>
          <w:fldChar w:fldCharType="begin"/>
        </w:r>
        <w:r w:rsidR="00971E40">
          <w:rPr>
            <w:webHidden/>
          </w:rPr>
          <w:instrText xml:space="preserve"> PAGEREF _Toc136810066 \h </w:instrText>
        </w:r>
        <w:r w:rsidR="00971E40">
          <w:rPr>
            <w:webHidden/>
          </w:rPr>
        </w:r>
        <w:r w:rsidR="00971E40">
          <w:rPr>
            <w:webHidden/>
          </w:rPr>
          <w:fldChar w:fldCharType="separate"/>
        </w:r>
        <w:r w:rsidR="00CA7C21">
          <w:rPr>
            <w:webHidden/>
          </w:rPr>
          <w:t>80</w:t>
        </w:r>
        <w:r w:rsidR="00971E40">
          <w:rPr>
            <w:webHidden/>
          </w:rPr>
          <w:fldChar w:fldCharType="end"/>
        </w:r>
      </w:hyperlink>
    </w:p>
    <w:p w14:paraId="73B41081" w14:textId="251353A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7" w:history="1">
        <w:r w:rsidR="00971E40" w:rsidRPr="00C44CB0">
          <w:rPr>
            <w:rStyle w:val="Hyperlink"/>
            <w:bCs/>
            <w:lang w:eastAsia="en-PK"/>
          </w:rPr>
          <w:t>4.10.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taAggregation.Validation &gt;</w:t>
        </w:r>
        <w:r w:rsidR="00971E40">
          <w:rPr>
            <w:webHidden/>
          </w:rPr>
          <w:tab/>
        </w:r>
        <w:r w:rsidR="00971E40">
          <w:rPr>
            <w:webHidden/>
          </w:rPr>
          <w:fldChar w:fldCharType="begin"/>
        </w:r>
        <w:r w:rsidR="00971E40">
          <w:rPr>
            <w:webHidden/>
          </w:rPr>
          <w:instrText xml:space="preserve"> PAGEREF _Toc136810067 \h </w:instrText>
        </w:r>
        <w:r w:rsidR="00971E40">
          <w:rPr>
            <w:webHidden/>
          </w:rPr>
        </w:r>
        <w:r w:rsidR="00971E40">
          <w:rPr>
            <w:webHidden/>
          </w:rPr>
          <w:fldChar w:fldCharType="separate"/>
        </w:r>
        <w:r w:rsidR="00CA7C21">
          <w:rPr>
            <w:webHidden/>
          </w:rPr>
          <w:t>80</w:t>
        </w:r>
        <w:r w:rsidR="00971E40">
          <w:rPr>
            <w:webHidden/>
          </w:rPr>
          <w:fldChar w:fldCharType="end"/>
        </w:r>
      </w:hyperlink>
    </w:p>
    <w:p w14:paraId="5DEA26F0" w14:textId="011DEF49"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68" w:history="1">
        <w:r w:rsidR="00971E40" w:rsidRPr="00C44CB0">
          <w:rPr>
            <w:rStyle w:val="Hyperlink"/>
            <w:bCs/>
            <w:lang w:eastAsia="en-PK"/>
          </w:rPr>
          <w:t>4.10.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DataAggregation.Logging &gt;</w:t>
        </w:r>
        <w:r w:rsidR="00971E40">
          <w:rPr>
            <w:webHidden/>
          </w:rPr>
          <w:tab/>
        </w:r>
        <w:r w:rsidR="00971E40">
          <w:rPr>
            <w:webHidden/>
          </w:rPr>
          <w:fldChar w:fldCharType="begin"/>
        </w:r>
        <w:r w:rsidR="00971E40">
          <w:rPr>
            <w:webHidden/>
          </w:rPr>
          <w:instrText xml:space="preserve"> PAGEREF _Toc136810068 \h </w:instrText>
        </w:r>
        <w:r w:rsidR="00971E40">
          <w:rPr>
            <w:webHidden/>
          </w:rPr>
        </w:r>
        <w:r w:rsidR="00971E40">
          <w:rPr>
            <w:webHidden/>
          </w:rPr>
          <w:fldChar w:fldCharType="separate"/>
        </w:r>
        <w:r w:rsidR="00CA7C21">
          <w:rPr>
            <w:webHidden/>
          </w:rPr>
          <w:t>81</w:t>
        </w:r>
        <w:r w:rsidR="00971E40">
          <w:rPr>
            <w:webHidden/>
          </w:rPr>
          <w:fldChar w:fldCharType="end"/>
        </w:r>
      </w:hyperlink>
    </w:p>
    <w:p w14:paraId="7AE4AB9C" w14:textId="401CE43E"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69" w:history="1">
        <w:r w:rsidR="00971E40" w:rsidRPr="00C44CB0">
          <w:rPr>
            <w:rStyle w:val="Hyperlink"/>
            <w:bCs/>
            <w:noProof/>
            <w:lang w:eastAsia="en-PK"/>
          </w:rPr>
          <w:t>4.1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Machine Learning-Based Vulnerability Detection</w:t>
        </w:r>
        <w:r w:rsidR="00971E40">
          <w:rPr>
            <w:noProof/>
            <w:webHidden/>
          </w:rPr>
          <w:tab/>
        </w:r>
        <w:r w:rsidR="00971E40">
          <w:rPr>
            <w:noProof/>
            <w:webHidden/>
          </w:rPr>
          <w:fldChar w:fldCharType="begin"/>
        </w:r>
        <w:r w:rsidR="00971E40">
          <w:rPr>
            <w:noProof/>
            <w:webHidden/>
          </w:rPr>
          <w:instrText xml:space="preserve"> PAGEREF _Toc136810069 \h </w:instrText>
        </w:r>
        <w:r w:rsidR="00971E40">
          <w:rPr>
            <w:noProof/>
            <w:webHidden/>
          </w:rPr>
        </w:r>
        <w:r w:rsidR="00971E40">
          <w:rPr>
            <w:noProof/>
            <w:webHidden/>
          </w:rPr>
          <w:fldChar w:fldCharType="separate"/>
        </w:r>
        <w:r w:rsidR="00CA7C21">
          <w:rPr>
            <w:noProof/>
            <w:webHidden/>
          </w:rPr>
          <w:t>81</w:t>
        </w:r>
        <w:r w:rsidR="00971E40">
          <w:rPr>
            <w:noProof/>
            <w:webHidden/>
          </w:rPr>
          <w:fldChar w:fldCharType="end"/>
        </w:r>
      </w:hyperlink>
    </w:p>
    <w:p w14:paraId="31988B7D" w14:textId="000875E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0" w:history="1">
        <w:r w:rsidR="00971E40" w:rsidRPr="00C44CB0">
          <w:rPr>
            <w:rStyle w:val="Hyperlink"/>
            <w:bCs/>
            <w:lang w:eastAsia="en-PK"/>
          </w:rPr>
          <w:t>4.1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Training &gt;</w:t>
        </w:r>
        <w:r w:rsidR="00971E40">
          <w:rPr>
            <w:webHidden/>
          </w:rPr>
          <w:tab/>
        </w:r>
        <w:r w:rsidR="00971E40">
          <w:rPr>
            <w:webHidden/>
          </w:rPr>
          <w:fldChar w:fldCharType="begin"/>
        </w:r>
        <w:r w:rsidR="00971E40">
          <w:rPr>
            <w:webHidden/>
          </w:rPr>
          <w:instrText xml:space="preserve"> PAGEREF _Toc136810070 \h </w:instrText>
        </w:r>
        <w:r w:rsidR="00971E40">
          <w:rPr>
            <w:webHidden/>
          </w:rPr>
        </w:r>
        <w:r w:rsidR="00971E40">
          <w:rPr>
            <w:webHidden/>
          </w:rPr>
          <w:fldChar w:fldCharType="separate"/>
        </w:r>
        <w:r w:rsidR="00CA7C21">
          <w:rPr>
            <w:webHidden/>
          </w:rPr>
          <w:t>81</w:t>
        </w:r>
        <w:r w:rsidR="00971E40">
          <w:rPr>
            <w:webHidden/>
          </w:rPr>
          <w:fldChar w:fldCharType="end"/>
        </w:r>
      </w:hyperlink>
    </w:p>
    <w:p w14:paraId="442C1227" w14:textId="2068D0D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1" w:history="1">
        <w:r w:rsidR="00971E40" w:rsidRPr="00C44CB0">
          <w:rPr>
            <w:rStyle w:val="Hyperlink"/>
            <w:bCs/>
            <w:lang w:eastAsia="en-PK"/>
          </w:rPr>
          <w:t>4.11.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ModelRefinement &gt;</w:t>
        </w:r>
        <w:r w:rsidR="00971E40">
          <w:rPr>
            <w:webHidden/>
          </w:rPr>
          <w:tab/>
        </w:r>
        <w:r w:rsidR="00971E40">
          <w:rPr>
            <w:webHidden/>
          </w:rPr>
          <w:fldChar w:fldCharType="begin"/>
        </w:r>
        <w:r w:rsidR="00971E40">
          <w:rPr>
            <w:webHidden/>
          </w:rPr>
          <w:instrText xml:space="preserve"> PAGEREF _Toc136810071 \h </w:instrText>
        </w:r>
        <w:r w:rsidR="00971E40">
          <w:rPr>
            <w:webHidden/>
          </w:rPr>
        </w:r>
        <w:r w:rsidR="00971E40">
          <w:rPr>
            <w:webHidden/>
          </w:rPr>
          <w:fldChar w:fldCharType="separate"/>
        </w:r>
        <w:r w:rsidR="00CA7C21">
          <w:rPr>
            <w:webHidden/>
          </w:rPr>
          <w:t>82</w:t>
        </w:r>
        <w:r w:rsidR="00971E40">
          <w:rPr>
            <w:webHidden/>
          </w:rPr>
          <w:fldChar w:fldCharType="end"/>
        </w:r>
      </w:hyperlink>
    </w:p>
    <w:p w14:paraId="69C1308A" w14:textId="0201D82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2" w:history="1">
        <w:r w:rsidR="00971E40" w:rsidRPr="00C44CB0">
          <w:rPr>
            <w:rStyle w:val="Hyperlink"/>
            <w:bCs/>
            <w:lang w:eastAsia="en-PK"/>
          </w:rPr>
          <w:t>4.11.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Classification &gt;</w:t>
        </w:r>
        <w:r w:rsidR="00971E40">
          <w:rPr>
            <w:webHidden/>
          </w:rPr>
          <w:tab/>
        </w:r>
        <w:r w:rsidR="00971E40">
          <w:rPr>
            <w:webHidden/>
          </w:rPr>
          <w:fldChar w:fldCharType="begin"/>
        </w:r>
        <w:r w:rsidR="00971E40">
          <w:rPr>
            <w:webHidden/>
          </w:rPr>
          <w:instrText xml:space="preserve"> PAGEREF _Toc136810072 \h </w:instrText>
        </w:r>
        <w:r w:rsidR="00971E40">
          <w:rPr>
            <w:webHidden/>
          </w:rPr>
        </w:r>
        <w:r w:rsidR="00971E40">
          <w:rPr>
            <w:webHidden/>
          </w:rPr>
          <w:fldChar w:fldCharType="separate"/>
        </w:r>
        <w:r w:rsidR="00CA7C21">
          <w:rPr>
            <w:webHidden/>
          </w:rPr>
          <w:t>82</w:t>
        </w:r>
        <w:r w:rsidR="00971E40">
          <w:rPr>
            <w:webHidden/>
          </w:rPr>
          <w:fldChar w:fldCharType="end"/>
        </w:r>
      </w:hyperlink>
    </w:p>
    <w:p w14:paraId="33701E30" w14:textId="48CDA9D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3" w:history="1">
        <w:r w:rsidR="00971E40" w:rsidRPr="00C44CB0">
          <w:rPr>
            <w:rStyle w:val="Hyperlink"/>
            <w:bCs/>
            <w:lang w:eastAsia="en-PK"/>
          </w:rPr>
          <w:t>4.11.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Accuracy &gt;</w:t>
        </w:r>
        <w:r w:rsidR="00971E40">
          <w:rPr>
            <w:webHidden/>
          </w:rPr>
          <w:tab/>
        </w:r>
        <w:r w:rsidR="00971E40">
          <w:rPr>
            <w:webHidden/>
          </w:rPr>
          <w:fldChar w:fldCharType="begin"/>
        </w:r>
        <w:r w:rsidR="00971E40">
          <w:rPr>
            <w:webHidden/>
          </w:rPr>
          <w:instrText xml:space="preserve"> PAGEREF _Toc136810073 \h </w:instrText>
        </w:r>
        <w:r w:rsidR="00971E40">
          <w:rPr>
            <w:webHidden/>
          </w:rPr>
        </w:r>
        <w:r w:rsidR="00971E40">
          <w:rPr>
            <w:webHidden/>
          </w:rPr>
          <w:fldChar w:fldCharType="separate"/>
        </w:r>
        <w:r w:rsidR="00CA7C21">
          <w:rPr>
            <w:webHidden/>
          </w:rPr>
          <w:t>83</w:t>
        </w:r>
        <w:r w:rsidR="00971E40">
          <w:rPr>
            <w:webHidden/>
          </w:rPr>
          <w:fldChar w:fldCharType="end"/>
        </w:r>
      </w:hyperlink>
    </w:p>
    <w:p w14:paraId="6F42DB2C" w14:textId="5BCC22C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4" w:history="1">
        <w:r w:rsidR="00971E40" w:rsidRPr="00C44CB0">
          <w:rPr>
            <w:rStyle w:val="Hyperlink"/>
            <w:bCs/>
            <w:lang w:eastAsia="en-PK"/>
          </w:rPr>
          <w:t>4.11.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NetworkTrafficAnalysis &gt;</w:t>
        </w:r>
        <w:r w:rsidR="00971E40">
          <w:rPr>
            <w:webHidden/>
          </w:rPr>
          <w:tab/>
        </w:r>
        <w:r w:rsidR="00971E40">
          <w:rPr>
            <w:webHidden/>
          </w:rPr>
          <w:fldChar w:fldCharType="begin"/>
        </w:r>
        <w:r w:rsidR="00971E40">
          <w:rPr>
            <w:webHidden/>
          </w:rPr>
          <w:instrText xml:space="preserve"> PAGEREF _Toc136810074 \h </w:instrText>
        </w:r>
        <w:r w:rsidR="00971E40">
          <w:rPr>
            <w:webHidden/>
          </w:rPr>
        </w:r>
        <w:r w:rsidR="00971E40">
          <w:rPr>
            <w:webHidden/>
          </w:rPr>
          <w:fldChar w:fldCharType="separate"/>
        </w:r>
        <w:r w:rsidR="00CA7C21">
          <w:rPr>
            <w:webHidden/>
          </w:rPr>
          <w:t>83</w:t>
        </w:r>
        <w:r w:rsidR="00971E40">
          <w:rPr>
            <w:webHidden/>
          </w:rPr>
          <w:fldChar w:fldCharType="end"/>
        </w:r>
      </w:hyperlink>
    </w:p>
    <w:p w14:paraId="72DF089D" w14:textId="630E0C3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5" w:history="1">
        <w:r w:rsidR="00971E40" w:rsidRPr="00C44CB0">
          <w:rPr>
            <w:rStyle w:val="Hyperlink"/>
            <w:bCs/>
            <w:lang w:eastAsia="en-PK"/>
          </w:rPr>
          <w:t>4.11.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Integration&gt;</w:t>
        </w:r>
        <w:r w:rsidR="00971E40">
          <w:rPr>
            <w:webHidden/>
          </w:rPr>
          <w:tab/>
        </w:r>
        <w:r w:rsidR="00971E40">
          <w:rPr>
            <w:webHidden/>
          </w:rPr>
          <w:fldChar w:fldCharType="begin"/>
        </w:r>
        <w:r w:rsidR="00971E40">
          <w:rPr>
            <w:webHidden/>
          </w:rPr>
          <w:instrText xml:space="preserve"> PAGEREF _Toc136810075 \h </w:instrText>
        </w:r>
        <w:r w:rsidR="00971E40">
          <w:rPr>
            <w:webHidden/>
          </w:rPr>
        </w:r>
        <w:r w:rsidR="00971E40">
          <w:rPr>
            <w:webHidden/>
          </w:rPr>
          <w:fldChar w:fldCharType="separate"/>
        </w:r>
        <w:r w:rsidR="00CA7C21">
          <w:rPr>
            <w:webHidden/>
          </w:rPr>
          <w:t>84</w:t>
        </w:r>
        <w:r w:rsidR="00971E40">
          <w:rPr>
            <w:webHidden/>
          </w:rPr>
          <w:fldChar w:fldCharType="end"/>
        </w:r>
      </w:hyperlink>
    </w:p>
    <w:p w14:paraId="715A62F2" w14:textId="5BAACD8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6" w:history="1">
        <w:r w:rsidR="00971E40" w:rsidRPr="00C44CB0">
          <w:rPr>
            <w:rStyle w:val="Hyperlink"/>
            <w:bCs/>
            <w:lang w:eastAsia="en-PK"/>
          </w:rPr>
          <w:t>4.11.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Alerts&gt;</w:t>
        </w:r>
        <w:r w:rsidR="00971E40">
          <w:rPr>
            <w:webHidden/>
          </w:rPr>
          <w:tab/>
        </w:r>
        <w:r w:rsidR="00971E40">
          <w:rPr>
            <w:webHidden/>
          </w:rPr>
          <w:fldChar w:fldCharType="begin"/>
        </w:r>
        <w:r w:rsidR="00971E40">
          <w:rPr>
            <w:webHidden/>
          </w:rPr>
          <w:instrText xml:space="preserve"> PAGEREF _Toc136810076 \h </w:instrText>
        </w:r>
        <w:r w:rsidR="00971E40">
          <w:rPr>
            <w:webHidden/>
          </w:rPr>
        </w:r>
        <w:r w:rsidR="00971E40">
          <w:rPr>
            <w:webHidden/>
          </w:rPr>
          <w:fldChar w:fldCharType="separate"/>
        </w:r>
        <w:r w:rsidR="00CA7C21">
          <w:rPr>
            <w:webHidden/>
          </w:rPr>
          <w:t>84</w:t>
        </w:r>
        <w:r w:rsidR="00971E40">
          <w:rPr>
            <w:webHidden/>
          </w:rPr>
          <w:fldChar w:fldCharType="end"/>
        </w:r>
      </w:hyperlink>
    </w:p>
    <w:p w14:paraId="3392DE1E" w14:textId="606EB90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7" w:history="1">
        <w:r w:rsidR="00971E40" w:rsidRPr="00C44CB0">
          <w:rPr>
            <w:rStyle w:val="Hyperlink"/>
            <w:bCs/>
            <w:lang w:eastAsia="en-PK"/>
          </w:rPr>
          <w:t>4.11.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VulnerabilityInformation &gt;</w:t>
        </w:r>
        <w:r w:rsidR="00971E40">
          <w:rPr>
            <w:webHidden/>
          </w:rPr>
          <w:tab/>
        </w:r>
        <w:r w:rsidR="00971E40">
          <w:rPr>
            <w:webHidden/>
          </w:rPr>
          <w:fldChar w:fldCharType="begin"/>
        </w:r>
        <w:r w:rsidR="00971E40">
          <w:rPr>
            <w:webHidden/>
          </w:rPr>
          <w:instrText xml:space="preserve"> PAGEREF _Toc136810077 \h </w:instrText>
        </w:r>
        <w:r w:rsidR="00971E40">
          <w:rPr>
            <w:webHidden/>
          </w:rPr>
        </w:r>
        <w:r w:rsidR="00971E40">
          <w:rPr>
            <w:webHidden/>
          </w:rPr>
          <w:fldChar w:fldCharType="separate"/>
        </w:r>
        <w:r w:rsidR="00CA7C21">
          <w:rPr>
            <w:webHidden/>
          </w:rPr>
          <w:t>85</w:t>
        </w:r>
        <w:r w:rsidR="00971E40">
          <w:rPr>
            <w:webHidden/>
          </w:rPr>
          <w:fldChar w:fldCharType="end"/>
        </w:r>
      </w:hyperlink>
    </w:p>
    <w:p w14:paraId="245FF6A6" w14:textId="6524B56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8" w:history="1">
        <w:r w:rsidR="00971E40" w:rsidRPr="00C44CB0">
          <w:rPr>
            <w:rStyle w:val="Hyperlink"/>
            <w:bCs/>
            <w:lang w:eastAsia="en-PK"/>
          </w:rPr>
          <w:t>4.11.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VulnerabilityPrioritization &gt;</w:t>
        </w:r>
        <w:r w:rsidR="00971E40">
          <w:rPr>
            <w:webHidden/>
          </w:rPr>
          <w:tab/>
        </w:r>
        <w:r w:rsidR="00971E40">
          <w:rPr>
            <w:webHidden/>
          </w:rPr>
          <w:fldChar w:fldCharType="begin"/>
        </w:r>
        <w:r w:rsidR="00971E40">
          <w:rPr>
            <w:webHidden/>
          </w:rPr>
          <w:instrText xml:space="preserve"> PAGEREF _Toc136810078 \h </w:instrText>
        </w:r>
        <w:r w:rsidR="00971E40">
          <w:rPr>
            <w:webHidden/>
          </w:rPr>
        </w:r>
        <w:r w:rsidR="00971E40">
          <w:rPr>
            <w:webHidden/>
          </w:rPr>
          <w:fldChar w:fldCharType="separate"/>
        </w:r>
        <w:r w:rsidR="00CA7C21">
          <w:rPr>
            <w:webHidden/>
          </w:rPr>
          <w:t>85</w:t>
        </w:r>
        <w:r w:rsidR="00971E40">
          <w:rPr>
            <w:webHidden/>
          </w:rPr>
          <w:fldChar w:fldCharType="end"/>
        </w:r>
      </w:hyperlink>
    </w:p>
    <w:p w14:paraId="1085F84D" w14:textId="182CCB2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79" w:history="1">
        <w:r w:rsidR="00971E40" w:rsidRPr="00C44CB0">
          <w:rPr>
            <w:rStyle w:val="Hyperlink"/>
            <w:bCs/>
            <w:lang w:eastAsia="en-PK"/>
          </w:rPr>
          <w:t>4.11.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VisualizationAndReporting &gt;</w:t>
        </w:r>
        <w:r w:rsidR="00971E40">
          <w:rPr>
            <w:webHidden/>
          </w:rPr>
          <w:tab/>
        </w:r>
        <w:r w:rsidR="00971E40">
          <w:rPr>
            <w:webHidden/>
          </w:rPr>
          <w:fldChar w:fldCharType="begin"/>
        </w:r>
        <w:r w:rsidR="00971E40">
          <w:rPr>
            <w:webHidden/>
          </w:rPr>
          <w:instrText xml:space="preserve"> PAGEREF _Toc136810079 \h </w:instrText>
        </w:r>
        <w:r w:rsidR="00971E40">
          <w:rPr>
            <w:webHidden/>
          </w:rPr>
        </w:r>
        <w:r w:rsidR="00971E40">
          <w:rPr>
            <w:webHidden/>
          </w:rPr>
          <w:fldChar w:fldCharType="separate"/>
        </w:r>
        <w:r w:rsidR="00CA7C21">
          <w:rPr>
            <w:webHidden/>
          </w:rPr>
          <w:t>85</w:t>
        </w:r>
        <w:r w:rsidR="00971E40">
          <w:rPr>
            <w:webHidden/>
          </w:rPr>
          <w:fldChar w:fldCharType="end"/>
        </w:r>
      </w:hyperlink>
    </w:p>
    <w:p w14:paraId="7E936C13" w14:textId="16A49AA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0" w:history="1">
        <w:r w:rsidR="00971E40" w:rsidRPr="00C44CB0">
          <w:rPr>
            <w:rStyle w:val="Hyperlink"/>
            <w:bCs/>
            <w:lang w:eastAsia="en-PK"/>
          </w:rPr>
          <w:t>4.11.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MachineLearning.AlgoCustomization &gt;</w:t>
        </w:r>
        <w:r w:rsidR="00971E40">
          <w:rPr>
            <w:webHidden/>
          </w:rPr>
          <w:tab/>
        </w:r>
        <w:r w:rsidR="00971E40">
          <w:rPr>
            <w:webHidden/>
          </w:rPr>
          <w:fldChar w:fldCharType="begin"/>
        </w:r>
        <w:r w:rsidR="00971E40">
          <w:rPr>
            <w:webHidden/>
          </w:rPr>
          <w:instrText xml:space="preserve"> PAGEREF _Toc136810080 \h </w:instrText>
        </w:r>
        <w:r w:rsidR="00971E40">
          <w:rPr>
            <w:webHidden/>
          </w:rPr>
        </w:r>
        <w:r w:rsidR="00971E40">
          <w:rPr>
            <w:webHidden/>
          </w:rPr>
          <w:fldChar w:fldCharType="separate"/>
        </w:r>
        <w:r w:rsidR="00CA7C21">
          <w:rPr>
            <w:webHidden/>
          </w:rPr>
          <w:t>86</w:t>
        </w:r>
        <w:r w:rsidR="00971E40">
          <w:rPr>
            <w:webHidden/>
          </w:rPr>
          <w:fldChar w:fldCharType="end"/>
        </w:r>
      </w:hyperlink>
    </w:p>
    <w:p w14:paraId="78A60764" w14:textId="2545DEB4"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81" w:history="1">
        <w:r w:rsidR="00971E40" w:rsidRPr="00C44CB0">
          <w:rPr>
            <w:rStyle w:val="Hyperlink"/>
            <w:noProof/>
            <w:lang w:eastAsia="en-PK"/>
          </w:rPr>
          <w:t>4.1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Threat Intelligence Gathering</w:t>
        </w:r>
        <w:r w:rsidR="00971E40">
          <w:rPr>
            <w:noProof/>
            <w:webHidden/>
          </w:rPr>
          <w:tab/>
        </w:r>
        <w:r w:rsidR="00971E40">
          <w:rPr>
            <w:noProof/>
            <w:webHidden/>
          </w:rPr>
          <w:fldChar w:fldCharType="begin"/>
        </w:r>
        <w:r w:rsidR="00971E40">
          <w:rPr>
            <w:noProof/>
            <w:webHidden/>
          </w:rPr>
          <w:instrText xml:space="preserve"> PAGEREF _Toc136810081 \h </w:instrText>
        </w:r>
        <w:r w:rsidR="00971E40">
          <w:rPr>
            <w:noProof/>
            <w:webHidden/>
          </w:rPr>
        </w:r>
        <w:r w:rsidR="00971E40">
          <w:rPr>
            <w:noProof/>
            <w:webHidden/>
          </w:rPr>
          <w:fldChar w:fldCharType="separate"/>
        </w:r>
        <w:r w:rsidR="00CA7C21">
          <w:rPr>
            <w:noProof/>
            <w:webHidden/>
          </w:rPr>
          <w:t>86</w:t>
        </w:r>
        <w:r w:rsidR="00971E40">
          <w:rPr>
            <w:noProof/>
            <w:webHidden/>
          </w:rPr>
          <w:fldChar w:fldCharType="end"/>
        </w:r>
      </w:hyperlink>
    </w:p>
    <w:p w14:paraId="14767626" w14:textId="56EF3FA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2" w:history="1">
        <w:r w:rsidR="00971E40" w:rsidRPr="00C44CB0">
          <w:rPr>
            <w:rStyle w:val="Hyperlink"/>
            <w:bCs/>
            <w:lang w:eastAsia="en-PK"/>
          </w:rPr>
          <w:t>4.12.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DataGatheringAndAnalysis &gt;</w:t>
        </w:r>
        <w:r w:rsidR="00971E40">
          <w:rPr>
            <w:webHidden/>
          </w:rPr>
          <w:tab/>
        </w:r>
        <w:r w:rsidR="00971E40">
          <w:rPr>
            <w:webHidden/>
          </w:rPr>
          <w:fldChar w:fldCharType="begin"/>
        </w:r>
        <w:r w:rsidR="00971E40">
          <w:rPr>
            <w:webHidden/>
          </w:rPr>
          <w:instrText xml:space="preserve"> PAGEREF _Toc136810082 \h </w:instrText>
        </w:r>
        <w:r w:rsidR="00971E40">
          <w:rPr>
            <w:webHidden/>
          </w:rPr>
        </w:r>
        <w:r w:rsidR="00971E40">
          <w:rPr>
            <w:webHidden/>
          </w:rPr>
          <w:fldChar w:fldCharType="separate"/>
        </w:r>
        <w:r w:rsidR="00CA7C21">
          <w:rPr>
            <w:webHidden/>
          </w:rPr>
          <w:t>86</w:t>
        </w:r>
        <w:r w:rsidR="00971E40">
          <w:rPr>
            <w:webHidden/>
          </w:rPr>
          <w:fldChar w:fldCharType="end"/>
        </w:r>
      </w:hyperlink>
    </w:p>
    <w:p w14:paraId="1F9F5C29" w14:textId="1AD4DAF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3" w:history="1">
        <w:r w:rsidR="00971E40" w:rsidRPr="00C44CB0">
          <w:rPr>
            <w:rStyle w:val="Hyperlink"/>
            <w:bCs/>
            <w:lang w:eastAsia="en-PK"/>
          </w:rPr>
          <w:t>4.12.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Integration &gt;</w:t>
        </w:r>
        <w:r w:rsidR="00971E40">
          <w:rPr>
            <w:webHidden/>
          </w:rPr>
          <w:tab/>
        </w:r>
        <w:r w:rsidR="00971E40">
          <w:rPr>
            <w:webHidden/>
          </w:rPr>
          <w:fldChar w:fldCharType="begin"/>
        </w:r>
        <w:r w:rsidR="00971E40">
          <w:rPr>
            <w:webHidden/>
          </w:rPr>
          <w:instrText xml:space="preserve"> PAGEREF _Toc136810083 \h </w:instrText>
        </w:r>
        <w:r w:rsidR="00971E40">
          <w:rPr>
            <w:webHidden/>
          </w:rPr>
        </w:r>
        <w:r w:rsidR="00971E40">
          <w:rPr>
            <w:webHidden/>
          </w:rPr>
          <w:fldChar w:fldCharType="separate"/>
        </w:r>
        <w:r w:rsidR="00CA7C21">
          <w:rPr>
            <w:webHidden/>
          </w:rPr>
          <w:t>87</w:t>
        </w:r>
        <w:r w:rsidR="00971E40">
          <w:rPr>
            <w:webHidden/>
          </w:rPr>
          <w:fldChar w:fldCharType="end"/>
        </w:r>
      </w:hyperlink>
    </w:p>
    <w:p w14:paraId="3F9F47E4" w14:textId="2920031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4" w:history="1">
        <w:r w:rsidR="00971E40" w:rsidRPr="00C44CB0">
          <w:rPr>
            <w:rStyle w:val="Hyperlink"/>
            <w:bCs/>
            <w:lang w:eastAsia="en-PK"/>
          </w:rPr>
          <w:t>4.12.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DataUpdate &gt;</w:t>
        </w:r>
        <w:r w:rsidR="00971E40">
          <w:rPr>
            <w:webHidden/>
          </w:rPr>
          <w:tab/>
        </w:r>
        <w:r w:rsidR="00971E40">
          <w:rPr>
            <w:webHidden/>
          </w:rPr>
          <w:fldChar w:fldCharType="begin"/>
        </w:r>
        <w:r w:rsidR="00971E40">
          <w:rPr>
            <w:webHidden/>
          </w:rPr>
          <w:instrText xml:space="preserve"> PAGEREF _Toc136810084 \h </w:instrText>
        </w:r>
        <w:r w:rsidR="00971E40">
          <w:rPr>
            <w:webHidden/>
          </w:rPr>
        </w:r>
        <w:r w:rsidR="00971E40">
          <w:rPr>
            <w:webHidden/>
          </w:rPr>
          <w:fldChar w:fldCharType="separate"/>
        </w:r>
        <w:r w:rsidR="00CA7C21">
          <w:rPr>
            <w:webHidden/>
          </w:rPr>
          <w:t>87</w:t>
        </w:r>
        <w:r w:rsidR="00971E40">
          <w:rPr>
            <w:webHidden/>
          </w:rPr>
          <w:fldChar w:fldCharType="end"/>
        </w:r>
      </w:hyperlink>
    </w:p>
    <w:p w14:paraId="5C95DC1B" w14:textId="591BBC1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5" w:history="1">
        <w:r w:rsidR="00971E40" w:rsidRPr="00C44CB0">
          <w:rPr>
            <w:rStyle w:val="Hyperlink"/>
            <w:bCs/>
            <w:lang w:eastAsia="en-PK"/>
          </w:rPr>
          <w:t>4.12.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DataValidation &gt;</w:t>
        </w:r>
        <w:r w:rsidR="00971E40">
          <w:rPr>
            <w:webHidden/>
          </w:rPr>
          <w:tab/>
        </w:r>
        <w:r w:rsidR="00971E40">
          <w:rPr>
            <w:webHidden/>
          </w:rPr>
          <w:fldChar w:fldCharType="begin"/>
        </w:r>
        <w:r w:rsidR="00971E40">
          <w:rPr>
            <w:webHidden/>
          </w:rPr>
          <w:instrText xml:space="preserve"> PAGEREF _Toc136810085 \h </w:instrText>
        </w:r>
        <w:r w:rsidR="00971E40">
          <w:rPr>
            <w:webHidden/>
          </w:rPr>
        </w:r>
        <w:r w:rsidR="00971E40">
          <w:rPr>
            <w:webHidden/>
          </w:rPr>
          <w:fldChar w:fldCharType="separate"/>
        </w:r>
        <w:r w:rsidR="00CA7C21">
          <w:rPr>
            <w:webHidden/>
          </w:rPr>
          <w:t>88</w:t>
        </w:r>
        <w:r w:rsidR="00971E40">
          <w:rPr>
            <w:webHidden/>
          </w:rPr>
          <w:fldChar w:fldCharType="end"/>
        </w:r>
      </w:hyperlink>
    </w:p>
    <w:p w14:paraId="7C29CF52" w14:textId="2324E9A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6" w:history="1">
        <w:r w:rsidR="00971E40" w:rsidRPr="00C44CB0">
          <w:rPr>
            <w:rStyle w:val="Hyperlink"/>
            <w:bCs/>
            <w:lang w:eastAsia="en-PK"/>
          </w:rPr>
          <w:t>4.12.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DataStorage &gt;</w:t>
        </w:r>
        <w:r w:rsidR="00971E40">
          <w:rPr>
            <w:webHidden/>
          </w:rPr>
          <w:tab/>
        </w:r>
        <w:r w:rsidR="00971E40">
          <w:rPr>
            <w:webHidden/>
          </w:rPr>
          <w:fldChar w:fldCharType="begin"/>
        </w:r>
        <w:r w:rsidR="00971E40">
          <w:rPr>
            <w:webHidden/>
          </w:rPr>
          <w:instrText xml:space="preserve"> PAGEREF _Toc136810086 \h </w:instrText>
        </w:r>
        <w:r w:rsidR="00971E40">
          <w:rPr>
            <w:webHidden/>
          </w:rPr>
        </w:r>
        <w:r w:rsidR="00971E40">
          <w:rPr>
            <w:webHidden/>
          </w:rPr>
          <w:fldChar w:fldCharType="separate"/>
        </w:r>
        <w:r w:rsidR="00CA7C21">
          <w:rPr>
            <w:webHidden/>
          </w:rPr>
          <w:t>88</w:t>
        </w:r>
        <w:r w:rsidR="00971E40">
          <w:rPr>
            <w:webHidden/>
          </w:rPr>
          <w:fldChar w:fldCharType="end"/>
        </w:r>
      </w:hyperlink>
    </w:p>
    <w:p w14:paraId="6B0382FC" w14:textId="48A680E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7" w:history="1">
        <w:r w:rsidR="00971E40" w:rsidRPr="00C44CB0">
          <w:rPr>
            <w:rStyle w:val="Hyperlink"/>
            <w:bCs/>
            <w:lang w:eastAsia="en-PK"/>
          </w:rPr>
          <w:t>4.12.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DataParsing &gt;</w:t>
        </w:r>
        <w:r w:rsidR="00971E40">
          <w:rPr>
            <w:webHidden/>
          </w:rPr>
          <w:tab/>
        </w:r>
        <w:r w:rsidR="00971E40">
          <w:rPr>
            <w:webHidden/>
          </w:rPr>
          <w:fldChar w:fldCharType="begin"/>
        </w:r>
        <w:r w:rsidR="00971E40">
          <w:rPr>
            <w:webHidden/>
          </w:rPr>
          <w:instrText xml:space="preserve"> PAGEREF _Toc136810087 \h </w:instrText>
        </w:r>
        <w:r w:rsidR="00971E40">
          <w:rPr>
            <w:webHidden/>
          </w:rPr>
        </w:r>
        <w:r w:rsidR="00971E40">
          <w:rPr>
            <w:webHidden/>
          </w:rPr>
          <w:fldChar w:fldCharType="separate"/>
        </w:r>
        <w:r w:rsidR="00CA7C21">
          <w:rPr>
            <w:webHidden/>
          </w:rPr>
          <w:t>89</w:t>
        </w:r>
        <w:r w:rsidR="00971E40">
          <w:rPr>
            <w:webHidden/>
          </w:rPr>
          <w:fldChar w:fldCharType="end"/>
        </w:r>
      </w:hyperlink>
    </w:p>
    <w:p w14:paraId="00C4E3AE" w14:textId="261D949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8" w:history="1">
        <w:r w:rsidR="00971E40" w:rsidRPr="00C44CB0">
          <w:rPr>
            <w:rStyle w:val="Hyperlink"/>
            <w:bCs/>
            <w:lang w:eastAsia="en-PK"/>
          </w:rPr>
          <w:t>4.12.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 DataNormalization &gt;</w:t>
        </w:r>
        <w:r w:rsidR="00971E40">
          <w:rPr>
            <w:webHidden/>
          </w:rPr>
          <w:tab/>
        </w:r>
        <w:r w:rsidR="00971E40">
          <w:rPr>
            <w:webHidden/>
          </w:rPr>
          <w:fldChar w:fldCharType="begin"/>
        </w:r>
        <w:r w:rsidR="00971E40">
          <w:rPr>
            <w:webHidden/>
          </w:rPr>
          <w:instrText xml:space="preserve"> PAGEREF _Toc136810088 \h </w:instrText>
        </w:r>
        <w:r w:rsidR="00971E40">
          <w:rPr>
            <w:webHidden/>
          </w:rPr>
        </w:r>
        <w:r w:rsidR="00971E40">
          <w:rPr>
            <w:webHidden/>
          </w:rPr>
          <w:fldChar w:fldCharType="separate"/>
        </w:r>
        <w:r w:rsidR="00CA7C21">
          <w:rPr>
            <w:webHidden/>
          </w:rPr>
          <w:t>89</w:t>
        </w:r>
        <w:r w:rsidR="00971E40">
          <w:rPr>
            <w:webHidden/>
          </w:rPr>
          <w:fldChar w:fldCharType="end"/>
        </w:r>
      </w:hyperlink>
    </w:p>
    <w:p w14:paraId="1C5F2D81" w14:textId="3D0D916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89" w:history="1">
        <w:r w:rsidR="00971E40" w:rsidRPr="00C44CB0">
          <w:rPr>
            <w:rStyle w:val="Hyperlink"/>
            <w:bCs/>
            <w:lang w:eastAsia="en-PK"/>
          </w:rPr>
          <w:t>4.12.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DataAnalytics &gt;</w:t>
        </w:r>
        <w:r w:rsidR="00971E40">
          <w:rPr>
            <w:webHidden/>
          </w:rPr>
          <w:tab/>
        </w:r>
        <w:r w:rsidR="00971E40">
          <w:rPr>
            <w:webHidden/>
          </w:rPr>
          <w:fldChar w:fldCharType="begin"/>
        </w:r>
        <w:r w:rsidR="00971E40">
          <w:rPr>
            <w:webHidden/>
          </w:rPr>
          <w:instrText xml:space="preserve"> PAGEREF _Toc136810089 \h </w:instrText>
        </w:r>
        <w:r w:rsidR="00971E40">
          <w:rPr>
            <w:webHidden/>
          </w:rPr>
        </w:r>
        <w:r w:rsidR="00971E40">
          <w:rPr>
            <w:webHidden/>
          </w:rPr>
          <w:fldChar w:fldCharType="separate"/>
        </w:r>
        <w:r w:rsidR="00CA7C21">
          <w:rPr>
            <w:webHidden/>
          </w:rPr>
          <w:t>90</w:t>
        </w:r>
        <w:r w:rsidR="00971E40">
          <w:rPr>
            <w:webHidden/>
          </w:rPr>
          <w:fldChar w:fldCharType="end"/>
        </w:r>
      </w:hyperlink>
    </w:p>
    <w:p w14:paraId="0A61768C" w14:textId="44D98DD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0" w:history="1">
        <w:r w:rsidR="00971E40" w:rsidRPr="00C44CB0">
          <w:rPr>
            <w:rStyle w:val="Hyperlink"/>
            <w:bCs/>
            <w:lang w:eastAsia="en-PK"/>
          </w:rPr>
          <w:t>4.12.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MachineLearningClassification &gt;</w:t>
        </w:r>
        <w:r w:rsidR="00971E40">
          <w:rPr>
            <w:webHidden/>
          </w:rPr>
          <w:tab/>
        </w:r>
        <w:r w:rsidR="00971E40">
          <w:rPr>
            <w:webHidden/>
          </w:rPr>
          <w:fldChar w:fldCharType="begin"/>
        </w:r>
        <w:r w:rsidR="00971E40">
          <w:rPr>
            <w:webHidden/>
          </w:rPr>
          <w:instrText xml:space="preserve"> PAGEREF _Toc136810090 \h </w:instrText>
        </w:r>
        <w:r w:rsidR="00971E40">
          <w:rPr>
            <w:webHidden/>
          </w:rPr>
        </w:r>
        <w:r w:rsidR="00971E40">
          <w:rPr>
            <w:webHidden/>
          </w:rPr>
          <w:fldChar w:fldCharType="separate"/>
        </w:r>
        <w:r w:rsidR="00CA7C21">
          <w:rPr>
            <w:webHidden/>
          </w:rPr>
          <w:t>90</w:t>
        </w:r>
        <w:r w:rsidR="00971E40">
          <w:rPr>
            <w:webHidden/>
          </w:rPr>
          <w:fldChar w:fldCharType="end"/>
        </w:r>
      </w:hyperlink>
    </w:p>
    <w:p w14:paraId="580D9F2E" w14:textId="11A19FA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1" w:history="1">
        <w:r w:rsidR="00971E40" w:rsidRPr="00C44CB0">
          <w:rPr>
            <w:rStyle w:val="Hyperlink"/>
          </w:rPr>
          <w:t>4.12.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ThreatIntelligence.NaturalLanguageProcessing&gt;</w:t>
        </w:r>
        <w:r w:rsidR="00971E40">
          <w:rPr>
            <w:webHidden/>
          </w:rPr>
          <w:tab/>
        </w:r>
        <w:r w:rsidR="00971E40">
          <w:rPr>
            <w:webHidden/>
          </w:rPr>
          <w:fldChar w:fldCharType="begin"/>
        </w:r>
        <w:r w:rsidR="00971E40">
          <w:rPr>
            <w:webHidden/>
          </w:rPr>
          <w:instrText xml:space="preserve"> PAGEREF _Toc136810091 \h </w:instrText>
        </w:r>
        <w:r w:rsidR="00971E40">
          <w:rPr>
            <w:webHidden/>
          </w:rPr>
        </w:r>
        <w:r w:rsidR="00971E40">
          <w:rPr>
            <w:webHidden/>
          </w:rPr>
          <w:fldChar w:fldCharType="separate"/>
        </w:r>
        <w:r w:rsidR="00CA7C21">
          <w:rPr>
            <w:webHidden/>
          </w:rPr>
          <w:t>91</w:t>
        </w:r>
        <w:r w:rsidR="00971E40">
          <w:rPr>
            <w:webHidden/>
          </w:rPr>
          <w:fldChar w:fldCharType="end"/>
        </w:r>
      </w:hyperlink>
    </w:p>
    <w:p w14:paraId="1DA08064" w14:textId="5695CC35"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092" w:history="1">
        <w:r w:rsidR="00971E40" w:rsidRPr="00C44CB0">
          <w:rPr>
            <w:rStyle w:val="Hyperlink"/>
            <w:bCs/>
            <w:noProof/>
            <w:lang w:eastAsia="en-PK"/>
          </w:rPr>
          <w:t>4.1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Notification and Alert Generation</w:t>
        </w:r>
        <w:r w:rsidR="00971E40">
          <w:rPr>
            <w:noProof/>
            <w:webHidden/>
          </w:rPr>
          <w:tab/>
        </w:r>
        <w:r w:rsidR="00971E40">
          <w:rPr>
            <w:noProof/>
            <w:webHidden/>
          </w:rPr>
          <w:fldChar w:fldCharType="begin"/>
        </w:r>
        <w:r w:rsidR="00971E40">
          <w:rPr>
            <w:noProof/>
            <w:webHidden/>
          </w:rPr>
          <w:instrText xml:space="preserve"> PAGEREF _Toc136810092 \h </w:instrText>
        </w:r>
        <w:r w:rsidR="00971E40">
          <w:rPr>
            <w:noProof/>
            <w:webHidden/>
          </w:rPr>
        </w:r>
        <w:r w:rsidR="00971E40">
          <w:rPr>
            <w:noProof/>
            <w:webHidden/>
          </w:rPr>
          <w:fldChar w:fldCharType="separate"/>
        </w:r>
        <w:r w:rsidR="00CA7C21">
          <w:rPr>
            <w:noProof/>
            <w:webHidden/>
          </w:rPr>
          <w:t>91</w:t>
        </w:r>
        <w:r w:rsidR="00971E40">
          <w:rPr>
            <w:noProof/>
            <w:webHidden/>
          </w:rPr>
          <w:fldChar w:fldCharType="end"/>
        </w:r>
      </w:hyperlink>
    </w:p>
    <w:p w14:paraId="316A41DD" w14:textId="502FD2E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3" w:history="1">
        <w:r w:rsidR="00971E40" w:rsidRPr="00C44CB0">
          <w:rPr>
            <w:rStyle w:val="Hyperlink"/>
          </w:rPr>
          <w:t>4.13.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RealTimeGeneration &gt;</w:t>
        </w:r>
        <w:r w:rsidR="00971E40">
          <w:rPr>
            <w:webHidden/>
          </w:rPr>
          <w:tab/>
        </w:r>
        <w:r w:rsidR="00971E40">
          <w:rPr>
            <w:webHidden/>
          </w:rPr>
          <w:fldChar w:fldCharType="begin"/>
        </w:r>
        <w:r w:rsidR="00971E40">
          <w:rPr>
            <w:webHidden/>
          </w:rPr>
          <w:instrText xml:space="preserve"> PAGEREF _Toc136810093 \h </w:instrText>
        </w:r>
        <w:r w:rsidR="00971E40">
          <w:rPr>
            <w:webHidden/>
          </w:rPr>
        </w:r>
        <w:r w:rsidR="00971E40">
          <w:rPr>
            <w:webHidden/>
          </w:rPr>
          <w:fldChar w:fldCharType="separate"/>
        </w:r>
        <w:r w:rsidR="00CA7C21">
          <w:rPr>
            <w:webHidden/>
          </w:rPr>
          <w:t>91</w:t>
        </w:r>
        <w:r w:rsidR="00971E40">
          <w:rPr>
            <w:webHidden/>
          </w:rPr>
          <w:fldChar w:fldCharType="end"/>
        </w:r>
      </w:hyperlink>
    </w:p>
    <w:p w14:paraId="546D8457" w14:textId="62AE9E3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4" w:history="1">
        <w:r w:rsidR="00971E40" w:rsidRPr="00C44CB0">
          <w:rPr>
            <w:rStyle w:val="Hyperlink"/>
          </w:rPr>
          <w:t>4.13.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NetworkScanMonitoring &gt;</w:t>
        </w:r>
        <w:r w:rsidR="00971E40">
          <w:rPr>
            <w:webHidden/>
          </w:rPr>
          <w:tab/>
        </w:r>
        <w:r w:rsidR="00971E40">
          <w:rPr>
            <w:webHidden/>
          </w:rPr>
          <w:fldChar w:fldCharType="begin"/>
        </w:r>
        <w:r w:rsidR="00971E40">
          <w:rPr>
            <w:webHidden/>
          </w:rPr>
          <w:instrText xml:space="preserve"> PAGEREF _Toc136810094 \h </w:instrText>
        </w:r>
        <w:r w:rsidR="00971E40">
          <w:rPr>
            <w:webHidden/>
          </w:rPr>
        </w:r>
        <w:r w:rsidR="00971E40">
          <w:rPr>
            <w:webHidden/>
          </w:rPr>
          <w:fldChar w:fldCharType="separate"/>
        </w:r>
        <w:r w:rsidR="00CA7C21">
          <w:rPr>
            <w:webHidden/>
          </w:rPr>
          <w:t>92</w:t>
        </w:r>
        <w:r w:rsidR="00971E40">
          <w:rPr>
            <w:webHidden/>
          </w:rPr>
          <w:fldChar w:fldCharType="end"/>
        </w:r>
      </w:hyperlink>
    </w:p>
    <w:p w14:paraId="087ADB45" w14:textId="7EB7779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5" w:history="1">
        <w:r w:rsidR="00971E40" w:rsidRPr="00C44CB0">
          <w:rPr>
            <w:rStyle w:val="Hyperlink"/>
          </w:rPr>
          <w:t>4.13.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NewVulnerabilityDetection &gt;</w:t>
        </w:r>
        <w:r w:rsidR="00971E40">
          <w:rPr>
            <w:webHidden/>
          </w:rPr>
          <w:tab/>
        </w:r>
        <w:r w:rsidR="00971E40">
          <w:rPr>
            <w:webHidden/>
          </w:rPr>
          <w:fldChar w:fldCharType="begin"/>
        </w:r>
        <w:r w:rsidR="00971E40">
          <w:rPr>
            <w:webHidden/>
          </w:rPr>
          <w:instrText xml:space="preserve"> PAGEREF _Toc136810095 \h </w:instrText>
        </w:r>
        <w:r w:rsidR="00971E40">
          <w:rPr>
            <w:webHidden/>
          </w:rPr>
        </w:r>
        <w:r w:rsidR="00971E40">
          <w:rPr>
            <w:webHidden/>
          </w:rPr>
          <w:fldChar w:fldCharType="separate"/>
        </w:r>
        <w:r w:rsidR="00CA7C21">
          <w:rPr>
            <w:webHidden/>
          </w:rPr>
          <w:t>92</w:t>
        </w:r>
        <w:r w:rsidR="00971E40">
          <w:rPr>
            <w:webHidden/>
          </w:rPr>
          <w:fldChar w:fldCharType="end"/>
        </w:r>
      </w:hyperlink>
    </w:p>
    <w:p w14:paraId="6C3A9B7D" w14:textId="5FAA55D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6" w:history="1">
        <w:r w:rsidR="00971E40" w:rsidRPr="00C44CB0">
          <w:rPr>
            <w:rStyle w:val="Hyperlink"/>
          </w:rPr>
          <w:t>4.13.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SecurityBreachDetection &gt;</w:t>
        </w:r>
        <w:r w:rsidR="00971E40">
          <w:rPr>
            <w:webHidden/>
          </w:rPr>
          <w:tab/>
        </w:r>
        <w:r w:rsidR="00971E40">
          <w:rPr>
            <w:webHidden/>
          </w:rPr>
          <w:fldChar w:fldCharType="begin"/>
        </w:r>
        <w:r w:rsidR="00971E40">
          <w:rPr>
            <w:webHidden/>
          </w:rPr>
          <w:instrText xml:space="preserve"> PAGEREF _Toc136810096 \h </w:instrText>
        </w:r>
        <w:r w:rsidR="00971E40">
          <w:rPr>
            <w:webHidden/>
          </w:rPr>
        </w:r>
        <w:r w:rsidR="00971E40">
          <w:rPr>
            <w:webHidden/>
          </w:rPr>
          <w:fldChar w:fldCharType="separate"/>
        </w:r>
        <w:r w:rsidR="00CA7C21">
          <w:rPr>
            <w:webHidden/>
          </w:rPr>
          <w:t>93</w:t>
        </w:r>
        <w:r w:rsidR="00971E40">
          <w:rPr>
            <w:webHidden/>
          </w:rPr>
          <w:fldChar w:fldCharType="end"/>
        </w:r>
      </w:hyperlink>
    </w:p>
    <w:p w14:paraId="1F6BF7CF" w14:textId="04C4D99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7" w:history="1">
        <w:r w:rsidR="00971E40" w:rsidRPr="00C44CB0">
          <w:rPr>
            <w:rStyle w:val="Hyperlink"/>
          </w:rPr>
          <w:t>4.13.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SuspiciousActivityIdentification &gt;</w:t>
        </w:r>
        <w:r w:rsidR="00971E40">
          <w:rPr>
            <w:webHidden/>
          </w:rPr>
          <w:tab/>
        </w:r>
        <w:r w:rsidR="00971E40">
          <w:rPr>
            <w:webHidden/>
          </w:rPr>
          <w:fldChar w:fldCharType="begin"/>
        </w:r>
        <w:r w:rsidR="00971E40">
          <w:rPr>
            <w:webHidden/>
          </w:rPr>
          <w:instrText xml:space="preserve"> PAGEREF _Toc136810097 \h </w:instrText>
        </w:r>
        <w:r w:rsidR="00971E40">
          <w:rPr>
            <w:webHidden/>
          </w:rPr>
        </w:r>
        <w:r w:rsidR="00971E40">
          <w:rPr>
            <w:webHidden/>
          </w:rPr>
          <w:fldChar w:fldCharType="separate"/>
        </w:r>
        <w:r w:rsidR="00CA7C21">
          <w:rPr>
            <w:webHidden/>
          </w:rPr>
          <w:t>93</w:t>
        </w:r>
        <w:r w:rsidR="00971E40">
          <w:rPr>
            <w:webHidden/>
          </w:rPr>
          <w:fldChar w:fldCharType="end"/>
        </w:r>
      </w:hyperlink>
    </w:p>
    <w:p w14:paraId="0C0E7B2C" w14:textId="322FB0C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8" w:history="1">
        <w:r w:rsidR="00971E40" w:rsidRPr="00C44CB0">
          <w:rPr>
            <w:rStyle w:val="Hyperlink"/>
          </w:rPr>
          <w:t>4.13.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 NotificationPreferences &gt;</w:t>
        </w:r>
        <w:r w:rsidR="00971E40">
          <w:rPr>
            <w:webHidden/>
          </w:rPr>
          <w:tab/>
        </w:r>
        <w:r w:rsidR="00971E40">
          <w:rPr>
            <w:webHidden/>
          </w:rPr>
          <w:fldChar w:fldCharType="begin"/>
        </w:r>
        <w:r w:rsidR="00971E40">
          <w:rPr>
            <w:webHidden/>
          </w:rPr>
          <w:instrText xml:space="preserve"> PAGEREF _Toc136810098 \h </w:instrText>
        </w:r>
        <w:r w:rsidR="00971E40">
          <w:rPr>
            <w:webHidden/>
          </w:rPr>
        </w:r>
        <w:r w:rsidR="00971E40">
          <w:rPr>
            <w:webHidden/>
          </w:rPr>
          <w:fldChar w:fldCharType="separate"/>
        </w:r>
        <w:r w:rsidR="00CA7C21">
          <w:rPr>
            <w:webHidden/>
          </w:rPr>
          <w:t>94</w:t>
        </w:r>
        <w:r w:rsidR="00971E40">
          <w:rPr>
            <w:webHidden/>
          </w:rPr>
          <w:fldChar w:fldCharType="end"/>
        </w:r>
      </w:hyperlink>
    </w:p>
    <w:p w14:paraId="2297F897" w14:textId="2503B8C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099" w:history="1">
        <w:r w:rsidR="00971E40" w:rsidRPr="00C44CB0">
          <w:rPr>
            <w:rStyle w:val="Hyperlink"/>
          </w:rPr>
          <w:t>4.13.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AdministratorActions &gt;</w:t>
        </w:r>
        <w:r w:rsidR="00971E40">
          <w:rPr>
            <w:webHidden/>
          </w:rPr>
          <w:tab/>
        </w:r>
        <w:r w:rsidR="00971E40">
          <w:rPr>
            <w:webHidden/>
          </w:rPr>
          <w:fldChar w:fldCharType="begin"/>
        </w:r>
        <w:r w:rsidR="00971E40">
          <w:rPr>
            <w:webHidden/>
          </w:rPr>
          <w:instrText xml:space="preserve"> PAGEREF _Toc136810099 \h </w:instrText>
        </w:r>
        <w:r w:rsidR="00971E40">
          <w:rPr>
            <w:webHidden/>
          </w:rPr>
        </w:r>
        <w:r w:rsidR="00971E40">
          <w:rPr>
            <w:webHidden/>
          </w:rPr>
          <w:fldChar w:fldCharType="separate"/>
        </w:r>
        <w:r w:rsidR="00CA7C21">
          <w:rPr>
            <w:webHidden/>
          </w:rPr>
          <w:t>94</w:t>
        </w:r>
        <w:r w:rsidR="00971E40">
          <w:rPr>
            <w:webHidden/>
          </w:rPr>
          <w:fldChar w:fldCharType="end"/>
        </w:r>
      </w:hyperlink>
    </w:p>
    <w:p w14:paraId="3B2875C6" w14:textId="0DC2F288"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0" w:history="1">
        <w:r w:rsidR="00971E40" w:rsidRPr="00C44CB0">
          <w:rPr>
            <w:rStyle w:val="Hyperlink"/>
          </w:rPr>
          <w:t>4.13.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HistoryArchive &gt;</w:t>
        </w:r>
        <w:r w:rsidR="00971E40">
          <w:rPr>
            <w:webHidden/>
          </w:rPr>
          <w:tab/>
        </w:r>
        <w:r w:rsidR="00971E40">
          <w:rPr>
            <w:webHidden/>
          </w:rPr>
          <w:fldChar w:fldCharType="begin"/>
        </w:r>
        <w:r w:rsidR="00971E40">
          <w:rPr>
            <w:webHidden/>
          </w:rPr>
          <w:instrText xml:space="preserve"> PAGEREF _Toc136810100 \h </w:instrText>
        </w:r>
        <w:r w:rsidR="00971E40">
          <w:rPr>
            <w:webHidden/>
          </w:rPr>
        </w:r>
        <w:r w:rsidR="00971E40">
          <w:rPr>
            <w:webHidden/>
          </w:rPr>
          <w:fldChar w:fldCharType="separate"/>
        </w:r>
        <w:r w:rsidR="00CA7C21">
          <w:rPr>
            <w:webHidden/>
          </w:rPr>
          <w:t>95</w:t>
        </w:r>
        <w:r w:rsidR="00971E40">
          <w:rPr>
            <w:webHidden/>
          </w:rPr>
          <w:fldChar w:fldCharType="end"/>
        </w:r>
      </w:hyperlink>
    </w:p>
    <w:p w14:paraId="1A3AFA42" w14:textId="29B980B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1" w:history="1">
        <w:r w:rsidR="00971E40" w:rsidRPr="00C44CB0">
          <w:rPr>
            <w:rStyle w:val="Hyperlink"/>
          </w:rPr>
          <w:t>4.13.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IncidentResponseIntegration &gt;</w:t>
        </w:r>
        <w:r w:rsidR="00971E40">
          <w:rPr>
            <w:webHidden/>
          </w:rPr>
          <w:tab/>
        </w:r>
        <w:r w:rsidR="00971E40">
          <w:rPr>
            <w:webHidden/>
          </w:rPr>
          <w:fldChar w:fldCharType="begin"/>
        </w:r>
        <w:r w:rsidR="00971E40">
          <w:rPr>
            <w:webHidden/>
          </w:rPr>
          <w:instrText xml:space="preserve"> PAGEREF _Toc136810101 \h </w:instrText>
        </w:r>
        <w:r w:rsidR="00971E40">
          <w:rPr>
            <w:webHidden/>
          </w:rPr>
        </w:r>
        <w:r w:rsidR="00971E40">
          <w:rPr>
            <w:webHidden/>
          </w:rPr>
          <w:fldChar w:fldCharType="separate"/>
        </w:r>
        <w:r w:rsidR="00CA7C21">
          <w:rPr>
            <w:webHidden/>
          </w:rPr>
          <w:t>95</w:t>
        </w:r>
        <w:r w:rsidR="00971E40">
          <w:rPr>
            <w:webHidden/>
          </w:rPr>
          <w:fldChar w:fldCharType="end"/>
        </w:r>
      </w:hyperlink>
    </w:p>
    <w:p w14:paraId="639F7AD5" w14:textId="0985D71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2" w:history="1">
        <w:r w:rsidR="00971E40" w:rsidRPr="00C44CB0">
          <w:rPr>
            <w:rStyle w:val="Hyperlink"/>
          </w:rPr>
          <w:t>4.13.10</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AutomaticRemediation &gt;</w:t>
        </w:r>
        <w:r w:rsidR="00971E40">
          <w:rPr>
            <w:webHidden/>
          </w:rPr>
          <w:tab/>
        </w:r>
        <w:r w:rsidR="00971E40">
          <w:rPr>
            <w:webHidden/>
          </w:rPr>
          <w:fldChar w:fldCharType="begin"/>
        </w:r>
        <w:r w:rsidR="00971E40">
          <w:rPr>
            <w:webHidden/>
          </w:rPr>
          <w:instrText xml:space="preserve"> PAGEREF _Toc136810102 \h </w:instrText>
        </w:r>
        <w:r w:rsidR="00971E40">
          <w:rPr>
            <w:webHidden/>
          </w:rPr>
        </w:r>
        <w:r w:rsidR="00971E40">
          <w:rPr>
            <w:webHidden/>
          </w:rPr>
          <w:fldChar w:fldCharType="separate"/>
        </w:r>
        <w:r w:rsidR="00CA7C21">
          <w:rPr>
            <w:webHidden/>
          </w:rPr>
          <w:t>95</w:t>
        </w:r>
        <w:r w:rsidR="00971E40">
          <w:rPr>
            <w:webHidden/>
          </w:rPr>
          <w:fldChar w:fldCharType="end"/>
        </w:r>
      </w:hyperlink>
    </w:p>
    <w:p w14:paraId="78383ACE" w14:textId="69B47DFB"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3" w:history="1">
        <w:r w:rsidR="00971E40" w:rsidRPr="00C44CB0">
          <w:rPr>
            <w:rStyle w:val="Hyperlink"/>
          </w:rPr>
          <w:t>4.13.1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 NotificationAlertGeneration.RecipientDelivery &gt;</w:t>
        </w:r>
        <w:r w:rsidR="00971E40">
          <w:rPr>
            <w:webHidden/>
          </w:rPr>
          <w:tab/>
        </w:r>
        <w:r w:rsidR="00971E40">
          <w:rPr>
            <w:webHidden/>
          </w:rPr>
          <w:fldChar w:fldCharType="begin"/>
        </w:r>
        <w:r w:rsidR="00971E40">
          <w:rPr>
            <w:webHidden/>
          </w:rPr>
          <w:instrText xml:space="preserve"> PAGEREF _Toc136810103 \h </w:instrText>
        </w:r>
        <w:r w:rsidR="00971E40">
          <w:rPr>
            <w:webHidden/>
          </w:rPr>
        </w:r>
        <w:r w:rsidR="00971E40">
          <w:rPr>
            <w:webHidden/>
          </w:rPr>
          <w:fldChar w:fldCharType="separate"/>
        </w:r>
        <w:r w:rsidR="00CA7C21">
          <w:rPr>
            <w:webHidden/>
          </w:rPr>
          <w:t>96</w:t>
        </w:r>
        <w:r w:rsidR="00971E40">
          <w:rPr>
            <w:webHidden/>
          </w:rPr>
          <w:fldChar w:fldCharType="end"/>
        </w:r>
      </w:hyperlink>
    </w:p>
    <w:p w14:paraId="2034F397" w14:textId="7CE0CE47"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04" w:history="1">
        <w:r w:rsidR="00971E40" w:rsidRPr="00C44CB0">
          <w:rPr>
            <w:rStyle w:val="Hyperlink"/>
            <w:bCs/>
            <w:noProof/>
            <w:lang w:eastAsia="en-PK"/>
          </w:rPr>
          <w:t>4.14</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Remediation Plan Checking</w:t>
        </w:r>
        <w:r w:rsidR="00971E40">
          <w:rPr>
            <w:noProof/>
            <w:webHidden/>
          </w:rPr>
          <w:tab/>
        </w:r>
        <w:r w:rsidR="00971E40">
          <w:rPr>
            <w:noProof/>
            <w:webHidden/>
          </w:rPr>
          <w:fldChar w:fldCharType="begin"/>
        </w:r>
        <w:r w:rsidR="00971E40">
          <w:rPr>
            <w:noProof/>
            <w:webHidden/>
          </w:rPr>
          <w:instrText xml:space="preserve"> PAGEREF _Toc136810104 \h </w:instrText>
        </w:r>
        <w:r w:rsidR="00971E40">
          <w:rPr>
            <w:noProof/>
            <w:webHidden/>
          </w:rPr>
        </w:r>
        <w:r w:rsidR="00971E40">
          <w:rPr>
            <w:noProof/>
            <w:webHidden/>
          </w:rPr>
          <w:fldChar w:fldCharType="separate"/>
        </w:r>
        <w:r w:rsidR="00CA7C21">
          <w:rPr>
            <w:noProof/>
            <w:webHidden/>
          </w:rPr>
          <w:t>96</w:t>
        </w:r>
        <w:r w:rsidR="00971E40">
          <w:rPr>
            <w:noProof/>
            <w:webHidden/>
          </w:rPr>
          <w:fldChar w:fldCharType="end"/>
        </w:r>
      </w:hyperlink>
    </w:p>
    <w:p w14:paraId="2A7199FC" w14:textId="2BCC7AC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5" w:history="1">
        <w:r w:rsidR="00971E40" w:rsidRPr="00C44CB0">
          <w:rPr>
            <w:rStyle w:val="Hyperlink"/>
          </w:rPr>
          <w:t>4.14.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RemediationReview.CentralizedInterface</w:t>
        </w:r>
        <w:r w:rsidR="00971E40" w:rsidRPr="00C44CB0">
          <w:rPr>
            <w:rStyle w:val="Hyperlink"/>
            <w:lang w:eastAsia="en-PK"/>
          </w:rPr>
          <w:t xml:space="preserve"> &gt;</w:t>
        </w:r>
        <w:r w:rsidR="00971E40">
          <w:rPr>
            <w:webHidden/>
          </w:rPr>
          <w:tab/>
        </w:r>
        <w:r w:rsidR="00971E40">
          <w:rPr>
            <w:webHidden/>
          </w:rPr>
          <w:fldChar w:fldCharType="begin"/>
        </w:r>
        <w:r w:rsidR="00971E40">
          <w:rPr>
            <w:webHidden/>
          </w:rPr>
          <w:instrText xml:space="preserve"> PAGEREF _Toc136810105 \h </w:instrText>
        </w:r>
        <w:r w:rsidR="00971E40">
          <w:rPr>
            <w:webHidden/>
          </w:rPr>
        </w:r>
        <w:r w:rsidR="00971E40">
          <w:rPr>
            <w:webHidden/>
          </w:rPr>
          <w:fldChar w:fldCharType="separate"/>
        </w:r>
        <w:r w:rsidR="00CA7C21">
          <w:rPr>
            <w:webHidden/>
          </w:rPr>
          <w:t>97</w:t>
        </w:r>
        <w:r w:rsidR="00971E40">
          <w:rPr>
            <w:webHidden/>
          </w:rPr>
          <w:fldChar w:fldCharType="end"/>
        </w:r>
      </w:hyperlink>
    </w:p>
    <w:p w14:paraId="632D1FE0" w14:textId="4B96838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6" w:history="1">
        <w:r w:rsidR="00971E40" w:rsidRPr="00C44CB0">
          <w:rPr>
            <w:rStyle w:val="Hyperlink"/>
          </w:rPr>
          <w:t>4.14.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RemediationReview.VulnerabilitySummary</w:t>
        </w:r>
        <w:r w:rsidR="00971E40" w:rsidRPr="00C44CB0">
          <w:rPr>
            <w:rStyle w:val="Hyperlink"/>
            <w:lang w:eastAsia="en-PK"/>
          </w:rPr>
          <w:t xml:space="preserve"> &gt;</w:t>
        </w:r>
        <w:r w:rsidR="00971E40">
          <w:rPr>
            <w:webHidden/>
          </w:rPr>
          <w:tab/>
        </w:r>
        <w:r w:rsidR="00971E40">
          <w:rPr>
            <w:webHidden/>
          </w:rPr>
          <w:fldChar w:fldCharType="begin"/>
        </w:r>
        <w:r w:rsidR="00971E40">
          <w:rPr>
            <w:webHidden/>
          </w:rPr>
          <w:instrText xml:space="preserve"> PAGEREF _Toc136810106 \h </w:instrText>
        </w:r>
        <w:r w:rsidR="00971E40">
          <w:rPr>
            <w:webHidden/>
          </w:rPr>
        </w:r>
        <w:r w:rsidR="00971E40">
          <w:rPr>
            <w:webHidden/>
          </w:rPr>
          <w:fldChar w:fldCharType="separate"/>
        </w:r>
        <w:r w:rsidR="00CA7C21">
          <w:rPr>
            <w:webHidden/>
          </w:rPr>
          <w:t>97</w:t>
        </w:r>
        <w:r w:rsidR="00971E40">
          <w:rPr>
            <w:webHidden/>
          </w:rPr>
          <w:fldChar w:fldCharType="end"/>
        </w:r>
      </w:hyperlink>
    </w:p>
    <w:p w14:paraId="552CD194" w14:textId="12F23B94"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7" w:history="1">
        <w:r w:rsidR="00971E40" w:rsidRPr="00C44CB0">
          <w:rPr>
            <w:rStyle w:val="Hyperlink"/>
          </w:rPr>
          <w:t>4.14.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RemediationReview. StatusProgressTracking&gt;</w:t>
        </w:r>
        <w:r w:rsidR="00971E40">
          <w:rPr>
            <w:webHidden/>
          </w:rPr>
          <w:tab/>
        </w:r>
        <w:r w:rsidR="00971E40">
          <w:rPr>
            <w:webHidden/>
          </w:rPr>
          <w:fldChar w:fldCharType="begin"/>
        </w:r>
        <w:r w:rsidR="00971E40">
          <w:rPr>
            <w:webHidden/>
          </w:rPr>
          <w:instrText xml:space="preserve"> PAGEREF _Toc136810107 \h </w:instrText>
        </w:r>
        <w:r w:rsidR="00971E40">
          <w:rPr>
            <w:webHidden/>
          </w:rPr>
        </w:r>
        <w:r w:rsidR="00971E40">
          <w:rPr>
            <w:webHidden/>
          </w:rPr>
          <w:fldChar w:fldCharType="separate"/>
        </w:r>
        <w:r w:rsidR="00CA7C21">
          <w:rPr>
            <w:webHidden/>
          </w:rPr>
          <w:t>98</w:t>
        </w:r>
        <w:r w:rsidR="00971E40">
          <w:rPr>
            <w:webHidden/>
          </w:rPr>
          <w:fldChar w:fldCharType="end"/>
        </w:r>
      </w:hyperlink>
    </w:p>
    <w:p w14:paraId="3371089D" w14:textId="627C22F0"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08" w:history="1">
        <w:r w:rsidR="00971E40" w:rsidRPr="00C44CB0">
          <w:rPr>
            <w:rStyle w:val="Hyperlink"/>
          </w:rPr>
          <w:t>4.14.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RemediationReview. StatusProgressTracking&gt;</w:t>
        </w:r>
        <w:r w:rsidR="00971E40">
          <w:rPr>
            <w:webHidden/>
          </w:rPr>
          <w:tab/>
        </w:r>
        <w:r w:rsidR="00971E40">
          <w:rPr>
            <w:webHidden/>
          </w:rPr>
          <w:fldChar w:fldCharType="begin"/>
        </w:r>
        <w:r w:rsidR="00971E40">
          <w:rPr>
            <w:webHidden/>
          </w:rPr>
          <w:instrText xml:space="preserve"> PAGEREF _Toc136810108 \h </w:instrText>
        </w:r>
        <w:r w:rsidR="00971E40">
          <w:rPr>
            <w:webHidden/>
          </w:rPr>
        </w:r>
        <w:r w:rsidR="00971E40">
          <w:rPr>
            <w:webHidden/>
          </w:rPr>
          <w:fldChar w:fldCharType="separate"/>
        </w:r>
        <w:r w:rsidR="00CA7C21">
          <w:rPr>
            <w:webHidden/>
          </w:rPr>
          <w:t>98</w:t>
        </w:r>
        <w:r w:rsidR="00971E40">
          <w:rPr>
            <w:webHidden/>
          </w:rPr>
          <w:fldChar w:fldCharType="end"/>
        </w:r>
      </w:hyperlink>
    </w:p>
    <w:p w14:paraId="12642D74" w14:textId="15880D5E"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09" w:history="1">
        <w:r w:rsidR="00971E40" w:rsidRPr="00C44CB0">
          <w:rPr>
            <w:rStyle w:val="Hyperlink"/>
            <w:bCs/>
            <w:noProof/>
            <w:lang w:eastAsia="en-PK"/>
          </w:rPr>
          <w:t>4.15</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SystemUpdate</w:t>
        </w:r>
        <w:r w:rsidR="00971E40">
          <w:rPr>
            <w:noProof/>
            <w:webHidden/>
          </w:rPr>
          <w:tab/>
        </w:r>
        <w:r w:rsidR="00971E40">
          <w:rPr>
            <w:noProof/>
            <w:webHidden/>
          </w:rPr>
          <w:fldChar w:fldCharType="begin"/>
        </w:r>
        <w:r w:rsidR="00971E40">
          <w:rPr>
            <w:noProof/>
            <w:webHidden/>
          </w:rPr>
          <w:instrText xml:space="preserve"> PAGEREF _Toc136810109 \h </w:instrText>
        </w:r>
        <w:r w:rsidR="00971E40">
          <w:rPr>
            <w:noProof/>
            <w:webHidden/>
          </w:rPr>
        </w:r>
        <w:r w:rsidR="00971E40">
          <w:rPr>
            <w:noProof/>
            <w:webHidden/>
          </w:rPr>
          <w:fldChar w:fldCharType="separate"/>
        </w:r>
        <w:r w:rsidR="00CA7C21">
          <w:rPr>
            <w:noProof/>
            <w:webHidden/>
          </w:rPr>
          <w:t>99</w:t>
        </w:r>
        <w:r w:rsidR="00971E40">
          <w:rPr>
            <w:noProof/>
            <w:webHidden/>
          </w:rPr>
          <w:fldChar w:fldCharType="end"/>
        </w:r>
      </w:hyperlink>
    </w:p>
    <w:p w14:paraId="28307A62" w14:textId="7B8575C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0" w:history="1">
        <w:r w:rsidR="00971E40" w:rsidRPr="00C44CB0">
          <w:rPr>
            <w:rStyle w:val="Hyperlink"/>
          </w:rPr>
          <w:t>4.15.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DownloadInstall &gt;</w:t>
        </w:r>
        <w:r w:rsidR="00971E40">
          <w:rPr>
            <w:webHidden/>
          </w:rPr>
          <w:tab/>
        </w:r>
        <w:r w:rsidR="00971E40">
          <w:rPr>
            <w:webHidden/>
          </w:rPr>
          <w:fldChar w:fldCharType="begin"/>
        </w:r>
        <w:r w:rsidR="00971E40">
          <w:rPr>
            <w:webHidden/>
          </w:rPr>
          <w:instrText xml:space="preserve"> PAGEREF _Toc136810110 \h </w:instrText>
        </w:r>
        <w:r w:rsidR="00971E40">
          <w:rPr>
            <w:webHidden/>
          </w:rPr>
        </w:r>
        <w:r w:rsidR="00971E40">
          <w:rPr>
            <w:webHidden/>
          </w:rPr>
          <w:fldChar w:fldCharType="separate"/>
        </w:r>
        <w:r w:rsidR="00CA7C21">
          <w:rPr>
            <w:webHidden/>
          </w:rPr>
          <w:t>99</w:t>
        </w:r>
        <w:r w:rsidR="00971E40">
          <w:rPr>
            <w:webHidden/>
          </w:rPr>
          <w:fldChar w:fldCharType="end"/>
        </w:r>
      </w:hyperlink>
    </w:p>
    <w:p w14:paraId="66D3C0C4" w14:textId="045CA1F2"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1" w:history="1">
        <w:r w:rsidR="00971E40" w:rsidRPr="00C44CB0">
          <w:rPr>
            <w:rStyle w:val="Hyperlink"/>
          </w:rPr>
          <w:t>4.15.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AutomaticUpdates &gt;</w:t>
        </w:r>
        <w:r w:rsidR="00971E40">
          <w:rPr>
            <w:webHidden/>
          </w:rPr>
          <w:tab/>
        </w:r>
        <w:r w:rsidR="00971E40">
          <w:rPr>
            <w:webHidden/>
          </w:rPr>
          <w:fldChar w:fldCharType="begin"/>
        </w:r>
        <w:r w:rsidR="00971E40">
          <w:rPr>
            <w:webHidden/>
          </w:rPr>
          <w:instrText xml:space="preserve"> PAGEREF _Toc136810111 \h </w:instrText>
        </w:r>
        <w:r w:rsidR="00971E40">
          <w:rPr>
            <w:webHidden/>
          </w:rPr>
        </w:r>
        <w:r w:rsidR="00971E40">
          <w:rPr>
            <w:webHidden/>
          </w:rPr>
          <w:fldChar w:fldCharType="separate"/>
        </w:r>
        <w:r w:rsidR="00CA7C21">
          <w:rPr>
            <w:webHidden/>
          </w:rPr>
          <w:t>99</w:t>
        </w:r>
        <w:r w:rsidR="00971E40">
          <w:rPr>
            <w:webHidden/>
          </w:rPr>
          <w:fldChar w:fldCharType="end"/>
        </w:r>
      </w:hyperlink>
    </w:p>
    <w:p w14:paraId="6496FDC3" w14:textId="31A2356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2" w:history="1">
        <w:r w:rsidR="00971E40" w:rsidRPr="00C44CB0">
          <w:rPr>
            <w:rStyle w:val="Hyperlink"/>
          </w:rPr>
          <w:t>4.15.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UpdateNotifications&gt;</w:t>
        </w:r>
        <w:r w:rsidR="00971E40">
          <w:rPr>
            <w:webHidden/>
          </w:rPr>
          <w:tab/>
        </w:r>
        <w:r w:rsidR="00971E40">
          <w:rPr>
            <w:webHidden/>
          </w:rPr>
          <w:fldChar w:fldCharType="begin"/>
        </w:r>
        <w:r w:rsidR="00971E40">
          <w:rPr>
            <w:webHidden/>
          </w:rPr>
          <w:instrText xml:space="preserve"> PAGEREF _Toc136810112 \h </w:instrText>
        </w:r>
        <w:r w:rsidR="00971E40">
          <w:rPr>
            <w:webHidden/>
          </w:rPr>
        </w:r>
        <w:r w:rsidR="00971E40">
          <w:rPr>
            <w:webHidden/>
          </w:rPr>
          <w:fldChar w:fldCharType="separate"/>
        </w:r>
        <w:r w:rsidR="00CA7C21">
          <w:rPr>
            <w:webHidden/>
          </w:rPr>
          <w:t>100</w:t>
        </w:r>
        <w:r w:rsidR="00971E40">
          <w:rPr>
            <w:webHidden/>
          </w:rPr>
          <w:fldChar w:fldCharType="end"/>
        </w:r>
      </w:hyperlink>
    </w:p>
    <w:p w14:paraId="0F920486" w14:textId="041EBE3D"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3" w:history="1">
        <w:r w:rsidR="00971E40" w:rsidRPr="00C44CB0">
          <w:rPr>
            <w:rStyle w:val="Hyperlink"/>
          </w:rPr>
          <w:t>4.15.4</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VersionControl&gt;</w:t>
        </w:r>
        <w:r w:rsidR="00971E40">
          <w:rPr>
            <w:webHidden/>
          </w:rPr>
          <w:tab/>
        </w:r>
        <w:r w:rsidR="00971E40">
          <w:rPr>
            <w:webHidden/>
          </w:rPr>
          <w:fldChar w:fldCharType="begin"/>
        </w:r>
        <w:r w:rsidR="00971E40">
          <w:rPr>
            <w:webHidden/>
          </w:rPr>
          <w:instrText xml:space="preserve"> PAGEREF _Toc136810113 \h </w:instrText>
        </w:r>
        <w:r w:rsidR="00971E40">
          <w:rPr>
            <w:webHidden/>
          </w:rPr>
        </w:r>
        <w:r w:rsidR="00971E40">
          <w:rPr>
            <w:webHidden/>
          </w:rPr>
          <w:fldChar w:fldCharType="separate"/>
        </w:r>
        <w:r w:rsidR="00CA7C21">
          <w:rPr>
            <w:webHidden/>
          </w:rPr>
          <w:t>100</w:t>
        </w:r>
        <w:r w:rsidR="00971E40">
          <w:rPr>
            <w:webHidden/>
          </w:rPr>
          <w:fldChar w:fldCharType="end"/>
        </w:r>
      </w:hyperlink>
    </w:p>
    <w:p w14:paraId="6FC4449F" w14:textId="61C6381B"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4" w:history="1">
        <w:r w:rsidR="00971E40" w:rsidRPr="00C44CB0">
          <w:rPr>
            <w:rStyle w:val="Hyperlink"/>
          </w:rPr>
          <w:t>4.15.5</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CompatibilityChecks &gt;</w:t>
        </w:r>
        <w:r w:rsidR="00971E40">
          <w:rPr>
            <w:webHidden/>
          </w:rPr>
          <w:tab/>
        </w:r>
        <w:r w:rsidR="00971E40">
          <w:rPr>
            <w:webHidden/>
          </w:rPr>
          <w:fldChar w:fldCharType="begin"/>
        </w:r>
        <w:r w:rsidR="00971E40">
          <w:rPr>
            <w:webHidden/>
          </w:rPr>
          <w:instrText xml:space="preserve"> PAGEREF _Toc136810114 \h </w:instrText>
        </w:r>
        <w:r w:rsidR="00971E40">
          <w:rPr>
            <w:webHidden/>
          </w:rPr>
        </w:r>
        <w:r w:rsidR="00971E40">
          <w:rPr>
            <w:webHidden/>
          </w:rPr>
          <w:fldChar w:fldCharType="separate"/>
        </w:r>
        <w:r w:rsidR="00CA7C21">
          <w:rPr>
            <w:webHidden/>
          </w:rPr>
          <w:t>101</w:t>
        </w:r>
        <w:r w:rsidR="00971E40">
          <w:rPr>
            <w:webHidden/>
          </w:rPr>
          <w:fldChar w:fldCharType="end"/>
        </w:r>
      </w:hyperlink>
    </w:p>
    <w:p w14:paraId="57896D97" w14:textId="5B542085"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5" w:history="1">
        <w:r w:rsidR="00971E40" w:rsidRPr="00C44CB0">
          <w:rPr>
            <w:rStyle w:val="Hyperlink"/>
          </w:rPr>
          <w:t>4.15.6</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ScheduledInstallations &gt;</w:t>
        </w:r>
        <w:r w:rsidR="00971E40">
          <w:rPr>
            <w:webHidden/>
          </w:rPr>
          <w:tab/>
        </w:r>
        <w:r w:rsidR="00971E40">
          <w:rPr>
            <w:webHidden/>
          </w:rPr>
          <w:fldChar w:fldCharType="begin"/>
        </w:r>
        <w:r w:rsidR="00971E40">
          <w:rPr>
            <w:webHidden/>
          </w:rPr>
          <w:instrText xml:space="preserve"> PAGEREF _Toc136810115 \h </w:instrText>
        </w:r>
        <w:r w:rsidR="00971E40">
          <w:rPr>
            <w:webHidden/>
          </w:rPr>
        </w:r>
        <w:r w:rsidR="00971E40">
          <w:rPr>
            <w:webHidden/>
          </w:rPr>
          <w:fldChar w:fldCharType="separate"/>
        </w:r>
        <w:r w:rsidR="00CA7C21">
          <w:rPr>
            <w:webHidden/>
          </w:rPr>
          <w:t>101</w:t>
        </w:r>
        <w:r w:rsidR="00971E40">
          <w:rPr>
            <w:webHidden/>
          </w:rPr>
          <w:fldChar w:fldCharType="end"/>
        </w:r>
      </w:hyperlink>
    </w:p>
    <w:p w14:paraId="4E3E0E00" w14:textId="06D6BB7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6" w:history="1">
        <w:r w:rsidR="00971E40" w:rsidRPr="00C44CB0">
          <w:rPr>
            <w:rStyle w:val="Hyperlink"/>
          </w:rPr>
          <w:t>4.15.7</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UpdateLog &gt;</w:t>
        </w:r>
        <w:r w:rsidR="00971E40">
          <w:rPr>
            <w:webHidden/>
          </w:rPr>
          <w:tab/>
        </w:r>
        <w:r w:rsidR="00971E40">
          <w:rPr>
            <w:webHidden/>
          </w:rPr>
          <w:fldChar w:fldCharType="begin"/>
        </w:r>
        <w:r w:rsidR="00971E40">
          <w:rPr>
            <w:webHidden/>
          </w:rPr>
          <w:instrText xml:space="preserve"> PAGEREF _Toc136810116 \h </w:instrText>
        </w:r>
        <w:r w:rsidR="00971E40">
          <w:rPr>
            <w:webHidden/>
          </w:rPr>
        </w:r>
        <w:r w:rsidR="00971E40">
          <w:rPr>
            <w:webHidden/>
          </w:rPr>
          <w:fldChar w:fldCharType="separate"/>
        </w:r>
        <w:r w:rsidR="00CA7C21">
          <w:rPr>
            <w:webHidden/>
          </w:rPr>
          <w:t>102</w:t>
        </w:r>
        <w:r w:rsidR="00971E40">
          <w:rPr>
            <w:webHidden/>
          </w:rPr>
          <w:fldChar w:fldCharType="end"/>
        </w:r>
      </w:hyperlink>
    </w:p>
    <w:p w14:paraId="3DABEF2A" w14:textId="17E41166"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7" w:history="1">
        <w:r w:rsidR="00971E40" w:rsidRPr="00C44CB0">
          <w:rPr>
            <w:rStyle w:val="Hyperlink"/>
          </w:rPr>
          <w:t>4.15.8</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RollbackCapabilities &gt;</w:t>
        </w:r>
        <w:r w:rsidR="00971E40">
          <w:rPr>
            <w:webHidden/>
          </w:rPr>
          <w:tab/>
        </w:r>
        <w:r w:rsidR="00971E40">
          <w:rPr>
            <w:webHidden/>
          </w:rPr>
          <w:fldChar w:fldCharType="begin"/>
        </w:r>
        <w:r w:rsidR="00971E40">
          <w:rPr>
            <w:webHidden/>
          </w:rPr>
          <w:instrText xml:space="preserve"> PAGEREF _Toc136810117 \h </w:instrText>
        </w:r>
        <w:r w:rsidR="00971E40">
          <w:rPr>
            <w:webHidden/>
          </w:rPr>
        </w:r>
        <w:r w:rsidR="00971E40">
          <w:rPr>
            <w:webHidden/>
          </w:rPr>
          <w:fldChar w:fldCharType="separate"/>
        </w:r>
        <w:r w:rsidR="00CA7C21">
          <w:rPr>
            <w:webHidden/>
          </w:rPr>
          <w:t>102</w:t>
        </w:r>
        <w:r w:rsidR="00971E40">
          <w:rPr>
            <w:webHidden/>
          </w:rPr>
          <w:fldChar w:fldCharType="end"/>
        </w:r>
      </w:hyperlink>
    </w:p>
    <w:p w14:paraId="0802FDF2" w14:textId="6ECD8701"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18" w:history="1">
        <w:r w:rsidR="00971E40" w:rsidRPr="00C44CB0">
          <w:rPr>
            <w:rStyle w:val="Hyperlink"/>
          </w:rPr>
          <w:t>4.15.9</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SystemUpdates.SecureUpdateMechanisms &gt;</w:t>
        </w:r>
        <w:r w:rsidR="00971E40">
          <w:rPr>
            <w:webHidden/>
          </w:rPr>
          <w:tab/>
        </w:r>
        <w:r w:rsidR="00971E40">
          <w:rPr>
            <w:webHidden/>
          </w:rPr>
          <w:fldChar w:fldCharType="begin"/>
        </w:r>
        <w:r w:rsidR="00971E40">
          <w:rPr>
            <w:webHidden/>
          </w:rPr>
          <w:instrText xml:space="preserve"> PAGEREF _Toc136810118 \h </w:instrText>
        </w:r>
        <w:r w:rsidR="00971E40">
          <w:rPr>
            <w:webHidden/>
          </w:rPr>
        </w:r>
        <w:r w:rsidR="00971E40">
          <w:rPr>
            <w:webHidden/>
          </w:rPr>
          <w:fldChar w:fldCharType="separate"/>
        </w:r>
        <w:r w:rsidR="00CA7C21">
          <w:rPr>
            <w:webHidden/>
          </w:rPr>
          <w:t>103</w:t>
        </w:r>
        <w:r w:rsidR="00971E40">
          <w:rPr>
            <w:webHidden/>
          </w:rPr>
          <w:fldChar w:fldCharType="end"/>
        </w:r>
      </w:hyperlink>
    </w:p>
    <w:p w14:paraId="75D4DEAA" w14:textId="567DA618"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19" w:history="1">
        <w:r w:rsidR="00971E40" w:rsidRPr="00C44CB0">
          <w:rPr>
            <w:rStyle w:val="Hyperlink"/>
            <w:noProof/>
          </w:rPr>
          <w:t>4.16</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bCs/>
            <w:noProof/>
            <w:lang w:eastAsia="en-PK"/>
          </w:rPr>
          <w:t>C</w:t>
        </w:r>
        <w:r w:rsidR="00971E40" w:rsidRPr="00C44CB0">
          <w:rPr>
            <w:rStyle w:val="Hyperlink"/>
            <w:noProof/>
          </w:rPr>
          <w:t>omplianceChecking</w:t>
        </w:r>
        <w:r w:rsidR="00971E40">
          <w:rPr>
            <w:noProof/>
            <w:webHidden/>
          </w:rPr>
          <w:tab/>
        </w:r>
        <w:r w:rsidR="00971E40">
          <w:rPr>
            <w:noProof/>
            <w:webHidden/>
          </w:rPr>
          <w:fldChar w:fldCharType="begin"/>
        </w:r>
        <w:r w:rsidR="00971E40">
          <w:rPr>
            <w:noProof/>
            <w:webHidden/>
          </w:rPr>
          <w:instrText xml:space="preserve"> PAGEREF _Toc136810119 \h </w:instrText>
        </w:r>
        <w:r w:rsidR="00971E40">
          <w:rPr>
            <w:noProof/>
            <w:webHidden/>
          </w:rPr>
        </w:r>
        <w:r w:rsidR="00971E40">
          <w:rPr>
            <w:noProof/>
            <w:webHidden/>
          </w:rPr>
          <w:fldChar w:fldCharType="separate"/>
        </w:r>
        <w:r w:rsidR="00CA7C21">
          <w:rPr>
            <w:noProof/>
            <w:webHidden/>
          </w:rPr>
          <w:t>103</w:t>
        </w:r>
        <w:r w:rsidR="00971E40">
          <w:rPr>
            <w:noProof/>
            <w:webHidden/>
          </w:rPr>
          <w:fldChar w:fldCharType="end"/>
        </w:r>
      </w:hyperlink>
    </w:p>
    <w:p w14:paraId="026F10FB" w14:textId="6B3F3173"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20" w:history="1">
        <w:r w:rsidR="00971E40" w:rsidRPr="00C44CB0">
          <w:rPr>
            <w:rStyle w:val="Hyperlink"/>
          </w:rPr>
          <w:t>4.16.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ComplianceChecking.Analysis &gt;</w:t>
        </w:r>
        <w:r w:rsidR="00971E40">
          <w:rPr>
            <w:webHidden/>
          </w:rPr>
          <w:tab/>
        </w:r>
        <w:r w:rsidR="00971E40">
          <w:rPr>
            <w:webHidden/>
          </w:rPr>
          <w:fldChar w:fldCharType="begin"/>
        </w:r>
        <w:r w:rsidR="00971E40">
          <w:rPr>
            <w:webHidden/>
          </w:rPr>
          <w:instrText xml:space="preserve"> PAGEREF _Toc136810120 \h </w:instrText>
        </w:r>
        <w:r w:rsidR="00971E40">
          <w:rPr>
            <w:webHidden/>
          </w:rPr>
        </w:r>
        <w:r w:rsidR="00971E40">
          <w:rPr>
            <w:webHidden/>
          </w:rPr>
          <w:fldChar w:fldCharType="separate"/>
        </w:r>
        <w:r w:rsidR="00CA7C21">
          <w:rPr>
            <w:webHidden/>
          </w:rPr>
          <w:t>103</w:t>
        </w:r>
        <w:r w:rsidR="00971E40">
          <w:rPr>
            <w:webHidden/>
          </w:rPr>
          <w:fldChar w:fldCharType="end"/>
        </w:r>
      </w:hyperlink>
    </w:p>
    <w:p w14:paraId="79EB0BFA" w14:textId="5AA68EE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21" w:history="1">
        <w:r w:rsidR="00971E40" w:rsidRPr="00C44CB0">
          <w:rPr>
            <w:rStyle w:val="Hyperlink"/>
          </w:rPr>
          <w:t>4.16.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lang w:eastAsia="en-PK"/>
          </w:rPr>
          <w:t>&lt;</w:t>
        </w:r>
        <w:r w:rsidR="00971E40" w:rsidRPr="00C44CB0">
          <w:rPr>
            <w:rStyle w:val="Hyperlink"/>
          </w:rPr>
          <w:t xml:space="preserve"> ComplianceChecking.DetailedReports &gt;</w:t>
        </w:r>
        <w:r w:rsidR="00971E40">
          <w:rPr>
            <w:webHidden/>
          </w:rPr>
          <w:tab/>
        </w:r>
        <w:r w:rsidR="00971E40">
          <w:rPr>
            <w:webHidden/>
          </w:rPr>
          <w:fldChar w:fldCharType="begin"/>
        </w:r>
        <w:r w:rsidR="00971E40">
          <w:rPr>
            <w:webHidden/>
          </w:rPr>
          <w:instrText xml:space="preserve"> PAGEREF _Toc136810121 \h </w:instrText>
        </w:r>
        <w:r w:rsidR="00971E40">
          <w:rPr>
            <w:webHidden/>
          </w:rPr>
        </w:r>
        <w:r w:rsidR="00971E40">
          <w:rPr>
            <w:webHidden/>
          </w:rPr>
          <w:fldChar w:fldCharType="separate"/>
        </w:r>
        <w:r w:rsidR="00CA7C21">
          <w:rPr>
            <w:webHidden/>
          </w:rPr>
          <w:t>104</w:t>
        </w:r>
        <w:r w:rsidR="00971E40">
          <w:rPr>
            <w:webHidden/>
          </w:rPr>
          <w:fldChar w:fldCharType="end"/>
        </w:r>
      </w:hyperlink>
    </w:p>
    <w:p w14:paraId="493768C3" w14:textId="46393EA5" w:rsidR="00971E40" w:rsidRDefault="0000000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hyperlink w:anchor="_Toc136810122" w:history="1">
        <w:r w:rsidR="00971E40" w:rsidRPr="00C44CB0">
          <w:rPr>
            <w:rStyle w:val="Hyperlink"/>
            <w:noProof/>
          </w:rPr>
          <w:t>5.</w:t>
        </w:r>
        <w:r w:rsidR="00971E40">
          <w:rPr>
            <w:rFonts w:asciiTheme="minorHAnsi" w:eastAsiaTheme="minorEastAsia" w:hAnsiTheme="minorHAnsi" w:cstheme="minorBidi"/>
            <w:b w:val="0"/>
            <w:bCs w:val="0"/>
            <w:noProof/>
            <w:kern w:val="2"/>
            <w:sz w:val="22"/>
            <w:szCs w:val="22"/>
            <w:lang w:val="en-PK" w:eastAsia="en-PK"/>
            <w14:ligatures w14:val="standardContextual"/>
          </w:rPr>
          <w:tab/>
        </w:r>
        <w:r w:rsidR="00971E40" w:rsidRPr="00C44CB0">
          <w:rPr>
            <w:rStyle w:val="Hyperlink"/>
            <w:noProof/>
          </w:rPr>
          <w:t>Non-Functional Requirements</w:t>
        </w:r>
        <w:r w:rsidR="00971E40">
          <w:rPr>
            <w:noProof/>
            <w:webHidden/>
          </w:rPr>
          <w:tab/>
        </w:r>
        <w:r w:rsidR="00971E40">
          <w:rPr>
            <w:noProof/>
            <w:webHidden/>
          </w:rPr>
          <w:fldChar w:fldCharType="begin"/>
        </w:r>
        <w:r w:rsidR="00971E40">
          <w:rPr>
            <w:noProof/>
            <w:webHidden/>
          </w:rPr>
          <w:instrText xml:space="preserve"> PAGEREF _Toc136810122 \h </w:instrText>
        </w:r>
        <w:r w:rsidR="00971E40">
          <w:rPr>
            <w:noProof/>
            <w:webHidden/>
          </w:rPr>
        </w:r>
        <w:r w:rsidR="00971E40">
          <w:rPr>
            <w:noProof/>
            <w:webHidden/>
          </w:rPr>
          <w:fldChar w:fldCharType="separate"/>
        </w:r>
        <w:r w:rsidR="00CA7C21">
          <w:rPr>
            <w:noProof/>
            <w:webHidden/>
          </w:rPr>
          <w:t>104</w:t>
        </w:r>
        <w:r w:rsidR="00971E40">
          <w:rPr>
            <w:noProof/>
            <w:webHidden/>
          </w:rPr>
          <w:fldChar w:fldCharType="end"/>
        </w:r>
      </w:hyperlink>
    </w:p>
    <w:p w14:paraId="6DBAE3D1" w14:textId="30A33EA0"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3" w:history="1">
        <w:r w:rsidR="00971E40" w:rsidRPr="00C44CB0">
          <w:rPr>
            <w:rStyle w:val="Hyperlink"/>
            <w:noProof/>
          </w:rPr>
          <w:t>5.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Reliability</w:t>
        </w:r>
        <w:r w:rsidR="00971E40">
          <w:rPr>
            <w:noProof/>
            <w:webHidden/>
          </w:rPr>
          <w:tab/>
        </w:r>
        <w:r w:rsidR="00971E40">
          <w:rPr>
            <w:noProof/>
            <w:webHidden/>
          </w:rPr>
          <w:fldChar w:fldCharType="begin"/>
        </w:r>
        <w:r w:rsidR="00971E40">
          <w:rPr>
            <w:noProof/>
            <w:webHidden/>
          </w:rPr>
          <w:instrText xml:space="preserve"> PAGEREF _Toc136810123 \h </w:instrText>
        </w:r>
        <w:r w:rsidR="00971E40">
          <w:rPr>
            <w:noProof/>
            <w:webHidden/>
          </w:rPr>
        </w:r>
        <w:r w:rsidR="00971E40">
          <w:rPr>
            <w:noProof/>
            <w:webHidden/>
          </w:rPr>
          <w:fldChar w:fldCharType="separate"/>
        </w:r>
        <w:r w:rsidR="00CA7C21">
          <w:rPr>
            <w:noProof/>
            <w:webHidden/>
          </w:rPr>
          <w:t>104</w:t>
        </w:r>
        <w:r w:rsidR="00971E40">
          <w:rPr>
            <w:noProof/>
            <w:webHidden/>
          </w:rPr>
          <w:fldChar w:fldCharType="end"/>
        </w:r>
      </w:hyperlink>
    </w:p>
    <w:p w14:paraId="35C2C71B" w14:textId="65BF2B6F"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4" w:history="1">
        <w:r w:rsidR="00971E40" w:rsidRPr="00C44CB0">
          <w:rPr>
            <w:rStyle w:val="Hyperlink"/>
            <w:noProof/>
          </w:rPr>
          <w:t>5.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Usability</w:t>
        </w:r>
        <w:r w:rsidR="00971E40">
          <w:rPr>
            <w:noProof/>
            <w:webHidden/>
          </w:rPr>
          <w:tab/>
        </w:r>
        <w:r w:rsidR="00971E40">
          <w:rPr>
            <w:noProof/>
            <w:webHidden/>
          </w:rPr>
          <w:fldChar w:fldCharType="begin"/>
        </w:r>
        <w:r w:rsidR="00971E40">
          <w:rPr>
            <w:noProof/>
            <w:webHidden/>
          </w:rPr>
          <w:instrText xml:space="preserve"> PAGEREF _Toc136810124 \h </w:instrText>
        </w:r>
        <w:r w:rsidR="00971E40">
          <w:rPr>
            <w:noProof/>
            <w:webHidden/>
          </w:rPr>
        </w:r>
        <w:r w:rsidR="00971E40">
          <w:rPr>
            <w:noProof/>
            <w:webHidden/>
          </w:rPr>
          <w:fldChar w:fldCharType="separate"/>
        </w:r>
        <w:r w:rsidR="00CA7C21">
          <w:rPr>
            <w:noProof/>
            <w:webHidden/>
          </w:rPr>
          <w:t>104</w:t>
        </w:r>
        <w:r w:rsidR="00971E40">
          <w:rPr>
            <w:noProof/>
            <w:webHidden/>
          </w:rPr>
          <w:fldChar w:fldCharType="end"/>
        </w:r>
      </w:hyperlink>
    </w:p>
    <w:p w14:paraId="0C5D2C28" w14:textId="74E87F43"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5" w:history="1">
        <w:r w:rsidR="00971E40" w:rsidRPr="00C44CB0">
          <w:rPr>
            <w:rStyle w:val="Hyperlink"/>
            <w:noProof/>
          </w:rPr>
          <w:t>5.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Performance</w:t>
        </w:r>
        <w:r w:rsidR="00971E40">
          <w:rPr>
            <w:noProof/>
            <w:webHidden/>
          </w:rPr>
          <w:tab/>
        </w:r>
        <w:r w:rsidR="00971E40">
          <w:rPr>
            <w:noProof/>
            <w:webHidden/>
          </w:rPr>
          <w:fldChar w:fldCharType="begin"/>
        </w:r>
        <w:r w:rsidR="00971E40">
          <w:rPr>
            <w:noProof/>
            <w:webHidden/>
          </w:rPr>
          <w:instrText xml:space="preserve"> PAGEREF _Toc136810125 \h </w:instrText>
        </w:r>
        <w:r w:rsidR="00971E40">
          <w:rPr>
            <w:noProof/>
            <w:webHidden/>
          </w:rPr>
        </w:r>
        <w:r w:rsidR="00971E40">
          <w:rPr>
            <w:noProof/>
            <w:webHidden/>
          </w:rPr>
          <w:fldChar w:fldCharType="separate"/>
        </w:r>
        <w:r w:rsidR="00CA7C21">
          <w:rPr>
            <w:noProof/>
            <w:webHidden/>
          </w:rPr>
          <w:t>105</w:t>
        </w:r>
        <w:r w:rsidR="00971E40">
          <w:rPr>
            <w:noProof/>
            <w:webHidden/>
          </w:rPr>
          <w:fldChar w:fldCharType="end"/>
        </w:r>
      </w:hyperlink>
    </w:p>
    <w:p w14:paraId="6D73A9BC" w14:textId="1036B4A4"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6" w:history="1">
        <w:r w:rsidR="00971E40" w:rsidRPr="00C44CB0">
          <w:rPr>
            <w:rStyle w:val="Hyperlink"/>
            <w:noProof/>
          </w:rPr>
          <w:t>5.4</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Security</w:t>
        </w:r>
        <w:r w:rsidR="00971E40">
          <w:rPr>
            <w:noProof/>
            <w:webHidden/>
          </w:rPr>
          <w:tab/>
        </w:r>
        <w:r w:rsidR="00971E40">
          <w:rPr>
            <w:noProof/>
            <w:webHidden/>
          </w:rPr>
          <w:fldChar w:fldCharType="begin"/>
        </w:r>
        <w:r w:rsidR="00971E40">
          <w:rPr>
            <w:noProof/>
            <w:webHidden/>
          </w:rPr>
          <w:instrText xml:space="preserve"> PAGEREF _Toc136810126 \h </w:instrText>
        </w:r>
        <w:r w:rsidR="00971E40">
          <w:rPr>
            <w:noProof/>
            <w:webHidden/>
          </w:rPr>
        </w:r>
        <w:r w:rsidR="00971E40">
          <w:rPr>
            <w:noProof/>
            <w:webHidden/>
          </w:rPr>
          <w:fldChar w:fldCharType="separate"/>
        </w:r>
        <w:r w:rsidR="00CA7C21">
          <w:rPr>
            <w:noProof/>
            <w:webHidden/>
          </w:rPr>
          <w:t>105</w:t>
        </w:r>
        <w:r w:rsidR="00971E40">
          <w:rPr>
            <w:noProof/>
            <w:webHidden/>
          </w:rPr>
          <w:fldChar w:fldCharType="end"/>
        </w:r>
      </w:hyperlink>
    </w:p>
    <w:p w14:paraId="09437BC6" w14:textId="6C0ED1D5"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7" w:history="1">
        <w:r w:rsidR="00971E40" w:rsidRPr="00C44CB0">
          <w:rPr>
            <w:rStyle w:val="Hyperlink"/>
            <w:noProof/>
          </w:rPr>
          <w:t>5.5</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Availability</w:t>
        </w:r>
        <w:r w:rsidR="00971E40">
          <w:rPr>
            <w:noProof/>
            <w:webHidden/>
          </w:rPr>
          <w:tab/>
        </w:r>
        <w:r w:rsidR="00971E40">
          <w:rPr>
            <w:noProof/>
            <w:webHidden/>
          </w:rPr>
          <w:fldChar w:fldCharType="begin"/>
        </w:r>
        <w:r w:rsidR="00971E40">
          <w:rPr>
            <w:noProof/>
            <w:webHidden/>
          </w:rPr>
          <w:instrText xml:space="preserve"> PAGEREF _Toc136810127 \h </w:instrText>
        </w:r>
        <w:r w:rsidR="00971E40">
          <w:rPr>
            <w:noProof/>
            <w:webHidden/>
          </w:rPr>
        </w:r>
        <w:r w:rsidR="00971E40">
          <w:rPr>
            <w:noProof/>
            <w:webHidden/>
          </w:rPr>
          <w:fldChar w:fldCharType="separate"/>
        </w:r>
        <w:r w:rsidR="00CA7C21">
          <w:rPr>
            <w:noProof/>
            <w:webHidden/>
          </w:rPr>
          <w:t>105</w:t>
        </w:r>
        <w:r w:rsidR="00971E40">
          <w:rPr>
            <w:noProof/>
            <w:webHidden/>
          </w:rPr>
          <w:fldChar w:fldCharType="end"/>
        </w:r>
      </w:hyperlink>
    </w:p>
    <w:p w14:paraId="7CF012BF" w14:textId="572F7889"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8" w:history="1">
        <w:r w:rsidR="00971E40" w:rsidRPr="00C44CB0">
          <w:rPr>
            <w:rStyle w:val="Hyperlink"/>
            <w:noProof/>
          </w:rPr>
          <w:t>5.6</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Integrity</w:t>
        </w:r>
        <w:r w:rsidR="00971E40">
          <w:rPr>
            <w:noProof/>
            <w:webHidden/>
          </w:rPr>
          <w:tab/>
        </w:r>
        <w:r w:rsidR="00971E40">
          <w:rPr>
            <w:noProof/>
            <w:webHidden/>
          </w:rPr>
          <w:fldChar w:fldCharType="begin"/>
        </w:r>
        <w:r w:rsidR="00971E40">
          <w:rPr>
            <w:noProof/>
            <w:webHidden/>
          </w:rPr>
          <w:instrText xml:space="preserve"> PAGEREF _Toc136810128 \h </w:instrText>
        </w:r>
        <w:r w:rsidR="00971E40">
          <w:rPr>
            <w:noProof/>
            <w:webHidden/>
          </w:rPr>
        </w:r>
        <w:r w:rsidR="00971E40">
          <w:rPr>
            <w:noProof/>
            <w:webHidden/>
          </w:rPr>
          <w:fldChar w:fldCharType="separate"/>
        </w:r>
        <w:r w:rsidR="00CA7C21">
          <w:rPr>
            <w:noProof/>
            <w:webHidden/>
          </w:rPr>
          <w:t>105</w:t>
        </w:r>
        <w:r w:rsidR="00971E40">
          <w:rPr>
            <w:noProof/>
            <w:webHidden/>
          </w:rPr>
          <w:fldChar w:fldCharType="end"/>
        </w:r>
      </w:hyperlink>
    </w:p>
    <w:p w14:paraId="210C35F4" w14:textId="729BC670"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29" w:history="1">
        <w:r w:rsidR="00971E40" w:rsidRPr="00C44CB0">
          <w:rPr>
            <w:rStyle w:val="Hyperlink"/>
            <w:noProof/>
          </w:rPr>
          <w:t>5.7</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Scalability</w:t>
        </w:r>
        <w:r w:rsidR="00971E40">
          <w:rPr>
            <w:noProof/>
            <w:webHidden/>
          </w:rPr>
          <w:tab/>
        </w:r>
        <w:r w:rsidR="00971E40">
          <w:rPr>
            <w:noProof/>
            <w:webHidden/>
          </w:rPr>
          <w:fldChar w:fldCharType="begin"/>
        </w:r>
        <w:r w:rsidR="00971E40">
          <w:rPr>
            <w:noProof/>
            <w:webHidden/>
          </w:rPr>
          <w:instrText xml:space="preserve"> PAGEREF _Toc136810129 \h </w:instrText>
        </w:r>
        <w:r w:rsidR="00971E40">
          <w:rPr>
            <w:noProof/>
            <w:webHidden/>
          </w:rPr>
        </w:r>
        <w:r w:rsidR="00971E40">
          <w:rPr>
            <w:noProof/>
            <w:webHidden/>
          </w:rPr>
          <w:fldChar w:fldCharType="separate"/>
        </w:r>
        <w:r w:rsidR="00CA7C21">
          <w:rPr>
            <w:noProof/>
            <w:webHidden/>
          </w:rPr>
          <w:t>105</w:t>
        </w:r>
        <w:r w:rsidR="00971E40">
          <w:rPr>
            <w:noProof/>
            <w:webHidden/>
          </w:rPr>
          <w:fldChar w:fldCharType="end"/>
        </w:r>
      </w:hyperlink>
    </w:p>
    <w:p w14:paraId="6C7EA230" w14:textId="13C92D12" w:rsidR="00971E40" w:rsidRDefault="0000000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hyperlink w:anchor="_Toc136810130" w:history="1">
        <w:r w:rsidR="00971E40" w:rsidRPr="00C44CB0">
          <w:rPr>
            <w:rStyle w:val="Hyperlink"/>
            <w:noProof/>
          </w:rPr>
          <w:t>6.</w:t>
        </w:r>
        <w:r w:rsidR="00971E40">
          <w:rPr>
            <w:rFonts w:asciiTheme="minorHAnsi" w:eastAsiaTheme="minorEastAsia" w:hAnsiTheme="minorHAnsi" w:cstheme="minorBidi"/>
            <w:b w:val="0"/>
            <w:bCs w:val="0"/>
            <w:noProof/>
            <w:kern w:val="2"/>
            <w:sz w:val="22"/>
            <w:szCs w:val="22"/>
            <w:lang w:val="en-PK" w:eastAsia="en-PK"/>
            <w14:ligatures w14:val="standardContextual"/>
          </w:rPr>
          <w:tab/>
        </w:r>
        <w:r w:rsidR="00971E40" w:rsidRPr="00C44CB0">
          <w:rPr>
            <w:rStyle w:val="Hyperlink"/>
            <w:noProof/>
          </w:rPr>
          <w:t>External Interface Requirements</w:t>
        </w:r>
        <w:r w:rsidR="00971E40">
          <w:rPr>
            <w:noProof/>
            <w:webHidden/>
          </w:rPr>
          <w:tab/>
        </w:r>
        <w:r w:rsidR="00971E40">
          <w:rPr>
            <w:noProof/>
            <w:webHidden/>
          </w:rPr>
          <w:fldChar w:fldCharType="begin"/>
        </w:r>
        <w:r w:rsidR="00971E40">
          <w:rPr>
            <w:noProof/>
            <w:webHidden/>
          </w:rPr>
          <w:instrText xml:space="preserve"> PAGEREF _Toc136810130 \h </w:instrText>
        </w:r>
        <w:r w:rsidR="00971E40">
          <w:rPr>
            <w:noProof/>
            <w:webHidden/>
          </w:rPr>
        </w:r>
        <w:r w:rsidR="00971E40">
          <w:rPr>
            <w:noProof/>
            <w:webHidden/>
          </w:rPr>
          <w:fldChar w:fldCharType="separate"/>
        </w:r>
        <w:r w:rsidR="00CA7C21">
          <w:rPr>
            <w:noProof/>
            <w:webHidden/>
          </w:rPr>
          <w:t>106</w:t>
        </w:r>
        <w:r w:rsidR="00971E40">
          <w:rPr>
            <w:noProof/>
            <w:webHidden/>
          </w:rPr>
          <w:fldChar w:fldCharType="end"/>
        </w:r>
      </w:hyperlink>
    </w:p>
    <w:p w14:paraId="5120EF64" w14:textId="5AE86EC5"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31" w:history="1">
        <w:r w:rsidR="00971E40" w:rsidRPr="00C44CB0">
          <w:rPr>
            <w:rStyle w:val="Hyperlink"/>
            <w:noProof/>
          </w:rPr>
          <w:t>6.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User Interfaces Requirements</w:t>
        </w:r>
        <w:r w:rsidR="00971E40">
          <w:rPr>
            <w:noProof/>
            <w:webHidden/>
          </w:rPr>
          <w:tab/>
        </w:r>
        <w:r w:rsidR="00971E40">
          <w:rPr>
            <w:noProof/>
            <w:webHidden/>
          </w:rPr>
          <w:fldChar w:fldCharType="begin"/>
        </w:r>
        <w:r w:rsidR="00971E40">
          <w:rPr>
            <w:noProof/>
            <w:webHidden/>
          </w:rPr>
          <w:instrText xml:space="preserve"> PAGEREF _Toc136810131 \h </w:instrText>
        </w:r>
        <w:r w:rsidR="00971E40">
          <w:rPr>
            <w:noProof/>
            <w:webHidden/>
          </w:rPr>
        </w:r>
        <w:r w:rsidR="00971E40">
          <w:rPr>
            <w:noProof/>
            <w:webHidden/>
          </w:rPr>
          <w:fldChar w:fldCharType="separate"/>
        </w:r>
        <w:r w:rsidR="00CA7C21">
          <w:rPr>
            <w:noProof/>
            <w:webHidden/>
          </w:rPr>
          <w:t>106</w:t>
        </w:r>
        <w:r w:rsidR="00971E40">
          <w:rPr>
            <w:noProof/>
            <w:webHidden/>
          </w:rPr>
          <w:fldChar w:fldCharType="end"/>
        </w:r>
      </w:hyperlink>
    </w:p>
    <w:p w14:paraId="778CB527" w14:textId="525485AA"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32" w:history="1">
        <w:r w:rsidR="00971E40" w:rsidRPr="00C44CB0">
          <w:rPr>
            <w:rStyle w:val="Hyperlink"/>
            <w:noProof/>
          </w:rPr>
          <w:t>6.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Software interfaces</w:t>
        </w:r>
        <w:r w:rsidR="00971E40">
          <w:rPr>
            <w:noProof/>
            <w:webHidden/>
          </w:rPr>
          <w:tab/>
        </w:r>
        <w:r w:rsidR="00971E40">
          <w:rPr>
            <w:noProof/>
            <w:webHidden/>
          </w:rPr>
          <w:fldChar w:fldCharType="begin"/>
        </w:r>
        <w:r w:rsidR="00971E40">
          <w:rPr>
            <w:noProof/>
            <w:webHidden/>
          </w:rPr>
          <w:instrText xml:space="preserve"> PAGEREF _Toc136810132 \h </w:instrText>
        </w:r>
        <w:r w:rsidR="00971E40">
          <w:rPr>
            <w:noProof/>
            <w:webHidden/>
          </w:rPr>
        </w:r>
        <w:r w:rsidR="00971E40">
          <w:rPr>
            <w:noProof/>
            <w:webHidden/>
          </w:rPr>
          <w:fldChar w:fldCharType="separate"/>
        </w:r>
        <w:r w:rsidR="00CA7C21">
          <w:rPr>
            <w:noProof/>
            <w:webHidden/>
          </w:rPr>
          <w:t>106</w:t>
        </w:r>
        <w:r w:rsidR="00971E40">
          <w:rPr>
            <w:noProof/>
            <w:webHidden/>
          </w:rPr>
          <w:fldChar w:fldCharType="end"/>
        </w:r>
      </w:hyperlink>
    </w:p>
    <w:p w14:paraId="6C0E9399" w14:textId="6E766D2C"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33" w:history="1">
        <w:r w:rsidR="00971E40" w:rsidRPr="00C44CB0">
          <w:rPr>
            <w:rStyle w:val="Hyperlink"/>
          </w:rPr>
          <w:t>6.2.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SI-1: Integration with Threat Intelligence API</w:t>
        </w:r>
        <w:r w:rsidR="00971E40">
          <w:rPr>
            <w:webHidden/>
          </w:rPr>
          <w:tab/>
        </w:r>
        <w:r w:rsidR="00971E40">
          <w:rPr>
            <w:webHidden/>
          </w:rPr>
          <w:fldChar w:fldCharType="begin"/>
        </w:r>
        <w:r w:rsidR="00971E40">
          <w:rPr>
            <w:webHidden/>
          </w:rPr>
          <w:instrText xml:space="preserve"> PAGEREF _Toc136810133 \h </w:instrText>
        </w:r>
        <w:r w:rsidR="00971E40">
          <w:rPr>
            <w:webHidden/>
          </w:rPr>
        </w:r>
        <w:r w:rsidR="00971E40">
          <w:rPr>
            <w:webHidden/>
          </w:rPr>
          <w:fldChar w:fldCharType="separate"/>
        </w:r>
        <w:r w:rsidR="00CA7C21">
          <w:rPr>
            <w:webHidden/>
          </w:rPr>
          <w:t>106</w:t>
        </w:r>
        <w:r w:rsidR="00971E40">
          <w:rPr>
            <w:webHidden/>
          </w:rPr>
          <w:fldChar w:fldCharType="end"/>
        </w:r>
      </w:hyperlink>
    </w:p>
    <w:p w14:paraId="06414D4C" w14:textId="55DDB41E"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34" w:history="1">
        <w:r w:rsidR="00971E40" w:rsidRPr="00C44CB0">
          <w:rPr>
            <w:rStyle w:val="Hyperlink"/>
          </w:rPr>
          <w:t>6.2.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SI-2: Integration with Reporting Module</w:t>
        </w:r>
        <w:r w:rsidR="00971E40">
          <w:rPr>
            <w:webHidden/>
          </w:rPr>
          <w:tab/>
        </w:r>
        <w:r w:rsidR="00971E40">
          <w:rPr>
            <w:webHidden/>
          </w:rPr>
          <w:fldChar w:fldCharType="begin"/>
        </w:r>
        <w:r w:rsidR="00971E40">
          <w:rPr>
            <w:webHidden/>
          </w:rPr>
          <w:instrText xml:space="preserve"> PAGEREF _Toc136810134 \h </w:instrText>
        </w:r>
        <w:r w:rsidR="00971E40">
          <w:rPr>
            <w:webHidden/>
          </w:rPr>
        </w:r>
        <w:r w:rsidR="00971E40">
          <w:rPr>
            <w:webHidden/>
          </w:rPr>
          <w:fldChar w:fldCharType="separate"/>
        </w:r>
        <w:r w:rsidR="00CA7C21">
          <w:rPr>
            <w:webHidden/>
          </w:rPr>
          <w:t>106</w:t>
        </w:r>
        <w:r w:rsidR="00971E40">
          <w:rPr>
            <w:webHidden/>
          </w:rPr>
          <w:fldChar w:fldCharType="end"/>
        </w:r>
      </w:hyperlink>
    </w:p>
    <w:p w14:paraId="123F01B4" w14:textId="6A50FB40"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35" w:history="1">
        <w:r w:rsidR="00971E40" w:rsidRPr="00C44CB0">
          <w:rPr>
            <w:rStyle w:val="Hyperlink"/>
            <w:noProof/>
          </w:rPr>
          <w:t>6.3</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Hardware interfaces</w:t>
        </w:r>
        <w:r w:rsidR="00971E40">
          <w:rPr>
            <w:noProof/>
            <w:webHidden/>
          </w:rPr>
          <w:tab/>
        </w:r>
        <w:r w:rsidR="00971E40">
          <w:rPr>
            <w:noProof/>
            <w:webHidden/>
          </w:rPr>
          <w:fldChar w:fldCharType="begin"/>
        </w:r>
        <w:r w:rsidR="00971E40">
          <w:rPr>
            <w:noProof/>
            <w:webHidden/>
          </w:rPr>
          <w:instrText xml:space="preserve"> PAGEREF _Toc136810135 \h </w:instrText>
        </w:r>
        <w:r w:rsidR="00971E40">
          <w:rPr>
            <w:noProof/>
            <w:webHidden/>
          </w:rPr>
        </w:r>
        <w:r w:rsidR="00971E40">
          <w:rPr>
            <w:noProof/>
            <w:webHidden/>
          </w:rPr>
          <w:fldChar w:fldCharType="separate"/>
        </w:r>
        <w:r w:rsidR="00CA7C21">
          <w:rPr>
            <w:noProof/>
            <w:webHidden/>
          </w:rPr>
          <w:t>107</w:t>
        </w:r>
        <w:r w:rsidR="00971E40">
          <w:rPr>
            <w:noProof/>
            <w:webHidden/>
          </w:rPr>
          <w:fldChar w:fldCharType="end"/>
        </w:r>
      </w:hyperlink>
    </w:p>
    <w:p w14:paraId="1631067F" w14:textId="51A1A45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36" w:history="1">
        <w:r w:rsidR="00971E40" w:rsidRPr="00C44CB0">
          <w:rPr>
            <w:rStyle w:val="Hyperlink"/>
          </w:rPr>
          <w:t>6.3.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HI-1: Network Scanning Hardware</w:t>
        </w:r>
        <w:r w:rsidR="00971E40">
          <w:rPr>
            <w:webHidden/>
          </w:rPr>
          <w:tab/>
        </w:r>
        <w:r w:rsidR="00971E40">
          <w:rPr>
            <w:webHidden/>
          </w:rPr>
          <w:fldChar w:fldCharType="begin"/>
        </w:r>
        <w:r w:rsidR="00971E40">
          <w:rPr>
            <w:webHidden/>
          </w:rPr>
          <w:instrText xml:space="preserve"> PAGEREF _Toc136810136 \h </w:instrText>
        </w:r>
        <w:r w:rsidR="00971E40">
          <w:rPr>
            <w:webHidden/>
          </w:rPr>
        </w:r>
        <w:r w:rsidR="00971E40">
          <w:rPr>
            <w:webHidden/>
          </w:rPr>
          <w:fldChar w:fldCharType="separate"/>
        </w:r>
        <w:r w:rsidR="00CA7C21">
          <w:rPr>
            <w:webHidden/>
          </w:rPr>
          <w:t>107</w:t>
        </w:r>
        <w:r w:rsidR="00971E40">
          <w:rPr>
            <w:webHidden/>
          </w:rPr>
          <w:fldChar w:fldCharType="end"/>
        </w:r>
      </w:hyperlink>
    </w:p>
    <w:p w14:paraId="71D30123" w14:textId="190F15BB"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37" w:history="1">
        <w:r w:rsidR="00971E40" w:rsidRPr="00C44CB0">
          <w:rPr>
            <w:rStyle w:val="Hyperlink"/>
            <w:noProof/>
          </w:rPr>
          <w:t>6.4</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Communications interfaces</w:t>
        </w:r>
        <w:r w:rsidR="00971E40">
          <w:rPr>
            <w:noProof/>
            <w:webHidden/>
          </w:rPr>
          <w:tab/>
        </w:r>
        <w:r w:rsidR="00971E40">
          <w:rPr>
            <w:noProof/>
            <w:webHidden/>
          </w:rPr>
          <w:fldChar w:fldCharType="begin"/>
        </w:r>
        <w:r w:rsidR="00971E40">
          <w:rPr>
            <w:noProof/>
            <w:webHidden/>
          </w:rPr>
          <w:instrText xml:space="preserve"> PAGEREF _Toc136810137 \h </w:instrText>
        </w:r>
        <w:r w:rsidR="00971E40">
          <w:rPr>
            <w:noProof/>
            <w:webHidden/>
          </w:rPr>
        </w:r>
        <w:r w:rsidR="00971E40">
          <w:rPr>
            <w:noProof/>
            <w:webHidden/>
          </w:rPr>
          <w:fldChar w:fldCharType="separate"/>
        </w:r>
        <w:r w:rsidR="00CA7C21">
          <w:rPr>
            <w:noProof/>
            <w:webHidden/>
          </w:rPr>
          <w:t>107</w:t>
        </w:r>
        <w:r w:rsidR="00971E40">
          <w:rPr>
            <w:noProof/>
            <w:webHidden/>
          </w:rPr>
          <w:fldChar w:fldCharType="end"/>
        </w:r>
      </w:hyperlink>
    </w:p>
    <w:p w14:paraId="46DF9519" w14:textId="7F88165F"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38" w:history="1">
        <w:r w:rsidR="00971E40" w:rsidRPr="00C44CB0">
          <w:rPr>
            <w:rStyle w:val="Hyperlink"/>
          </w:rPr>
          <w:t>6.4.1</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CI-1: Email Notifications</w:t>
        </w:r>
        <w:r w:rsidR="00971E40">
          <w:rPr>
            <w:webHidden/>
          </w:rPr>
          <w:tab/>
        </w:r>
        <w:r w:rsidR="00971E40">
          <w:rPr>
            <w:webHidden/>
          </w:rPr>
          <w:fldChar w:fldCharType="begin"/>
        </w:r>
        <w:r w:rsidR="00971E40">
          <w:rPr>
            <w:webHidden/>
          </w:rPr>
          <w:instrText xml:space="preserve"> PAGEREF _Toc136810138 \h </w:instrText>
        </w:r>
        <w:r w:rsidR="00971E40">
          <w:rPr>
            <w:webHidden/>
          </w:rPr>
        </w:r>
        <w:r w:rsidR="00971E40">
          <w:rPr>
            <w:webHidden/>
          </w:rPr>
          <w:fldChar w:fldCharType="separate"/>
        </w:r>
        <w:r w:rsidR="00CA7C21">
          <w:rPr>
            <w:webHidden/>
          </w:rPr>
          <w:t>107</w:t>
        </w:r>
        <w:r w:rsidR="00971E40">
          <w:rPr>
            <w:webHidden/>
          </w:rPr>
          <w:fldChar w:fldCharType="end"/>
        </w:r>
      </w:hyperlink>
    </w:p>
    <w:p w14:paraId="0A67C3D1" w14:textId="03E6C667"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39" w:history="1">
        <w:r w:rsidR="00971E40" w:rsidRPr="00C44CB0">
          <w:rPr>
            <w:rStyle w:val="Hyperlink"/>
          </w:rPr>
          <w:t>6.4.2</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CI-2: SMS Notifications</w:t>
        </w:r>
        <w:r w:rsidR="00971E40">
          <w:rPr>
            <w:webHidden/>
          </w:rPr>
          <w:tab/>
        </w:r>
        <w:r w:rsidR="00971E40">
          <w:rPr>
            <w:webHidden/>
          </w:rPr>
          <w:fldChar w:fldCharType="begin"/>
        </w:r>
        <w:r w:rsidR="00971E40">
          <w:rPr>
            <w:webHidden/>
          </w:rPr>
          <w:instrText xml:space="preserve"> PAGEREF _Toc136810139 \h </w:instrText>
        </w:r>
        <w:r w:rsidR="00971E40">
          <w:rPr>
            <w:webHidden/>
          </w:rPr>
        </w:r>
        <w:r w:rsidR="00971E40">
          <w:rPr>
            <w:webHidden/>
          </w:rPr>
          <w:fldChar w:fldCharType="separate"/>
        </w:r>
        <w:r w:rsidR="00CA7C21">
          <w:rPr>
            <w:webHidden/>
          </w:rPr>
          <w:t>107</w:t>
        </w:r>
        <w:r w:rsidR="00971E40">
          <w:rPr>
            <w:webHidden/>
          </w:rPr>
          <w:fldChar w:fldCharType="end"/>
        </w:r>
      </w:hyperlink>
    </w:p>
    <w:p w14:paraId="49CFD356" w14:textId="4BDB927A" w:rsidR="00971E40" w:rsidRDefault="00000000">
      <w:pPr>
        <w:pStyle w:val="TOC3"/>
        <w:rPr>
          <w:rFonts w:asciiTheme="minorHAnsi" w:eastAsiaTheme="minorEastAsia" w:hAnsiTheme="minorHAnsi" w:cstheme="minorBidi"/>
          <w:kern w:val="2"/>
          <w:szCs w:val="22"/>
          <w:lang w:val="en-PK" w:eastAsia="en-PK"/>
          <w14:ligatures w14:val="standardContextual"/>
        </w:rPr>
      </w:pPr>
      <w:hyperlink w:anchor="_Toc136810140" w:history="1">
        <w:r w:rsidR="00971E40" w:rsidRPr="00C44CB0">
          <w:rPr>
            <w:rStyle w:val="Hyperlink"/>
          </w:rPr>
          <w:t>6.4.3</w:t>
        </w:r>
        <w:r w:rsidR="00971E40">
          <w:rPr>
            <w:rFonts w:asciiTheme="minorHAnsi" w:eastAsiaTheme="minorEastAsia" w:hAnsiTheme="minorHAnsi" w:cstheme="minorBidi"/>
            <w:kern w:val="2"/>
            <w:szCs w:val="22"/>
            <w:lang w:val="en-PK" w:eastAsia="en-PK"/>
            <w14:ligatures w14:val="standardContextual"/>
          </w:rPr>
          <w:tab/>
        </w:r>
        <w:r w:rsidR="00971E40" w:rsidRPr="00C44CB0">
          <w:rPr>
            <w:rStyle w:val="Hyperlink"/>
          </w:rPr>
          <w:t>CI-3: API Communication</w:t>
        </w:r>
        <w:r w:rsidR="00971E40">
          <w:rPr>
            <w:webHidden/>
          </w:rPr>
          <w:tab/>
        </w:r>
        <w:r w:rsidR="00971E40">
          <w:rPr>
            <w:webHidden/>
          </w:rPr>
          <w:fldChar w:fldCharType="begin"/>
        </w:r>
        <w:r w:rsidR="00971E40">
          <w:rPr>
            <w:webHidden/>
          </w:rPr>
          <w:instrText xml:space="preserve"> PAGEREF _Toc136810140 \h </w:instrText>
        </w:r>
        <w:r w:rsidR="00971E40">
          <w:rPr>
            <w:webHidden/>
          </w:rPr>
        </w:r>
        <w:r w:rsidR="00971E40">
          <w:rPr>
            <w:webHidden/>
          </w:rPr>
          <w:fldChar w:fldCharType="separate"/>
        </w:r>
        <w:r w:rsidR="00CA7C21">
          <w:rPr>
            <w:webHidden/>
          </w:rPr>
          <w:t>107</w:t>
        </w:r>
        <w:r w:rsidR="00971E40">
          <w:rPr>
            <w:webHidden/>
          </w:rPr>
          <w:fldChar w:fldCharType="end"/>
        </w:r>
      </w:hyperlink>
    </w:p>
    <w:p w14:paraId="44EB5CBD" w14:textId="2AB268AF" w:rsidR="00971E40" w:rsidRDefault="00000000">
      <w:pPr>
        <w:pStyle w:val="TOC1"/>
        <w:tabs>
          <w:tab w:val="left" w:pos="480"/>
        </w:tabs>
        <w:rPr>
          <w:rFonts w:asciiTheme="minorHAnsi" w:eastAsiaTheme="minorEastAsia" w:hAnsiTheme="minorHAnsi" w:cstheme="minorBidi"/>
          <w:b w:val="0"/>
          <w:bCs w:val="0"/>
          <w:noProof/>
          <w:kern w:val="2"/>
          <w:sz w:val="22"/>
          <w:szCs w:val="22"/>
          <w:lang w:val="en-PK" w:eastAsia="en-PK"/>
          <w14:ligatures w14:val="standardContextual"/>
        </w:rPr>
      </w:pPr>
      <w:hyperlink w:anchor="_Toc136810141" w:history="1">
        <w:r w:rsidR="00971E40" w:rsidRPr="00C44CB0">
          <w:rPr>
            <w:rStyle w:val="Hyperlink"/>
            <w:noProof/>
          </w:rPr>
          <w:t>7.</w:t>
        </w:r>
        <w:r w:rsidR="00971E40">
          <w:rPr>
            <w:rFonts w:asciiTheme="minorHAnsi" w:eastAsiaTheme="minorEastAsia" w:hAnsiTheme="minorHAnsi" w:cstheme="minorBidi"/>
            <w:b w:val="0"/>
            <w:bCs w:val="0"/>
            <w:noProof/>
            <w:kern w:val="2"/>
            <w:sz w:val="22"/>
            <w:szCs w:val="22"/>
            <w:lang w:val="en-PK" w:eastAsia="en-PK"/>
            <w14:ligatures w14:val="standardContextual"/>
          </w:rPr>
          <w:tab/>
        </w:r>
        <w:r w:rsidR="00971E40" w:rsidRPr="00C44CB0">
          <w:rPr>
            <w:rStyle w:val="Hyperlink"/>
            <w:noProof/>
          </w:rPr>
          <w:t>References</w:t>
        </w:r>
        <w:r w:rsidR="00971E40">
          <w:rPr>
            <w:noProof/>
            <w:webHidden/>
          </w:rPr>
          <w:tab/>
        </w:r>
        <w:r w:rsidR="00971E40">
          <w:rPr>
            <w:noProof/>
            <w:webHidden/>
          </w:rPr>
          <w:fldChar w:fldCharType="begin"/>
        </w:r>
        <w:r w:rsidR="00971E40">
          <w:rPr>
            <w:noProof/>
            <w:webHidden/>
          </w:rPr>
          <w:instrText xml:space="preserve"> PAGEREF _Toc136810141 \h </w:instrText>
        </w:r>
        <w:r w:rsidR="00971E40">
          <w:rPr>
            <w:noProof/>
            <w:webHidden/>
          </w:rPr>
        </w:r>
        <w:r w:rsidR="00971E40">
          <w:rPr>
            <w:noProof/>
            <w:webHidden/>
          </w:rPr>
          <w:fldChar w:fldCharType="separate"/>
        </w:r>
        <w:r w:rsidR="00CA7C21">
          <w:rPr>
            <w:noProof/>
            <w:webHidden/>
          </w:rPr>
          <w:t>107</w:t>
        </w:r>
        <w:r w:rsidR="00971E40">
          <w:rPr>
            <w:noProof/>
            <w:webHidden/>
          </w:rPr>
          <w:fldChar w:fldCharType="end"/>
        </w:r>
      </w:hyperlink>
    </w:p>
    <w:p w14:paraId="145197FA" w14:textId="164A8DBB"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42" w:history="1">
        <w:r w:rsidR="00971E40" w:rsidRPr="00C44CB0">
          <w:rPr>
            <w:rStyle w:val="Hyperlink"/>
            <w:bCs/>
            <w:noProof/>
          </w:rPr>
          <w:t>7.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Book</w:t>
        </w:r>
        <w:r w:rsidR="00971E40">
          <w:rPr>
            <w:noProof/>
            <w:webHidden/>
          </w:rPr>
          <w:tab/>
        </w:r>
        <w:r w:rsidR="00971E40">
          <w:rPr>
            <w:noProof/>
            <w:webHidden/>
          </w:rPr>
          <w:fldChar w:fldCharType="begin"/>
        </w:r>
        <w:r w:rsidR="00971E40">
          <w:rPr>
            <w:noProof/>
            <w:webHidden/>
          </w:rPr>
          <w:instrText xml:space="preserve"> PAGEREF _Toc136810142 \h </w:instrText>
        </w:r>
        <w:r w:rsidR="00971E40">
          <w:rPr>
            <w:noProof/>
            <w:webHidden/>
          </w:rPr>
        </w:r>
        <w:r w:rsidR="00971E40">
          <w:rPr>
            <w:noProof/>
            <w:webHidden/>
          </w:rPr>
          <w:fldChar w:fldCharType="separate"/>
        </w:r>
        <w:r w:rsidR="00CA7C21">
          <w:rPr>
            <w:noProof/>
            <w:webHidden/>
          </w:rPr>
          <w:t>107</w:t>
        </w:r>
        <w:r w:rsidR="00971E40">
          <w:rPr>
            <w:noProof/>
            <w:webHidden/>
          </w:rPr>
          <w:fldChar w:fldCharType="end"/>
        </w:r>
      </w:hyperlink>
    </w:p>
    <w:p w14:paraId="19401914" w14:textId="43E541F6"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43" w:history="1">
        <w:r w:rsidR="00971E40" w:rsidRPr="00C44CB0">
          <w:rPr>
            <w:rStyle w:val="Hyperlink"/>
            <w:bCs/>
            <w:noProof/>
          </w:rPr>
          <w:t>7.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Journal Article</w:t>
        </w:r>
        <w:r w:rsidR="00971E40">
          <w:rPr>
            <w:noProof/>
            <w:webHidden/>
          </w:rPr>
          <w:tab/>
        </w:r>
        <w:r w:rsidR="00971E40">
          <w:rPr>
            <w:noProof/>
            <w:webHidden/>
          </w:rPr>
          <w:fldChar w:fldCharType="begin"/>
        </w:r>
        <w:r w:rsidR="00971E40">
          <w:rPr>
            <w:noProof/>
            <w:webHidden/>
          </w:rPr>
          <w:instrText xml:space="preserve"> PAGEREF _Toc136810143 \h </w:instrText>
        </w:r>
        <w:r w:rsidR="00971E40">
          <w:rPr>
            <w:noProof/>
            <w:webHidden/>
          </w:rPr>
        </w:r>
        <w:r w:rsidR="00971E40">
          <w:rPr>
            <w:noProof/>
            <w:webHidden/>
          </w:rPr>
          <w:fldChar w:fldCharType="separate"/>
        </w:r>
        <w:r w:rsidR="00CA7C21">
          <w:rPr>
            <w:noProof/>
            <w:webHidden/>
          </w:rPr>
          <w:t>108</w:t>
        </w:r>
        <w:r w:rsidR="00971E40">
          <w:rPr>
            <w:noProof/>
            <w:webHidden/>
          </w:rPr>
          <w:fldChar w:fldCharType="end"/>
        </w:r>
      </w:hyperlink>
    </w:p>
    <w:p w14:paraId="4B0EE424" w14:textId="6B56F1EB"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44" w:history="1">
        <w:r w:rsidR="00971E40" w:rsidRPr="00C44CB0">
          <w:rPr>
            <w:rStyle w:val="Hyperlink"/>
            <w:bCs/>
            <w:noProof/>
          </w:rPr>
          <w:t>1.1</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Conference Proceeding</w:t>
        </w:r>
        <w:r w:rsidR="00971E40">
          <w:rPr>
            <w:noProof/>
            <w:webHidden/>
          </w:rPr>
          <w:tab/>
        </w:r>
        <w:r w:rsidR="00971E40">
          <w:rPr>
            <w:noProof/>
            <w:webHidden/>
          </w:rPr>
          <w:fldChar w:fldCharType="begin"/>
        </w:r>
        <w:r w:rsidR="00971E40">
          <w:rPr>
            <w:noProof/>
            <w:webHidden/>
          </w:rPr>
          <w:instrText xml:space="preserve"> PAGEREF _Toc136810144 \h </w:instrText>
        </w:r>
        <w:r w:rsidR="00971E40">
          <w:rPr>
            <w:noProof/>
            <w:webHidden/>
          </w:rPr>
        </w:r>
        <w:r w:rsidR="00971E40">
          <w:rPr>
            <w:noProof/>
            <w:webHidden/>
          </w:rPr>
          <w:fldChar w:fldCharType="separate"/>
        </w:r>
        <w:r w:rsidR="00CA7C21">
          <w:rPr>
            <w:noProof/>
            <w:webHidden/>
          </w:rPr>
          <w:t>108</w:t>
        </w:r>
        <w:r w:rsidR="00971E40">
          <w:rPr>
            <w:noProof/>
            <w:webHidden/>
          </w:rPr>
          <w:fldChar w:fldCharType="end"/>
        </w:r>
      </w:hyperlink>
    </w:p>
    <w:p w14:paraId="155304AF" w14:textId="64F0A766" w:rsidR="00971E40" w:rsidRDefault="00000000">
      <w:pPr>
        <w:pStyle w:val="TOC2"/>
        <w:tabs>
          <w:tab w:val="left" w:pos="960"/>
        </w:tabs>
        <w:rPr>
          <w:rFonts w:asciiTheme="minorHAnsi" w:eastAsiaTheme="minorEastAsia" w:hAnsiTheme="minorHAnsi" w:cstheme="minorBidi"/>
          <w:noProof/>
          <w:kern w:val="2"/>
          <w:szCs w:val="22"/>
          <w:lang w:val="en-PK" w:eastAsia="en-PK"/>
          <w14:ligatures w14:val="standardContextual"/>
        </w:rPr>
      </w:pPr>
      <w:hyperlink w:anchor="_Toc136810145" w:history="1">
        <w:r w:rsidR="00971E40" w:rsidRPr="00C44CB0">
          <w:rPr>
            <w:rStyle w:val="Hyperlink"/>
            <w:bCs/>
            <w:noProof/>
          </w:rPr>
          <w:t>1.2</w:t>
        </w:r>
        <w:r w:rsidR="00971E40">
          <w:rPr>
            <w:rFonts w:asciiTheme="minorHAnsi" w:eastAsiaTheme="minorEastAsia" w:hAnsiTheme="minorHAnsi" w:cstheme="minorBidi"/>
            <w:noProof/>
            <w:kern w:val="2"/>
            <w:szCs w:val="22"/>
            <w:lang w:val="en-PK" w:eastAsia="en-PK"/>
            <w14:ligatures w14:val="standardContextual"/>
          </w:rPr>
          <w:tab/>
        </w:r>
        <w:r w:rsidR="00971E40" w:rsidRPr="00C44CB0">
          <w:rPr>
            <w:rStyle w:val="Hyperlink"/>
            <w:noProof/>
          </w:rPr>
          <w:t>Website</w:t>
        </w:r>
        <w:r w:rsidR="00971E40">
          <w:rPr>
            <w:noProof/>
            <w:webHidden/>
          </w:rPr>
          <w:tab/>
        </w:r>
        <w:r w:rsidR="00971E40">
          <w:rPr>
            <w:noProof/>
            <w:webHidden/>
          </w:rPr>
          <w:fldChar w:fldCharType="begin"/>
        </w:r>
        <w:r w:rsidR="00971E40">
          <w:rPr>
            <w:noProof/>
            <w:webHidden/>
          </w:rPr>
          <w:instrText xml:space="preserve"> PAGEREF _Toc136810145 \h </w:instrText>
        </w:r>
        <w:r w:rsidR="00971E40">
          <w:rPr>
            <w:noProof/>
            <w:webHidden/>
          </w:rPr>
        </w:r>
        <w:r w:rsidR="00971E40">
          <w:rPr>
            <w:noProof/>
            <w:webHidden/>
          </w:rPr>
          <w:fldChar w:fldCharType="separate"/>
        </w:r>
        <w:r w:rsidR="00CA7C21">
          <w:rPr>
            <w:noProof/>
            <w:webHidden/>
          </w:rPr>
          <w:t>108</w:t>
        </w:r>
        <w:r w:rsidR="00971E40">
          <w:rPr>
            <w:noProof/>
            <w:webHidden/>
          </w:rPr>
          <w:fldChar w:fldCharType="end"/>
        </w:r>
      </w:hyperlink>
    </w:p>
    <w:p w14:paraId="50B205D2" w14:textId="2CE76B9E" w:rsidR="00232D38" w:rsidRDefault="00971E40" w:rsidP="00BC2618">
      <w:pPr>
        <w:pStyle w:val="TOC1"/>
      </w:pPr>
      <w:r>
        <w:fldChar w:fldCharType="end"/>
      </w:r>
    </w:p>
    <w:p w14:paraId="57394CA2" w14:textId="210B58C0" w:rsidR="003813F8" w:rsidRDefault="003813F8" w:rsidP="00AE1E9A">
      <w:pPr>
        <w:pStyle w:val="Heading1"/>
        <w:jc w:val="both"/>
        <w:rPr>
          <w:rFonts w:ascii="Times New Roman" w:hAnsi="Times New Roman"/>
        </w:rPr>
        <w:sectPr w:rsidR="003813F8"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1" w:name="_Toc341252820"/>
      <w:bookmarkStart w:id="2" w:name="_Toc520773734"/>
      <w:bookmarkEnd w:id="0"/>
    </w:p>
    <w:p w14:paraId="2C370BA0" w14:textId="77777777" w:rsidR="00232D38" w:rsidRPr="00877136" w:rsidRDefault="00232D38" w:rsidP="00971E40">
      <w:pPr>
        <w:pStyle w:val="Heading1"/>
        <w:keepLines/>
        <w:numPr>
          <w:ilvl w:val="0"/>
          <w:numId w:val="2"/>
        </w:numPr>
        <w:suppressAutoHyphens w:val="0"/>
        <w:spacing w:before="0" w:after="0" w:line="240" w:lineRule="atLeast"/>
        <w:jc w:val="left"/>
        <w:rPr>
          <w:rFonts w:ascii="Times New Roman" w:hAnsi="Times New Roman"/>
        </w:rPr>
      </w:pPr>
      <w:bookmarkStart w:id="3" w:name="_Toc82690847"/>
      <w:bookmarkStart w:id="4" w:name="_Toc116395057"/>
      <w:bookmarkStart w:id="5" w:name="_Toc136809943"/>
      <w:bookmarkStart w:id="6" w:name="_Toc456598586"/>
      <w:bookmarkStart w:id="7" w:name="_Toc464735236"/>
      <w:bookmarkStart w:id="8" w:name="_Toc518865254"/>
      <w:r w:rsidRPr="00877136">
        <w:rPr>
          <w:rFonts w:ascii="Times New Roman" w:hAnsi="Times New Roman"/>
        </w:rPr>
        <w:lastRenderedPageBreak/>
        <w:t>Introduction</w:t>
      </w:r>
      <w:bookmarkEnd w:id="3"/>
      <w:bookmarkEnd w:id="4"/>
      <w:bookmarkEnd w:id="5"/>
    </w:p>
    <w:p w14:paraId="15E92D44" w14:textId="3E8CB8AE" w:rsidR="0086103F" w:rsidRDefault="007932A2" w:rsidP="00546DF5">
      <w:pPr>
        <w:pStyle w:val="InfoBlue"/>
        <w:ind w:left="0"/>
      </w:pPr>
      <w:r w:rsidRPr="00350FE1">
        <w:rPr>
          <w:b/>
          <w:bCs/>
        </w:rPr>
        <w:t xml:space="preserve">Software Requirements Specification (SRS) </w:t>
      </w:r>
      <w:r w:rsidR="0006639E">
        <w:t xml:space="preserve">for </w:t>
      </w:r>
      <w:r w:rsidR="0006639E" w:rsidRPr="0006639E">
        <w:rPr>
          <w:b/>
          <w:bCs/>
        </w:rPr>
        <w:t>Cyberfy</w:t>
      </w:r>
      <w:r w:rsidR="0006639E">
        <w:t xml:space="preserve"> </w:t>
      </w:r>
      <w:r w:rsidRPr="00350FE1">
        <w:t>provid</w:t>
      </w:r>
      <w:r w:rsidR="0006639E">
        <w:t>ing</w:t>
      </w:r>
      <w:r w:rsidRPr="00350FE1">
        <w:t xml:space="preserve"> an overview of the entire </w:t>
      </w:r>
      <w:r w:rsidRPr="00350FE1">
        <w:rPr>
          <w:b/>
          <w:bCs/>
        </w:rPr>
        <w:t>SRS</w:t>
      </w:r>
      <w:r w:rsidRPr="00350FE1">
        <w:t>. It include</w:t>
      </w:r>
      <w:r w:rsidR="0006639E">
        <w:t>s</w:t>
      </w:r>
      <w:r w:rsidRPr="00350FE1">
        <w:t xml:space="preserve"> the pu</w:t>
      </w:r>
      <w:r w:rsidR="008C136B">
        <w:t>rpose, scope</w:t>
      </w:r>
      <w:r w:rsidR="00A51063">
        <w:t>, modules</w:t>
      </w:r>
      <w:r w:rsidRPr="00350FE1">
        <w:t xml:space="preserve"> and overview of the </w:t>
      </w:r>
      <w:r w:rsidRPr="00350FE1">
        <w:rPr>
          <w:b/>
          <w:bCs/>
        </w:rPr>
        <w:t>SRS</w:t>
      </w:r>
      <w:r w:rsidR="004100CD">
        <w:t>.</w:t>
      </w:r>
    </w:p>
    <w:p w14:paraId="1799C9E9" w14:textId="074482C5" w:rsidR="0069740D" w:rsidRDefault="00232D38" w:rsidP="00971E40">
      <w:pPr>
        <w:pStyle w:val="Heading2"/>
        <w:numPr>
          <w:ilvl w:val="1"/>
          <w:numId w:val="2"/>
        </w:numPr>
        <w:tabs>
          <w:tab w:val="left" w:pos="360"/>
        </w:tabs>
        <w:spacing w:before="280" w:line="240" w:lineRule="atLeast"/>
        <w:ind w:left="360" w:hanging="360"/>
      </w:pPr>
      <w:bookmarkStart w:id="9" w:name="_Toc456598587"/>
      <w:bookmarkStart w:id="10" w:name="_Toc464735237"/>
      <w:bookmarkStart w:id="11" w:name="_Toc518865255"/>
      <w:bookmarkStart w:id="12" w:name="_Toc82690848"/>
      <w:bookmarkStart w:id="13" w:name="_Toc116395058"/>
      <w:bookmarkStart w:id="14" w:name="_Toc136809944"/>
      <w:r w:rsidRPr="00877136">
        <w:t>Purpose</w:t>
      </w:r>
      <w:bookmarkEnd w:id="9"/>
      <w:bookmarkEnd w:id="10"/>
      <w:bookmarkEnd w:id="11"/>
      <w:bookmarkEnd w:id="12"/>
      <w:bookmarkEnd w:id="13"/>
      <w:bookmarkEnd w:id="14"/>
    </w:p>
    <w:p w14:paraId="4C77FDD5" w14:textId="77777777" w:rsidR="0006639E" w:rsidRPr="0006639E" w:rsidRDefault="0006639E" w:rsidP="0006639E">
      <w:pPr>
        <w:rPr>
          <w:lang w:eastAsia="ar-SA"/>
        </w:rPr>
      </w:pPr>
    </w:p>
    <w:p w14:paraId="14BE5EE2" w14:textId="18D5A5FD" w:rsidR="0006639E" w:rsidRDefault="0006639E" w:rsidP="0006639E">
      <w:pPr>
        <w:jc w:val="both"/>
      </w:pPr>
      <w:r w:rsidRPr="0006639E">
        <w:rPr>
          <w:rStyle w:val="markedcontent"/>
        </w:rPr>
        <w:t>This SRS document contains functional and non-functional requirements of</w:t>
      </w:r>
      <w:r>
        <w:rPr>
          <w:rStyle w:val="markedcontent"/>
        </w:rPr>
        <w:t xml:space="preserve"> Cyberfy</w:t>
      </w:r>
      <w:r w:rsidRPr="0006639E">
        <w:rPr>
          <w:rStyle w:val="markedcontent"/>
        </w:rPr>
        <w:t>, a</w:t>
      </w:r>
      <w:r>
        <w:rPr>
          <w:rStyle w:val="markedcontent"/>
        </w:rPr>
        <w:t xml:space="preserve"> desktop application </w:t>
      </w:r>
      <w:r w:rsidRPr="0006639E">
        <w:rPr>
          <w:rStyle w:val="markedcontent"/>
        </w:rPr>
        <w:t>designed especially for</w:t>
      </w:r>
      <w:r>
        <w:rPr>
          <w:rStyle w:val="markedcontent"/>
        </w:rPr>
        <w:t xml:space="preserve"> Cyber Specialists, Organizations and Government IT Sectors.</w:t>
      </w:r>
      <w:r>
        <w:rPr>
          <w:rStyle w:val="markedcontent"/>
          <w:rFonts w:ascii="Arial" w:hAnsi="Arial" w:cs="Arial"/>
        </w:rPr>
        <w:t xml:space="preserve"> </w:t>
      </w:r>
      <w:r w:rsidRPr="005942C6">
        <w:t xml:space="preserve">The purpose of this document is to specify the </w:t>
      </w:r>
      <w:r>
        <w:t xml:space="preserve">Functional and Non-Functional </w:t>
      </w:r>
      <w:r w:rsidRPr="005942C6">
        <w:t>requirements for Cyberfy, a comprehensive cybersecurity solution. Cyberfy is designed to cater to various types of readers, including but not limited to system administrators, security analysts, compliance officers, and IT managers. This document aims to provide a clear understanding of the functionalities and features of Cyberfy, enabling readers to effectively assess its suitability for their organization's cybersecurity needs. Additionally, it serves as a reference for development teams, allowing them to implement the specified requirements accurately and efficiently.</w:t>
      </w:r>
    </w:p>
    <w:p w14:paraId="07D2141B" w14:textId="77777777" w:rsidR="0006639E" w:rsidRPr="0006639E" w:rsidRDefault="0006639E" w:rsidP="0006639E">
      <w:pPr>
        <w:rPr>
          <w:lang w:eastAsia="ar-SA"/>
        </w:rPr>
      </w:pPr>
    </w:p>
    <w:p w14:paraId="69CBA1CC" w14:textId="07D650B0" w:rsidR="00232D38" w:rsidRDefault="00232D38" w:rsidP="00971E40">
      <w:pPr>
        <w:pStyle w:val="Heading2"/>
        <w:numPr>
          <w:ilvl w:val="1"/>
          <w:numId w:val="2"/>
        </w:numPr>
        <w:tabs>
          <w:tab w:val="left" w:pos="360"/>
        </w:tabs>
        <w:spacing w:before="280" w:line="240" w:lineRule="atLeast"/>
        <w:ind w:left="360" w:hanging="360"/>
      </w:pPr>
      <w:bookmarkStart w:id="15" w:name="_Toc456598588"/>
      <w:bookmarkStart w:id="16" w:name="_Toc464735238"/>
      <w:bookmarkStart w:id="17" w:name="_Toc518865256"/>
      <w:bookmarkStart w:id="18" w:name="_Toc82690849"/>
      <w:bookmarkStart w:id="19" w:name="_Toc116395059"/>
      <w:bookmarkStart w:id="20" w:name="_Toc136809945"/>
      <w:r w:rsidRPr="00877136">
        <w:t>Scope</w:t>
      </w:r>
      <w:bookmarkEnd w:id="15"/>
      <w:bookmarkEnd w:id="16"/>
      <w:bookmarkEnd w:id="17"/>
      <w:bookmarkEnd w:id="18"/>
      <w:bookmarkEnd w:id="19"/>
      <w:bookmarkEnd w:id="20"/>
      <w:r w:rsidR="0085434F">
        <w:t xml:space="preserve"> </w:t>
      </w:r>
    </w:p>
    <w:p w14:paraId="595E3FDD" w14:textId="77777777" w:rsidR="0006639E" w:rsidRDefault="0006639E" w:rsidP="0006639E">
      <w:pPr>
        <w:rPr>
          <w:lang w:eastAsia="ar-SA"/>
        </w:rPr>
      </w:pPr>
    </w:p>
    <w:p w14:paraId="1BF79A48" w14:textId="4C2B3F31" w:rsidR="0006639E" w:rsidRDefault="0006639E" w:rsidP="0006639E">
      <w:r w:rsidRPr="005942C6">
        <w:t>The software being specified is Cyberfy, a comprehensive cybersecurity solution aimed at meeting the user and project goals of organizations seeking robust protection against cyber threats. Cyberfy is designed to enhance the security posture of an organization by providing a range of advanced features and functions. These include real-time threat detection and response, vulnerability assessment and management, network monitoring, data encryption, access control, and incident management. The software's purpose is to safeguard critical assets, prevent unauthorized access and data breaches, ensure regulatory compliance, and enable organizations to proactively manage and mitigate cybersecurity risks. By incorporating these major features, Cyberfy aims to provide a holistic and effective cybersecurity solution to help organizations achieve their project objectives of establishing a secure and resilient IT infrastructure.</w:t>
      </w:r>
    </w:p>
    <w:p w14:paraId="20294691" w14:textId="04E67E79" w:rsidR="0006639E" w:rsidRPr="0006639E" w:rsidRDefault="0006639E" w:rsidP="0006639E">
      <w:pPr>
        <w:rPr>
          <w:lang w:eastAsia="ar-SA"/>
        </w:rPr>
      </w:pPr>
    </w:p>
    <w:p w14:paraId="424C7900" w14:textId="1063D231" w:rsidR="00A51063" w:rsidRDefault="00A51063" w:rsidP="00971E40">
      <w:pPr>
        <w:pStyle w:val="Heading2"/>
        <w:numPr>
          <w:ilvl w:val="1"/>
          <w:numId w:val="2"/>
        </w:numPr>
        <w:tabs>
          <w:tab w:val="left" w:pos="360"/>
        </w:tabs>
        <w:spacing w:before="280" w:line="240" w:lineRule="atLeast"/>
        <w:ind w:left="360" w:hanging="360"/>
      </w:pPr>
      <w:bookmarkStart w:id="21" w:name="_Toc82690850"/>
      <w:bookmarkStart w:id="22" w:name="_Toc116395060"/>
      <w:bookmarkStart w:id="23" w:name="_Toc136809946"/>
      <w:bookmarkStart w:id="24" w:name="_Toc456598591"/>
      <w:bookmarkStart w:id="25" w:name="_Toc384031817"/>
      <w:r>
        <w:t>Modules</w:t>
      </w:r>
      <w:bookmarkEnd w:id="21"/>
      <w:bookmarkEnd w:id="22"/>
      <w:bookmarkEnd w:id="23"/>
    </w:p>
    <w:p w14:paraId="52F6FA9C" w14:textId="77777777" w:rsidR="0006639E" w:rsidRPr="00DF54C7" w:rsidRDefault="0006639E" w:rsidP="00A678A2">
      <w:pPr>
        <w:pStyle w:val="Heading3"/>
        <w:numPr>
          <w:ilvl w:val="0"/>
          <w:numId w:val="0"/>
        </w:numPr>
        <w:ind w:left="720" w:hanging="720"/>
      </w:pPr>
      <w:bookmarkStart w:id="26" w:name="_Toc136809947"/>
      <w:r w:rsidRPr="00DF54C7">
        <w:t>1.3.1 Module 1: Threat Detection and Response</w:t>
      </w:r>
      <w:bookmarkEnd w:id="26"/>
    </w:p>
    <w:p w14:paraId="67F90BDE" w14:textId="77777777" w:rsidR="0006639E" w:rsidRPr="00DF54C7" w:rsidRDefault="0006639E" w:rsidP="0006639E">
      <w:r w:rsidRPr="00DF54C7">
        <w:t>FE-1: Real-time monitoring and detection of cyber threats across the network.</w:t>
      </w:r>
    </w:p>
    <w:p w14:paraId="58493264" w14:textId="77777777" w:rsidR="0006639E" w:rsidRPr="00DF54C7" w:rsidRDefault="0006639E" w:rsidP="0006639E">
      <w:r w:rsidRPr="00DF54C7">
        <w:t>FE-2: Immediate alert notifications for identified threats and potential security breaches.</w:t>
      </w:r>
    </w:p>
    <w:p w14:paraId="0B1F1201" w14:textId="77777777" w:rsidR="0006639E" w:rsidRPr="00DF54C7" w:rsidRDefault="0006639E" w:rsidP="0006639E">
      <w:r w:rsidRPr="00DF54C7">
        <w:t>FE-3: Automated incident response actions to mitigate and contain cyber attacks.</w:t>
      </w:r>
    </w:p>
    <w:p w14:paraId="42026483" w14:textId="77777777" w:rsidR="0006639E" w:rsidRPr="00DF54C7" w:rsidRDefault="0006639E" w:rsidP="0006639E">
      <w:r w:rsidRPr="00DF54C7">
        <w:t>FE-4: Forensic analysis and reporting for investigating security incidents.</w:t>
      </w:r>
    </w:p>
    <w:p w14:paraId="70D6DF9C" w14:textId="77777777" w:rsidR="0006639E" w:rsidRPr="00DF54C7" w:rsidRDefault="0006639E" w:rsidP="0006639E">
      <w:r w:rsidRPr="00DF54C7">
        <w:t>FE-5: Integration with threat intelligence feeds for proactive threat hunting.</w:t>
      </w:r>
    </w:p>
    <w:p w14:paraId="7E4D64B2" w14:textId="77777777" w:rsidR="0006639E" w:rsidRPr="00DF54C7" w:rsidRDefault="0006639E" w:rsidP="0006639E"/>
    <w:p w14:paraId="7A1CF8C5" w14:textId="77777777" w:rsidR="0006639E" w:rsidRPr="00DF54C7" w:rsidRDefault="0006639E" w:rsidP="00A678A2">
      <w:pPr>
        <w:pStyle w:val="Heading3"/>
        <w:numPr>
          <w:ilvl w:val="0"/>
          <w:numId w:val="0"/>
        </w:numPr>
        <w:ind w:left="720" w:hanging="720"/>
      </w:pPr>
      <w:bookmarkStart w:id="27" w:name="_Toc136809948"/>
      <w:r w:rsidRPr="00DF54C7">
        <w:t>1.3.2 Module 2: Vulnerability Assessment and Management</w:t>
      </w:r>
      <w:bookmarkEnd w:id="27"/>
    </w:p>
    <w:p w14:paraId="4480A45D" w14:textId="77777777" w:rsidR="0006639E" w:rsidRPr="00DF54C7" w:rsidRDefault="0006639E" w:rsidP="0006639E">
      <w:r w:rsidRPr="00DF54C7">
        <w:t>FE-1: Regular scanning and identification of vulnerabilities in the IT infrastructure.</w:t>
      </w:r>
    </w:p>
    <w:p w14:paraId="162E54EF" w14:textId="77777777" w:rsidR="0006639E" w:rsidRPr="00DF54C7" w:rsidRDefault="0006639E" w:rsidP="0006639E">
      <w:r w:rsidRPr="00DF54C7">
        <w:lastRenderedPageBreak/>
        <w:t>FE-2: Prioritization and risk assessment of identified vulnerabilities.</w:t>
      </w:r>
    </w:p>
    <w:p w14:paraId="0A7D23CD" w14:textId="77777777" w:rsidR="0006639E" w:rsidRPr="00DF54C7" w:rsidRDefault="0006639E" w:rsidP="0006639E">
      <w:r w:rsidRPr="00DF54C7">
        <w:t>FE-3: Remediation recommendations and guidance for vulnerability patching.</w:t>
      </w:r>
    </w:p>
    <w:p w14:paraId="7DD3342E" w14:textId="77777777" w:rsidR="0006639E" w:rsidRPr="00DF54C7" w:rsidRDefault="0006639E" w:rsidP="0006639E">
      <w:r w:rsidRPr="00DF54C7">
        <w:t>FE-4: Tracking and monitoring of vulnerability management progress.</w:t>
      </w:r>
    </w:p>
    <w:p w14:paraId="2A85B835" w14:textId="77777777" w:rsidR="0006639E" w:rsidRPr="00DF54C7" w:rsidRDefault="0006639E" w:rsidP="0006639E">
      <w:r w:rsidRPr="00DF54C7">
        <w:t>FE-5: Compliance checks against industry standards and regulatory requirements.</w:t>
      </w:r>
    </w:p>
    <w:p w14:paraId="66F88784" w14:textId="77777777" w:rsidR="0006639E" w:rsidRPr="00DF54C7" w:rsidRDefault="0006639E" w:rsidP="0006639E"/>
    <w:p w14:paraId="6773D0FB" w14:textId="77777777" w:rsidR="0006639E" w:rsidRPr="00DF54C7" w:rsidRDefault="0006639E" w:rsidP="00A678A2">
      <w:pPr>
        <w:pStyle w:val="Heading3"/>
        <w:numPr>
          <w:ilvl w:val="0"/>
          <w:numId w:val="0"/>
        </w:numPr>
        <w:ind w:left="720" w:hanging="720"/>
      </w:pPr>
      <w:bookmarkStart w:id="28" w:name="_Toc136809949"/>
      <w:r w:rsidRPr="00DF54C7">
        <w:t>1.3.3 Module 3: Network Monitoring and Analysis</w:t>
      </w:r>
      <w:bookmarkEnd w:id="28"/>
    </w:p>
    <w:p w14:paraId="61251AF4" w14:textId="77777777" w:rsidR="0006639E" w:rsidRPr="00DF54C7" w:rsidRDefault="0006639E" w:rsidP="0006639E">
      <w:r w:rsidRPr="00DF54C7">
        <w:t>FE-1: Real-time monitoring of network traffic and activity.</w:t>
      </w:r>
    </w:p>
    <w:p w14:paraId="6787E073" w14:textId="77777777" w:rsidR="0006639E" w:rsidRPr="00DF54C7" w:rsidRDefault="0006639E" w:rsidP="0006639E">
      <w:r w:rsidRPr="00DF54C7">
        <w:t>FE-2: Detection and analysis of network anomalies and suspicious behavior.</w:t>
      </w:r>
    </w:p>
    <w:p w14:paraId="62BA8580" w14:textId="77777777" w:rsidR="0006639E" w:rsidRPr="00DF54C7" w:rsidRDefault="0006639E" w:rsidP="0006639E">
      <w:r w:rsidRPr="00DF54C7">
        <w:t>FE-3: Identification of unauthorized devices and connections.</w:t>
      </w:r>
    </w:p>
    <w:p w14:paraId="28A064A8" w14:textId="77777777" w:rsidR="0006639E" w:rsidRPr="00DF54C7" w:rsidRDefault="0006639E" w:rsidP="0006639E">
      <w:r w:rsidRPr="00DF54C7">
        <w:t>FE-4: Traffic flow analysis for performance optimization and anomaly detection.</w:t>
      </w:r>
    </w:p>
    <w:p w14:paraId="2C423CC0" w14:textId="77777777" w:rsidR="0006639E" w:rsidRPr="00DF54C7" w:rsidRDefault="0006639E" w:rsidP="0006639E">
      <w:r w:rsidRPr="00DF54C7">
        <w:t>FE-5: Visualization and reporting of network performance metrics.</w:t>
      </w:r>
    </w:p>
    <w:p w14:paraId="042162AD" w14:textId="77777777" w:rsidR="0006639E" w:rsidRPr="00DF54C7" w:rsidRDefault="0006639E" w:rsidP="0006639E"/>
    <w:p w14:paraId="0FD340EC" w14:textId="77777777" w:rsidR="0006639E" w:rsidRPr="00DF54C7" w:rsidRDefault="0006639E" w:rsidP="00A678A2">
      <w:pPr>
        <w:pStyle w:val="Heading3"/>
        <w:numPr>
          <w:ilvl w:val="0"/>
          <w:numId w:val="0"/>
        </w:numPr>
        <w:ind w:left="720" w:hanging="720"/>
      </w:pPr>
      <w:bookmarkStart w:id="29" w:name="_Toc136809950"/>
      <w:r w:rsidRPr="00DF54C7">
        <w:t>1.3.4 Module 4: Access Control and Authentication</w:t>
      </w:r>
      <w:bookmarkEnd w:id="29"/>
    </w:p>
    <w:p w14:paraId="366E4872" w14:textId="77777777" w:rsidR="0006639E" w:rsidRPr="00DF54C7" w:rsidRDefault="0006639E" w:rsidP="0006639E">
      <w:r w:rsidRPr="00DF54C7">
        <w:t>FE-1: User authentication and authorization mechanisms.</w:t>
      </w:r>
    </w:p>
    <w:p w14:paraId="3FDE056C" w14:textId="77777777" w:rsidR="0006639E" w:rsidRPr="00DF54C7" w:rsidRDefault="0006639E" w:rsidP="0006639E">
      <w:r w:rsidRPr="00DF54C7">
        <w:t>FE-2: Role-based access control for user privileges and permissions.</w:t>
      </w:r>
    </w:p>
    <w:p w14:paraId="4382C911" w14:textId="77777777" w:rsidR="0006639E" w:rsidRPr="00DF54C7" w:rsidRDefault="0006639E" w:rsidP="0006639E">
      <w:r w:rsidRPr="00DF54C7">
        <w:t>FE-3: Multi-factor authentication options for enhanced security.</w:t>
      </w:r>
    </w:p>
    <w:p w14:paraId="0B6859EF" w14:textId="77777777" w:rsidR="0006639E" w:rsidRPr="00DF54C7" w:rsidRDefault="0006639E" w:rsidP="0006639E">
      <w:r w:rsidRPr="00DF54C7">
        <w:t>FE-4: Audit logs and monitoring of user access and activity.</w:t>
      </w:r>
    </w:p>
    <w:p w14:paraId="3D4EE79D" w14:textId="77777777" w:rsidR="0006639E" w:rsidRPr="00DF54C7" w:rsidRDefault="0006639E" w:rsidP="0006639E">
      <w:r w:rsidRPr="00DF54C7">
        <w:t>FE-5: Integration with identity and access management systems.</w:t>
      </w:r>
    </w:p>
    <w:p w14:paraId="171837F2" w14:textId="77777777" w:rsidR="0006639E" w:rsidRPr="00DF54C7" w:rsidRDefault="0006639E" w:rsidP="0006639E"/>
    <w:p w14:paraId="17270473" w14:textId="77777777" w:rsidR="0006639E" w:rsidRPr="00DF54C7" w:rsidRDefault="0006639E" w:rsidP="00A678A2">
      <w:pPr>
        <w:pStyle w:val="Heading3"/>
        <w:numPr>
          <w:ilvl w:val="0"/>
          <w:numId w:val="0"/>
        </w:numPr>
        <w:ind w:left="720" w:hanging="720"/>
      </w:pPr>
      <w:bookmarkStart w:id="30" w:name="_Toc136809951"/>
      <w:r w:rsidRPr="00DF54C7">
        <w:t>1.3.5 Module 5: Data Encryption and Protection</w:t>
      </w:r>
      <w:bookmarkEnd w:id="30"/>
    </w:p>
    <w:p w14:paraId="4EE278D5" w14:textId="77777777" w:rsidR="0006639E" w:rsidRPr="00DF54C7" w:rsidRDefault="0006639E" w:rsidP="0006639E">
      <w:r w:rsidRPr="00DF54C7">
        <w:t>FE-1: Encryption of sensitive data at rest and in transit.</w:t>
      </w:r>
    </w:p>
    <w:p w14:paraId="6142610A" w14:textId="77777777" w:rsidR="0006639E" w:rsidRPr="00DF54C7" w:rsidRDefault="0006639E" w:rsidP="0006639E">
      <w:r w:rsidRPr="00DF54C7">
        <w:t>FE-2: Key management and secure storage of encryption keys.</w:t>
      </w:r>
    </w:p>
    <w:p w14:paraId="4A91986B" w14:textId="77777777" w:rsidR="0006639E" w:rsidRPr="00DF54C7" w:rsidRDefault="0006639E" w:rsidP="0006639E">
      <w:r w:rsidRPr="00DF54C7">
        <w:t>FE-3: Data loss prevention mechanisms and policies.</w:t>
      </w:r>
    </w:p>
    <w:p w14:paraId="4E912E44" w14:textId="77777777" w:rsidR="0006639E" w:rsidRPr="00DF54C7" w:rsidRDefault="0006639E" w:rsidP="0006639E">
      <w:r w:rsidRPr="00DF54C7">
        <w:t>FE-4: Secure file transfer and sharing capabilities.</w:t>
      </w:r>
    </w:p>
    <w:p w14:paraId="32A8C809" w14:textId="77777777" w:rsidR="0006639E" w:rsidRPr="00DF54C7" w:rsidRDefault="0006639E" w:rsidP="0006639E">
      <w:r w:rsidRPr="00DF54C7">
        <w:t>FE-5: Compliance with data protection regulations.</w:t>
      </w:r>
    </w:p>
    <w:p w14:paraId="100ED93D" w14:textId="77777777" w:rsidR="0006639E" w:rsidRPr="00DF54C7" w:rsidRDefault="0006639E" w:rsidP="0006639E"/>
    <w:p w14:paraId="24B0B614" w14:textId="77777777" w:rsidR="0006639E" w:rsidRPr="00DF54C7" w:rsidRDefault="0006639E" w:rsidP="00A678A2">
      <w:pPr>
        <w:pStyle w:val="Heading3"/>
        <w:numPr>
          <w:ilvl w:val="0"/>
          <w:numId w:val="0"/>
        </w:numPr>
        <w:ind w:left="720" w:hanging="720"/>
      </w:pPr>
      <w:bookmarkStart w:id="31" w:name="_Toc136809952"/>
      <w:r w:rsidRPr="00DF54C7">
        <w:t>1.3.6 Module 6: Incident Management and Response</w:t>
      </w:r>
      <w:bookmarkEnd w:id="31"/>
    </w:p>
    <w:p w14:paraId="2A45EA98" w14:textId="77777777" w:rsidR="0006639E" w:rsidRPr="00DF54C7" w:rsidRDefault="0006639E" w:rsidP="0006639E">
      <w:r w:rsidRPr="00DF54C7">
        <w:t>FE-1: Incident ticketing and tracking system.</w:t>
      </w:r>
    </w:p>
    <w:p w14:paraId="57458E14" w14:textId="77777777" w:rsidR="0006639E" w:rsidRPr="00DF54C7" w:rsidRDefault="0006639E" w:rsidP="0006639E">
      <w:r w:rsidRPr="00DF54C7">
        <w:t>FE-2: Incident prioritization and escalation workflows.</w:t>
      </w:r>
    </w:p>
    <w:p w14:paraId="22686C56" w14:textId="77777777" w:rsidR="0006639E" w:rsidRPr="00DF54C7" w:rsidRDefault="0006639E" w:rsidP="0006639E">
      <w:r w:rsidRPr="00DF54C7">
        <w:t>FE-3: Collaboration and communication tools for incident response teams.</w:t>
      </w:r>
    </w:p>
    <w:p w14:paraId="1B10D545" w14:textId="77777777" w:rsidR="0006639E" w:rsidRPr="00DF54C7" w:rsidRDefault="0006639E" w:rsidP="0006639E">
      <w:r w:rsidRPr="00DF54C7">
        <w:t>FE-4: Post-incident analysis and lessons learned documentation.</w:t>
      </w:r>
    </w:p>
    <w:p w14:paraId="6FD26A1E" w14:textId="77777777" w:rsidR="0006639E" w:rsidRPr="00DF54C7" w:rsidRDefault="0006639E" w:rsidP="0006639E">
      <w:r w:rsidRPr="00DF54C7">
        <w:t>FE-5: Continuous improvement of incident response processes.</w:t>
      </w:r>
    </w:p>
    <w:p w14:paraId="763DE79F" w14:textId="77777777" w:rsidR="0006639E" w:rsidRDefault="0006639E" w:rsidP="0006639E"/>
    <w:p w14:paraId="05D18C10" w14:textId="77777777" w:rsidR="0006639E" w:rsidRPr="0006639E" w:rsidRDefault="0006639E" w:rsidP="0006639E">
      <w:pPr>
        <w:rPr>
          <w:lang w:eastAsia="ar-SA"/>
        </w:rPr>
      </w:pPr>
    </w:p>
    <w:p w14:paraId="7835C761" w14:textId="604F7F96" w:rsidR="002A6000" w:rsidRDefault="002A6000" w:rsidP="00971E40">
      <w:pPr>
        <w:pStyle w:val="Heading2"/>
        <w:numPr>
          <w:ilvl w:val="1"/>
          <w:numId w:val="2"/>
        </w:numPr>
      </w:pPr>
      <w:bookmarkStart w:id="32" w:name="_Toc82690851"/>
      <w:bookmarkStart w:id="33" w:name="_Toc116395061"/>
      <w:bookmarkStart w:id="34" w:name="_Toc136809953"/>
      <w:r w:rsidRPr="00350FE1">
        <w:lastRenderedPageBreak/>
        <w:t>Overview</w:t>
      </w:r>
      <w:bookmarkEnd w:id="24"/>
      <w:bookmarkEnd w:id="25"/>
      <w:bookmarkEnd w:id="32"/>
      <w:bookmarkEnd w:id="33"/>
      <w:bookmarkEnd w:id="34"/>
    </w:p>
    <w:p w14:paraId="49F80ED8" w14:textId="77777777" w:rsidR="0006639E" w:rsidRDefault="0006639E" w:rsidP="0006639E">
      <w:pPr>
        <w:rPr>
          <w:lang w:eastAsia="ar-SA"/>
        </w:rPr>
      </w:pPr>
    </w:p>
    <w:p w14:paraId="03F3CDFF" w14:textId="77777777" w:rsidR="00C52793" w:rsidRPr="00E12ED4" w:rsidRDefault="00C52793" w:rsidP="00C52793">
      <w:r w:rsidRPr="00E12ED4">
        <w:t>The SRS document for Cyberfy provides a comprehensive description of the product and its functionalities. It outlines the types of users involved in interacting with the system and their corresponding interactions and system responses. Additionally, the document discusses the implementation technologies employed in the development of Cyberfy.</w:t>
      </w:r>
    </w:p>
    <w:p w14:paraId="3B32649D" w14:textId="77777777" w:rsidR="00C52793" w:rsidRPr="00E12ED4" w:rsidRDefault="00C52793" w:rsidP="00C52793"/>
    <w:p w14:paraId="174A9EA0" w14:textId="77777777" w:rsidR="00C52793" w:rsidRPr="00E12ED4" w:rsidRDefault="00C52793" w:rsidP="00C52793">
      <w:r w:rsidRPr="00E12ED4">
        <w:t>The SRS document is organized into several sections to facilitate understanding and navigation. It includes use case diagrams, which depict the various interactions between users and the system, along with detailed descriptions of each use case. The document also outlines the functional requirements related to different modules of Cyberfy, specifying the desired behaviors and capabilities of the system. Furthermore, non-functional requirements, such as performance, security, and usability considerations, are addressed in the document.</w:t>
      </w:r>
    </w:p>
    <w:p w14:paraId="24B40D75" w14:textId="77777777" w:rsidR="00C52793" w:rsidRDefault="00C52793" w:rsidP="00C52793">
      <w:r w:rsidRPr="00E12ED4">
        <w:t>By providing a clear and structured layout, the SRS document ensures that stakeholders and development teams can easily grasp the purpose, functionalities, and technical aspects of Cyberfy, enabling effective communication and collaboration throughout the development process.</w:t>
      </w:r>
    </w:p>
    <w:p w14:paraId="79CC9117" w14:textId="77777777" w:rsidR="00C52793" w:rsidRPr="0006639E" w:rsidRDefault="00C52793" w:rsidP="0006639E">
      <w:pPr>
        <w:rPr>
          <w:lang w:eastAsia="ar-SA"/>
        </w:rPr>
      </w:pPr>
    </w:p>
    <w:p w14:paraId="739A0CCC" w14:textId="0D13BC49" w:rsidR="00232D38" w:rsidRDefault="00232D38" w:rsidP="00971E40">
      <w:pPr>
        <w:pStyle w:val="Heading1"/>
        <w:keepLines/>
        <w:numPr>
          <w:ilvl w:val="0"/>
          <w:numId w:val="2"/>
        </w:numPr>
        <w:suppressAutoHyphens w:val="0"/>
        <w:spacing w:before="0" w:after="0" w:line="240" w:lineRule="atLeast"/>
        <w:jc w:val="left"/>
        <w:rPr>
          <w:rFonts w:ascii="Times New Roman" w:hAnsi="Times New Roman"/>
        </w:rPr>
      </w:pPr>
      <w:bookmarkStart w:id="35" w:name="_Toc518865258"/>
      <w:bookmarkStart w:id="36" w:name="_Toc82690852"/>
      <w:bookmarkStart w:id="37" w:name="_Toc116395062"/>
      <w:bookmarkStart w:id="38" w:name="_Toc136809954"/>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35"/>
      <w:bookmarkEnd w:id="36"/>
      <w:bookmarkEnd w:id="37"/>
      <w:bookmarkEnd w:id="38"/>
    </w:p>
    <w:p w14:paraId="15955222" w14:textId="4D8BE858" w:rsidR="00670847" w:rsidRDefault="00A36369" w:rsidP="00546DF5">
      <w:pPr>
        <w:pStyle w:val="InfoBlue"/>
        <w:ind w:left="0"/>
      </w:pPr>
      <w:r w:rsidRPr="00A36369">
        <w:t>This section presents a high-level overview of the product and the environment in which it will be used, the anticipated users, and known constraints, assumptions, and dependencies.</w:t>
      </w:r>
    </w:p>
    <w:p w14:paraId="77E9E518" w14:textId="6A667562" w:rsidR="00232D38" w:rsidRDefault="00232D38" w:rsidP="00971E40">
      <w:pPr>
        <w:pStyle w:val="Heading2"/>
        <w:numPr>
          <w:ilvl w:val="1"/>
          <w:numId w:val="2"/>
        </w:numPr>
        <w:tabs>
          <w:tab w:val="left" w:pos="360"/>
        </w:tabs>
        <w:spacing w:before="280" w:line="240" w:lineRule="atLeast"/>
        <w:ind w:left="360" w:hanging="360"/>
      </w:pPr>
      <w:bookmarkStart w:id="39" w:name="_Toc82690853"/>
      <w:bookmarkStart w:id="40" w:name="_Toc116395063"/>
      <w:bookmarkStart w:id="41" w:name="_Toc136809955"/>
      <w:r w:rsidRPr="00877136">
        <w:t xml:space="preserve">Product </w:t>
      </w:r>
      <w:r w:rsidR="00BC2618">
        <w:t>P</w:t>
      </w:r>
      <w:r w:rsidRPr="00877136">
        <w:t>erspective</w:t>
      </w:r>
      <w:bookmarkEnd w:id="39"/>
      <w:bookmarkEnd w:id="40"/>
      <w:bookmarkEnd w:id="41"/>
    </w:p>
    <w:p w14:paraId="561B73E3" w14:textId="0006E989" w:rsidR="00C52793" w:rsidRPr="00C52793" w:rsidRDefault="00C52793" w:rsidP="00C52793">
      <w:r w:rsidRPr="00C97609">
        <w:t>The Cyberfy system is a standalone product that operates as a comprehensive cybersecurity management platform. It is not dependent on any specific external systems or applications, but it can integrate with external vulnerability scanners, project management tools, compliance assessment services, and other security-related systems to enhance its capabilities. Cyberfy is designed to be scalable and adaptable, catering to the needs of various organizations regardless of their size or industry. It aims to revolutionize cybersecurity practices by providing a centralized and user-friendly solution that addresses vulnerability assessment, remediation planning, compliance checking, and security governance in an efficient and effective manner.</w:t>
      </w:r>
    </w:p>
    <w:p w14:paraId="7A319A13" w14:textId="7F84ADD9" w:rsidR="00C52793" w:rsidRPr="00C52793" w:rsidRDefault="00C52793" w:rsidP="00C52793">
      <w:pPr>
        <w:rPr>
          <w:lang w:eastAsia="ar-SA"/>
        </w:rPr>
      </w:pPr>
      <w:r w:rsidRPr="0084716D">
        <w:rPr>
          <w:noProof/>
        </w:rPr>
        <w:lastRenderedPageBreak/>
        <w:drawing>
          <wp:inline distT="0" distB="0" distL="0" distR="0" wp14:anchorId="200E6468" wp14:editId="632EA5F2">
            <wp:extent cx="5731510" cy="6024245"/>
            <wp:effectExtent l="0" t="0" r="2540" b="0"/>
            <wp:docPr id="174925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251031" name=""/>
                    <pic:cNvPicPr/>
                  </pic:nvPicPr>
                  <pic:blipFill>
                    <a:blip r:embed="rId16"/>
                    <a:stretch>
                      <a:fillRect/>
                    </a:stretch>
                  </pic:blipFill>
                  <pic:spPr>
                    <a:xfrm>
                      <a:off x="0" y="0"/>
                      <a:ext cx="5731510" cy="6024245"/>
                    </a:xfrm>
                    <a:prstGeom prst="rect">
                      <a:avLst/>
                    </a:prstGeom>
                  </pic:spPr>
                </pic:pic>
              </a:graphicData>
            </a:graphic>
          </wp:inline>
        </w:drawing>
      </w:r>
    </w:p>
    <w:p w14:paraId="4713701D" w14:textId="362689A2" w:rsidR="007448A3" w:rsidRDefault="007448A3" w:rsidP="00971E40">
      <w:pPr>
        <w:pStyle w:val="Heading2"/>
        <w:numPr>
          <w:ilvl w:val="1"/>
          <w:numId w:val="2"/>
        </w:numPr>
        <w:tabs>
          <w:tab w:val="left" w:pos="360"/>
        </w:tabs>
        <w:spacing w:before="280" w:line="240" w:lineRule="atLeast"/>
        <w:ind w:left="360" w:hanging="360"/>
      </w:pPr>
      <w:bookmarkStart w:id="42" w:name="_Toc82690854"/>
      <w:bookmarkStart w:id="43" w:name="_Toc116395064"/>
      <w:bookmarkStart w:id="44" w:name="_Toc136809956"/>
      <w:r w:rsidRPr="007448A3">
        <w:t>User classes and characteristics</w:t>
      </w:r>
      <w:bookmarkEnd w:id="42"/>
      <w:bookmarkEnd w:id="43"/>
      <w:bookmarkEnd w:id="44"/>
    </w:p>
    <w:p w14:paraId="51DD0C61" w14:textId="7DEE98C4" w:rsidR="00C52793" w:rsidRDefault="00C52793" w:rsidP="00C52793">
      <w:pPr>
        <w:rPr>
          <w:lang w:eastAsia="ar-SA"/>
        </w:rPr>
      </w:pPr>
    </w:p>
    <w:tbl>
      <w:tblPr>
        <w:tblStyle w:val="GridTable5Dark-Accent1"/>
        <w:tblW w:w="9795" w:type="dxa"/>
        <w:tblLook w:val="04A0" w:firstRow="1" w:lastRow="0" w:firstColumn="1" w:lastColumn="0" w:noHBand="0" w:noVBand="1"/>
      </w:tblPr>
      <w:tblGrid>
        <w:gridCol w:w="2040"/>
        <w:gridCol w:w="7755"/>
      </w:tblGrid>
      <w:tr w:rsidR="00C52793" w:rsidRPr="00D5520F" w14:paraId="7397AC5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53CDFF"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User Class</w:t>
            </w:r>
          </w:p>
        </w:tc>
        <w:tc>
          <w:tcPr>
            <w:tcW w:w="0" w:type="auto"/>
            <w:hideMark/>
          </w:tcPr>
          <w:p w14:paraId="7112A6D8" w14:textId="77777777" w:rsidR="00C52793" w:rsidRPr="00C52793" w:rsidRDefault="00C52793" w:rsidP="00C5279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Description</w:t>
            </w:r>
          </w:p>
        </w:tc>
      </w:tr>
      <w:tr w:rsidR="00C52793" w:rsidRPr="00D5520F" w14:paraId="59E603E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BC94C0"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System Admin</w:t>
            </w:r>
          </w:p>
        </w:tc>
        <w:tc>
          <w:tcPr>
            <w:tcW w:w="0" w:type="auto"/>
            <w:hideMark/>
          </w:tcPr>
          <w:p w14:paraId="09A3544F" w14:textId="77777777" w:rsidR="00C52793" w:rsidRPr="00C52793" w:rsidRDefault="00C52793" w:rsidP="00C527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Responsible for managing and configuring the Cyberfy system.</w:t>
            </w:r>
          </w:p>
        </w:tc>
      </w:tr>
      <w:tr w:rsidR="00C52793" w:rsidRPr="00D5520F" w14:paraId="59FEBEB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30D7BC"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Security Analyst</w:t>
            </w:r>
          </w:p>
        </w:tc>
        <w:tc>
          <w:tcPr>
            <w:tcW w:w="0" w:type="auto"/>
            <w:hideMark/>
          </w:tcPr>
          <w:p w14:paraId="34D13C30" w14:textId="77777777" w:rsidR="00C52793" w:rsidRPr="00C52793" w:rsidRDefault="00C52793" w:rsidP="00C527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Utilizes the Cyberfy system to perform threat detection, incident response, vulnerability assessment, etc.</w:t>
            </w:r>
          </w:p>
        </w:tc>
      </w:tr>
      <w:tr w:rsidR="00C52793" w:rsidRPr="00D5520F" w14:paraId="3A15257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E6BAE3"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Network Engineer</w:t>
            </w:r>
          </w:p>
        </w:tc>
        <w:tc>
          <w:tcPr>
            <w:tcW w:w="0" w:type="auto"/>
            <w:hideMark/>
          </w:tcPr>
          <w:p w14:paraId="5A9C527B" w14:textId="77777777" w:rsidR="00C52793" w:rsidRPr="00C52793" w:rsidRDefault="00C52793" w:rsidP="00C527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Interacts with Cyberfy to monitor and manage network traffic, security controls, and implement security measures.</w:t>
            </w:r>
          </w:p>
        </w:tc>
      </w:tr>
      <w:tr w:rsidR="00C52793" w:rsidRPr="00D5520F" w14:paraId="3DEC8B8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4BAFA2"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IT Administrator</w:t>
            </w:r>
          </w:p>
        </w:tc>
        <w:tc>
          <w:tcPr>
            <w:tcW w:w="0" w:type="auto"/>
            <w:hideMark/>
          </w:tcPr>
          <w:p w14:paraId="6A9DAC6C" w14:textId="77777777" w:rsidR="00C52793" w:rsidRPr="00C52793" w:rsidRDefault="00C52793" w:rsidP="00C527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Uses Cyberfy to manage user accounts, permissions, and ensure overall system security.</w:t>
            </w:r>
          </w:p>
        </w:tc>
      </w:tr>
      <w:tr w:rsidR="00C52793" w:rsidRPr="00D5520F" w14:paraId="020E9E6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B13074"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Data Analyst</w:t>
            </w:r>
          </w:p>
        </w:tc>
        <w:tc>
          <w:tcPr>
            <w:tcW w:w="0" w:type="auto"/>
            <w:hideMark/>
          </w:tcPr>
          <w:p w14:paraId="469CA264" w14:textId="77777777" w:rsidR="00C52793" w:rsidRPr="00C52793" w:rsidRDefault="00C52793" w:rsidP="00C527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 xml:space="preserve">Utilizes Cyberfy's modules to analyze data, assess risks, and identify </w:t>
            </w:r>
            <w:r w:rsidRPr="00C52793">
              <w:rPr>
                <w:rFonts w:ascii="Times New Roman" w:hAnsi="Times New Roman" w:cs="Times New Roman"/>
              </w:rPr>
              <w:lastRenderedPageBreak/>
              <w:t>vulnerabilities.</w:t>
            </w:r>
          </w:p>
        </w:tc>
      </w:tr>
      <w:tr w:rsidR="00C52793" w:rsidRPr="00D5520F" w14:paraId="03E31B6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5DFF1F2"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lastRenderedPageBreak/>
              <w:t>Compliance Officer</w:t>
            </w:r>
          </w:p>
        </w:tc>
        <w:tc>
          <w:tcPr>
            <w:tcW w:w="0" w:type="auto"/>
            <w:hideMark/>
          </w:tcPr>
          <w:p w14:paraId="7B51958C" w14:textId="77777777" w:rsidR="00C52793" w:rsidRPr="00C52793" w:rsidRDefault="00C52793" w:rsidP="00C5279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Ensures that Cyberfy adheres to relevant regulations and industry standards.</w:t>
            </w:r>
          </w:p>
        </w:tc>
      </w:tr>
      <w:tr w:rsidR="00C52793" w:rsidRPr="00D5520F" w14:paraId="7DD3582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9E28C9" w14:textId="77777777" w:rsidR="00C52793" w:rsidRPr="00C52793" w:rsidRDefault="00C52793" w:rsidP="00C52793">
            <w:pPr>
              <w:rPr>
                <w:rFonts w:ascii="Times New Roman" w:hAnsi="Times New Roman" w:cs="Times New Roman"/>
              </w:rPr>
            </w:pPr>
            <w:r w:rsidRPr="00C52793">
              <w:rPr>
                <w:rFonts w:ascii="Times New Roman" w:hAnsi="Times New Roman" w:cs="Times New Roman"/>
              </w:rPr>
              <w:t>System User</w:t>
            </w:r>
          </w:p>
        </w:tc>
        <w:tc>
          <w:tcPr>
            <w:tcW w:w="0" w:type="auto"/>
            <w:hideMark/>
          </w:tcPr>
          <w:p w14:paraId="608F8AF9" w14:textId="77777777" w:rsidR="00C52793" w:rsidRPr="00C52793" w:rsidRDefault="00C52793" w:rsidP="00C5279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C52793">
              <w:rPr>
                <w:rFonts w:ascii="Times New Roman" w:hAnsi="Times New Roman" w:cs="Times New Roman"/>
              </w:rPr>
              <w:t>End-users of systems protected by Cyberfy, such as employees using computers, laptops, or lab equipment.</w:t>
            </w:r>
          </w:p>
        </w:tc>
      </w:tr>
    </w:tbl>
    <w:p w14:paraId="3B84F700" w14:textId="77777777" w:rsidR="00C52793" w:rsidRPr="00C52793" w:rsidRDefault="00C52793" w:rsidP="00C52793">
      <w:pPr>
        <w:rPr>
          <w:lang w:eastAsia="ar-SA"/>
        </w:rPr>
      </w:pPr>
    </w:p>
    <w:p w14:paraId="134CD936" w14:textId="787B8934" w:rsidR="00232D38" w:rsidRDefault="00232D38" w:rsidP="00971E40">
      <w:pPr>
        <w:pStyle w:val="Heading2"/>
        <w:numPr>
          <w:ilvl w:val="1"/>
          <w:numId w:val="2"/>
        </w:numPr>
        <w:tabs>
          <w:tab w:val="left" w:pos="360"/>
        </w:tabs>
        <w:spacing w:before="280" w:line="240" w:lineRule="atLeast"/>
        <w:ind w:left="360" w:hanging="360"/>
      </w:pPr>
      <w:bookmarkStart w:id="45" w:name="_Toc82690855"/>
      <w:bookmarkStart w:id="46" w:name="_Toc116395065"/>
      <w:bookmarkStart w:id="47" w:name="_Toc136809957"/>
      <w:r w:rsidRPr="00877136">
        <w:t xml:space="preserve">Operating </w:t>
      </w:r>
      <w:r w:rsidR="00BC2618">
        <w:t>E</w:t>
      </w:r>
      <w:r w:rsidRPr="00877136">
        <w:t>nvironment</w:t>
      </w:r>
      <w:bookmarkEnd w:id="45"/>
      <w:bookmarkEnd w:id="46"/>
      <w:bookmarkEnd w:id="47"/>
    </w:p>
    <w:p w14:paraId="64ED2134" w14:textId="77777777" w:rsidR="00C52793" w:rsidRDefault="00C52793" w:rsidP="00C52793">
      <w:pPr>
        <w:rPr>
          <w:lang w:eastAsia="ar-SA"/>
        </w:rPr>
      </w:pPr>
    </w:p>
    <w:p w14:paraId="5C1386E2" w14:textId="77777777" w:rsidR="00C52793" w:rsidRDefault="00C52793" w:rsidP="00C52793">
      <w:r w:rsidRPr="00C52793">
        <w:rPr>
          <w:b/>
          <w:bCs/>
        </w:rPr>
        <w:t>OE-1:</w:t>
      </w:r>
      <w:r w:rsidRPr="00D5520F">
        <w:t xml:space="preserve"> The software shall be compatible with popular web browsers, including but not limited to Google Chrome, Mozilla Firefox, Microsoft Edge, and Apple Safari, with their latest stable versions.</w:t>
      </w:r>
    </w:p>
    <w:p w14:paraId="246AACB8" w14:textId="77777777" w:rsidR="00C52793" w:rsidRPr="00D5520F" w:rsidRDefault="00C52793" w:rsidP="00C52793"/>
    <w:p w14:paraId="742A6CC2" w14:textId="77777777" w:rsidR="00C52793" w:rsidRDefault="00C52793" w:rsidP="00C52793">
      <w:r w:rsidRPr="00C52793">
        <w:rPr>
          <w:b/>
          <w:bCs/>
        </w:rPr>
        <w:t>OE-2:</w:t>
      </w:r>
      <w:r w:rsidRPr="00D5520F">
        <w:t xml:space="preserve"> Cyberfy shall support major operating systems such as Windows (versions 7 and above), macOS (latest version), and Linux (Ubuntu, Fedora, etc.) for both client-side and server-side deployment.</w:t>
      </w:r>
    </w:p>
    <w:p w14:paraId="239E8A24" w14:textId="77777777" w:rsidR="00C52793" w:rsidRPr="00D5520F" w:rsidRDefault="00C52793" w:rsidP="00C52793"/>
    <w:p w14:paraId="1A9B3475" w14:textId="77777777" w:rsidR="00C52793" w:rsidRDefault="00C52793" w:rsidP="00C52793">
      <w:r w:rsidRPr="00C52793">
        <w:rPr>
          <w:b/>
          <w:bCs/>
        </w:rPr>
        <w:t>OE-3:</w:t>
      </w:r>
      <w:r w:rsidRPr="00D5520F">
        <w:t xml:space="preserve"> The software should be able to run on various hardware platforms, including desktop computers, laptops, servers, and virtual machines.</w:t>
      </w:r>
    </w:p>
    <w:p w14:paraId="19A40B22" w14:textId="77777777" w:rsidR="00C52793" w:rsidRPr="00D5520F" w:rsidRDefault="00C52793" w:rsidP="00C52793"/>
    <w:p w14:paraId="4F382839" w14:textId="77777777" w:rsidR="00C52793" w:rsidRDefault="00C52793" w:rsidP="00C52793">
      <w:r w:rsidRPr="00C52793">
        <w:rPr>
          <w:b/>
          <w:bCs/>
        </w:rPr>
        <w:t>OE-4:</w:t>
      </w:r>
      <w:r w:rsidRPr="00D5520F">
        <w:t xml:space="preserve"> The geographical locations of the users, servers, and databases can be distributed globally, but Cyberfy is designed to function seamlessly over the internet.</w:t>
      </w:r>
    </w:p>
    <w:p w14:paraId="01384D88" w14:textId="77777777" w:rsidR="00C52793" w:rsidRPr="00D5520F" w:rsidRDefault="00C52793" w:rsidP="00C52793"/>
    <w:p w14:paraId="386BE3A1" w14:textId="77777777" w:rsidR="00C52793" w:rsidRDefault="00C52793" w:rsidP="00C52793">
      <w:r w:rsidRPr="00C52793">
        <w:rPr>
          <w:b/>
          <w:bCs/>
        </w:rPr>
        <w:t>OE-5:</w:t>
      </w:r>
      <w:r w:rsidRPr="00D5520F">
        <w:t xml:space="preserve"> The software requires a stable internet connection to access its features and communicate with external systems and databases.</w:t>
      </w:r>
    </w:p>
    <w:p w14:paraId="57697216" w14:textId="77777777" w:rsidR="00C52793" w:rsidRPr="00D5520F" w:rsidRDefault="00C52793" w:rsidP="00C52793"/>
    <w:p w14:paraId="1E0877EC" w14:textId="77777777" w:rsidR="00C52793" w:rsidRDefault="00C52793" w:rsidP="00C52793">
      <w:r w:rsidRPr="00C52793">
        <w:rPr>
          <w:b/>
          <w:bCs/>
        </w:rPr>
        <w:t>OE-6:</w:t>
      </w:r>
      <w:r w:rsidRPr="00D5520F">
        <w:t xml:space="preserve"> Cyberfy can integrate with different database management systems, such as MySQL, PostgreSQL, Oracle, and MongoDB, depending on the specific requirements and configurations of the deployment.</w:t>
      </w:r>
    </w:p>
    <w:p w14:paraId="5E9C4EA0" w14:textId="77777777" w:rsidR="00C52793" w:rsidRPr="00D5520F" w:rsidRDefault="00C52793" w:rsidP="00C52793"/>
    <w:p w14:paraId="45ED69CF" w14:textId="77777777" w:rsidR="00C52793" w:rsidRDefault="00C52793" w:rsidP="00C52793">
      <w:r w:rsidRPr="00C52793">
        <w:rPr>
          <w:b/>
          <w:bCs/>
        </w:rPr>
        <w:t>OE-7:</w:t>
      </w:r>
      <w:r w:rsidRPr="00D5520F">
        <w:t xml:space="preserve"> Organizations hosting the Cyberfy system are responsible for providing suitable infrastructure, including server hardware, storage systems, and backup solutions, to ensure optimal performance and data security.</w:t>
      </w:r>
    </w:p>
    <w:p w14:paraId="53D6FBFE" w14:textId="77777777" w:rsidR="00C52793" w:rsidRPr="00D5520F" w:rsidRDefault="00C52793" w:rsidP="00C52793"/>
    <w:p w14:paraId="4000F235" w14:textId="77777777" w:rsidR="00C52793" w:rsidRDefault="00C52793" w:rsidP="00C52793">
      <w:r w:rsidRPr="00C52793">
        <w:rPr>
          <w:b/>
          <w:bCs/>
        </w:rPr>
        <w:t>OE-8:</w:t>
      </w:r>
      <w:r w:rsidRPr="00D5520F">
        <w:t xml:space="preserve"> The software may require periodic updates and patches to stay compatible with the evolving operating systems, web browsers, and related technologies.</w:t>
      </w:r>
    </w:p>
    <w:p w14:paraId="7457E8E4" w14:textId="77777777" w:rsidR="00C52793" w:rsidRPr="00C52793" w:rsidRDefault="00C52793" w:rsidP="00C52793">
      <w:pPr>
        <w:rPr>
          <w:lang w:eastAsia="ar-SA"/>
        </w:rPr>
      </w:pPr>
    </w:p>
    <w:p w14:paraId="097F7BC3" w14:textId="11CF2F15" w:rsidR="00232D38" w:rsidRDefault="00232D38" w:rsidP="00971E40">
      <w:pPr>
        <w:pStyle w:val="Heading2"/>
        <w:numPr>
          <w:ilvl w:val="1"/>
          <w:numId w:val="2"/>
        </w:numPr>
        <w:tabs>
          <w:tab w:val="left" w:pos="360"/>
        </w:tabs>
        <w:spacing w:before="280" w:line="240" w:lineRule="atLeast"/>
        <w:ind w:left="360" w:hanging="360"/>
      </w:pPr>
      <w:bookmarkStart w:id="48" w:name="_Toc518865261"/>
      <w:bookmarkStart w:id="49" w:name="_Toc82690856"/>
      <w:bookmarkStart w:id="50" w:name="_Toc116395066"/>
      <w:bookmarkStart w:id="51" w:name="_Toc136809958"/>
      <w:r w:rsidRPr="001B5248">
        <w:t xml:space="preserve">Design and </w:t>
      </w:r>
      <w:r w:rsidR="00BC2618" w:rsidRPr="001B5248">
        <w:t>I</w:t>
      </w:r>
      <w:r w:rsidRPr="001B5248">
        <w:t xml:space="preserve">mplementation </w:t>
      </w:r>
      <w:r w:rsidR="00BC2618" w:rsidRPr="001B5248">
        <w:t>C</w:t>
      </w:r>
      <w:r w:rsidRPr="001B5248">
        <w:t>onstraints</w:t>
      </w:r>
      <w:bookmarkEnd w:id="48"/>
      <w:bookmarkEnd w:id="49"/>
      <w:bookmarkEnd w:id="50"/>
      <w:bookmarkEnd w:id="51"/>
    </w:p>
    <w:p w14:paraId="7D2A8482" w14:textId="63BB9D42" w:rsidR="00C52793" w:rsidRDefault="00C52793" w:rsidP="00C52793">
      <w:r w:rsidRPr="00C52793">
        <w:rPr>
          <w:b/>
          <w:bCs/>
        </w:rPr>
        <w:t>CON-1:</w:t>
      </w:r>
      <w:r w:rsidRPr="008345BE">
        <w:t xml:space="preserve"> The system shall utilize MongoDB as the primary database for storing and managing data. MongoDB is chosen due to its flexibility, scalability, and ability to handle large volumes of data efficiently.</w:t>
      </w:r>
    </w:p>
    <w:p w14:paraId="472CCC2A" w14:textId="77777777" w:rsidR="00C52793" w:rsidRPr="008345BE" w:rsidRDefault="00C52793" w:rsidP="00C52793"/>
    <w:p w14:paraId="632A6456" w14:textId="77777777" w:rsidR="00C52793" w:rsidRDefault="00C52793" w:rsidP="00C52793">
      <w:r w:rsidRPr="00C52793">
        <w:rPr>
          <w:b/>
          <w:bCs/>
        </w:rPr>
        <w:t>CON-2:</w:t>
      </w:r>
      <w:r w:rsidRPr="008345BE">
        <w:t xml:space="preserve"> Cyberfy shall be developed using the Python programming language as the backend framework. Python offers a rich set of libraries and frameworks that facilitate rapid development, scalability, and integration with other technologies.</w:t>
      </w:r>
    </w:p>
    <w:p w14:paraId="74088E32" w14:textId="77777777" w:rsidR="00C52793" w:rsidRPr="008345BE" w:rsidRDefault="00C52793" w:rsidP="00C52793"/>
    <w:p w14:paraId="6C5833D8" w14:textId="77777777" w:rsidR="00C52793" w:rsidRDefault="00C52793" w:rsidP="00C52793">
      <w:r w:rsidRPr="00C52793">
        <w:rPr>
          <w:b/>
          <w:bCs/>
        </w:rPr>
        <w:lastRenderedPageBreak/>
        <w:t>CON-3:</w:t>
      </w:r>
      <w:r w:rsidRPr="008345BE">
        <w:t xml:space="preserve"> The frontend of Cyberfy shall be implemented using modern web development technologies, such as React.js or Angular.js. These frameworks provide a modular and maintainable approach to building user interfaces and enable seamless integration with the backend services.</w:t>
      </w:r>
    </w:p>
    <w:p w14:paraId="58867AA3" w14:textId="77777777" w:rsidR="00C52793" w:rsidRPr="008345BE" w:rsidRDefault="00C52793" w:rsidP="00C52793"/>
    <w:p w14:paraId="0EC9E84C" w14:textId="77777777" w:rsidR="00C52793" w:rsidRDefault="00C52793" w:rsidP="00C52793">
      <w:r w:rsidRPr="00C52793">
        <w:rPr>
          <w:b/>
          <w:bCs/>
        </w:rPr>
        <w:t>CON-4:</w:t>
      </w:r>
      <w:r w:rsidRPr="008345BE">
        <w:t xml:space="preserve"> Cyberfy shall adhere to industry-standard security practices and protocols, such as SSL/TLS encryption for secure data transmission and authentication mechanisms to ensure authorized access to the system.</w:t>
      </w:r>
    </w:p>
    <w:p w14:paraId="522FC436" w14:textId="77777777" w:rsidR="00C52793" w:rsidRPr="008345BE" w:rsidRDefault="00C52793" w:rsidP="00C52793"/>
    <w:p w14:paraId="72E164C7" w14:textId="77777777" w:rsidR="00C52793" w:rsidRDefault="00C52793" w:rsidP="00C52793">
      <w:r w:rsidRPr="00C52793">
        <w:rPr>
          <w:b/>
          <w:bCs/>
        </w:rPr>
        <w:t>CON-5:</w:t>
      </w:r>
      <w:r w:rsidRPr="008345BE">
        <w:t xml:space="preserve"> The system shall be deployed using cloud infrastructure, such as Amazon Web Services (AWS) or Microsoft Azure, to leverage their scalability, reliability, and availability features. This constraint ensures that Cyberfy can handle increased user loads and maintain high uptime.</w:t>
      </w:r>
    </w:p>
    <w:p w14:paraId="1552E411" w14:textId="77777777" w:rsidR="00C52793" w:rsidRPr="008345BE" w:rsidRDefault="00C52793" w:rsidP="00C52793"/>
    <w:p w14:paraId="4BE416D6" w14:textId="77777777" w:rsidR="00C52793" w:rsidRDefault="00C52793" w:rsidP="00C52793">
      <w:r w:rsidRPr="00C52793">
        <w:rPr>
          <w:b/>
          <w:bCs/>
        </w:rPr>
        <w:t>CON-6:</w:t>
      </w:r>
      <w:r w:rsidRPr="008345BE">
        <w:t xml:space="preserve"> Cyberfy shall follow responsive design principles to ensure optimal usability across various devices and screen sizes, including desktop computers, laptops, tablets, and smartphones.</w:t>
      </w:r>
    </w:p>
    <w:p w14:paraId="3FE89A0A" w14:textId="77777777" w:rsidR="00C52793" w:rsidRPr="008345BE" w:rsidRDefault="00C52793" w:rsidP="00C52793"/>
    <w:p w14:paraId="084CE2FE" w14:textId="77777777" w:rsidR="00C52793" w:rsidRDefault="00C52793" w:rsidP="00C52793">
      <w:r w:rsidRPr="00C52793">
        <w:rPr>
          <w:b/>
          <w:bCs/>
        </w:rPr>
        <w:t>CON-7:</w:t>
      </w:r>
      <w:r w:rsidRPr="008345BE">
        <w:t xml:space="preserve"> The system shall comply with relevant privacy and data protection regulations, such as GDPR (General Data Protection Regulation) and CCPA (California Consumer Privacy Act), to safeguard user data and maintain compliance with legal requirements.</w:t>
      </w:r>
    </w:p>
    <w:p w14:paraId="66EFB346" w14:textId="08ACD62F" w:rsidR="00C52793" w:rsidRPr="00C52793" w:rsidRDefault="00C52793" w:rsidP="00C52793">
      <w:pPr>
        <w:rPr>
          <w:lang w:eastAsia="ar-SA"/>
        </w:rPr>
      </w:pPr>
    </w:p>
    <w:p w14:paraId="45399061" w14:textId="77777777" w:rsidR="00E70CF8"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Default="00232D38" w:rsidP="00971E40">
      <w:pPr>
        <w:pStyle w:val="Heading1"/>
        <w:keepLines/>
        <w:numPr>
          <w:ilvl w:val="0"/>
          <w:numId w:val="2"/>
        </w:numPr>
        <w:suppressAutoHyphens w:val="0"/>
        <w:spacing w:before="0" w:after="0" w:line="240" w:lineRule="atLeast"/>
        <w:jc w:val="left"/>
        <w:rPr>
          <w:rFonts w:ascii="Times New Roman" w:hAnsi="Times New Roman"/>
        </w:rPr>
      </w:pPr>
      <w:bookmarkStart w:id="52" w:name="_Toc82690857"/>
      <w:bookmarkStart w:id="53" w:name="_Toc116395067"/>
      <w:bookmarkStart w:id="54" w:name="_Toc136809959"/>
      <w:r w:rsidRPr="00877136">
        <w:rPr>
          <w:rFonts w:ascii="Times New Roman" w:hAnsi="Times New Roman"/>
        </w:rPr>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52"/>
      <w:bookmarkEnd w:id="53"/>
      <w:bookmarkEnd w:id="54"/>
    </w:p>
    <w:p w14:paraId="3E8CE7AB" w14:textId="77777777" w:rsidR="005842D9" w:rsidRDefault="005842D9" w:rsidP="00971E40">
      <w:pPr>
        <w:pStyle w:val="Heading2"/>
        <w:numPr>
          <w:ilvl w:val="1"/>
          <w:numId w:val="2"/>
        </w:numPr>
      </w:pPr>
      <w:bookmarkStart w:id="55" w:name="_Toc136809960"/>
      <w:r>
        <w:t>Use Case Diagram</w:t>
      </w:r>
      <w:bookmarkEnd w:id="55"/>
    </w:p>
    <w:p w14:paraId="2FA14A81" w14:textId="4DD28203" w:rsidR="005842D9" w:rsidRPr="005842D9" w:rsidRDefault="00BA10DE" w:rsidP="005842D9">
      <w:pPr>
        <w:rPr>
          <w:lang w:eastAsia="ar-SA"/>
        </w:rPr>
      </w:pPr>
      <w:r w:rsidRPr="00BA10DE">
        <w:rPr>
          <w:noProof/>
          <w:lang w:eastAsia="ar-SA"/>
        </w:rPr>
        <w:drawing>
          <wp:inline distT="0" distB="0" distL="0" distR="0" wp14:anchorId="1FD28E0D" wp14:editId="69EE2521">
            <wp:extent cx="6309360" cy="3034030"/>
            <wp:effectExtent l="0" t="0" r="0" b="0"/>
            <wp:docPr id="169717916" name="Picture 1" descr="A picture containing line, diagram, pl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17916" name="Picture 1" descr="A picture containing line, diagram, plot, text&#10;&#10;Description automatically generated"/>
                    <pic:cNvPicPr/>
                  </pic:nvPicPr>
                  <pic:blipFill>
                    <a:blip r:embed="rId17"/>
                    <a:stretch>
                      <a:fillRect/>
                    </a:stretch>
                  </pic:blipFill>
                  <pic:spPr>
                    <a:xfrm>
                      <a:off x="0" y="0"/>
                      <a:ext cx="6309360" cy="3034030"/>
                    </a:xfrm>
                    <a:prstGeom prst="rect">
                      <a:avLst/>
                    </a:prstGeom>
                  </pic:spPr>
                </pic:pic>
              </a:graphicData>
            </a:graphic>
          </wp:inline>
        </w:drawing>
      </w:r>
    </w:p>
    <w:p w14:paraId="4096B9D4" w14:textId="77777777" w:rsidR="00C52793" w:rsidRPr="00C52793" w:rsidRDefault="00C52793" w:rsidP="00C52793">
      <w:pPr>
        <w:rPr>
          <w:lang w:eastAsia="ar-SA"/>
        </w:rPr>
      </w:pPr>
    </w:p>
    <w:p w14:paraId="1095627B" w14:textId="2CF22A54" w:rsidR="005842D9" w:rsidRDefault="005842D9" w:rsidP="00971E40">
      <w:pPr>
        <w:pStyle w:val="Heading2"/>
        <w:numPr>
          <w:ilvl w:val="1"/>
          <w:numId w:val="2"/>
        </w:numPr>
        <w:rPr>
          <w:rStyle w:val="markedcontent"/>
        </w:rPr>
      </w:pPr>
      <w:bookmarkStart w:id="56" w:name="_Toc136809961"/>
      <w:r>
        <w:rPr>
          <w:rStyle w:val="markedcontent"/>
        </w:rPr>
        <w:lastRenderedPageBreak/>
        <w:t>Event Response Tables</w:t>
      </w:r>
      <w:bookmarkEnd w:id="56"/>
    </w:p>
    <w:p w14:paraId="3E67771C" w14:textId="77777777" w:rsidR="005842D9" w:rsidRPr="005842D9" w:rsidRDefault="005842D9" w:rsidP="005842D9">
      <w:pPr>
        <w:rPr>
          <w:lang w:eastAsia="ar-SA"/>
        </w:rPr>
      </w:pPr>
    </w:p>
    <w:p w14:paraId="66E8D6FD" w14:textId="77777777" w:rsidR="005842D9" w:rsidRDefault="005842D9" w:rsidP="00971E40">
      <w:pPr>
        <w:pStyle w:val="ListParagraph"/>
        <w:numPr>
          <w:ilvl w:val="0"/>
          <w:numId w:val="3"/>
        </w:numPr>
        <w:spacing w:line="276" w:lineRule="auto"/>
        <w:rPr>
          <w:rStyle w:val="markedcontent"/>
        </w:rPr>
      </w:pPr>
      <w:r w:rsidRPr="00572233">
        <w:rPr>
          <w:rStyle w:val="markedcontent"/>
        </w:rPr>
        <w:t>User initiates a request for network scanning.</w:t>
      </w:r>
    </w:p>
    <w:p w14:paraId="65097583" w14:textId="22515207" w:rsidR="005842D9" w:rsidRDefault="005842D9" w:rsidP="00971E40">
      <w:pPr>
        <w:pStyle w:val="ListParagraph"/>
        <w:numPr>
          <w:ilvl w:val="0"/>
          <w:numId w:val="3"/>
        </w:numPr>
        <w:spacing w:line="276" w:lineRule="auto"/>
        <w:rPr>
          <w:rStyle w:val="markedcontent"/>
        </w:rPr>
      </w:pPr>
      <w:r w:rsidRPr="00572233">
        <w:rPr>
          <w:rStyle w:val="markedcontent"/>
        </w:rPr>
        <w:t>User initiates a request for threat intelligence gathering.</w:t>
      </w:r>
    </w:p>
    <w:p w14:paraId="64C8A4CF" w14:textId="24C49CC1" w:rsidR="005842D9" w:rsidRDefault="005842D9" w:rsidP="00971E40">
      <w:pPr>
        <w:pStyle w:val="ListParagraph"/>
        <w:numPr>
          <w:ilvl w:val="0"/>
          <w:numId w:val="3"/>
        </w:numPr>
        <w:spacing w:line="276" w:lineRule="auto"/>
        <w:rPr>
          <w:rStyle w:val="markedcontent"/>
        </w:rPr>
      </w:pPr>
      <w:r w:rsidRPr="00572233">
        <w:rPr>
          <w:rStyle w:val="markedcontent"/>
        </w:rPr>
        <w:t>User initiates a request for machine learning-based vulnerability detection.</w:t>
      </w:r>
    </w:p>
    <w:p w14:paraId="1FB18A65" w14:textId="25BE5329" w:rsidR="005842D9" w:rsidRDefault="005842D9" w:rsidP="00971E40">
      <w:pPr>
        <w:pStyle w:val="ListParagraph"/>
        <w:numPr>
          <w:ilvl w:val="0"/>
          <w:numId w:val="3"/>
        </w:numPr>
        <w:spacing w:line="276" w:lineRule="auto"/>
        <w:rPr>
          <w:rStyle w:val="markedcontent"/>
        </w:rPr>
      </w:pPr>
      <w:r w:rsidRPr="00572233">
        <w:rPr>
          <w:rStyle w:val="markedcontent"/>
        </w:rPr>
        <w:t>User initiates a request for remediation plan generation.</w:t>
      </w:r>
    </w:p>
    <w:p w14:paraId="0623912B" w14:textId="11890478" w:rsidR="005842D9" w:rsidRDefault="005842D9" w:rsidP="00971E40">
      <w:pPr>
        <w:pStyle w:val="ListParagraph"/>
        <w:numPr>
          <w:ilvl w:val="0"/>
          <w:numId w:val="3"/>
        </w:numPr>
        <w:spacing w:line="276" w:lineRule="auto"/>
        <w:rPr>
          <w:rStyle w:val="markedcontent"/>
        </w:rPr>
      </w:pPr>
      <w:r w:rsidRPr="00572233">
        <w:rPr>
          <w:rStyle w:val="markedcontent"/>
        </w:rPr>
        <w:t>User initiates a request for compliance check initiation.</w:t>
      </w:r>
    </w:p>
    <w:p w14:paraId="0B09DFEE" w14:textId="507D2864" w:rsidR="005842D9" w:rsidRDefault="005842D9" w:rsidP="00971E40">
      <w:pPr>
        <w:pStyle w:val="ListParagraph"/>
        <w:numPr>
          <w:ilvl w:val="0"/>
          <w:numId w:val="3"/>
        </w:numPr>
        <w:spacing w:line="276" w:lineRule="auto"/>
        <w:rPr>
          <w:rStyle w:val="markedcontent"/>
        </w:rPr>
      </w:pPr>
      <w:r w:rsidRPr="00572233">
        <w:rPr>
          <w:rStyle w:val="markedcontent"/>
        </w:rPr>
        <w:t>User initiates a request for notification and alert generation.</w:t>
      </w:r>
    </w:p>
    <w:p w14:paraId="009755FB" w14:textId="6C835207" w:rsidR="005842D9" w:rsidRDefault="005842D9" w:rsidP="00971E40">
      <w:pPr>
        <w:pStyle w:val="ListParagraph"/>
        <w:numPr>
          <w:ilvl w:val="0"/>
          <w:numId w:val="3"/>
        </w:numPr>
        <w:spacing w:line="276" w:lineRule="auto"/>
        <w:rPr>
          <w:rStyle w:val="markedcontent"/>
        </w:rPr>
      </w:pPr>
      <w:r w:rsidRPr="00572233">
        <w:rPr>
          <w:rStyle w:val="markedcontent"/>
        </w:rPr>
        <w:t>User requests security threat notifications and alerts.</w:t>
      </w:r>
    </w:p>
    <w:p w14:paraId="11A05DE5" w14:textId="04EEBE3F" w:rsidR="005842D9" w:rsidRDefault="005842D9" w:rsidP="00971E40">
      <w:pPr>
        <w:pStyle w:val="ListParagraph"/>
        <w:numPr>
          <w:ilvl w:val="0"/>
          <w:numId w:val="3"/>
        </w:numPr>
        <w:spacing w:line="276" w:lineRule="auto"/>
        <w:rPr>
          <w:rStyle w:val="markedcontent"/>
        </w:rPr>
      </w:pPr>
      <w:r w:rsidRPr="00572233">
        <w:rPr>
          <w:rStyle w:val="markedcontent"/>
        </w:rPr>
        <w:t>User requests remediation progress notifications and alerts.</w:t>
      </w:r>
    </w:p>
    <w:p w14:paraId="67A55FF8" w14:textId="77777777" w:rsidR="005842D9" w:rsidRDefault="005842D9" w:rsidP="00971E40">
      <w:pPr>
        <w:pStyle w:val="ListParagraph"/>
        <w:numPr>
          <w:ilvl w:val="0"/>
          <w:numId w:val="3"/>
        </w:numPr>
        <w:spacing w:line="276" w:lineRule="auto"/>
      </w:pPr>
      <w:r w:rsidRPr="00572233">
        <w:rPr>
          <w:rStyle w:val="markedcontent"/>
        </w:rPr>
        <w:t>User requests system status notifications and alerts.</w:t>
      </w:r>
    </w:p>
    <w:p w14:paraId="0B46DA39" w14:textId="77777777" w:rsidR="005842D9" w:rsidRDefault="005842D9" w:rsidP="00971E40">
      <w:pPr>
        <w:pStyle w:val="ListParagraph"/>
        <w:numPr>
          <w:ilvl w:val="0"/>
          <w:numId w:val="3"/>
        </w:numPr>
        <w:spacing w:line="276" w:lineRule="auto"/>
      </w:pPr>
      <w:r w:rsidRPr="00572233">
        <w:rPr>
          <w:rStyle w:val="markedcontent"/>
        </w:rPr>
        <w:t>User initiates a request for report generation.</w:t>
      </w:r>
    </w:p>
    <w:p w14:paraId="1041FB2C" w14:textId="77777777" w:rsidR="005842D9" w:rsidRDefault="005842D9" w:rsidP="00971E40">
      <w:pPr>
        <w:pStyle w:val="ListParagraph"/>
        <w:numPr>
          <w:ilvl w:val="0"/>
          <w:numId w:val="3"/>
        </w:numPr>
        <w:spacing w:line="276" w:lineRule="auto"/>
      </w:pPr>
      <w:r w:rsidRPr="00572233">
        <w:rPr>
          <w:rStyle w:val="markedcontent"/>
        </w:rPr>
        <w:t>User requests the generation of a specific report type.</w:t>
      </w:r>
    </w:p>
    <w:p w14:paraId="7EDCF46D" w14:textId="77777777" w:rsidR="005842D9" w:rsidRDefault="005842D9" w:rsidP="00971E40">
      <w:pPr>
        <w:pStyle w:val="ListParagraph"/>
        <w:numPr>
          <w:ilvl w:val="0"/>
          <w:numId w:val="3"/>
        </w:numPr>
        <w:spacing w:line="276" w:lineRule="auto"/>
      </w:pPr>
      <w:r w:rsidRPr="00572233">
        <w:rPr>
          <w:rStyle w:val="markedcontent"/>
        </w:rPr>
        <w:t>User requests customization of a specific report.</w:t>
      </w:r>
    </w:p>
    <w:p w14:paraId="473D5921" w14:textId="77777777" w:rsidR="005842D9" w:rsidRDefault="005842D9" w:rsidP="00971E40">
      <w:pPr>
        <w:pStyle w:val="ListParagraph"/>
        <w:numPr>
          <w:ilvl w:val="0"/>
          <w:numId w:val="3"/>
        </w:numPr>
        <w:spacing w:line="276" w:lineRule="auto"/>
      </w:pPr>
      <w:r w:rsidRPr="00572233">
        <w:rPr>
          <w:rStyle w:val="markedcontent"/>
        </w:rPr>
        <w:t>User requests sharing of a specific report with designated recipients.</w:t>
      </w:r>
    </w:p>
    <w:p w14:paraId="7DB0E0B3" w14:textId="15E32CE0" w:rsidR="005842D9" w:rsidRDefault="005842D9" w:rsidP="00971E40">
      <w:pPr>
        <w:pStyle w:val="ListParagraph"/>
        <w:numPr>
          <w:ilvl w:val="0"/>
          <w:numId w:val="3"/>
        </w:numPr>
        <w:spacing w:line="276" w:lineRule="auto"/>
        <w:rPr>
          <w:rStyle w:val="markedcontent"/>
        </w:rPr>
      </w:pPr>
      <w:r w:rsidRPr="00572233">
        <w:rPr>
          <w:rStyle w:val="markedcontent"/>
        </w:rPr>
        <w:t>User requests archiving or deletion of a specific report based on retention period and</w:t>
      </w:r>
      <w:r w:rsidRPr="00572233">
        <w:br/>
      </w:r>
      <w:r w:rsidRPr="00572233">
        <w:rPr>
          <w:rStyle w:val="markedcontent"/>
        </w:rPr>
        <w:t>deletion method</w:t>
      </w:r>
    </w:p>
    <w:p w14:paraId="50139252" w14:textId="05A938C7" w:rsidR="005842D9" w:rsidRPr="005842D9" w:rsidRDefault="005842D9" w:rsidP="005842D9">
      <w:pPr>
        <w:rPr>
          <w:lang w:eastAsia="ar-SA"/>
        </w:rPr>
      </w:pPr>
    </w:p>
    <w:p w14:paraId="03BBF113" w14:textId="77777777" w:rsidR="005842D9" w:rsidRPr="00F45ACD" w:rsidRDefault="005842D9" w:rsidP="00971E40">
      <w:pPr>
        <w:pStyle w:val="Heading3"/>
        <w:numPr>
          <w:ilvl w:val="2"/>
          <w:numId w:val="2"/>
        </w:numPr>
      </w:pPr>
      <w:bookmarkStart w:id="57" w:name="_Toc132540348"/>
      <w:bookmarkStart w:id="58" w:name="_Toc136809962"/>
      <w:r w:rsidRPr="00F45ACD">
        <w:t>Network Scanning Initiation</w:t>
      </w:r>
      <w:bookmarkEnd w:id="57"/>
      <w:bookmarkEnd w:id="58"/>
    </w:p>
    <w:tbl>
      <w:tblPr>
        <w:tblStyle w:val="GridTable4-Accent1"/>
        <w:tblW w:w="10037" w:type="dxa"/>
        <w:tblLook w:val="04A0" w:firstRow="1" w:lastRow="0" w:firstColumn="1" w:lastColumn="0" w:noHBand="0" w:noVBand="1"/>
      </w:tblPr>
      <w:tblGrid>
        <w:gridCol w:w="450"/>
        <w:gridCol w:w="1304"/>
        <w:gridCol w:w="1237"/>
        <w:gridCol w:w="1169"/>
        <w:gridCol w:w="1415"/>
        <w:gridCol w:w="1461"/>
        <w:gridCol w:w="1863"/>
        <w:gridCol w:w="1138"/>
      </w:tblGrid>
      <w:tr w:rsidR="005842D9" w:rsidRPr="00F45ACD" w14:paraId="2716653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1C0A04"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3AB92A6C"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6C9D4B72"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696448ED"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474E9752"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2D0FFBDB"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Yes)</w:t>
            </w:r>
          </w:p>
        </w:tc>
        <w:tc>
          <w:tcPr>
            <w:tcW w:w="0" w:type="auto"/>
            <w:hideMark/>
          </w:tcPr>
          <w:p w14:paraId="593DDCF2"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No)</w:t>
            </w:r>
          </w:p>
        </w:tc>
        <w:tc>
          <w:tcPr>
            <w:tcW w:w="0" w:type="auto"/>
            <w:hideMark/>
          </w:tcPr>
          <w:p w14:paraId="35520855"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r>
      <w:tr w:rsidR="005842D9" w:rsidRPr="00F45ACD" w14:paraId="7353E2E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36D67D"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3</w:t>
            </w:r>
          </w:p>
        </w:tc>
        <w:tc>
          <w:tcPr>
            <w:tcW w:w="0" w:type="auto"/>
            <w:hideMark/>
          </w:tcPr>
          <w:p w14:paraId="4FCF4084"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etwork Scanning Initiation</w:t>
            </w:r>
          </w:p>
        </w:tc>
        <w:tc>
          <w:tcPr>
            <w:tcW w:w="0" w:type="auto"/>
            <w:hideMark/>
          </w:tcPr>
          <w:p w14:paraId="5CEAF040"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can Parameters</w:t>
            </w:r>
          </w:p>
        </w:tc>
        <w:tc>
          <w:tcPr>
            <w:tcW w:w="0" w:type="auto"/>
            <w:hideMark/>
          </w:tcPr>
          <w:p w14:paraId="3C0FC175"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etwork scan inactive</w:t>
            </w:r>
          </w:p>
        </w:tc>
        <w:tc>
          <w:tcPr>
            <w:tcW w:w="0" w:type="auto"/>
            <w:hideMark/>
          </w:tcPr>
          <w:p w14:paraId="437D8929"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Insufficient permissions</w:t>
            </w:r>
          </w:p>
        </w:tc>
        <w:tc>
          <w:tcPr>
            <w:tcW w:w="0" w:type="auto"/>
            <w:hideMark/>
          </w:tcPr>
          <w:p w14:paraId="4203B3B3"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tart network scanning process</w:t>
            </w:r>
          </w:p>
        </w:tc>
        <w:tc>
          <w:tcPr>
            <w:tcW w:w="0" w:type="auto"/>
            <w:hideMark/>
          </w:tcPr>
          <w:p w14:paraId="2311B0A6"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error message: "Insufficient permissions"</w:t>
            </w:r>
          </w:p>
        </w:tc>
        <w:tc>
          <w:tcPr>
            <w:tcW w:w="0" w:type="auto"/>
            <w:hideMark/>
          </w:tcPr>
          <w:p w14:paraId="78B282E1"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etwork scan active</w:t>
            </w:r>
          </w:p>
        </w:tc>
      </w:tr>
    </w:tbl>
    <w:p w14:paraId="7EE80BE3" w14:textId="77777777" w:rsidR="005842D9" w:rsidRPr="00F45ACD" w:rsidRDefault="005842D9" w:rsidP="005842D9"/>
    <w:p w14:paraId="271CF848" w14:textId="77777777" w:rsidR="005842D9" w:rsidRPr="00F45ACD" w:rsidRDefault="005842D9" w:rsidP="00971E40">
      <w:pPr>
        <w:pStyle w:val="Heading3"/>
        <w:numPr>
          <w:ilvl w:val="2"/>
          <w:numId w:val="2"/>
        </w:numPr>
      </w:pPr>
      <w:bookmarkStart w:id="59" w:name="_Toc132540349"/>
      <w:bookmarkStart w:id="60" w:name="_Toc136809963"/>
      <w:r w:rsidRPr="00F45ACD">
        <w:t>Threat Intelligence Gathering</w:t>
      </w:r>
      <w:bookmarkEnd w:id="59"/>
      <w:bookmarkEnd w:id="60"/>
    </w:p>
    <w:tbl>
      <w:tblPr>
        <w:tblStyle w:val="GridTable4-Accent1"/>
        <w:tblW w:w="10165" w:type="dxa"/>
        <w:tblLook w:val="04A0" w:firstRow="1" w:lastRow="0" w:firstColumn="1" w:lastColumn="0" w:noHBand="0" w:noVBand="1"/>
      </w:tblPr>
      <w:tblGrid>
        <w:gridCol w:w="450"/>
        <w:gridCol w:w="1425"/>
        <w:gridCol w:w="1398"/>
        <w:gridCol w:w="1135"/>
        <w:gridCol w:w="1437"/>
        <w:gridCol w:w="1505"/>
        <w:gridCol w:w="1726"/>
        <w:gridCol w:w="1089"/>
      </w:tblGrid>
      <w:tr w:rsidR="005842D9" w:rsidRPr="00F45ACD" w14:paraId="4AEE049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6D9C87"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111AADA1"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4783B103"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222A8A6C"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550D0BE7"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708E7F5F"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Yes)</w:t>
            </w:r>
          </w:p>
        </w:tc>
        <w:tc>
          <w:tcPr>
            <w:tcW w:w="0" w:type="auto"/>
            <w:hideMark/>
          </w:tcPr>
          <w:p w14:paraId="25B95347"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No)</w:t>
            </w:r>
          </w:p>
        </w:tc>
        <w:tc>
          <w:tcPr>
            <w:tcW w:w="0" w:type="auto"/>
            <w:hideMark/>
          </w:tcPr>
          <w:p w14:paraId="51BC96B2"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r>
      <w:tr w:rsidR="005842D9" w:rsidRPr="00F45ACD" w14:paraId="097BFC1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327A68"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4</w:t>
            </w:r>
          </w:p>
        </w:tc>
        <w:tc>
          <w:tcPr>
            <w:tcW w:w="0" w:type="auto"/>
            <w:hideMark/>
          </w:tcPr>
          <w:p w14:paraId="338EBD0D"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Threat Intelligence Gathering</w:t>
            </w:r>
          </w:p>
        </w:tc>
        <w:tc>
          <w:tcPr>
            <w:tcW w:w="0" w:type="auto"/>
            <w:hideMark/>
          </w:tcPr>
          <w:p w14:paraId="05F76A54"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Threat Sources, Update Frequency</w:t>
            </w:r>
          </w:p>
        </w:tc>
        <w:tc>
          <w:tcPr>
            <w:tcW w:w="0" w:type="auto"/>
            <w:hideMark/>
          </w:tcPr>
          <w:p w14:paraId="7FB6BA61"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Threat intel not gathered</w:t>
            </w:r>
          </w:p>
        </w:tc>
        <w:tc>
          <w:tcPr>
            <w:tcW w:w="0" w:type="auto"/>
            <w:hideMark/>
          </w:tcPr>
          <w:p w14:paraId="20191F57"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Data source unavailable or error</w:t>
            </w:r>
          </w:p>
        </w:tc>
        <w:tc>
          <w:tcPr>
            <w:tcW w:w="0" w:type="auto"/>
            <w:hideMark/>
          </w:tcPr>
          <w:p w14:paraId="7ED40912"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Gather and update threat intelligence</w:t>
            </w:r>
          </w:p>
        </w:tc>
        <w:tc>
          <w:tcPr>
            <w:tcW w:w="0" w:type="auto"/>
            <w:hideMark/>
          </w:tcPr>
          <w:p w14:paraId="276CE7C9"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error message: "Data source unavailable or error"</w:t>
            </w:r>
          </w:p>
        </w:tc>
        <w:tc>
          <w:tcPr>
            <w:tcW w:w="0" w:type="auto"/>
            <w:hideMark/>
          </w:tcPr>
          <w:p w14:paraId="1804C165"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Threat intel gathered</w:t>
            </w:r>
          </w:p>
        </w:tc>
      </w:tr>
    </w:tbl>
    <w:p w14:paraId="74829AE6" w14:textId="77777777" w:rsidR="005842D9" w:rsidRPr="00F45ACD" w:rsidRDefault="005842D9" w:rsidP="005842D9"/>
    <w:p w14:paraId="517D71A0" w14:textId="77777777" w:rsidR="005842D9" w:rsidRPr="00F45ACD" w:rsidRDefault="005842D9" w:rsidP="005842D9"/>
    <w:p w14:paraId="547CDB91" w14:textId="77777777" w:rsidR="005842D9" w:rsidRPr="00F45ACD" w:rsidRDefault="005842D9" w:rsidP="00971E40">
      <w:pPr>
        <w:pStyle w:val="Heading3"/>
        <w:numPr>
          <w:ilvl w:val="2"/>
          <w:numId w:val="2"/>
        </w:numPr>
      </w:pPr>
      <w:bookmarkStart w:id="61" w:name="_Toc132540350"/>
      <w:bookmarkStart w:id="62" w:name="_Toc136809964"/>
      <w:r w:rsidRPr="00F45ACD">
        <w:lastRenderedPageBreak/>
        <w:t>Machine Learning-based Vulnerability Detection</w:t>
      </w:r>
      <w:bookmarkEnd w:id="61"/>
      <w:bookmarkEnd w:id="62"/>
    </w:p>
    <w:tbl>
      <w:tblPr>
        <w:tblStyle w:val="GridTable4-Accent1"/>
        <w:tblW w:w="10158" w:type="dxa"/>
        <w:tblLook w:val="04A0" w:firstRow="1" w:lastRow="0" w:firstColumn="1" w:lastColumn="0" w:noHBand="0" w:noVBand="1"/>
      </w:tblPr>
      <w:tblGrid>
        <w:gridCol w:w="451"/>
        <w:gridCol w:w="1620"/>
        <w:gridCol w:w="1459"/>
        <w:gridCol w:w="1140"/>
        <w:gridCol w:w="1288"/>
        <w:gridCol w:w="1523"/>
        <w:gridCol w:w="1553"/>
        <w:gridCol w:w="1124"/>
      </w:tblGrid>
      <w:tr w:rsidR="005842D9" w:rsidRPr="00F45ACD" w14:paraId="61B6530D" w14:textId="77777777" w:rsidTr="009569E4">
        <w:trPr>
          <w:cnfStyle w:val="100000000000" w:firstRow="1" w:lastRow="0" w:firstColumn="0" w:lastColumn="0" w:oddVBand="0" w:evenVBand="0" w:oddHBand="0" w:evenHBand="0" w:firstRowFirstColumn="0" w:firstRowLastColumn="0" w:lastRowFirstColumn="0" w:lastRowLastColumn="0"/>
          <w:trHeight w:val="627"/>
        </w:trPr>
        <w:tc>
          <w:tcPr>
            <w:cnfStyle w:val="001000000000" w:firstRow="0" w:lastRow="0" w:firstColumn="1" w:lastColumn="0" w:oddVBand="0" w:evenVBand="0" w:oddHBand="0" w:evenHBand="0" w:firstRowFirstColumn="0" w:firstRowLastColumn="0" w:lastRowFirstColumn="0" w:lastRowLastColumn="0"/>
            <w:tcW w:w="0" w:type="auto"/>
            <w:hideMark/>
          </w:tcPr>
          <w:p w14:paraId="55003EB6"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0572C1AF"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1E7D09D4"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3DEEC6C8"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0C4CCC6A"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794AA53E"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Yes)</w:t>
            </w:r>
          </w:p>
        </w:tc>
        <w:tc>
          <w:tcPr>
            <w:tcW w:w="0" w:type="auto"/>
            <w:hideMark/>
          </w:tcPr>
          <w:p w14:paraId="3FB23834"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No)</w:t>
            </w:r>
          </w:p>
        </w:tc>
        <w:tc>
          <w:tcPr>
            <w:tcW w:w="0" w:type="auto"/>
            <w:hideMark/>
          </w:tcPr>
          <w:p w14:paraId="33230652"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r>
      <w:tr w:rsidR="005842D9" w:rsidRPr="00F45ACD" w14:paraId="6196F552" w14:textId="77777777" w:rsidTr="009569E4">
        <w:trPr>
          <w:cnfStyle w:val="000000100000" w:firstRow="0" w:lastRow="0" w:firstColumn="0" w:lastColumn="0" w:oddVBand="0" w:evenVBand="0" w:oddHBand="1" w:evenHBand="0" w:firstRowFirstColumn="0" w:firstRowLastColumn="0" w:lastRowFirstColumn="0" w:lastRowLastColumn="0"/>
          <w:trHeight w:val="1269"/>
        </w:trPr>
        <w:tc>
          <w:tcPr>
            <w:cnfStyle w:val="001000000000" w:firstRow="0" w:lastRow="0" w:firstColumn="1" w:lastColumn="0" w:oddVBand="0" w:evenVBand="0" w:oddHBand="0" w:evenHBand="0" w:firstRowFirstColumn="0" w:firstRowLastColumn="0" w:lastRowFirstColumn="0" w:lastRowLastColumn="0"/>
            <w:tcW w:w="0" w:type="auto"/>
            <w:hideMark/>
          </w:tcPr>
          <w:p w14:paraId="2A9CFCB4"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5</w:t>
            </w:r>
          </w:p>
        </w:tc>
        <w:tc>
          <w:tcPr>
            <w:tcW w:w="0" w:type="auto"/>
            <w:hideMark/>
          </w:tcPr>
          <w:p w14:paraId="63975D34"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Machine Learning-based Vulnerability Detection</w:t>
            </w:r>
          </w:p>
        </w:tc>
        <w:tc>
          <w:tcPr>
            <w:tcW w:w="0" w:type="auto"/>
            <w:hideMark/>
          </w:tcPr>
          <w:p w14:paraId="40DF8F99"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Collected Vulnerability Data</w:t>
            </w:r>
          </w:p>
        </w:tc>
        <w:tc>
          <w:tcPr>
            <w:tcW w:w="0" w:type="auto"/>
            <w:hideMark/>
          </w:tcPr>
          <w:p w14:paraId="5B94B626"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ML-based detection inactive</w:t>
            </w:r>
          </w:p>
        </w:tc>
        <w:tc>
          <w:tcPr>
            <w:tcW w:w="0" w:type="auto"/>
            <w:hideMark/>
          </w:tcPr>
          <w:p w14:paraId="731CBA46"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Insufficient training data</w:t>
            </w:r>
          </w:p>
        </w:tc>
        <w:tc>
          <w:tcPr>
            <w:tcW w:w="0" w:type="auto"/>
            <w:hideMark/>
          </w:tcPr>
          <w:p w14:paraId="302313E7"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Perform ML-based vulnerability detection</w:t>
            </w:r>
          </w:p>
        </w:tc>
        <w:tc>
          <w:tcPr>
            <w:tcW w:w="0" w:type="auto"/>
            <w:hideMark/>
          </w:tcPr>
          <w:p w14:paraId="4CBF6427"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error message: "Insufficient training data"</w:t>
            </w:r>
          </w:p>
        </w:tc>
        <w:tc>
          <w:tcPr>
            <w:tcW w:w="0" w:type="auto"/>
            <w:hideMark/>
          </w:tcPr>
          <w:p w14:paraId="657200D6"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ML-based detection active</w:t>
            </w:r>
          </w:p>
        </w:tc>
      </w:tr>
    </w:tbl>
    <w:p w14:paraId="774E33FC" w14:textId="77777777" w:rsidR="005842D9" w:rsidRPr="00F45ACD" w:rsidRDefault="005842D9" w:rsidP="005842D9"/>
    <w:p w14:paraId="0E2D4BA7" w14:textId="77777777" w:rsidR="005842D9" w:rsidRPr="00F45ACD" w:rsidRDefault="005842D9" w:rsidP="00971E40">
      <w:pPr>
        <w:pStyle w:val="Heading3"/>
        <w:numPr>
          <w:ilvl w:val="2"/>
          <w:numId w:val="2"/>
        </w:numPr>
      </w:pPr>
      <w:bookmarkStart w:id="63" w:name="_Toc132540351"/>
      <w:bookmarkStart w:id="64" w:name="_Toc136809965"/>
      <w:r w:rsidRPr="00F45ACD">
        <w:t>Remediation Plan Generation</w:t>
      </w:r>
      <w:bookmarkEnd w:id="63"/>
      <w:bookmarkEnd w:id="64"/>
    </w:p>
    <w:tbl>
      <w:tblPr>
        <w:tblStyle w:val="GridTable4-Accent1"/>
        <w:tblW w:w="10029" w:type="dxa"/>
        <w:tblLook w:val="04A0" w:firstRow="1" w:lastRow="0" w:firstColumn="1" w:lastColumn="0" w:noHBand="0" w:noVBand="1"/>
      </w:tblPr>
      <w:tblGrid>
        <w:gridCol w:w="451"/>
        <w:gridCol w:w="1337"/>
        <w:gridCol w:w="1351"/>
        <w:gridCol w:w="1330"/>
        <w:gridCol w:w="1446"/>
        <w:gridCol w:w="1284"/>
        <w:gridCol w:w="1497"/>
        <w:gridCol w:w="1333"/>
      </w:tblGrid>
      <w:tr w:rsidR="005842D9" w:rsidRPr="00F45ACD" w14:paraId="44FE2071" w14:textId="77777777" w:rsidTr="009569E4">
        <w:trPr>
          <w:cnfStyle w:val="100000000000" w:firstRow="1" w:lastRow="0" w:firstColumn="0" w:lastColumn="0" w:oddVBand="0" w:evenVBand="0" w:oddHBand="0" w:evenHBand="0" w:firstRowFirstColumn="0" w:firstRowLastColumn="0" w:lastRowFirstColumn="0" w:lastRowLastColumn="0"/>
          <w:trHeight w:val="511"/>
        </w:trPr>
        <w:tc>
          <w:tcPr>
            <w:cnfStyle w:val="001000000000" w:firstRow="0" w:lastRow="0" w:firstColumn="1" w:lastColumn="0" w:oddVBand="0" w:evenVBand="0" w:oddHBand="0" w:evenHBand="0" w:firstRowFirstColumn="0" w:firstRowLastColumn="0" w:lastRowFirstColumn="0" w:lastRowLastColumn="0"/>
            <w:tcW w:w="0" w:type="auto"/>
            <w:hideMark/>
          </w:tcPr>
          <w:p w14:paraId="7ABBF7F1"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1823D42F"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318FDDD3"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773DBDD1"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16A7F6C9"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44B33A3C"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Yes)</w:t>
            </w:r>
          </w:p>
        </w:tc>
        <w:tc>
          <w:tcPr>
            <w:tcW w:w="0" w:type="auto"/>
            <w:hideMark/>
          </w:tcPr>
          <w:p w14:paraId="2ACDF8FF"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No)</w:t>
            </w:r>
          </w:p>
        </w:tc>
        <w:tc>
          <w:tcPr>
            <w:tcW w:w="0" w:type="auto"/>
            <w:hideMark/>
          </w:tcPr>
          <w:p w14:paraId="3AD62960"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r>
      <w:tr w:rsidR="005842D9" w:rsidRPr="00F45ACD" w14:paraId="4D50990B" w14:textId="77777777" w:rsidTr="009569E4">
        <w:trPr>
          <w:cnfStyle w:val="000000100000" w:firstRow="0" w:lastRow="0" w:firstColumn="0" w:lastColumn="0" w:oddVBand="0" w:evenVBand="0" w:oddHBand="1" w:evenHBand="0" w:firstRowFirstColumn="0" w:firstRowLastColumn="0" w:lastRowFirstColumn="0" w:lastRowLastColumn="0"/>
          <w:trHeight w:val="780"/>
        </w:trPr>
        <w:tc>
          <w:tcPr>
            <w:cnfStyle w:val="001000000000" w:firstRow="0" w:lastRow="0" w:firstColumn="1" w:lastColumn="0" w:oddVBand="0" w:evenVBand="0" w:oddHBand="0" w:evenHBand="0" w:firstRowFirstColumn="0" w:firstRowLastColumn="0" w:lastRowFirstColumn="0" w:lastRowLastColumn="0"/>
            <w:tcW w:w="0" w:type="auto"/>
            <w:hideMark/>
          </w:tcPr>
          <w:p w14:paraId="642F5D59"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6</w:t>
            </w:r>
          </w:p>
        </w:tc>
        <w:tc>
          <w:tcPr>
            <w:tcW w:w="0" w:type="auto"/>
            <w:hideMark/>
          </w:tcPr>
          <w:p w14:paraId="081D186B"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mediation Plan Generation</w:t>
            </w:r>
          </w:p>
        </w:tc>
        <w:tc>
          <w:tcPr>
            <w:tcW w:w="0" w:type="auto"/>
            <w:hideMark/>
          </w:tcPr>
          <w:p w14:paraId="5F3E88BA"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Vulnerability Data</w:t>
            </w:r>
          </w:p>
        </w:tc>
        <w:tc>
          <w:tcPr>
            <w:tcW w:w="0" w:type="auto"/>
            <w:hideMark/>
          </w:tcPr>
          <w:p w14:paraId="7D1028D3"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mediation not generated</w:t>
            </w:r>
          </w:p>
        </w:tc>
        <w:tc>
          <w:tcPr>
            <w:tcW w:w="0" w:type="auto"/>
            <w:hideMark/>
          </w:tcPr>
          <w:p w14:paraId="6FFB1E03"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 vulnerabilities found</w:t>
            </w:r>
          </w:p>
        </w:tc>
        <w:tc>
          <w:tcPr>
            <w:tcW w:w="0" w:type="auto"/>
            <w:hideMark/>
          </w:tcPr>
          <w:p w14:paraId="0FBB4092"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Generate remediation plan</w:t>
            </w:r>
          </w:p>
        </w:tc>
        <w:tc>
          <w:tcPr>
            <w:tcW w:w="0" w:type="auto"/>
            <w:hideMark/>
          </w:tcPr>
          <w:p w14:paraId="1DA8CEAC"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message: "No vulnerabilities found"</w:t>
            </w:r>
          </w:p>
        </w:tc>
        <w:tc>
          <w:tcPr>
            <w:tcW w:w="0" w:type="auto"/>
            <w:hideMark/>
          </w:tcPr>
          <w:p w14:paraId="700D67B6"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mediation plan generated</w:t>
            </w:r>
          </w:p>
        </w:tc>
      </w:tr>
    </w:tbl>
    <w:p w14:paraId="280C1270" w14:textId="77777777" w:rsidR="005842D9" w:rsidRPr="00F45ACD" w:rsidRDefault="005842D9" w:rsidP="005842D9">
      <w:pPr>
        <w:rPr>
          <w:sz w:val="32"/>
          <w:szCs w:val="32"/>
        </w:rPr>
      </w:pPr>
    </w:p>
    <w:p w14:paraId="722C2B8D" w14:textId="77777777" w:rsidR="005842D9" w:rsidRPr="00F45ACD" w:rsidRDefault="005842D9" w:rsidP="00971E40">
      <w:pPr>
        <w:pStyle w:val="Heading3"/>
        <w:numPr>
          <w:ilvl w:val="2"/>
          <w:numId w:val="2"/>
        </w:numPr>
      </w:pPr>
      <w:bookmarkStart w:id="65" w:name="_Toc132540352"/>
      <w:bookmarkStart w:id="66" w:name="_Toc136809966"/>
      <w:r w:rsidRPr="00F45ACD">
        <w:t>Compliance Check Initiation</w:t>
      </w:r>
      <w:bookmarkEnd w:id="65"/>
      <w:bookmarkEnd w:id="66"/>
    </w:p>
    <w:tbl>
      <w:tblPr>
        <w:tblStyle w:val="GridTable4-Accent1"/>
        <w:tblW w:w="9585" w:type="dxa"/>
        <w:tblLook w:val="04A0" w:firstRow="1" w:lastRow="0" w:firstColumn="1" w:lastColumn="0" w:noHBand="0" w:noVBand="1"/>
      </w:tblPr>
      <w:tblGrid>
        <w:gridCol w:w="450"/>
        <w:gridCol w:w="1286"/>
        <w:gridCol w:w="1265"/>
        <w:gridCol w:w="1280"/>
        <w:gridCol w:w="1304"/>
        <w:gridCol w:w="1262"/>
        <w:gridCol w:w="1464"/>
        <w:gridCol w:w="1274"/>
      </w:tblGrid>
      <w:tr w:rsidR="005842D9" w:rsidRPr="00F45ACD" w14:paraId="05B45CB6" w14:textId="77777777" w:rsidTr="009569E4">
        <w:trPr>
          <w:cnfStyle w:val="100000000000" w:firstRow="1" w:lastRow="0" w:firstColumn="0" w:lastColumn="0" w:oddVBand="0" w:evenVBand="0" w:oddHBand="0" w:evenHBand="0" w:firstRowFirstColumn="0" w:firstRowLastColumn="0" w:lastRowFirstColumn="0" w:lastRowLastColumn="0"/>
          <w:trHeight w:val="721"/>
        </w:trPr>
        <w:tc>
          <w:tcPr>
            <w:cnfStyle w:val="001000000000" w:firstRow="0" w:lastRow="0" w:firstColumn="1" w:lastColumn="0" w:oddVBand="0" w:evenVBand="0" w:oddHBand="0" w:evenHBand="0" w:firstRowFirstColumn="0" w:firstRowLastColumn="0" w:lastRowFirstColumn="0" w:lastRowLastColumn="0"/>
            <w:tcW w:w="0" w:type="auto"/>
            <w:hideMark/>
          </w:tcPr>
          <w:p w14:paraId="238FAA66"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5988CD5D"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703B5F78"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30CA7402"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61D13C7A"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330A06A9"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Yes)</w:t>
            </w:r>
          </w:p>
        </w:tc>
        <w:tc>
          <w:tcPr>
            <w:tcW w:w="0" w:type="auto"/>
            <w:hideMark/>
          </w:tcPr>
          <w:p w14:paraId="22AE6247"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No)</w:t>
            </w:r>
          </w:p>
        </w:tc>
        <w:tc>
          <w:tcPr>
            <w:tcW w:w="0" w:type="auto"/>
            <w:hideMark/>
          </w:tcPr>
          <w:p w14:paraId="16FD1251"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r>
      <w:tr w:rsidR="005842D9" w:rsidRPr="00F45ACD" w14:paraId="79E7D2FF" w14:textId="77777777" w:rsidTr="009569E4">
        <w:trPr>
          <w:cnfStyle w:val="000000100000" w:firstRow="0" w:lastRow="0" w:firstColumn="0" w:lastColumn="0" w:oddVBand="0" w:evenVBand="0" w:oddHBand="1" w:evenHBand="0" w:firstRowFirstColumn="0" w:firstRowLastColumn="0" w:lastRowFirstColumn="0" w:lastRowLastColumn="0"/>
          <w:trHeight w:val="709"/>
        </w:trPr>
        <w:tc>
          <w:tcPr>
            <w:cnfStyle w:val="001000000000" w:firstRow="0" w:lastRow="0" w:firstColumn="1" w:lastColumn="0" w:oddVBand="0" w:evenVBand="0" w:oddHBand="0" w:evenHBand="0" w:firstRowFirstColumn="0" w:firstRowLastColumn="0" w:lastRowFirstColumn="0" w:lastRowLastColumn="0"/>
            <w:tcW w:w="0" w:type="auto"/>
            <w:hideMark/>
          </w:tcPr>
          <w:p w14:paraId="735556D4"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7</w:t>
            </w:r>
          </w:p>
        </w:tc>
        <w:tc>
          <w:tcPr>
            <w:tcW w:w="0" w:type="auto"/>
            <w:hideMark/>
          </w:tcPr>
          <w:p w14:paraId="2BF1035F"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Compliance Check Initiation</w:t>
            </w:r>
          </w:p>
        </w:tc>
        <w:tc>
          <w:tcPr>
            <w:tcW w:w="0" w:type="auto"/>
            <w:hideMark/>
          </w:tcPr>
          <w:p w14:paraId="581B0CD5"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Compliance Standards</w:t>
            </w:r>
          </w:p>
        </w:tc>
        <w:tc>
          <w:tcPr>
            <w:tcW w:w="0" w:type="auto"/>
            <w:hideMark/>
          </w:tcPr>
          <w:p w14:paraId="20C81F7F"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Compliance check inactive</w:t>
            </w:r>
          </w:p>
        </w:tc>
        <w:tc>
          <w:tcPr>
            <w:tcW w:w="0" w:type="auto"/>
            <w:hideMark/>
          </w:tcPr>
          <w:p w14:paraId="386D15FE"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Compliance standards unavailable</w:t>
            </w:r>
          </w:p>
        </w:tc>
        <w:tc>
          <w:tcPr>
            <w:tcW w:w="0" w:type="auto"/>
            <w:hideMark/>
          </w:tcPr>
          <w:p w14:paraId="4BF1765B"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Initiate compliance check</w:t>
            </w:r>
          </w:p>
        </w:tc>
        <w:tc>
          <w:tcPr>
            <w:tcW w:w="0" w:type="auto"/>
            <w:hideMark/>
          </w:tcPr>
          <w:p w14:paraId="09566D09"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error message: "Compliance standards unavailable"</w:t>
            </w:r>
          </w:p>
        </w:tc>
        <w:tc>
          <w:tcPr>
            <w:tcW w:w="0" w:type="auto"/>
            <w:hideMark/>
          </w:tcPr>
          <w:p w14:paraId="53A19BEE"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Compliance check active</w:t>
            </w:r>
          </w:p>
        </w:tc>
      </w:tr>
    </w:tbl>
    <w:p w14:paraId="4D968329" w14:textId="77777777" w:rsidR="005842D9" w:rsidRPr="00F45ACD" w:rsidRDefault="005842D9" w:rsidP="005842D9"/>
    <w:p w14:paraId="2232A5EC" w14:textId="77777777" w:rsidR="005842D9" w:rsidRPr="00F45ACD" w:rsidRDefault="005842D9" w:rsidP="005842D9">
      <w:pPr>
        <w:rPr>
          <w:b/>
          <w:bCs/>
          <w:sz w:val="32"/>
          <w:szCs w:val="32"/>
        </w:rPr>
      </w:pPr>
    </w:p>
    <w:p w14:paraId="0C14030A" w14:textId="77777777" w:rsidR="005842D9" w:rsidRPr="00F45ACD" w:rsidRDefault="005842D9" w:rsidP="00971E40">
      <w:pPr>
        <w:pStyle w:val="Heading3"/>
        <w:numPr>
          <w:ilvl w:val="2"/>
          <w:numId w:val="2"/>
        </w:numPr>
      </w:pPr>
      <w:bookmarkStart w:id="67" w:name="_Toc132540353"/>
      <w:bookmarkStart w:id="68" w:name="_Toc136809967"/>
      <w:r w:rsidRPr="00F45ACD">
        <w:t>Notification and Alert Generation</w:t>
      </w:r>
      <w:bookmarkEnd w:id="67"/>
      <w:bookmarkEnd w:id="68"/>
    </w:p>
    <w:tbl>
      <w:tblPr>
        <w:tblStyle w:val="GridTable4-Accent1"/>
        <w:tblW w:w="10288" w:type="dxa"/>
        <w:tblLook w:val="04A0" w:firstRow="1" w:lastRow="0" w:firstColumn="1" w:lastColumn="0" w:noHBand="0" w:noVBand="1"/>
      </w:tblPr>
      <w:tblGrid>
        <w:gridCol w:w="479"/>
        <w:gridCol w:w="1452"/>
        <w:gridCol w:w="1438"/>
        <w:gridCol w:w="1224"/>
        <w:gridCol w:w="1317"/>
        <w:gridCol w:w="1738"/>
        <w:gridCol w:w="1416"/>
        <w:gridCol w:w="1224"/>
      </w:tblGrid>
      <w:tr w:rsidR="005842D9" w:rsidRPr="00F45ACD" w14:paraId="4677426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C541DD"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087CB413"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3314E8E3"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443717D8"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109A88F9"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13856139"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Yes)</w:t>
            </w:r>
          </w:p>
        </w:tc>
        <w:tc>
          <w:tcPr>
            <w:tcW w:w="0" w:type="auto"/>
            <w:hideMark/>
          </w:tcPr>
          <w:p w14:paraId="7EEF73FC"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In case of No)</w:t>
            </w:r>
          </w:p>
        </w:tc>
        <w:tc>
          <w:tcPr>
            <w:tcW w:w="0" w:type="auto"/>
            <w:hideMark/>
          </w:tcPr>
          <w:p w14:paraId="43419829"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r>
      <w:tr w:rsidR="005842D9" w:rsidRPr="00F45ACD" w14:paraId="0270E90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3C07CB"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9.1</w:t>
            </w:r>
          </w:p>
        </w:tc>
        <w:tc>
          <w:tcPr>
            <w:tcW w:w="0" w:type="auto"/>
            <w:hideMark/>
          </w:tcPr>
          <w:p w14:paraId="6203D96D"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tification and Alert Generation</w:t>
            </w:r>
          </w:p>
        </w:tc>
        <w:tc>
          <w:tcPr>
            <w:tcW w:w="0" w:type="auto"/>
            <w:hideMark/>
          </w:tcPr>
          <w:p w14:paraId="48B90CE7"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ecurity Threat Data</w:t>
            </w:r>
          </w:p>
        </w:tc>
        <w:tc>
          <w:tcPr>
            <w:tcW w:w="0" w:type="auto"/>
            <w:hideMark/>
          </w:tcPr>
          <w:p w14:paraId="7E30DFBE"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rmal system operation state</w:t>
            </w:r>
          </w:p>
        </w:tc>
        <w:tc>
          <w:tcPr>
            <w:tcW w:w="0" w:type="auto"/>
            <w:hideMark/>
          </w:tcPr>
          <w:p w14:paraId="34047675"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 security threat data present</w:t>
            </w:r>
          </w:p>
        </w:tc>
        <w:tc>
          <w:tcPr>
            <w:tcW w:w="0" w:type="auto"/>
            <w:hideMark/>
          </w:tcPr>
          <w:p w14:paraId="2A4138DA"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Generate notification and alert for detected security threat</w:t>
            </w:r>
          </w:p>
        </w:tc>
        <w:tc>
          <w:tcPr>
            <w:tcW w:w="0" w:type="auto"/>
            <w:hideMark/>
          </w:tcPr>
          <w:p w14:paraId="232ECE93"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message: "No security threat detected"</w:t>
            </w:r>
          </w:p>
        </w:tc>
        <w:tc>
          <w:tcPr>
            <w:tcW w:w="0" w:type="auto"/>
            <w:hideMark/>
          </w:tcPr>
          <w:p w14:paraId="55B7ACE6"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rmal system operation state</w:t>
            </w:r>
          </w:p>
        </w:tc>
      </w:tr>
      <w:tr w:rsidR="005842D9" w:rsidRPr="00F45ACD" w14:paraId="7EF1C1D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A91DA4"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9.2</w:t>
            </w:r>
          </w:p>
        </w:tc>
        <w:tc>
          <w:tcPr>
            <w:tcW w:w="0" w:type="auto"/>
            <w:hideMark/>
          </w:tcPr>
          <w:p w14:paraId="32E303D5"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 xml:space="preserve">Notification and Alert </w:t>
            </w:r>
            <w:r w:rsidRPr="00F45ACD">
              <w:rPr>
                <w:rFonts w:ascii="Times New Roman" w:eastAsia="Times New Roman" w:hAnsi="Times New Roman" w:cs="Times New Roman"/>
                <w:kern w:val="0"/>
                <w:sz w:val="21"/>
                <w:szCs w:val="21"/>
                <w14:ligatures w14:val="none"/>
              </w:rPr>
              <w:lastRenderedPageBreak/>
              <w:t>Generation</w:t>
            </w:r>
          </w:p>
        </w:tc>
        <w:tc>
          <w:tcPr>
            <w:tcW w:w="0" w:type="auto"/>
            <w:hideMark/>
          </w:tcPr>
          <w:p w14:paraId="4A16D865"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lastRenderedPageBreak/>
              <w:t>Remediation Progress Data</w:t>
            </w:r>
          </w:p>
        </w:tc>
        <w:tc>
          <w:tcPr>
            <w:tcW w:w="0" w:type="auto"/>
            <w:hideMark/>
          </w:tcPr>
          <w:p w14:paraId="6978889C"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 xml:space="preserve">Normal system </w:t>
            </w:r>
            <w:r w:rsidRPr="00F45ACD">
              <w:rPr>
                <w:rFonts w:ascii="Times New Roman" w:eastAsia="Times New Roman" w:hAnsi="Times New Roman" w:cs="Times New Roman"/>
                <w:kern w:val="0"/>
                <w:sz w:val="21"/>
                <w:szCs w:val="21"/>
                <w14:ligatures w14:val="none"/>
              </w:rPr>
              <w:lastRenderedPageBreak/>
              <w:t>operation state</w:t>
            </w:r>
          </w:p>
        </w:tc>
        <w:tc>
          <w:tcPr>
            <w:tcW w:w="0" w:type="auto"/>
            <w:hideMark/>
          </w:tcPr>
          <w:p w14:paraId="501DB46B"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lastRenderedPageBreak/>
              <w:t xml:space="preserve">No progress data </w:t>
            </w:r>
            <w:r w:rsidRPr="00F45ACD">
              <w:rPr>
                <w:rFonts w:ascii="Times New Roman" w:eastAsia="Times New Roman" w:hAnsi="Times New Roman" w:cs="Times New Roman"/>
                <w:kern w:val="0"/>
                <w:sz w:val="21"/>
                <w:szCs w:val="21"/>
                <w14:ligatures w14:val="none"/>
              </w:rPr>
              <w:lastRenderedPageBreak/>
              <w:t>available</w:t>
            </w:r>
          </w:p>
        </w:tc>
        <w:tc>
          <w:tcPr>
            <w:tcW w:w="0" w:type="auto"/>
            <w:hideMark/>
          </w:tcPr>
          <w:p w14:paraId="1E9F4E5B"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lastRenderedPageBreak/>
              <w:t xml:space="preserve">Generate notification and </w:t>
            </w:r>
            <w:r w:rsidRPr="00F45ACD">
              <w:rPr>
                <w:rFonts w:ascii="Times New Roman" w:eastAsia="Times New Roman" w:hAnsi="Times New Roman" w:cs="Times New Roman"/>
                <w:kern w:val="0"/>
                <w:sz w:val="21"/>
                <w:szCs w:val="21"/>
                <w14:ligatures w14:val="none"/>
              </w:rPr>
              <w:lastRenderedPageBreak/>
              <w:t>alert for remediation progress update</w:t>
            </w:r>
          </w:p>
        </w:tc>
        <w:tc>
          <w:tcPr>
            <w:tcW w:w="0" w:type="auto"/>
            <w:hideMark/>
          </w:tcPr>
          <w:p w14:paraId="608DB899"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lastRenderedPageBreak/>
              <w:t xml:space="preserve">Show message: "No </w:t>
            </w:r>
            <w:r w:rsidRPr="00F45ACD">
              <w:rPr>
                <w:rFonts w:ascii="Times New Roman" w:eastAsia="Times New Roman" w:hAnsi="Times New Roman" w:cs="Times New Roman"/>
                <w:kern w:val="0"/>
                <w:sz w:val="21"/>
                <w:szCs w:val="21"/>
                <w14:ligatures w14:val="none"/>
              </w:rPr>
              <w:lastRenderedPageBreak/>
              <w:t>progress data available"</w:t>
            </w:r>
          </w:p>
        </w:tc>
        <w:tc>
          <w:tcPr>
            <w:tcW w:w="0" w:type="auto"/>
            <w:hideMark/>
          </w:tcPr>
          <w:p w14:paraId="37EFA09F"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lastRenderedPageBreak/>
              <w:t xml:space="preserve">Normal system </w:t>
            </w:r>
            <w:r w:rsidRPr="00F45ACD">
              <w:rPr>
                <w:rFonts w:ascii="Times New Roman" w:eastAsia="Times New Roman" w:hAnsi="Times New Roman" w:cs="Times New Roman"/>
                <w:kern w:val="0"/>
                <w:sz w:val="21"/>
                <w:szCs w:val="21"/>
                <w14:ligatures w14:val="none"/>
              </w:rPr>
              <w:lastRenderedPageBreak/>
              <w:t>operation state</w:t>
            </w:r>
          </w:p>
        </w:tc>
      </w:tr>
      <w:tr w:rsidR="005842D9" w:rsidRPr="00F45ACD" w14:paraId="4AEAD90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A612ED"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lastRenderedPageBreak/>
              <w:t>9.3</w:t>
            </w:r>
          </w:p>
        </w:tc>
        <w:tc>
          <w:tcPr>
            <w:tcW w:w="0" w:type="auto"/>
            <w:hideMark/>
          </w:tcPr>
          <w:p w14:paraId="4D30BC07"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tification and Alert Generation</w:t>
            </w:r>
          </w:p>
        </w:tc>
        <w:tc>
          <w:tcPr>
            <w:tcW w:w="0" w:type="auto"/>
            <w:hideMark/>
          </w:tcPr>
          <w:p w14:paraId="61AA3FA4"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ystem Status Data</w:t>
            </w:r>
          </w:p>
        </w:tc>
        <w:tc>
          <w:tcPr>
            <w:tcW w:w="0" w:type="auto"/>
            <w:hideMark/>
          </w:tcPr>
          <w:p w14:paraId="5B587462"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rmal system operation state</w:t>
            </w:r>
          </w:p>
        </w:tc>
        <w:tc>
          <w:tcPr>
            <w:tcW w:w="0" w:type="auto"/>
            <w:hideMark/>
          </w:tcPr>
          <w:p w14:paraId="6B75AC77"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ystem status is not optimal</w:t>
            </w:r>
          </w:p>
        </w:tc>
        <w:tc>
          <w:tcPr>
            <w:tcW w:w="0" w:type="auto"/>
            <w:hideMark/>
          </w:tcPr>
          <w:p w14:paraId="1C663B68"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Generate notification and alert for sub-optimal system status</w:t>
            </w:r>
          </w:p>
        </w:tc>
        <w:tc>
          <w:tcPr>
            <w:tcW w:w="0" w:type="auto"/>
            <w:hideMark/>
          </w:tcPr>
          <w:p w14:paraId="1901C718"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ow message: "System status is optimal"</w:t>
            </w:r>
          </w:p>
        </w:tc>
        <w:tc>
          <w:tcPr>
            <w:tcW w:w="0" w:type="auto"/>
            <w:hideMark/>
          </w:tcPr>
          <w:p w14:paraId="743FB40A"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Normal system operation state</w:t>
            </w:r>
          </w:p>
        </w:tc>
      </w:tr>
    </w:tbl>
    <w:p w14:paraId="2E956D1D" w14:textId="77777777" w:rsidR="005842D9" w:rsidRPr="00F45ACD" w:rsidRDefault="005842D9" w:rsidP="005842D9"/>
    <w:p w14:paraId="3587BD83" w14:textId="77777777" w:rsidR="005842D9" w:rsidRPr="00F45ACD" w:rsidRDefault="005842D9" w:rsidP="005842D9"/>
    <w:p w14:paraId="337E2B79" w14:textId="77777777" w:rsidR="005842D9" w:rsidRPr="00F45ACD" w:rsidRDefault="005842D9" w:rsidP="005842D9"/>
    <w:p w14:paraId="0A56957B" w14:textId="77777777" w:rsidR="005842D9" w:rsidRPr="00F45ACD" w:rsidRDefault="005842D9" w:rsidP="005842D9"/>
    <w:p w14:paraId="36B13EF7" w14:textId="77777777" w:rsidR="005842D9" w:rsidRPr="00F45ACD" w:rsidRDefault="005842D9" w:rsidP="005842D9"/>
    <w:p w14:paraId="48C954CF" w14:textId="77777777" w:rsidR="005842D9" w:rsidRPr="00F45ACD" w:rsidRDefault="005842D9" w:rsidP="00971E40">
      <w:pPr>
        <w:pStyle w:val="Heading3"/>
        <w:numPr>
          <w:ilvl w:val="2"/>
          <w:numId w:val="2"/>
        </w:numPr>
      </w:pPr>
      <w:bookmarkStart w:id="69" w:name="_Toc132540354"/>
      <w:bookmarkStart w:id="70" w:name="_Toc136809968"/>
      <w:r w:rsidRPr="00F45ACD">
        <w:t>Report Generation</w:t>
      </w:r>
      <w:bookmarkEnd w:id="69"/>
      <w:bookmarkEnd w:id="70"/>
    </w:p>
    <w:tbl>
      <w:tblPr>
        <w:tblStyle w:val="GridTable4-Accent1"/>
        <w:tblW w:w="10043" w:type="dxa"/>
        <w:tblLook w:val="04A0" w:firstRow="1" w:lastRow="0" w:firstColumn="1" w:lastColumn="0" w:noHBand="0" w:noVBand="1"/>
      </w:tblPr>
      <w:tblGrid>
        <w:gridCol w:w="584"/>
        <w:gridCol w:w="1756"/>
        <w:gridCol w:w="1575"/>
        <w:gridCol w:w="1612"/>
        <w:gridCol w:w="1301"/>
        <w:gridCol w:w="1562"/>
        <w:gridCol w:w="1653"/>
      </w:tblGrid>
      <w:tr w:rsidR="005842D9" w:rsidRPr="00F45ACD" w14:paraId="36E7E4A5" w14:textId="77777777" w:rsidTr="009569E4">
        <w:trPr>
          <w:cnfStyle w:val="100000000000" w:firstRow="1" w:lastRow="0" w:firstColumn="0" w:lastColumn="0" w:oddVBand="0" w:evenVBand="0" w:oddHBand="0" w:evenHBand="0" w:firstRowFirstColumn="0" w:firstRowLastColumn="0" w:lastRowFirstColumn="0" w:lastRowLastColumn="0"/>
          <w:trHeight w:val="893"/>
        </w:trPr>
        <w:tc>
          <w:tcPr>
            <w:cnfStyle w:val="001000000000" w:firstRow="0" w:lastRow="0" w:firstColumn="1" w:lastColumn="0" w:oddVBand="0" w:evenVBand="0" w:oddHBand="0" w:evenHBand="0" w:firstRowFirstColumn="0" w:firstRowLastColumn="0" w:lastRowFirstColumn="0" w:lastRowLastColumn="0"/>
            <w:tcW w:w="0" w:type="auto"/>
            <w:hideMark/>
          </w:tcPr>
          <w:p w14:paraId="6EC76330" w14:textId="77777777" w:rsidR="005842D9" w:rsidRPr="00F45ACD" w:rsidRDefault="005842D9" w:rsidP="009569E4">
            <w:pPr>
              <w:jc w:val="center"/>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ID</w:t>
            </w:r>
          </w:p>
        </w:tc>
        <w:tc>
          <w:tcPr>
            <w:tcW w:w="0" w:type="auto"/>
            <w:hideMark/>
          </w:tcPr>
          <w:p w14:paraId="7235080B"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vent</w:t>
            </w:r>
          </w:p>
        </w:tc>
        <w:tc>
          <w:tcPr>
            <w:tcW w:w="0" w:type="auto"/>
            <w:hideMark/>
          </w:tcPr>
          <w:p w14:paraId="77828581"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Data Element</w:t>
            </w:r>
          </w:p>
        </w:tc>
        <w:tc>
          <w:tcPr>
            <w:tcW w:w="0" w:type="auto"/>
            <w:hideMark/>
          </w:tcPr>
          <w:p w14:paraId="65489B46"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State</w:t>
            </w:r>
          </w:p>
        </w:tc>
        <w:tc>
          <w:tcPr>
            <w:tcW w:w="0" w:type="auto"/>
            <w:hideMark/>
          </w:tcPr>
          <w:p w14:paraId="2D79BE8C"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Exception Condition</w:t>
            </w:r>
          </w:p>
        </w:tc>
        <w:tc>
          <w:tcPr>
            <w:tcW w:w="0" w:type="auto"/>
            <w:hideMark/>
          </w:tcPr>
          <w:p w14:paraId="328FCCD6"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Yes)</w:t>
            </w:r>
          </w:p>
        </w:tc>
        <w:tc>
          <w:tcPr>
            <w:tcW w:w="0" w:type="auto"/>
            <w:hideMark/>
          </w:tcPr>
          <w:p w14:paraId="51B20EA0" w14:textId="77777777" w:rsidR="005842D9" w:rsidRPr="00F45ACD" w:rsidRDefault="005842D9" w:rsidP="009569E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kern w:val="0"/>
                <w:sz w:val="21"/>
                <w:szCs w:val="21"/>
                <w14:ligatures w14:val="none"/>
              </w:rPr>
            </w:pPr>
            <w:r w:rsidRPr="00F45ACD">
              <w:rPr>
                <w:rFonts w:ascii="Times New Roman" w:eastAsia="Times New Roman" w:hAnsi="Times New Roman" w:cs="Times New Roman"/>
                <w:kern w:val="0"/>
                <w:sz w:val="21"/>
                <w:szCs w:val="21"/>
                <w14:ligatures w14:val="none"/>
              </w:rPr>
              <w:t>System Response (No)</w:t>
            </w:r>
          </w:p>
        </w:tc>
      </w:tr>
      <w:tr w:rsidR="005842D9" w:rsidRPr="00F45ACD" w14:paraId="38D5F24D" w14:textId="77777777" w:rsidTr="009569E4">
        <w:trPr>
          <w:cnfStyle w:val="000000100000" w:firstRow="0" w:lastRow="0" w:firstColumn="0" w:lastColumn="0" w:oddVBand="0" w:evenVBand="0" w:oddHBand="1" w:evenHBand="0" w:firstRowFirstColumn="0" w:firstRowLastColumn="0" w:lastRowFirstColumn="0" w:lastRowLastColumn="0"/>
          <w:trHeight w:val="1339"/>
        </w:trPr>
        <w:tc>
          <w:tcPr>
            <w:cnfStyle w:val="001000000000" w:firstRow="0" w:lastRow="0" w:firstColumn="1" w:lastColumn="0" w:oddVBand="0" w:evenVBand="0" w:oddHBand="0" w:evenHBand="0" w:firstRowFirstColumn="0" w:firstRowLastColumn="0" w:lastRowFirstColumn="0" w:lastRowLastColumn="0"/>
            <w:tcW w:w="0" w:type="auto"/>
            <w:hideMark/>
          </w:tcPr>
          <w:p w14:paraId="793B6395"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10.1</w:t>
            </w:r>
          </w:p>
        </w:tc>
        <w:tc>
          <w:tcPr>
            <w:tcW w:w="0" w:type="auto"/>
            <w:hideMark/>
          </w:tcPr>
          <w:p w14:paraId="76683C91"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generation</w:t>
            </w:r>
          </w:p>
        </w:tc>
        <w:tc>
          <w:tcPr>
            <w:tcW w:w="0" w:type="auto"/>
            <w:hideMark/>
          </w:tcPr>
          <w:p w14:paraId="17E8872E"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type (e.g. vulnerability report, compliance report)</w:t>
            </w:r>
          </w:p>
        </w:tc>
        <w:tc>
          <w:tcPr>
            <w:tcW w:w="0" w:type="auto"/>
            <w:hideMark/>
          </w:tcPr>
          <w:p w14:paraId="4E96B6F8"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generator module initialized</w:t>
            </w:r>
          </w:p>
        </w:tc>
        <w:tc>
          <w:tcPr>
            <w:tcW w:w="0" w:type="auto"/>
            <w:hideMark/>
          </w:tcPr>
          <w:p w14:paraId="06F617F9"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data not available</w:t>
            </w:r>
          </w:p>
        </w:tc>
        <w:tc>
          <w:tcPr>
            <w:tcW w:w="0" w:type="auto"/>
            <w:hideMark/>
          </w:tcPr>
          <w:p w14:paraId="2A0250B3"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Generate and display report</w:t>
            </w:r>
          </w:p>
        </w:tc>
        <w:tc>
          <w:tcPr>
            <w:tcW w:w="0" w:type="auto"/>
            <w:hideMark/>
          </w:tcPr>
          <w:p w14:paraId="35DEA112"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Display error message indicating that report data is not available</w:t>
            </w:r>
          </w:p>
        </w:tc>
      </w:tr>
      <w:tr w:rsidR="005842D9" w:rsidRPr="00F45ACD" w14:paraId="6FFFEF75" w14:textId="77777777" w:rsidTr="009569E4">
        <w:trPr>
          <w:trHeight w:val="1339"/>
        </w:trPr>
        <w:tc>
          <w:tcPr>
            <w:cnfStyle w:val="001000000000" w:firstRow="0" w:lastRow="0" w:firstColumn="1" w:lastColumn="0" w:oddVBand="0" w:evenVBand="0" w:oddHBand="0" w:evenHBand="0" w:firstRowFirstColumn="0" w:firstRowLastColumn="0" w:lastRowFirstColumn="0" w:lastRowLastColumn="0"/>
            <w:tcW w:w="0" w:type="auto"/>
            <w:hideMark/>
          </w:tcPr>
          <w:p w14:paraId="02BD47BF"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10.2</w:t>
            </w:r>
          </w:p>
        </w:tc>
        <w:tc>
          <w:tcPr>
            <w:tcW w:w="0" w:type="auto"/>
            <w:hideMark/>
          </w:tcPr>
          <w:p w14:paraId="327620B6"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customization</w:t>
            </w:r>
          </w:p>
        </w:tc>
        <w:tc>
          <w:tcPr>
            <w:tcW w:w="0" w:type="auto"/>
            <w:hideMark/>
          </w:tcPr>
          <w:p w14:paraId="78D1B40B"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type, selected fields/columns, report filters</w:t>
            </w:r>
          </w:p>
        </w:tc>
        <w:tc>
          <w:tcPr>
            <w:tcW w:w="0" w:type="auto"/>
            <w:hideMark/>
          </w:tcPr>
          <w:p w14:paraId="1FF4F73E"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customization module initialized</w:t>
            </w:r>
          </w:p>
        </w:tc>
        <w:tc>
          <w:tcPr>
            <w:tcW w:w="0" w:type="auto"/>
            <w:hideMark/>
          </w:tcPr>
          <w:p w14:paraId="13BDD912"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Invalid or missing report type, fields, or filters</w:t>
            </w:r>
          </w:p>
        </w:tc>
        <w:tc>
          <w:tcPr>
            <w:tcW w:w="0" w:type="auto"/>
            <w:hideMark/>
          </w:tcPr>
          <w:p w14:paraId="753D4F51"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Generate and display customized report</w:t>
            </w:r>
          </w:p>
        </w:tc>
        <w:tc>
          <w:tcPr>
            <w:tcW w:w="0" w:type="auto"/>
            <w:hideMark/>
          </w:tcPr>
          <w:p w14:paraId="4C18D714"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Display error message indicating that report customization failed</w:t>
            </w:r>
          </w:p>
        </w:tc>
      </w:tr>
      <w:tr w:rsidR="005842D9" w:rsidRPr="00F45ACD" w14:paraId="0FDD69F1" w14:textId="77777777" w:rsidTr="009569E4">
        <w:trPr>
          <w:cnfStyle w:val="000000100000" w:firstRow="0" w:lastRow="0" w:firstColumn="0" w:lastColumn="0" w:oddVBand="0" w:evenVBand="0" w:oddHBand="1" w:evenHBand="0" w:firstRowFirstColumn="0" w:firstRowLastColumn="0" w:lastRowFirstColumn="0" w:lastRowLastColumn="0"/>
          <w:trHeight w:val="1808"/>
        </w:trPr>
        <w:tc>
          <w:tcPr>
            <w:cnfStyle w:val="001000000000" w:firstRow="0" w:lastRow="0" w:firstColumn="1" w:lastColumn="0" w:oddVBand="0" w:evenVBand="0" w:oddHBand="0" w:evenHBand="0" w:firstRowFirstColumn="0" w:firstRowLastColumn="0" w:lastRowFirstColumn="0" w:lastRowLastColumn="0"/>
            <w:tcW w:w="0" w:type="auto"/>
            <w:hideMark/>
          </w:tcPr>
          <w:p w14:paraId="48924980"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10.3</w:t>
            </w:r>
          </w:p>
        </w:tc>
        <w:tc>
          <w:tcPr>
            <w:tcW w:w="0" w:type="auto"/>
            <w:hideMark/>
          </w:tcPr>
          <w:p w14:paraId="2F1A7FDA"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sharing</w:t>
            </w:r>
          </w:p>
        </w:tc>
        <w:tc>
          <w:tcPr>
            <w:tcW w:w="0" w:type="auto"/>
            <w:hideMark/>
          </w:tcPr>
          <w:p w14:paraId="26A7AB8F"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type, recipient(s), delivery method</w:t>
            </w:r>
          </w:p>
        </w:tc>
        <w:tc>
          <w:tcPr>
            <w:tcW w:w="0" w:type="auto"/>
            <w:hideMark/>
          </w:tcPr>
          <w:p w14:paraId="096D4CDE"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sharing module initialized</w:t>
            </w:r>
          </w:p>
        </w:tc>
        <w:tc>
          <w:tcPr>
            <w:tcW w:w="0" w:type="auto"/>
            <w:hideMark/>
          </w:tcPr>
          <w:p w14:paraId="412A91CD"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Invalid or missing report type, recipient(s), or method</w:t>
            </w:r>
          </w:p>
        </w:tc>
        <w:tc>
          <w:tcPr>
            <w:tcW w:w="0" w:type="auto"/>
            <w:hideMark/>
          </w:tcPr>
          <w:p w14:paraId="1928454F"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Share report with designated recipient(s) via designated method</w:t>
            </w:r>
          </w:p>
        </w:tc>
        <w:tc>
          <w:tcPr>
            <w:tcW w:w="0" w:type="auto"/>
            <w:hideMark/>
          </w:tcPr>
          <w:p w14:paraId="38F7A764" w14:textId="77777777" w:rsidR="005842D9" w:rsidRPr="00F45ACD" w:rsidRDefault="005842D9" w:rsidP="009569E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Display error message indicating that report sharing failed</w:t>
            </w:r>
          </w:p>
        </w:tc>
      </w:tr>
      <w:tr w:rsidR="005842D9" w:rsidRPr="00F45ACD" w14:paraId="1D4C7984" w14:textId="77777777" w:rsidTr="009569E4">
        <w:trPr>
          <w:trHeight w:val="1808"/>
        </w:trPr>
        <w:tc>
          <w:tcPr>
            <w:cnfStyle w:val="001000000000" w:firstRow="0" w:lastRow="0" w:firstColumn="1" w:lastColumn="0" w:oddVBand="0" w:evenVBand="0" w:oddHBand="0" w:evenHBand="0" w:firstRowFirstColumn="0" w:firstRowLastColumn="0" w:lastRowFirstColumn="0" w:lastRowLastColumn="0"/>
            <w:tcW w:w="0" w:type="auto"/>
            <w:hideMark/>
          </w:tcPr>
          <w:p w14:paraId="3C360862" w14:textId="77777777" w:rsidR="005842D9" w:rsidRPr="00F45ACD" w:rsidRDefault="005842D9" w:rsidP="009569E4">
            <w:pPr>
              <w:rPr>
                <w:rFonts w:ascii="Times New Roman" w:hAnsi="Times New Roman" w:cs="Times New Roman"/>
              </w:rPr>
            </w:pPr>
          </w:p>
          <w:p w14:paraId="7FEC7C87" w14:textId="77777777" w:rsidR="005842D9" w:rsidRPr="00F45ACD" w:rsidRDefault="005842D9" w:rsidP="009569E4">
            <w:pPr>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4</w:t>
            </w:r>
          </w:p>
        </w:tc>
        <w:tc>
          <w:tcPr>
            <w:tcW w:w="0" w:type="auto"/>
            <w:hideMark/>
          </w:tcPr>
          <w:p w14:paraId="2E723A95"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archiving/deletion</w:t>
            </w:r>
          </w:p>
        </w:tc>
        <w:tc>
          <w:tcPr>
            <w:tcW w:w="0" w:type="auto"/>
            <w:hideMark/>
          </w:tcPr>
          <w:p w14:paraId="6F3E4390"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type, retention period, deletion method</w:t>
            </w:r>
          </w:p>
        </w:tc>
        <w:tc>
          <w:tcPr>
            <w:tcW w:w="0" w:type="auto"/>
            <w:hideMark/>
          </w:tcPr>
          <w:p w14:paraId="42B2D88F"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Report archive/deletion module initialized</w:t>
            </w:r>
          </w:p>
        </w:tc>
        <w:tc>
          <w:tcPr>
            <w:tcW w:w="0" w:type="auto"/>
            <w:hideMark/>
          </w:tcPr>
          <w:p w14:paraId="622AB97E"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Invalid or missing report type, retention period, or method</w:t>
            </w:r>
          </w:p>
        </w:tc>
        <w:tc>
          <w:tcPr>
            <w:tcW w:w="0" w:type="auto"/>
            <w:hideMark/>
          </w:tcPr>
          <w:p w14:paraId="1C1B04EC"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Archive/delete reports based on designated retention period and deletion method</w:t>
            </w:r>
          </w:p>
        </w:tc>
        <w:tc>
          <w:tcPr>
            <w:tcW w:w="0" w:type="auto"/>
            <w:hideMark/>
          </w:tcPr>
          <w:p w14:paraId="539885A9" w14:textId="77777777" w:rsidR="005842D9" w:rsidRPr="00F45ACD" w:rsidRDefault="005842D9" w:rsidP="009569E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sz w:val="21"/>
                <w:szCs w:val="21"/>
                <w14:ligatures w14:val="none"/>
              </w:rPr>
            </w:pPr>
            <w:r w:rsidRPr="00F45ACD">
              <w:rPr>
                <w:rFonts w:ascii="Times New Roman" w:eastAsia="Times New Roman" w:hAnsi="Times New Roman" w:cs="Times New Roman"/>
                <w:kern w:val="0"/>
                <w:sz w:val="21"/>
                <w:szCs w:val="21"/>
                <w14:ligatures w14:val="none"/>
              </w:rPr>
              <w:t>Display error message indicating that report archive/deletion failed</w:t>
            </w:r>
          </w:p>
        </w:tc>
      </w:tr>
    </w:tbl>
    <w:p w14:paraId="26F09E1E" w14:textId="77777777" w:rsidR="005842D9" w:rsidRDefault="005842D9" w:rsidP="005842D9">
      <w:pPr>
        <w:pStyle w:val="Heading1"/>
        <w:keepLines/>
        <w:numPr>
          <w:ilvl w:val="0"/>
          <w:numId w:val="0"/>
        </w:numPr>
        <w:suppressAutoHyphens w:val="0"/>
        <w:spacing w:before="0" w:after="0" w:line="240" w:lineRule="atLeast"/>
        <w:jc w:val="left"/>
        <w:rPr>
          <w:rFonts w:ascii="Times New Roman" w:hAnsi="Times New Roman"/>
          <w:b w:val="0"/>
          <w:bCs w:val="0"/>
          <w:sz w:val="24"/>
          <w:szCs w:val="24"/>
        </w:rPr>
      </w:pPr>
      <w:bookmarkStart w:id="71" w:name="_Toc518865265"/>
      <w:bookmarkStart w:id="72" w:name="_Toc519128730"/>
      <w:bookmarkStart w:id="73" w:name="_Toc82690858"/>
      <w:bookmarkStart w:id="74" w:name="_Toc116395068"/>
      <w:bookmarkStart w:id="75" w:name="_Toc464735240"/>
      <w:bookmarkStart w:id="76" w:name="_Toc456598593"/>
    </w:p>
    <w:p w14:paraId="2048F462" w14:textId="022E581F" w:rsidR="005842D9" w:rsidRDefault="00997838" w:rsidP="00971E40">
      <w:pPr>
        <w:pStyle w:val="Heading2"/>
        <w:numPr>
          <w:ilvl w:val="1"/>
          <w:numId w:val="2"/>
        </w:numPr>
      </w:pPr>
      <w:bookmarkStart w:id="77" w:name="_Toc136809969"/>
      <w:r>
        <w:t xml:space="preserve">Detail </w:t>
      </w:r>
      <w:r w:rsidR="005842D9">
        <w:t>Use Cases</w:t>
      </w:r>
      <w:bookmarkEnd w:id="77"/>
    </w:p>
    <w:p w14:paraId="189677B3" w14:textId="4D47C0CF" w:rsidR="00997838" w:rsidRDefault="00997838" w:rsidP="00971E40">
      <w:pPr>
        <w:pStyle w:val="Heading3"/>
        <w:numPr>
          <w:ilvl w:val="2"/>
          <w:numId w:val="2"/>
        </w:numPr>
      </w:pPr>
      <w:bookmarkStart w:id="78" w:name="_Toc136809970"/>
      <w:r>
        <w:t>UC-1 : User Account Creation</w:t>
      </w:r>
      <w:bookmarkEnd w:id="78"/>
    </w:p>
    <w:p w14:paraId="3F820000" w14:textId="77777777" w:rsidR="00997838" w:rsidRPr="00997838" w:rsidRDefault="00997838" w:rsidP="00997838">
      <w:pPr>
        <w:rPr>
          <w:lang w:eastAsia="ar-SA"/>
        </w:rPr>
      </w:pPr>
    </w:p>
    <w:tbl>
      <w:tblPr>
        <w:tblStyle w:val="GridTable5Dark-Accent1"/>
        <w:tblW w:w="9795" w:type="dxa"/>
        <w:tblLook w:val="04A0" w:firstRow="1" w:lastRow="0" w:firstColumn="1" w:lastColumn="0" w:noHBand="0" w:noVBand="1"/>
      </w:tblPr>
      <w:tblGrid>
        <w:gridCol w:w="2274"/>
        <w:gridCol w:w="7521"/>
      </w:tblGrid>
      <w:tr w:rsidR="005842D9" w:rsidRPr="00730F73" w14:paraId="1370344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4D7B3C"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Category</w:t>
            </w:r>
          </w:p>
        </w:tc>
        <w:tc>
          <w:tcPr>
            <w:tcW w:w="0" w:type="auto"/>
            <w:hideMark/>
          </w:tcPr>
          <w:p w14:paraId="7B7D5D46" w14:textId="77777777" w:rsidR="005842D9" w:rsidRPr="005842D9" w:rsidRDefault="005842D9" w:rsidP="005842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Details</w:t>
            </w:r>
          </w:p>
        </w:tc>
      </w:tr>
      <w:tr w:rsidR="005842D9" w:rsidRPr="00730F73" w14:paraId="72973ED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92465B"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Use Case ID</w:t>
            </w:r>
          </w:p>
        </w:tc>
        <w:tc>
          <w:tcPr>
            <w:tcW w:w="0" w:type="auto"/>
            <w:hideMark/>
          </w:tcPr>
          <w:p w14:paraId="50A20499"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UC-1</w:t>
            </w:r>
          </w:p>
        </w:tc>
      </w:tr>
      <w:tr w:rsidR="005842D9" w:rsidRPr="00730F73" w14:paraId="5B482E0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53A9F5"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Use Case Name</w:t>
            </w:r>
          </w:p>
        </w:tc>
        <w:tc>
          <w:tcPr>
            <w:tcW w:w="0" w:type="auto"/>
            <w:hideMark/>
          </w:tcPr>
          <w:p w14:paraId="37ABF7A4"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User Account Creation</w:t>
            </w:r>
          </w:p>
        </w:tc>
      </w:tr>
      <w:tr w:rsidR="005842D9" w:rsidRPr="00730F73" w14:paraId="49B61CE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1AF8D7"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Created By</w:t>
            </w:r>
          </w:p>
        </w:tc>
        <w:tc>
          <w:tcPr>
            <w:tcW w:w="0" w:type="auto"/>
            <w:hideMark/>
          </w:tcPr>
          <w:p w14:paraId="54C94DAF"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 xml:space="preserve">Sidra Saleem </w:t>
            </w:r>
          </w:p>
        </w:tc>
      </w:tr>
      <w:tr w:rsidR="005842D9" w:rsidRPr="00730F73" w14:paraId="0961364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7F73BA"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Actors</w:t>
            </w:r>
          </w:p>
        </w:tc>
        <w:tc>
          <w:tcPr>
            <w:tcW w:w="0" w:type="auto"/>
            <w:hideMark/>
          </w:tcPr>
          <w:p w14:paraId="36878E0C"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New user, system administrator</w:t>
            </w:r>
          </w:p>
        </w:tc>
      </w:tr>
      <w:tr w:rsidR="005842D9" w:rsidRPr="00730F73" w14:paraId="799780B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6C2C6A"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Description</w:t>
            </w:r>
          </w:p>
        </w:tc>
        <w:tc>
          <w:tcPr>
            <w:tcW w:w="0" w:type="auto"/>
            <w:hideMark/>
          </w:tcPr>
          <w:p w14:paraId="5DF0CA8E"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Allows new users to create accounts and assign appropriate access levels.</w:t>
            </w:r>
          </w:p>
        </w:tc>
      </w:tr>
      <w:tr w:rsidR="005842D9" w:rsidRPr="00730F73" w14:paraId="0CF16D2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3242ED"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Trigger</w:t>
            </w:r>
          </w:p>
        </w:tc>
        <w:tc>
          <w:tcPr>
            <w:tcW w:w="0" w:type="auto"/>
            <w:hideMark/>
          </w:tcPr>
          <w:p w14:paraId="573E528A"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New user decides to create an account on the system.</w:t>
            </w:r>
          </w:p>
        </w:tc>
      </w:tr>
      <w:tr w:rsidR="005842D9" w:rsidRPr="00730F73" w14:paraId="085F171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F60030"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Preconditions</w:t>
            </w:r>
          </w:p>
        </w:tc>
        <w:tc>
          <w:tcPr>
            <w:tcW w:w="0" w:type="auto"/>
            <w:hideMark/>
          </w:tcPr>
          <w:p w14:paraId="0C71E4B1"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New user has access to the system's registration page.</w:t>
            </w:r>
          </w:p>
        </w:tc>
      </w:tr>
      <w:tr w:rsidR="005842D9" w:rsidRPr="00730F73" w14:paraId="0AC7D1A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304CCEE"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Postconditions</w:t>
            </w:r>
          </w:p>
        </w:tc>
        <w:tc>
          <w:tcPr>
            <w:tcW w:w="0" w:type="auto"/>
            <w:hideMark/>
          </w:tcPr>
          <w:p w14:paraId="2A369390"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A new user account is created, and the user is assigned the appropriate access level.</w:t>
            </w:r>
          </w:p>
        </w:tc>
      </w:tr>
      <w:tr w:rsidR="005842D9" w:rsidRPr="00730F73" w14:paraId="3B1F56A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C1F0EB"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Normal Flow</w:t>
            </w:r>
          </w:p>
        </w:tc>
        <w:tc>
          <w:tcPr>
            <w:tcW w:w="0" w:type="auto"/>
            <w:hideMark/>
          </w:tcPr>
          <w:p w14:paraId="614442A2"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1. New user navigates to the registration page.</w:t>
            </w:r>
          </w:p>
          <w:p w14:paraId="12BD23D6"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2. New user enters required information (e.g., username, password, emai, rolel).</w:t>
            </w:r>
          </w:p>
          <w:p w14:paraId="7D147A31"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3. System validates the provided information.</w:t>
            </w:r>
          </w:p>
          <w:p w14:paraId="15A0A583"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4. System displays an error message in case of invalid information (see 1.1)</w:t>
            </w:r>
          </w:p>
          <w:p w14:paraId="4EFA41DE"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5. System creates a new user account and assigns the appropriate access level.</w:t>
            </w:r>
          </w:p>
          <w:p w14:paraId="71BDD316"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6. System sends a confirmation email to the user. (see 1.0. E1)</w:t>
            </w:r>
          </w:p>
          <w:p w14:paraId="1A57F359"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7. User confirms the account by clicking on the link in the email.</w:t>
            </w:r>
          </w:p>
        </w:tc>
      </w:tr>
      <w:tr w:rsidR="005842D9" w:rsidRPr="00730F73" w14:paraId="4AB85F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C4C1CC9"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Alternative Flows</w:t>
            </w:r>
          </w:p>
        </w:tc>
        <w:tc>
          <w:tcPr>
            <w:tcW w:w="0" w:type="auto"/>
            <w:hideMark/>
          </w:tcPr>
          <w:p w14:paraId="4EF915DF"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Alternative Flow 1.1 – Invalid Information:</w:t>
            </w:r>
          </w:p>
          <w:p w14:paraId="44C8F775"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1. System detects that the user entered invalid information during registration.</w:t>
            </w:r>
          </w:p>
          <w:p w14:paraId="6CCA2F79"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2. System displays an error message, prompting the user to correct the information.</w:t>
            </w:r>
          </w:p>
          <w:p w14:paraId="238C2B59"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3. User corrects the information and resubmits the registration form.</w:t>
            </w:r>
          </w:p>
          <w:p w14:paraId="5367A882"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4. Return to step 3 of the Normal Flow.</w:t>
            </w:r>
          </w:p>
        </w:tc>
      </w:tr>
      <w:tr w:rsidR="005842D9" w:rsidRPr="00730F73" w14:paraId="5E64350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3042D7"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Exceptions</w:t>
            </w:r>
          </w:p>
        </w:tc>
        <w:tc>
          <w:tcPr>
            <w:tcW w:w="0" w:type="auto"/>
            <w:hideMark/>
          </w:tcPr>
          <w:p w14:paraId="3C80FED5"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E1 - Technical issue</w:t>
            </w:r>
          </w:p>
          <w:p w14:paraId="3BBD0B38"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System is unable to send a confirmation email due to technical issues.</w:t>
            </w:r>
          </w:p>
        </w:tc>
      </w:tr>
      <w:tr w:rsidR="005842D9" w:rsidRPr="00730F73" w14:paraId="382DFF6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52B3D8"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Includes</w:t>
            </w:r>
          </w:p>
        </w:tc>
        <w:tc>
          <w:tcPr>
            <w:tcW w:w="0" w:type="auto"/>
            <w:hideMark/>
          </w:tcPr>
          <w:p w14:paraId="10CA33B2"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UC-2</w:t>
            </w:r>
          </w:p>
        </w:tc>
      </w:tr>
      <w:tr w:rsidR="005842D9" w:rsidRPr="00730F73" w14:paraId="757E0F0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AC77D9"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Business Rules</w:t>
            </w:r>
          </w:p>
        </w:tc>
        <w:tc>
          <w:tcPr>
            <w:tcW w:w="0" w:type="auto"/>
            <w:hideMark/>
          </w:tcPr>
          <w:p w14:paraId="0E7EA0B8"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BR-1. Usernames must be unique.</w:t>
            </w:r>
          </w:p>
          <w:p w14:paraId="2AE86100"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BR-2. Passwords must meet complexity requirements and length.</w:t>
            </w:r>
          </w:p>
          <w:p w14:paraId="2FDE12A5" w14:textId="77777777" w:rsidR="005842D9" w:rsidRPr="005842D9" w:rsidRDefault="005842D9" w:rsidP="005842D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BR-3. Email addresses must be valid and unique.</w:t>
            </w:r>
          </w:p>
        </w:tc>
      </w:tr>
      <w:tr w:rsidR="005842D9" w:rsidRPr="00730F73" w14:paraId="38AEECE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130CCF" w14:textId="77777777" w:rsidR="005842D9" w:rsidRPr="005842D9" w:rsidRDefault="005842D9" w:rsidP="005842D9">
            <w:pPr>
              <w:rPr>
                <w:rFonts w:ascii="Times New Roman" w:hAnsi="Times New Roman" w:cs="Times New Roman"/>
              </w:rPr>
            </w:pPr>
            <w:r w:rsidRPr="005842D9">
              <w:rPr>
                <w:rFonts w:ascii="Times New Roman" w:hAnsi="Times New Roman" w:cs="Times New Roman"/>
              </w:rPr>
              <w:t>Special Requirements/</w:t>
            </w:r>
          </w:p>
        </w:tc>
        <w:tc>
          <w:tcPr>
            <w:tcW w:w="0" w:type="auto"/>
            <w:hideMark/>
          </w:tcPr>
          <w:p w14:paraId="75DF1A84"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1. The system must enforce password complexity requirements.</w:t>
            </w:r>
          </w:p>
          <w:p w14:paraId="0B093870"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2. The system must send confirmation emails to users during the registration process.</w:t>
            </w:r>
          </w:p>
          <w:p w14:paraId="7BC6D2F6"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3. The system must provide a way for users to reset their passwords if they forget them.</w:t>
            </w:r>
          </w:p>
          <w:p w14:paraId="15982300"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lastRenderedPageBreak/>
              <w:t>4. The system must securely store user credentials.</w:t>
            </w:r>
          </w:p>
          <w:p w14:paraId="088385C1" w14:textId="77777777" w:rsidR="005842D9" w:rsidRPr="005842D9" w:rsidRDefault="005842D9" w:rsidP="005842D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842D9">
              <w:rPr>
                <w:rFonts w:ascii="Times New Roman" w:hAnsi="Times New Roman" w:cs="Times New Roman"/>
              </w:rPr>
              <w:t>5. The system must provide options for multi-factor authentication, such as SMS or email verification.</w:t>
            </w:r>
          </w:p>
        </w:tc>
      </w:tr>
    </w:tbl>
    <w:p w14:paraId="155FB91E" w14:textId="77777777" w:rsidR="005842D9" w:rsidRPr="005842D9" w:rsidRDefault="005842D9" w:rsidP="005842D9">
      <w:pPr>
        <w:rPr>
          <w:lang w:eastAsia="ar-SA"/>
        </w:rPr>
      </w:pPr>
    </w:p>
    <w:p w14:paraId="29787586" w14:textId="77777777" w:rsidR="00997838" w:rsidRPr="00F45ACD" w:rsidRDefault="00997838" w:rsidP="00971E40">
      <w:pPr>
        <w:pStyle w:val="Heading3"/>
        <w:numPr>
          <w:ilvl w:val="2"/>
          <w:numId w:val="2"/>
        </w:numPr>
      </w:pPr>
      <w:bookmarkStart w:id="79" w:name="_Toc132540358"/>
      <w:bookmarkStart w:id="80" w:name="_Toc136809971"/>
      <w:r w:rsidRPr="00F45ACD">
        <w:t>User Authentication</w:t>
      </w:r>
      <w:bookmarkEnd w:id="79"/>
      <w:bookmarkEnd w:id="80"/>
    </w:p>
    <w:tbl>
      <w:tblPr>
        <w:tblStyle w:val="GridTable5Dark-Accent1"/>
        <w:tblW w:w="9795" w:type="dxa"/>
        <w:tblLook w:val="04A0" w:firstRow="1" w:lastRow="0" w:firstColumn="1" w:lastColumn="0" w:noHBand="0" w:noVBand="1"/>
      </w:tblPr>
      <w:tblGrid>
        <w:gridCol w:w="2859"/>
        <w:gridCol w:w="6936"/>
      </w:tblGrid>
      <w:tr w:rsidR="00997838" w:rsidRPr="00F45ACD" w14:paraId="28593AC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41505A"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Category</w:t>
            </w:r>
          </w:p>
        </w:tc>
        <w:tc>
          <w:tcPr>
            <w:tcW w:w="0" w:type="auto"/>
            <w:hideMark/>
          </w:tcPr>
          <w:p w14:paraId="1DB448CA" w14:textId="77777777" w:rsidR="00997838" w:rsidRPr="00997838" w:rsidRDefault="00997838"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Details</w:t>
            </w:r>
          </w:p>
        </w:tc>
      </w:tr>
      <w:tr w:rsidR="00997838" w:rsidRPr="00F45ACD" w14:paraId="1C0F260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30FCDA"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Use Case ID</w:t>
            </w:r>
          </w:p>
        </w:tc>
        <w:tc>
          <w:tcPr>
            <w:tcW w:w="0" w:type="auto"/>
            <w:hideMark/>
          </w:tcPr>
          <w:p w14:paraId="2C60E3C7"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C-2</w:t>
            </w:r>
          </w:p>
        </w:tc>
      </w:tr>
      <w:tr w:rsidR="00997838" w:rsidRPr="00F45ACD" w14:paraId="0202AF9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C33D2FC"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Use Case Name</w:t>
            </w:r>
          </w:p>
        </w:tc>
        <w:tc>
          <w:tcPr>
            <w:tcW w:w="0" w:type="auto"/>
            <w:hideMark/>
          </w:tcPr>
          <w:p w14:paraId="3B31D69A"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ser Authentication</w:t>
            </w:r>
          </w:p>
        </w:tc>
      </w:tr>
      <w:tr w:rsidR="00997838" w:rsidRPr="00F45ACD" w14:paraId="214EAFD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17A919"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Created By</w:t>
            </w:r>
          </w:p>
        </w:tc>
        <w:tc>
          <w:tcPr>
            <w:tcW w:w="0" w:type="auto"/>
            <w:hideMark/>
          </w:tcPr>
          <w:p w14:paraId="72BEEB1D"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rooj Fatima</w:t>
            </w:r>
          </w:p>
        </w:tc>
      </w:tr>
      <w:tr w:rsidR="00997838" w:rsidRPr="00F45ACD" w14:paraId="4B4968C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2BDCD0F"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Actors</w:t>
            </w:r>
          </w:p>
        </w:tc>
        <w:tc>
          <w:tcPr>
            <w:tcW w:w="0" w:type="auto"/>
            <w:hideMark/>
          </w:tcPr>
          <w:p w14:paraId="2670AA7E"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Authenticated user, system administrator</w:t>
            </w:r>
          </w:p>
        </w:tc>
      </w:tr>
      <w:tr w:rsidR="00997838" w:rsidRPr="00F45ACD" w14:paraId="08473F4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45A5A9"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Description</w:t>
            </w:r>
          </w:p>
        </w:tc>
        <w:tc>
          <w:tcPr>
            <w:tcW w:w="0" w:type="auto"/>
            <w:hideMark/>
          </w:tcPr>
          <w:p w14:paraId="3CF1188A"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Verify user credentials and grant access to the system based on the provided authentication.</w:t>
            </w:r>
          </w:p>
        </w:tc>
      </w:tr>
      <w:tr w:rsidR="00997838" w:rsidRPr="00F45ACD" w14:paraId="721831A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054264B"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Trigger</w:t>
            </w:r>
          </w:p>
        </w:tc>
        <w:tc>
          <w:tcPr>
            <w:tcW w:w="0" w:type="auto"/>
            <w:hideMark/>
          </w:tcPr>
          <w:p w14:paraId="274DE35D"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ser attempts to log in to the system.</w:t>
            </w:r>
          </w:p>
        </w:tc>
      </w:tr>
      <w:tr w:rsidR="00997838" w:rsidRPr="00F45ACD" w14:paraId="336A95E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3525AA"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Preconditions</w:t>
            </w:r>
          </w:p>
        </w:tc>
        <w:tc>
          <w:tcPr>
            <w:tcW w:w="0" w:type="auto"/>
            <w:hideMark/>
          </w:tcPr>
          <w:p w14:paraId="02F2B085"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ser has a valid account in the system.</w:t>
            </w:r>
          </w:p>
        </w:tc>
      </w:tr>
      <w:tr w:rsidR="00997838" w:rsidRPr="00F45ACD" w14:paraId="0051600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B06034F"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Postconditions</w:t>
            </w:r>
          </w:p>
        </w:tc>
        <w:tc>
          <w:tcPr>
            <w:tcW w:w="0" w:type="auto"/>
            <w:hideMark/>
          </w:tcPr>
          <w:p w14:paraId="50B9BB40"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ser is either granted or denied access to the system based on the provided authentication.</w:t>
            </w:r>
          </w:p>
        </w:tc>
      </w:tr>
      <w:tr w:rsidR="00997838" w:rsidRPr="00F45ACD" w14:paraId="2E7ED23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DD4428"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Normal Flow</w:t>
            </w:r>
          </w:p>
        </w:tc>
        <w:tc>
          <w:tcPr>
            <w:tcW w:w="0" w:type="auto"/>
            <w:hideMark/>
          </w:tcPr>
          <w:p w14:paraId="5F8C900B"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User enters their credentials (username and password).</w:t>
            </w:r>
          </w:p>
        </w:tc>
      </w:tr>
      <w:tr w:rsidR="00997838" w:rsidRPr="00F45ACD" w14:paraId="0FF2814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2541246" w14:textId="77777777" w:rsidR="00997838" w:rsidRPr="00997838" w:rsidRDefault="00997838" w:rsidP="009569E4">
            <w:pPr>
              <w:rPr>
                <w:rFonts w:ascii="Times New Roman" w:hAnsi="Times New Roman" w:cs="Times New Roman"/>
              </w:rPr>
            </w:pPr>
          </w:p>
        </w:tc>
        <w:tc>
          <w:tcPr>
            <w:tcW w:w="0" w:type="auto"/>
            <w:hideMark/>
          </w:tcPr>
          <w:p w14:paraId="7E4DF665"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verifies the provided credentials against the user database.</w:t>
            </w:r>
          </w:p>
        </w:tc>
      </w:tr>
      <w:tr w:rsidR="00997838" w:rsidRPr="00F45ACD" w14:paraId="23D9391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5560237" w14:textId="77777777" w:rsidR="00997838" w:rsidRPr="00997838" w:rsidRDefault="00997838" w:rsidP="009569E4">
            <w:pPr>
              <w:rPr>
                <w:rFonts w:ascii="Times New Roman" w:hAnsi="Times New Roman" w:cs="Times New Roman"/>
              </w:rPr>
            </w:pPr>
          </w:p>
        </w:tc>
        <w:tc>
          <w:tcPr>
            <w:tcW w:w="0" w:type="auto"/>
          </w:tcPr>
          <w:p w14:paraId="2F9FE321"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System sends a verification code to the user’s registered email or phone number.</w:t>
            </w:r>
          </w:p>
        </w:tc>
      </w:tr>
      <w:tr w:rsidR="00997838" w:rsidRPr="00F45ACD" w14:paraId="1D9C6F62" w14:textId="77777777" w:rsidTr="009569E4">
        <w:tc>
          <w:tcPr>
            <w:cnfStyle w:val="001000000000" w:firstRow="0" w:lastRow="0" w:firstColumn="1" w:lastColumn="0" w:oddVBand="0" w:evenVBand="0" w:oddHBand="0" w:evenHBand="0" w:firstRowFirstColumn="0" w:firstRowLastColumn="0" w:lastRowFirstColumn="0" w:lastRowLastColumn="0"/>
            <w:tcW w:w="0" w:type="auto"/>
          </w:tcPr>
          <w:p w14:paraId="5F6FE180" w14:textId="77777777" w:rsidR="00997838" w:rsidRPr="00997838" w:rsidRDefault="00997838" w:rsidP="009569E4">
            <w:pPr>
              <w:rPr>
                <w:rFonts w:ascii="Times New Roman" w:hAnsi="Times New Roman" w:cs="Times New Roman"/>
              </w:rPr>
            </w:pPr>
          </w:p>
        </w:tc>
        <w:tc>
          <w:tcPr>
            <w:tcW w:w="0" w:type="auto"/>
          </w:tcPr>
          <w:p w14:paraId="622AC38A"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4. User enters the verification code.</w:t>
            </w:r>
          </w:p>
        </w:tc>
      </w:tr>
      <w:tr w:rsidR="00997838" w:rsidRPr="00F45ACD" w14:paraId="59F13AD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69CBCF" w14:textId="77777777" w:rsidR="00997838" w:rsidRPr="00997838" w:rsidRDefault="00997838" w:rsidP="009569E4">
            <w:pPr>
              <w:rPr>
                <w:rFonts w:ascii="Times New Roman" w:hAnsi="Times New Roman" w:cs="Times New Roman"/>
              </w:rPr>
            </w:pPr>
          </w:p>
        </w:tc>
        <w:tc>
          <w:tcPr>
            <w:tcW w:w="0" w:type="auto"/>
            <w:hideMark/>
          </w:tcPr>
          <w:p w14:paraId="16BC8970"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If the code is valid, the system grants access to the user.</w:t>
            </w:r>
          </w:p>
        </w:tc>
      </w:tr>
      <w:tr w:rsidR="00997838" w:rsidRPr="00F45ACD" w14:paraId="2B60006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66C44CC" w14:textId="77777777" w:rsidR="00997838" w:rsidRPr="00997838" w:rsidRDefault="00997838" w:rsidP="009569E4">
            <w:pPr>
              <w:rPr>
                <w:rFonts w:ascii="Times New Roman" w:hAnsi="Times New Roman" w:cs="Times New Roman"/>
              </w:rPr>
            </w:pPr>
          </w:p>
        </w:tc>
        <w:tc>
          <w:tcPr>
            <w:tcW w:w="0" w:type="auto"/>
            <w:hideMark/>
          </w:tcPr>
          <w:p w14:paraId="5297FA09"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4. If the credentials are invalid, the system denies access and displays an error message.</w:t>
            </w:r>
          </w:p>
        </w:tc>
      </w:tr>
      <w:tr w:rsidR="00997838" w:rsidRPr="00F45ACD" w14:paraId="6957785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FBBCFE"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Alternative Flows</w:t>
            </w:r>
          </w:p>
        </w:tc>
        <w:tc>
          <w:tcPr>
            <w:tcW w:w="0" w:type="auto"/>
            <w:hideMark/>
          </w:tcPr>
          <w:p w14:paraId="008E2CC0"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Alternative Flow 2.1 - Forget Password</w:t>
            </w:r>
          </w:p>
        </w:tc>
      </w:tr>
      <w:tr w:rsidR="00997838" w:rsidRPr="00F45ACD" w14:paraId="1B82CA7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BB1BE4F" w14:textId="77777777" w:rsidR="00997838" w:rsidRPr="00997838" w:rsidRDefault="00997838" w:rsidP="009569E4">
            <w:pPr>
              <w:rPr>
                <w:rFonts w:ascii="Times New Roman" w:hAnsi="Times New Roman" w:cs="Times New Roman"/>
              </w:rPr>
            </w:pPr>
          </w:p>
        </w:tc>
        <w:tc>
          <w:tcPr>
            <w:tcW w:w="0" w:type="auto"/>
            <w:hideMark/>
          </w:tcPr>
          <w:p w14:paraId="4CDED449"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User enters their registered email.</w:t>
            </w:r>
          </w:p>
        </w:tc>
      </w:tr>
      <w:tr w:rsidR="00997838" w:rsidRPr="00F45ACD" w14:paraId="4B46D8D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9DF7D3" w14:textId="77777777" w:rsidR="00997838" w:rsidRPr="00997838" w:rsidRDefault="00997838" w:rsidP="009569E4">
            <w:pPr>
              <w:rPr>
                <w:rFonts w:ascii="Times New Roman" w:hAnsi="Times New Roman" w:cs="Times New Roman"/>
              </w:rPr>
            </w:pPr>
          </w:p>
        </w:tc>
        <w:tc>
          <w:tcPr>
            <w:tcW w:w="0" w:type="auto"/>
            <w:hideMark/>
          </w:tcPr>
          <w:p w14:paraId="5E38FCCB"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sends the password reset link on the registered email.</w:t>
            </w:r>
          </w:p>
        </w:tc>
      </w:tr>
      <w:tr w:rsidR="00997838" w:rsidRPr="00F45ACD" w14:paraId="28D8E75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FA0C9E" w14:textId="77777777" w:rsidR="00997838" w:rsidRPr="00997838" w:rsidRDefault="00997838" w:rsidP="009569E4">
            <w:pPr>
              <w:rPr>
                <w:rFonts w:ascii="Times New Roman" w:hAnsi="Times New Roman" w:cs="Times New Roman"/>
              </w:rPr>
            </w:pPr>
          </w:p>
        </w:tc>
        <w:tc>
          <w:tcPr>
            <w:tcW w:w="0" w:type="auto"/>
            <w:hideMark/>
          </w:tcPr>
          <w:p w14:paraId="4EC2F90B"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User clicks the link and redirects to the password reset page.</w:t>
            </w:r>
          </w:p>
        </w:tc>
      </w:tr>
      <w:tr w:rsidR="00997838" w:rsidRPr="00F45ACD" w14:paraId="246ACF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301EB2" w14:textId="77777777" w:rsidR="00997838" w:rsidRPr="00997838" w:rsidRDefault="00997838" w:rsidP="009569E4">
            <w:pPr>
              <w:rPr>
                <w:rFonts w:ascii="Times New Roman" w:hAnsi="Times New Roman" w:cs="Times New Roman"/>
              </w:rPr>
            </w:pPr>
          </w:p>
        </w:tc>
        <w:tc>
          <w:tcPr>
            <w:tcW w:w="0" w:type="auto"/>
            <w:hideMark/>
          </w:tcPr>
          <w:p w14:paraId="65165293"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4. User enters the new password according to the rules/constraints given .</w:t>
            </w:r>
          </w:p>
        </w:tc>
      </w:tr>
      <w:tr w:rsidR="00997838" w:rsidRPr="00F45ACD" w14:paraId="2087B55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09EDCFE" w14:textId="77777777" w:rsidR="00997838" w:rsidRPr="00997838" w:rsidRDefault="00997838" w:rsidP="009569E4">
            <w:pPr>
              <w:rPr>
                <w:rFonts w:ascii="Times New Roman" w:hAnsi="Times New Roman" w:cs="Times New Roman"/>
              </w:rPr>
            </w:pPr>
          </w:p>
        </w:tc>
        <w:tc>
          <w:tcPr>
            <w:tcW w:w="0" w:type="auto"/>
            <w:hideMark/>
          </w:tcPr>
          <w:p w14:paraId="5990BBF6"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5. System updates the password.</w:t>
            </w:r>
          </w:p>
        </w:tc>
      </w:tr>
      <w:tr w:rsidR="00997838" w:rsidRPr="00F45ACD" w14:paraId="56FC438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44B6CE"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Exceptions</w:t>
            </w:r>
          </w:p>
        </w:tc>
        <w:tc>
          <w:tcPr>
            <w:tcW w:w="0" w:type="auto"/>
            <w:hideMark/>
          </w:tcPr>
          <w:p w14:paraId="1425BB67"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0.E1 - Invalid email</w:t>
            </w:r>
          </w:p>
          <w:p w14:paraId="06932B99"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User forgets their password and requests a password reset.</w:t>
            </w:r>
          </w:p>
        </w:tc>
      </w:tr>
      <w:tr w:rsidR="00997838" w:rsidRPr="00F45ACD" w14:paraId="33399D3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6B68B2D"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Includes</w:t>
            </w:r>
          </w:p>
        </w:tc>
        <w:tc>
          <w:tcPr>
            <w:tcW w:w="0" w:type="auto"/>
            <w:hideMark/>
          </w:tcPr>
          <w:p w14:paraId="4405F29F"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N/A</w:t>
            </w:r>
          </w:p>
        </w:tc>
      </w:tr>
      <w:tr w:rsidR="00997838" w:rsidRPr="00F45ACD" w14:paraId="780700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5156EB"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Business Rules</w:t>
            </w:r>
          </w:p>
        </w:tc>
        <w:tc>
          <w:tcPr>
            <w:tcW w:w="0" w:type="auto"/>
            <w:hideMark/>
          </w:tcPr>
          <w:p w14:paraId="7F804C96"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BR-1. Passwords must meet minimum complexity requirements.</w:t>
            </w:r>
          </w:p>
        </w:tc>
      </w:tr>
      <w:tr w:rsidR="00997838" w:rsidRPr="00F45ACD" w14:paraId="6FFF8BA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FB7222D" w14:textId="77777777" w:rsidR="00997838" w:rsidRPr="00997838" w:rsidRDefault="00997838" w:rsidP="009569E4">
            <w:pPr>
              <w:rPr>
                <w:rFonts w:ascii="Times New Roman" w:hAnsi="Times New Roman" w:cs="Times New Roman"/>
              </w:rPr>
            </w:pPr>
          </w:p>
        </w:tc>
        <w:tc>
          <w:tcPr>
            <w:tcW w:w="0" w:type="auto"/>
            <w:hideMark/>
          </w:tcPr>
          <w:p w14:paraId="6FA6E080"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BR-2. Users must have a valid account in the system to access the system.</w:t>
            </w:r>
          </w:p>
        </w:tc>
      </w:tr>
      <w:tr w:rsidR="00997838" w:rsidRPr="00F45ACD" w14:paraId="115A807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9C8684"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Special Requirements/Notes</w:t>
            </w:r>
          </w:p>
        </w:tc>
        <w:tc>
          <w:tcPr>
            <w:tcW w:w="0" w:type="auto"/>
            <w:hideMark/>
          </w:tcPr>
          <w:p w14:paraId="44E14680"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Implement multi-factor authentication for enhanced security.</w:t>
            </w:r>
          </w:p>
        </w:tc>
      </w:tr>
      <w:tr w:rsidR="00997838" w:rsidRPr="00F45ACD" w14:paraId="3458CEA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7FEC7D1" w14:textId="77777777" w:rsidR="00997838" w:rsidRPr="00997838" w:rsidRDefault="00997838" w:rsidP="009569E4">
            <w:pPr>
              <w:rPr>
                <w:rFonts w:ascii="Times New Roman" w:hAnsi="Times New Roman" w:cs="Times New Roman"/>
              </w:rPr>
            </w:pPr>
          </w:p>
        </w:tc>
        <w:tc>
          <w:tcPr>
            <w:tcW w:w="0" w:type="auto"/>
            <w:hideMark/>
          </w:tcPr>
          <w:p w14:paraId="6444896C"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Log all authentication attempts, including failed attempts, for auditing purposes.</w:t>
            </w:r>
          </w:p>
        </w:tc>
      </w:tr>
    </w:tbl>
    <w:p w14:paraId="746979FB" w14:textId="77777777" w:rsidR="005842D9" w:rsidRDefault="005842D9" w:rsidP="005842D9">
      <w:pPr>
        <w:rPr>
          <w:lang w:eastAsia="ar-SA"/>
        </w:rPr>
      </w:pPr>
    </w:p>
    <w:p w14:paraId="7EF393DE" w14:textId="77777777" w:rsidR="00997838" w:rsidRPr="00F45ACD" w:rsidRDefault="00997838" w:rsidP="00971E40">
      <w:pPr>
        <w:pStyle w:val="Heading3"/>
        <w:numPr>
          <w:ilvl w:val="2"/>
          <w:numId w:val="2"/>
        </w:numPr>
      </w:pPr>
      <w:bookmarkStart w:id="81" w:name="_Toc132540367"/>
      <w:bookmarkStart w:id="82" w:name="_Toc136809972"/>
      <w:r w:rsidRPr="00F45ACD">
        <w:lastRenderedPageBreak/>
        <w:t>User Account Management</w:t>
      </w:r>
      <w:bookmarkEnd w:id="81"/>
      <w:bookmarkEnd w:id="82"/>
    </w:p>
    <w:tbl>
      <w:tblPr>
        <w:tblStyle w:val="GridTable5Dark-Accent1"/>
        <w:tblW w:w="9795" w:type="dxa"/>
        <w:tblLook w:val="04A0" w:firstRow="1" w:lastRow="0" w:firstColumn="1" w:lastColumn="0" w:noHBand="0" w:noVBand="1"/>
      </w:tblPr>
      <w:tblGrid>
        <w:gridCol w:w="2685"/>
        <w:gridCol w:w="7110"/>
      </w:tblGrid>
      <w:tr w:rsidR="00997838" w:rsidRPr="00F45ACD" w14:paraId="573561D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7CB630"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Category</w:t>
            </w:r>
          </w:p>
        </w:tc>
        <w:tc>
          <w:tcPr>
            <w:tcW w:w="0" w:type="auto"/>
            <w:hideMark/>
          </w:tcPr>
          <w:p w14:paraId="08664A19" w14:textId="77777777" w:rsidR="00997838" w:rsidRPr="00997838" w:rsidRDefault="00997838"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Details</w:t>
            </w:r>
          </w:p>
        </w:tc>
      </w:tr>
      <w:tr w:rsidR="00997838" w:rsidRPr="00F45ACD" w14:paraId="61E80E4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F68CBB"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Use Case ID</w:t>
            </w:r>
          </w:p>
        </w:tc>
        <w:tc>
          <w:tcPr>
            <w:tcW w:w="0" w:type="auto"/>
            <w:hideMark/>
          </w:tcPr>
          <w:p w14:paraId="4E81BACC" w14:textId="6036E3B1"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97838">
              <w:rPr>
                <w:rFonts w:ascii="Times New Roman" w:hAnsi="Times New Roman" w:cs="Times New Roman"/>
              </w:rPr>
              <w:t>UC-</w:t>
            </w:r>
            <w:r>
              <w:rPr>
                <w:rFonts w:ascii="Times New Roman" w:hAnsi="Times New Roman" w:cs="Times New Roman"/>
                <w:lang w:val="en-US"/>
              </w:rPr>
              <w:t>3</w:t>
            </w:r>
          </w:p>
        </w:tc>
      </w:tr>
      <w:tr w:rsidR="00997838" w:rsidRPr="00F45ACD" w14:paraId="0060558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78C8C2"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Use Case Name</w:t>
            </w:r>
          </w:p>
        </w:tc>
        <w:tc>
          <w:tcPr>
            <w:tcW w:w="0" w:type="auto"/>
            <w:hideMark/>
          </w:tcPr>
          <w:p w14:paraId="1ABA83D5"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ser Account Management</w:t>
            </w:r>
          </w:p>
        </w:tc>
      </w:tr>
      <w:tr w:rsidR="00997838" w:rsidRPr="00F45ACD" w14:paraId="1CBAF50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BECD87"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Created By</w:t>
            </w:r>
          </w:p>
        </w:tc>
        <w:tc>
          <w:tcPr>
            <w:tcW w:w="0" w:type="auto"/>
            <w:hideMark/>
          </w:tcPr>
          <w:p w14:paraId="54DF7C93"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Sidra Saleem</w:t>
            </w:r>
          </w:p>
        </w:tc>
      </w:tr>
      <w:tr w:rsidR="00997838" w:rsidRPr="00F45ACD" w14:paraId="3E82F12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B56CBBC"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Actors</w:t>
            </w:r>
          </w:p>
        </w:tc>
        <w:tc>
          <w:tcPr>
            <w:tcW w:w="0" w:type="auto"/>
            <w:hideMark/>
          </w:tcPr>
          <w:p w14:paraId="5BD2BBFE"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System administrator, user</w:t>
            </w:r>
          </w:p>
        </w:tc>
      </w:tr>
      <w:tr w:rsidR="00997838" w:rsidRPr="00F45ACD" w14:paraId="39F1B24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6AB5B2"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Description</w:t>
            </w:r>
          </w:p>
        </w:tc>
        <w:tc>
          <w:tcPr>
            <w:tcW w:w="0" w:type="auto"/>
            <w:hideMark/>
          </w:tcPr>
          <w:p w14:paraId="58C9348C"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Manage user accounts, including account creation, modification, suspension, and deletion, as well as password management.</w:t>
            </w:r>
          </w:p>
        </w:tc>
      </w:tr>
      <w:tr w:rsidR="00997838" w:rsidRPr="00F45ACD" w14:paraId="5417BDA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5047D3"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Trigger</w:t>
            </w:r>
          </w:p>
        </w:tc>
        <w:tc>
          <w:tcPr>
            <w:tcW w:w="0" w:type="auto"/>
            <w:hideMark/>
          </w:tcPr>
          <w:p w14:paraId="0AE025D3"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A request to create, modify, suspend, or delete a user account or to reset a password.</w:t>
            </w:r>
          </w:p>
        </w:tc>
      </w:tr>
      <w:tr w:rsidR="00997838" w:rsidRPr="00F45ACD" w14:paraId="7A85F47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D3C41A"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Preconditions</w:t>
            </w:r>
          </w:p>
        </w:tc>
        <w:tc>
          <w:tcPr>
            <w:tcW w:w="0" w:type="auto"/>
            <w:hideMark/>
          </w:tcPr>
          <w:p w14:paraId="3016ECC4"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The organization has a user account management system in place.</w:t>
            </w:r>
          </w:p>
        </w:tc>
      </w:tr>
      <w:tr w:rsidR="00997838" w:rsidRPr="00F45ACD" w14:paraId="43EFDB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FF79B3" w14:textId="77777777" w:rsidR="00997838" w:rsidRPr="00997838" w:rsidRDefault="00997838" w:rsidP="009569E4">
            <w:pPr>
              <w:rPr>
                <w:rFonts w:ascii="Times New Roman" w:hAnsi="Times New Roman" w:cs="Times New Roman"/>
              </w:rPr>
            </w:pPr>
          </w:p>
        </w:tc>
        <w:tc>
          <w:tcPr>
            <w:tcW w:w="0" w:type="auto"/>
            <w:hideMark/>
          </w:tcPr>
          <w:p w14:paraId="06ECC28A"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administrator has access to the user account management system.</w:t>
            </w:r>
          </w:p>
        </w:tc>
      </w:tr>
      <w:tr w:rsidR="00997838" w:rsidRPr="00F45ACD" w14:paraId="449FE40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B1C260"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Postconditions</w:t>
            </w:r>
          </w:p>
        </w:tc>
        <w:tc>
          <w:tcPr>
            <w:tcW w:w="0" w:type="auto"/>
            <w:hideMark/>
          </w:tcPr>
          <w:p w14:paraId="357AD73C"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The requested user account action is completed, and the user account is in the desired state.</w:t>
            </w:r>
          </w:p>
        </w:tc>
      </w:tr>
      <w:tr w:rsidR="00997838" w:rsidRPr="00F45ACD" w14:paraId="4014393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FBA21B"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Normal Flow</w:t>
            </w:r>
          </w:p>
        </w:tc>
        <w:tc>
          <w:tcPr>
            <w:tcW w:w="0" w:type="auto"/>
            <w:hideMark/>
          </w:tcPr>
          <w:p w14:paraId="0486BD2E"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A request to create, modify, suspend, or delete a user account or to reset a password is received.</w:t>
            </w:r>
          </w:p>
        </w:tc>
      </w:tr>
      <w:tr w:rsidR="00997838" w:rsidRPr="00F45ACD" w14:paraId="0676CC0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E4EDD1" w14:textId="77777777" w:rsidR="00997838" w:rsidRPr="00997838" w:rsidRDefault="00997838" w:rsidP="009569E4">
            <w:pPr>
              <w:rPr>
                <w:rFonts w:ascii="Times New Roman" w:hAnsi="Times New Roman" w:cs="Times New Roman"/>
              </w:rPr>
            </w:pPr>
          </w:p>
        </w:tc>
        <w:tc>
          <w:tcPr>
            <w:tcW w:w="0" w:type="auto"/>
            <w:hideMark/>
          </w:tcPr>
          <w:p w14:paraId="03845328"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administrator verifies the request and determines the appropriate action.</w:t>
            </w:r>
          </w:p>
        </w:tc>
      </w:tr>
      <w:tr w:rsidR="00997838" w:rsidRPr="00F45ACD" w14:paraId="0A1CD59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67EA9C6" w14:textId="77777777" w:rsidR="00997838" w:rsidRPr="00997838" w:rsidRDefault="00997838" w:rsidP="009569E4">
            <w:pPr>
              <w:rPr>
                <w:rFonts w:ascii="Times New Roman" w:hAnsi="Times New Roman" w:cs="Times New Roman"/>
              </w:rPr>
            </w:pPr>
          </w:p>
        </w:tc>
        <w:tc>
          <w:tcPr>
            <w:tcW w:w="0" w:type="auto"/>
            <w:hideMark/>
          </w:tcPr>
          <w:p w14:paraId="1443DA5D"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System administrator performs the action in the user account management system.</w:t>
            </w:r>
          </w:p>
        </w:tc>
      </w:tr>
      <w:tr w:rsidR="00997838" w:rsidRPr="00F45ACD" w14:paraId="06C3FEB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39BC7F" w14:textId="77777777" w:rsidR="00997838" w:rsidRPr="00997838" w:rsidRDefault="00997838" w:rsidP="009569E4">
            <w:pPr>
              <w:rPr>
                <w:rFonts w:ascii="Times New Roman" w:hAnsi="Times New Roman" w:cs="Times New Roman"/>
              </w:rPr>
            </w:pPr>
          </w:p>
        </w:tc>
        <w:tc>
          <w:tcPr>
            <w:tcW w:w="0" w:type="auto"/>
            <w:hideMark/>
          </w:tcPr>
          <w:p w14:paraId="35011D0B"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4. System confirms the completion of the action, and the user account is in the desired state.</w:t>
            </w:r>
          </w:p>
        </w:tc>
      </w:tr>
      <w:tr w:rsidR="00997838" w:rsidRPr="00F45ACD" w14:paraId="320C4C6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80FBCE0"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Alternative Flows</w:t>
            </w:r>
          </w:p>
        </w:tc>
        <w:tc>
          <w:tcPr>
            <w:tcW w:w="0" w:type="auto"/>
            <w:hideMark/>
          </w:tcPr>
          <w:p w14:paraId="7ECDA3A7"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None.</w:t>
            </w:r>
          </w:p>
        </w:tc>
      </w:tr>
      <w:tr w:rsidR="00997838" w:rsidRPr="00F45ACD" w14:paraId="05C7108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DC0CAC"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Exceptions</w:t>
            </w:r>
          </w:p>
        </w:tc>
        <w:tc>
          <w:tcPr>
            <w:tcW w:w="0" w:type="auto"/>
            <w:hideMark/>
          </w:tcPr>
          <w:p w14:paraId="40DEE2A0" w14:textId="14FEF39C"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3</w:t>
            </w:r>
            <w:r w:rsidRPr="00997838">
              <w:rPr>
                <w:rFonts w:ascii="Times New Roman" w:hAnsi="Times New Roman" w:cs="Times New Roman"/>
              </w:rPr>
              <w:t>.0.E1 – Limited access</w:t>
            </w:r>
          </w:p>
          <w:p w14:paraId="41A8DA2F"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System administrator does not have the necessary permissions to perform the action.</w:t>
            </w:r>
          </w:p>
        </w:tc>
      </w:tr>
      <w:tr w:rsidR="00997838" w:rsidRPr="00F45ACD" w14:paraId="00EEA76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D28BAC" w14:textId="77777777" w:rsidR="00997838" w:rsidRPr="00997838" w:rsidRDefault="00997838" w:rsidP="009569E4">
            <w:pPr>
              <w:rPr>
                <w:rFonts w:ascii="Times New Roman" w:hAnsi="Times New Roman" w:cs="Times New Roman"/>
              </w:rPr>
            </w:pPr>
          </w:p>
        </w:tc>
        <w:tc>
          <w:tcPr>
            <w:tcW w:w="0" w:type="auto"/>
            <w:hideMark/>
          </w:tcPr>
          <w:p w14:paraId="684523E4" w14:textId="58123BF0"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3</w:t>
            </w:r>
            <w:r w:rsidRPr="00997838">
              <w:rPr>
                <w:rFonts w:ascii="Times New Roman" w:hAnsi="Times New Roman" w:cs="Times New Roman"/>
              </w:rPr>
              <w:t>.1.E1 – System Failure</w:t>
            </w:r>
          </w:p>
          <w:p w14:paraId="3F7EDCF0"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User account management system failure.</w:t>
            </w:r>
          </w:p>
        </w:tc>
      </w:tr>
      <w:tr w:rsidR="00997838" w:rsidRPr="00F45ACD" w14:paraId="4622E59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97CC97"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Includes</w:t>
            </w:r>
          </w:p>
        </w:tc>
        <w:tc>
          <w:tcPr>
            <w:tcW w:w="0" w:type="auto"/>
            <w:hideMark/>
          </w:tcPr>
          <w:p w14:paraId="009097F9" w14:textId="63EF2208" w:rsidR="00997838" w:rsidRPr="008949CC" w:rsidRDefault="008949C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N/A</w:t>
            </w:r>
          </w:p>
        </w:tc>
      </w:tr>
      <w:tr w:rsidR="00997838" w:rsidRPr="00F45ACD" w14:paraId="0D42FC8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3CF1CFD"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Business Rules</w:t>
            </w:r>
          </w:p>
        </w:tc>
        <w:tc>
          <w:tcPr>
            <w:tcW w:w="0" w:type="auto"/>
            <w:hideMark/>
          </w:tcPr>
          <w:p w14:paraId="7B97E542"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BR-1. User account actions should adhere to the organization's policies and procedures.</w:t>
            </w:r>
          </w:p>
        </w:tc>
      </w:tr>
      <w:tr w:rsidR="00997838" w:rsidRPr="00F45ACD" w14:paraId="3D6C569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DEA214" w14:textId="77777777" w:rsidR="00997838" w:rsidRPr="00997838" w:rsidRDefault="00997838" w:rsidP="009569E4">
            <w:pPr>
              <w:rPr>
                <w:rFonts w:ascii="Times New Roman" w:hAnsi="Times New Roman" w:cs="Times New Roman"/>
              </w:rPr>
            </w:pPr>
          </w:p>
        </w:tc>
        <w:tc>
          <w:tcPr>
            <w:tcW w:w="0" w:type="auto"/>
            <w:hideMark/>
          </w:tcPr>
          <w:p w14:paraId="40FCCDB4"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BR-2. Ensure proper authentication and authorization before performing any user account actions.</w:t>
            </w:r>
          </w:p>
        </w:tc>
      </w:tr>
      <w:tr w:rsidR="00997838" w:rsidRPr="00F45ACD" w14:paraId="049D0CB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41F343" w14:textId="77777777" w:rsidR="00997838" w:rsidRPr="00997838" w:rsidRDefault="00997838" w:rsidP="009569E4">
            <w:pPr>
              <w:rPr>
                <w:rFonts w:ascii="Times New Roman" w:hAnsi="Times New Roman" w:cs="Times New Roman"/>
              </w:rPr>
            </w:pPr>
            <w:r w:rsidRPr="00997838">
              <w:rPr>
                <w:rFonts w:ascii="Times New Roman" w:hAnsi="Times New Roman" w:cs="Times New Roman"/>
              </w:rPr>
              <w:t>Special Requirements/Notes</w:t>
            </w:r>
          </w:p>
        </w:tc>
        <w:tc>
          <w:tcPr>
            <w:tcW w:w="0" w:type="auto"/>
            <w:hideMark/>
          </w:tcPr>
          <w:p w14:paraId="7D1E0B1B"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Implement a secure password policy, including periodic password changes and complexity requirements.</w:t>
            </w:r>
          </w:p>
        </w:tc>
      </w:tr>
      <w:tr w:rsidR="00997838" w:rsidRPr="00F45ACD" w14:paraId="55FC6A5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FE6F2D" w14:textId="77777777" w:rsidR="00997838" w:rsidRPr="00997838" w:rsidRDefault="00997838" w:rsidP="009569E4">
            <w:pPr>
              <w:rPr>
                <w:rFonts w:ascii="Times New Roman" w:hAnsi="Times New Roman" w:cs="Times New Roman"/>
              </w:rPr>
            </w:pPr>
          </w:p>
        </w:tc>
        <w:tc>
          <w:tcPr>
            <w:tcW w:w="0" w:type="auto"/>
            <w:hideMark/>
          </w:tcPr>
          <w:p w14:paraId="16FBD3E3" w14:textId="77777777" w:rsidR="00997838" w:rsidRPr="00997838" w:rsidRDefault="00997838"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Continuously monitor and evaluate the effectiveness of the user account management system, making improvements as needed.</w:t>
            </w:r>
          </w:p>
        </w:tc>
      </w:tr>
      <w:tr w:rsidR="00997838" w:rsidRPr="00F45ACD" w14:paraId="3039FD2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F880191" w14:textId="77777777" w:rsidR="00997838" w:rsidRPr="00997838" w:rsidRDefault="00997838" w:rsidP="009569E4">
            <w:pPr>
              <w:rPr>
                <w:rFonts w:ascii="Times New Roman" w:hAnsi="Times New Roman" w:cs="Times New Roman"/>
              </w:rPr>
            </w:pPr>
          </w:p>
        </w:tc>
        <w:tc>
          <w:tcPr>
            <w:tcW w:w="0" w:type="auto"/>
            <w:hideMark/>
          </w:tcPr>
          <w:p w14:paraId="2FB0E47B" w14:textId="77777777" w:rsidR="00997838" w:rsidRPr="00997838" w:rsidRDefault="00997838"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Provide training and support to the IT department on how to properly manage user accounts.</w:t>
            </w:r>
          </w:p>
        </w:tc>
      </w:tr>
    </w:tbl>
    <w:p w14:paraId="033E8FE7" w14:textId="77777777" w:rsidR="00997838" w:rsidRPr="00997838" w:rsidRDefault="00997838" w:rsidP="00761405">
      <w:pPr>
        <w:pStyle w:val="Subtitle"/>
        <w:rPr>
          <w:rStyle w:val="Emphasis"/>
          <w:b/>
          <w:bCs/>
          <w:i w:val="0"/>
          <w:iCs w:val="0"/>
        </w:rPr>
      </w:pPr>
    </w:p>
    <w:p w14:paraId="12233543" w14:textId="77777777" w:rsidR="00997838" w:rsidRPr="00F45ACD" w:rsidRDefault="00997838" w:rsidP="00971E40">
      <w:pPr>
        <w:pStyle w:val="Heading3"/>
        <w:numPr>
          <w:ilvl w:val="2"/>
          <w:numId w:val="2"/>
        </w:numPr>
      </w:pPr>
      <w:bookmarkStart w:id="83" w:name="_Toc132540368"/>
      <w:bookmarkStart w:id="84" w:name="_Toc136809973"/>
      <w:r w:rsidRPr="00F45ACD">
        <w:t>System Update</w:t>
      </w:r>
      <w:bookmarkEnd w:id="83"/>
      <w:bookmarkEnd w:id="84"/>
    </w:p>
    <w:tbl>
      <w:tblPr>
        <w:tblStyle w:val="GridTable5Dark-Accent1"/>
        <w:tblW w:w="9795" w:type="dxa"/>
        <w:tblLook w:val="04A0" w:firstRow="1" w:lastRow="0" w:firstColumn="1" w:lastColumn="0" w:noHBand="0" w:noVBand="1"/>
      </w:tblPr>
      <w:tblGrid>
        <w:gridCol w:w="2624"/>
        <w:gridCol w:w="7171"/>
      </w:tblGrid>
      <w:tr w:rsidR="00997838" w:rsidRPr="00F45ACD" w14:paraId="42C6A91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BF027D"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Category</w:t>
            </w:r>
          </w:p>
        </w:tc>
        <w:tc>
          <w:tcPr>
            <w:tcW w:w="0" w:type="auto"/>
            <w:hideMark/>
          </w:tcPr>
          <w:p w14:paraId="19CF5A44" w14:textId="77777777" w:rsidR="00997838" w:rsidRPr="00997838" w:rsidRDefault="00997838" w:rsidP="00997838">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Details</w:t>
            </w:r>
          </w:p>
        </w:tc>
      </w:tr>
      <w:tr w:rsidR="00997838" w:rsidRPr="00F45ACD" w14:paraId="786B0D9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5093CB"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lastRenderedPageBreak/>
              <w:t>Use Case ID</w:t>
            </w:r>
          </w:p>
        </w:tc>
        <w:tc>
          <w:tcPr>
            <w:tcW w:w="0" w:type="auto"/>
            <w:hideMark/>
          </w:tcPr>
          <w:p w14:paraId="6042A970" w14:textId="1B2EA16C"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997838">
              <w:rPr>
                <w:rFonts w:ascii="Times New Roman" w:hAnsi="Times New Roman" w:cs="Times New Roman"/>
              </w:rPr>
              <w:t>UC-</w:t>
            </w:r>
            <w:r>
              <w:rPr>
                <w:rFonts w:ascii="Times New Roman" w:hAnsi="Times New Roman" w:cs="Times New Roman"/>
                <w:lang w:val="en-US"/>
              </w:rPr>
              <w:t>4</w:t>
            </w:r>
          </w:p>
        </w:tc>
      </w:tr>
      <w:tr w:rsidR="00997838" w:rsidRPr="00F45ACD" w14:paraId="6193198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DF56D3D"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Use Case Name</w:t>
            </w:r>
          </w:p>
        </w:tc>
        <w:tc>
          <w:tcPr>
            <w:tcW w:w="0" w:type="auto"/>
            <w:hideMark/>
          </w:tcPr>
          <w:p w14:paraId="0B6CA218"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System Update</w:t>
            </w:r>
          </w:p>
        </w:tc>
      </w:tr>
      <w:tr w:rsidR="00997838" w:rsidRPr="00F45ACD" w14:paraId="59B9184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4753B1"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Created By</w:t>
            </w:r>
          </w:p>
        </w:tc>
        <w:tc>
          <w:tcPr>
            <w:tcW w:w="0" w:type="auto"/>
            <w:hideMark/>
          </w:tcPr>
          <w:p w14:paraId="42628C9C"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Sidra Saleem</w:t>
            </w:r>
          </w:p>
        </w:tc>
      </w:tr>
      <w:tr w:rsidR="00997838" w:rsidRPr="00F45ACD" w14:paraId="3181890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CE66E29"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Actors</w:t>
            </w:r>
          </w:p>
        </w:tc>
        <w:tc>
          <w:tcPr>
            <w:tcW w:w="0" w:type="auto"/>
            <w:hideMark/>
          </w:tcPr>
          <w:p w14:paraId="1F1CDE1C"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Security analyst, system administrator</w:t>
            </w:r>
          </w:p>
        </w:tc>
      </w:tr>
      <w:tr w:rsidR="00997838" w:rsidRPr="00F45ACD" w14:paraId="7131AEB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729581"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Description</w:t>
            </w:r>
          </w:p>
        </w:tc>
        <w:tc>
          <w:tcPr>
            <w:tcW w:w="0" w:type="auto"/>
            <w:hideMark/>
          </w:tcPr>
          <w:p w14:paraId="33DE460A"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Update the organization's systems, including applications, operating systems, and firmware, to address security vulnerabilities and improve performance.</w:t>
            </w:r>
          </w:p>
        </w:tc>
      </w:tr>
      <w:tr w:rsidR="00997838" w:rsidRPr="00F45ACD" w14:paraId="4458460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A09A94F"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Trigger</w:t>
            </w:r>
          </w:p>
        </w:tc>
        <w:tc>
          <w:tcPr>
            <w:tcW w:w="0" w:type="auto"/>
            <w:hideMark/>
          </w:tcPr>
          <w:p w14:paraId="7FB0FFF5"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A new update or patch is released, or a scheduled maintenance window is reached.</w:t>
            </w:r>
          </w:p>
        </w:tc>
      </w:tr>
      <w:tr w:rsidR="00997838" w:rsidRPr="00F45ACD" w14:paraId="6D6BF3D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8437DE"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Preconditions</w:t>
            </w:r>
          </w:p>
        </w:tc>
        <w:tc>
          <w:tcPr>
            <w:tcW w:w="0" w:type="auto"/>
            <w:hideMark/>
          </w:tcPr>
          <w:p w14:paraId="305FFCA4"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The organization has a system update policy and procedure in place.</w:t>
            </w:r>
          </w:p>
        </w:tc>
      </w:tr>
      <w:tr w:rsidR="00997838" w:rsidRPr="00F45ACD" w14:paraId="774683A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77991D" w14:textId="77777777" w:rsidR="00997838" w:rsidRPr="00997838" w:rsidRDefault="00997838" w:rsidP="00997838">
            <w:pPr>
              <w:rPr>
                <w:rFonts w:ascii="Times New Roman" w:hAnsi="Times New Roman" w:cs="Times New Roman"/>
              </w:rPr>
            </w:pPr>
          </w:p>
        </w:tc>
        <w:tc>
          <w:tcPr>
            <w:tcW w:w="0" w:type="auto"/>
            <w:hideMark/>
          </w:tcPr>
          <w:p w14:paraId="4439C4FA"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administrator has access to the system update tools and resources.</w:t>
            </w:r>
          </w:p>
        </w:tc>
      </w:tr>
      <w:tr w:rsidR="00997838" w:rsidRPr="00F45ACD" w14:paraId="5A9FA82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36BABF"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Postconditions</w:t>
            </w:r>
          </w:p>
        </w:tc>
        <w:tc>
          <w:tcPr>
            <w:tcW w:w="0" w:type="auto"/>
            <w:hideMark/>
          </w:tcPr>
          <w:p w14:paraId="39A71A10"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The requested system update is completed, and the system is up-to-date and secure.</w:t>
            </w:r>
          </w:p>
        </w:tc>
      </w:tr>
      <w:tr w:rsidR="00997838" w:rsidRPr="00F45ACD" w14:paraId="7BDF621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A0215C4"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Normal Flow</w:t>
            </w:r>
          </w:p>
        </w:tc>
        <w:tc>
          <w:tcPr>
            <w:tcW w:w="0" w:type="auto"/>
            <w:hideMark/>
          </w:tcPr>
          <w:p w14:paraId="7D09CBE1"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Security analyst identifies the need for a system update.</w:t>
            </w:r>
          </w:p>
        </w:tc>
      </w:tr>
      <w:tr w:rsidR="00997838" w:rsidRPr="00F45ACD" w14:paraId="048407B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C3B140" w14:textId="77777777" w:rsidR="00997838" w:rsidRPr="00997838" w:rsidRDefault="00997838" w:rsidP="00997838">
            <w:pPr>
              <w:rPr>
                <w:rFonts w:ascii="Times New Roman" w:hAnsi="Times New Roman" w:cs="Times New Roman"/>
              </w:rPr>
            </w:pPr>
          </w:p>
        </w:tc>
        <w:tc>
          <w:tcPr>
            <w:tcW w:w="0" w:type="auto"/>
            <w:hideMark/>
          </w:tcPr>
          <w:p w14:paraId="4573BF70"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administrator reviews the update details and plans the update.</w:t>
            </w:r>
          </w:p>
        </w:tc>
      </w:tr>
      <w:tr w:rsidR="00997838" w:rsidRPr="00F45ACD" w14:paraId="52FCE51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2839F7" w14:textId="77777777" w:rsidR="00997838" w:rsidRPr="00997838" w:rsidRDefault="00997838" w:rsidP="00997838">
            <w:pPr>
              <w:rPr>
                <w:rFonts w:ascii="Times New Roman" w:hAnsi="Times New Roman" w:cs="Times New Roman"/>
              </w:rPr>
            </w:pPr>
          </w:p>
        </w:tc>
        <w:tc>
          <w:tcPr>
            <w:tcW w:w="0" w:type="auto"/>
            <w:hideMark/>
          </w:tcPr>
          <w:p w14:paraId="1A448DB4"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System administrator performs the update during the maintenance window.</w:t>
            </w:r>
          </w:p>
        </w:tc>
      </w:tr>
      <w:tr w:rsidR="00997838" w:rsidRPr="00F45ACD" w14:paraId="45B206E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EE889D" w14:textId="77777777" w:rsidR="00997838" w:rsidRPr="00997838" w:rsidRDefault="00997838" w:rsidP="00997838">
            <w:pPr>
              <w:rPr>
                <w:rFonts w:ascii="Times New Roman" w:hAnsi="Times New Roman" w:cs="Times New Roman"/>
              </w:rPr>
            </w:pPr>
          </w:p>
        </w:tc>
        <w:tc>
          <w:tcPr>
            <w:tcW w:w="0" w:type="auto"/>
            <w:hideMark/>
          </w:tcPr>
          <w:p w14:paraId="3BFBCB46"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4. System confirms the completion of the update, and the system is up-to-date and secure.</w:t>
            </w:r>
          </w:p>
        </w:tc>
      </w:tr>
      <w:tr w:rsidR="00997838" w:rsidRPr="00F45ACD" w14:paraId="46D0596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BFE140"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Alternative Flows</w:t>
            </w:r>
          </w:p>
        </w:tc>
        <w:tc>
          <w:tcPr>
            <w:tcW w:w="0" w:type="auto"/>
            <w:hideMark/>
          </w:tcPr>
          <w:p w14:paraId="31312E77"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None.</w:t>
            </w:r>
          </w:p>
        </w:tc>
      </w:tr>
      <w:tr w:rsidR="00997838" w:rsidRPr="00F45ACD" w14:paraId="1A5DD2D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01C963"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Exceptions</w:t>
            </w:r>
          </w:p>
        </w:tc>
        <w:tc>
          <w:tcPr>
            <w:tcW w:w="0" w:type="auto"/>
            <w:hideMark/>
          </w:tcPr>
          <w:p w14:paraId="5997AB10" w14:textId="09E227FA"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4</w:t>
            </w:r>
            <w:r w:rsidRPr="00997838">
              <w:rPr>
                <w:rFonts w:ascii="Times New Roman" w:hAnsi="Times New Roman" w:cs="Times New Roman"/>
              </w:rPr>
              <w:t>.0.E1 – Failure</w:t>
            </w:r>
          </w:p>
          <w:p w14:paraId="2A8A6552"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System update fails or causes system instability.</w:t>
            </w:r>
          </w:p>
        </w:tc>
      </w:tr>
      <w:tr w:rsidR="00997838" w:rsidRPr="00F45ACD" w14:paraId="45077C4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C6DF944" w14:textId="77777777" w:rsidR="00997838" w:rsidRPr="00997838" w:rsidRDefault="00997838" w:rsidP="00997838">
            <w:pPr>
              <w:rPr>
                <w:rFonts w:ascii="Times New Roman" w:hAnsi="Times New Roman" w:cs="Times New Roman"/>
              </w:rPr>
            </w:pPr>
          </w:p>
        </w:tc>
        <w:tc>
          <w:tcPr>
            <w:tcW w:w="0" w:type="auto"/>
            <w:hideMark/>
          </w:tcPr>
          <w:p w14:paraId="42006EE9" w14:textId="027FA06F"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4</w:t>
            </w:r>
            <w:r w:rsidRPr="00997838">
              <w:rPr>
                <w:rFonts w:ascii="Times New Roman" w:hAnsi="Times New Roman" w:cs="Times New Roman"/>
              </w:rPr>
              <w:t>.1.E1 – Limited Access</w:t>
            </w:r>
          </w:p>
          <w:p w14:paraId="25ABA5E1"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System administrator does not have the necessary permissions to perform the update.</w:t>
            </w:r>
          </w:p>
        </w:tc>
      </w:tr>
      <w:tr w:rsidR="00997838" w:rsidRPr="00F45ACD" w14:paraId="0848177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37C44D"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Includes</w:t>
            </w:r>
          </w:p>
        </w:tc>
        <w:tc>
          <w:tcPr>
            <w:tcW w:w="0" w:type="auto"/>
            <w:hideMark/>
          </w:tcPr>
          <w:p w14:paraId="35729843" w14:textId="215A8205"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N/A</w:t>
            </w:r>
          </w:p>
        </w:tc>
      </w:tr>
      <w:tr w:rsidR="00997838" w:rsidRPr="00F45ACD" w14:paraId="67BBFBB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B8CA88"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Business Rules</w:t>
            </w:r>
          </w:p>
        </w:tc>
        <w:tc>
          <w:tcPr>
            <w:tcW w:w="0" w:type="auto"/>
            <w:hideMark/>
          </w:tcPr>
          <w:p w14:paraId="5C3E93E1"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BR-1. System updates should adhere to the organization's policies and procedures.</w:t>
            </w:r>
          </w:p>
        </w:tc>
      </w:tr>
      <w:tr w:rsidR="00997838" w:rsidRPr="00F45ACD" w14:paraId="138DDF0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B4D202" w14:textId="77777777" w:rsidR="00997838" w:rsidRPr="00997838" w:rsidRDefault="00997838" w:rsidP="00997838">
            <w:pPr>
              <w:rPr>
                <w:rFonts w:ascii="Times New Roman" w:hAnsi="Times New Roman" w:cs="Times New Roman"/>
              </w:rPr>
            </w:pPr>
          </w:p>
        </w:tc>
        <w:tc>
          <w:tcPr>
            <w:tcW w:w="0" w:type="auto"/>
            <w:hideMark/>
          </w:tcPr>
          <w:p w14:paraId="00E95C7D"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BR-2. Ensure proper testing and evaluation of updates before deployment.</w:t>
            </w:r>
          </w:p>
        </w:tc>
      </w:tr>
      <w:tr w:rsidR="00997838" w:rsidRPr="00F45ACD" w14:paraId="4F2B514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B12106" w14:textId="77777777" w:rsidR="00997838" w:rsidRPr="00997838" w:rsidRDefault="00997838" w:rsidP="00997838">
            <w:pPr>
              <w:rPr>
                <w:rFonts w:ascii="Times New Roman" w:hAnsi="Times New Roman" w:cs="Times New Roman"/>
              </w:rPr>
            </w:pPr>
            <w:r w:rsidRPr="00997838">
              <w:rPr>
                <w:rFonts w:ascii="Times New Roman" w:hAnsi="Times New Roman" w:cs="Times New Roman"/>
              </w:rPr>
              <w:t>Special Requirements/Notes</w:t>
            </w:r>
          </w:p>
        </w:tc>
        <w:tc>
          <w:tcPr>
            <w:tcW w:w="0" w:type="auto"/>
            <w:hideMark/>
          </w:tcPr>
          <w:p w14:paraId="5A4CCB97"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1. Implement a regular system update schedule to maintain security and performance.</w:t>
            </w:r>
          </w:p>
        </w:tc>
      </w:tr>
      <w:tr w:rsidR="00997838" w:rsidRPr="00F45ACD" w14:paraId="1BB51BF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DAAA99" w14:textId="77777777" w:rsidR="00997838" w:rsidRPr="00997838" w:rsidRDefault="00997838" w:rsidP="00997838">
            <w:pPr>
              <w:rPr>
                <w:rFonts w:ascii="Times New Roman" w:hAnsi="Times New Roman" w:cs="Times New Roman"/>
              </w:rPr>
            </w:pPr>
          </w:p>
        </w:tc>
        <w:tc>
          <w:tcPr>
            <w:tcW w:w="0" w:type="auto"/>
            <w:hideMark/>
          </w:tcPr>
          <w:p w14:paraId="1ECF8F31" w14:textId="77777777" w:rsidR="00997838" w:rsidRPr="00997838" w:rsidRDefault="00997838" w:rsidP="00997838">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2. Continuously monitor and evaluate the effectiveness of the system update process, making improvements as needed.</w:t>
            </w:r>
          </w:p>
        </w:tc>
      </w:tr>
      <w:tr w:rsidR="00997838" w:rsidRPr="00F45ACD" w14:paraId="49EEBB4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FE0841" w14:textId="77777777" w:rsidR="00997838" w:rsidRPr="00997838" w:rsidRDefault="00997838" w:rsidP="00997838">
            <w:pPr>
              <w:rPr>
                <w:rFonts w:ascii="Times New Roman" w:hAnsi="Times New Roman" w:cs="Times New Roman"/>
              </w:rPr>
            </w:pPr>
          </w:p>
        </w:tc>
        <w:tc>
          <w:tcPr>
            <w:tcW w:w="0" w:type="auto"/>
            <w:hideMark/>
          </w:tcPr>
          <w:p w14:paraId="658F6A52" w14:textId="77777777" w:rsidR="00997838" w:rsidRPr="00997838" w:rsidRDefault="00997838" w:rsidP="00997838">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97838">
              <w:rPr>
                <w:rFonts w:ascii="Times New Roman" w:hAnsi="Times New Roman" w:cs="Times New Roman"/>
              </w:rPr>
              <w:t>3. Provide training and support to the IT department on how to properly update systems.</w:t>
            </w:r>
          </w:p>
        </w:tc>
      </w:tr>
    </w:tbl>
    <w:p w14:paraId="66939DC8" w14:textId="77777777" w:rsidR="00997838" w:rsidRPr="00F45ACD" w:rsidRDefault="00997838" w:rsidP="00997838"/>
    <w:p w14:paraId="685BAA75" w14:textId="77777777" w:rsidR="00155A8B" w:rsidRPr="00F45ACD" w:rsidRDefault="00155A8B" w:rsidP="00971E40">
      <w:pPr>
        <w:pStyle w:val="Heading3"/>
        <w:numPr>
          <w:ilvl w:val="2"/>
          <w:numId w:val="2"/>
        </w:numPr>
      </w:pPr>
      <w:bookmarkStart w:id="85" w:name="_Toc132540364"/>
      <w:bookmarkStart w:id="86" w:name="_Toc136809974"/>
      <w:r w:rsidRPr="00F45ACD">
        <w:t>Dashboard Updating</w:t>
      </w:r>
      <w:bookmarkEnd w:id="85"/>
      <w:bookmarkEnd w:id="86"/>
    </w:p>
    <w:tbl>
      <w:tblPr>
        <w:tblStyle w:val="GridTable5Dark-Accent1"/>
        <w:tblW w:w="9795" w:type="dxa"/>
        <w:tblLook w:val="04A0" w:firstRow="1" w:lastRow="0" w:firstColumn="1" w:lastColumn="0" w:noHBand="0" w:noVBand="1"/>
      </w:tblPr>
      <w:tblGrid>
        <w:gridCol w:w="2752"/>
        <w:gridCol w:w="7043"/>
      </w:tblGrid>
      <w:tr w:rsidR="00155A8B" w:rsidRPr="00730F73" w14:paraId="06E8358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A72CE3"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Category</w:t>
            </w:r>
          </w:p>
        </w:tc>
        <w:tc>
          <w:tcPr>
            <w:tcW w:w="0" w:type="auto"/>
            <w:hideMark/>
          </w:tcPr>
          <w:p w14:paraId="6B71C6E5" w14:textId="77777777" w:rsidR="00155A8B" w:rsidRPr="00155A8B" w:rsidRDefault="00155A8B"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Details</w:t>
            </w:r>
          </w:p>
        </w:tc>
      </w:tr>
      <w:tr w:rsidR="00155A8B" w:rsidRPr="00730F73" w14:paraId="21696FB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596883"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Use Case ID</w:t>
            </w:r>
          </w:p>
        </w:tc>
        <w:tc>
          <w:tcPr>
            <w:tcW w:w="0" w:type="auto"/>
            <w:hideMark/>
          </w:tcPr>
          <w:p w14:paraId="220B2A7B" w14:textId="4376814B"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155A8B">
              <w:rPr>
                <w:rFonts w:ascii="Times New Roman" w:hAnsi="Times New Roman" w:cs="Times New Roman"/>
              </w:rPr>
              <w:t>UC-</w:t>
            </w:r>
            <w:r w:rsidRPr="00155A8B">
              <w:rPr>
                <w:rFonts w:ascii="Times New Roman" w:hAnsi="Times New Roman" w:cs="Times New Roman"/>
                <w:lang w:val="en-US"/>
              </w:rPr>
              <w:t>5</w:t>
            </w:r>
          </w:p>
        </w:tc>
      </w:tr>
      <w:tr w:rsidR="00155A8B" w:rsidRPr="00730F73" w14:paraId="492F77A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4EEF6A6"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Use Case Name</w:t>
            </w:r>
          </w:p>
        </w:tc>
        <w:tc>
          <w:tcPr>
            <w:tcW w:w="0" w:type="auto"/>
            <w:hideMark/>
          </w:tcPr>
          <w:p w14:paraId="3E79293A"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Dashboard Updating</w:t>
            </w:r>
          </w:p>
        </w:tc>
      </w:tr>
      <w:tr w:rsidR="00155A8B" w:rsidRPr="00730F73" w14:paraId="5047B80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D21FF"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Created By</w:t>
            </w:r>
          </w:p>
        </w:tc>
        <w:tc>
          <w:tcPr>
            <w:tcW w:w="0" w:type="auto"/>
            <w:hideMark/>
          </w:tcPr>
          <w:p w14:paraId="3BDE0A8E"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Urooj Fatima</w:t>
            </w:r>
          </w:p>
        </w:tc>
      </w:tr>
      <w:tr w:rsidR="00155A8B" w:rsidRPr="00730F73" w14:paraId="31C895E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6C11ED"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lastRenderedPageBreak/>
              <w:t>Actors</w:t>
            </w:r>
          </w:p>
        </w:tc>
        <w:tc>
          <w:tcPr>
            <w:tcW w:w="0" w:type="auto"/>
            <w:hideMark/>
          </w:tcPr>
          <w:p w14:paraId="4EF89713"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Security analyst, system administrator</w:t>
            </w:r>
          </w:p>
        </w:tc>
      </w:tr>
      <w:tr w:rsidR="00155A8B" w:rsidRPr="00730F73" w14:paraId="20EC969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2BD599"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Description</w:t>
            </w:r>
          </w:p>
        </w:tc>
        <w:tc>
          <w:tcPr>
            <w:tcW w:w="0" w:type="auto"/>
            <w:hideMark/>
          </w:tcPr>
          <w:p w14:paraId="67AE3322"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Update the organization's security dashboard with current security metrics, threat intelligence, and incident data.</w:t>
            </w:r>
          </w:p>
        </w:tc>
      </w:tr>
      <w:tr w:rsidR="00155A8B" w:rsidRPr="00730F73" w14:paraId="75B7B10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58EBC7"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Trigger</w:t>
            </w:r>
          </w:p>
        </w:tc>
        <w:tc>
          <w:tcPr>
            <w:tcW w:w="0" w:type="auto"/>
            <w:hideMark/>
          </w:tcPr>
          <w:p w14:paraId="015A067E"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Periodic update or a significant change in the security landscape, incident, or vulnerability.</w:t>
            </w:r>
          </w:p>
        </w:tc>
      </w:tr>
      <w:tr w:rsidR="00155A8B" w:rsidRPr="00730F73" w14:paraId="015B768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0FBF5A"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Preconditions</w:t>
            </w:r>
          </w:p>
        </w:tc>
        <w:tc>
          <w:tcPr>
            <w:tcW w:w="0" w:type="auto"/>
            <w:hideMark/>
          </w:tcPr>
          <w:p w14:paraId="2E2CA24F"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1. A security dashboard is in place and accessible to authorized personnel.</w:t>
            </w:r>
          </w:p>
        </w:tc>
      </w:tr>
      <w:tr w:rsidR="00155A8B" w:rsidRPr="00730F73" w14:paraId="185925A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CDF2456" w14:textId="77777777" w:rsidR="00155A8B" w:rsidRPr="00155A8B" w:rsidRDefault="00155A8B" w:rsidP="009569E4">
            <w:pPr>
              <w:rPr>
                <w:rFonts w:ascii="Times New Roman" w:hAnsi="Times New Roman" w:cs="Times New Roman"/>
              </w:rPr>
            </w:pPr>
          </w:p>
        </w:tc>
        <w:tc>
          <w:tcPr>
            <w:tcW w:w="0" w:type="auto"/>
            <w:hideMark/>
          </w:tcPr>
          <w:p w14:paraId="0781C46C"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2. Security analyst and system administrator have access to relevant data and metrics.</w:t>
            </w:r>
          </w:p>
        </w:tc>
      </w:tr>
      <w:tr w:rsidR="00155A8B" w:rsidRPr="00730F73" w14:paraId="7BA35D9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068BFD"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Postconditions</w:t>
            </w:r>
          </w:p>
        </w:tc>
        <w:tc>
          <w:tcPr>
            <w:tcW w:w="0" w:type="auto"/>
            <w:hideMark/>
          </w:tcPr>
          <w:p w14:paraId="293544F6"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The security dashboard is updated with the latest information and reflects the current security status.</w:t>
            </w:r>
          </w:p>
        </w:tc>
      </w:tr>
      <w:tr w:rsidR="00155A8B" w:rsidRPr="00730F73" w14:paraId="2E382EA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4AE966"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Normal Flow</w:t>
            </w:r>
          </w:p>
        </w:tc>
        <w:tc>
          <w:tcPr>
            <w:tcW w:w="0" w:type="auto"/>
            <w:hideMark/>
          </w:tcPr>
          <w:p w14:paraId="65E8C771"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1. Security analyst collects current security metrics, threat intelligence, and incident data.</w:t>
            </w:r>
          </w:p>
        </w:tc>
      </w:tr>
      <w:tr w:rsidR="00155A8B" w:rsidRPr="00730F73" w14:paraId="3B27977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621555" w14:textId="77777777" w:rsidR="00155A8B" w:rsidRPr="00155A8B" w:rsidRDefault="00155A8B" w:rsidP="009569E4">
            <w:pPr>
              <w:rPr>
                <w:rFonts w:ascii="Times New Roman" w:hAnsi="Times New Roman" w:cs="Times New Roman"/>
              </w:rPr>
            </w:pPr>
          </w:p>
        </w:tc>
        <w:tc>
          <w:tcPr>
            <w:tcW w:w="0" w:type="auto"/>
            <w:hideMark/>
          </w:tcPr>
          <w:p w14:paraId="19D929DC"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2. Security analyst analyzes the data and identifies trends, patterns, and areas of concern.</w:t>
            </w:r>
          </w:p>
        </w:tc>
      </w:tr>
      <w:tr w:rsidR="00155A8B" w:rsidRPr="00730F73" w14:paraId="68DA30B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8E99E91" w14:textId="77777777" w:rsidR="00155A8B" w:rsidRPr="00155A8B" w:rsidRDefault="00155A8B" w:rsidP="009569E4">
            <w:pPr>
              <w:rPr>
                <w:rFonts w:ascii="Times New Roman" w:hAnsi="Times New Roman" w:cs="Times New Roman"/>
              </w:rPr>
            </w:pPr>
          </w:p>
        </w:tc>
        <w:tc>
          <w:tcPr>
            <w:tcW w:w="0" w:type="auto"/>
            <w:hideMark/>
          </w:tcPr>
          <w:p w14:paraId="35751CAF"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3. Security analyst updates the security dashboard with the new information.</w:t>
            </w:r>
          </w:p>
        </w:tc>
      </w:tr>
      <w:tr w:rsidR="00155A8B" w:rsidRPr="00730F73" w14:paraId="19EBE0E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C3088" w14:textId="77777777" w:rsidR="00155A8B" w:rsidRPr="00155A8B" w:rsidRDefault="00155A8B" w:rsidP="009569E4">
            <w:pPr>
              <w:rPr>
                <w:rFonts w:ascii="Times New Roman" w:hAnsi="Times New Roman" w:cs="Times New Roman"/>
              </w:rPr>
            </w:pPr>
          </w:p>
        </w:tc>
        <w:tc>
          <w:tcPr>
            <w:tcW w:w="0" w:type="auto"/>
            <w:hideMark/>
          </w:tcPr>
          <w:p w14:paraId="3E2E8688"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4. System administrator reviews the updated dashboard and takes appropriate actions if needed.</w:t>
            </w:r>
          </w:p>
        </w:tc>
      </w:tr>
      <w:tr w:rsidR="00155A8B" w:rsidRPr="00730F73" w14:paraId="6AD83B5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920D5EB"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Alternative Flows</w:t>
            </w:r>
          </w:p>
        </w:tc>
        <w:tc>
          <w:tcPr>
            <w:tcW w:w="0" w:type="auto"/>
            <w:hideMark/>
          </w:tcPr>
          <w:p w14:paraId="4BBB487A"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None.</w:t>
            </w:r>
          </w:p>
        </w:tc>
      </w:tr>
      <w:tr w:rsidR="00155A8B" w:rsidRPr="00730F73" w14:paraId="6FD4F97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68B22D"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Exceptions</w:t>
            </w:r>
          </w:p>
        </w:tc>
        <w:tc>
          <w:tcPr>
            <w:tcW w:w="0" w:type="auto"/>
            <w:hideMark/>
          </w:tcPr>
          <w:p w14:paraId="3F8825B7" w14:textId="171C28A1"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5</w:t>
            </w:r>
            <w:r w:rsidRPr="00155A8B">
              <w:rPr>
                <w:rFonts w:ascii="Times New Roman" w:hAnsi="Times New Roman" w:cs="Times New Roman"/>
              </w:rPr>
              <w:t>.0.E1 – Technical issues</w:t>
            </w:r>
          </w:p>
          <w:p w14:paraId="651BAE40"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1a. Unavailability of data or metrics.</w:t>
            </w:r>
          </w:p>
          <w:p w14:paraId="71F8C61B"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2b. Dashboard access issues or technical problems.</w:t>
            </w:r>
          </w:p>
        </w:tc>
      </w:tr>
      <w:tr w:rsidR="00155A8B" w:rsidRPr="00730F73" w14:paraId="060E241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73F7AA"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Includes</w:t>
            </w:r>
          </w:p>
        </w:tc>
        <w:tc>
          <w:tcPr>
            <w:tcW w:w="0" w:type="auto"/>
            <w:hideMark/>
          </w:tcPr>
          <w:p w14:paraId="73F12B11" w14:textId="4C1B6838" w:rsidR="00155A8B" w:rsidRPr="008949CC"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155A8B">
              <w:rPr>
                <w:rFonts w:ascii="Times New Roman" w:hAnsi="Times New Roman" w:cs="Times New Roman"/>
              </w:rPr>
              <w:t>N</w:t>
            </w:r>
            <w:r w:rsidR="008949CC">
              <w:rPr>
                <w:rFonts w:ascii="Times New Roman" w:hAnsi="Times New Roman" w:cs="Times New Roman"/>
                <w:lang w:val="en-US"/>
              </w:rPr>
              <w:t>/A</w:t>
            </w:r>
          </w:p>
        </w:tc>
      </w:tr>
      <w:tr w:rsidR="00155A8B" w:rsidRPr="00730F73" w14:paraId="6FED4C9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8C269A"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Business Rules</w:t>
            </w:r>
          </w:p>
        </w:tc>
        <w:tc>
          <w:tcPr>
            <w:tcW w:w="0" w:type="auto"/>
            <w:hideMark/>
          </w:tcPr>
          <w:p w14:paraId="06B1D963"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BR-1. Dashboard updates must adhere to the organization's policies and procedures.</w:t>
            </w:r>
          </w:p>
        </w:tc>
      </w:tr>
      <w:tr w:rsidR="00155A8B" w:rsidRPr="00730F73" w14:paraId="09C8CBA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DA0C580" w14:textId="77777777" w:rsidR="00155A8B" w:rsidRPr="00155A8B" w:rsidRDefault="00155A8B" w:rsidP="009569E4">
            <w:pPr>
              <w:rPr>
                <w:rFonts w:ascii="Times New Roman" w:hAnsi="Times New Roman" w:cs="Times New Roman"/>
              </w:rPr>
            </w:pPr>
          </w:p>
        </w:tc>
        <w:tc>
          <w:tcPr>
            <w:tcW w:w="0" w:type="auto"/>
            <w:hideMark/>
          </w:tcPr>
          <w:p w14:paraId="1BC5AE9F"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BR-2. Access to the security dashboard should be restricted to authorized personnel.</w:t>
            </w:r>
          </w:p>
        </w:tc>
      </w:tr>
      <w:tr w:rsidR="00155A8B" w:rsidRPr="00730F73" w14:paraId="2973BCC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388600" w14:textId="77777777" w:rsidR="00155A8B" w:rsidRPr="00155A8B" w:rsidRDefault="00155A8B" w:rsidP="009569E4">
            <w:pPr>
              <w:rPr>
                <w:rFonts w:ascii="Times New Roman" w:hAnsi="Times New Roman" w:cs="Times New Roman"/>
              </w:rPr>
            </w:pPr>
            <w:r w:rsidRPr="00155A8B">
              <w:rPr>
                <w:rFonts w:ascii="Times New Roman" w:hAnsi="Times New Roman" w:cs="Times New Roman"/>
              </w:rPr>
              <w:t>Special Requirements/Notes</w:t>
            </w:r>
          </w:p>
        </w:tc>
        <w:tc>
          <w:tcPr>
            <w:tcW w:w="0" w:type="auto"/>
            <w:hideMark/>
          </w:tcPr>
          <w:p w14:paraId="4E7995C6"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1. Ensure the dashboard provides accurate, relevant, and up-to-date information.</w:t>
            </w:r>
          </w:p>
        </w:tc>
      </w:tr>
      <w:tr w:rsidR="00155A8B" w:rsidRPr="00730F73" w14:paraId="79BC810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1EBF37" w14:textId="77777777" w:rsidR="00155A8B" w:rsidRPr="00155A8B" w:rsidRDefault="00155A8B" w:rsidP="009569E4">
            <w:pPr>
              <w:rPr>
                <w:rFonts w:ascii="Times New Roman" w:hAnsi="Times New Roman" w:cs="Times New Roman"/>
              </w:rPr>
            </w:pPr>
          </w:p>
        </w:tc>
        <w:tc>
          <w:tcPr>
            <w:tcW w:w="0" w:type="auto"/>
            <w:hideMark/>
          </w:tcPr>
          <w:p w14:paraId="2E9A8A68" w14:textId="77777777" w:rsidR="00155A8B" w:rsidRPr="00155A8B" w:rsidRDefault="00155A8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2. Continuously monitor and evaluate the dashboard's effectiveness and make improvements as needed.</w:t>
            </w:r>
          </w:p>
        </w:tc>
      </w:tr>
      <w:tr w:rsidR="00155A8B" w:rsidRPr="00730F73" w14:paraId="29CEEEC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B00F04" w14:textId="77777777" w:rsidR="00155A8B" w:rsidRPr="00155A8B" w:rsidRDefault="00155A8B" w:rsidP="009569E4">
            <w:pPr>
              <w:rPr>
                <w:rFonts w:ascii="Times New Roman" w:hAnsi="Times New Roman" w:cs="Times New Roman"/>
              </w:rPr>
            </w:pPr>
          </w:p>
        </w:tc>
        <w:tc>
          <w:tcPr>
            <w:tcW w:w="0" w:type="auto"/>
            <w:hideMark/>
          </w:tcPr>
          <w:p w14:paraId="303CDBF4" w14:textId="77777777" w:rsidR="00155A8B" w:rsidRPr="00155A8B" w:rsidRDefault="00155A8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55A8B">
              <w:rPr>
                <w:rFonts w:ascii="Times New Roman" w:hAnsi="Times New Roman" w:cs="Times New Roman"/>
              </w:rPr>
              <w:t>3. Provide training and support to the IT department on how to use and interpret the dashboard.</w:t>
            </w:r>
          </w:p>
        </w:tc>
      </w:tr>
    </w:tbl>
    <w:p w14:paraId="0BD8A667" w14:textId="77777777" w:rsidR="00997838" w:rsidRPr="005842D9" w:rsidRDefault="00997838" w:rsidP="005842D9">
      <w:pPr>
        <w:rPr>
          <w:lang w:eastAsia="ar-SA"/>
        </w:rPr>
      </w:pPr>
    </w:p>
    <w:p w14:paraId="3290C546" w14:textId="603D3394" w:rsidR="00232D38" w:rsidRPr="00877136" w:rsidRDefault="00232D38" w:rsidP="00971E40">
      <w:pPr>
        <w:pStyle w:val="Heading1"/>
        <w:keepLines/>
        <w:numPr>
          <w:ilvl w:val="0"/>
          <w:numId w:val="2"/>
        </w:numPr>
        <w:suppressAutoHyphens w:val="0"/>
        <w:spacing w:before="0" w:after="0" w:line="240" w:lineRule="atLeast"/>
        <w:jc w:val="left"/>
        <w:rPr>
          <w:rFonts w:ascii="Times New Roman" w:hAnsi="Times New Roman"/>
        </w:rPr>
      </w:pPr>
      <w:bookmarkStart w:id="87" w:name="_Toc136809975"/>
      <w:r w:rsidRPr="00877136">
        <w:rPr>
          <w:rFonts w:ascii="Times New Roman" w:hAnsi="Times New Roman"/>
        </w:rPr>
        <w:t>Functional Requirements</w:t>
      </w:r>
      <w:bookmarkEnd w:id="71"/>
      <w:bookmarkEnd w:id="72"/>
      <w:bookmarkEnd w:id="73"/>
      <w:bookmarkEnd w:id="74"/>
      <w:bookmarkEnd w:id="87"/>
    </w:p>
    <w:p w14:paraId="282C283F" w14:textId="1B5D147E" w:rsidR="00F041D8" w:rsidRPr="007A6623" w:rsidRDefault="001A0B3A" w:rsidP="00971E40">
      <w:pPr>
        <w:pStyle w:val="Heading2"/>
        <w:numPr>
          <w:ilvl w:val="1"/>
          <w:numId w:val="2"/>
        </w:numPr>
        <w:spacing w:before="0" w:line="240" w:lineRule="atLeast"/>
        <w:ind w:left="270" w:hanging="270"/>
        <w:rPr>
          <w:sz w:val="32"/>
          <w:szCs w:val="32"/>
        </w:rPr>
      </w:pPr>
      <w:bookmarkStart w:id="88" w:name="_Toc136809976"/>
      <w:bookmarkStart w:id="89" w:name="_Toc116395069"/>
      <w:bookmarkStart w:id="90" w:name="_Toc518865266"/>
      <w:bookmarkStart w:id="91" w:name="_Toc519128731"/>
      <w:bookmarkStart w:id="92" w:name="_Toc82690859"/>
      <w:r w:rsidRPr="007A6623">
        <w:rPr>
          <w:bCs/>
          <w:sz w:val="32"/>
          <w:szCs w:val="32"/>
          <w:lang w:eastAsia="en-PK"/>
        </w:rPr>
        <w:t>User Account Creation</w:t>
      </w:r>
      <w:bookmarkEnd w:id="88"/>
      <w:r w:rsidRPr="007A6623">
        <w:rPr>
          <w:sz w:val="32"/>
          <w:szCs w:val="32"/>
        </w:rPr>
        <w:t xml:space="preserve"> </w:t>
      </w:r>
      <w:bookmarkEnd w:id="89"/>
    </w:p>
    <w:p w14:paraId="7686B40B" w14:textId="15E2FA6C" w:rsidR="00232D38" w:rsidRDefault="00F041D8" w:rsidP="00971E40">
      <w:pPr>
        <w:pStyle w:val="Heading3"/>
        <w:numPr>
          <w:ilvl w:val="2"/>
          <w:numId w:val="2"/>
        </w:numPr>
      </w:pPr>
      <w:bookmarkStart w:id="93" w:name="_Toc116395070"/>
      <w:bookmarkStart w:id="94" w:name="_Toc136809977"/>
      <w:bookmarkEnd w:id="90"/>
      <w:bookmarkEnd w:id="91"/>
      <w:bookmarkEnd w:id="92"/>
      <w:r w:rsidRPr="00F041D8">
        <w:t>&lt;</w:t>
      </w:r>
      <w:r w:rsidR="001A0B3A" w:rsidRPr="001A0B3A">
        <w:rPr>
          <w:lang w:val="en-PK"/>
        </w:rPr>
        <w:t xml:space="preserve"> </w:t>
      </w:r>
      <w:r w:rsidR="001A0B3A" w:rsidRPr="00570F3A">
        <w:rPr>
          <w:lang w:val="en-PK"/>
        </w:rPr>
        <w:t>Register.</w:t>
      </w:r>
      <w:r w:rsidR="001A0B3A">
        <w:t>User</w:t>
      </w:r>
      <w:r w:rsidR="001A0B3A" w:rsidRPr="00570F3A">
        <w:rPr>
          <w:lang w:val="en-PK"/>
        </w:rPr>
        <w:t>.Internet</w:t>
      </w:r>
      <w:r w:rsidR="001A0B3A" w:rsidRPr="00F041D8">
        <w:t xml:space="preserve"> </w:t>
      </w:r>
      <w:r w:rsidRPr="00F041D8">
        <w:t>&gt;</w:t>
      </w:r>
      <w:bookmarkEnd w:id="93"/>
      <w:bookmarkEnd w:id="94"/>
    </w:p>
    <w:p w14:paraId="4326C372" w14:textId="77777777" w:rsidR="001A0B3A" w:rsidRPr="001A0B3A" w:rsidRDefault="001A0B3A" w:rsidP="001A0B3A">
      <w:pPr>
        <w:rPr>
          <w:lang w:eastAsia="ar-SA"/>
        </w:rPr>
      </w:pPr>
    </w:p>
    <w:tbl>
      <w:tblPr>
        <w:tblStyle w:val="GridTable5Dark-Accent1"/>
        <w:tblW w:w="9795" w:type="dxa"/>
        <w:tblLook w:val="04A0" w:firstRow="1" w:lastRow="0" w:firstColumn="1" w:lastColumn="0" w:noHBand="0" w:noVBand="1"/>
      </w:tblPr>
      <w:tblGrid>
        <w:gridCol w:w="2002"/>
        <w:gridCol w:w="7793"/>
      </w:tblGrid>
      <w:tr w:rsidR="001A0B3A" w:rsidRPr="00570F3A" w14:paraId="2EA258B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518BDC"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Identifier</w:t>
            </w:r>
          </w:p>
        </w:tc>
        <w:tc>
          <w:tcPr>
            <w:tcW w:w="0" w:type="auto"/>
            <w:hideMark/>
          </w:tcPr>
          <w:p w14:paraId="296F51D0" w14:textId="77777777" w:rsidR="001A0B3A" w:rsidRPr="001A0B3A" w:rsidRDefault="001A0B3A"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1.1</w:t>
            </w:r>
          </w:p>
        </w:tc>
      </w:tr>
      <w:tr w:rsidR="001A0B3A" w:rsidRPr="00570F3A" w14:paraId="5C5F7A1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31B773"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Title</w:t>
            </w:r>
          </w:p>
        </w:tc>
        <w:tc>
          <w:tcPr>
            <w:tcW w:w="0" w:type="auto"/>
            <w:hideMark/>
          </w:tcPr>
          <w:p w14:paraId="7F578A3E"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95" w:name="_Hlk136766413"/>
            <w:r w:rsidRPr="001A0B3A">
              <w:rPr>
                <w:rFonts w:ascii="Times New Roman" w:hAnsi="Times New Roman" w:cs="Times New Roman"/>
                <w:lang w:eastAsia="en-PK"/>
              </w:rPr>
              <w:t>Register.</w:t>
            </w:r>
            <w:r w:rsidRPr="001A0B3A">
              <w:rPr>
                <w:rFonts w:ascii="Times New Roman" w:hAnsi="Times New Roman" w:cs="Times New Roman"/>
                <w:lang w:val="en-US" w:eastAsia="en-PK"/>
              </w:rPr>
              <w:t>User</w:t>
            </w:r>
            <w:r w:rsidRPr="001A0B3A">
              <w:rPr>
                <w:rFonts w:ascii="Times New Roman" w:hAnsi="Times New Roman" w:cs="Times New Roman"/>
                <w:lang w:eastAsia="en-PK"/>
              </w:rPr>
              <w:t>.Internet</w:t>
            </w:r>
            <w:bookmarkEnd w:id="95"/>
          </w:p>
        </w:tc>
      </w:tr>
      <w:tr w:rsidR="001A0B3A" w:rsidRPr="00570F3A" w14:paraId="3F9FD93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5DA964C"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Requirement</w:t>
            </w:r>
          </w:p>
        </w:tc>
        <w:tc>
          <w:tcPr>
            <w:tcW w:w="0" w:type="auto"/>
            <w:hideMark/>
          </w:tcPr>
          <w:p w14:paraId="3DC4BD52"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The user shall have an internet connection to register.</w:t>
            </w:r>
          </w:p>
        </w:tc>
      </w:tr>
      <w:tr w:rsidR="001A0B3A" w:rsidRPr="00570F3A" w14:paraId="4AF1A4E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5CF86E"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Source</w:t>
            </w:r>
          </w:p>
        </w:tc>
        <w:tc>
          <w:tcPr>
            <w:tcW w:w="0" w:type="auto"/>
            <w:hideMark/>
          </w:tcPr>
          <w:p w14:paraId="73B391EA"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Sidra, Urooj</w:t>
            </w:r>
          </w:p>
        </w:tc>
      </w:tr>
      <w:tr w:rsidR="001A0B3A" w:rsidRPr="00570F3A" w14:paraId="0B86A80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34F5B14"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lastRenderedPageBreak/>
              <w:t>Rationale</w:t>
            </w:r>
          </w:p>
        </w:tc>
        <w:tc>
          <w:tcPr>
            <w:tcW w:w="0" w:type="auto"/>
            <w:vAlign w:val="bottom"/>
            <w:hideMark/>
          </w:tcPr>
          <w:p w14:paraId="0665D41A"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In order to register, the user must have internet on their desktop.</w:t>
            </w:r>
          </w:p>
        </w:tc>
      </w:tr>
      <w:tr w:rsidR="001A0B3A" w:rsidRPr="00570F3A" w14:paraId="09090A3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E84844"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Business Rule</w:t>
            </w:r>
          </w:p>
        </w:tc>
        <w:tc>
          <w:tcPr>
            <w:tcW w:w="0" w:type="auto"/>
            <w:hideMark/>
          </w:tcPr>
          <w:p w14:paraId="352935FD"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N/A</w:t>
            </w:r>
          </w:p>
        </w:tc>
      </w:tr>
      <w:tr w:rsidR="001A0B3A" w:rsidRPr="00570F3A" w14:paraId="6A13322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AD9E1FB"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Dependencies</w:t>
            </w:r>
          </w:p>
        </w:tc>
        <w:tc>
          <w:tcPr>
            <w:tcW w:w="0" w:type="auto"/>
            <w:hideMark/>
          </w:tcPr>
          <w:p w14:paraId="53BF39A4"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N/A</w:t>
            </w:r>
          </w:p>
        </w:tc>
      </w:tr>
      <w:tr w:rsidR="001A0B3A" w:rsidRPr="00570F3A" w14:paraId="723B4A5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77D962"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Priority</w:t>
            </w:r>
          </w:p>
        </w:tc>
        <w:tc>
          <w:tcPr>
            <w:tcW w:w="0" w:type="auto"/>
            <w:hideMark/>
          </w:tcPr>
          <w:p w14:paraId="79DB6EEC"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High</w:t>
            </w:r>
          </w:p>
        </w:tc>
      </w:tr>
    </w:tbl>
    <w:p w14:paraId="7CF9BAFC" w14:textId="77777777" w:rsidR="001A0B3A" w:rsidRDefault="001A0B3A" w:rsidP="003D2D5F">
      <w:pPr>
        <w:pStyle w:val="Subtitle"/>
      </w:pPr>
    </w:p>
    <w:p w14:paraId="3D715F48" w14:textId="0AA527EF" w:rsidR="001A0B3A" w:rsidRDefault="001A0B3A" w:rsidP="00971E40">
      <w:pPr>
        <w:pStyle w:val="Heading4"/>
        <w:numPr>
          <w:ilvl w:val="3"/>
          <w:numId w:val="2"/>
        </w:numPr>
      </w:pPr>
      <w:r w:rsidRPr="00F041D8">
        <w:t>&lt;</w:t>
      </w:r>
      <w:r w:rsidRPr="001A0B3A">
        <w:rPr>
          <w:lang w:val="en-PK"/>
        </w:rPr>
        <w:t xml:space="preserve"> </w:t>
      </w:r>
      <w:r w:rsidRPr="004F7F6E">
        <w:rPr>
          <w:lang w:val="en-PK"/>
        </w:rPr>
        <w:t>Register.</w:t>
      </w:r>
      <w:r>
        <w:t>User.</w:t>
      </w:r>
      <w:r w:rsidRPr="004F7F6E">
        <w:rPr>
          <w:lang w:val="en-PK"/>
        </w:rPr>
        <w:t>NoInternet</w:t>
      </w:r>
      <w:r w:rsidRPr="00F041D8">
        <w:t xml:space="preserve"> &gt;</w:t>
      </w:r>
    </w:p>
    <w:p w14:paraId="3095397D" w14:textId="77777777" w:rsidR="001A0B3A" w:rsidRPr="001A0B3A" w:rsidRDefault="001A0B3A" w:rsidP="001A0B3A">
      <w:pPr>
        <w:rPr>
          <w:lang w:eastAsia="ar-SA"/>
        </w:rPr>
      </w:pPr>
    </w:p>
    <w:tbl>
      <w:tblPr>
        <w:tblStyle w:val="GridTable5Dark-Accent1"/>
        <w:tblW w:w="9795" w:type="dxa"/>
        <w:tblLook w:val="04A0" w:firstRow="1" w:lastRow="0" w:firstColumn="1" w:lastColumn="0" w:noHBand="0" w:noVBand="1"/>
      </w:tblPr>
      <w:tblGrid>
        <w:gridCol w:w="1623"/>
        <w:gridCol w:w="8172"/>
      </w:tblGrid>
      <w:tr w:rsidR="001A0B3A" w:rsidRPr="004F7F6E" w14:paraId="7AB6426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04AB16"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Identifier</w:t>
            </w:r>
          </w:p>
        </w:tc>
        <w:tc>
          <w:tcPr>
            <w:tcW w:w="0" w:type="auto"/>
            <w:hideMark/>
          </w:tcPr>
          <w:p w14:paraId="3B244D4C" w14:textId="169DFDC0" w:rsidR="001A0B3A" w:rsidRPr="0048449B" w:rsidRDefault="001A0B3A"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1A0B3A">
              <w:rPr>
                <w:rFonts w:ascii="Times New Roman" w:hAnsi="Times New Roman" w:cs="Times New Roman"/>
                <w:lang w:eastAsia="en-PK"/>
              </w:rPr>
              <w:t>1.</w:t>
            </w:r>
            <w:r w:rsidR="0048449B">
              <w:rPr>
                <w:rFonts w:ascii="Times New Roman" w:hAnsi="Times New Roman" w:cs="Times New Roman"/>
                <w:lang w:val="en-US" w:eastAsia="en-PK"/>
              </w:rPr>
              <w:t>2</w:t>
            </w:r>
          </w:p>
        </w:tc>
      </w:tr>
      <w:tr w:rsidR="001A0B3A" w:rsidRPr="004F7F6E" w14:paraId="6AC7040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1F96C2"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Title</w:t>
            </w:r>
          </w:p>
        </w:tc>
        <w:tc>
          <w:tcPr>
            <w:tcW w:w="0" w:type="auto"/>
            <w:hideMark/>
          </w:tcPr>
          <w:p w14:paraId="7FE762D2"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lt;Register.</w:t>
            </w:r>
            <w:r w:rsidRPr="001A0B3A">
              <w:rPr>
                <w:rFonts w:ascii="Times New Roman" w:hAnsi="Times New Roman" w:cs="Times New Roman"/>
                <w:lang w:val="en-US" w:eastAsia="en-PK"/>
              </w:rPr>
              <w:t>User.</w:t>
            </w:r>
            <w:r w:rsidRPr="001A0B3A">
              <w:rPr>
                <w:rFonts w:ascii="Times New Roman" w:hAnsi="Times New Roman" w:cs="Times New Roman"/>
                <w:lang w:eastAsia="en-PK"/>
              </w:rPr>
              <w:t>NoInternet&gt;</w:t>
            </w:r>
          </w:p>
        </w:tc>
      </w:tr>
      <w:tr w:rsidR="001A0B3A" w:rsidRPr="004F7F6E" w14:paraId="02E5A3F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F2768D"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Requirement</w:t>
            </w:r>
          </w:p>
        </w:tc>
        <w:tc>
          <w:tcPr>
            <w:tcW w:w="0" w:type="auto"/>
            <w:hideMark/>
          </w:tcPr>
          <w:p w14:paraId="43BB02B9"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val="en-US" w:eastAsia="en-PK"/>
              </w:rPr>
              <w:t>If t</w:t>
            </w:r>
            <w:r w:rsidRPr="001A0B3A">
              <w:rPr>
                <w:rFonts w:ascii="Times New Roman" w:hAnsi="Times New Roman" w:cs="Times New Roman"/>
                <w:lang w:eastAsia="en-PK"/>
              </w:rPr>
              <w:t>he user does not have an internet connection to register.</w:t>
            </w:r>
            <w:r w:rsidRPr="001A0B3A">
              <w:rPr>
                <w:rFonts w:ascii="Times New Roman" w:hAnsi="Times New Roman" w:cs="Times New Roman"/>
              </w:rPr>
              <w:t xml:space="preserve"> </w:t>
            </w:r>
            <w:r w:rsidRPr="001A0B3A">
              <w:rPr>
                <w:rFonts w:ascii="Times New Roman" w:hAnsi="Times New Roman" w:cs="Times New Roman"/>
                <w:lang w:eastAsia="en-PK"/>
              </w:rPr>
              <w:t xml:space="preserve">The system displays an error message informing the user about the requirement </w:t>
            </w:r>
            <w:r w:rsidRPr="001A0B3A">
              <w:rPr>
                <w:rFonts w:ascii="Times New Roman" w:hAnsi="Times New Roman" w:cs="Times New Roman"/>
                <w:lang w:val="en-US" w:eastAsia="en-PK"/>
              </w:rPr>
              <w:t>for</w:t>
            </w:r>
            <w:r w:rsidRPr="001A0B3A">
              <w:rPr>
                <w:rFonts w:ascii="Times New Roman" w:hAnsi="Times New Roman" w:cs="Times New Roman"/>
                <w:lang w:eastAsia="en-PK"/>
              </w:rPr>
              <w:t xml:space="preserve"> an internet connection to proceed with the registration.</w:t>
            </w:r>
          </w:p>
          <w:p w14:paraId="786444A7"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The error message suggests the user to check their internet connection and try again.</w:t>
            </w:r>
          </w:p>
          <w:p w14:paraId="39AAA584"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If the user attempts to register without an internet connection again, the system continues to display the same error message.</w:t>
            </w:r>
          </w:p>
          <w:p w14:paraId="629C93B1"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Once the user establishes an internet connection, they can retry the registration process successfully.</w:t>
            </w:r>
          </w:p>
          <w:p w14:paraId="2BDAC5DE"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p>
        </w:tc>
      </w:tr>
      <w:tr w:rsidR="001A0B3A" w:rsidRPr="004F7F6E" w14:paraId="59E228D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CF7400"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Source</w:t>
            </w:r>
          </w:p>
        </w:tc>
        <w:tc>
          <w:tcPr>
            <w:tcW w:w="0" w:type="auto"/>
            <w:hideMark/>
          </w:tcPr>
          <w:p w14:paraId="37A1EBDC"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Sidra, Urooj</w:t>
            </w:r>
          </w:p>
        </w:tc>
      </w:tr>
      <w:tr w:rsidR="001A0B3A" w:rsidRPr="004F7F6E" w14:paraId="44D051E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444C838"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Rationale</w:t>
            </w:r>
          </w:p>
        </w:tc>
        <w:tc>
          <w:tcPr>
            <w:tcW w:w="0" w:type="auto"/>
            <w:hideMark/>
          </w:tcPr>
          <w:p w14:paraId="6DC1F491"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To address the scenario where the user lacks internet connectivity during the registration process.</w:t>
            </w:r>
          </w:p>
        </w:tc>
      </w:tr>
      <w:tr w:rsidR="001A0B3A" w:rsidRPr="004F7F6E" w14:paraId="59CC7EB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E365F0"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Business Rule</w:t>
            </w:r>
          </w:p>
        </w:tc>
        <w:tc>
          <w:tcPr>
            <w:tcW w:w="0" w:type="auto"/>
            <w:hideMark/>
          </w:tcPr>
          <w:p w14:paraId="5CCA5930"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N/A</w:t>
            </w:r>
          </w:p>
        </w:tc>
      </w:tr>
      <w:tr w:rsidR="001A0B3A" w:rsidRPr="004F7F6E" w14:paraId="2BEEC75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52560F6"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Dependencies</w:t>
            </w:r>
          </w:p>
        </w:tc>
        <w:tc>
          <w:tcPr>
            <w:tcW w:w="0" w:type="auto"/>
            <w:hideMark/>
          </w:tcPr>
          <w:p w14:paraId="56057F3A" w14:textId="4431942B" w:rsidR="001A0B3A" w:rsidRPr="001A0B3A"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1</w:t>
            </w:r>
          </w:p>
        </w:tc>
      </w:tr>
      <w:tr w:rsidR="001A0B3A" w:rsidRPr="004F7F6E" w14:paraId="4ACDDDE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61097B"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Priority</w:t>
            </w:r>
          </w:p>
        </w:tc>
        <w:tc>
          <w:tcPr>
            <w:tcW w:w="0" w:type="auto"/>
            <w:hideMark/>
          </w:tcPr>
          <w:p w14:paraId="5FB556C0"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High</w:t>
            </w:r>
          </w:p>
        </w:tc>
      </w:tr>
      <w:tr w:rsidR="001A0B3A" w:rsidRPr="004F7F6E" w14:paraId="2467C4C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6C65203"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Remedy</w:t>
            </w:r>
          </w:p>
        </w:tc>
        <w:tc>
          <w:tcPr>
            <w:tcW w:w="0" w:type="auto"/>
            <w:hideMark/>
          </w:tcPr>
          <w:p w14:paraId="1145234C"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The system shall prompt the user to connect to the internet in order to proceed with the registration process.</w:t>
            </w:r>
          </w:p>
        </w:tc>
      </w:tr>
    </w:tbl>
    <w:p w14:paraId="698C9388" w14:textId="77777777" w:rsidR="001A0B3A" w:rsidRPr="001A0B3A" w:rsidRDefault="001A0B3A" w:rsidP="001A0B3A">
      <w:pPr>
        <w:rPr>
          <w:lang w:eastAsia="ar-SA"/>
        </w:rPr>
      </w:pPr>
    </w:p>
    <w:p w14:paraId="7978CEEB" w14:textId="77777777" w:rsidR="001A0B3A" w:rsidRDefault="001A0B3A" w:rsidP="001A0B3A">
      <w:pPr>
        <w:rPr>
          <w:lang w:eastAsia="ar-SA"/>
        </w:rPr>
      </w:pPr>
    </w:p>
    <w:p w14:paraId="72FF6F79" w14:textId="42ADDC6D" w:rsidR="001A0B3A" w:rsidRDefault="001A0B3A" w:rsidP="00971E40">
      <w:pPr>
        <w:pStyle w:val="Heading3"/>
        <w:numPr>
          <w:ilvl w:val="2"/>
          <w:numId w:val="2"/>
        </w:numPr>
      </w:pPr>
      <w:bookmarkStart w:id="96" w:name="_Toc136809978"/>
      <w:r w:rsidRPr="00F041D8">
        <w:t>&lt;</w:t>
      </w:r>
      <w:r w:rsidRPr="001A0B3A">
        <w:rPr>
          <w:lang w:val="en-PK"/>
        </w:rPr>
        <w:t xml:space="preserve"> </w:t>
      </w:r>
      <w:r w:rsidRPr="00ED4A62">
        <w:rPr>
          <w:lang w:val="en-PK"/>
        </w:rPr>
        <w:t>Register.Administrator.Validation</w:t>
      </w:r>
      <w:r w:rsidRPr="00F041D8">
        <w:t xml:space="preserve"> &gt;</w:t>
      </w:r>
      <w:bookmarkEnd w:id="96"/>
    </w:p>
    <w:p w14:paraId="17CFC262" w14:textId="77777777" w:rsidR="001A0B3A" w:rsidRDefault="001A0B3A" w:rsidP="001A0B3A">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1A0B3A" w:rsidRPr="00ED4A62" w14:paraId="5AB5B3D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0D02BF"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Identifier</w:t>
            </w:r>
          </w:p>
        </w:tc>
        <w:tc>
          <w:tcPr>
            <w:tcW w:w="0" w:type="auto"/>
            <w:hideMark/>
          </w:tcPr>
          <w:p w14:paraId="272F3FF7" w14:textId="77777777" w:rsidR="001A0B3A" w:rsidRPr="001A0B3A" w:rsidRDefault="001A0B3A"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1.3</w:t>
            </w:r>
          </w:p>
        </w:tc>
      </w:tr>
      <w:tr w:rsidR="001A0B3A" w:rsidRPr="00ED4A62" w14:paraId="79D4CBF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C0C8B3"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Title</w:t>
            </w:r>
          </w:p>
        </w:tc>
        <w:tc>
          <w:tcPr>
            <w:tcW w:w="0" w:type="auto"/>
            <w:hideMark/>
          </w:tcPr>
          <w:p w14:paraId="09E03819"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lt;Register.Administrator.Validation&gt;</w:t>
            </w:r>
          </w:p>
        </w:tc>
      </w:tr>
      <w:tr w:rsidR="001A0B3A" w:rsidRPr="00ED4A62" w14:paraId="5C1EBC3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3A23F29"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Requirement</w:t>
            </w:r>
          </w:p>
        </w:tc>
        <w:tc>
          <w:tcPr>
            <w:tcW w:w="0" w:type="auto"/>
            <w:hideMark/>
          </w:tcPr>
          <w:p w14:paraId="325E0626"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The system shall validate the format and integrity of the entered username, password, and email address to ensure they meet the required criteria.</w:t>
            </w:r>
          </w:p>
        </w:tc>
      </w:tr>
      <w:tr w:rsidR="001A0B3A" w:rsidRPr="00ED4A62" w14:paraId="52F16AB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267C38"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Source</w:t>
            </w:r>
          </w:p>
        </w:tc>
        <w:tc>
          <w:tcPr>
            <w:tcW w:w="0" w:type="auto"/>
            <w:hideMark/>
          </w:tcPr>
          <w:p w14:paraId="397830B5"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Sidra, Urooj</w:t>
            </w:r>
          </w:p>
        </w:tc>
      </w:tr>
      <w:tr w:rsidR="001A0B3A" w:rsidRPr="00ED4A62" w14:paraId="6923BE9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97DBF4"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Rationale</w:t>
            </w:r>
          </w:p>
        </w:tc>
        <w:tc>
          <w:tcPr>
            <w:tcW w:w="0" w:type="auto"/>
            <w:hideMark/>
          </w:tcPr>
          <w:p w14:paraId="66DDE193" w14:textId="77777777" w:rsidR="001A0B3A" w:rsidRPr="001A0B3A" w:rsidRDefault="001A0B3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To ensure the entered credentials and contact information are in the correct format and meet the system's criteria.</w:t>
            </w:r>
          </w:p>
        </w:tc>
      </w:tr>
      <w:tr w:rsidR="001A0B3A" w:rsidRPr="00ED4A62" w14:paraId="1D611A6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544A54"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t>Business Rule</w:t>
            </w:r>
          </w:p>
        </w:tc>
        <w:tc>
          <w:tcPr>
            <w:tcW w:w="0" w:type="auto"/>
            <w:hideMark/>
          </w:tcPr>
          <w:p w14:paraId="0BB44253"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N/A</w:t>
            </w:r>
          </w:p>
        </w:tc>
      </w:tr>
      <w:tr w:rsidR="001A0B3A" w:rsidRPr="00ED4A62" w14:paraId="321A1F07" w14:textId="77777777" w:rsidTr="001A0B3A">
        <w:trPr>
          <w:trHeight w:val="411"/>
        </w:trPr>
        <w:tc>
          <w:tcPr>
            <w:cnfStyle w:val="001000000000" w:firstRow="0" w:lastRow="0" w:firstColumn="1" w:lastColumn="0" w:oddVBand="0" w:evenVBand="0" w:oddHBand="0" w:evenHBand="0" w:firstRowFirstColumn="0" w:firstRowLastColumn="0" w:lastRowFirstColumn="0" w:lastRowLastColumn="0"/>
            <w:tcW w:w="0" w:type="auto"/>
            <w:hideMark/>
          </w:tcPr>
          <w:p w14:paraId="313EE0B9" w14:textId="77777777" w:rsidR="001A0B3A" w:rsidRPr="00153B45" w:rsidRDefault="001A0B3A" w:rsidP="009569E4">
            <w:pPr>
              <w:rPr>
                <w:rFonts w:ascii="Times New Roman" w:hAnsi="Times New Roman" w:cs="Times New Roman"/>
                <w:lang w:eastAsia="en-PK"/>
              </w:rPr>
            </w:pPr>
            <w:r w:rsidRPr="00153B45">
              <w:rPr>
                <w:rFonts w:ascii="Times New Roman" w:hAnsi="Times New Roman" w:cs="Times New Roman"/>
                <w:lang w:eastAsia="en-PK"/>
              </w:rPr>
              <w:t>Dependencies</w:t>
            </w:r>
          </w:p>
        </w:tc>
        <w:tc>
          <w:tcPr>
            <w:tcW w:w="0" w:type="auto"/>
            <w:hideMark/>
          </w:tcPr>
          <w:p w14:paraId="543FE3FC" w14:textId="77777777" w:rsidR="001A0B3A" w:rsidRPr="00153B45" w:rsidRDefault="001A0B3A" w:rsidP="0048449B">
            <w:pPr>
              <w:pStyle w:val="Caption"/>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lang w:eastAsia="en-PK"/>
              </w:rPr>
            </w:pPr>
            <w:r w:rsidRPr="00153B45">
              <w:rPr>
                <w:rFonts w:ascii="Times New Roman" w:hAnsi="Times New Roman" w:cs="Times New Roman"/>
                <w:sz w:val="24"/>
                <w:szCs w:val="24"/>
                <w:lang w:eastAsia="en-PK"/>
              </w:rPr>
              <w:t>N/A</w:t>
            </w:r>
          </w:p>
        </w:tc>
      </w:tr>
      <w:tr w:rsidR="001A0B3A" w:rsidRPr="00ED4A62" w14:paraId="768A765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251946" w14:textId="77777777" w:rsidR="001A0B3A" w:rsidRPr="001A0B3A" w:rsidRDefault="001A0B3A" w:rsidP="009569E4">
            <w:pPr>
              <w:rPr>
                <w:rFonts w:ascii="Times New Roman" w:hAnsi="Times New Roman" w:cs="Times New Roman"/>
                <w:lang w:eastAsia="en-PK"/>
              </w:rPr>
            </w:pPr>
            <w:r w:rsidRPr="001A0B3A">
              <w:rPr>
                <w:rFonts w:ascii="Times New Roman" w:hAnsi="Times New Roman" w:cs="Times New Roman"/>
                <w:lang w:eastAsia="en-PK"/>
              </w:rPr>
              <w:lastRenderedPageBreak/>
              <w:t>Priority</w:t>
            </w:r>
          </w:p>
        </w:tc>
        <w:tc>
          <w:tcPr>
            <w:tcW w:w="0" w:type="auto"/>
            <w:hideMark/>
          </w:tcPr>
          <w:p w14:paraId="3D476214" w14:textId="77777777" w:rsidR="001A0B3A" w:rsidRPr="001A0B3A" w:rsidRDefault="001A0B3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A0B3A">
              <w:rPr>
                <w:rFonts w:ascii="Times New Roman" w:hAnsi="Times New Roman" w:cs="Times New Roman"/>
                <w:lang w:eastAsia="en-PK"/>
              </w:rPr>
              <w:t>High</w:t>
            </w:r>
          </w:p>
        </w:tc>
      </w:tr>
    </w:tbl>
    <w:p w14:paraId="3635EBE5" w14:textId="77777777" w:rsidR="001A0B3A" w:rsidRDefault="001A0B3A" w:rsidP="001A0B3A">
      <w:pPr>
        <w:spacing w:after="160" w:line="256" w:lineRule="auto"/>
        <w:contextualSpacing/>
        <w:rPr>
          <w:lang w:eastAsia="en-PK"/>
        </w:rPr>
      </w:pPr>
    </w:p>
    <w:p w14:paraId="1FD0C5AE" w14:textId="4167ADB7" w:rsidR="001A0B3A" w:rsidRDefault="001A0B3A" w:rsidP="00971E40">
      <w:pPr>
        <w:pStyle w:val="Heading4"/>
        <w:numPr>
          <w:ilvl w:val="3"/>
          <w:numId w:val="2"/>
        </w:numPr>
      </w:pPr>
      <w:r w:rsidRPr="00F041D8">
        <w:t>&lt;</w:t>
      </w:r>
      <w:r w:rsidRPr="001A0B3A">
        <w:rPr>
          <w:lang w:val="en-PK"/>
        </w:rPr>
        <w:t xml:space="preserve"> </w:t>
      </w:r>
      <w:r w:rsidRPr="00ED4A62">
        <w:rPr>
          <w:lang w:val="en-PK"/>
        </w:rPr>
        <w:t>Register.Administrator.</w:t>
      </w:r>
      <w:r w:rsidR="0048449B">
        <w:t>Not</w:t>
      </w:r>
      <w:r w:rsidRPr="00ED4A62">
        <w:rPr>
          <w:lang w:val="en-PK"/>
        </w:rPr>
        <w:t>Valid</w:t>
      </w:r>
      <w:r w:rsidRPr="00F041D8">
        <w:t xml:space="preserve"> &gt;</w:t>
      </w:r>
    </w:p>
    <w:p w14:paraId="4DF37337" w14:textId="42D78889" w:rsidR="00153B45" w:rsidRPr="00153B45" w:rsidRDefault="00153B45" w:rsidP="00153B45">
      <w:pPr>
        <w:rPr>
          <w:lang w:eastAsia="ar-SA"/>
        </w:rPr>
      </w:pPr>
    </w:p>
    <w:p w14:paraId="193040E5" w14:textId="77777777" w:rsidR="0048449B" w:rsidRPr="0048449B" w:rsidRDefault="0048449B" w:rsidP="0048449B">
      <w:pPr>
        <w:rPr>
          <w:lang w:eastAsia="ar-SA"/>
        </w:rPr>
      </w:pPr>
    </w:p>
    <w:tbl>
      <w:tblPr>
        <w:tblStyle w:val="GridTable5Dark-Accent1"/>
        <w:tblW w:w="9795" w:type="dxa"/>
        <w:tblLook w:val="04A0" w:firstRow="1" w:lastRow="0" w:firstColumn="1" w:lastColumn="0" w:noHBand="0" w:noVBand="1"/>
      </w:tblPr>
      <w:tblGrid>
        <w:gridCol w:w="1625"/>
        <w:gridCol w:w="8170"/>
      </w:tblGrid>
      <w:tr w:rsidR="0048449B" w:rsidRPr="0048449B" w14:paraId="7FEE890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8022EB"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Identifier</w:t>
            </w:r>
          </w:p>
        </w:tc>
        <w:tc>
          <w:tcPr>
            <w:tcW w:w="0" w:type="auto"/>
            <w:hideMark/>
          </w:tcPr>
          <w:p w14:paraId="6BC85840" w14:textId="77777777" w:rsidR="0048449B" w:rsidRPr="0048449B" w:rsidRDefault="0048449B"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1.3.1</w:t>
            </w:r>
          </w:p>
        </w:tc>
      </w:tr>
      <w:tr w:rsidR="0048449B" w:rsidRPr="0048449B" w14:paraId="352B014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0AF202"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Title</w:t>
            </w:r>
          </w:p>
        </w:tc>
        <w:tc>
          <w:tcPr>
            <w:tcW w:w="0" w:type="auto"/>
            <w:hideMark/>
          </w:tcPr>
          <w:p w14:paraId="27F3204D" w14:textId="77777777" w:rsidR="0048449B" w:rsidRPr="0048449B" w:rsidRDefault="0048449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lt;Register.Administrator.NotValid&gt;</w:t>
            </w:r>
          </w:p>
        </w:tc>
      </w:tr>
      <w:tr w:rsidR="0048449B" w:rsidRPr="0048449B" w14:paraId="06FABBE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DC58A2"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Requirement</w:t>
            </w:r>
          </w:p>
        </w:tc>
        <w:tc>
          <w:tcPr>
            <w:tcW w:w="0" w:type="auto"/>
            <w:hideMark/>
          </w:tcPr>
          <w:p w14:paraId="19410AE8"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val="en-US" w:eastAsia="en-PK"/>
              </w:rPr>
              <w:t>If t</w:t>
            </w:r>
            <w:r w:rsidRPr="0048449B">
              <w:rPr>
                <w:rFonts w:ascii="Times New Roman" w:hAnsi="Times New Roman" w:cs="Times New Roman"/>
                <w:lang w:eastAsia="en-PK"/>
              </w:rPr>
              <w:t>he system detects that the entered username, password, or email address does not meet the required criteria.</w:t>
            </w:r>
          </w:p>
          <w:p w14:paraId="6F4C27C4"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The system displays an error message indicating that the entered credentials are not valid and do not meet the required format.</w:t>
            </w:r>
          </w:p>
          <w:p w14:paraId="579E80F7"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The error message provides specific details about the required format for each field (username, password, and email address).</w:t>
            </w:r>
          </w:p>
          <w:p w14:paraId="76C659D2"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The error message guides the user on how to correct the entered credentials to meet the required criteria.</w:t>
            </w:r>
          </w:p>
          <w:p w14:paraId="3270C22E"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The system allows the user to edit the credentials and attempt registration again.</w:t>
            </w:r>
          </w:p>
          <w:p w14:paraId="2AD61FFA"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If the user continues to enter invalid credentials, the system continues to display the same error message with the required format guidelines.</w:t>
            </w:r>
          </w:p>
          <w:p w14:paraId="73957550"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Once the user enters valid credentials that meet the required criteria, the system proceeds with the registration process successfully.</w:t>
            </w:r>
          </w:p>
          <w:p w14:paraId="47C26071"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p>
        </w:tc>
      </w:tr>
      <w:tr w:rsidR="0048449B" w:rsidRPr="0048449B" w14:paraId="76A83B8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0823A6"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Source</w:t>
            </w:r>
          </w:p>
        </w:tc>
        <w:tc>
          <w:tcPr>
            <w:tcW w:w="0" w:type="auto"/>
            <w:hideMark/>
          </w:tcPr>
          <w:p w14:paraId="3F4C8C1E" w14:textId="77777777" w:rsidR="0048449B" w:rsidRPr="0048449B" w:rsidRDefault="0048449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Sidra, Urooj</w:t>
            </w:r>
          </w:p>
        </w:tc>
      </w:tr>
      <w:tr w:rsidR="0048449B" w:rsidRPr="0048449B" w14:paraId="10944D9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019C91"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Rationale</w:t>
            </w:r>
          </w:p>
        </w:tc>
        <w:tc>
          <w:tcPr>
            <w:tcW w:w="0" w:type="auto"/>
            <w:hideMark/>
          </w:tcPr>
          <w:p w14:paraId="6BE02264"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To ensure the entered credentials and contact information are in the correct format and meet the system's criteria.</w:t>
            </w:r>
          </w:p>
        </w:tc>
      </w:tr>
      <w:tr w:rsidR="0048449B" w:rsidRPr="0048449B" w14:paraId="364BE42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26078"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Business Rule</w:t>
            </w:r>
          </w:p>
        </w:tc>
        <w:tc>
          <w:tcPr>
            <w:tcW w:w="0" w:type="auto"/>
            <w:hideMark/>
          </w:tcPr>
          <w:p w14:paraId="52EBACAA" w14:textId="77777777" w:rsidR="0048449B" w:rsidRPr="0048449B" w:rsidRDefault="0048449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N/A</w:t>
            </w:r>
          </w:p>
        </w:tc>
      </w:tr>
      <w:tr w:rsidR="0048449B" w:rsidRPr="0048449B" w14:paraId="6EA0A92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87B8ED2"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Dependencies</w:t>
            </w:r>
          </w:p>
        </w:tc>
        <w:tc>
          <w:tcPr>
            <w:tcW w:w="0" w:type="auto"/>
            <w:hideMark/>
          </w:tcPr>
          <w:p w14:paraId="5722D70B" w14:textId="77777777" w:rsidR="0048449B" w:rsidRPr="0048449B" w:rsidRDefault="0048449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4.1.3</w:t>
            </w:r>
          </w:p>
        </w:tc>
      </w:tr>
      <w:tr w:rsidR="0048449B" w:rsidRPr="0048449B" w14:paraId="149C286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85DCB7" w14:textId="77777777" w:rsidR="0048449B" w:rsidRPr="0048449B" w:rsidRDefault="0048449B" w:rsidP="009569E4">
            <w:pPr>
              <w:rPr>
                <w:rFonts w:ascii="Times New Roman" w:hAnsi="Times New Roman" w:cs="Times New Roman"/>
                <w:lang w:eastAsia="en-PK"/>
              </w:rPr>
            </w:pPr>
            <w:r w:rsidRPr="0048449B">
              <w:rPr>
                <w:rFonts w:ascii="Times New Roman" w:hAnsi="Times New Roman" w:cs="Times New Roman"/>
                <w:lang w:eastAsia="en-PK"/>
              </w:rPr>
              <w:t>Priority</w:t>
            </w:r>
          </w:p>
        </w:tc>
        <w:tc>
          <w:tcPr>
            <w:tcW w:w="0" w:type="auto"/>
            <w:hideMark/>
          </w:tcPr>
          <w:p w14:paraId="3E711E17" w14:textId="77777777" w:rsidR="0048449B" w:rsidRPr="0048449B" w:rsidRDefault="0048449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8449B">
              <w:rPr>
                <w:rFonts w:ascii="Times New Roman" w:hAnsi="Times New Roman" w:cs="Times New Roman"/>
                <w:lang w:eastAsia="en-PK"/>
              </w:rPr>
              <w:t>High</w:t>
            </w:r>
          </w:p>
        </w:tc>
      </w:tr>
    </w:tbl>
    <w:p w14:paraId="4AA6906D" w14:textId="77777777" w:rsidR="001A0B3A" w:rsidRDefault="001A0B3A" w:rsidP="001A0B3A">
      <w:pPr>
        <w:rPr>
          <w:lang w:eastAsia="ar-SA"/>
        </w:rPr>
      </w:pPr>
    </w:p>
    <w:p w14:paraId="548A08B9" w14:textId="1B31F022" w:rsidR="00153B45" w:rsidRDefault="00153B45" w:rsidP="00971E40">
      <w:pPr>
        <w:pStyle w:val="Heading3"/>
        <w:numPr>
          <w:ilvl w:val="2"/>
          <w:numId w:val="2"/>
        </w:numPr>
      </w:pPr>
      <w:bookmarkStart w:id="97" w:name="_Toc136809979"/>
      <w:r w:rsidRPr="00F041D8">
        <w:t>&lt;</w:t>
      </w:r>
      <w:r>
        <w:t>Re</w:t>
      </w:r>
      <w:r w:rsidRPr="00ED4A62">
        <w:rPr>
          <w:lang w:val="en-PK"/>
        </w:rPr>
        <w:t>gister.Administrator.UsernameUniqueness</w:t>
      </w:r>
      <w:r w:rsidRPr="00F041D8">
        <w:t>&gt;</w:t>
      </w:r>
      <w:bookmarkEnd w:id="97"/>
    </w:p>
    <w:p w14:paraId="22B489F5" w14:textId="77777777" w:rsidR="005E3404" w:rsidRPr="005E3404" w:rsidRDefault="005E3404" w:rsidP="005E3404">
      <w:pPr>
        <w:rPr>
          <w:lang w:eastAsia="ar-SA"/>
        </w:rPr>
      </w:pPr>
    </w:p>
    <w:tbl>
      <w:tblPr>
        <w:tblStyle w:val="GridTable5Dark-Accent1"/>
        <w:tblW w:w="9795" w:type="dxa"/>
        <w:tblLook w:val="04A0" w:firstRow="1" w:lastRow="0" w:firstColumn="1" w:lastColumn="0" w:noHBand="0" w:noVBand="1"/>
      </w:tblPr>
      <w:tblGrid>
        <w:gridCol w:w="1630"/>
        <w:gridCol w:w="8165"/>
      </w:tblGrid>
      <w:tr w:rsidR="00153B45" w:rsidRPr="00ED4A62" w14:paraId="4EDF33C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02DFA6"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Identifier</w:t>
            </w:r>
          </w:p>
        </w:tc>
        <w:tc>
          <w:tcPr>
            <w:tcW w:w="0" w:type="auto"/>
            <w:hideMark/>
          </w:tcPr>
          <w:p w14:paraId="0B4AC7C9" w14:textId="77777777" w:rsidR="00153B45" w:rsidRPr="00153B45" w:rsidRDefault="00153B4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1.4</w:t>
            </w:r>
          </w:p>
        </w:tc>
      </w:tr>
      <w:tr w:rsidR="00153B45" w:rsidRPr="00ED4A62" w14:paraId="46CA134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11C66"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Title</w:t>
            </w:r>
          </w:p>
        </w:tc>
        <w:tc>
          <w:tcPr>
            <w:tcW w:w="0" w:type="auto"/>
            <w:hideMark/>
          </w:tcPr>
          <w:p w14:paraId="683B521D"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lt;Register.Administrator.UsernameUniqueness&gt;</w:t>
            </w:r>
          </w:p>
        </w:tc>
      </w:tr>
      <w:tr w:rsidR="00153B45" w:rsidRPr="00ED4A62" w14:paraId="79A2078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15358F9"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Requirement</w:t>
            </w:r>
          </w:p>
        </w:tc>
        <w:tc>
          <w:tcPr>
            <w:tcW w:w="0" w:type="auto"/>
            <w:hideMark/>
          </w:tcPr>
          <w:p w14:paraId="058926CC" w14:textId="77777777" w:rsidR="00153B45" w:rsidRPr="00153B45" w:rsidRDefault="00153B4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The system shall check the uniqueness of the entered username to avoid duplicate user accounts.</w:t>
            </w:r>
          </w:p>
        </w:tc>
      </w:tr>
      <w:tr w:rsidR="00153B45" w:rsidRPr="00ED4A62" w14:paraId="6F4B3CC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0767FC"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Source</w:t>
            </w:r>
          </w:p>
        </w:tc>
        <w:tc>
          <w:tcPr>
            <w:tcW w:w="0" w:type="auto"/>
            <w:hideMark/>
          </w:tcPr>
          <w:p w14:paraId="2F2D1354"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Sidra, Urooj</w:t>
            </w:r>
          </w:p>
        </w:tc>
      </w:tr>
      <w:tr w:rsidR="00153B45" w:rsidRPr="00ED4A62" w14:paraId="1015B04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4669DA4"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Rationale</w:t>
            </w:r>
          </w:p>
        </w:tc>
        <w:tc>
          <w:tcPr>
            <w:tcW w:w="0" w:type="auto"/>
            <w:hideMark/>
          </w:tcPr>
          <w:p w14:paraId="5FBA7B36" w14:textId="77777777" w:rsidR="00153B45" w:rsidRPr="00153B45" w:rsidRDefault="00153B4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To ensure that each user has a unique username within the system to avoid conflicts and duplication.</w:t>
            </w:r>
          </w:p>
        </w:tc>
      </w:tr>
      <w:tr w:rsidR="00153B45" w:rsidRPr="00ED4A62" w14:paraId="0049E0A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17FEE4"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Business Rule</w:t>
            </w:r>
          </w:p>
        </w:tc>
        <w:tc>
          <w:tcPr>
            <w:tcW w:w="0" w:type="auto"/>
            <w:hideMark/>
          </w:tcPr>
          <w:p w14:paraId="529A30AB"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N/A</w:t>
            </w:r>
          </w:p>
        </w:tc>
      </w:tr>
      <w:tr w:rsidR="00153B45" w:rsidRPr="00ED4A62" w14:paraId="5B3232A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D3CE414"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Dependencies</w:t>
            </w:r>
          </w:p>
        </w:tc>
        <w:tc>
          <w:tcPr>
            <w:tcW w:w="0" w:type="auto"/>
            <w:hideMark/>
          </w:tcPr>
          <w:p w14:paraId="14069296" w14:textId="77777777" w:rsidR="00153B45" w:rsidRPr="00153B45" w:rsidRDefault="00153B4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N/A</w:t>
            </w:r>
          </w:p>
        </w:tc>
      </w:tr>
      <w:tr w:rsidR="00153B45" w:rsidRPr="00ED4A62" w14:paraId="311FD50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CDDFF3"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Priority</w:t>
            </w:r>
          </w:p>
        </w:tc>
        <w:tc>
          <w:tcPr>
            <w:tcW w:w="0" w:type="auto"/>
            <w:hideMark/>
          </w:tcPr>
          <w:p w14:paraId="0815385C"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High</w:t>
            </w:r>
          </w:p>
        </w:tc>
      </w:tr>
    </w:tbl>
    <w:p w14:paraId="61D68FE3" w14:textId="77777777" w:rsidR="00153B45" w:rsidRPr="00153B45" w:rsidRDefault="00153B45" w:rsidP="00153B45">
      <w:pPr>
        <w:rPr>
          <w:lang w:eastAsia="ar-SA"/>
        </w:rPr>
      </w:pPr>
    </w:p>
    <w:p w14:paraId="2C743416" w14:textId="66F1E6B0" w:rsidR="00153B45" w:rsidRDefault="00153B45" w:rsidP="00971E40">
      <w:pPr>
        <w:pStyle w:val="Heading4"/>
        <w:numPr>
          <w:ilvl w:val="3"/>
          <w:numId w:val="2"/>
        </w:numPr>
        <w:rPr>
          <w:lang w:val="en-PK"/>
        </w:rPr>
      </w:pPr>
      <w:r w:rsidRPr="000D3A0D">
        <w:rPr>
          <w:lang w:val="en-PK"/>
        </w:rPr>
        <w:t>&lt;Register.Administrator.UsernameNotUnique&gt;</w:t>
      </w:r>
    </w:p>
    <w:p w14:paraId="271969B2" w14:textId="031D4AAF" w:rsidR="00153B45" w:rsidRPr="00153B45" w:rsidRDefault="00153B45" w:rsidP="00153B45">
      <w:pPr>
        <w:rPr>
          <w:lang w:eastAsia="ar-SA"/>
        </w:rPr>
      </w:pPr>
    </w:p>
    <w:tbl>
      <w:tblPr>
        <w:tblStyle w:val="GridTable5Dark-Accent1"/>
        <w:tblW w:w="9795" w:type="dxa"/>
        <w:tblLook w:val="04A0" w:firstRow="1" w:lastRow="0" w:firstColumn="1" w:lastColumn="0" w:noHBand="0" w:noVBand="1"/>
      </w:tblPr>
      <w:tblGrid>
        <w:gridCol w:w="1624"/>
        <w:gridCol w:w="8171"/>
      </w:tblGrid>
      <w:tr w:rsidR="00153B45" w:rsidRPr="000D3A0D" w14:paraId="0B6E60F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EEC77"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Identifier</w:t>
            </w:r>
          </w:p>
        </w:tc>
        <w:tc>
          <w:tcPr>
            <w:tcW w:w="0" w:type="auto"/>
            <w:hideMark/>
          </w:tcPr>
          <w:p w14:paraId="4EC234BF" w14:textId="77777777" w:rsidR="00153B45" w:rsidRPr="00153B45" w:rsidRDefault="00153B4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4.1.4.1</w:t>
            </w:r>
          </w:p>
        </w:tc>
      </w:tr>
      <w:tr w:rsidR="00153B45" w:rsidRPr="000D3A0D" w14:paraId="63F5512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8B10BE"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Title</w:t>
            </w:r>
          </w:p>
        </w:tc>
        <w:tc>
          <w:tcPr>
            <w:tcW w:w="0" w:type="auto"/>
            <w:hideMark/>
          </w:tcPr>
          <w:p w14:paraId="060E0C2A"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lt;Register.Administrator.UsernameNotUnique&gt;</w:t>
            </w:r>
          </w:p>
        </w:tc>
      </w:tr>
      <w:tr w:rsidR="00153B45" w:rsidRPr="000D3A0D" w14:paraId="6BA6C75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536C085"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Requirement</w:t>
            </w:r>
          </w:p>
        </w:tc>
        <w:tc>
          <w:tcPr>
            <w:tcW w:w="0" w:type="auto"/>
            <w:hideMark/>
          </w:tcPr>
          <w:p w14:paraId="3084A47B" w14:textId="77777777" w:rsidR="00153B45" w:rsidRPr="00153B45" w:rsidRDefault="00153B4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The system shall handle the scenario where the entered username is not unique and already exists in the system.</w:t>
            </w:r>
          </w:p>
        </w:tc>
      </w:tr>
      <w:tr w:rsidR="00153B45" w:rsidRPr="000D3A0D" w14:paraId="31D070C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3956F3"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Source</w:t>
            </w:r>
          </w:p>
        </w:tc>
        <w:tc>
          <w:tcPr>
            <w:tcW w:w="0" w:type="auto"/>
            <w:hideMark/>
          </w:tcPr>
          <w:p w14:paraId="4AC9911A"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Sidra, Urooj</w:t>
            </w:r>
          </w:p>
        </w:tc>
      </w:tr>
      <w:tr w:rsidR="00153B45" w:rsidRPr="000D3A0D" w14:paraId="15E62D3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483766F"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Rationale</w:t>
            </w:r>
          </w:p>
        </w:tc>
        <w:tc>
          <w:tcPr>
            <w:tcW w:w="0" w:type="auto"/>
            <w:hideMark/>
          </w:tcPr>
          <w:p w14:paraId="626348A1" w14:textId="77777777" w:rsidR="00153B45" w:rsidRPr="00153B45" w:rsidRDefault="00153B4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To prevent users from creating duplicate user accounts with the same username, which could lead to confusion and data integrity issues.</w:t>
            </w:r>
          </w:p>
        </w:tc>
      </w:tr>
      <w:tr w:rsidR="00153B45" w:rsidRPr="000D3A0D" w14:paraId="27F2F4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608F70"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Business Rule</w:t>
            </w:r>
          </w:p>
        </w:tc>
        <w:tc>
          <w:tcPr>
            <w:tcW w:w="0" w:type="auto"/>
            <w:hideMark/>
          </w:tcPr>
          <w:p w14:paraId="256B7EFA"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N/A</w:t>
            </w:r>
          </w:p>
        </w:tc>
      </w:tr>
      <w:tr w:rsidR="00153B45" w:rsidRPr="000D3A0D" w14:paraId="479578D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A01DC8"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Dependencies</w:t>
            </w:r>
          </w:p>
        </w:tc>
        <w:tc>
          <w:tcPr>
            <w:tcW w:w="0" w:type="auto"/>
            <w:hideMark/>
          </w:tcPr>
          <w:p w14:paraId="4FA35234" w14:textId="77777777" w:rsidR="00153B45" w:rsidRPr="00153B45" w:rsidRDefault="00153B4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4.1.4</w:t>
            </w:r>
          </w:p>
        </w:tc>
      </w:tr>
      <w:tr w:rsidR="00153B45" w:rsidRPr="000D3A0D" w14:paraId="3FF9C8A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49DC25" w14:textId="77777777" w:rsidR="00153B45" w:rsidRPr="00153B45" w:rsidRDefault="00153B45" w:rsidP="009569E4">
            <w:pPr>
              <w:rPr>
                <w:rFonts w:ascii="Times New Roman" w:hAnsi="Times New Roman" w:cs="Times New Roman"/>
                <w:lang w:eastAsia="en-PK"/>
              </w:rPr>
            </w:pPr>
            <w:r w:rsidRPr="00153B45">
              <w:rPr>
                <w:rFonts w:ascii="Times New Roman" w:hAnsi="Times New Roman" w:cs="Times New Roman"/>
                <w:lang w:eastAsia="en-PK"/>
              </w:rPr>
              <w:t>Priority</w:t>
            </w:r>
          </w:p>
        </w:tc>
        <w:tc>
          <w:tcPr>
            <w:tcW w:w="0" w:type="auto"/>
            <w:hideMark/>
          </w:tcPr>
          <w:p w14:paraId="488F63F0" w14:textId="77777777" w:rsidR="00153B45" w:rsidRPr="00153B45" w:rsidRDefault="00153B4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53B45">
              <w:rPr>
                <w:rFonts w:ascii="Times New Roman" w:hAnsi="Times New Roman" w:cs="Times New Roman"/>
                <w:lang w:eastAsia="en-PK"/>
              </w:rPr>
              <w:t>High</w:t>
            </w:r>
          </w:p>
        </w:tc>
      </w:tr>
    </w:tbl>
    <w:p w14:paraId="1C7C7CFF" w14:textId="77777777" w:rsidR="00153B45" w:rsidRDefault="00153B45" w:rsidP="001A0B3A">
      <w:pPr>
        <w:rPr>
          <w:lang w:eastAsia="ar-SA"/>
        </w:rPr>
      </w:pPr>
    </w:p>
    <w:p w14:paraId="50920ECB" w14:textId="704FED53" w:rsidR="00153B45" w:rsidRDefault="00153B45" w:rsidP="00971E40">
      <w:pPr>
        <w:pStyle w:val="Heading3"/>
        <w:numPr>
          <w:ilvl w:val="2"/>
          <w:numId w:val="2"/>
        </w:numPr>
        <w:rPr>
          <w:bCs/>
        </w:rPr>
      </w:pPr>
      <w:bookmarkStart w:id="98" w:name="_Toc136809980"/>
      <w:r w:rsidRPr="00ED4A62">
        <w:rPr>
          <w:lang w:val="en-PK"/>
        </w:rPr>
        <w:t>&lt;Register.Administrator.PasswordComplexity&gt;</w:t>
      </w:r>
      <w:bookmarkEnd w:id="98"/>
    </w:p>
    <w:p w14:paraId="79FA7546" w14:textId="77777777" w:rsidR="00531895" w:rsidRDefault="00531895" w:rsidP="00153B4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3"/>
        <w:gridCol w:w="8172"/>
      </w:tblGrid>
      <w:tr w:rsidR="00531895" w:rsidRPr="00ED4A62" w14:paraId="34F56CB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826819"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Identifier</w:t>
            </w:r>
          </w:p>
        </w:tc>
        <w:tc>
          <w:tcPr>
            <w:tcW w:w="0" w:type="auto"/>
            <w:hideMark/>
          </w:tcPr>
          <w:p w14:paraId="63E07500" w14:textId="77777777" w:rsidR="00531895" w:rsidRPr="00531895" w:rsidRDefault="005318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1.5</w:t>
            </w:r>
          </w:p>
        </w:tc>
      </w:tr>
      <w:tr w:rsidR="00531895" w:rsidRPr="00ED4A62" w14:paraId="1563DA4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59BCDE"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Title</w:t>
            </w:r>
          </w:p>
        </w:tc>
        <w:tc>
          <w:tcPr>
            <w:tcW w:w="0" w:type="auto"/>
            <w:hideMark/>
          </w:tcPr>
          <w:p w14:paraId="7BAF768C"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lt;Register.Administrator.PasswordComplexity&gt;</w:t>
            </w:r>
          </w:p>
        </w:tc>
      </w:tr>
      <w:tr w:rsidR="00531895" w:rsidRPr="00ED4A62" w14:paraId="0DF0660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B90A7E"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equirement</w:t>
            </w:r>
          </w:p>
        </w:tc>
        <w:tc>
          <w:tcPr>
            <w:tcW w:w="0" w:type="auto"/>
            <w:hideMark/>
          </w:tcPr>
          <w:p w14:paraId="7FD4488E"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system shall enforce password complexity rules, such as a minimum length, a combination of alphanumeric characters, and the inclusion of special symbols.</w:t>
            </w:r>
          </w:p>
        </w:tc>
      </w:tr>
      <w:tr w:rsidR="00531895" w:rsidRPr="00ED4A62" w14:paraId="5038EA1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87BAF1"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Source</w:t>
            </w:r>
          </w:p>
        </w:tc>
        <w:tc>
          <w:tcPr>
            <w:tcW w:w="0" w:type="auto"/>
            <w:hideMark/>
          </w:tcPr>
          <w:p w14:paraId="241B8E90"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Sidra, Urooj</w:t>
            </w:r>
          </w:p>
        </w:tc>
      </w:tr>
      <w:tr w:rsidR="00531895" w:rsidRPr="00ED4A62" w14:paraId="36F0C1C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78CAD9"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ationale</w:t>
            </w:r>
          </w:p>
        </w:tc>
        <w:tc>
          <w:tcPr>
            <w:tcW w:w="0" w:type="auto"/>
            <w:hideMark/>
          </w:tcPr>
          <w:p w14:paraId="5F0AA88B"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o enhance the security of user accounts by enforcing strong password requirements.</w:t>
            </w:r>
          </w:p>
        </w:tc>
      </w:tr>
      <w:tr w:rsidR="00531895" w:rsidRPr="00ED4A62" w14:paraId="40D1EA4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479F20"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Business Rule</w:t>
            </w:r>
          </w:p>
        </w:tc>
        <w:tc>
          <w:tcPr>
            <w:tcW w:w="0" w:type="auto"/>
            <w:hideMark/>
          </w:tcPr>
          <w:p w14:paraId="4FB07DAB"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N/A</w:t>
            </w:r>
          </w:p>
        </w:tc>
      </w:tr>
      <w:tr w:rsidR="00531895" w:rsidRPr="00ED4A62" w14:paraId="6F8F8E4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167C5D"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Dependencies</w:t>
            </w:r>
          </w:p>
        </w:tc>
        <w:tc>
          <w:tcPr>
            <w:tcW w:w="0" w:type="auto"/>
            <w:hideMark/>
          </w:tcPr>
          <w:p w14:paraId="09ADE750"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N/A</w:t>
            </w:r>
          </w:p>
        </w:tc>
      </w:tr>
      <w:tr w:rsidR="00531895" w:rsidRPr="00ED4A62" w14:paraId="187C815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5205B1"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Priority</w:t>
            </w:r>
          </w:p>
        </w:tc>
        <w:tc>
          <w:tcPr>
            <w:tcW w:w="0" w:type="auto"/>
            <w:hideMark/>
          </w:tcPr>
          <w:p w14:paraId="72B157A6"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High</w:t>
            </w:r>
          </w:p>
        </w:tc>
      </w:tr>
    </w:tbl>
    <w:p w14:paraId="66CCAF69" w14:textId="77777777" w:rsidR="00531895" w:rsidRDefault="00531895" w:rsidP="00153B45">
      <w:pPr>
        <w:spacing w:after="160" w:line="256" w:lineRule="auto"/>
        <w:contextualSpacing/>
        <w:rPr>
          <w:lang w:eastAsia="en-PK"/>
        </w:rPr>
      </w:pPr>
    </w:p>
    <w:p w14:paraId="3B1B9315" w14:textId="308459B3" w:rsidR="00531895" w:rsidRDefault="00531895" w:rsidP="00971E40">
      <w:pPr>
        <w:pStyle w:val="Heading4"/>
        <w:numPr>
          <w:ilvl w:val="3"/>
          <w:numId w:val="2"/>
        </w:numPr>
        <w:rPr>
          <w:lang w:val="en-PK"/>
        </w:rPr>
      </w:pPr>
      <w:r>
        <w:t>&lt;</w:t>
      </w:r>
      <w:r w:rsidRPr="00057327">
        <w:rPr>
          <w:lang w:val="en-PK"/>
        </w:rPr>
        <w:t>Register.Administrator.PasswordNotComplex&gt;</w:t>
      </w:r>
    </w:p>
    <w:p w14:paraId="6428F4E4" w14:textId="77777777" w:rsidR="00531895" w:rsidRDefault="00531895" w:rsidP="00531895">
      <w:pPr>
        <w:rPr>
          <w:b/>
          <w:bCs/>
          <w:lang w:eastAsia="ar-SA"/>
        </w:rPr>
      </w:pPr>
    </w:p>
    <w:tbl>
      <w:tblPr>
        <w:tblStyle w:val="GridTable5Dark-Accent1"/>
        <w:tblW w:w="9795" w:type="dxa"/>
        <w:tblLook w:val="04A0" w:firstRow="1" w:lastRow="0" w:firstColumn="1" w:lastColumn="0" w:noHBand="0" w:noVBand="1"/>
      </w:tblPr>
      <w:tblGrid>
        <w:gridCol w:w="1622"/>
        <w:gridCol w:w="8173"/>
      </w:tblGrid>
      <w:tr w:rsidR="00531895" w:rsidRPr="00057327" w14:paraId="1ECD72A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15BFE8"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Identifier</w:t>
            </w:r>
          </w:p>
        </w:tc>
        <w:tc>
          <w:tcPr>
            <w:tcW w:w="0" w:type="auto"/>
            <w:hideMark/>
          </w:tcPr>
          <w:p w14:paraId="18701474" w14:textId="77777777" w:rsidR="00531895" w:rsidRPr="00531895" w:rsidRDefault="005318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4.1.5.1</w:t>
            </w:r>
          </w:p>
        </w:tc>
      </w:tr>
      <w:tr w:rsidR="00531895" w:rsidRPr="00057327" w14:paraId="70FE0F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B3E8E0"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Title</w:t>
            </w:r>
          </w:p>
        </w:tc>
        <w:tc>
          <w:tcPr>
            <w:tcW w:w="0" w:type="auto"/>
            <w:hideMark/>
          </w:tcPr>
          <w:p w14:paraId="72F9B768"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lt;Register.Administrator.PasswordNotComplex&gt;</w:t>
            </w:r>
          </w:p>
        </w:tc>
      </w:tr>
      <w:tr w:rsidR="00531895" w:rsidRPr="00057327" w14:paraId="09DBEAB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A20815"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equirement</w:t>
            </w:r>
          </w:p>
        </w:tc>
        <w:tc>
          <w:tcPr>
            <w:tcW w:w="0" w:type="auto"/>
            <w:hideMark/>
          </w:tcPr>
          <w:p w14:paraId="2C1CFED9"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system evaluates the entered password to determine if it meets the required complexity rules.</w:t>
            </w:r>
          </w:p>
          <w:p w14:paraId="6F698FEA" w14:textId="33F66ACB"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If the entered password is found to be not complex enough, the system displays an error message indicating that the password does not meet the required complexity criteria.</w:t>
            </w:r>
          </w:p>
          <w:p w14:paraId="3FC2EFFB"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 xml:space="preserve">The error message provides information on the specific complexity rules that were </w:t>
            </w:r>
            <w:r w:rsidRPr="00531895">
              <w:rPr>
                <w:rFonts w:ascii="Times New Roman" w:hAnsi="Times New Roman" w:cs="Times New Roman"/>
                <w:lang w:eastAsia="en-PK"/>
              </w:rPr>
              <w:lastRenderedPageBreak/>
              <w:t>not met, such as minimum length, character types, or inclusion of special symbols.</w:t>
            </w:r>
          </w:p>
          <w:p w14:paraId="347D4048"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user is prompted to enter a new password that adheres to the complexity requirements.</w:t>
            </w:r>
          </w:p>
          <w:p w14:paraId="4417EAAA"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system may provide guidelines or suggestions on creating a strong password.</w:t>
            </w:r>
          </w:p>
          <w:p w14:paraId="649253CC"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user is encouraged to choose a password that combines alphanumeric characters, includes special symbols, and is of sufficient length.</w:t>
            </w:r>
          </w:p>
          <w:p w14:paraId="5CA5A35B"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Once a password that meets the complexity rules is entered, the system proceeds with the registration process successfully.</w:t>
            </w:r>
          </w:p>
          <w:p w14:paraId="5978C9A0"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p>
        </w:tc>
      </w:tr>
      <w:tr w:rsidR="00531895" w:rsidRPr="00057327" w14:paraId="3E34B07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C88EC0"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lastRenderedPageBreak/>
              <w:t>Source</w:t>
            </w:r>
          </w:p>
        </w:tc>
        <w:tc>
          <w:tcPr>
            <w:tcW w:w="0" w:type="auto"/>
            <w:hideMark/>
          </w:tcPr>
          <w:p w14:paraId="2D1949E5"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Sidra, Urooj</w:t>
            </w:r>
          </w:p>
        </w:tc>
      </w:tr>
      <w:tr w:rsidR="00531895" w:rsidRPr="00057327" w14:paraId="411CCCF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66333CE"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ationale</w:t>
            </w:r>
          </w:p>
        </w:tc>
        <w:tc>
          <w:tcPr>
            <w:tcW w:w="0" w:type="auto"/>
            <w:hideMark/>
          </w:tcPr>
          <w:p w14:paraId="26C72680"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o ensure that user accounts are protected with strong passwords that meet the system's security standards.</w:t>
            </w:r>
          </w:p>
        </w:tc>
      </w:tr>
      <w:tr w:rsidR="00531895" w:rsidRPr="00057327" w14:paraId="44A339F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F04972"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Business Rule</w:t>
            </w:r>
          </w:p>
        </w:tc>
        <w:tc>
          <w:tcPr>
            <w:tcW w:w="0" w:type="auto"/>
            <w:hideMark/>
          </w:tcPr>
          <w:p w14:paraId="053E5DDA"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N/A</w:t>
            </w:r>
          </w:p>
        </w:tc>
      </w:tr>
      <w:tr w:rsidR="00531895" w:rsidRPr="00057327" w14:paraId="0BDBD37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F3239A"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Dependencies</w:t>
            </w:r>
          </w:p>
        </w:tc>
        <w:tc>
          <w:tcPr>
            <w:tcW w:w="0" w:type="auto"/>
            <w:hideMark/>
          </w:tcPr>
          <w:p w14:paraId="3EA99C3E"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FR4.1.5</w:t>
            </w:r>
          </w:p>
        </w:tc>
      </w:tr>
      <w:tr w:rsidR="00531895" w:rsidRPr="00057327" w14:paraId="6C20CDB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4B2C28"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Priority</w:t>
            </w:r>
          </w:p>
        </w:tc>
        <w:tc>
          <w:tcPr>
            <w:tcW w:w="0" w:type="auto"/>
            <w:hideMark/>
          </w:tcPr>
          <w:p w14:paraId="5DE9C469"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High</w:t>
            </w:r>
          </w:p>
        </w:tc>
      </w:tr>
    </w:tbl>
    <w:p w14:paraId="643241DE" w14:textId="77777777" w:rsidR="00531895" w:rsidRPr="00531895" w:rsidRDefault="00531895" w:rsidP="00531895">
      <w:pPr>
        <w:rPr>
          <w:b/>
          <w:bCs/>
          <w:lang w:eastAsia="ar-SA"/>
        </w:rPr>
      </w:pPr>
    </w:p>
    <w:p w14:paraId="317937B1" w14:textId="2BA17134" w:rsidR="00531895" w:rsidRDefault="00531895" w:rsidP="00971E40">
      <w:pPr>
        <w:pStyle w:val="Heading3"/>
        <w:numPr>
          <w:ilvl w:val="2"/>
          <w:numId w:val="2"/>
        </w:numPr>
        <w:rPr>
          <w:bCs/>
        </w:rPr>
      </w:pPr>
      <w:bookmarkStart w:id="99" w:name="_Toc136809981"/>
      <w:r w:rsidRPr="00250B89">
        <w:rPr>
          <w:lang w:val="en-PK"/>
        </w:rPr>
        <w:t>&lt;Register.Administrator.PasswordStorage&gt;</w:t>
      </w:r>
      <w:bookmarkEnd w:id="99"/>
    </w:p>
    <w:p w14:paraId="08388AA5" w14:textId="77777777" w:rsidR="00531895" w:rsidRDefault="00531895" w:rsidP="0053189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92"/>
        <w:gridCol w:w="8103"/>
      </w:tblGrid>
      <w:tr w:rsidR="00531895" w:rsidRPr="00250B89" w14:paraId="1FD1060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E6D0B6"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Identifier</w:t>
            </w:r>
          </w:p>
        </w:tc>
        <w:tc>
          <w:tcPr>
            <w:tcW w:w="0" w:type="auto"/>
            <w:hideMark/>
          </w:tcPr>
          <w:p w14:paraId="06E1CF0E" w14:textId="77777777" w:rsidR="00531895" w:rsidRPr="00531895" w:rsidRDefault="005318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4.1.6</w:t>
            </w:r>
          </w:p>
        </w:tc>
      </w:tr>
      <w:tr w:rsidR="00531895" w:rsidRPr="00250B89" w14:paraId="3C3DAAD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E03DDD"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Title</w:t>
            </w:r>
          </w:p>
        </w:tc>
        <w:tc>
          <w:tcPr>
            <w:tcW w:w="0" w:type="auto"/>
            <w:hideMark/>
          </w:tcPr>
          <w:p w14:paraId="25B21789"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lt;Register.Administrator.PasswordStorage&gt;</w:t>
            </w:r>
          </w:p>
        </w:tc>
      </w:tr>
      <w:tr w:rsidR="00531895" w:rsidRPr="00250B89" w14:paraId="75A98A9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4D03CFF"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equirement</w:t>
            </w:r>
          </w:p>
        </w:tc>
        <w:tc>
          <w:tcPr>
            <w:tcW w:w="0" w:type="auto"/>
            <w:hideMark/>
          </w:tcPr>
          <w:p w14:paraId="63C0C745"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system shall securely store the user's password by encrypting or hashing it.</w:t>
            </w:r>
          </w:p>
        </w:tc>
      </w:tr>
      <w:tr w:rsidR="00531895" w:rsidRPr="00250B89" w14:paraId="11F50E9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36AB9C"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Source</w:t>
            </w:r>
          </w:p>
        </w:tc>
        <w:tc>
          <w:tcPr>
            <w:tcW w:w="0" w:type="auto"/>
            <w:hideMark/>
          </w:tcPr>
          <w:p w14:paraId="406230C0"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Sidra, Urooj</w:t>
            </w:r>
          </w:p>
        </w:tc>
      </w:tr>
      <w:tr w:rsidR="00531895" w:rsidRPr="00250B89" w14:paraId="66B96EE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13E8736"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ationale</w:t>
            </w:r>
          </w:p>
        </w:tc>
        <w:tc>
          <w:tcPr>
            <w:tcW w:w="0" w:type="auto"/>
            <w:hideMark/>
          </w:tcPr>
          <w:p w14:paraId="56D5E4DA"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o ensure the confidentiality and protection of user passwords.</w:t>
            </w:r>
          </w:p>
        </w:tc>
      </w:tr>
      <w:tr w:rsidR="00531895" w:rsidRPr="00250B89" w14:paraId="1EE6C5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E0E5A4"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Business Rule</w:t>
            </w:r>
          </w:p>
        </w:tc>
        <w:tc>
          <w:tcPr>
            <w:tcW w:w="0" w:type="auto"/>
            <w:hideMark/>
          </w:tcPr>
          <w:p w14:paraId="38D6AE3A"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N/A</w:t>
            </w:r>
          </w:p>
        </w:tc>
      </w:tr>
      <w:tr w:rsidR="00531895" w:rsidRPr="00250B89" w14:paraId="6952D45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62FF48F"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Dependencies</w:t>
            </w:r>
          </w:p>
        </w:tc>
        <w:tc>
          <w:tcPr>
            <w:tcW w:w="0" w:type="auto"/>
            <w:hideMark/>
          </w:tcPr>
          <w:p w14:paraId="48C5DA41"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N/A</w:t>
            </w:r>
          </w:p>
        </w:tc>
      </w:tr>
      <w:tr w:rsidR="00531895" w:rsidRPr="00250B89" w14:paraId="6B03384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A80610"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Priority</w:t>
            </w:r>
          </w:p>
        </w:tc>
        <w:tc>
          <w:tcPr>
            <w:tcW w:w="0" w:type="auto"/>
            <w:hideMark/>
          </w:tcPr>
          <w:p w14:paraId="2DFD5719"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High</w:t>
            </w:r>
          </w:p>
        </w:tc>
      </w:tr>
    </w:tbl>
    <w:p w14:paraId="2E7E6F5D" w14:textId="77777777" w:rsidR="00531895" w:rsidRDefault="00531895" w:rsidP="00531895">
      <w:pPr>
        <w:spacing w:after="160" w:line="256" w:lineRule="auto"/>
        <w:contextualSpacing/>
        <w:rPr>
          <w:lang w:eastAsia="en-PK"/>
        </w:rPr>
      </w:pPr>
    </w:p>
    <w:p w14:paraId="615C92D4" w14:textId="77777777" w:rsidR="00531895" w:rsidRPr="00250B89" w:rsidRDefault="00531895" w:rsidP="00971E40">
      <w:pPr>
        <w:pStyle w:val="Heading3"/>
        <w:numPr>
          <w:ilvl w:val="2"/>
          <w:numId w:val="2"/>
        </w:numPr>
      </w:pPr>
      <w:bookmarkStart w:id="100" w:name="_Toc136809982"/>
      <w:r w:rsidRPr="00250B89">
        <w:rPr>
          <w:lang w:val="en-PK"/>
        </w:rPr>
        <w:t>&lt;Register.Administrator.ConfirmationEmail&gt;</w:t>
      </w:r>
      <w:bookmarkEnd w:id="100"/>
    </w:p>
    <w:p w14:paraId="0D04F3E9" w14:textId="77777777" w:rsidR="00531895" w:rsidRDefault="00531895" w:rsidP="00531895">
      <w:pPr>
        <w:spacing w:after="160" w:line="256" w:lineRule="auto"/>
        <w:contextualSpacing/>
        <w:rPr>
          <w:b/>
          <w:bCs/>
          <w:lang w:eastAsia="en-PK"/>
        </w:rPr>
      </w:pPr>
    </w:p>
    <w:p w14:paraId="677584AE" w14:textId="15C6C46A" w:rsidR="00531895" w:rsidRDefault="00531895" w:rsidP="0053189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9"/>
        <w:gridCol w:w="8166"/>
      </w:tblGrid>
      <w:tr w:rsidR="00531895" w:rsidRPr="00250B89" w14:paraId="57B219F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067EBF"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Identifier</w:t>
            </w:r>
          </w:p>
        </w:tc>
        <w:tc>
          <w:tcPr>
            <w:tcW w:w="0" w:type="auto"/>
            <w:hideMark/>
          </w:tcPr>
          <w:p w14:paraId="113920F5" w14:textId="77777777" w:rsidR="00531895" w:rsidRPr="00531895" w:rsidRDefault="00531895" w:rsidP="0053189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1.7</w:t>
            </w:r>
          </w:p>
        </w:tc>
      </w:tr>
      <w:tr w:rsidR="00531895" w:rsidRPr="00250B89" w14:paraId="36ED61F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9BE795"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Title</w:t>
            </w:r>
          </w:p>
        </w:tc>
        <w:tc>
          <w:tcPr>
            <w:tcW w:w="0" w:type="auto"/>
            <w:hideMark/>
          </w:tcPr>
          <w:p w14:paraId="061035D2" w14:textId="77777777" w:rsidR="00531895" w:rsidRPr="00531895" w:rsidRDefault="00531895" w:rsidP="005318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lt;Register.Administrator.ConfirmationEmail&gt;</w:t>
            </w:r>
          </w:p>
        </w:tc>
      </w:tr>
      <w:tr w:rsidR="00531895" w:rsidRPr="00250B89" w14:paraId="60685E3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BD47F7F"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Requirement</w:t>
            </w:r>
          </w:p>
        </w:tc>
        <w:tc>
          <w:tcPr>
            <w:tcW w:w="0" w:type="auto"/>
            <w:hideMark/>
          </w:tcPr>
          <w:p w14:paraId="322C1683" w14:textId="77777777" w:rsidR="00531895" w:rsidRPr="00531895" w:rsidRDefault="00531895" w:rsidP="005318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The system shall send a confirmation email to the user's provided email address to verify its authenticity.</w:t>
            </w:r>
          </w:p>
        </w:tc>
      </w:tr>
      <w:tr w:rsidR="00531895" w:rsidRPr="00250B89" w14:paraId="6789D12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F3D195"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Source</w:t>
            </w:r>
          </w:p>
        </w:tc>
        <w:tc>
          <w:tcPr>
            <w:tcW w:w="0" w:type="auto"/>
            <w:hideMark/>
          </w:tcPr>
          <w:p w14:paraId="0ABBF3EF" w14:textId="77777777" w:rsidR="00531895" w:rsidRPr="00531895" w:rsidRDefault="00531895" w:rsidP="005318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Sidra, Urooj</w:t>
            </w:r>
          </w:p>
        </w:tc>
      </w:tr>
      <w:tr w:rsidR="00531895" w:rsidRPr="00250B89" w14:paraId="3069CBE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D29508F"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Rationale</w:t>
            </w:r>
          </w:p>
        </w:tc>
        <w:tc>
          <w:tcPr>
            <w:tcW w:w="0" w:type="auto"/>
            <w:hideMark/>
          </w:tcPr>
          <w:p w14:paraId="250448CE" w14:textId="77777777" w:rsidR="00531895" w:rsidRPr="00531895" w:rsidRDefault="00531895" w:rsidP="005318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To ensure the authenticity of the user's email address.</w:t>
            </w:r>
          </w:p>
        </w:tc>
      </w:tr>
      <w:tr w:rsidR="00531895" w:rsidRPr="00250B89" w14:paraId="38C9FE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C0E257"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Business Rule</w:t>
            </w:r>
          </w:p>
        </w:tc>
        <w:tc>
          <w:tcPr>
            <w:tcW w:w="0" w:type="auto"/>
            <w:hideMark/>
          </w:tcPr>
          <w:p w14:paraId="33B819FE" w14:textId="77777777" w:rsidR="00531895" w:rsidRPr="00531895" w:rsidRDefault="00531895" w:rsidP="005318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N/A</w:t>
            </w:r>
          </w:p>
        </w:tc>
      </w:tr>
      <w:tr w:rsidR="00531895" w:rsidRPr="00250B89" w14:paraId="55239E5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8414DBA"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Dependencies</w:t>
            </w:r>
          </w:p>
        </w:tc>
        <w:tc>
          <w:tcPr>
            <w:tcW w:w="0" w:type="auto"/>
            <w:hideMark/>
          </w:tcPr>
          <w:p w14:paraId="3C4F9C15" w14:textId="77777777" w:rsidR="00531895" w:rsidRPr="00531895" w:rsidRDefault="00531895" w:rsidP="0053189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N/A</w:t>
            </w:r>
          </w:p>
        </w:tc>
      </w:tr>
      <w:tr w:rsidR="00531895" w:rsidRPr="00250B89" w14:paraId="1092817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7EE2E6" w14:textId="77777777" w:rsidR="00531895" w:rsidRPr="00531895" w:rsidRDefault="00531895" w:rsidP="00531895">
            <w:pPr>
              <w:rPr>
                <w:rFonts w:ascii="Times New Roman" w:hAnsi="Times New Roman" w:cs="Times New Roman"/>
              </w:rPr>
            </w:pPr>
            <w:r w:rsidRPr="00531895">
              <w:rPr>
                <w:rFonts w:ascii="Times New Roman" w:hAnsi="Times New Roman" w:cs="Times New Roman"/>
              </w:rPr>
              <w:t>Priority</w:t>
            </w:r>
          </w:p>
        </w:tc>
        <w:tc>
          <w:tcPr>
            <w:tcW w:w="0" w:type="auto"/>
            <w:hideMark/>
          </w:tcPr>
          <w:p w14:paraId="68D36339" w14:textId="77777777" w:rsidR="00531895" w:rsidRPr="00531895" w:rsidRDefault="00531895" w:rsidP="0053189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31895">
              <w:rPr>
                <w:rFonts w:ascii="Times New Roman" w:hAnsi="Times New Roman" w:cs="Times New Roman"/>
              </w:rPr>
              <w:t>High</w:t>
            </w:r>
          </w:p>
        </w:tc>
      </w:tr>
    </w:tbl>
    <w:p w14:paraId="66AAF35D" w14:textId="77777777" w:rsidR="00531895" w:rsidRDefault="00531895" w:rsidP="00531895">
      <w:pPr>
        <w:spacing w:after="160" w:line="256" w:lineRule="auto"/>
        <w:contextualSpacing/>
        <w:rPr>
          <w:lang w:eastAsia="en-PK"/>
        </w:rPr>
      </w:pPr>
    </w:p>
    <w:p w14:paraId="3D48D36F" w14:textId="35035DD2" w:rsidR="00153B45" w:rsidRDefault="00531895" w:rsidP="00971E40">
      <w:pPr>
        <w:pStyle w:val="Heading4"/>
        <w:numPr>
          <w:ilvl w:val="3"/>
          <w:numId w:val="2"/>
        </w:numPr>
        <w:rPr>
          <w:lang w:val="en-PK"/>
        </w:rPr>
      </w:pPr>
      <w:r w:rsidRPr="00745EB7">
        <w:rPr>
          <w:lang w:val="en-PK"/>
        </w:rPr>
        <w:lastRenderedPageBreak/>
        <w:t>&lt;Register.Administrator.ConfirmationEmailNotSent&gt;</w:t>
      </w:r>
    </w:p>
    <w:p w14:paraId="3C4E5EF0" w14:textId="77777777" w:rsidR="00531895" w:rsidRPr="00531895" w:rsidRDefault="00531895" w:rsidP="00531895">
      <w:pPr>
        <w:rPr>
          <w:lang w:val="en-PK" w:eastAsia="ar-SA"/>
        </w:rPr>
      </w:pPr>
    </w:p>
    <w:p w14:paraId="108FC6CC" w14:textId="77777777" w:rsidR="00531895" w:rsidRPr="00531895" w:rsidRDefault="00531895" w:rsidP="00531895">
      <w:pPr>
        <w:rPr>
          <w:lang w:eastAsia="ar-SA"/>
        </w:rPr>
      </w:pPr>
    </w:p>
    <w:tbl>
      <w:tblPr>
        <w:tblStyle w:val="GridTable5Dark-Accent1"/>
        <w:tblW w:w="9795" w:type="dxa"/>
        <w:tblLook w:val="04A0" w:firstRow="1" w:lastRow="0" w:firstColumn="1" w:lastColumn="0" w:noHBand="0" w:noVBand="1"/>
      </w:tblPr>
      <w:tblGrid>
        <w:gridCol w:w="1620"/>
        <w:gridCol w:w="8175"/>
      </w:tblGrid>
      <w:tr w:rsidR="00531895" w:rsidRPr="00745EB7" w14:paraId="2DBFD1B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F7172B"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Identifier</w:t>
            </w:r>
          </w:p>
        </w:tc>
        <w:tc>
          <w:tcPr>
            <w:tcW w:w="0" w:type="auto"/>
            <w:hideMark/>
          </w:tcPr>
          <w:p w14:paraId="6040B72B" w14:textId="77777777" w:rsidR="00531895" w:rsidRPr="00531895" w:rsidRDefault="005318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4.1.7.1</w:t>
            </w:r>
          </w:p>
        </w:tc>
      </w:tr>
      <w:tr w:rsidR="00531895" w:rsidRPr="00745EB7" w14:paraId="17F14A5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DC9B24"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Title</w:t>
            </w:r>
          </w:p>
        </w:tc>
        <w:tc>
          <w:tcPr>
            <w:tcW w:w="0" w:type="auto"/>
            <w:hideMark/>
          </w:tcPr>
          <w:p w14:paraId="5438891F"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lt;Register.Administrator.ConfirmationEmailNotSent&gt;</w:t>
            </w:r>
          </w:p>
        </w:tc>
      </w:tr>
      <w:tr w:rsidR="00531895" w:rsidRPr="00745EB7" w14:paraId="6D52C3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BD0063"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equirement</w:t>
            </w:r>
          </w:p>
        </w:tc>
        <w:tc>
          <w:tcPr>
            <w:tcW w:w="0" w:type="auto"/>
            <w:hideMark/>
          </w:tcPr>
          <w:p w14:paraId="53C48C36"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If the confirmation email fails to send, the system detects this failure and handles it accordingly.</w:t>
            </w:r>
          </w:p>
          <w:p w14:paraId="3643E0F0"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system logs the error or failure for monitoring and troubleshooting purposes.</w:t>
            </w:r>
          </w:p>
          <w:p w14:paraId="6519318D"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user is notified about the failure to send the confirmation email through an error message or notification.</w:t>
            </w:r>
          </w:p>
          <w:p w14:paraId="128ECA50"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error message provides instructions to the user on possible solutions or actions to resolve the issue, such as checking the provided email address, checking spam folders, or retrying the registration process.</w:t>
            </w:r>
          </w:p>
          <w:p w14:paraId="0AF41B9C"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user is prompted to verify their email address manually by following alternative procedures, such as contacting customer support or providing additional information for verification.</w:t>
            </w:r>
          </w:p>
          <w:p w14:paraId="51D3DA28"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 xml:space="preserve">The system provides support channels or </w:t>
            </w:r>
            <w:r w:rsidRPr="00531895">
              <w:rPr>
                <w:rFonts w:ascii="Times New Roman" w:hAnsi="Times New Roman" w:cs="Times New Roman"/>
                <w:lang w:val="en-US" w:eastAsia="en-PK"/>
              </w:rPr>
              <w:t>contacts</w:t>
            </w:r>
            <w:r w:rsidRPr="00531895">
              <w:rPr>
                <w:rFonts w:ascii="Times New Roman" w:hAnsi="Times New Roman" w:cs="Times New Roman"/>
                <w:lang w:eastAsia="en-PK"/>
              </w:rPr>
              <w:t xml:space="preserve"> information for the user to seek assistance in case of issues with the confirmation email.</w:t>
            </w:r>
          </w:p>
          <w:p w14:paraId="476509FF"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he user can request a re-sending of the confirmation email if the initial attempt fails.</w:t>
            </w:r>
          </w:p>
          <w:p w14:paraId="0A3D50D5"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p>
        </w:tc>
      </w:tr>
      <w:tr w:rsidR="00531895" w:rsidRPr="00745EB7" w14:paraId="6B19E4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101672"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Source</w:t>
            </w:r>
          </w:p>
        </w:tc>
        <w:tc>
          <w:tcPr>
            <w:tcW w:w="0" w:type="auto"/>
            <w:hideMark/>
          </w:tcPr>
          <w:p w14:paraId="5339CA7C"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Sidra, Urooj</w:t>
            </w:r>
          </w:p>
        </w:tc>
      </w:tr>
      <w:tr w:rsidR="00531895" w:rsidRPr="00745EB7" w14:paraId="3E30AC6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B57E4A4"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Rationale</w:t>
            </w:r>
          </w:p>
        </w:tc>
        <w:tc>
          <w:tcPr>
            <w:tcW w:w="0" w:type="auto"/>
            <w:hideMark/>
          </w:tcPr>
          <w:p w14:paraId="55EB47DC"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To ensure that the user receives the confirmation email for verifying the authenticity of their email address.</w:t>
            </w:r>
          </w:p>
        </w:tc>
      </w:tr>
      <w:tr w:rsidR="00531895" w:rsidRPr="00745EB7" w14:paraId="119F1DF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537B7B"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Business Rule</w:t>
            </w:r>
          </w:p>
        </w:tc>
        <w:tc>
          <w:tcPr>
            <w:tcW w:w="0" w:type="auto"/>
            <w:hideMark/>
          </w:tcPr>
          <w:p w14:paraId="59B50C20"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N/A</w:t>
            </w:r>
          </w:p>
        </w:tc>
      </w:tr>
      <w:tr w:rsidR="00531895" w:rsidRPr="00745EB7" w14:paraId="15C947F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4C52C3"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Dependencies</w:t>
            </w:r>
          </w:p>
        </w:tc>
        <w:tc>
          <w:tcPr>
            <w:tcW w:w="0" w:type="auto"/>
            <w:hideMark/>
          </w:tcPr>
          <w:p w14:paraId="2B0FBCC3" w14:textId="77777777" w:rsidR="00531895" w:rsidRPr="00531895" w:rsidRDefault="0053189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4.1.7</w:t>
            </w:r>
          </w:p>
        </w:tc>
      </w:tr>
      <w:tr w:rsidR="00531895" w:rsidRPr="00745EB7" w14:paraId="5F2B178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DB1211" w14:textId="77777777" w:rsidR="00531895" w:rsidRPr="00531895" w:rsidRDefault="00531895" w:rsidP="009569E4">
            <w:pPr>
              <w:rPr>
                <w:rFonts w:ascii="Times New Roman" w:hAnsi="Times New Roman" w:cs="Times New Roman"/>
                <w:lang w:eastAsia="en-PK"/>
              </w:rPr>
            </w:pPr>
            <w:r w:rsidRPr="00531895">
              <w:rPr>
                <w:rFonts w:ascii="Times New Roman" w:hAnsi="Times New Roman" w:cs="Times New Roman"/>
                <w:lang w:eastAsia="en-PK"/>
              </w:rPr>
              <w:t>Priority</w:t>
            </w:r>
          </w:p>
        </w:tc>
        <w:tc>
          <w:tcPr>
            <w:tcW w:w="0" w:type="auto"/>
            <w:hideMark/>
          </w:tcPr>
          <w:p w14:paraId="2051049F" w14:textId="77777777" w:rsidR="00531895" w:rsidRPr="00531895" w:rsidRDefault="0053189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31895">
              <w:rPr>
                <w:rFonts w:ascii="Times New Roman" w:hAnsi="Times New Roman" w:cs="Times New Roman"/>
                <w:lang w:eastAsia="en-PK"/>
              </w:rPr>
              <w:t>High</w:t>
            </w:r>
          </w:p>
        </w:tc>
      </w:tr>
    </w:tbl>
    <w:p w14:paraId="6A3F5072" w14:textId="77777777" w:rsidR="00531895" w:rsidRDefault="00531895" w:rsidP="00531895">
      <w:pPr>
        <w:rPr>
          <w:lang w:val="en-PK" w:eastAsia="ar-SA"/>
        </w:rPr>
      </w:pPr>
    </w:p>
    <w:p w14:paraId="1FE9126C" w14:textId="77777777" w:rsidR="00EF2CDC" w:rsidRDefault="00EF2CDC" w:rsidP="00531895">
      <w:pPr>
        <w:spacing w:after="160" w:line="256" w:lineRule="auto"/>
        <w:contextualSpacing/>
        <w:rPr>
          <w:b/>
          <w:bCs/>
          <w:lang w:eastAsia="ar-SA"/>
        </w:rPr>
      </w:pPr>
    </w:p>
    <w:p w14:paraId="5001EB2E" w14:textId="74A82770" w:rsidR="00EF2CDC" w:rsidRDefault="00EF2CDC" w:rsidP="00971E40">
      <w:pPr>
        <w:pStyle w:val="Heading3"/>
        <w:numPr>
          <w:ilvl w:val="2"/>
          <w:numId w:val="2"/>
        </w:numPr>
        <w:rPr>
          <w:lang w:val="en-PK"/>
        </w:rPr>
      </w:pPr>
      <w:bookmarkStart w:id="101" w:name="_Toc136809983"/>
      <w:r w:rsidRPr="00250B89">
        <w:rPr>
          <w:lang w:val="en-PK"/>
        </w:rPr>
        <w:t>&lt;Register.Administrator.ActivationLink&gt;</w:t>
      </w:r>
      <w:bookmarkEnd w:id="101"/>
    </w:p>
    <w:p w14:paraId="67D12FAF" w14:textId="77777777" w:rsidR="00EF2CDC" w:rsidRDefault="00EF2CDC" w:rsidP="00531895">
      <w:pPr>
        <w:spacing w:after="160" w:line="256" w:lineRule="auto"/>
        <w:contextualSpacing/>
        <w:rPr>
          <w:b/>
          <w:bCs/>
          <w:lang w:eastAsia="ar-SA"/>
        </w:rPr>
      </w:pPr>
    </w:p>
    <w:p w14:paraId="01B784DE" w14:textId="77777777" w:rsidR="00EF2CDC" w:rsidRDefault="00EF2CDC" w:rsidP="0053189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7"/>
        <w:gridCol w:w="8168"/>
      </w:tblGrid>
      <w:tr w:rsidR="00EF2CDC" w:rsidRPr="00EF2CDC" w14:paraId="54325E1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9858A5"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Identifier</w:t>
            </w:r>
          </w:p>
        </w:tc>
        <w:tc>
          <w:tcPr>
            <w:tcW w:w="0" w:type="auto"/>
            <w:hideMark/>
          </w:tcPr>
          <w:p w14:paraId="6A8D924C" w14:textId="77777777" w:rsidR="00EF2CDC" w:rsidRPr="00EF2CDC" w:rsidRDefault="00EF2CDC"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1.8</w:t>
            </w:r>
          </w:p>
        </w:tc>
      </w:tr>
      <w:tr w:rsidR="00EF2CDC" w:rsidRPr="00EF2CDC" w14:paraId="6ECA16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4FF165"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Title</w:t>
            </w:r>
          </w:p>
        </w:tc>
        <w:tc>
          <w:tcPr>
            <w:tcW w:w="0" w:type="auto"/>
            <w:hideMark/>
          </w:tcPr>
          <w:p w14:paraId="34EC7826"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lt;Register.Administrator.ActivationLink&gt;</w:t>
            </w:r>
          </w:p>
        </w:tc>
      </w:tr>
      <w:tr w:rsidR="00EF2CDC" w:rsidRPr="00EF2CDC" w14:paraId="340600F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BDFA05"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Requirement</w:t>
            </w:r>
          </w:p>
        </w:tc>
        <w:tc>
          <w:tcPr>
            <w:tcW w:w="0" w:type="auto"/>
            <w:hideMark/>
          </w:tcPr>
          <w:p w14:paraId="682D7C4A"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he system shall generate a unique activation link or code in the confirmation email for users to activate their accounts.</w:t>
            </w:r>
          </w:p>
        </w:tc>
      </w:tr>
      <w:tr w:rsidR="00EF2CDC" w:rsidRPr="00EF2CDC" w14:paraId="3C348E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60EF81"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Source</w:t>
            </w:r>
          </w:p>
        </w:tc>
        <w:tc>
          <w:tcPr>
            <w:tcW w:w="0" w:type="auto"/>
            <w:hideMark/>
          </w:tcPr>
          <w:p w14:paraId="52D122E5"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Sidra, Urooj</w:t>
            </w:r>
          </w:p>
        </w:tc>
      </w:tr>
      <w:tr w:rsidR="00EF2CDC" w:rsidRPr="00EF2CDC" w14:paraId="3D7ACF1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75604C4"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Rationale</w:t>
            </w:r>
          </w:p>
        </w:tc>
        <w:tc>
          <w:tcPr>
            <w:tcW w:w="0" w:type="auto"/>
            <w:hideMark/>
          </w:tcPr>
          <w:p w14:paraId="4A01ADF1"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o provide users with a secure and unique method to activate their accounts.</w:t>
            </w:r>
          </w:p>
        </w:tc>
      </w:tr>
      <w:tr w:rsidR="00EF2CDC" w:rsidRPr="00EF2CDC" w14:paraId="36BC1A1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688033"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Business Rule</w:t>
            </w:r>
          </w:p>
        </w:tc>
        <w:tc>
          <w:tcPr>
            <w:tcW w:w="0" w:type="auto"/>
            <w:hideMark/>
          </w:tcPr>
          <w:p w14:paraId="630AF73F"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N/A</w:t>
            </w:r>
          </w:p>
        </w:tc>
      </w:tr>
      <w:tr w:rsidR="00EF2CDC" w:rsidRPr="00EF2CDC" w14:paraId="3DB5DF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9425F10"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Dependencies</w:t>
            </w:r>
          </w:p>
        </w:tc>
        <w:tc>
          <w:tcPr>
            <w:tcW w:w="0" w:type="auto"/>
            <w:hideMark/>
          </w:tcPr>
          <w:p w14:paraId="3245E02D"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N/A</w:t>
            </w:r>
          </w:p>
        </w:tc>
      </w:tr>
      <w:tr w:rsidR="00EF2CDC" w:rsidRPr="00EF2CDC" w14:paraId="4084E1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47A5EC"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Priority</w:t>
            </w:r>
          </w:p>
        </w:tc>
        <w:tc>
          <w:tcPr>
            <w:tcW w:w="0" w:type="auto"/>
            <w:hideMark/>
          </w:tcPr>
          <w:p w14:paraId="28B4F0C1"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High</w:t>
            </w:r>
          </w:p>
        </w:tc>
      </w:tr>
    </w:tbl>
    <w:p w14:paraId="5714BEB0" w14:textId="77777777" w:rsidR="00531895" w:rsidRDefault="00531895" w:rsidP="00531895">
      <w:pPr>
        <w:spacing w:after="160" w:line="256" w:lineRule="auto"/>
        <w:contextualSpacing/>
        <w:rPr>
          <w:lang w:eastAsia="en-PK"/>
        </w:rPr>
      </w:pPr>
    </w:p>
    <w:p w14:paraId="3CC36084" w14:textId="625FECD6" w:rsidR="00EF2CDC" w:rsidRDefault="00EF2CDC" w:rsidP="00971E40">
      <w:pPr>
        <w:pStyle w:val="Heading4"/>
        <w:numPr>
          <w:ilvl w:val="3"/>
          <w:numId w:val="2"/>
        </w:numPr>
        <w:rPr>
          <w:lang w:val="en-PK"/>
        </w:rPr>
      </w:pPr>
      <w:r w:rsidRPr="00745EB7">
        <w:rPr>
          <w:lang w:val="en-PK"/>
        </w:rPr>
        <w:lastRenderedPageBreak/>
        <w:t>&lt;Register.Administrator.ActivationLinkError&gt;</w:t>
      </w:r>
    </w:p>
    <w:p w14:paraId="1AA92BA5" w14:textId="77777777" w:rsidR="00EF2CDC" w:rsidRDefault="00EF2CDC" w:rsidP="00EF2CDC">
      <w:pPr>
        <w:rPr>
          <w:lang w:val="en-PK" w:eastAsia="ar-SA"/>
        </w:rPr>
      </w:pPr>
    </w:p>
    <w:p w14:paraId="645667C4" w14:textId="26BEC348" w:rsidR="00EF2CDC" w:rsidRPr="00EF2CDC" w:rsidRDefault="00EF2CDC" w:rsidP="00EF2CDC">
      <w:pPr>
        <w:rPr>
          <w:lang w:eastAsia="ar-SA"/>
        </w:rPr>
      </w:pPr>
    </w:p>
    <w:tbl>
      <w:tblPr>
        <w:tblStyle w:val="GridTable5Dark-Accent1"/>
        <w:tblW w:w="9795" w:type="dxa"/>
        <w:tblLook w:val="04A0" w:firstRow="1" w:lastRow="0" w:firstColumn="1" w:lastColumn="0" w:noHBand="0" w:noVBand="1"/>
      </w:tblPr>
      <w:tblGrid>
        <w:gridCol w:w="1620"/>
        <w:gridCol w:w="8175"/>
      </w:tblGrid>
      <w:tr w:rsidR="00EF2CDC" w:rsidRPr="00745EB7" w14:paraId="12AB897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F0FFF5"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Identifier</w:t>
            </w:r>
          </w:p>
        </w:tc>
        <w:tc>
          <w:tcPr>
            <w:tcW w:w="0" w:type="auto"/>
            <w:hideMark/>
          </w:tcPr>
          <w:p w14:paraId="119816B3" w14:textId="07BAC7AC" w:rsidR="00EF2CDC" w:rsidRPr="00EF2CDC" w:rsidRDefault="00EF2CDC"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1.8.1</w:t>
            </w:r>
          </w:p>
        </w:tc>
      </w:tr>
      <w:tr w:rsidR="00EF2CDC" w:rsidRPr="00745EB7" w14:paraId="4F0B478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C4D200"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Title</w:t>
            </w:r>
          </w:p>
        </w:tc>
        <w:tc>
          <w:tcPr>
            <w:tcW w:w="0" w:type="auto"/>
            <w:hideMark/>
          </w:tcPr>
          <w:p w14:paraId="6EB91FF1"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lt;Register.Administrator.ActivationLinkError&gt;</w:t>
            </w:r>
          </w:p>
        </w:tc>
      </w:tr>
      <w:tr w:rsidR="00EF2CDC" w:rsidRPr="00745EB7" w14:paraId="41FBF4B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EC2E984"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Requirement</w:t>
            </w:r>
          </w:p>
        </w:tc>
        <w:tc>
          <w:tcPr>
            <w:tcW w:w="0" w:type="auto"/>
            <w:hideMark/>
          </w:tcPr>
          <w:p w14:paraId="16855C00"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In case of errors or issues related to the activation link or code, the system</w:t>
            </w:r>
            <w:r w:rsidRPr="00EF2CDC">
              <w:rPr>
                <w:rFonts w:ascii="Times New Roman" w:hAnsi="Times New Roman" w:cs="Times New Roman"/>
                <w:lang w:val="en-US" w:eastAsia="en-PK"/>
              </w:rPr>
              <w:t xml:space="preserve"> shall</w:t>
            </w:r>
            <w:r w:rsidRPr="00EF2CDC">
              <w:rPr>
                <w:rFonts w:ascii="Times New Roman" w:hAnsi="Times New Roman" w:cs="Times New Roman"/>
                <w:lang w:eastAsia="en-PK"/>
              </w:rPr>
              <w:t xml:space="preserve"> handle</w:t>
            </w:r>
            <w:r w:rsidRPr="00EF2CDC">
              <w:rPr>
                <w:rFonts w:ascii="Times New Roman" w:hAnsi="Times New Roman" w:cs="Times New Roman"/>
                <w:lang w:val="en-US" w:eastAsia="en-PK"/>
              </w:rPr>
              <w:t xml:space="preserve"> </w:t>
            </w:r>
            <w:r w:rsidRPr="00EF2CDC">
              <w:rPr>
                <w:rFonts w:ascii="Times New Roman" w:hAnsi="Times New Roman" w:cs="Times New Roman"/>
                <w:lang w:eastAsia="en-PK"/>
              </w:rPr>
              <w:t>them appropriately.</w:t>
            </w:r>
          </w:p>
          <w:p w14:paraId="152726F9"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 xml:space="preserve">The system </w:t>
            </w:r>
            <w:r w:rsidRPr="00EF2CDC">
              <w:rPr>
                <w:rFonts w:ascii="Times New Roman" w:hAnsi="Times New Roman" w:cs="Times New Roman"/>
                <w:lang w:val="en-US" w:eastAsia="en-PK"/>
              </w:rPr>
              <w:t xml:space="preserve">shall </w:t>
            </w:r>
            <w:r w:rsidRPr="00EF2CDC">
              <w:rPr>
                <w:rFonts w:ascii="Times New Roman" w:hAnsi="Times New Roman" w:cs="Times New Roman"/>
                <w:lang w:eastAsia="en-PK"/>
              </w:rPr>
              <w:t>log any errors or failures related to the activation process for monitoring and troubleshooting purposes.</w:t>
            </w:r>
          </w:p>
          <w:p w14:paraId="1A0ED010"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he user is notified about the error or issue with the activation link or code through an error message or notification.</w:t>
            </w:r>
          </w:p>
          <w:p w14:paraId="4550B2BB"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he error message provides instructions to the user on possible solutions or actions to resolve the issue, such as contacting customer support, requesting a new activation link or code, or retrying the activation process.</w:t>
            </w:r>
          </w:p>
          <w:p w14:paraId="43E57D42"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he system provides support channels or contact information for the user to seek assistance in case of issues with the activation link or code.</w:t>
            </w:r>
          </w:p>
          <w:p w14:paraId="56033833"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he user can request a re-sending of the activation link or code if the initial one encounters an error.</w:t>
            </w:r>
          </w:p>
          <w:p w14:paraId="548FD398"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p>
          <w:p w14:paraId="2CB54A9B"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p>
        </w:tc>
      </w:tr>
      <w:tr w:rsidR="00EF2CDC" w:rsidRPr="00745EB7" w14:paraId="630EC6A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E843EE"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Source</w:t>
            </w:r>
          </w:p>
        </w:tc>
        <w:tc>
          <w:tcPr>
            <w:tcW w:w="0" w:type="auto"/>
            <w:hideMark/>
          </w:tcPr>
          <w:p w14:paraId="5E8302C9"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Sidra, Urooj</w:t>
            </w:r>
          </w:p>
        </w:tc>
      </w:tr>
      <w:tr w:rsidR="00EF2CDC" w:rsidRPr="00745EB7" w14:paraId="63394F6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8E75174"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Rationale</w:t>
            </w:r>
          </w:p>
        </w:tc>
        <w:tc>
          <w:tcPr>
            <w:tcW w:w="0" w:type="auto"/>
            <w:hideMark/>
          </w:tcPr>
          <w:p w14:paraId="6D2C9ABE"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To ensure a smooth and error-free activation process for user accounts.</w:t>
            </w:r>
          </w:p>
        </w:tc>
      </w:tr>
      <w:tr w:rsidR="00EF2CDC" w:rsidRPr="00745EB7" w14:paraId="7347688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A8F1B9"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Business Rule</w:t>
            </w:r>
          </w:p>
        </w:tc>
        <w:tc>
          <w:tcPr>
            <w:tcW w:w="0" w:type="auto"/>
            <w:hideMark/>
          </w:tcPr>
          <w:p w14:paraId="744E19F9"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N/A</w:t>
            </w:r>
          </w:p>
        </w:tc>
      </w:tr>
      <w:tr w:rsidR="00EF2CDC" w:rsidRPr="00745EB7" w14:paraId="7FE6715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581113B"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Dependencies</w:t>
            </w:r>
          </w:p>
        </w:tc>
        <w:tc>
          <w:tcPr>
            <w:tcW w:w="0" w:type="auto"/>
            <w:hideMark/>
          </w:tcPr>
          <w:p w14:paraId="137EBB5C" w14:textId="77777777" w:rsidR="00EF2CDC" w:rsidRPr="00EF2CDC" w:rsidRDefault="00EF2CD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4.1.8</w:t>
            </w:r>
          </w:p>
        </w:tc>
      </w:tr>
      <w:tr w:rsidR="00EF2CDC" w:rsidRPr="00745EB7" w14:paraId="0150C5C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97FEC9" w14:textId="77777777" w:rsidR="00EF2CDC" w:rsidRPr="00EF2CDC" w:rsidRDefault="00EF2CDC" w:rsidP="009569E4">
            <w:pPr>
              <w:rPr>
                <w:rFonts w:ascii="Times New Roman" w:hAnsi="Times New Roman" w:cs="Times New Roman"/>
                <w:lang w:eastAsia="en-PK"/>
              </w:rPr>
            </w:pPr>
            <w:r w:rsidRPr="00EF2CDC">
              <w:rPr>
                <w:rFonts w:ascii="Times New Roman" w:hAnsi="Times New Roman" w:cs="Times New Roman"/>
                <w:lang w:eastAsia="en-PK"/>
              </w:rPr>
              <w:t>Priority</w:t>
            </w:r>
          </w:p>
        </w:tc>
        <w:tc>
          <w:tcPr>
            <w:tcW w:w="0" w:type="auto"/>
            <w:hideMark/>
          </w:tcPr>
          <w:p w14:paraId="5016448D" w14:textId="77777777" w:rsidR="00EF2CDC" w:rsidRPr="00EF2CDC" w:rsidRDefault="00EF2CD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EF2CDC">
              <w:rPr>
                <w:rFonts w:ascii="Times New Roman" w:hAnsi="Times New Roman" w:cs="Times New Roman"/>
                <w:lang w:eastAsia="en-PK"/>
              </w:rPr>
              <w:t>High</w:t>
            </w:r>
          </w:p>
        </w:tc>
      </w:tr>
    </w:tbl>
    <w:p w14:paraId="1ED8BE51" w14:textId="77777777" w:rsidR="00EF2CDC" w:rsidRDefault="00EF2CDC" w:rsidP="00EF2CDC">
      <w:pPr>
        <w:rPr>
          <w:lang w:val="en-PK" w:eastAsia="ar-SA"/>
        </w:rPr>
      </w:pPr>
    </w:p>
    <w:p w14:paraId="61D871CE" w14:textId="77777777" w:rsidR="00EF2CDC" w:rsidRPr="004F7F6E" w:rsidRDefault="00EF2CDC" w:rsidP="00971E40">
      <w:pPr>
        <w:pStyle w:val="Heading3"/>
        <w:numPr>
          <w:ilvl w:val="2"/>
          <w:numId w:val="2"/>
        </w:numPr>
      </w:pPr>
      <w:bookmarkStart w:id="102" w:name="_Toc136809984"/>
      <w:r w:rsidRPr="004F7F6E">
        <w:rPr>
          <w:lang w:val="en-PK"/>
        </w:rPr>
        <w:t>&lt;Register.Administrator.AccountActivation&gt;</w:t>
      </w:r>
      <w:bookmarkEnd w:id="102"/>
    </w:p>
    <w:p w14:paraId="49A88A8F" w14:textId="77777777" w:rsidR="00EF2CDC" w:rsidRPr="00EF2CDC" w:rsidRDefault="00EF2CDC" w:rsidP="00EF2CDC">
      <w:pPr>
        <w:rPr>
          <w:lang w:val="en-PK" w:eastAsia="ar-SA"/>
        </w:rPr>
      </w:pPr>
    </w:p>
    <w:p w14:paraId="593E1F9D" w14:textId="77777777" w:rsidR="00834B6B" w:rsidRDefault="00834B6B" w:rsidP="00531895">
      <w:pPr>
        <w:rPr>
          <w:lang w:val="en-PK" w:eastAsia="ar-SA"/>
        </w:rPr>
      </w:pPr>
    </w:p>
    <w:tbl>
      <w:tblPr>
        <w:tblStyle w:val="GridTable5Dark-Accent1"/>
        <w:tblW w:w="9795" w:type="dxa"/>
        <w:tblLook w:val="04A0" w:firstRow="1" w:lastRow="0" w:firstColumn="1" w:lastColumn="0" w:noHBand="0" w:noVBand="1"/>
      </w:tblPr>
      <w:tblGrid>
        <w:gridCol w:w="1630"/>
        <w:gridCol w:w="8165"/>
      </w:tblGrid>
      <w:tr w:rsidR="00834B6B" w:rsidRPr="004F7F6E" w14:paraId="040EA84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FFD4E2"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Identifier</w:t>
            </w:r>
          </w:p>
        </w:tc>
        <w:tc>
          <w:tcPr>
            <w:tcW w:w="0" w:type="auto"/>
            <w:hideMark/>
          </w:tcPr>
          <w:p w14:paraId="4E96A397" w14:textId="77777777" w:rsidR="00834B6B" w:rsidRPr="00834B6B" w:rsidRDefault="00834B6B"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1.9</w:t>
            </w:r>
          </w:p>
        </w:tc>
      </w:tr>
      <w:tr w:rsidR="00834B6B" w:rsidRPr="004F7F6E" w14:paraId="51E146F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59B2A2"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Title</w:t>
            </w:r>
          </w:p>
        </w:tc>
        <w:tc>
          <w:tcPr>
            <w:tcW w:w="0" w:type="auto"/>
            <w:hideMark/>
          </w:tcPr>
          <w:p w14:paraId="2926D5B5" w14:textId="77777777" w:rsidR="00834B6B" w:rsidRPr="00834B6B" w:rsidRDefault="00834B6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lt;Register.Administrator.AccountActivation&gt;</w:t>
            </w:r>
          </w:p>
        </w:tc>
      </w:tr>
      <w:tr w:rsidR="00834B6B" w:rsidRPr="004F7F6E" w14:paraId="6988AB7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6C2CC6"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Requirement</w:t>
            </w:r>
          </w:p>
        </w:tc>
        <w:tc>
          <w:tcPr>
            <w:tcW w:w="0" w:type="auto"/>
            <w:hideMark/>
          </w:tcPr>
          <w:p w14:paraId="32FE86DD" w14:textId="77777777" w:rsidR="00834B6B" w:rsidRPr="00834B6B" w:rsidRDefault="00834B6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The system shall activate the user's account upon successful verification of the activation link or code.</w:t>
            </w:r>
          </w:p>
        </w:tc>
      </w:tr>
      <w:tr w:rsidR="00834B6B" w:rsidRPr="004F7F6E" w14:paraId="7E2BB89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26021E"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Source</w:t>
            </w:r>
          </w:p>
        </w:tc>
        <w:tc>
          <w:tcPr>
            <w:tcW w:w="0" w:type="auto"/>
            <w:hideMark/>
          </w:tcPr>
          <w:p w14:paraId="3C2BFA3D" w14:textId="77777777" w:rsidR="00834B6B" w:rsidRPr="00834B6B" w:rsidRDefault="00834B6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Sidra, Urooj</w:t>
            </w:r>
          </w:p>
        </w:tc>
      </w:tr>
      <w:tr w:rsidR="00834B6B" w:rsidRPr="004F7F6E" w14:paraId="728C4C2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E568A05"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Rationale</w:t>
            </w:r>
          </w:p>
        </w:tc>
        <w:tc>
          <w:tcPr>
            <w:tcW w:w="0" w:type="auto"/>
            <w:hideMark/>
          </w:tcPr>
          <w:p w14:paraId="08F9CF24" w14:textId="77777777" w:rsidR="00834B6B" w:rsidRPr="00834B6B" w:rsidRDefault="00834B6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To allow users to access their accounts after successfully verifying their email address.</w:t>
            </w:r>
          </w:p>
        </w:tc>
      </w:tr>
      <w:tr w:rsidR="00834B6B" w:rsidRPr="004F7F6E" w14:paraId="3663E6B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52573A"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Business Rule</w:t>
            </w:r>
          </w:p>
        </w:tc>
        <w:tc>
          <w:tcPr>
            <w:tcW w:w="0" w:type="auto"/>
            <w:hideMark/>
          </w:tcPr>
          <w:p w14:paraId="70E904A3" w14:textId="77777777" w:rsidR="00834B6B" w:rsidRPr="00834B6B" w:rsidRDefault="00834B6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N/A</w:t>
            </w:r>
          </w:p>
        </w:tc>
      </w:tr>
      <w:tr w:rsidR="00834B6B" w:rsidRPr="004F7F6E" w14:paraId="04244CD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197AE83"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Dependencies</w:t>
            </w:r>
          </w:p>
        </w:tc>
        <w:tc>
          <w:tcPr>
            <w:tcW w:w="0" w:type="auto"/>
            <w:hideMark/>
          </w:tcPr>
          <w:p w14:paraId="230EA6DE" w14:textId="77777777" w:rsidR="00834B6B" w:rsidRPr="00834B6B" w:rsidRDefault="00834B6B"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N/A</w:t>
            </w:r>
          </w:p>
        </w:tc>
      </w:tr>
      <w:tr w:rsidR="00834B6B" w:rsidRPr="004F7F6E" w14:paraId="36DFCC8D" w14:textId="77777777" w:rsidTr="009569E4">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0" w:type="auto"/>
            <w:hideMark/>
          </w:tcPr>
          <w:p w14:paraId="7FA5BFA7" w14:textId="77777777" w:rsidR="00834B6B" w:rsidRPr="00834B6B" w:rsidRDefault="00834B6B" w:rsidP="009569E4">
            <w:pPr>
              <w:rPr>
                <w:rFonts w:ascii="Times New Roman" w:hAnsi="Times New Roman" w:cs="Times New Roman"/>
                <w:lang w:eastAsia="en-PK"/>
              </w:rPr>
            </w:pPr>
            <w:r w:rsidRPr="00834B6B">
              <w:rPr>
                <w:rFonts w:ascii="Times New Roman" w:hAnsi="Times New Roman" w:cs="Times New Roman"/>
                <w:lang w:eastAsia="en-PK"/>
              </w:rPr>
              <w:t>Priority</w:t>
            </w:r>
          </w:p>
        </w:tc>
        <w:tc>
          <w:tcPr>
            <w:tcW w:w="0" w:type="auto"/>
            <w:hideMark/>
          </w:tcPr>
          <w:p w14:paraId="14B67629" w14:textId="77777777" w:rsidR="00834B6B" w:rsidRPr="00834B6B" w:rsidRDefault="00834B6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34B6B">
              <w:rPr>
                <w:rFonts w:ascii="Times New Roman" w:hAnsi="Times New Roman" w:cs="Times New Roman"/>
                <w:lang w:eastAsia="en-PK"/>
              </w:rPr>
              <w:t>High</w:t>
            </w:r>
          </w:p>
        </w:tc>
      </w:tr>
    </w:tbl>
    <w:p w14:paraId="538A76E3" w14:textId="77777777" w:rsidR="00834B6B" w:rsidRDefault="00834B6B" w:rsidP="00531895">
      <w:pPr>
        <w:rPr>
          <w:lang w:val="en-PK" w:eastAsia="ar-SA"/>
        </w:rPr>
      </w:pPr>
    </w:p>
    <w:p w14:paraId="516AD519" w14:textId="0EF297D4" w:rsidR="00462E54" w:rsidRPr="007A6623" w:rsidRDefault="00834B6B" w:rsidP="00971E40">
      <w:pPr>
        <w:pStyle w:val="Heading2"/>
        <w:numPr>
          <w:ilvl w:val="1"/>
          <w:numId w:val="2"/>
        </w:numPr>
        <w:rPr>
          <w:sz w:val="32"/>
          <w:szCs w:val="32"/>
        </w:rPr>
      </w:pPr>
      <w:bookmarkStart w:id="103" w:name="_Toc136809985"/>
      <w:r w:rsidRPr="007A6623">
        <w:rPr>
          <w:sz w:val="32"/>
          <w:szCs w:val="32"/>
        </w:rPr>
        <w:lastRenderedPageBreak/>
        <w:t>User Authentication</w:t>
      </w:r>
      <w:bookmarkEnd w:id="103"/>
    </w:p>
    <w:p w14:paraId="5B22319C" w14:textId="5D70F4C3" w:rsidR="00834B6B" w:rsidRDefault="00462E54" w:rsidP="00971E40">
      <w:pPr>
        <w:pStyle w:val="Heading3"/>
        <w:numPr>
          <w:ilvl w:val="2"/>
          <w:numId w:val="2"/>
        </w:numPr>
      </w:pPr>
      <w:bookmarkStart w:id="104" w:name="_Toc136809986"/>
      <w:r>
        <w:t>&lt;</w:t>
      </w:r>
      <w:r w:rsidRPr="004F5FD6">
        <w:rPr>
          <w:lang w:val="en-PK"/>
        </w:rPr>
        <w:t xml:space="preserve"> Login.User.LoginForm</w:t>
      </w:r>
      <w:r>
        <w:t>&gt;</w:t>
      </w:r>
      <w:bookmarkEnd w:id="104"/>
    </w:p>
    <w:p w14:paraId="2F7194B3" w14:textId="77777777" w:rsidR="00462E54" w:rsidRPr="00462E54" w:rsidRDefault="00462E54" w:rsidP="00462E54">
      <w:pPr>
        <w:rPr>
          <w:lang w:eastAsia="ar-SA"/>
        </w:rPr>
      </w:pPr>
    </w:p>
    <w:p w14:paraId="01F01624" w14:textId="77777777" w:rsidR="002B2A4C" w:rsidRDefault="002B2A4C" w:rsidP="002B2A4C">
      <w:pPr>
        <w:rPr>
          <w:lang w:eastAsia="ar-SA"/>
        </w:rPr>
      </w:pPr>
    </w:p>
    <w:tbl>
      <w:tblPr>
        <w:tblStyle w:val="GridTable5Dark-Accent1"/>
        <w:tblW w:w="9795" w:type="dxa"/>
        <w:tblLook w:val="04A0" w:firstRow="1" w:lastRow="0" w:firstColumn="1" w:lastColumn="0" w:noHBand="0" w:noVBand="1"/>
      </w:tblPr>
      <w:tblGrid>
        <w:gridCol w:w="1634"/>
        <w:gridCol w:w="8161"/>
      </w:tblGrid>
      <w:tr w:rsidR="00462E54" w:rsidRPr="004F5FD6" w14:paraId="5613A8E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4EBDA"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Identifier</w:t>
            </w:r>
          </w:p>
        </w:tc>
        <w:tc>
          <w:tcPr>
            <w:tcW w:w="0" w:type="auto"/>
            <w:hideMark/>
          </w:tcPr>
          <w:p w14:paraId="7518DE43" w14:textId="77777777" w:rsidR="00462E54" w:rsidRPr="00462E54" w:rsidRDefault="00462E54"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2.1</w:t>
            </w:r>
          </w:p>
        </w:tc>
      </w:tr>
      <w:tr w:rsidR="00462E54" w:rsidRPr="004F5FD6" w14:paraId="0AEBBB8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43636F"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Title</w:t>
            </w:r>
          </w:p>
        </w:tc>
        <w:tc>
          <w:tcPr>
            <w:tcW w:w="0" w:type="auto"/>
            <w:hideMark/>
          </w:tcPr>
          <w:p w14:paraId="734A7808"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lt;Login.User.LoginForm&gt;</w:t>
            </w:r>
          </w:p>
        </w:tc>
      </w:tr>
      <w:tr w:rsidR="00462E54" w:rsidRPr="004F5FD6" w14:paraId="3BCF52D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085DDD2"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equirement</w:t>
            </w:r>
          </w:p>
        </w:tc>
        <w:tc>
          <w:tcPr>
            <w:tcW w:w="0" w:type="auto"/>
            <w:hideMark/>
          </w:tcPr>
          <w:p w14:paraId="7A9B8878"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he system shall provide a login form that allows users to enter their username and password.</w:t>
            </w:r>
          </w:p>
        </w:tc>
      </w:tr>
      <w:tr w:rsidR="00462E54" w:rsidRPr="004F5FD6" w14:paraId="5D3D2AA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AAB816"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Source</w:t>
            </w:r>
          </w:p>
        </w:tc>
        <w:tc>
          <w:tcPr>
            <w:tcW w:w="0" w:type="auto"/>
            <w:hideMark/>
          </w:tcPr>
          <w:p w14:paraId="7F64E89F"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Sidra, Urooj</w:t>
            </w:r>
          </w:p>
        </w:tc>
      </w:tr>
      <w:tr w:rsidR="00462E54" w:rsidRPr="004F5FD6" w14:paraId="7B80910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E9A0B22"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ationale</w:t>
            </w:r>
          </w:p>
        </w:tc>
        <w:tc>
          <w:tcPr>
            <w:tcW w:w="0" w:type="auto"/>
            <w:hideMark/>
          </w:tcPr>
          <w:p w14:paraId="46A9CF3F"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o allow users to authenticate themselves and access their accounts.</w:t>
            </w:r>
          </w:p>
        </w:tc>
      </w:tr>
      <w:tr w:rsidR="00462E54" w:rsidRPr="004F5FD6" w14:paraId="4D1FD48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49B8E1"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Business Rule</w:t>
            </w:r>
          </w:p>
        </w:tc>
        <w:tc>
          <w:tcPr>
            <w:tcW w:w="0" w:type="auto"/>
            <w:hideMark/>
          </w:tcPr>
          <w:p w14:paraId="3D464DB4"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N/A</w:t>
            </w:r>
          </w:p>
        </w:tc>
      </w:tr>
      <w:tr w:rsidR="00462E54" w:rsidRPr="004F5FD6" w14:paraId="3612174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29D6C0"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Dependencies</w:t>
            </w:r>
          </w:p>
        </w:tc>
        <w:tc>
          <w:tcPr>
            <w:tcW w:w="0" w:type="auto"/>
            <w:hideMark/>
          </w:tcPr>
          <w:p w14:paraId="35206010"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N/A</w:t>
            </w:r>
          </w:p>
        </w:tc>
      </w:tr>
      <w:tr w:rsidR="00462E54" w:rsidRPr="004F5FD6" w14:paraId="06843B3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1329D2"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Priority</w:t>
            </w:r>
          </w:p>
        </w:tc>
        <w:tc>
          <w:tcPr>
            <w:tcW w:w="0" w:type="auto"/>
            <w:hideMark/>
          </w:tcPr>
          <w:p w14:paraId="4D385E3D"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High</w:t>
            </w:r>
          </w:p>
        </w:tc>
      </w:tr>
    </w:tbl>
    <w:p w14:paraId="4F16F1BE" w14:textId="77777777" w:rsidR="00462E54" w:rsidRDefault="00462E54" w:rsidP="002B2A4C">
      <w:pPr>
        <w:rPr>
          <w:lang w:eastAsia="ar-SA"/>
        </w:rPr>
      </w:pPr>
    </w:p>
    <w:p w14:paraId="41DC4F45" w14:textId="77777777" w:rsidR="00462E54" w:rsidRPr="004F5FD6" w:rsidRDefault="00462E54" w:rsidP="00971E40">
      <w:pPr>
        <w:pStyle w:val="Heading3"/>
        <w:numPr>
          <w:ilvl w:val="2"/>
          <w:numId w:val="2"/>
        </w:numPr>
      </w:pPr>
      <w:bookmarkStart w:id="105" w:name="_Toc136809987"/>
      <w:r w:rsidRPr="004F5FD6">
        <w:rPr>
          <w:lang w:val="en-PK"/>
        </w:rPr>
        <w:t>&lt;Login.User.CredentialsValidation&gt;</w:t>
      </w:r>
      <w:bookmarkEnd w:id="105"/>
    </w:p>
    <w:p w14:paraId="38625046" w14:textId="77777777" w:rsidR="00462E54" w:rsidRPr="002B2A4C" w:rsidRDefault="00462E54" w:rsidP="002B2A4C">
      <w:pPr>
        <w:rPr>
          <w:lang w:eastAsia="ar-SA"/>
        </w:rPr>
      </w:pPr>
    </w:p>
    <w:p w14:paraId="73049C03" w14:textId="77777777" w:rsidR="00462E54" w:rsidRDefault="00462E54" w:rsidP="00462E54">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32"/>
        <w:gridCol w:w="8163"/>
      </w:tblGrid>
      <w:tr w:rsidR="00462E54" w:rsidRPr="004F5FD6" w14:paraId="08D8E8E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A4FC55"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Identifier</w:t>
            </w:r>
          </w:p>
        </w:tc>
        <w:tc>
          <w:tcPr>
            <w:tcW w:w="0" w:type="auto"/>
            <w:hideMark/>
          </w:tcPr>
          <w:p w14:paraId="0070F7A3" w14:textId="796623C1" w:rsidR="00462E54" w:rsidRPr="00462E54" w:rsidRDefault="00462E54"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2.2</w:t>
            </w:r>
          </w:p>
        </w:tc>
      </w:tr>
      <w:tr w:rsidR="00462E54" w:rsidRPr="004F5FD6" w14:paraId="131F2DE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6AD037"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Title</w:t>
            </w:r>
          </w:p>
        </w:tc>
        <w:tc>
          <w:tcPr>
            <w:tcW w:w="0" w:type="auto"/>
            <w:hideMark/>
          </w:tcPr>
          <w:p w14:paraId="10C2901C"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lt;Login.User.CredentialsValidation&gt;</w:t>
            </w:r>
          </w:p>
        </w:tc>
      </w:tr>
      <w:tr w:rsidR="00462E54" w:rsidRPr="004F5FD6" w14:paraId="022A8AD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30705D"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equirement</w:t>
            </w:r>
          </w:p>
        </w:tc>
        <w:tc>
          <w:tcPr>
            <w:tcW w:w="0" w:type="auto"/>
            <w:hideMark/>
          </w:tcPr>
          <w:p w14:paraId="13536A87"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he system shall validate the entered username and password against the stored user credentials.</w:t>
            </w:r>
          </w:p>
        </w:tc>
      </w:tr>
      <w:tr w:rsidR="00462E54" w:rsidRPr="004F5FD6" w14:paraId="49D08C7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DD288"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Source</w:t>
            </w:r>
          </w:p>
        </w:tc>
        <w:tc>
          <w:tcPr>
            <w:tcW w:w="0" w:type="auto"/>
            <w:hideMark/>
          </w:tcPr>
          <w:p w14:paraId="54227ADF"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Sidra, Urooj</w:t>
            </w:r>
          </w:p>
        </w:tc>
      </w:tr>
      <w:tr w:rsidR="00462E54" w:rsidRPr="004F5FD6" w14:paraId="79224EB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0A9DCD1"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ationale</w:t>
            </w:r>
          </w:p>
        </w:tc>
        <w:tc>
          <w:tcPr>
            <w:tcW w:w="0" w:type="auto"/>
            <w:hideMark/>
          </w:tcPr>
          <w:p w14:paraId="6F89161D"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o ensure the authenticity of the user's login credentials.</w:t>
            </w:r>
          </w:p>
        </w:tc>
      </w:tr>
      <w:tr w:rsidR="00462E54" w:rsidRPr="004F5FD6" w14:paraId="0080EF7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32D02C"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Business Rule</w:t>
            </w:r>
          </w:p>
        </w:tc>
        <w:tc>
          <w:tcPr>
            <w:tcW w:w="0" w:type="auto"/>
            <w:hideMark/>
          </w:tcPr>
          <w:p w14:paraId="1C68EE0B"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N/A</w:t>
            </w:r>
          </w:p>
        </w:tc>
      </w:tr>
      <w:tr w:rsidR="00462E54" w:rsidRPr="004F5FD6" w14:paraId="27CCA31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6F8F67"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Dependencies</w:t>
            </w:r>
          </w:p>
        </w:tc>
        <w:tc>
          <w:tcPr>
            <w:tcW w:w="0" w:type="auto"/>
            <w:hideMark/>
          </w:tcPr>
          <w:p w14:paraId="6BDD6731"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N/A</w:t>
            </w:r>
          </w:p>
        </w:tc>
      </w:tr>
      <w:tr w:rsidR="00462E54" w:rsidRPr="004F5FD6" w14:paraId="4CA1C62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994633"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Priority</w:t>
            </w:r>
          </w:p>
        </w:tc>
        <w:tc>
          <w:tcPr>
            <w:tcW w:w="0" w:type="auto"/>
            <w:hideMark/>
          </w:tcPr>
          <w:p w14:paraId="4327101B"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High</w:t>
            </w:r>
          </w:p>
        </w:tc>
      </w:tr>
    </w:tbl>
    <w:p w14:paraId="7B2E2B49" w14:textId="77777777" w:rsidR="00462E54" w:rsidRDefault="00462E54" w:rsidP="00462E54">
      <w:pPr>
        <w:spacing w:after="160" w:line="256" w:lineRule="auto"/>
        <w:contextualSpacing/>
        <w:rPr>
          <w:lang w:eastAsia="en-PK"/>
        </w:rPr>
      </w:pPr>
    </w:p>
    <w:p w14:paraId="0B26991C" w14:textId="4F63D848" w:rsidR="00834B6B" w:rsidRDefault="00462E54" w:rsidP="00971E40">
      <w:pPr>
        <w:pStyle w:val="Heading4"/>
        <w:numPr>
          <w:ilvl w:val="3"/>
          <w:numId w:val="2"/>
        </w:numPr>
      </w:pPr>
      <w:r w:rsidRPr="004F5FD6">
        <w:t>&lt;Login.User.CredentialsInvalid&gt;</w:t>
      </w:r>
    </w:p>
    <w:p w14:paraId="15491C2D" w14:textId="07A66A5D" w:rsidR="00462E54" w:rsidRDefault="00462E54" w:rsidP="00462E54"/>
    <w:p w14:paraId="499E5D5D" w14:textId="77777777" w:rsidR="00462E54" w:rsidRDefault="00462E54" w:rsidP="00462E54">
      <w:pPr>
        <w:rPr>
          <w:b/>
          <w:bCs/>
          <w:lang w:eastAsia="ar-SA"/>
        </w:rPr>
      </w:pPr>
    </w:p>
    <w:p w14:paraId="309311FE" w14:textId="77777777" w:rsidR="00462E54" w:rsidRDefault="00462E54" w:rsidP="00462E54">
      <w:pPr>
        <w:rPr>
          <w:b/>
          <w:bCs/>
          <w:lang w:eastAsia="ar-SA"/>
        </w:rPr>
      </w:pPr>
    </w:p>
    <w:tbl>
      <w:tblPr>
        <w:tblStyle w:val="GridTable5Dark-Accent1"/>
        <w:tblW w:w="9795" w:type="dxa"/>
        <w:tblLook w:val="04A0" w:firstRow="1" w:lastRow="0" w:firstColumn="1" w:lastColumn="0" w:noHBand="0" w:noVBand="1"/>
      </w:tblPr>
      <w:tblGrid>
        <w:gridCol w:w="1620"/>
        <w:gridCol w:w="8175"/>
      </w:tblGrid>
      <w:tr w:rsidR="00462E54" w:rsidRPr="004F5FD6" w14:paraId="775E770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57FBB"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Identifier</w:t>
            </w:r>
          </w:p>
        </w:tc>
        <w:tc>
          <w:tcPr>
            <w:tcW w:w="0" w:type="auto"/>
            <w:hideMark/>
          </w:tcPr>
          <w:p w14:paraId="76D2283C" w14:textId="77777777" w:rsidR="00462E54" w:rsidRPr="00462E54" w:rsidRDefault="00462E54"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2.2.1</w:t>
            </w:r>
          </w:p>
        </w:tc>
      </w:tr>
      <w:tr w:rsidR="00462E54" w:rsidRPr="004F5FD6" w14:paraId="50607AE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08999C"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Title</w:t>
            </w:r>
          </w:p>
        </w:tc>
        <w:tc>
          <w:tcPr>
            <w:tcW w:w="0" w:type="auto"/>
            <w:hideMark/>
          </w:tcPr>
          <w:p w14:paraId="2AF9E8B0"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lt;Login.User.CredentialsInvalid&gt;</w:t>
            </w:r>
          </w:p>
        </w:tc>
      </w:tr>
      <w:tr w:rsidR="00462E54" w:rsidRPr="004F5FD6" w14:paraId="690B69D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570CDD"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Requirement</w:t>
            </w:r>
          </w:p>
        </w:tc>
        <w:tc>
          <w:tcPr>
            <w:tcW w:w="0" w:type="auto"/>
            <w:hideMark/>
          </w:tcPr>
          <w:p w14:paraId="46954F2E"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 xml:space="preserve">If the entered username and password do not match the stored user credentials. The system shall display an error message indicating that the entered username and password combination is invalid. The user will be prompted to re-enter their </w:t>
            </w:r>
            <w:r w:rsidRPr="00462E54">
              <w:rPr>
                <w:rFonts w:ascii="Times New Roman" w:hAnsi="Times New Roman" w:cs="Times New Roman"/>
              </w:rPr>
              <w:lastRenderedPageBreak/>
              <w:t>credentials or initiate the password recovery process if needed.</w:t>
            </w:r>
          </w:p>
        </w:tc>
      </w:tr>
      <w:tr w:rsidR="00462E54" w:rsidRPr="004F5FD6" w14:paraId="339F569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E7ED36"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lastRenderedPageBreak/>
              <w:t>Source</w:t>
            </w:r>
          </w:p>
        </w:tc>
        <w:tc>
          <w:tcPr>
            <w:tcW w:w="0" w:type="auto"/>
            <w:hideMark/>
          </w:tcPr>
          <w:p w14:paraId="5D8432D7"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Sidra, Urooj</w:t>
            </w:r>
          </w:p>
        </w:tc>
      </w:tr>
      <w:tr w:rsidR="00462E54" w:rsidRPr="004F5FD6" w14:paraId="15B3FF8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2CAD68D"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Rationale</w:t>
            </w:r>
          </w:p>
        </w:tc>
        <w:tc>
          <w:tcPr>
            <w:tcW w:w="0" w:type="auto"/>
            <w:hideMark/>
          </w:tcPr>
          <w:p w14:paraId="3A9588F5"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To provide appropriate feedback to the user when invalid login credentials are entered.</w:t>
            </w:r>
          </w:p>
        </w:tc>
      </w:tr>
      <w:tr w:rsidR="00462E54" w:rsidRPr="004F5FD6" w14:paraId="7B1AB64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5E33A2"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Business Rule</w:t>
            </w:r>
          </w:p>
        </w:tc>
        <w:tc>
          <w:tcPr>
            <w:tcW w:w="0" w:type="auto"/>
            <w:hideMark/>
          </w:tcPr>
          <w:p w14:paraId="79EFAF08"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N/A</w:t>
            </w:r>
          </w:p>
        </w:tc>
      </w:tr>
      <w:tr w:rsidR="00462E54" w:rsidRPr="004F5FD6" w14:paraId="09A9BF3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D06D22"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Dependencies</w:t>
            </w:r>
          </w:p>
        </w:tc>
        <w:tc>
          <w:tcPr>
            <w:tcW w:w="0" w:type="auto"/>
            <w:hideMark/>
          </w:tcPr>
          <w:p w14:paraId="38F77E01" w14:textId="0E158036"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2.2</w:t>
            </w:r>
          </w:p>
        </w:tc>
      </w:tr>
      <w:tr w:rsidR="00462E54" w:rsidRPr="004F5FD6" w14:paraId="437997C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1A3697" w14:textId="77777777" w:rsidR="00462E54" w:rsidRPr="00462E54" w:rsidRDefault="00462E54" w:rsidP="009569E4">
            <w:pPr>
              <w:rPr>
                <w:rFonts w:ascii="Times New Roman" w:hAnsi="Times New Roman" w:cs="Times New Roman"/>
              </w:rPr>
            </w:pPr>
            <w:r w:rsidRPr="00462E54">
              <w:rPr>
                <w:rFonts w:ascii="Times New Roman" w:hAnsi="Times New Roman" w:cs="Times New Roman"/>
              </w:rPr>
              <w:t>Priority</w:t>
            </w:r>
          </w:p>
        </w:tc>
        <w:tc>
          <w:tcPr>
            <w:tcW w:w="0" w:type="auto"/>
            <w:hideMark/>
          </w:tcPr>
          <w:p w14:paraId="18AD17DF"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462E54">
              <w:rPr>
                <w:rFonts w:ascii="Times New Roman" w:hAnsi="Times New Roman" w:cs="Times New Roman"/>
              </w:rPr>
              <w:t>High</w:t>
            </w:r>
          </w:p>
        </w:tc>
      </w:tr>
    </w:tbl>
    <w:p w14:paraId="707CCEC6" w14:textId="77777777" w:rsidR="00462E54" w:rsidRDefault="00462E54" w:rsidP="00462E54">
      <w:pPr>
        <w:rPr>
          <w:lang w:eastAsia="ar-SA"/>
        </w:rPr>
      </w:pPr>
    </w:p>
    <w:p w14:paraId="595F07D9" w14:textId="28068DB8" w:rsidR="00462E54" w:rsidRDefault="00462E54" w:rsidP="00971E40">
      <w:pPr>
        <w:pStyle w:val="Heading3"/>
        <w:numPr>
          <w:ilvl w:val="2"/>
          <w:numId w:val="2"/>
        </w:numPr>
        <w:rPr>
          <w:lang w:val="en-PK"/>
        </w:rPr>
      </w:pPr>
      <w:bookmarkStart w:id="106" w:name="_Toc136809988"/>
      <w:r w:rsidRPr="00A3235F">
        <w:rPr>
          <w:lang w:val="en-PK"/>
        </w:rPr>
        <w:t>&lt;Login.User.AccountAccess&gt;</w:t>
      </w:r>
      <w:bookmarkEnd w:id="106"/>
    </w:p>
    <w:p w14:paraId="0047FAB9" w14:textId="77777777" w:rsidR="00462E54" w:rsidRPr="00462E54" w:rsidRDefault="00462E54" w:rsidP="00462E54">
      <w:pPr>
        <w:rPr>
          <w:lang w:val="en-PK" w:eastAsia="ar-SA"/>
        </w:rPr>
      </w:pPr>
    </w:p>
    <w:p w14:paraId="57AF16E1" w14:textId="77777777" w:rsidR="00462E54" w:rsidRDefault="00462E54" w:rsidP="00462E54">
      <w:pPr>
        <w:rPr>
          <w:lang w:eastAsia="en-PK"/>
        </w:rPr>
      </w:pPr>
    </w:p>
    <w:tbl>
      <w:tblPr>
        <w:tblStyle w:val="GridTable5Dark-Accent1"/>
        <w:tblW w:w="9795" w:type="dxa"/>
        <w:tblLook w:val="04A0" w:firstRow="1" w:lastRow="0" w:firstColumn="1" w:lastColumn="0" w:noHBand="0" w:noVBand="1"/>
      </w:tblPr>
      <w:tblGrid>
        <w:gridCol w:w="1632"/>
        <w:gridCol w:w="8163"/>
      </w:tblGrid>
      <w:tr w:rsidR="00462E54" w:rsidRPr="00A3235F" w14:paraId="6245F50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ECD3D9"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Identifier</w:t>
            </w:r>
          </w:p>
        </w:tc>
        <w:tc>
          <w:tcPr>
            <w:tcW w:w="0" w:type="auto"/>
            <w:hideMark/>
          </w:tcPr>
          <w:p w14:paraId="1E87FEC8" w14:textId="77777777" w:rsidR="00462E54" w:rsidRPr="00462E54" w:rsidRDefault="00462E54"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2.3</w:t>
            </w:r>
          </w:p>
        </w:tc>
      </w:tr>
      <w:tr w:rsidR="00462E54" w:rsidRPr="00A3235F" w14:paraId="115BBE2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D6EEFB"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Title</w:t>
            </w:r>
          </w:p>
        </w:tc>
        <w:tc>
          <w:tcPr>
            <w:tcW w:w="0" w:type="auto"/>
            <w:hideMark/>
          </w:tcPr>
          <w:p w14:paraId="409AE54E"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lt;Login.User.AccountAccess&gt;</w:t>
            </w:r>
          </w:p>
        </w:tc>
      </w:tr>
      <w:tr w:rsidR="00462E54" w:rsidRPr="00A3235F" w14:paraId="3D36939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79B79DA"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equirement</w:t>
            </w:r>
          </w:p>
        </w:tc>
        <w:tc>
          <w:tcPr>
            <w:tcW w:w="0" w:type="auto"/>
            <w:hideMark/>
          </w:tcPr>
          <w:p w14:paraId="729E47D4"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he system shall grant access to the user's account if the entered username and password are valid.</w:t>
            </w:r>
          </w:p>
        </w:tc>
      </w:tr>
      <w:tr w:rsidR="00462E54" w:rsidRPr="00A3235F" w14:paraId="3B7BE5F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C8E031"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Source</w:t>
            </w:r>
          </w:p>
        </w:tc>
        <w:tc>
          <w:tcPr>
            <w:tcW w:w="0" w:type="auto"/>
            <w:hideMark/>
          </w:tcPr>
          <w:p w14:paraId="424DBDEC"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Sidra, Urooj</w:t>
            </w:r>
          </w:p>
        </w:tc>
      </w:tr>
      <w:tr w:rsidR="00462E54" w:rsidRPr="00A3235F" w14:paraId="31AB051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B322FC4"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ationale</w:t>
            </w:r>
          </w:p>
        </w:tc>
        <w:tc>
          <w:tcPr>
            <w:tcW w:w="0" w:type="auto"/>
            <w:hideMark/>
          </w:tcPr>
          <w:p w14:paraId="6F5F2F6B"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o allow authenticated users to access their accounts and perform authorized actions.</w:t>
            </w:r>
          </w:p>
        </w:tc>
      </w:tr>
      <w:tr w:rsidR="00462E54" w:rsidRPr="00A3235F" w14:paraId="0F9871B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EE5E48"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Business Rule</w:t>
            </w:r>
          </w:p>
        </w:tc>
        <w:tc>
          <w:tcPr>
            <w:tcW w:w="0" w:type="auto"/>
            <w:hideMark/>
          </w:tcPr>
          <w:p w14:paraId="3BA3A25C"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N/A</w:t>
            </w:r>
          </w:p>
        </w:tc>
      </w:tr>
      <w:tr w:rsidR="00462E54" w:rsidRPr="00A3235F" w14:paraId="2C54C6A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4F98ED"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Dependencies</w:t>
            </w:r>
          </w:p>
        </w:tc>
        <w:tc>
          <w:tcPr>
            <w:tcW w:w="0" w:type="auto"/>
            <w:hideMark/>
          </w:tcPr>
          <w:p w14:paraId="16AAAA52" w14:textId="77C3F14B"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2.2</w:t>
            </w:r>
          </w:p>
        </w:tc>
      </w:tr>
      <w:tr w:rsidR="00462E54" w:rsidRPr="00A3235F" w14:paraId="04D11C0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56F892"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Priority</w:t>
            </w:r>
          </w:p>
        </w:tc>
        <w:tc>
          <w:tcPr>
            <w:tcW w:w="0" w:type="auto"/>
            <w:hideMark/>
          </w:tcPr>
          <w:p w14:paraId="628AE070"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High</w:t>
            </w:r>
          </w:p>
        </w:tc>
      </w:tr>
    </w:tbl>
    <w:p w14:paraId="67814B4D" w14:textId="77777777" w:rsidR="00462E54" w:rsidRDefault="00462E54" w:rsidP="00462E54">
      <w:pPr>
        <w:spacing w:after="160" w:line="256" w:lineRule="auto"/>
        <w:contextualSpacing/>
        <w:rPr>
          <w:b/>
          <w:bCs/>
          <w:lang w:eastAsia="ar-SA"/>
        </w:rPr>
      </w:pPr>
    </w:p>
    <w:p w14:paraId="6EC2DA3B" w14:textId="77777777" w:rsidR="00462E54" w:rsidRDefault="00462E54" w:rsidP="00462E54">
      <w:pPr>
        <w:rPr>
          <w:lang w:val="en-PK" w:eastAsia="en-PK"/>
        </w:rPr>
      </w:pPr>
    </w:p>
    <w:p w14:paraId="0E5E4AB4" w14:textId="65BBC008" w:rsidR="00462E54" w:rsidRPr="00A3235F" w:rsidRDefault="00462E54" w:rsidP="00971E40">
      <w:pPr>
        <w:pStyle w:val="Heading3"/>
        <w:numPr>
          <w:ilvl w:val="2"/>
          <w:numId w:val="2"/>
        </w:numPr>
      </w:pPr>
      <w:bookmarkStart w:id="107" w:name="_Toc136809989"/>
      <w:r w:rsidRPr="00A3235F">
        <w:rPr>
          <w:lang w:val="en-PK"/>
        </w:rPr>
        <w:t>&lt;Login.User.InvalidCredentialsError&gt;</w:t>
      </w:r>
      <w:bookmarkEnd w:id="107"/>
    </w:p>
    <w:p w14:paraId="444001D3" w14:textId="77777777" w:rsidR="00462E54" w:rsidRDefault="00462E54" w:rsidP="00462E54">
      <w:pPr>
        <w:spacing w:after="160" w:line="256" w:lineRule="auto"/>
        <w:contextualSpacing/>
        <w:rPr>
          <w:b/>
          <w:bCs/>
          <w:lang w:eastAsia="ar-SA"/>
        </w:rPr>
      </w:pPr>
    </w:p>
    <w:p w14:paraId="32E8DD50" w14:textId="77777777" w:rsidR="00462E54" w:rsidRDefault="00462E54" w:rsidP="00462E54">
      <w:pPr>
        <w:rPr>
          <w:lang w:eastAsia="ar-SA"/>
        </w:rPr>
      </w:pPr>
    </w:p>
    <w:tbl>
      <w:tblPr>
        <w:tblStyle w:val="GridTable5Dark-Accent1"/>
        <w:tblW w:w="9795" w:type="dxa"/>
        <w:tblLook w:val="04A0" w:firstRow="1" w:lastRow="0" w:firstColumn="1" w:lastColumn="0" w:noHBand="0" w:noVBand="1"/>
      </w:tblPr>
      <w:tblGrid>
        <w:gridCol w:w="1624"/>
        <w:gridCol w:w="8171"/>
      </w:tblGrid>
      <w:tr w:rsidR="00462E54" w:rsidRPr="00A3235F" w14:paraId="07C8D4C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0F6019"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Identifier</w:t>
            </w:r>
          </w:p>
        </w:tc>
        <w:tc>
          <w:tcPr>
            <w:tcW w:w="0" w:type="auto"/>
            <w:hideMark/>
          </w:tcPr>
          <w:p w14:paraId="13E65EA0" w14:textId="1C03B9C3" w:rsidR="00462E54" w:rsidRPr="00462E54" w:rsidRDefault="00462E54"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462E54">
              <w:rPr>
                <w:rFonts w:ascii="Times New Roman" w:hAnsi="Times New Roman" w:cs="Times New Roman"/>
                <w:lang w:eastAsia="en-PK"/>
              </w:rPr>
              <w:t>2.</w:t>
            </w:r>
            <w:r w:rsidRPr="00462E54">
              <w:rPr>
                <w:rFonts w:ascii="Times New Roman" w:hAnsi="Times New Roman" w:cs="Times New Roman"/>
              </w:rPr>
              <w:t>4</w:t>
            </w:r>
          </w:p>
        </w:tc>
      </w:tr>
      <w:tr w:rsidR="00462E54" w:rsidRPr="00A3235F" w14:paraId="371CB0D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988A8C"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Title</w:t>
            </w:r>
          </w:p>
        </w:tc>
        <w:tc>
          <w:tcPr>
            <w:tcW w:w="0" w:type="auto"/>
            <w:hideMark/>
          </w:tcPr>
          <w:p w14:paraId="7D080109"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lt;Login.User.InvalidCredentialsError&gt;</w:t>
            </w:r>
          </w:p>
        </w:tc>
      </w:tr>
      <w:tr w:rsidR="00462E54" w:rsidRPr="00A3235F" w14:paraId="72AAD4C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2B97B54"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equirement</w:t>
            </w:r>
          </w:p>
        </w:tc>
        <w:tc>
          <w:tcPr>
            <w:tcW w:w="0" w:type="auto"/>
            <w:hideMark/>
          </w:tcPr>
          <w:p w14:paraId="00BD2115"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If the entered username and password are invalid, the system shall display an appropriate error message indicating that the login credentials are incorrect.</w:t>
            </w:r>
          </w:p>
        </w:tc>
      </w:tr>
      <w:tr w:rsidR="00462E54" w:rsidRPr="00A3235F" w14:paraId="0D668A9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B0DDD0"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Source</w:t>
            </w:r>
          </w:p>
        </w:tc>
        <w:tc>
          <w:tcPr>
            <w:tcW w:w="0" w:type="auto"/>
            <w:hideMark/>
          </w:tcPr>
          <w:p w14:paraId="023A3096"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Sidra, Urooj</w:t>
            </w:r>
          </w:p>
        </w:tc>
      </w:tr>
      <w:tr w:rsidR="00462E54" w:rsidRPr="00A3235F" w14:paraId="453D653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1DE8644"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Rationale</w:t>
            </w:r>
          </w:p>
        </w:tc>
        <w:tc>
          <w:tcPr>
            <w:tcW w:w="0" w:type="auto"/>
            <w:hideMark/>
          </w:tcPr>
          <w:p w14:paraId="40D1A1EA" w14:textId="77777777"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To provide users with clear feedback when they enter incorrect login credentials, allowing them to troubleshoot and retry if necessary.</w:t>
            </w:r>
          </w:p>
        </w:tc>
      </w:tr>
      <w:tr w:rsidR="00462E54" w:rsidRPr="00A3235F" w14:paraId="79EDD3B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12607"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Business Rule</w:t>
            </w:r>
          </w:p>
        </w:tc>
        <w:tc>
          <w:tcPr>
            <w:tcW w:w="0" w:type="auto"/>
            <w:hideMark/>
          </w:tcPr>
          <w:p w14:paraId="2CFCD115"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N/A</w:t>
            </w:r>
          </w:p>
        </w:tc>
      </w:tr>
      <w:tr w:rsidR="00462E54" w:rsidRPr="00A3235F" w14:paraId="5F19370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3E0F3F2"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Dependencies</w:t>
            </w:r>
          </w:p>
        </w:tc>
        <w:tc>
          <w:tcPr>
            <w:tcW w:w="0" w:type="auto"/>
            <w:hideMark/>
          </w:tcPr>
          <w:p w14:paraId="57FB4F2C" w14:textId="7C3F6F98" w:rsidR="00462E54" w:rsidRPr="00462E54" w:rsidRDefault="00462E54"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2.3</w:t>
            </w:r>
          </w:p>
        </w:tc>
      </w:tr>
      <w:tr w:rsidR="00462E54" w:rsidRPr="00A3235F" w14:paraId="35C8ECF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6104E5" w14:textId="77777777" w:rsidR="00462E54" w:rsidRPr="00462E54" w:rsidRDefault="00462E54" w:rsidP="009569E4">
            <w:pPr>
              <w:rPr>
                <w:rFonts w:ascii="Times New Roman" w:hAnsi="Times New Roman" w:cs="Times New Roman"/>
                <w:lang w:eastAsia="en-PK"/>
              </w:rPr>
            </w:pPr>
            <w:r w:rsidRPr="00462E54">
              <w:rPr>
                <w:rFonts w:ascii="Times New Roman" w:hAnsi="Times New Roman" w:cs="Times New Roman"/>
                <w:lang w:eastAsia="en-PK"/>
              </w:rPr>
              <w:t>Priority</w:t>
            </w:r>
          </w:p>
        </w:tc>
        <w:tc>
          <w:tcPr>
            <w:tcW w:w="0" w:type="auto"/>
            <w:hideMark/>
          </w:tcPr>
          <w:p w14:paraId="5605C0F9" w14:textId="77777777" w:rsidR="00462E54" w:rsidRPr="00462E54" w:rsidRDefault="00462E54"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62E54">
              <w:rPr>
                <w:rFonts w:ascii="Times New Roman" w:hAnsi="Times New Roman" w:cs="Times New Roman"/>
                <w:lang w:eastAsia="en-PK"/>
              </w:rPr>
              <w:t>High</w:t>
            </w:r>
          </w:p>
        </w:tc>
      </w:tr>
    </w:tbl>
    <w:p w14:paraId="67E04287" w14:textId="77777777" w:rsidR="00462E54" w:rsidRDefault="00462E54" w:rsidP="00462E54">
      <w:pPr>
        <w:spacing w:after="160" w:line="256" w:lineRule="auto"/>
        <w:contextualSpacing/>
        <w:rPr>
          <w:lang w:eastAsia="en-PK"/>
        </w:rPr>
      </w:pPr>
    </w:p>
    <w:p w14:paraId="68308C93" w14:textId="25B3CFC6" w:rsidR="00462E54" w:rsidRDefault="001D72BA" w:rsidP="00971E40">
      <w:pPr>
        <w:pStyle w:val="Heading3"/>
        <w:numPr>
          <w:ilvl w:val="2"/>
          <w:numId w:val="2"/>
        </w:numPr>
        <w:rPr>
          <w:lang w:val="en-PK"/>
        </w:rPr>
      </w:pPr>
      <w:bookmarkStart w:id="108" w:name="_Toc136809990"/>
      <w:r w:rsidRPr="00A3235F">
        <w:rPr>
          <w:lang w:val="en-PK"/>
        </w:rPr>
        <w:lastRenderedPageBreak/>
        <w:t>&lt;Login.User.PasswordValidation&gt;</w:t>
      </w:r>
      <w:bookmarkEnd w:id="108"/>
    </w:p>
    <w:p w14:paraId="3B7105F8" w14:textId="77777777" w:rsidR="001D72BA" w:rsidRPr="001D72BA" w:rsidRDefault="001D72BA" w:rsidP="001D72BA">
      <w:pPr>
        <w:rPr>
          <w:lang w:val="en-PK" w:eastAsia="ar-SA"/>
        </w:rPr>
      </w:pPr>
    </w:p>
    <w:p w14:paraId="7DA16B84" w14:textId="77777777" w:rsidR="00462E54" w:rsidRDefault="00462E54" w:rsidP="00462E54">
      <w:pPr>
        <w:rPr>
          <w:lang w:eastAsia="ar-SA"/>
        </w:rPr>
      </w:pPr>
    </w:p>
    <w:tbl>
      <w:tblPr>
        <w:tblStyle w:val="GridTable5Dark-Accent1"/>
        <w:tblW w:w="9795" w:type="dxa"/>
        <w:tblLook w:val="04A0" w:firstRow="1" w:lastRow="0" w:firstColumn="1" w:lastColumn="0" w:noHBand="0" w:noVBand="1"/>
      </w:tblPr>
      <w:tblGrid>
        <w:gridCol w:w="1619"/>
        <w:gridCol w:w="8176"/>
      </w:tblGrid>
      <w:tr w:rsidR="001D72BA" w:rsidRPr="00A3235F" w14:paraId="1FAB6BC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06D7C5"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Identifier</w:t>
            </w:r>
          </w:p>
        </w:tc>
        <w:tc>
          <w:tcPr>
            <w:tcW w:w="0" w:type="auto"/>
            <w:hideMark/>
          </w:tcPr>
          <w:p w14:paraId="229094DB" w14:textId="34EAB0C5" w:rsidR="001D72BA" w:rsidRPr="001D72BA" w:rsidRDefault="001D72BA"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2.5</w:t>
            </w:r>
          </w:p>
        </w:tc>
      </w:tr>
      <w:tr w:rsidR="001D72BA" w:rsidRPr="00A3235F" w14:paraId="5E510E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5373F0"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Title</w:t>
            </w:r>
          </w:p>
        </w:tc>
        <w:tc>
          <w:tcPr>
            <w:tcW w:w="0" w:type="auto"/>
            <w:hideMark/>
          </w:tcPr>
          <w:p w14:paraId="32937736"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109" w:name="_Hlk136771981"/>
            <w:r w:rsidRPr="001D72BA">
              <w:rPr>
                <w:rFonts w:ascii="Times New Roman" w:hAnsi="Times New Roman" w:cs="Times New Roman"/>
                <w:lang w:eastAsia="en-PK"/>
              </w:rPr>
              <w:t>&lt;Login.User.PasswordValidation&gt;</w:t>
            </w:r>
            <w:bookmarkEnd w:id="109"/>
          </w:p>
        </w:tc>
      </w:tr>
      <w:tr w:rsidR="001D72BA" w:rsidRPr="00A3235F" w14:paraId="222DC1C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B3E942"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Requirement</w:t>
            </w:r>
          </w:p>
        </w:tc>
        <w:tc>
          <w:tcPr>
            <w:tcW w:w="0" w:type="auto"/>
            <w:hideMark/>
          </w:tcPr>
          <w:p w14:paraId="1F0872ED"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The system shall handle password validation securely, ensuring that passwords are not stored in plain text.</w:t>
            </w:r>
            <w:r w:rsidRPr="001D72BA">
              <w:rPr>
                <w:rFonts w:ascii="Times New Roman" w:hAnsi="Times New Roman" w:cs="Times New Roman"/>
              </w:rPr>
              <w:t xml:space="preserve"> </w:t>
            </w:r>
            <w:r w:rsidRPr="001D72BA">
              <w:rPr>
                <w:rFonts w:ascii="Times New Roman" w:hAnsi="Times New Roman" w:cs="Times New Roman"/>
                <w:lang w:eastAsia="en-PK"/>
              </w:rPr>
              <w:t>Implement secure password hashing and storage techniques, such as using salted hashes or strong encryption algorithms, to ensure that passwords are not stored in plain text. Follow industry best practices and security guidelines for password handling and storage. Regularly review and update password security measures to address emerging threats and vulnerabilities.</w:t>
            </w:r>
          </w:p>
        </w:tc>
      </w:tr>
      <w:tr w:rsidR="001D72BA" w:rsidRPr="00A3235F" w14:paraId="41A3F2A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705E77"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Source</w:t>
            </w:r>
          </w:p>
        </w:tc>
        <w:tc>
          <w:tcPr>
            <w:tcW w:w="0" w:type="auto"/>
            <w:hideMark/>
          </w:tcPr>
          <w:p w14:paraId="01E4CD48"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Sidra, Urooj</w:t>
            </w:r>
          </w:p>
        </w:tc>
      </w:tr>
      <w:tr w:rsidR="001D72BA" w:rsidRPr="00A3235F" w14:paraId="6B3B7A5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A11D61"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Rationale</w:t>
            </w:r>
          </w:p>
        </w:tc>
        <w:tc>
          <w:tcPr>
            <w:tcW w:w="0" w:type="auto"/>
            <w:hideMark/>
          </w:tcPr>
          <w:p w14:paraId="44F0F6DE"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To protect user passwords from unauthorized access and potential security breaches by securely handling and storing password information.</w:t>
            </w:r>
          </w:p>
        </w:tc>
      </w:tr>
      <w:tr w:rsidR="001D72BA" w:rsidRPr="00A3235F" w14:paraId="7EFD1C0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03CD5"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Business Rule</w:t>
            </w:r>
          </w:p>
        </w:tc>
        <w:tc>
          <w:tcPr>
            <w:tcW w:w="0" w:type="auto"/>
            <w:hideMark/>
          </w:tcPr>
          <w:p w14:paraId="46BA9544"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N/A</w:t>
            </w:r>
          </w:p>
        </w:tc>
      </w:tr>
      <w:tr w:rsidR="001D72BA" w:rsidRPr="00A3235F" w14:paraId="5802B33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F293FF0"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Dependencies</w:t>
            </w:r>
          </w:p>
        </w:tc>
        <w:tc>
          <w:tcPr>
            <w:tcW w:w="0" w:type="auto"/>
            <w:hideMark/>
          </w:tcPr>
          <w:p w14:paraId="7C86BCB7"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N/A</w:t>
            </w:r>
          </w:p>
        </w:tc>
      </w:tr>
      <w:tr w:rsidR="001D72BA" w:rsidRPr="00A3235F" w14:paraId="068A842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A20CD5"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Priority</w:t>
            </w:r>
          </w:p>
        </w:tc>
        <w:tc>
          <w:tcPr>
            <w:tcW w:w="0" w:type="auto"/>
            <w:hideMark/>
          </w:tcPr>
          <w:p w14:paraId="35D34F00"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High</w:t>
            </w:r>
          </w:p>
        </w:tc>
      </w:tr>
    </w:tbl>
    <w:p w14:paraId="418357C1" w14:textId="77777777" w:rsidR="001D72BA" w:rsidRDefault="001D72BA" w:rsidP="00462E54">
      <w:pPr>
        <w:rPr>
          <w:lang w:eastAsia="ar-SA"/>
        </w:rPr>
      </w:pPr>
    </w:p>
    <w:p w14:paraId="48AEFB87" w14:textId="77777777" w:rsidR="001D72BA" w:rsidRDefault="001D72BA" w:rsidP="00462E54">
      <w:pPr>
        <w:rPr>
          <w:lang w:eastAsia="ar-SA"/>
        </w:rPr>
      </w:pPr>
    </w:p>
    <w:p w14:paraId="285D182F" w14:textId="651CDB70" w:rsidR="001D72BA" w:rsidRDefault="001D72BA" w:rsidP="00971E40">
      <w:pPr>
        <w:pStyle w:val="Heading3"/>
        <w:numPr>
          <w:ilvl w:val="2"/>
          <w:numId w:val="2"/>
        </w:numPr>
      </w:pPr>
      <w:bookmarkStart w:id="110" w:name="_Toc136809991"/>
      <w:r w:rsidRPr="00A3235F">
        <w:rPr>
          <w:lang w:val="en-PK"/>
        </w:rPr>
        <w:t>&lt;Login.User.PasswordEncryption</w:t>
      </w:r>
      <w:r>
        <w:t>&gt;</w:t>
      </w:r>
      <w:bookmarkEnd w:id="110"/>
    </w:p>
    <w:p w14:paraId="2D7B2756" w14:textId="77777777" w:rsidR="001D72BA" w:rsidRDefault="001D72BA" w:rsidP="00462E54">
      <w:pPr>
        <w:rPr>
          <w:lang w:eastAsia="en-PK"/>
        </w:rPr>
      </w:pPr>
    </w:p>
    <w:p w14:paraId="74305837" w14:textId="77777777" w:rsidR="001D72BA" w:rsidRPr="001D72BA" w:rsidRDefault="001D72BA" w:rsidP="00462E54">
      <w:pPr>
        <w:rPr>
          <w:lang w:eastAsia="ar-SA"/>
        </w:rPr>
      </w:pPr>
    </w:p>
    <w:tbl>
      <w:tblPr>
        <w:tblStyle w:val="GridTable5Dark-Accent1"/>
        <w:tblW w:w="9795" w:type="dxa"/>
        <w:tblLook w:val="04A0" w:firstRow="1" w:lastRow="0" w:firstColumn="1" w:lastColumn="0" w:noHBand="0" w:noVBand="1"/>
      </w:tblPr>
      <w:tblGrid>
        <w:gridCol w:w="1619"/>
        <w:gridCol w:w="8176"/>
      </w:tblGrid>
      <w:tr w:rsidR="001D72BA" w:rsidRPr="00A3235F" w14:paraId="1A0CCB3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593768"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Identifier</w:t>
            </w:r>
          </w:p>
        </w:tc>
        <w:tc>
          <w:tcPr>
            <w:tcW w:w="0" w:type="auto"/>
            <w:hideMark/>
          </w:tcPr>
          <w:p w14:paraId="4FAF7AF4" w14:textId="4E31D7C1" w:rsidR="001D72BA" w:rsidRPr="001D72BA" w:rsidRDefault="001D72BA"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2.6</w:t>
            </w:r>
          </w:p>
        </w:tc>
      </w:tr>
      <w:tr w:rsidR="001D72BA" w:rsidRPr="00A3235F" w14:paraId="72C7BA1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DDD2E0"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Title</w:t>
            </w:r>
          </w:p>
        </w:tc>
        <w:tc>
          <w:tcPr>
            <w:tcW w:w="0" w:type="auto"/>
            <w:hideMark/>
          </w:tcPr>
          <w:p w14:paraId="13EFD4E9"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lt;Login.User.PasswordEncryption&gt;</w:t>
            </w:r>
          </w:p>
        </w:tc>
      </w:tr>
      <w:tr w:rsidR="001D72BA" w:rsidRPr="00A3235F" w14:paraId="3DB29EE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33B278C"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Requirement</w:t>
            </w:r>
          </w:p>
        </w:tc>
        <w:tc>
          <w:tcPr>
            <w:tcW w:w="0" w:type="auto"/>
            <w:hideMark/>
          </w:tcPr>
          <w:p w14:paraId="3F691760"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The system shall support password encryption or hashing techniques to protect user credentials. Implement industry-standard encryption or hashing algorithms, such as bcrypt or SHA-256, to securely encrypt or hash user passwords. Use appropriate salt values to further enhance the security of the password storage. Regularly update and review encryption or hashing techniques to ensure they align with current security best practices. Conduct regular security audits and penetration tests to identify any potential vulnerabilities in the password encryption or hashing implementation.</w:t>
            </w:r>
          </w:p>
        </w:tc>
      </w:tr>
      <w:tr w:rsidR="001D72BA" w:rsidRPr="00A3235F" w14:paraId="6DA43DA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870CBE"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Source</w:t>
            </w:r>
          </w:p>
        </w:tc>
        <w:tc>
          <w:tcPr>
            <w:tcW w:w="0" w:type="auto"/>
            <w:hideMark/>
          </w:tcPr>
          <w:p w14:paraId="40007C10"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Sidra, Urooj</w:t>
            </w:r>
          </w:p>
        </w:tc>
      </w:tr>
      <w:tr w:rsidR="001D72BA" w:rsidRPr="00A3235F" w14:paraId="1B6677D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DD8F86"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Rationale</w:t>
            </w:r>
          </w:p>
        </w:tc>
        <w:tc>
          <w:tcPr>
            <w:tcW w:w="0" w:type="auto"/>
            <w:hideMark/>
          </w:tcPr>
          <w:p w14:paraId="5ED7E484"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To enhance the security of user credentials by encrypting or hashing passwords, making them more resistant to unauthorized access.</w:t>
            </w:r>
          </w:p>
        </w:tc>
      </w:tr>
      <w:tr w:rsidR="001D72BA" w:rsidRPr="00A3235F" w14:paraId="5E91960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0F5AED"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Business Rule</w:t>
            </w:r>
          </w:p>
        </w:tc>
        <w:tc>
          <w:tcPr>
            <w:tcW w:w="0" w:type="auto"/>
            <w:hideMark/>
          </w:tcPr>
          <w:p w14:paraId="7920134E"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N/A</w:t>
            </w:r>
          </w:p>
        </w:tc>
      </w:tr>
      <w:tr w:rsidR="001D72BA" w:rsidRPr="00A3235F" w14:paraId="7877272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35DD78"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Dependencies</w:t>
            </w:r>
          </w:p>
        </w:tc>
        <w:tc>
          <w:tcPr>
            <w:tcW w:w="0" w:type="auto"/>
            <w:hideMark/>
          </w:tcPr>
          <w:p w14:paraId="377E0449"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N/A</w:t>
            </w:r>
          </w:p>
        </w:tc>
      </w:tr>
      <w:tr w:rsidR="001D72BA" w:rsidRPr="00A3235F" w14:paraId="10A4348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250930"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Priority</w:t>
            </w:r>
          </w:p>
        </w:tc>
        <w:tc>
          <w:tcPr>
            <w:tcW w:w="0" w:type="auto"/>
            <w:hideMark/>
          </w:tcPr>
          <w:p w14:paraId="3DDE3501"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High</w:t>
            </w:r>
          </w:p>
        </w:tc>
      </w:tr>
    </w:tbl>
    <w:p w14:paraId="347B3072" w14:textId="77777777" w:rsidR="001D72BA" w:rsidRDefault="001D72BA" w:rsidP="001D72BA">
      <w:pPr>
        <w:spacing w:line="256" w:lineRule="auto"/>
        <w:rPr>
          <w:b/>
          <w:bCs/>
          <w:lang w:eastAsia="ar-SA"/>
        </w:rPr>
      </w:pPr>
    </w:p>
    <w:p w14:paraId="5954C36E" w14:textId="22C05D54" w:rsidR="001D72BA" w:rsidRDefault="001D72BA" w:rsidP="00971E40">
      <w:pPr>
        <w:pStyle w:val="Heading3"/>
        <w:numPr>
          <w:ilvl w:val="2"/>
          <w:numId w:val="2"/>
        </w:numPr>
        <w:rPr>
          <w:lang w:val="en-PK"/>
        </w:rPr>
      </w:pPr>
      <w:bookmarkStart w:id="111" w:name="_Toc136809992"/>
      <w:r w:rsidRPr="00652918">
        <w:rPr>
          <w:lang w:val="en-PK"/>
        </w:rPr>
        <w:lastRenderedPageBreak/>
        <w:t>&lt;Login.User.AccountLockout&gt;</w:t>
      </w:r>
      <w:bookmarkEnd w:id="111"/>
    </w:p>
    <w:p w14:paraId="485B2D80" w14:textId="77777777" w:rsidR="001D72BA" w:rsidRPr="001D72BA" w:rsidRDefault="001D72BA" w:rsidP="001D72BA">
      <w:pPr>
        <w:rPr>
          <w:lang w:val="en-PK" w:eastAsia="ar-SA"/>
        </w:rPr>
      </w:pPr>
    </w:p>
    <w:p w14:paraId="5727A866" w14:textId="77777777" w:rsidR="001D72BA" w:rsidRDefault="001D72BA" w:rsidP="001D72BA">
      <w:pPr>
        <w:spacing w:line="256" w:lineRule="auto"/>
        <w:rPr>
          <w:lang w:eastAsia="en-PK"/>
        </w:rPr>
      </w:pPr>
    </w:p>
    <w:tbl>
      <w:tblPr>
        <w:tblStyle w:val="GridTable5Dark-Accent1"/>
        <w:tblW w:w="9795" w:type="dxa"/>
        <w:tblLook w:val="04A0" w:firstRow="1" w:lastRow="0" w:firstColumn="1" w:lastColumn="0" w:noHBand="0" w:noVBand="1"/>
      </w:tblPr>
      <w:tblGrid>
        <w:gridCol w:w="1620"/>
        <w:gridCol w:w="8175"/>
      </w:tblGrid>
      <w:tr w:rsidR="001D72BA" w:rsidRPr="00652918" w14:paraId="142504F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43E09E"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Identifier</w:t>
            </w:r>
          </w:p>
        </w:tc>
        <w:tc>
          <w:tcPr>
            <w:tcW w:w="0" w:type="auto"/>
            <w:hideMark/>
          </w:tcPr>
          <w:p w14:paraId="500CBFC0" w14:textId="77777777" w:rsidR="001D72BA" w:rsidRPr="001D72BA" w:rsidRDefault="001D72BA"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2.7</w:t>
            </w:r>
          </w:p>
        </w:tc>
      </w:tr>
      <w:tr w:rsidR="001D72BA" w:rsidRPr="00652918" w14:paraId="44EB471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3D2863"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Title</w:t>
            </w:r>
          </w:p>
        </w:tc>
        <w:tc>
          <w:tcPr>
            <w:tcW w:w="0" w:type="auto"/>
            <w:hideMark/>
          </w:tcPr>
          <w:p w14:paraId="24434CF0"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112" w:name="_Hlk136772585"/>
            <w:r w:rsidRPr="001D72BA">
              <w:rPr>
                <w:rFonts w:ascii="Times New Roman" w:hAnsi="Times New Roman" w:cs="Times New Roman"/>
                <w:lang w:eastAsia="en-PK"/>
              </w:rPr>
              <w:t>&lt;Login.User.AccountLockout&gt;</w:t>
            </w:r>
            <w:bookmarkEnd w:id="112"/>
          </w:p>
        </w:tc>
      </w:tr>
      <w:tr w:rsidR="001D72BA" w:rsidRPr="00652918" w14:paraId="47E24E2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113F8A8"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Requirement</w:t>
            </w:r>
          </w:p>
        </w:tc>
        <w:tc>
          <w:tcPr>
            <w:tcW w:w="0" w:type="auto"/>
            <w:hideMark/>
          </w:tcPr>
          <w:p w14:paraId="463705B2"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The system shall enforce security measures, such as account lockouts after multiple failed login attempts, to prevent brute-force attacks. Implement a mechanism that tracks the number of failed login attempts for each user. Set a threshold for failed attempts, after which the user's account is locked. Upon reaching the threshold, lock the user's account for a specific duration, such as 15 minutes, to deter brute-force attacks. Display an appropriate error message indicating the account lockout. Provide a password reset mechanism for locked-out users to regain access to their accounts. Regularly monitor and review the account lockout mechanism to ensure its effectiveness and adjust the lockout threshold and duration if necessary.</w:t>
            </w:r>
          </w:p>
        </w:tc>
      </w:tr>
      <w:tr w:rsidR="001D72BA" w:rsidRPr="00652918" w14:paraId="21058FC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DC71B3"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Source</w:t>
            </w:r>
          </w:p>
        </w:tc>
        <w:tc>
          <w:tcPr>
            <w:tcW w:w="0" w:type="auto"/>
            <w:hideMark/>
          </w:tcPr>
          <w:p w14:paraId="5702C9D3"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Sidra, Urooj</w:t>
            </w:r>
          </w:p>
        </w:tc>
      </w:tr>
      <w:tr w:rsidR="001D72BA" w:rsidRPr="00652918" w14:paraId="40E9909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697CE3"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Rationale</w:t>
            </w:r>
          </w:p>
        </w:tc>
        <w:tc>
          <w:tcPr>
            <w:tcW w:w="0" w:type="auto"/>
            <w:hideMark/>
          </w:tcPr>
          <w:p w14:paraId="02E90821"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To enhance the security of user accounts by preventing unauthorized access through brute-force attacks.</w:t>
            </w:r>
          </w:p>
        </w:tc>
      </w:tr>
      <w:tr w:rsidR="001D72BA" w:rsidRPr="00652918" w14:paraId="4C4E97B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5D9A79"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Business Rule</w:t>
            </w:r>
          </w:p>
        </w:tc>
        <w:tc>
          <w:tcPr>
            <w:tcW w:w="0" w:type="auto"/>
            <w:hideMark/>
          </w:tcPr>
          <w:p w14:paraId="30FBF0B8"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N/A</w:t>
            </w:r>
          </w:p>
        </w:tc>
      </w:tr>
      <w:tr w:rsidR="001D72BA" w:rsidRPr="00652918" w14:paraId="3CAF55B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E1FFFC7"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Dependencies</w:t>
            </w:r>
          </w:p>
        </w:tc>
        <w:tc>
          <w:tcPr>
            <w:tcW w:w="0" w:type="auto"/>
            <w:hideMark/>
          </w:tcPr>
          <w:p w14:paraId="2CA4787E" w14:textId="77777777" w:rsidR="001D72BA" w:rsidRPr="001D72BA" w:rsidRDefault="001D72BA"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N/A</w:t>
            </w:r>
          </w:p>
        </w:tc>
      </w:tr>
      <w:tr w:rsidR="001D72BA" w:rsidRPr="00652918" w14:paraId="21AC4B5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77FC16" w14:textId="77777777" w:rsidR="001D72BA" w:rsidRPr="001D72BA" w:rsidRDefault="001D72BA" w:rsidP="009569E4">
            <w:pPr>
              <w:rPr>
                <w:rFonts w:ascii="Times New Roman" w:hAnsi="Times New Roman" w:cs="Times New Roman"/>
                <w:lang w:eastAsia="en-PK"/>
              </w:rPr>
            </w:pPr>
            <w:r w:rsidRPr="001D72BA">
              <w:rPr>
                <w:rFonts w:ascii="Times New Roman" w:hAnsi="Times New Roman" w:cs="Times New Roman"/>
                <w:lang w:eastAsia="en-PK"/>
              </w:rPr>
              <w:t>Priority</w:t>
            </w:r>
          </w:p>
        </w:tc>
        <w:tc>
          <w:tcPr>
            <w:tcW w:w="0" w:type="auto"/>
            <w:hideMark/>
          </w:tcPr>
          <w:p w14:paraId="6F0EB114" w14:textId="77777777" w:rsidR="001D72BA" w:rsidRPr="001D72BA" w:rsidRDefault="001D72BA"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1D72BA">
              <w:rPr>
                <w:rFonts w:ascii="Times New Roman" w:hAnsi="Times New Roman" w:cs="Times New Roman"/>
                <w:lang w:eastAsia="en-PK"/>
              </w:rPr>
              <w:t>High</w:t>
            </w:r>
          </w:p>
        </w:tc>
      </w:tr>
    </w:tbl>
    <w:p w14:paraId="2EEEE13E" w14:textId="77777777" w:rsidR="001D72BA" w:rsidRDefault="001D72BA" w:rsidP="001D72BA">
      <w:pPr>
        <w:spacing w:line="256" w:lineRule="auto"/>
        <w:rPr>
          <w:lang w:eastAsia="en-PK"/>
        </w:rPr>
      </w:pPr>
    </w:p>
    <w:p w14:paraId="26A74A5D" w14:textId="77777777" w:rsidR="00873B1D" w:rsidRDefault="00873B1D" w:rsidP="00462E54">
      <w:pPr>
        <w:rPr>
          <w:b/>
          <w:bCs/>
          <w:lang w:eastAsia="ar-SA"/>
        </w:rPr>
      </w:pPr>
    </w:p>
    <w:p w14:paraId="7ABD1851" w14:textId="74F79371" w:rsidR="00873B1D" w:rsidRDefault="00873B1D" w:rsidP="00971E40">
      <w:pPr>
        <w:pStyle w:val="Heading3"/>
        <w:numPr>
          <w:ilvl w:val="2"/>
          <w:numId w:val="2"/>
        </w:numPr>
        <w:rPr>
          <w:lang w:val="en-PK"/>
        </w:rPr>
      </w:pPr>
      <w:bookmarkStart w:id="113" w:name="_Toc136809993"/>
      <w:r w:rsidRPr="00F26AB3">
        <w:rPr>
          <w:lang w:val="en-PK"/>
        </w:rPr>
        <w:t>&lt;Login.User.SecureCommunication&gt;</w:t>
      </w:r>
      <w:bookmarkEnd w:id="113"/>
    </w:p>
    <w:p w14:paraId="0AA5D932" w14:textId="77777777" w:rsidR="00873B1D" w:rsidRDefault="00873B1D" w:rsidP="00462E54">
      <w:pPr>
        <w:rPr>
          <w:b/>
          <w:bCs/>
          <w:lang w:eastAsia="ar-SA"/>
        </w:rPr>
      </w:pPr>
    </w:p>
    <w:p w14:paraId="79CE2518" w14:textId="77777777" w:rsidR="00873B1D" w:rsidRDefault="00873B1D" w:rsidP="00462E54">
      <w:pPr>
        <w:rPr>
          <w:lang w:eastAsia="en-PK"/>
        </w:rPr>
      </w:pPr>
    </w:p>
    <w:tbl>
      <w:tblPr>
        <w:tblStyle w:val="GridTable5Dark-Accent1"/>
        <w:tblW w:w="9795" w:type="dxa"/>
        <w:tblLook w:val="04A0" w:firstRow="1" w:lastRow="0" w:firstColumn="1" w:lastColumn="0" w:noHBand="0" w:noVBand="1"/>
      </w:tblPr>
      <w:tblGrid>
        <w:gridCol w:w="1619"/>
        <w:gridCol w:w="8176"/>
      </w:tblGrid>
      <w:tr w:rsidR="00873B1D" w:rsidRPr="00F26AB3" w14:paraId="0EAC3BF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9B21B2"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Identifier</w:t>
            </w:r>
          </w:p>
        </w:tc>
        <w:tc>
          <w:tcPr>
            <w:tcW w:w="0" w:type="auto"/>
            <w:hideMark/>
          </w:tcPr>
          <w:p w14:paraId="52688467" w14:textId="3719CEB9" w:rsidR="00873B1D" w:rsidRPr="00873B1D" w:rsidRDefault="00873B1D"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873B1D">
              <w:rPr>
                <w:rFonts w:ascii="Times New Roman" w:hAnsi="Times New Roman" w:cs="Times New Roman"/>
                <w:lang w:eastAsia="en-PK"/>
              </w:rPr>
              <w:t>2.</w:t>
            </w:r>
            <w:r w:rsidRPr="00873B1D">
              <w:rPr>
                <w:rFonts w:ascii="Times New Roman" w:hAnsi="Times New Roman" w:cs="Times New Roman"/>
                <w:lang w:val="en-US" w:eastAsia="en-PK"/>
              </w:rPr>
              <w:t>8</w:t>
            </w:r>
          </w:p>
        </w:tc>
      </w:tr>
      <w:tr w:rsidR="00873B1D" w:rsidRPr="00F26AB3" w14:paraId="0CBAAA7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8600DA"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Title</w:t>
            </w:r>
          </w:p>
        </w:tc>
        <w:tc>
          <w:tcPr>
            <w:tcW w:w="0" w:type="auto"/>
            <w:hideMark/>
          </w:tcPr>
          <w:p w14:paraId="2FDB578E"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114" w:name="_Hlk136772799"/>
            <w:r w:rsidRPr="00873B1D">
              <w:rPr>
                <w:rFonts w:ascii="Times New Roman" w:hAnsi="Times New Roman" w:cs="Times New Roman"/>
                <w:lang w:eastAsia="en-PK"/>
              </w:rPr>
              <w:t>&lt;Login.User.SecureCommunication&gt;</w:t>
            </w:r>
            <w:bookmarkEnd w:id="114"/>
          </w:p>
        </w:tc>
      </w:tr>
      <w:tr w:rsidR="00873B1D" w:rsidRPr="00F26AB3" w14:paraId="6A8C5F6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0299DCE"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Requirement</w:t>
            </w:r>
          </w:p>
        </w:tc>
        <w:tc>
          <w:tcPr>
            <w:tcW w:w="0" w:type="auto"/>
            <w:hideMark/>
          </w:tcPr>
          <w:p w14:paraId="0797EDD9" w14:textId="77777777" w:rsidR="00873B1D" w:rsidRPr="00873B1D" w:rsidRDefault="00873B1D"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The system shall implement secure communication protocols, such as HTTPS, for transmitting login credentials over the network.</w:t>
            </w:r>
            <w:r w:rsidRPr="00873B1D">
              <w:rPr>
                <w:rFonts w:ascii="Times New Roman" w:eastAsia="Times New Roman" w:hAnsi="Times New Roman" w:cs="Times New Roman"/>
                <w:color w:val="374151"/>
                <w:kern w:val="0"/>
                <w:sz w:val="21"/>
                <w:szCs w:val="21"/>
                <w:lang w:eastAsia="en-PK"/>
                <w14:ligatures w14:val="none"/>
              </w:rPr>
              <w:t xml:space="preserve"> </w:t>
            </w:r>
            <w:r w:rsidRPr="00873B1D">
              <w:rPr>
                <w:rFonts w:ascii="Times New Roman" w:hAnsi="Times New Roman" w:cs="Times New Roman"/>
                <w:lang w:eastAsia="en-PK"/>
              </w:rPr>
              <w:t>Implement secure communication protocols, such as HTTPS, for transmitting login credentials over the network. HTTPS provides encryption and authentication mechanisms to protect the confidentiality and integrity of data exchanged between the user's device and the system. Use SSL/TLS certificates to establish a secure connection between the client and the server. Ensure that the system enforces the use of HTTPS for all login-related communications, including the submission of login credentials. Regularly update and maintain the SSL/TLS configuration to stay compliant with industry standards and address any security vulnerabilities. Perform security testing and monitoring to detect and mitigate any potential weaknesses in the secure communication implementation.</w:t>
            </w:r>
          </w:p>
        </w:tc>
      </w:tr>
      <w:tr w:rsidR="00873B1D" w:rsidRPr="00F26AB3" w14:paraId="2E98704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347D0F"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Source</w:t>
            </w:r>
          </w:p>
        </w:tc>
        <w:tc>
          <w:tcPr>
            <w:tcW w:w="0" w:type="auto"/>
            <w:hideMark/>
          </w:tcPr>
          <w:p w14:paraId="46AE7A59"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Sidra, Urooj</w:t>
            </w:r>
          </w:p>
        </w:tc>
      </w:tr>
      <w:tr w:rsidR="00873B1D" w:rsidRPr="00F26AB3" w14:paraId="2ADF460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917A291"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Rationale</w:t>
            </w:r>
          </w:p>
        </w:tc>
        <w:tc>
          <w:tcPr>
            <w:tcW w:w="0" w:type="auto"/>
            <w:hideMark/>
          </w:tcPr>
          <w:p w14:paraId="0AC4618E" w14:textId="77777777" w:rsidR="00873B1D" w:rsidRPr="00873B1D" w:rsidRDefault="00873B1D"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 xml:space="preserve">To ensure the confidentiality and integrity of login credentials during transmission </w:t>
            </w:r>
            <w:r w:rsidRPr="00873B1D">
              <w:rPr>
                <w:rFonts w:ascii="Times New Roman" w:hAnsi="Times New Roman" w:cs="Times New Roman"/>
                <w:lang w:eastAsia="en-PK"/>
              </w:rPr>
              <w:lastRenderedPageBreak/>
              <w:t>over the network.</w:t>
            </w:r>
          </w:p>
        </w:tc>
      </w:tr>
      <w:tr w:rsidR="00873B1D" w:rsidRPr="00F26AB3" w14:paraId="6AF819A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8D376E"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lastRenderedPageBreak/>
              <w:t>Business Rule</w:t>
            </w:r>
          </w:p>
        </w:tc>
        <w:tc>
          <w:tcPr>
            <w:tcW w:w="0" w:type="auto"/>
            <w:hideMark/>
          </w:tcPr>
          <w:p w14:paraId="0E94511A"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N/A</w:t>
            </w:r>
          </w:p>
        </w:tc>
      </w:tr>
      <w:tr w:rsidR="00873B1D" w:rsidRPr="00F26AB3" w14:paraId="0692FE6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FBFE65"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Dependencies</w:t>
            </w:r>
          </w:p>
        </w:tc>
        <w:tc>
          <w:tcPr>
            <w:tcW w:w="0" w:type="auto"/>
            <w:hideMark/>
          </w:tcPr>
          <w:p w14:paraId="405B387E" w14:textId="77777777" w:rsidR="00873B1D" w:rsidRPr="00873B1D" w:rsidRDefault="00873B1D"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N/A</w:t>
            </w:r>
          </w:p>
        </w:tc>
      </w:tr>
      <w:tr w:rsidR="00873B1D" w:rsidRPr="00F26AB3" w14:paraId="3F699C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36C44E"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Priority</w:t>
            </w:r>
          </w:p>
        </w:tc>
        <w:tc>
          <w:tcPr>
            <w:tcW w:w="0" w:type="auto"/>
            <w:hideMark/>
          </w:tcPr>
          <w:p w14:paraId="6015CD16"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High</w:t>
            </w:r>
          </w:p>
        </w:tc>
      </w:tr>
    </w:tbl>
    <w:p w14:paraId="5518FE4F" w14:textId="77777777" w:rsidR="00873B1D" w:rsidRDefault="00873B1D" w:rsidP="00462E54">
      <w:pPr>
        <w:rPr>
          <w:lang w:eastAsia="ar-SA"/>
        </w:rPr>
      </w:pPr>
    </w:p>
    <w:p w14:paraId="3AECC4E6" w14:textId="77777777" w:rsidR="00873B1D" w:rsidRDefault="00873B1D" w:rsidP="00873B1D">
      <w:pPr>
        <w:spacing w:after="160" w:line="256" w:lineRule="auto"/>
        <w:contextualSpacing/>
        <w:rPr>
          <w:b/>
          <w:bCs/>
          <w:lang w:eastAsia="ar-SA"/>
        </w:rPr>
      </w:pPr>
    </w:p>
    <w:p w14:paraId="4C6836D2" w14:textId="59254657" w:rsidR="00873B1D" w:rsidRDefault="00873B1D" w:rsidP="00971E40">
      <w:pPr>
        <w:pStyle w:val="Heading3"/>
        <w:numPr>
          <w:ilvl w:val="2"/>
          <w:numId w:val="2"/>
        </w:numPr>
        <w:rPr>
          <w:lang w:val="en-PK"/>
        </w:rPr>
      </w:pPr>
      <w:bookmarkStart w:id="115" w:name="_Toc136809994"/>
      <w:r w:rsidRPr="00F26AB3">
        <w:rPr>
          <w:lang w:val="en-PK"/>
        </w:rPr>
        <w:t>&lt;Login.User.LoginAttemptsLogging&gt;</w:t>
      </w:r>
      <w:bookmarkEnd w:id="115"/>
    </w:p>
    <w:p w14:paraId="79A90827" w14:textId="5A184193" w:rsidR="00873B1D" w:rsidRDefault="00873B1D" w:rsidP="00873B1D">
      <w:pPr>
        <w:spacing w:after="160" w:line="256" w:lineRule="auto"/>
        <w:contextualSpacing/>
        <w:rPr>
          <w:lang w:eastAsia="en-PK"/>
        </w:rPr>
      </w:pPr>
    </w:p>
    <w:p w14:paraId="4EA4D741" w14:textId="77777777" w:rsidR="00873B1D" w:rsidRDefault="00873B1D" w:rsidP="00873B1D">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873B1D" w:rsidRPr="00C549BE" w14:paraId="7FB5BAC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5AF5EA"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Identifier</w:t>
            </w:r>
          </w:p>
        </w:tc>
        <w:tc>
          <w:tcPr>
            <w:tcW w:w="0" w:type="auto"/>
            <w:hideMark/>
          </w:tcPr>
          <w:p w14:paraId="79990DDC" w14:textId="7E4F5FA5" w:rsidR="00873B1D" w:rsidRPr="00873B1D" w:rsidRDefault="00873B1D"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873B1D">
              <w:rPr>
                <w:rFonts w:ascii="Times New Roman" w:hAnsi="Times New Roman" w:cs="Times New Roman"/>
                <w:lang w:eastAsia="en-PK"/>
              </w:rPr>
              <w:t>2.</w:t>
            </w:r>
            <w:r w:rsidRPr="00873B1D">
              <w:rPr>
                <w:rFonts w:ascii="Times New Roman" w:hAnsi="Times New Roman" w:cs="Times New Roman"/>
                <w:lang w:val="en-US" w:eastAsia="en-PK"/>
              </w:rPr>
              <w:t>9</w:t>
            </w:r>
          </w:p>
        </w:tc>
      </w:tr>
      <w:tr w:rsidR="00873B1D" w:rsidRPr="00F26AB3" w14:paraId="6DF1FB5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CBB99C"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Title</w:t>
            </w:r>
          </w:p>
        </w:tc>
        <w:tc>
          <w:tcPr>
            <w:tcW w:w="0" w:type="auto"/>
            <w:hideMark/>
          </w:tcPr>
          <w:p w14:paraId="179C9AF9"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116" w:name="_Hlk136773084"/>
            <w:r w:rsidRPr="00873B1D">
              <w:rPr>
                <w:rFonts w:ascii="Times New Roman" w:hAnsi="Times New Roman" w:cs="Times New Roman"/>
                <w:lang w:eastAsia="en-PK"/>
              </w:rPr>
              <w:t>&lt;Login.User.LoginAttemptsLogging&gt;</w:t>
            </w:r>
            <w:bookmarkEnd w:id="116"/>
          </w:p>
        </w:tc>
      </w:tr>
      <w:tr w:rsidR="00873B1D" w:rsidRPr="00F26AB3" w14:paraId="59830FA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439A2E"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Requirement</w:t>
            </w:r>
          </w:p>
        </w:tc>
        <w:tc>
          <w:tcPr>
            <w:tcW w:w="0" w:type="auto"/>
            <w:hideMark/>
          </w:tcPr>
          <w:p w14:paraId="777EE0CD" w14:textId="77777777" w:rsidR="00873B1D" w:rsidRPr="00873B1D" w:rsidRDefault="00873B1D"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The system shall log successful and failed login attempts for auditing and security purposes. Implement a logging mechanism that records successful and failed login attempts. Each login attempt should be logged with relevant information such as the user's username, timestamp, IP address, and the result (success or failure). Ensure that the logs are securely stored and protected from unauthorized access. Regularly review the login logs for any suspicious activity or patterns that may indicate unauthorized access attempts. Implement security measures, such as account lockouts or additional verification steps, based on the number of failed login attempts within a specified timeframe. Maintain the logs for an appropriate duration according to regulatory requirements and organizational policies.</w:t>
            </w:r>
          </w:p>
        </w:tc>
      </w:tr>
      <w:tr w:rsidR="00873B1D" w:rsidRPr="00F26AB3" w14:paraId="561BB08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FD861E"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Source</w:t>
            </w:r>
          </w:p>
        </w:tc>
        <w:tc>
          <w:tcPr>
            <w:tcW w:w="0" w:type="auto"/>
            <w:hideMark/>
          </w:tcPr>
          <w:p w14:paraId="000EE2B4"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Sidra, Urooj</w:t>
            </w:r>
          </w:p>
        </w:tc>
      </w:tr>
      <w:tr w:rsidR="00873B1D" w:rsidRPr="00F26AB3" w14:paraId="34455A0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506ADB"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Rationale</w:t>
            </w:r>
          </w:p>
        </w:tc>
        <w:tc>
          <w:tcPr>
            <w:tcW w:w="0" w:type="auto"/>
            <w:hideMark/>
          </w:tcPr>
          <w:p w14:paraId="4B206166" w14:textId="77777777" w:rsidR="00873B1D" w:rsidRPr="00873B1D" w:rsidRDefault="00873B1D"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To provide an audit trail and enhance security by logging login activities.</w:t>
            </w:r>
          </w:p>
        </w:tc>
      </w:tr>
      <w:tr w:rsidR="00873B1D" w:rsidRPr="00F26AB3" w14:paraId="52F1934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9C6FF3"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Business Rule</w:t>
            </w:r>
          </w:p>
        </w:tc>
        <w:tc>
          <w:tcPr>
            <w:tcW w:w="0" w:type="auto"/>
            <w:hideMark/>
          </w:tcPr>
          <w:p w14:paraId="037FA535"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N/A</w:t>
            </w:r>
          </w:p>
        </w:tc>
      </w:tr>
      <w:tr w:rsidR="00873B1D" w:rsidRPr="00F26AB3" w14:paraId="7229E98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8AB1CE0"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Dependencies</w:t>
            </w:r>
          </w:p>
        </w:tc>
        <w:tc>
          <w:tcPr>
            <w:tcW w:w="0" w:type="auto"/>
            <w:hideMark/>
          </w:tcPr>
          <w:p w14:paraId="777F854E" w14:textId="77777777" w:rsidR="00873B1D" w:rsidRPr="00873B1D" w:rsidRDefault="00873B1D"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N/A</w:t>
            </w:r>
          </w:p>
        </w:tc>
      </w:tr>
      <w:tr w:rsidR="00873B1D" w:rsidRPr="00F26AB3" w14:paraId="6DD61C2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F20643" w14:textId="77777777" w:rsidR="00873B1D" w:rsidRPr="00873B1D" w:rsidRDefault="00873B1D" w:rsidP="009569E4">
            <w:pPr>
              <w:rPr>
                <w:rFonts w:ascii="Times New Roman" w:hAnsi="Times New Roman" w:cs="Times New Roman"/>
                <w:lang w:eastAsia="en-PK"/>
              </w:rPr>
            </w:pPr>
            <w:r w:rsidRPr="00873B1D">
              <w:rPr>
                <w:rFonts w:ascii="Times New Roman" w:hAnsi="Times New Roman" w:cs="Times New Roman"/>
                <w:lang w:eastAsia="en-PK"/>
              </w:rPr>
              <w:t>Priority</w:t>
            </w:r>
          </w:p>
        </w:tc>
        <w:tc>
          <w:tcPr>
            <w:tcW w:w="0" w:type="auto"/>
            <w:hideMark/>
          </w:tcPr>
          <w:p w14:paraId="7BE72728" w14:textId="77777777" w:rsidR="00873B1D" w:rsidRPr="00873B1D" w:rsidRDefault="00873B1D"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873B1D">
              <w:rPr>
                <w:rFonts w:ascii="Times New Roman" w:hAnsi="Times New Roman" w:cs="Times New Roman"/>
                <w:lang w:eastAsia="en-PK"/>
              </w:rPr>
              <w:t>High</w:t>
            </w:r>
          </w:p>
        </w:tc>
      </w:tr>
    </w:tbl>
    <w:p w14:paraId="291E2FB8" w14:textId="77777777" w:rsidR="00873B1D" w:rsidRDefault="00873B1D" w:rsidP="00873B1D">
      <w:pPr>
        <w:spacing w:after="160" w:line="256" w:lineRule="auto"/>
        <w:contextualSpacing/>
        <w:rPr>
          <w:lang w:eastAsia="en-PK"/>
        </w:rPr>
      </w:pPr>
    </w:p>
    <w:p w14:paraId="2BB77460" w14:textId="3D7F216E" w:rsidR="00A04DAC" w:rsidRDefault="00A04DAC" w:rsidP="00971E40">
      <w:pPr>
        <w:pStyle w:val="Heading3"/>
        <w:numPr>
          <w:ilvl w:val="2"/>
          <w:numId w:val="2"/>
        </w:numPr>
        <w:rPr>
          <w:bCs/>
        </w:rPr>
      </w:pPr>
      <w:bookmarkStart w:id="117" w:name="_Toc136809995"/>
      <w:r w:rsidRPr="00F26AB3">
        <w:rPr>
          <w:lang w:val="en-PK"/>
        </w:rPr>
        <w:t>&lt;Login.User.UnauthorizedAccessProtection&gt;</w:t>
      </w:r>
      <w:bookmarkEnd w:id="117"/>
    </w:p>
    <w:p w14:paraId="4CDA12B7" w14:textId="77777777" w:rsidR="00A04DAC" w:rsidRDefault="00A04DAC" w:rsidP="00A04DAC">
      <w:pPr>
        <w:spacing w:after="160" w:line="256" w:lineRule="auto"/>
        <w:contextualSpacing/>
        <w:rPr>
          <w:b/>
          <w:bCs/>
          <w:lang w:eastAsia="ar-SA"/>
        </w:rPr>
      </w:pPr>
    </w:p>
    <w:p w14:paraId="7450A5A2" w14:textId="77777777" w:rsidR="00A04DAC" w:rsidRDefault="00A04DAC" w:rsidP="00873B1D">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A04DAC" w:rsidRPr="00C549BE" w14:paraId="555591E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E7FD70"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Identifier</w:t>
            </w:r>
          </w:p>
        </w:tc>
        <w:tc>
          <w:tcPr>
            <w:tcW w:w="0" w:type="auto"/>
            <w:hideMark/>
          </w:tcPr>
          <w:p w14:paraId="4AF287EE" w14:textId="291455B1" w:rsidR="00A04DAC" w:rsidRPr="00A04DAC" w:rsidRDefault="00A04DAC"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A04DAC">
              <w:rPr>
                <w:rFonts w:ascii="Times New Roman" w:hAnsi="Times New Roman" w:cs="Times New Roman"/>
                <w:lang w:eastAsia="en-PK"/>
              </w:rPr>
              <w:t>2.1</w:t>
            </w:r>
            <w:r w:rsidRPr="00A04DAC">
              <w:rPr>
                <w:rFonts w:ascii="Times New Roman" w:hAnsi="Times New Roman" w:cs="Times New Roman"/>
                <w:lang w:val="en-US" w:eastAsia="en-PK"/>
              </w:rPr>
              <w:t>0</w:t>
            </w:r>
          </w:p>
        </w:tc>
      </w:tr>
      <w:tr w:rsidR="00A04DAC" w:rsidRPr="00F26AB3" w14:paraId="04B3273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CBEA1E"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Title</w:t>
            </w:r>
          </w:p>
        </w:tc>
        <w:tc>
          <w:tcPr>
            <w:tcW w:w="0" w:type="auto"/>
            <w:hideMark/>
          </w:tcPr>
          <w:p w14:paraId="7FE16380"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118" w:name="_Hlk136773488"/>
            <w:r w:rsidRPr="00A04DAC">
              <w:rPr>
                <w:rFonts w:ascii="Times New Roman" w:hAnsi="Times New Roman" w:cs="Times New Roman"/>
                <w:lang w:eastAsia="en-PK"/>
              </w:rPr>
              <w:t>&lt;Login.User.UnauthorizedAccessProtection&gt;</w:t>
            </w:r>
            <w:bookmarkEnd w:id="118"/>
          </w:p>
        </w:tc>
      </w:tr>
      <w:tr w:rsidR="00A04DAC" w:rsidRPr="00F26AB3" w14:paraId="16BA461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7F3B98C"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Requirement</w:t>
            </w:r>
          </w:p>
        </w:tc>
        <w:tc>
          <w:tcPr>
            <w:tcW w:w="0" w:type="auto"/>
            <w:hideMark/>
          </w:tcPr>
          <w:p w14:paraId="0C2230E4"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04DAC">
              <w:rPr>
                <w:rFonts w:ascii="Times New Roman" w:hAnsi="Times New Roman" w:cs="Times New Roman"/>
              </w:rPr>
              <w:t xml:space="preserve">The system shall have mechanisms in place to prevent unauthorized access to user accounts and protect against account hijacking. </w:t>
            </w:r>
            <w:r w:rsidRPr="00A04DAC">
              <w:rPr>
                <w:rFonts w:ascii="Times New Roman" w:hAnsi="Times New Roman" w:cs="Times New Roman"/>
                <w:lang w:eastAsia="en-PK"/>
              </w:rPr>
              <w:t xml:space="preserve">Implement robust security measures to prevent unauthorized access to user accounts and protect against account hijacking. This may include measures such as strong authentication mechanisms (e.g., multi-factor authentication), secure session management, and secure password policies. Regularly update and patch the system to address any security vulnerabilities. Implement intrusion detection and prevention systems to </w:t>
            </w:r>
            <w:r w:rsidRPr="00A04DAC">
              <w:rPr>
                <w:rFonts w:ascii="Times New Roman" w:hAnsi="Times New Roman" w:cs="Times New Roman"/>
                <w:lang w:eastAsia="en-PK"/>
              </w:rPr>
              <w:lastRenderedPageBreak/>
              <w:t>detect and respond to unauthorized access attempts. Conduct regular security audits and vulnerability assessments to identify and address potential weaknesses in the system. Educate users about best practices for account security, such as using strong passwords, avoiding sharing login credentials, and being cautious of phishing attempts. Monitor user account activities for any suspicious behavior and implement automated mechanisms to detect and respond to account hijacking attempts. Ensure that user account data is securely stored and protected from unauthorized access. Regularly review and enhance security measures based on evolving security threats and industry best practices.</w:t>
            </w:r>
          </w:p>
        </w:tc>
      </w:tr>
      <w:tr w:rsidR="00A04DAC" w:rsidRPr="00F26AB3" w14:paraId="1C7D3CD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1EA63D"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lastRenderedPageBreak/>
              <w:t>Source</w:t>
            </w:r>
          </w:p>
        </w:tc>
        <w:tc>
          <w:tcPr>
            <w:tcW w:w="0" w:type="auto"/>
            <w:hideMark/>
          </w:tcPr>
          <w:p w14:paraId="49DC1E25"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Sidra, Urooj</w:t>
            </w:r>
          </w:p>
        </w:tc>
      </w:tr>
      <w:tr w:rsidR="00A04DAC" w:rsidRPr="00F26AB3" w14:paraId="75B0794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932ACB"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Rationale</w:t>
            </w:r>
          </w:p>
        </w:tc>
        <w:tc>
          <w:tcPr>
            <w:tcW w:w="0" w:type="auto"/>
            <w:hideMark/>
          </w:tcPr>
          <w:p w14:paraId="27DD73CE"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To ensure the security and integrity of user accounts by preventing unauthorized access and protecting against account hijacking.</w:t>
            </w:r>
          </w:p>
        </w:tc>
      </w:tr>
      <w:tr w:rsidR="00A04DAC" w:rsidRPr="00F26AB3" w14:paraId="45A2209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2A8C84"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Business Rule</w:t>
            </w:r>
          </w:p>
        </w:tc>
        <w:tc>
          <w:tcPr>
            <w:tcW w:w="0" w:type="auto"/>
            <w:hideMark/>
          </w:tcPr>
          <w:p w14:paraId="115D5C14"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N/A</w:t>
            </w:r>
          </w:p>
        </w:tc>
      </w:tr>
      <w:tr w:rsidR="00A04DAC" w:rsidRPr="00F26AB3" w14:paraId="6B6A1A8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CA0D76"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Dependencies</w:t>
            </w:r>
          </w:p>
        </w:tc>
        <w:tc>
          <w:tcPr>
            <w:tcW w:w="0" w:type="auto"/>
            <w:hideMark/>
          </w:tcPr>
          <w:p w14:paraId="1D734D53"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N/A</w:t>
            </w:r>
          </w:p>
        </w:tc>
      </w:tr>
      <w:tr w:rsidR="00A04DAC" w:rsidRPr="00F26AB3" w14:paraId="1DFD8C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88A1C8"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Priority</w:t>
            </w:r>
          </w:p>
        </w:tc>
        <w:tc>
          <w:tcPr>
            <w:tcW w:w="0" w:type="auto"/>
            <w:hideMark/>
          </w:tcPr>
          <w:p w14:paraId="74B34F7E"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High</w:t>
            </w:r>
          </w:p>
        </w:tc>
      </w:tr>
    </w:tbl>
    <w:p w14:paraId="2F83E960" w14:textId="77777777" w:rsidR="00873B1D" w:rsidRDefault="00873B1D" w:rsidP="00462E54">
      <w:pPr>
        <w:rPr>
          <w:lang w:eastAsia="ar-SA"/>
        </w:rPr>
      </w:pPr>
    </w:p>
    <w:p w14:paraId="058F320C" w14:textId="77777777" w:rsidR="00873B1D" w:rsidRDefault="00873B1D" w:rsidP="00462E54">
      <w:pPr>
        <w:rPr>
          <w:lang w:eastAsia="ar-SA"/>
        </w:rPr>
      </w:pPr>
    </w:p>
    <w:p w14:paraId="343169A2" w14:textId="77777777" w:rsidR="00A04DAC" w:rsidRPr="00C549BE" w:rsidRDefault="00A04DAC" w:rsidP="00971E40">
      <w:pPr>
        <w:pStyle w:val="Heading3"/>
        <w:numPr>
          <w:ilvl w:val="2"/>
          <w:numId w:val="2"/>
        </w:numPr>
      </w:pPr>
      <w:bookmarkStart w:id="119" w:name="_Toc136809996"/>
      <w:r w:rsidRPr="00C549BE">
        <w:rPr>
          <w:lang w:val="en-PK"/>
        </w:rPr>
        <w:t>&lt;Login.User.SecureSessionManagement&gt;</w:t>
      </w:r>
      <w:bookmarkEnd w:id="119"/>
    </w:p>
    <w:p w14:paraId="62EF1130" w14:textId="77777777" w:rsidR="00A04DAC" w:rsidRDefault="00A04DAC" w:rsidP="00462E54">
      <w:pPr>
        <w:rPr>
          <w:lang w:eastAsia="ar-SA"/>
        </w:rPr>
      </w:pPr>
    </w:p>
    <w:p w14:paraId="3A172372" w14:textId="77777777" w:rsidR="00A04DAC" w:rsidRDefault="00A04DAC" w:rsidP="00462E54">
      <w:pPr>
        <w:rPr>
          <w:lang w:eastAsia="ar-SA"/>
        </w:rPr>
      </w:pPr>
    </w:p>
    <w:tbl>
      <w:tblPr>
        <w:tblStyle w:val="GridTable5Dark-Accent1"/>
        <w:tblW w:w="9795" w:type="dxa"/>
        <w:tblLook w:val="04A0" w:firstRow="1" w:lastRow="0" w:firstColumn="1" w:lastColumn="0" w:noHBand="0" w:noVBand="1"/>
      </w:tblPr>
      <w:tblGrid>
        <w:gridCol w:w="1619"/>
        <w:gridCol w:w="8176"/>
      </w:tblGrid>
      <w:tr w:rsidR="00A04DAC" w:rsidRPr="00C549BE" w14:paraId="52D6AA4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408F71"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Identifier</w:t>
            </w:r>
          </w:p>
        </w:tc>
        <w:tc>
          <w:tcPr>
            <w:tcW w:w="0" w:type="auto"/>
            <w:hideMark/>
          </w:tcPr>
          <w:p w14:paraId="11CBCF26" w14:textId="52394BF5" w:rsidR="00A04DAC" w:rsidRPr="00A04DAC" w:rsidRDefault="00A04DAC"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A04DAC">
              <w:rPr>
                <w:rFonts w:ascii="Times New Roman" w:hAnsi="Times New Roman" w:cs="Times New Roman"/>
                <w:lang w:eastAsia="en-PK"/>
              </w:rPr>
              <w:t>2.1</w:t>
            </w:r>
            <w:r w:rsidRPr="00A04DAC">
              <w:rPr>
                <w:rFonts w:ascii="Times New Roman" w:hAnsi="Times New Roman" w:cs="Times New Roman"/>
                <w:lang w:val="en-US" w:eastAsia="en-PK"/>
              </w:rPr>
              <w:t>1</w:t>
            </w:r>
          </w:p>
        </w:tc>
      </w:tr>
      <w:tr w:rsidR="00A04DAC" w:rsidRPr="00C549BE" w14:paraId="1639A5A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4EB4CB"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Title</w:t>
            </w:r>
          </w:p>
        </w:tc>
        <w:tc>
          <w:tcPr>
            <w:tcW w:w="0" w:type="auto"/>
            <w:hideMark/>
          </w:tcPr>
          <w:p w14:paraId="367A8B2A"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lt;Login.User.SecureSessionManagement&gt;</w:t>
            </w:r>
          </w:p>
        </w:tc>
      </w:tr>
      <w:tr w:rsidR="00A04DAC" w:rsidRPr="00C549BE" w14:paraId="7F5E8C5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C95820A"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Requirement</w:t>
            </w:r>
          </w:p>
        </w:tc>
        <w:tc>
          <w:tcPr>
            <w:tcW w:w="0" w:type="auto"/>
            <w:hideMark/>
          </w:tcPr>
          <w:p w14:paraId="4EAA8935"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The system shall provide a secure session management mechanism to maintain user authentication throughout their interaction with the system.</w:t>
            </w:r>
            <w:r w:rsidRPr="00A04DAC">
              <w:rPr>
                <w:rFonts w:ascii="Times New Roman" w:hAnsi="Times New Roman" w:cs="Times New Roman"/>
              </w:rPr>
              <w:t xml:space="preserve"> Implement a secure session management mechanism that generates and manages session tokens or identifiers for authenticated users. Ensure that session tokens are securely generated, transmitted, and stored. Use secure protocols (e.g., HTTPS) to encrypt the communication between the user's browser and the system. Implement session timeout mechanisms to automatically terminate inactive sessions and require reauthentication. Protect against session fixation attacks by generating new session tokens upon successful login or authentication. Implement measures to prevent session hijacking, such as using secure cookies, employing secure session storage techniques, and regularly rotating session keys. Regularly monitor and audit session activities to detect any unauthorized access or suspicious behavior. Implement appropriate mechanisms to revoke or invalidate sessions in case of user logout, account deactivation, or security incidents. Conduct regular security assessments and penetration tests to identify and address any vulnerabilities in the session management mechanism. Stay informed about emerging security threats and best practices in session management to ensure the system's security posture is up to date.</w:t>
            </w:r>
          </w:p>
        </w:tc>
      </w:tr>
      <w:tr w:rsidR="00A04DAC" w:rsidRPr="00C549BE" w14:paraId="727921E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3B00DB"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Source</w:t>
            </w:r>
          </w:p>
        </w:tc>
        <w:tc>
          <w:tcPr>
            <w:tcW w:w="0" w:type="auto"/>
            <w:hideMark/>
          </w:tcPr>
          <w:p w14:paraId="179CB930"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Sidra, Urooj</w:t>
            </w:r>
          </w:p>
        </w:tc>
      </w:tr>
      <w:tr w:rsidR="00A04DAC" w:rsidRPr="00C549BE" w14:paraId="638FF2B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C1789D8"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Rationale</w:t>
            </w:r>
          </w:p>
        </w:tc>
        <w:tc>
          <w:tcPr>
            <w:tcW w:w="0" w:type="auto"/>
            <w:hideMark/>
          </w:tcPr>
          <w:p w14:paraId="1E0FE9FB"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To ensure the security and integrity of user sessions and prevent unauthorized access to user accounts.</w:t>
            </w:r>
          </w:p>
        </w:tc>
      </w:tr>
      <w:tr w:rsidR="00A04DAC" w:rsidRPr="00C549BE" w14:paraId="2593D7F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600B1D"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lastRenderedPageBreak/>
              <w:t>Business Rule</w:t>
            </w:r>
          </w:p>
        </w:tc>
        <w:tc>
          <w:tcPr>
            <w:tcW w:w="0" w:type="auto"/>
            <w:hideMark/>
          </w:tcPr>
          <w:p w14:paraId="139711D5"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N/A</w:t>
            </w:r>
          </w:p>
        </w:tc>
      </w:tr>
      <w:tr w:rsidR="00A04DAC" w:rsidRPr="00C549BE" w14:paraId="691F0FB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3D20D48"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Dependencies</w:t>
            </w:r>
          </w:p>
        </w:tc>
        <w:tc>
          <w:tcPr>
            <w:tcW w:w="0" w:type="auto"/>
            <w:hideMark/>
          </w:tcPr>
          <w:p w14:paraId="1C544D1D"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N/A</w:t>
            </w:r>
          </w:p>
        </w:tc>
      </w:tr>
      <w:tr w:rsidR="00A04DAC" w:rsidRPr="00C549BE" w14:paraId="3CCC79A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B2344"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Priority</w:t>
            </w:r>
          </w:p>
        </w:tc>
        <w:tc>
          <w:tcPr>
            <w:tcW w:w="0" w:type="auto"/>
            <w:hideMark/>
          </w:tcPr>
          <w:p w14:paraId="2B74D999"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High</w:t>
            </w:r>
          </w:p>
        </w:tc>
      </w:tr>
    </w:tbl>
    <w:p w14:paraId="76F11031" w14:textId="77777777" w:rsidR="00A04DAC" w:rsidRDefault="00A04DAC" w:rsidP="00462E54">
      <w:pPr>
        <w:rPr>
          <w:lang w:eastAsia="ar-SA"/>
        </w:rPr>
      </w:pPr>
    </w:p>
    <w:p w14:paraId="4FD538E6" w14:textId="77777777" w:rsidR="00A04DAC" w:rsidRDefault="00A04DAC" w:rsidP="00A04DAC">
      <w:pPr>
        <w:spacing w:after="160" w:line="256" w:lineRule="auto"/>
        <w:contextualSpacing/>
        <w:rPr>
          <w:b/>
          <w:bCs/>
          <w:lang w:eastAsia="ar-SA"/>
        </w:rPr>
      </w:pPr>
    </w:p>
    <w:p w14:paraId="605B8D26" w14:textId="25EE838D" w:rsidR="00A04DAC" w:rsidRDefault="00A04DAC" w:rsidP="00971E40">
      <w:pPr>
        <w:pStyle w:val="Heading3"/>
        <w:numPr>
          <w:ilvl w:val="2"/>
          <w:numId w:val="2"/>
        </w:numPr>
        <w:rPr>
          <w:lang w:val="en-PK"/>
        </w:rPr>
      </w:pPr>
      <w:bookmarkStart w:id="120" w:name="_Hlk136773736"/>
      <w:bookmarkStart w:id="121" w:name="_Toc136809997"/>
      <w:r w:rsidRPr="00C549BE">
        <w:rPr>
          <w:lang w:val="en-PK"/>
        </w:rPr>
        <w:t>&lt;Login.User.VulnerabilityProtection&gt;</w:t>
      </w:r>
      <w:bookmarkEnd w:id="120"/>
      <w:bookmarkEnd w:id="121"/>
    </w:p>
    <w:p w14:paraId="419F416F" w14:textId="0FF8AFEE" w:rsidR="00A04DAC" w:rsidRDefault="00A04DAC" w:rsidP="00462E54">
      <w:pPr>
        <w:rPr>
          <w:lang w:eastAsia="ar-SA"/>
        </w:rPr>
      </w:pPr>
    </w:p>
    <w:tbl>
      <w:tblPr>
        <w:tblStyle w:val="GridTable5Dark-Accent1"/>
        <w:tblW w:w="9795" w:type="dxa"/>
        <w:tblLook w:val="04A0" w:firstRow="1" w:lastRow="0" w:firstColumn="1" w:lastColumn="0" w:noHBand="0" w:noVBand="1"/>
      </w:tblPr>
      <w:tblGrid>
        <w:gridCol w:w="1619"/>
        <w:gridCol w:w="8176"/>
      </w:tblGrid>
      <w:tr w:rsidR="00A04DAC" w:rsidRPr="00C549BE" w14:paraId="6A2D5E9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E70099"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Identifier</w:t>
            </w:r>
          </w:p>
        </w:tc>
        <w:tc>
          <w:tcPr>
            <w:tcW w:w="0" w:type="auto"/>
            <w:hideMark/>
          </w:tcPr>
          <w:p w14:paraId="030ECF25" w14:textId="77777777" w:rsidR="00A04DAC" w:rsidRPr="00A04DAC" w:rsidRDefault="00A04DAC"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A04DAC">
              <w:rPr>
                <w:rFonts w:ascii="Times New Roman" w:hAnsi="Times New Roman" w:cs="Times New Roman"/>
                <w:lang w:eastAsia="en-PK"/>
              </w:rPr>
              <w:t>FR2.1</w:t>
            </w:r>
            <w:r w:rsidRPr="00A04DAC">
              <w:rPr>
                <w:rFonts w:ascii="Times New Roman" w:hAnsi="Times New Roman" w:cs="Times New Roman"/>
                <w:lang w:val="en-US" w:eastAsia="en-PK"/>
              </w:rPr>
              <w:t>2</w:t>
            </w:r>
          </w:p>
        </w:tc>
      </w:tr>
      <w:tr w:rsidR="00A04DAC" w:rsidRPr="00C549BE" w14:paraId="034AB12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927769"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Title</w:t>
            </w:r>
          </w:p>
        </w:tc>
        <w:tc>
          <w:tcPr>
            <w:tcW w:w="0" w:type="auto"/>
            <w:hideMark/>
          </w:tcPr>
          <w:p w14:paraId="32FBDC99"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lt;Login.User.VulnerabilityProtection&gt;</w:t>
            </w:r>
          </w:p>
        </w:tc>
      </w:tr>
      <w:tr w:rsidR="00A04DAC" w:rsidRPr="00C549BE" w14:paraId="51E1CDA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7BCBC9"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Requirement</w:t>
            </w:r>
          </w:p>
        </w:tc>
        <w:tc>
          <w:tcPr>
            <w:tcW w:w="0" w:type="auto"/>
            <w:hideMark/>
          </w:tcPr>
          <w:p w14:paraId="1F45BFF5"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04DAC">
              <w:rPr>
                <w:rFonts w:ascii="Times New Roman" w:hAnsi="Times New Roman" w:cs="Times New Roman"/>
              </w:rPr>
              <w:t>The system shall implement measures to protect against common login vulnerabilities, such as cross-site scripting (XSS) and SQL injection attacks. Implement input validation and sanitization techniques to prevent cross-site scripting (XSS) attacks. Validate and sanitize user input to remove or neutralize any malicious code. Implement server-side validation to ensure that user input conforms to expected patterns and does not contain any harmful elements. Use parameterized queries or prepared statements to prevent SQL injection attacks. Avoid concatenating user input directly into SQL queries and instead use parameter binding techniques. Regularly update and patch the system's software components to address any known vulnerabilities. Conduct regular security audits and vulnerability assessments to identify and mitigate potential vulnerabilities. Stay informed about the latest security threats and best practices for login process security. Provide security training and awareness programs for developers to educate them about secure coding practices and common vulnerabilities. Implement a web application firewall (WAF) to detect and block potential attack attempts. Monitor system logs and user activities for any suspicious behavior or signs of attempted attacks.</w:t>
            </w:r>
          </w:p>
        </w:tc>
      </w:tr>
      <w:tr w:rsidR="00A04DAC" w:rsidRPr="00C549BE" w14:paraId="7F17F7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9A7918"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Source</w:t>
            </w:r>
          </w:p>
        </w:tc>
        <w:tc>
          <w:tcPr>
            <w:tcW w:w="0" w:type="auto"/>
            <w:hideMark/>
          </w:tcPr>
          <w:p w14:paraId="6724853A"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Sidra, Urooj</w:t>
            </w:r>
          </w:p>
        </w:tc>
      </w:tr>
      <w:tr w:rsidR="00A04DAC" w:rsidRPr="00C549BE" w14:paraId="5CE7696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57B3BDA"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Rationale</w:t>
            </w:r>
          </w:p>
        </w:tc>
        <w:tc>
          <w:tcPr>
            <w:tcW w:w="0" w:type="auto"/>
            <w:hideMark/>
          </w:tcPr>
          <w:p w14:paraId="73B409C3"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To ensure the security and integrity of user login processes by mitigating common vulnerabilities.</w:t>
            </w:r>
          </w:p>
        </w:tc>
      </w:tr>
      <w:tr w:rsidR="00A04DAC" w:rsidRPr="00C549BE" w14:paraId="5D42220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4C13C"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Business Rule</w:t>
            </w:r>
          </w:p>
        </w:tc>
        <w:tc>
          <w:tcPr>
            <w:tcW w:w="0" w:type="auto"/>
            <w:hideMark/>
          </w:tcPr>
          <w:p w14:paraId="7B35E293"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N/A</w:t>
            </w:r>
          </w:p>
        </w:tc>
      </w:tr>
      <w:tr w:rsidR="00A04DAC" w:rsidRPr="00C549BE" w14:paraId="4B8A46B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214847"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Dependencies</w:t>
            </w:r>
          </w:p>
        </w:tc>
        <w:tc>
          <w:tcPr>
            <w:tcW w:w="0" w:type="auto"/>
            <w:hideMark/>
          </w:tcPr>
          <w:p w14:paraId="10DEB9CA" w14:textId="77777777" w:rsidR="00A04DAC" w:rsidRPr="00A04DAC" w:rsidRDefault="00A04DAC"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N/A</w:t>
            </w:r>
          </w:p>
        </w:tc>
      </w:tr>
      <w:tr w:rsidR="00A04DAC" w:rsidRPr="00C549BE" w14:paraId="2700043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C877A9" w14:textId="77777777" w:rsidR="00A04DAC" w:rsidRPr="00A04DAC" w:rsidRDefault="00A04DAC" w:rsidP="009569E4">
            <w:pPr>
              <w:rPr>
                <w:rFonts w:ascii="Times New Roman" w:hAnsi="Times New Roman" w:cs="Times New Roman"/>
                <w:lang w:eastAsia="en-PK"/>
              </w:rPr>
            </w:pPr>
            <w:r w:rsidRPr="00A04DAC">
              <w:rPr>
                <w:rFonts w:ascii="Times New Roman" w:hAnsi="Times New Roman" w:cs="Times New Roman"/>
                <w:lang w:eastAsia="en-PK"/>
              </w:rPr>
              <w:t>Priority</w:t>
            </w:r>
          </w:p>
        </w:tc>
        <w:tc>
          <w:tcPr>
            <w:tcW w:w="0" w:type="auto"/>
            <w:hideMark/>
          </w:tcPr>
          <w:p w14:paraId="2FA34E4F" w14:textId="77777777" w:rsidR="00A04DAC" w:rsidRPr="00A04DAC" w:rsidRDefault="00A04DAC"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04DAC">
              <w:rPr>
                <w:rFonts w:ascii="Times New Roman" w:hAnsi="Times New Roman" w:cs="Times New Roman"/>
                <w:lang w:eastAsia="en-PK"/>
              </w:rPr>
              <w:t>High</w:t>
            </w:r>
          </w:p>
        </w:tc>
      </w:tr>
    </w:tbl>
    <w:p w14:paraId="070375C4" w14:textId="77777777" w:rsidR="00A04DAC" w:rsidRDefault="00A04DAC" w:rsidP="00A04DAC">
      <w:pPr>
        <w:rPr>
          <w:lang w:val="en-PK" w:eastAsia="ar-SA"/>
        </w:rPr>
      </w:pPr>
    </w:p>
    <w:p w14:paraId="593D1C91" w14:textId="77777777" w:rsidR="00381015" w:rsidRDefault="00381015" w:rsidP="00A04DAC">
      <w:pPr>
        <w:rPr>
          <w:lang w:val="en-PK" w:eastAsia="ar-SA"/>
        </w:rPr>
      </w:pPr>
    </w:p>
    <w:p w14:paraId="474806EC" w14:textId="4A93C1B9" w:rsidR="00381015" w:rsidRDefault="00381015" w:rsidP="00971E40">
      <w:pPr>
        <w:pStyle w:val="Heading3"/>
        <w:numPr>
          <w:ilvl w:val="2"/>
          <w:numId w:val="2"/>
        </w:numPr>
        <w:rPr>
          <w:lang w:val="en-PK"/>
        </w:rPr>
      </w:pPr>
      <w:bookmarkStart w:id="122" w:name="_Toc136809998"/>
      <w:r w:rsidRPr="00C549BE">
        <w:rPr>
          <w:lang w:val="en-PK"/>
        </w:rPr>
        <w:t>&lt;Login.User.SessionExpiration&gt;</w:t>
      </w:r>
      <w:bookmarkEnd w:id="122"/>
    </w:p>
    <w:p w14:paraId="075BA8F9" w14:textId="77777777" w:rsidR="00381015" w:rsidRPr="00381015" w:rsidRDefault="00381015" w:rsidP="00381015">
      <w:pPr>
        <w:rPr>
          <w:lang w:val="en-PK" w:eastAsia="ar-SA"/>
        </w:rPr>
      </w:pPr>
    </w:p>
    <w:p w14:paraId="41546719" w14:textId="77777777" w:rsidR="00381015" w:rsidRDefault="00381015" w:rsidP="0038101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C549BE" w14:paraId="20D2BC1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69AC44"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Identifier</w:t>
            </w:r>
          </w:p>
        </w:tc>
        <w:tc>
          <w:tcPr>
            <w:tcW w:w="0" w:type="auto"/>
            <w:hideMark/>
          </w:tcPr>
          <w:p w14:paraId="2002A723" w14:textId="77777777" w:rsidR="00381015" w:rsidRPr="00381015"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FR2.13</w:t>
            </w:r>
          </w:p>
        </w:tc>
      </w:tr>
      <w:tr w:rsidR="00381015" w:rsidRPr="00C549BE" w14:paraId="2F4CA91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57D31"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Title</w:t>
            </w:r>
          </w:p>
        </w:tc>
        <w:tc>
          <w:tcPr>
            <w:tcW w:w="0" w:type="auto"/>
            <w:hideMark/>
          </w:tcPr>
          <w:p w14:paraId="4F20904D"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bookmarkStart w:id="123" w:name="_Hlk136773959"/>
            <w:r w:rsidRPr="00381015">
              <w:rPr>
                <w:rFonts w:ascii="Times New Roman" w:hAnsi="Times New Roman" w:cs="Times New Roman"/>
                <w:lang w:eastAsia="en-PK"/>
              </w:rPr>
              <w:t>&lt;Login.User.SessionExpiration&gt;</w:t>
            </w:r>
            <w:bookmarkEnd w:id="123"/>
          </w:p>
        </w:tc>
      </w:tr>
      <w:tr w:rsidR="00381015" w:rsidRPr="00E43449" w14:paraId="4BF671A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AFFF6BB"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lastRenderedPageBreak/>
              <w:t>Requirement</w:t>
            </w:r>
          </w:p>
        </w:tc>
        <w:tc>
          <w:tcPr>
            <w:tcW w:w="0" w:type="auto"/>
            <w:hideMark/>
          </w:tcPr>
          <w:p w14:paraId="38A924D3"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81015">
              <w:rPr>
                <w:rFonts w:ascii="Times New Roman" w:hAnsi="Times New Roman" w:cs="Times New Roman"/>
              </w:rPr>
              <w:t>The system shall ensure that user sessions expire after a specified period of inactivity to prevent unauthorized access to the account. Implement session timeout mechanisms to automatically expire user sessions after a specified period of inactivity. Configure the session timeout duration based on the system's security requirements and user experience considerations. Provide appropriate notification or warning messages to users before their sessions are about to expire. Allow users to extend their session or reauthenticate to continue using the system. Implement a secure session management mechanism that handles session expiration events properly and clears session data to prevent any residual information leakage. Conduct regular testing and quality assurance to ensure that session expiration functionality is working as intended. Monitor and analyze session expiration events to identify any anomalies or unexpected behavior.</w:t>
            </w:r>
          </w:p>
        </w:tc>
      </w:tr>
      <w:tr w:rsidR="00381015" w:rsidRPr="00C549BE" w14:paraId="06E2417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737DBE"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Source</w:t>
            </w:r>
          </w:p>
        </w:tc>
        <w:tc>
          <w:tcPr>
            <w:tcW w:w="0" w:type="auto"/>
            <w:hideMark/>
          </w:tcPr>
          <w:p w14:paraId="11ABCCF3"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Sidra, Urooj</w:t>
            </w:r>
          </w:p>
        </w:tc>
      </w:tr>
      <w:tr w:rsidR="00381015" w:rsidRPr="00C549BE" w14:paraId="2F7E694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0F68577"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ationale</w:t>
            </w:r>
          </w:p>
        </w:tc>
        <w:tc>
          <w:tcPr>
            <w:tcW w:w="0" w:type="auto"/>
            <w:hideMark/>
          </w:tcPr>
          <w:p w14:paraId="7C6AFD25"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To enhance the security of user accounts by automatically terminating inactive sessions.</w:t>
            </w:r>
          </w:p>
        </w:tc>
      </w:tr>
      <w:tr w:rsidR="00381015" w:rsidRPr="00C549BE" w14:paraId="67BC35E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98C359"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Business Rule</w:t>
            </w:r>
          </w:p>
        </w:tc>
        <w:tc>
          <w:tcPr>
            <w:tcW w:w="0" w:type="auto"/>
            <w:hideMark/>
          </w:tcPr>
          <w:p w14:paraId="428AF3EA"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C549BE" w14:paraId="57BFA7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A6C5C85"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Dependencies</w:t>
            </w:r>
          </w:p>
        </w:tc>
        <w:tc>
          <w:tcPr>
            <w:tcW w:w="0" w:type="auto"/>
            <w:hideMark/>
          </w:tcPr>
          <w:p w14:paraId="6A263B59"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C549BE" w14:paraId="7DD1BE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94BDC8"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Priority</w:t>
            </w:r>
          </w:p>
        </w:tc>
        <w:tc>
          <w:tcPr>
            <w:tcW w:w="0" w:type="auto"/>
            <w:hideMark/>
          </w:tcPr>
          <w:p w14:paraId="5B4193D8"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High</w:t>
            </w:r>
          </w:p>
        </w:tc>
      </w:tr>
    </w:tbl>
    <w:p w14:paraId="5C6A7725" w14:textId="77777777" w:rsidR="00381015" w:rsidRDefault="00381015" w:rsidP="00381015">
      <w:pPr>
        <w:spacing w:after="160" w:line="256" w:lineRule="auto"/>
        <w:contextualSpacing/>
        <w:rPr>
          <w:lang w:eastAsia="en-PK"/>
        </w:rPr>
      </w:pPr>
    </w:p>
    <w:p w14:paraId="3128F461" w14:textId="77777777" w:rsidR="00381015" w:rsidRDefault="00381015" w:rsidP="00381015">
      <w:pPr>
        <w:spacing w:after="160" w:line="256" w:lineRule="auto"/>
        <w:contextualSpacing/>
        <w:rPr>
          <w:lang w:eastAsia="en-PK"/>
        </w:rPr>
      </w:pPr>
    </w:p>
    <w:p w14:paraId="75A2C520" w14:textId="2201732B" w:rsidR="00381015" w:rsidRPr="007A6623" w:rsidRDefault="00381015" w:rsidP="00971E40">
      <w:pPr>
        <w:pStyle w:val="Heading2"/>
        <w:numPr>
          <w:ilvl w:val="1"/>
          <w:numId w:val="2"/>
        </w:numPr>
        <w:rPr>
          <w:sz w:val="32"/>
          <w:szCs w:val="32"/>
        </w:rPr>
      </w:pPr>
      <w:bookmarkStart w:id="124" w:name="_Toc136809999"/>
      <w:r w:rsidRPr="007A6623">
        <w:rPr>
          <w:sz w:val="32"/>
          <w:szCs w:val="32"/>
        </w:rPr>
        <w:t>Forget Password</w:t>
      </w:r>
      <w:bookmarkEnd w:id="124"/>
    </w:p>
    <w:p w14:paraId="29795CA4" w14:textId="50F6D913" w:rsidR="00381015" w:rsidRPr="00381015" w:rsidRDefault="00381015" w:rsidP="00971E40">
      <w:pPr>
        <w:pStyle w:val="Heading3"/>
        <w:numPr>
          <w:ilvl w:val="2"/>
          <w:numId w:val="2"/>
        </w:numPr>
      </w:pPr>
      <w:bookmarkStart w:id="125" w:name="_Toc136810000"/>
      <w:r w:rsidRPr="00381015">
        <w:t>&lt;Login.User.ForgotPasswordOption&gt;</w:t>
      </w:r>
      <w:bookmarkEnd w:id="125"/>
    </w:p>
    <w:p w14:paraId="007157BD" w14:textId="6F9880DC" w:rsidR="00381015" w:rsidRDefault="00381015" w:rsidP="00381015">
      <w:pPr>
        <w:spacing w:after="160" w:line="256" w:lineRule="auto"/>
        <w:contextualSpacing/>
        <w:rPr>
          <w:lang w:eastAsia="en-PK"/>
        </w:rPr>
      </w:pPr>
      <w:r>
        <w:rPr>
          <w:lang w:eastAsia="en-PK"/>
        </w:rPr>
        <w:t xml:space="preserve"> </w:t>
      </w:r>
    </w:p>
    <w:p w14:paraId="6D4BFBF3" w14:textId="77777777" w:rsidR="00381015" w:rsidRDefault="00381015" w:rsidP="0038101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4"/>
        <w:gridCol w:w="8171"/>
      </w:tblGrid>
      <w:tr w:rsidR="00381015" w:rsidRPr="00C549BE" w14:paraId="69A6D35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3F8B8F"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Identifier</w:t>
            </w:r>
          </w:p>
        </w:tc>
        <w:tc>
          <w:tcPr>
            <w:tcW w:w="0" w:type="auto"/>
            <w:hideMark/>
          </w:tcPr>
          <w:p w14:paraId="7BD9B2A1" w14:textId="77777777" w:rsidR="00381015" w:rsidRPr="00381015"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FR3.1</w:t>
            </w:r>
          </w:p>
        </w:tc>
      </w:tr>
      <w:tr w:rsidR="00381015" w:rsidRPr="00C549BE" w14:paraId="7304474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06BB26"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Title</w:t>
            </w:r>
          </w:p>
        </w:tc>
        <w:tc>
          <w:tcPr>
            <w:tcW w:w="0" w:type="auto"/>
            <w:hideMark/>
          </w:tcPr>
          <w:p w14:paraId="5D467506"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lt;Login.User.ForgotPasswordOption&gt;</w:t>
            </w:r>
          </w:p>
        </w:tc>
      </w:tr>
      <w:tr w:rsidR="00381015" w:rsidRPr="00C549BE" w14:paraId="503D797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630A3A1"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equirement</w:t>
            </w:r>
          </w:p>
        </w:tc>
        <w:tc>
          <w:tcPr>
            <w:tcW w:w="0" w:type="auto"/>
            <w:hideMark/>
          </w:tcPr>
          <w:p w14:paraId="130209C5"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 xml:space="preserve">The system shall provide a "Forgot Password" link or option on the login interface. Implement a "Forgot Password" link or option on the login interface. </w:t>
            </w:r>
          </w:p>
        </w:tc>
      </w:tr>
      <w:tr w:rsidR="00381015" w:rsidRPr="00C549BE" w14:paraId="0FBB2D7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69E58E"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Source</w:t>
            </w:r>
          </w:p>
        </w:tc>
        <w:tc>
          <w:tcPr>
            <w:tcW w:w="0" w:type="auto"/>
            <w:hideMark/>
          </w:tcPr>
          <w:p w14:paraId="3698672E"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Sidra, Urooj</w:t>
            </w:r>
          </w:p>
        </w:tc>
      </w:tr>
      <w:tr w:rsidR="00381015" w:rsidRPr="00C549BE" w14:paraId="64027DE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ACB512C"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ationale</w:t>
            </w:r>
          </w:p>
        </w:tc>
        <w:tc>
          <w:tcPr>
            <w:tcW w:w="0" w:type="auto"/>
            <w:hideMark/>
          </w:tcPr>
          <w:p w14:paraId="04F5C7E6"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To allow users to recover or reset their passwords in case they forget them.</w:t>
            </w:r>
          </w:p>
        </w:tc>
      </w:tr>
      <w:tr w:rsidR="00381015" w:rsidRPr="00C549BE" w14:paraId="3954AF0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A4B500"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Business Rule</w:t>
            </w:r>
          </w:p>
        </w:tc>
        <w:tc>
          <w:tcPr>
            <w:tcW w:w="0" w:type="auto"/>
            <w:hideMark/>
          </w:tcPr>
          <w:p w14:paraId="1FC08FAD"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C549BE" w14:paraId="1DA1DF4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CC38FA"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Dependencies</w:t>
            </w:r>
          </w:p>
        </w:tc>
        <w:tc>
          <w:tcPr>
            <w:tcW w:w="0" w:type="auto"/>
            <w:hideMark/>
          </w:tcPr>
          <w:p w14:paraId="35B28B97"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C549BE" w14:paraId="76FADDC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FE4C73"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Priority</w:t>
            </w:r>
          </w:p>
        </w:tc>
        <w:tc>
          <w:tcPr>
            <w:tcW w:w="0" w:type="auto"/>
            <w:hideMark/>
          </w:tcPr>
          <w:p w14:paraId="67C7CC70"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High</w:t>
            </w:r>
          </w:p>
        </w:tc>
      </w:tr>
    </w:tbl>
    <w:p w14:paraId="37D17423" w14:textId="77777777" w:rsidR="00381015" w:rsidRDefault="00381015" w:rsidP="00381015">
      <w:pPr>
        <w:spacing w:after="160" w:line="256" w:lineRule="auto"/>
        <w:contextualSpacing/>
        <w:rPr>
          <w:lang w:eastAsia="en-PK"/>
        </w:rPr>
      </w:pPr>
    </w:p>
    <w:p w14:paraId="1FF5C0F0" w14:textId="77777777" w:rsidR="00381015" w:rsidRDefault="00381015" w:rsidP="00381015">
      <w:pPr>
        <w:spacing w:after="160" w:line="256" w:lineRule="auto"/>
        <w:contextualSpacing/>
        <w:rPr>
          <w:lang w:eastAsia="en-PK"/>
        </w:rPr>
      </w:pPr>
    </w:p>
    <w:p w14:paraId="765FD7A9" w14:textId="55E15E90" w:rsidR="00381015" w:rsidRDefault="00381015" w:rsidP="00971E40">
      <w:pPr>
        <w:pStyle w:val="Heading3"/>
        <w:numPr>
          <w:ilvl w:val="2"/>
          <w:numId w:val="2"/>
        </w:numPr>
        <w:rPr>
          <w:lang w:val="en-PK"/>
        </w:rPr>
      </w:pPr>
      <w:bookmarkStart w:id="126" w:name="_Toc136810001"/>
      <w:r w:rsidRPr="00E43449">
        <w:rPr>
          <w:lang w:val="en-PK"/>
        </w:rPr>
        <w:t>&lt;Login.User.ForgotPasswordPrompt&gt;</w:t>
      </w:r>
      <w:bookmarkEnd w:id="126"/>
    </w:p>
    <w:p w14:paraId="05059AF7" w14:textId="77777777" w:rsidR="00381015" w:rsidRPr="00381015" w:rsidRDefault="00381015" w:rsidP="00381015">
      <w:pPr>
        <w:rPr>
          <w:lang w:val="en-PK" w:eastAsia="ar-SA"/>
        </w:rPr>
      </w:pPr>
    </w:p>
    <w:p w14:paraId="58323EBE" w14:textId="77777777" w:rsidR="00381015" w:rsidRDefault="00381015" w:rsidP="0038101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7"/>
        <w:gridCol w:w="8168"/>
      </w:tblGrid>
      <w:tr w:rsidR="00381015" w:rsidRPr="00E43449" w14:paraId="1C5766A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C94C5A"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Identifier</w:t>
            </w:r>
          </w:p>
        </w:tc>
        <w:tc>
          <w:tcPr>
            <w:tcW w:w="0" w:type="auto"/>
            <w:hideMark/>
          </w:tcPr>
          <w:p w14:paraId="4A82F0A9" w14:textId="77777777" w:rsidR="00381015" w:rsidRPr="00381015"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FR3.2</w:t>
            </w:r>
          </w:p>
        </w:tc>
      </w:tr>
      <w:tr w:rsidR="00381015" w:rsidRPr="00E43449" w14:paraId="6CBC675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0AC82C"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Title</w:t>
            </w:r>
          </w:p>
        </w:tc>
        <w:tc>
          <w:tcPr>
            <w:tcW w:w="0" w:type="auto"/>
            <w:hideMark/>
          </w:tcPr>
          <w:p w14:paraId="18AE2B36"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lt;Login.User.ForgotPasswordPrompt&gt;</w:t>
            </w:r>
          </w:p>
        </w:tc>
      </w:tr>
      <w:tr w:rsidR="00381015" w:rsidRPr="00E43449" w14:paraId="4081567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D4912E"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equirement</w:t>
            </w:r>
          </w:p>
        </w:tc>
        <w:tc>
          <w:tcPr>
            <w:tcW w:w="0" w:type="auto"/>
            <w:hideMark/>
          </w:tcPr>
          <w:p w14:paraId="7FD243D6"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When the user clicks on the "Forgot Password" link, the system shall prompt the user to enter their registered email address.</w:t>
            </w:r>
          </w:p>
        </w:tc>
      </w:tr>
      <w:tr w:rsidR="00381015" w:rsidRPr="00E43449" w14:paraId="5B85F6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DDDD88"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Source</w:t>
            </w:r>
          </w:p>
        </w:tc>
        <w:tc>
          <w:tcPr>
            <w:tcW w:w="0" w:type="auto"/>
            <w:hideMark/>
          </w:tcPr>
          <w:p w14:paraId="268871E4"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Sidra, Urooj</w:t>
            </w:r>
          </w:p>
        </w:tc>
      </w:tr>
      <w:tr w:rsidR="00381015" w:rsidRPr="00E43449" w14:paraId="3A6F81B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D448E20"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ationale</w:t>
            </w:r>
          </w:p>
        </w:tc>
        <w:tc>
          <w:tcPr>
            <w:tcW w:w="0" w:type="auto"/>
            <w:hideMark/>
          </w:tcPr>
          <w:p w14:paraId="0A0D4728"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To collect the necessary information (registered email address) from the user to initiate the password recovery/reset process.</w:t>
            </w:r>
          </w:p>
        </w:tc>
      </w:tr>
      <w:tr w:rsidR="00381015" w:rsidRPr="00E43449" w14:paraId="0471F96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D09F40"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Business Rule</w:t>
            </w:r>
          </w:p>
        </w:tc>
        <w:tc>
          <w:tcPr>
            <w:tcW w:w="0" w:type="auto"/>
            <w:hideMark/>
          </w:tcPr>
          <w:p w14:paraId="787A3C8E"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E43449" w14:paraId="38B3911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37A2BA8"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Dependencies</w:t>
            </w:r>
          </w:p>
        </w:tc>
        <w:tc>
          <w:tcPr>
            <w:tcW w:w="0" w:type="auto"/>
            <w:hideMark/>
          </w:tcPr>
          <w:p w14:paraId="20E97ED6"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E43449" w14:paraId="16DB238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D0EAED"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Priority</w:t>
            </w:r>
          </w:p>
        </w:tc>
        <w:tc>
          <w:tcPr>
            <w:tcW w:w="0" w:type="auto"/>
            <w:hideMark/>
          </w:tcPr>
          <w:p w14:paraId="78D17750"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High</w:t>
            </w:r>
          </w:p>
        </w:tc>
      </w:tr>
    </w:tbl>
    <w:p w14:paraId="6FEE1E58" w14:textId="77777777" w:rsidR="00381015" w:rsidRDefault="00381015" w:rsidP="00381015">
      <w:pPr>
        <w:rPr>
          <w:lang w:eastAsia="en-PK"/>
        </w:rPr>
      </w:pPr>
    </w:p>
    <w:p w14:paraId="06DF0746" w14:textId="77777777" w:rsidR="00381015" w:rsidRDefault="00381015" w:rsidP="00381015">
      <w:pPr>
        <w:rPr>
          <w:lang w:eastAsia="en-PK"/>
        </w:rPr>
      </w:pPr>
    </w:p>
    <w:p w14:paraId="3E22F062" w14:textId="3526AD38" w:rsidR="00381015" w:rsidRDefault="00381015" w:rsidP="00971E40">
      <w:pPr>
        <w:pStyle w:val="Heading3"/>
        <w:numPr>
          <w:ilvl w:val="2"/>
          <w:numId w:val="2"/>
        </w:numPr>
        <w:rPr>
          <w:lang w:val="en-PK"/>
        </w:rPr>
      </w:pPr>
      <w:bookmarkStart w:id="127" w:name="_Toc136810002"/>
      <w:r w:rsidRPr="00E43449">
        <w:rPr>
          <w:lang w:val="en-PK"/>
        </w:rPr>
        <w:t>&lt;Login.User.EmailValidation&gt;</w:t>
      </w:r>
      <w:bookmarkEnd w:id="127"/>
    </w:p>
    <w:p w14:paraId="1CD40204" w14:textId="77777777" w:rsidR="00381015" w:rsidRDefault="00381015" w:rsidP="0038101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E43449" w14:paraId="1901196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7080B1"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Identifier</w:t>
            </w:r>
          </w:p>
        </w:tc>
        <w:tc>
          <w:tcPr>
            <w:tcW w:w="0" w:type="auto"/>
            <w:hideMark/>
          </w:tcPr>
          <w:p w14:paraId="6205F126" w14:textId="77777777" w:rsidR="00381015" w:rsidRPr="00381015"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FR3.3</w:t>
            </w:r>
          </w:p>
        </w:tc>
      </w:tr>
      <w:tr w:rsidR="00381015" w:rsidRPr="00E43449" w14:paraId="5B6DC0D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380252"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Title</w:t>
            </w:r>
          </w:p>
        </w:tc>
        <w:tc>
          <w:tcPr>
            <w:tcW w:w="0" w:type="auto"/>
            <w:hideMark/>
          </w:tcPr>
          <w:p w14:paraId="31BDDA55"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lt;Login.User.EmailValidation&gt;</w:t>
            </w:r>
          </w:p>
        </w:tc>
      </w:tr>
      <w:tr w:rsidR="00381015" w:rsidRPr="00E43449" w14:paraId="197D01E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C8C3A19"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equirement</w:t>
            </w:r>
          </w:p>
        </w:tc>
        <w:tc>
          <w:tcPr>
            <w:tcW w:w="0" w:type="auto"/>
            <w:hideMark/>
          </w:tcPr>
          <w:p w14:paraId="4A9D8ED3"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The system shall validate the entered email address to ensure it matches a registered user in the system.</w:t>
            </w:r>
          </w:p>
        </w:tc>
      </w:tr>
      <w:tr w:rsidR="00381015" w:rsidRPr="00E43449" w14:paraId="38B6521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BEDF2B"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Source</w:t>
            </w:r>
          </w:p>
        </w:tc>
        <w:tc>
          <w:tcPr>
            <w:tcW w:w="0" w:type="auto"/>
            <w:hideMark/>
          </w:tcPr>
          <w:p w14:paraId="1484762D"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Sidra, Urooj</w:t>
            </w:r>
          </w:p>
        </w:tc>
      </w:tr>
      <w:tr w:rsidR="00381015" w:rsidRPr="00E43449" w14:paraId="71F408C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775F72"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Rationale</w:t>
            </w:r>
          </w:p>
        </w:tc>
        <w:tc>
          <w:tcPr>
            <w:tcW w:w="0" w:type="auto"/>
            <w:hideMark/>
          </w:tcPr>
          <w:p w14:paraId="0F956944"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To verify the entered email address and ensure it corresponds to a registered user in the system before proceeding with the password recovery/reset process.</w:t>
            </w:r>
          </w:p>
        </w:tc>
      </w:tr>
      <w:tr w:rsidR="00381015" w:rsidRPr="00E43449" w14:paraId="5F8CA85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029C08"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Business Rule</w:t>
            </w:r>
          </w:p>
        </w:tc>
        <w:tc>
          <w:tcPr>
            <w:tcW w:w="0" w:type="auto"/>
            <w:hideMark/>
          </w:tcPr>
          <w:p w14:paraId="1128A69E"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E43449" w14:paraId="203C645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23844D"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Dependencies</w:t>
            </w:r>
          </w:p>
        </w:tc>
        <w:tc>
          <w:tcPr>
            <w:tcW w:w="0" w:type="auto"/>
            <w:hideMark/>
          </w:tcPr>
          <w:p w14:paraId="17973E44" w14:textId="77777777" w:rsidR="00381015" w:rsidRPr="00381015"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N/A</w:t>
            </w:r>
          </w:p>
        </w:tc>
      </w:tr>
      <w:tr w:rsidR="00381015" w:rsidRPr="00E43449" w14:paraId="54F8CEA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E20278" w14:textId="77777777" w:rsidR="00381015" w:rsidRPr="00381015" w:rsidRDefault="00381015" w:rsidP="009569E4">
            <w:pPr>
              <w:rPr>
                <w:rFonts w:ascii="Times New Roman" w:hAnsi="Times New Roman" w:cs="Times New Roman"/>
                <w:lang w:eastAsia="en-PK"/>
              </w:rPr>
            </w:pPr>
            <w:r w:rsidRPr="00381015">
              <w:rPr>
                <w:rFonts w:ascii="Times New Roman" w:hAnsi="Times New Roman" w:cs="Times New Roman"/>
                <w:lang w:eastAsia="en-PK"/>
              </w:rPr>
              <w:t>Priority</w:t>
            </w:r>
          </w:p>
        </w:tc>
        <w:tc>
          <w:tcPr>
            <w:tcW w:w="0" w:type="auto"/>
            <w:hideMark/>
          </w:tcPr>
          <w:p w14:paraId="44859D85" w14:textId="77777777" w:rsidR="00381015" w:rsidRPr="00381015"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381015">
              <w:rPr>
                <w:rFonts w:ascii="Times New Roman" w:hAnsi="Times New Roman" w:cs="Times New Roman"/>
                <w:lang w:eastAsia="en-PK"/>
              </w:rPr>
              <w:t>High</w:t>
            </w:r>
          </w:p>
        </w:tc>
      </w:tr>
    </w:tbl>
    <w:p w14:paraId="681DE178" w14:textId="77777777" w:rsidR="00381015" w:rsidRDefault="00381015" w:rsidP="00381015">
      <w:pPr>
        <w:rPr>
          <w:lang w:eastAsia="en-PK"/>
        </w:rPr>
      </w:pPr>
    </w:p>
    <w:p w14:paraId="0044105F" w14:textId="77777777" w:rsidR="00381015" w:rsidRDefault="00381015" w:rsidP="00381015">
      <w:pPr>
        <w:spacing w:after="160" w:line="256" w:lineRule="auto"/>
        <w:contextualSpacing/>
        <w:rPr>
          <w:lang w:eastAsia="en-PK"/>
        </w:rPr>
      </w:pPr>
    </w:p>
    <w:p w14:paraId="595178D6" w14:textId="25959B8E" w:rsidR="00AD4CE9" w:rsidRDefault="00AD4CE9" w:rsidP="00971E40">
      <w:pPr>
        <w:pStyle w:val="Heading3"/>
        <w:numPr>
          <w:ilvl w:val="2"/>
          <w:numId w:val="2"/>
        </w:numPr>
      </w:pPr>
      <w:bookmarkStart w:id="128" w:name="_Toc136810003"/>
      <w:r w:rsidRPr="00AD4CE9">
        <w:rPr>
          <w:lang w:val="en-PK"/>
        </w:rPr>
        <w:t>&lt;Login.User.PasswordResetLink&gt;</w:t>
      </w:r>
      <w:bookmarkEnd w:id="128"/>
    </w:p>
    <w:p w14:paraId="5D5FA6E3" w14:textId="28F291B5" w:rsidR="00381015" w:rsidRDefault="00381015" w:rsidP="00381015">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4"/>
        <w:gridCol w:w="8171"/>
      </w:tblGrid>
      <w:tr w:rsidR="00381015" w:rsidRPr="00E43449" w14:paraId="3D50572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923AB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39E2652E"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4</w:t>
            </w:r>
          </w:p>
        </w:tc>
      </w:tr>
      <w:tr w:rsidR="00381015" w:rsidRPr="00E43449" w14:paraId="39EE6F4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2B300E"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69DF633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setLink&gt;</w:t>
            </w:r>
          </w:p>
        </w:tc>
      </w:tr>
      <w:tr w:rsidR="00381015" w:rsidRPr="00E43449" w14:paraId="1724CAA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2ED986"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1F5B930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If the entered email address is valid, the system shall generate and send a password reset link or code to the user's email address.</w:t>
            </w:r>
          </w:p>
        </w:tc>
      </w:tr>
      <w:tr w:rsidR="00381015" w:rsidRPr="00E43449" w14:paraId="1089219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7FA20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30784202"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E43449" w14:paraId="1BFB895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DB6A8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3792F631"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vide a secure and convenient method for users to reset their passwords by generating a unique reset link or code and sending it to their registered email address.</w:t>
            </w:r>
          </w:p>
        </w:tc>
      </w:tr>
      <w:tr w:rsidR="00381015" w:rsidRPr="00E43449" w14:paraId="6970D8C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D0E31E"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37A5A9D3"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397E424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938E49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06A66BB2"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5C29BFD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C1D45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15FB138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17B9F93A" w14:textId="77777777" w:rsidR="00AD4CE9" w:rsidRDefault="00AD4CE9" w:rsidP="00AD4CE9">
      <w:pPr>
        <w:spacing w:after="160" w:line="256" w:lineRule="auto"/>
        <w:contextualSpacing/>
        <w:rPr>
          <w:lang w:eastAsia="en-PK"/>
        </w:rPr>
      </w:pPr>
    </w:p>
    <w:p w14:paraId="30CF57E7" w14:textId="1D6C1921" w:rsidR="00AD4CE9" w:rsidRDefault="00AD4CE9" w:rsidP="00971E40">
      <w:pPr>
        <w:pStyle w:val="Heading3"/>
        <w:numPr>
          <w:ilvl w:val="2"/>
          <w:numId w:val="2"/>
        </w:numPr>
        <w:rPr>
          <w:lang w:val="en-PK"/>
        </w:rPr>
      </w:pPr>
      <w:bookmarkStart w:id="129" w:name="_Toc136810004"/>
      <w:r w:rsidRPr="00E43449">
        <w:rPr>
          <w:lang w:val="en-PK"/>
        </w:rPr>
        <w:t>&lt;Login.User.PasswordResetLinkSecurity&gt;</w:t>
      </w:r>
      <w:bookmarkEnd w:id="129"/>
    </w:p>
    <w:p w14:paraId="610EAC43" w14:textId="77777777" w:rsidR="00AD4CE9" w:rsidRPr="00AD4CE9" w:rsidRDefault="00AD4CE9" w:rsidP="00AD4CE9">
      <w:pPr>
        <w:rPr>
          <w:lang w:val="en-PK" w:eastAsia="ar-SA"/>
        </w:rPr>
      </w:pPr>
    </w:p>
    <w:p w14:paraId="3641D06F"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E43449" w14:paraId="6A788D9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8FF94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2D59D621"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5</w:t>
            </w:r>
          </w:p>
        </w:tc>
      </w:tr>
      <w:tr w:rsidR="00381015" w:rsidRPr="00E43449" w14:paraId="44D936E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DC153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6F26F6DC"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setLinkSecurity&gt;</w:t>
            </w:r>
          </w:p>
        </w:tc>
      </w:tr>
      <w:tr w:rsidR="00381015" w:rsidRPr="00E43449" w14:paraId="7353197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C1B316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1A420F56"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password reset link or code sent to the user's email address shall be unique and time-limited to ensure security.</w:t>
            </w:r>
          </w:p>
        </w:tc>
      </w:tr>
      <w:tr w:rsidR="00381015" w:rsidRPr="00E43449" w14:paraId="4DA5F6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044E5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7E3EE361"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E43449" w14:paraId="66FEEF9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2F8F18D"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5357B671"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enhance the security of the password reset process, the system should generate a unique and time-limited reset link or code. This ensures that only the intended user can reset their password and reduces the risk of unauthorized access to the account.</w:t>
            </w:r>
          </w:p>
        </w:tc>
      </w:tr>
      <w:tr w:rsidR="00381015" w:rsidRPr="00E43449" w14:paraId="7A0A359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39FB7F"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14722536"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402EC66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4B621A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0A35774F"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75FE40B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7D1EF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24193475"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3605D957" w14:textId="77777777" w:rsidR="00381015" w:rsidRDefault="00381015" w:rsidP="00381015">
      <w:pPr>
        <w:rPr>
          <w:lang w:eastAsia="en-PK"/>
        </w:rPr>
      </w:pPr>
    </w:p>
    <w:p w14:paraId="27A774C5" w14:textId="77777777" w:rsidR="00AD4CE9" w:rsidRDefault="00AD4CE9" w:rsidP="00AD4CE9">
      <w:pPr>
        <w:spacing w:after="160" w:line="256" w:lineRule="auto"/>
        <w:contextualSpacing/>
        <w:rPr>
          <w:b/>
          <w:bCs/>
          <w:lang w:eastAsia="ar-SA"/>
        </w:rPr>
      </w:pPr>
    </w:p>
    <w:p w14:paraId="0F5205A4" w14:textId="58AF2CA8" w:rsidR="00AD4CE9" w:rsidRDefault="00AD4CE9" w:rsidP="00971E40">
      <w:pPr>
        <w:pStyle w:val="Heading3"/>
        <w:numPr>
          <w:ilvl w:val="2"/>
          <w:numId w:val="2"/>
        </w:numPr>
        <w:rPr>
          <w:lang w:val="en-PK"/>
        </w:rPr>
      </w:pPr>
      <w:bookmarkStart w:id="130" w:name="_Toc136810005"/>
      <w:r w:rsidRPr="00E43449">
        <w:rPr>
          <w:lang w:val="en-PK"/>
        </w:rPr>
        <w:t>&lt;Login.User.PasswordResetSuccessMessage&gt;</w:t>
      </w:r>
      <w:bookmarkEnd w:id="130"/>
    </w:p>
    <w:p w14:paraId="37626803" w14:textId="77777777" w:rsidR="00AD4CE9" w:rsidRPr="00AD4CE9" w:rsidRDefault="00AD4CE9" w:rsidP="00AD4CE9">
      <w:pPr>
        <w:rPr>
          <w:lang w:val="en-PK" w:eastAsia="ar-SA"/>
        </w:rPr>
      </w:pPr>
    </w:p>
    <w:p w14:paraId="24025881"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E43449" w14:paraId="4A926AC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48BBF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776075C1"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6</w:t>
            </w:r>
          </w:p>
        </w:tc>
      </w:tr>
      <w:tr w:rsidR="00381015" w:rsidRPr="00E43449" w14:paraId="1457692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16D29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7C98FE0E"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setSuccessMessage&gt;</w:t>
            </w:r>
          </w:p>
        </w:tc>
      </w:tr>
      <w:tr w:rsidR="00381015" w:rsidRPr="00E43449" w14:paraId="21F1ACD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86ADA8E"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364F796A"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display a success message indicating that the password reset link or code has been sent to the user's email address.</w:t>
            </w:r>
          </w:p>
        </w:tc>
      </w:tr>
      <w:tr w:rsidR="00381015" w:rsidRPr="00E43449" w14:paraId="64EB6E2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0FCC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226DAF51"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E43449" w14:paraId="12E5A0A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6EE6D3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73E0D203"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vide feedback to the user that the password reset link or code has been successfully sent to their email address.</w:t>
            </w:r>
          </w:p>
        </w:tc>
      </w:tr>
      <w:tr w:rsidR="00381015" w:rsidRPr="00E43449" w14:paraId="3BC4428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51A966"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6DDC6965"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57BC668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337F73F"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4515286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0389F5E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B5A10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5FEF89E5"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5AB5650F" w14:textId="77777777" w:rsidR="00AD4CE9" w:rsidRDefault="00AD4CE9" w:rsidP="00AD4CE9">
      <w:pPr>
        <w:spacing w:after="160" w:line="256" w:lineRule="auto"/>
        <w:contextualSpacing/>
        <w:rPr>
          <w:b/>
          <w:bCs/>
          <w:lang w:eastAsia="ar-SA"/>
        </w:rPr>
      </w:pPr>
    </w:p>
    <w:p w14:paraId="05D895E1" w14:textId="77777777" w:rsidR="00AD4CE9" w:rsidRPr="00E43449" w:rsidRDefault="00AD4CE9" w:rsidP="00971E40">
      <w:pPr>
        <w:pStyle w:val="Heading3"/>
        <w:numPr>
          <w:ilvl w:val="2"/>
          <w:numId w:val="2"/>
        </w:numPr>
        <w:rPr>
          <w:kern w:val="0"/>
        </w:rPr>
      </w:pPr>
      <w:bookmarkStart w:id="131" w:name="_Toc136810006"/>
      <w:r w:rsidRPr="00E43449">
        <w:rPr>
          <w:lang w:val="en-PK"/>
        </w:rPr>
        <w:t>&lt;Login.User.InvalidEmailAddressErrorMessage&gt;</w:t>
      </w:r>
      <w:bookmarkEnd w:id="131"/>
    </w:p>
    <w:p w14:paraId="2C194CA0" w14:textId="77777777" w:rsidR="00AD4CE9" w:rsidRDefault="00AD4CE9" w:rsidP="00AD4CE9">
      <w:pPr>
        <w:spacing w:after="160" w:line="256" w:lineRule="auto"/>
        <w:contextualSpacing/>
        <w:rPr>
          <w:b/>
          <w:bCs/>
          <w:lang w:eastAsia="ar-SA"/>
        </w:rPr>
      </w:pPr>
    </w:p>
    <w:p w14:paraId="3E522E7B" w14:textId="77777777" w:rsidR="00AD4CE9" w:rsidRPr="00AD4CE9" w:rsidRDefault="00AD4CE9" w:rsidP="00AD4CE9">
      <w:pPr>
        <w:spacing w:after="160" w:line="256" w:lineRule="auto"/>
        <w:contextualSpacing/>
        <w:rPr>
          <w:b/>
          <w:bCs/>
          <w:lang w:eastAsia="ar-SA"/>
        </w:rPr>
      </w:pPr>
    </w:p>
    <w:tbl>
      <w:tblPr>
        <w:tblStyle w:val="GridTable5Dark-Accent1"/>
        <w:tblW w:w="9795" w:type="dxa"/>
        <w:tblLook w:val="04A0" w:firstRow="1" w:lastRow="0" w:firstColumn="1" w:lastColumn="0" w:noHBand="0" w:noVBand="1"/>
      </w:tblPr>
      <w:tblGrid>
        <w:gridCol w:w="1621"/>
        <w:gridCol w:w="8174"/>
      </w:tblGrid>
      <w:tr w:rsidR="00381015" w:rsidRPr="00E43449" w14:paraId="2CED6F1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3D9B9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4D861C03"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7</w:t>
            </w:r>
          </w:p>
        </w:tc>
      </w:tr>
      <w:tr w:rsidR="00381015" w:rsidRPr="00E43449" w14:paraId="61677DA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CC851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601A0610"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InvalidEmailAddressErrorMessage&gt;</w:t>
            </w:r>
          </w:p>
        </w:tc>
      </w:tr>
      <w:tr w:rsidR="00381015" w:rsidRPr="00E43449" w14:paraId="014CE34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A4D95A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6D737498"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If the entered email address is invalid or not registered in the system, the system shall display an appropriate error message indicating that the email address is not associated with any user account.</w:t>
            </w:r>
          </w:p>
        </w:tc>
      </w:tr>
      <w:tr w:rsidR="00381015" w:rsidRPr="00E43449" w14:paraId="03ACEDE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B70E26"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72A6CA54"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E43449" w14:paraId="3DDF23E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C308F3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0DF2FCF6"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inform the user that the entered email address is either invalid or not associated with any user account in the system.</w:t>
            </w:r>
          </w:p>
        </w:tc>
      </w:tr>
      <w:tr w:rsidR="00381015" w:rsidRPr="00E43449" w14:paraId="761EFEE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708FFC"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5D508C30"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4BE5C7B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24D7B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0674DA42"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05CD963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2C1BC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3C32D978"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3B0818EA" w14:textId="77777777" w:rsidR="00381015" w:rsidRDefault="00381015" w:rsidP="00381015">
      <w:pPr>
        <w:rPr>
          <w:lang w:eastAsia="en-PK"/>
        </w:rPr>
      </w:pPr>
    </w:p>
    <w:p w14:paraId="397AA81C" w14:textId="77777777" w:rsidR="00AD4CE9" w:rsidRPr="00E43449" w:rsidRDefault="00AD4CE9" w:rsidP="00971E40">
      <w:pPr>
        <w:pStyle w:val="Heading3"/>
        <w:numPr>
          <w:ilvl w:val="2"/>
          <w:numId w:val="2"/>
        </w:numPr>
        <w:rPr>
          <w:kern w:val="0"/>
        </w:rPr>
      </w:pPr>
      <w:bookmarkStart w:id="132" w:name="_Toc136810007"/>
      <w:r w:rsidRPr="00E43449">
        <w:rPr>
          <w:lang w:val="en-PK"/>
        </w:rPr>
        <w:t>&lt;Login.User.PasswordResetForm&gt;</w:t>
      </w:r>
      <w:bookmarkEnd w:id="132"/>
    </w:p>
    <w:p w14:paraId="3E6D2CA2" w14:textId="77777777" w:rsidR="00AD4CE9" w:rsidRDefault="00AD4CE9" w:rsidP="00AD4CE9">
      <w:pPr>
        <w:spacing w:after="160" w:line="256" w:lineRule="auto"/>
        <w:contextualSpacing/>
        <w:rPr>
          <w:lang w:eastAsia="en-PK"/>
        </w:rPr>
      </w:pPr>
    </w:p>
    <w:p w14:paraId="26A866D2"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E43449" w14:paraId="7083B10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58B105"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0C8BF6B2"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8</w:t>
            </w:r>
          </w:p>
        </w:tc>
      </w:tr>
      <w:tr w:rsidR="00381015" w:rsidRPr="00E43449" w14:paraId="1BD01EB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B336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1F5F085A"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setForm&gt;</w:t>
            </w:r>
          </w:p>
        </w:tc>
      </w:tr>
      <w:tr w:rsidR="00381015" w:rsidRPr="00E43449" w14:paraId="0F53561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A36366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2CD1FFE9"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provide a password reset form where users can enter a new password after clicking the password reset link or entering the code.</w:t>
            </w:r>
          </w:p>
        </w:tc>
      </w:tr>
      <w:tr w:rsidR="00381015" w:rsidRPr="00E43449" w14:paraId="69B271F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1AEFB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236B629A"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E43449" w14:paraId="77AABFA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DCB815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032D3083"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allow users to securely reset their passwords after receiving the password reset link or code.</w:t>
            </w:r>
          </w:p>
        </w:tc>
      </w:tr>
      <w:tr w:rsidR="00381015" w:rsidRPr="00E43449" w14:paraId="657A269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87F82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3748232C"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686C79A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A26BC35"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5B0EF8D2"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E43449" w14:paraId="431CF03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834AE4" w14:textId="77777777" w:rsidR="00381015" w:rsidRPr="00E43449" w:rsidRDefault="00381015" w:rsidP="009569E4">
            <w:pPr>
              <w:rPr>
                <w:lang w:eastAsia="en-PK"/>
              </w:rPr>
            </w:pPr>
            <w:r w:rsidRPr="00E43449">
              <w:rPr>
                <w:lang w:eastAsia="en-PK"/>
              </w:rPr>
              <w:t>Priority</w:t>
            </w:r>
          </w:p>
        </w:tc>
        <w:tc>
          <w:tcPr>
            <w:tcW w:w="0" w:type="auto"/>
            <w:hideMark/>
          </w:tcPr>
          <w:p w14:paraId="5BDCDD26" w14:textId="77777777" w:rsidR="00381015" w:rsidRPr="00E43449" w:rsidRDefault="00381015" w:rsidP="009569E4">
            <w:pPr>
              <w:cnfStyle w:val="000000100000" w:firstRow="0" w:lastRow="0" w:firstColumn="0" w:lastColumn="0" w:oddVBand="0" w:evenVBand="0" w:oddHBand="1" w:evenHBand="0" w:firstRowFirstColumn="0" w:firstRowLastColumn="0" w:lastRowFirstColumn="0" w:lastRowLastColumn="0"/>
              <w:rPr>
                <w:lang w:eastAsia="en-PK"/>
              </w:rPr>
            </w:pPr>
            <w:r w:rsidRPr="00E43449">
              <w:rPr>
                <w:lang w:eastAsia="en-PK"/>
              </w:rPr>
              <w:t>High</w:t>
            </w:r>
          </w:p>
        </w:tc>
      </w:tr>
    </w:tbl>
    <w:p w14:paraId="2BC4E5D0" w14:textId="77777777" w:rsidR="00AD4CE9" w:rsidRDefault="00AD4CE9" w:rsidP="00AD4CE9">
      <w:pPr>
        <w:spacing w:after="160" w:line="256" w:lineRule="auto"/>
        <w:contextualSpacing/>
        <w:rPr>
          <w:lang w:eastAsia="en-PK"/>
        </w:rPr>
      </w:pPr>
    </w:p>
    <w:p w14:paraId="18F3D9EB" w14:textId="5C3671C7" w:rsidR="00AD4CE9" w:rsidRDefault="00AD4CE9" w:rsidP="00971E40">
      <w:pPr>
        <w:pStyle w:val="Heading3"/>
        <w:numPr>
          <w:ilvl w:val="2"/>
          <w:numId w:val="2"/>
        </w:numPr>
        <w:rPr>
          <w:lang w:val="en-PK"/>
        </w:rPr>
      </w:pPr>
      <w:bookmarkStart w:id="133" w:name="_Toc136810008"/>
      <w:r w:rsidRPr="009E4EB3">
        <w:rPr>
          <w:lang w:val="en-PK"/>
        </w:rPr>
        <w:t>&lt;Login.User.PasswordValidation&gt;</w:t>
      </w:r>
      <w:bookmarkEnd w:id="133"/>
    </w:p>
    <w:p w14:paraId="3B30249F" w14:textId="77777777" w:rsidR="00AD4CE9" w:rsidRPr="00AD4CE9" w:rsidRDefault="00AD4CE9" w:rsidP="00AD4CE9">
      <w:pPr>
        <w:rPr>
          <w:lang w:val="en-PK" w:eastAsia="ar-SA"/>
        </w:rPr>
      </w:pPr>
    </w:p>
    <w:p w14:paraId="472092A7"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3"/>
        <w:gridCol w:w="8172"/>
      </w:tblGrid>
      <w:tr w:rsidR="00381015" w:rsidRPr="009E4EB3" w14:paraId="2B5C2B5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90957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6AC1E431" w14:textId="65599374"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3.9</w:t>
            </w:r>
          </w:p>
        </w:tc>
      </w:tr>
      <w:tr w:rsidR="00381015" w:rsidRPr="009E4EB3" w14:paraId="647F0DC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F7153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66F51DA4"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Validation&gt;</w:t>
            </w:r>
          </w:p>
        </w:tc>
      </w:tr>
      <w:tr w:rsidR="00381015" w:rsidRPr="009E4EB3" w14:paraId="205E630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941103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501713C6"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validate the new password to ensure it meets the required complexity rules, such as minimum length and inclusion of alphanumeric characters and special symbols.</w:t>
            </w:r>
          </w:p>
        </w:tc>
      </w:tr>
      <w:tr w:rsidR="00381015" w:rsidRPr="009E4EB3" w14:paraId="729D891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09E40D"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767E9EC3"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9E4EB3" w14:paraId="67CAD70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A100B6"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5BA5195C"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enforce strong password requirements and enhance the security of user accounts.</w:t>
            </w:r>
          </w:p>
        </w:tc>
      </w:tr>
      <w:tr w:rsidR="00381015" w:rsidRPr="009E4EB3" w14:paraId="0BD4F04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A91ED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5211B18B"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3D74F64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311770F"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50112994"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11F5593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18AE4D"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0CE395C5"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0C6C8B18" w14:textId="77777777" w:rsidR="00381015" w:rsidRDefault="00381015" w:rsidP="00381015">
      <w:pPr>
        <w:rPr>
          <w:lang w:eastAsia="en-PK"/>
        </w:rPr>
      </w:pPr>
    </w:p>
    <w:p w14:paraId="084FAC7A" w14:textId="77777777" w:rsidR="00AD4CE9" w:rsidRDefault="00AD4CE9" w:rsidP="00AD4CE9">
      <w:pPr>
        <w:spacing w:after="160" w:line="256" w:lineRule="auto"/>
        <w:contextualSpacing/>
        <w:rPr>
          <w:b/>
          <w:bCs/>
          <w:lang w:eastAsia="ar-SA"/>
        </w:rPr>
      </w:pPr>
    </w:p>
    <w:p w14:paraId="3B721C32" w14:textId="23B07E03" w:rsidR="00AD4CE9" w:rsidRDefault="00AD4CE9" w:rsidP="00971E40">
      <w:pPr>
        <w:pStyle w:val="Heading3"/>
        <w:numPr>
          <w:ilvl w:val="2"/>
          <w:numId w:val="2"/>
        </w:numPr>
        <w:rPr>
          <w:lang w:val="en-PK"/>
        </w:rPr>
      </w:pPr>
      <w:bookmarkStart w:id="134" w:name="_Toc136810009"/>
      <w:r w:rsidRPr="00AD4CE9">
        <w:rPr>
          <w:lang w:val="en-PK"/>
        </w:rPr>
        <w:t>&lt;Login.User.PasswordEncryption&gt;</w:t>
      </w:r>
      <w:bookmarkEnd w:id="134"/>
    </w:p>
    <w:p w14:paraId="39F10964" w14:textId="77777777" w:rsidR="00AD4CE9" w:rsidRDefault="00AD4CE9" w:rsidP="00AD4CE9">
      <w:pPr>
        <w:spacing w:after="160" w:line="256" w:lineRule="auto"/>
        <w:contextualSpacing/>
        <w:rPr>
          <w:lang w:eastAsia="en-PK"/>
        </w:rPr>
      </w:pPr>
    </w:p>
    <w:p w14:paraId="46D88A5D"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32"/>
        <w:gridCol w:w="8163"/>
      </w:tblGrid>
      <w:tr w:rsidR="00381015" w:rsidRPr="00AD4CE9" w14:paraId="0DB5853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1A2395"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06D3FDA0"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10</w:t>
            </w:r>
          </w:p>
        </w:tc>
      </w:tr>
      <w:tr w:rsidR="00381015" w:rsidRPr="00AD4CE9" w14:paraId="5426CD9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C481A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18AD8728"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Encryption&gt;</w:t>
            </w:r>
          </w:p>
        </w:tc>
      </w:tr>
      <w:tr w:rsidR="00381015" w:rsidRPr="00AD4CE9" w14:paraId="781FB99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A90AD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4310D748"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securely store the user's new password by encrypting or hashing it.</w:t>
            </w:r>
          </w:p>
        </w:tc>
      </w:tr>
      <w:tr w:rsidR="00381015" w:rsidRPr="00AD4CE9" w14:paraId="6EBF5FC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20179E"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0E36FE1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AD4CE9" w14:paraId="135492B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ECAF6F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0B714444"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tect the user's password from unauthorized access and enhance the security of user accounts.</w:t>
            </w:r>
          </w:p>
        </w:tc>
      </w:tr>
      <w:tr w:rsidR="00381015" w:rsidRPr="00AD4CE9" w14:paraId="72DF45B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8D17D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75D7CCF8"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AD4CE9" w14:paraId="57FFC34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A81A46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5A8C6B5D"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AD4CE9" w:rsidRPr="00AD4CE9" w14:paraId="2218D687"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C0E447"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32026CE8" w14:textId="77777777" w:rsidR="00AD4CE9" w:rsidRPr="00AD4CE9"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57816927" w14:textId="77777777" w:rsidR="00AD4CE9" w:rsidRDefault="00AD4CE9" w:rsidP="00AD4CE9">
      <w:pPr>
        <w:spacing w:after="160" w:line="256" w:lineRule="auto"/>
        <w:contextualSpacing/>
        <w:rPr>
          <w:lang w:eastAsia="en-PK"/>
        </w:rPr>
      </w:pPr>
    </w:p>
    <w:p w14:paraId="406E730B" w14:textId="77777777" w:rsidR="00AD4CE9" w:rsidRPr="009E4EB3" w:rsidRDefault="00AD4CE9" w:rsidP="00971E40">
      <w:pPr>
        <w:pStyle w:val="Heading3"/>
        <w:numPr>
          <w:ilvl w:val="2"/>
          <w:numId w:val="2"/>
        </w:numPr>
        <w:rPr>
          <w:kern w:val="0"/>
        </w:rPr>
      </w:pPr>
      <w:bookmarkStart w:id="135" w:name="_Toc136810010"/>
      <w:r w:rsidRPr="009E4EB3">
        <w:rPr>
          <w:lang w:val="en-PK"/>
        </w:rPr>
        <w:t>&lt;Login.User.PasswordResetSuccessMessage&gt;</w:t>
      </w:r>
      <w:bookmarkEnd w:id="135"/>
    </w:p>
    <w:p w14:paraId="10D06B51"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9E4EB3" w14:paraId="7FD59BD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E80EE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7090D8AF"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11</w:t>
            </w:r>
          </w:p>
        </w:tc>
      </w:tr>
      <w:tr w:rsidR="00381015" w:rsidRPr="009E4EB3" w14:paraId="397A14B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C7B70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48C49AF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setSuccessMessage&gt;</w:t>
            </w:r>
          </w:p>
        </w:tc>
      </w:tr>
      <w:tr w:rsidR="00381015" w:rsidRPr="009E4EB3" w14:paraId="713384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B7A0E5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34851997"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After successfully resetting the password, the system shall display a success message indicating that the password has been changed.</w:t>
            </w:r>
          </w:p>
        </w:tc>
      </w:tr>
      <w:tr w:rsidR="00381015" w:rsidRPr="009E4EB3" w14:paraId="340F7BC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73047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377F91F7"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9E4EB3" w14:paraId="0359488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10D8E3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1014A70D"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vide feedback to the user and confirm that their password has been successfully reset.</w:t>
            </w:r>
          </w:p>
        </w:tc>
      </w:tr>
      <w:tr w:rsidR="00381015" w:rsidRPr="009E4EB3" w14:paraId="00D052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3F723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040CF99B"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1F9D5FC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2E9878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64014412"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50658A7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7004B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2B72063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627D647F" w14:textId="77777777" w:rsidR="00381015" w:rsidRDefault="00381015" w:rsidP="00381015">
      <w:pPr>
        <w:rPr>
          <w:lang w:eastAsia="en-PK"/>
        </w:rPr>
      </w:pPr>
    </w:p>
    <w:p w14:paraId="5ADCAC74" w14:textId="77777777" w:rsidR="00AD4CE9" w:rsidRPr="009E4EB3" w:rsidRDefault="00AD4CE9" w:rsidP="00971E40">
      <w:pPr>
        <w:pStyle w:val="Heading3"/>
        <w:numPr>
          <w:ilvl w:val="2"/>
          <w:numId w:val="2"/>
        </w:numPr>
        <w:rPr>
          <w:kern w:val="0"/>
        </w:rPr>
      </w:pPr>
      <w:bookmarkStart w:id="136" w:name="_Toc136810011"/>
      <w:r w:rsidRPr="009E4EB3">
        <w:rPr>
          <w:lang w:val="en-PK"/>
        </w:rPr>
        <w:t>&lt;Login.User.PasswordRecoverySecurity&gt;</w:t>
      </w:r>
      <w:bookmarkEnd w:id="136"/>
    </w:p>
    <w:p w14:paraId="342530E1"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3"/>
        <w:gridCol w:w="8172"/>
      </w:tblGrid>
      <w:tr w:rsidR="00381015" w:rsidRPr="009E4EB3" w14:paraId="7F0736B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D8A27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0CDC6B26"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12</w:t>
            </w:r>
          </w:p>
        </w:tc>
      </w:tr>
      <w:tr w:rsidR="00381015" w:rsidRPr="009E4EB3" w14:paraId="510FFC2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CB073C"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51E17345"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coverySecurity&gt;</w:t>
            </w:r>
          </w:p>
        </w:tc>
      </w:tr>
      <w:tr w:rsidR="00381015" w:rsidRPr="009E4EB3" w14:paraId="55602ED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4A299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512A0DCC"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enforce measures to prevent brute-force attacks or abuse of the password recovery mechanism, such as rate limiting or captcha verification.</w:t>
            </w:r>
          </w:p>
        </w:tc>
      </w:tr>
      <w:tr w:rsidR="00381015" w:rsidRPr="009E4EB3" w14:paraId="298E271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F1BEE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0634903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9E4EB3" w14:paraId="6D2E285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7F4AC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27651D9F"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tect the password recovery mechanism from malicious activities, such as brute-force attacks or abuse.</w:t>
            </w:r>
          </w:p>
        </w:tc>
      </w:tr>
      <w:tr w:rsidR="00381015" w:rsidRPr="009E4EB3" w14:paraId="5907161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CF5C3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14108691"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1E4EDFF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E7005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5C03F15A"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6716AB8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F1D6A6"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22C47DB1"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6BBFCED5" w14:textId="77777777" w:rsidR="00381015" w:rsidRDefault="00381015" w:rsidP="00381015">
      <w:pPr>
        <w:rPr>
          <w:lang w:eastAsia="en-PK"/>
        </w:rPr>
      </w:pPr>
    </w:p>
    <w:p w14:paraId="246981C8" w14:textId="281A7D9D" w:rsidR="00AD4CE9" w:rsidRPr="009E4EB3" w:rsidRDefault="00AD4CE9" w:rsidP="00971E40">
      <w:pPr>
        <w:pStyle w:val="Heading3"/>
        <w:numPr>
          <w:ilvl w:val="2"/>
          <w:numId w:val="2"/>
        </w:numPr>
        <w:rPr>
          <w:kern w:val="0"/>
        </w:rPr>
      </w:pPr>
      <w:bookmarkStart w:id="137" w:name="_Toc136810012"/>
      <w:r w:rsidRPr="009E4EB3">
        <w:rPr>
          <w:lang w:val="en-PK"/>
        </w:rPr>
        <w:t>&lt;</w:t>
      </w:r>
      <w:r w:rsidRPr="009E4EB3">
        <w:rPr>
          <w:lang w:val="en-PK" w:eastAsia="en-PK"/>
        </w:rPr>
        <w:t>Login.User.PasswordRecoveryLogging</w:t>
      </w:r>
      <w:r w:rsidRPr="009E4EB3">
        <w:rPr>
          <w:lang w:val="en-PK"/>
        </w:rPr>
        <w:t xml:space="preserve"> &gt;</w:t>
      </w:r>
      <w:bookmarkEnd w:id="137"/>
    </w:p>
    <w:p w14:paraId="6B973F6F" w14:textId="77777777" w:rsidR="00AD4CE9" w:rsidRDefault="00AD4CE9" w:rsidP="00AD4CE9">
      <w:pPr>
        <w:spacing w:after="160" w:line="256" w:lineRule="auto"/>
        <w:contextualSpacing/>
        <w:rPr>
          <w:lang w:eastAsia="en-PK"/>
        </w:rPr>
      </w:pPr>
    </w:p>
    <w:p w14:paraId="1AFED319"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36"/>
        <w:gridCol w:w="8159"/>
      </w:tblGrid>
      <w:tr w:rsidR="00381015" w:rsidRPr="009E4EB3" w14:paraId="0A66331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AF895D"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51357213"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13</w:t>
            </w:r>
          </w:p>
        </w:tc>
      </w:tr>
      <w:tr w:rsidR="00381015" w:rsidRPr="009E4EB3" w14:paraId="400F97B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C2102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68F2A778"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coveryLogging&gt;</w:t>
            </w:r>
          </w:p>
        </w:tc>
      </w:tr>
      <w:tr w:rsidR="00381015" w:rsidRPr="009E4EB3" w14:paraId="4403E4D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13CEBC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092DFB07"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log password recovery attempts for auditing and security purposes.</w:t>
            </w:r>
          </w:p>
        </w:tc>
      </w:tr>
      <w:tr w:rsidR="00381015" w:rsidRPr="009E4EB3" w14:paraId="3991331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6E761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7CB4A7AB"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9E4EB3" w14:paraId="48FC5AB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630A9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7C9A5D5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track and monitor password recovery activities for auditing and security purposes.</w:t>
            </w:r>
          </w:p>
        </w:tc>
      </w:tr>
      <w:tr w:rsidR="00381015" w:rsidRPr="009E4EB3" w14:paraId="416DCB5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31765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489619EF"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4EADA98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C1F1A4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403F124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473BF81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4E6C0C"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169402CC"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62A97C18" w14:textId="77777777" w:rsidR="00381015" w:rsidRDefault="00381015" w:rsidP="00381015">
      <w:pPr>
        <w:rPr>
          <w:lang w:eastAsia="en-PK"/>
        </w:rPr>
      </w:pPr>
    </w:p>
    <w:p w14:paraId="1803442B" w14:textId="090592F0" w:rsidR="00AD4CE9" w:rsidRPr="009E4EB3" w:rsidRDefault="00AD4CE9" w:rsidP="00971E40">
      <w:pPr>
        <w:pStyle w:val="Heading3"/>
        <w:numPr>
          <w:ilvl w:val="2"/>
          <w:numId w:val="2"/>
        </w:numPr>
        <w:rPr>
          <w:kern w:val="0"/>
        </w:rPr>
      </w:pPr>
      <w:bookmarkStart w:id="138" w:name="_Toc136810013"/>
      <w:r w:rsidRPr="009E4EB3">
        <w:rPr>
          <w:lang w:val="en-PK" w:eastAsia="en-PK"/>
        </w:rPr>
        <w:t>&lt;Login.User.PasswordRecoverySecurity&gt;</w:t>
      </w:r>
      <w:bookmarkEnd w:id="138"/>
    </w:p>
    <w:p w14:paraId="46DFEFE7" w14:textId="77777777" w:rsidR="00AD4CE9" w:rsidRDefault="00AD4CE9" w:rsidP="00381015">
      <w:pPr>
        <w:rPr>
          <w:lang w:eastAsia="en-PK"/>
        </w:rPr>
      </w:pPr>
    </w:p>
    <w:p w14:paraId="57A6937F"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9E4EB3" w14:paraId="659B983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D9154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23113143"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3.14</w:t>
            </w:r>
          </w:p>
        </w:tc>
      </w:tr>
      <w:tr w:rsidR="00381015" w:rsidRPr="009E4EB3" w14:paraId="7A833C2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2BD9F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36551E96"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Login.User.PasswordRecoverySecurity&gt;</w:t>
            </w:r>
          </w:p>
        </w:tc>
      </w:tr>
      <w:tr w:rsidR="00381015" w:rsidRPr="009E4EB3" w14:paraId="1F8C0BD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7A69D7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6DF30823"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implement measures to protect against common password recovery vulnerabilities, such as email spoofing or interception.</w:t>
            </w:r>
          </w:p>
        </w:tc>
      </w:tr>
      <w:tr w:rsidR="00381015" w:rsidRPr="009E4EB3" w14:paraId="3FF250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B025E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32AA079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9E4EB3" w14:paraId="1CC2534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118DC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1277E614"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enhance the security of the password recovery process and prevent unauthorized access to user accounts.</w:t>
            </w:r>
          </w:p>
        </w:tc>
      </w:tr>
      <w:tr w:rsidR="00381015" w:rsidRPr="009E4EB3" w14:paraId="1BC8516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008AC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3DD7D30C"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1B21210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EE767F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3E8BFAC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9E4EB3" w14:paraId="50715B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FCD6DE"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5ECBEDDF"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628A8875" w14:textId="77777777" w:rsidR="00AD4CE9" w:rsidRDefault="00AD4CE9" w:rsidP="00381015">
      <w:pPr>
        <w:rPr>
          <w:b/>
          <w:bCs/>
          <w:lang w:eastAsia="en-PK"/>
        </w:rPr>
      </w:pPr>
    </w:p>
    <w:p w14:paraId="18F8744F" w14:textId="77777777" w:rsidR="00AD4CE9" w:rsidRDefault="00AD4CE9" w:rsidP="00381015">
      <w:pPr>
        <w:rPr>
          <w:b/>
          <w:bCs/>
          <w:lang w:eastAsia="en-PK"/>
        </w:rPr>
      </w:pPr>
    </w:p>
    <w:p w14:paraId="0899E116" w14:textId="55722A08" w:rsidR="00381015" w:rsidRPr="007A6623" w:rsidRDefault="00381015" w:rsidP="00971E40">
      <w:pPr>
        <w:pStyle w:val="Heading2"/>
        <w:numPr>
          <w:ilvl w:val="1"/>
          <w:numId w:val="2"/>
        </w:numPr>
        <w:rPr>
          <w:sz w:val="32"/>
          <w:szCs w:val="32"/>
        </w:rPr>
      </w:pPr>
      <w:bookmarkStart w:id="139" w:name="_Toc136810014"/>
      <w:r w:rsidRPr="007A6623">
        <w:rPr>
          <w:sz w:val="32"/>
          <w:szCs w:val="32"/>
        </w:rPr>
        <w:t>Network Scanning</w:t>
      </w:r>
      <w:bookmarkEnd w:id="139"/>
    </w:p>
    <w:p w14:paraId="00AEA809" w14:textId="40EAA97D" w:rsidR="00AD4CE9" w:rsidRPr="009E4EB3" w:rsidRDefault="00AD4CE9" w:rsidP="00971E40">
      <w:pPr>
        <w:pStyle w:val="Heading3"/>
        <w:numPr>
          <w:ilvl w:val="2"/>
          <w:numId w:val="2"/>
        </w:numPr>
        <w:rPr>
          <w:kern w:val="0"/>
        </w:rPr>
      </w:pPr>
      <w:bookmarkStart w:id="140" w:name="_Toc136810015"/>
      <w:r w:rsidRPr="009E4EB3">
        <w:rPr>
          <w:lang w:val="en-PK" w:eastAsia="en-PK"/>
        </w:rPr>
        <w:t>&lt;</w:t>
      </w:r>
      <w:r>
        <w:rPr>
          <w:lang w:eastAsia="en-PK"/>
        </w:rPr>
        <w:t xml:space="preserve"> </w:t>
      </w:r>
      <w:r w:rsidRPr="002B7B89">
        <w:rPr>
          <w:lang w:val="en-PK" w:eastAsia="en-PK"/>
        </w:rPr>
        <w:t>NetworkScanning.UserInterface</w:t>
      </w:r>
      <w:r>
        <w:rPr>
          <w:lang w:eastAsia="en-PK"/>
        </w:rPr>
        <w:t xml:space="preserve"> </w:t>
      </w:r>
      <w:r w:rsidRPr="009E4EB3">
        <w:rPr>
          <w:lang w:val="en-PK" w:eastAsia="en-PK"/>
        </w:rPr>
        <w:t>&gt;</w:t>
      </w:r>
      <w:bookmarkEnd w:id="140"/>
    </w:p>
    <w:p w14:paraId="3D4AFBE7" w14:textId="77777777" w:rsidR="00AD4CE9" w:rsidRPr="00AD4CE9" w:rsidRDefault="00AD4CE9" w:rsidP="00AD4CE9">
      <w:pPr>
        <w:rPr>
          <w:lang w:eastAsia="ar-SA"/>
        </w:rPr>
      </w:pPr>
    </w:p>
    <w:p w14:paraId="7161158F"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7"/>
        <w:gridCol w:w="8168"/>
      </w:tblGrid>
      <w:tr w:rsidR="00381015" w:rsidRPr="002B7B89" w14:paraId="6CEF282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A0444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53688CD2"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4.1</w:t>
            </w:r>
          </w:p>
        </w:tc>
      </w:tr>
      <w:tr w:rsidR="00381015" w:rsidRPr="002B7B89" w14:paraId="5C4299C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E3840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0C4C0AAF"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NetworkScanning.UserInterface&gt;</w:t>
            </w:r>
          </w:p>
        </w:tc>
      </w:tr>
      <w:tr w:rsidR="00381015" w:rsidRPr="002B7B89" w14:paraId="7E93FBD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211C4E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7EBB9D71"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provide a user-friendly interface for initiating and managing automated network scanning.</w:t>
            </w:r>
          </w:p>
        </w:tc>
      </w:tr>
      <w:tr w:rsidR="00381015" w:rsidRPr="002B7B89" w14:paraId="6F59C2E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31B815"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246FC80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2B7B89" w14:paraId="74EA118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971C9D"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7D31A73F"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enable users to easily initiate and manage automated network scanning processes without the need for technical expertise.</w:t>
            </w:r>
          </w:p>
        </w:tc>
      </w:tr>
      <w:tr w:rsidR="00381015" w:rsidRPr="002B7B89" w14:paraId="4B2E471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AF226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23C8032B"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2B7B89" w14:paraId="0674FDE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6AE9BE"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2595FF6F"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2B7B89" w14:paraId="66128D6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3D195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30025F66"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70C71E26" w14:textId="77777777" w:rsidR="00381015" w:rsidRDefault="00381015" w:rsidP="00381015">
      <w:pPr>
        <w:rPr>
          <w:lang w:eastAsia="en-PK"/>
        </w:rPr>
      </w:pPr>
    </w:p>
    <w:p w14:paraId="4EFA68FA" w14:textId="0216909E" w:rsidR="00AD4CE9" w:rsidRDefault="00AD4CE9" w:rsidP="00971E40">
      <w:pPr>
        <w:pStyle w:val="Heading4"/>
        <w:numPr>
          <w:ilvl w:val="3"/>
          <w:numId w:val="2"/>
        </w:numPr>
        <w:rPr>
          <w:lang w:eastAsia="en-PK"/>
        </w:rPr>
      </w:pPr>
      <w:r w:rsidRPr="009E4EB3">
        <w:rPr>
          <w:lang w:val="en-PK" w:eastAsia="en-PK"/>
        </w:rPr>
        <w:t>&lt;</w:t>
      </w:r>
      <w:r>
        <w:rPr>
          <w:lang w:eastAsia="en-PK"/>
        </w:rPr>
        <w:t xml:space="preserve"> </w:t>
      </w:r>
      <w:r w:rsidRPr="0047100A">
        <w:t>NetworkScanning.UserInterface.StartScan</w:t>
      </w:r>
      <w:r w:rsidRPr="009E4EB3">
        <w:rPr>
          <w:lang w:val="en-PK" w:eastAsia="en-PK"/>
        </w:rPr>
        <w:t xml:space="preserve"> &gt;</w:t>
      </w:r>
    </w:p>
    <w:p w14:paraId="4FF814A3" w14:textId="77777777" w:rsidR="00AD4CE9" w:rsidRDefault="00AD4CE9" w:rsidP="00381015">
      <w:pPr>
        <w:rPr>
          <w:lang w:eastAsia="en-PK"/>
        </w:rPr>
      </w:pPr>
    </w:p>
    <w:p w14:paraId="7B88AF7F" w14:textId="77777777" w:rsidR="00AD4CE9" w:rsidRDefault="00AD4CE9"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47100A" w14:paraId="25FF87B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DC9C6E"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Identifier</w:t>
            </w:r>
          </w:p>
        </w:tc>
        <w:tc>
          <w:tcPr>
            <w:tcW w:w="0" w:type="auto"/>
            <w:hideMark/>
          </w:tcPr>
          <w:p w14:paraId="2769EEEB"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AD4CE9">
              <w:rPr>
                <w:rFonts w:ascii="Times New Roman" w:hAnsi="Times New Roman" w:cs="Times New Roman"/>
              </w:rPr>
              <w:t>FR</w:t>
            </w:r>
            <w:r w:rsidRPr="00AD4CE9">
              <w:rPr>
                <w:rFonts w:ascii="Times New Roman" w:hAnsi="Times New Roman" w:cs="Times New Roman"/>
                <w:lang w:val="en-US"/>
              </w:rPr>
              <w:t>4</w:t>
            </w:r>
            <w:r w:rsidRPr="00AD4CE9">
              <w:rPr>
                <w:rFonts w:ascii="Times New Roman" w:hAnsi="Times New Roman" w:cs="Times New Roman"/>
              </w:rPr>
              <w:t>.1</w:t>
            </w:r>
            <w:r w:rsidRPr="00AD4CE9">
              <w:rPr>
                <w:rFonts w:ascii="Times New Roman" w:hAnsi="Times New Roman" w:cs="Times New Roman"/>
                <w:lang w:val="en-US"/>
              </w:rPr>
              <w:t>.1</w:t>
            </w:r>
          </w:p>
        </w:tc>
      </w:tr>
      <w:tr w:rsidR="00381015" w:rsidRPr="0047100A" w14:paraId="4665411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071362"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Title</w:t>
            </w:r>
          </w:p>
        </w:tc>
        <w:tc>
          <w:tcPr>
            <w:tcW w:w="0" w:type="auto"/>
            <w:hideMark/>
          </w:tcPr>
          <w:p w14:paraId="457F7982"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lt;NetworkScanning.UserInterface.StartScan&gt;</w:t>
            </w:r>
          </w:p>
        </w:tc>
      </w:tr>
      <w:tr w:rsidR="00381015" w:rsidRPr="0047100A" w14:paraId="24425D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7E4F5E"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Requirement</w:t>
            </w:r>
          </w:p>
        </w:tc>
        <w:tc>
          <w:tcPr>
            <w:tcW w:w="0" w:type="auto"/>
            <w:hideMark/>
          </w:tcPr>
          <w:p w14:paraId="49B79E57" w14:textId="7E6FB79E"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 xml:space="preserve">Users </w:t>
            </w:r>
            <w:r w:rsidR="00AD4CE9" w:rsidRPr="00AD4CE9">
              <w:rPr>
                <w:rFonts w:ascii="Times New Roman" w:hAnsi="Times New Roman" w:cs="Times New Roman"/>
                <w:lang w:val="en-US"/>
              </w:rPr>
              <w:t xml:space="preserve">shall </w:t>
            </w:r>
            <w:r w:rsidRPr="00AD4CE9">
              <w:rPr>
                <w:rFonts w:ascii="Times New Roman" w:hAnsi="Times New Roman" w:cs="Times New Roman"/>
              </w:rPr>
              <w:t>be able to easily initiate the network scanning process with a single click or command. This can be done through a "Start Scan" button or a similar intuitive interface element.</w:t>
            </w:r>
          </w:p>
        </w:tc>
      </w:tr>
      <w:tr w:rsidR="00381015" w:rsidRPr="0047100A" w14:paraId="2D00015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0DA94D"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Source</w:t>
            </w:r>
          </w:p>
        </w:tc>
        <w:tc>
          <w:tcPr>
            <w:tcW w:w="0" w:type="auto"/>
            <w:hideMark/>
          </w:tcPr>
          <w:p w14:paraId="2424A5F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Sidra, Urooj</w:t>
            </w:r>
          </w:p>
        </w:tc>
      </w:tr>
      <w:tr w:rsidR="00381015" w:rsidRPr="0047100A" w14:paraId="6700BE0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4417106"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Rationale</w:t>
            </w:r>
          </w:p>
        </w:tc>
        <w:tc>
          <w:tcPr>
            <w:tcW w:w="0" w:type="auto"/>
            <w:hideMark/>
          </w:tcPr>
          <w:p w14:paraId="0D99F961"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To enable users to effortlessly initiate network scanning without complex procedures.</w:t>
            </w:r>
          </w:p>
        </w:tc>
      </w:tr>
      <w:tr w:rsidR="00381015" w:rsidRPr="0047100A" w14:paraId="0EC00D6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85F5F2"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Business Rule</w:t>
            </w:r>
          </w:p>
        </w:tc>
        <w:tc>
          <w:tcPr>
            <w:tcW w:w="0" w:type="auto"/>
            <w:hideMark/>
          </w:tcPr>
          <w:p w14:paraId="083906A1"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N/A</w:t>
            </w:r>
          </w:p>
        </w:tc>
      </w:tr>
      <w:tr w:rsidR="00381015" w:rsidRPr="0047100A" w14:paraId="4CA72C9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8CFFE9D"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Dependencies</w:t>
            </w:r>
          </w:p>
        </w:tc>
        <w:tc>
          <w:tcPr>
            <w:tcW w:w="0" w:type="auto"/>
            <w:hideMark/>
          </w:tcPr>
          <w:p w14:paraId="5E67BC14"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N/A</w:t>
            </w:r>
          </w:p>
        </w:tc>
      </w:tr>
      <w:tr w:rsidR="00381015" w:rsidRPr="0047100A" w14:paraId="0D7E61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66C18C" w14:textId="77777777" w:rsidR="00381015" w:rsidRPr="00AD4CE9" w:rsidRDefault="00381015" w:rsidP="009569E4">
            <w:pPr>
              <w:rPr>
                <w:rFonts w:ascii="Times New Roman" w:hAnsi="Times New Roman" w:cs="Times New Roman"/>
              </w:rPr>
            </w:pPr>
            <w:r w:rsidRPr="00AD4CE9">
              <w:rPr>
                <w:rFonts w:ascii="Times New Roman" w:hAnsi="Times New Roman" w:cs="Times New Roman"/>
              </w:rPr>
              <w:t>Priority</w:t>
            </w:r>
          </w:p>
        </w:tc>
        <w:tc>
          <w:tcPr>
            <w:tcW w:w="0" w:type="auto"/>
            <w:hideMark/>
          </w:tcPr>
          <w:p w14:paraId="351BFB24"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D4CE9">
              <w:rPr>
                <w:rFonts w:ascii="Times New Roman" w:hAnsi="Times New Roman" w:cs="Times New Roman"/>
              </w:rPr>
              <w:t>High</w:t>
            </w:r>
          </w:p>
        </w:tc>
      </w:tr>
    </w:tbl>
    <w:p w14:paraId="446B97A4" w14:textId="77777777" w:rsidR="00381015" w:rsidRDefault="00381015" w:rsidP="00381015">
      <w:pPr>
        <w:rPr>
          <w:lang w:eastAsia="en-PK"/>
        </w:rPr>
      </w:pPr>
    </w:p>
    <w:p w14:paraId="1171D989" w14:textId="2752685B" w:rsidR="00AD4CE9" w:rsidRPr="009E4EB3" w:rsidRDefault="00AD4CE9" w:rsidP="00971E40">
      <w:pPr>
        <w:pStyle w:val="Heading4"/>
        <w:numPr>
          <w:ilvl w:val="3"/>
          <w:numId w:val="2"/>
        </w:numPr>
        <w:rPr>
          <w:kern w:val="0"/>
        </w:rPr>
      </w:pPr>
      <w:r w:rsidRPr="009E4EB3">
        <w:rPr>
          <w:lang w:val="en-PK"/>
        </w:rPr>
        <w:t>&lt;</w:t>
      </w:r>
      <w:r w:rsidRPr="00AD4CE9">
        <w:rPr>
          <w:lang w:val="en-PK"/>
        </w:rPr>
        <w:t xml:space="preserve"> </w:t>
      </w:r>
      <w:r w:rsidRPr="0047100A">
        <w:rPr>
          <w:lang w:val="en-PK"/>
        </w:rPr>
        <w:t>NetworkScanning.UserInterface.ScanConfiguration</w:t>
      </w:r>
      <w:r w:rsidRPr="009E4EB3">
        <w:rPr>
          <w:lang w:val="en-PK"/>
        </w:rPr>
        <w:t xml:space="preserve"> &gt;</w:t>
      </w:r>
    </w:p>
    <w:p w14:paraId="304B3E47" w14:textId="77777777" w:rsidR="00AD4CE9" w:rsidRDefault="00AD4CE9" w:rsidP="00381015">
      <w:pPr>
        <w:rPr>
          <w:b/>
          <w:bCs/>
          <w:lang w:eastAsia="ar-SA"/>
        </w:rPr>
      </w:pPr>
    </w:p>
    <w:p w14:paraId="0B3907CB" w14:textId="77777777" w:rsidR="00AD4CE9" w:rsidRDefault="00AD4CE9"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47100A" w14:paraId="6AB91A0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A545A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556DA754"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4.1.2</w:t>
            </w:r>
          </w:p>
        </w:tc>
      </w:tr>
      <w:tr w:rsidR="00381015" w:rsidRPr="0047100A" w14:paraId="1DCD38B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27860F"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394EC44B"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NetworkScanning.UserInterface.ScanConfiguration&gt;</w:t>
            </w:r>
          </w:p>
        </w:tc>
      </w:tr>
      <w:tr w:rsidR="00381015" w:rsidRPr="0047100A" w14:paraId="10F2215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5061C5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367A67F0" w14:textId="04AA1583"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interface sh</w:t>
            </w:r>
            <w:r w:rsidR="00AD4CE9" w:rsidRPr="00AD4CE9">
              <w:rPr>
                <w:rFonts w:ascii="Times New Roman" w:hAnsi="Times New Roman" w:cs="Times New Roman"/>
                <w:lang w:val="en-US" w:eastAsia="en-PK"/>
              </w:rPr>
              <w:t>all</w:t>
            </w:r>
            <w:r w:rsidRPr="00AD4CE9">
              <w:rPr>
                <w:rFonts w:ascii="Times New Roman" w:hAnsi="Times New Roman" w:cs="Times New Roman"/>
                <w:lang w:eastAsia="en-PK"/>
              </w:rPr>
              <w:t xml:space="preserve"> allow users to specify the scanning parameters and configure the scan according to their requirements. This can include defining the target IP addresses or network ranges to be scanned, selecting the scanning techniques or protocols to be used, and setting any additional options or preferences.</w:t>
            </w:r>
          </w:p>
        </w:tc>
      </w:tr>
      <w:tr w:rsidR="00381015" w:rsidRPr="0047100A" w14:paraId="2173578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F6584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0CA4984C"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47100A" w14:paraId="3F085DF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0F2A20C"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573FA0C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vide flexibility and customization options for the network scanning process.</w:t>
            </w:r>
          </w:p>
        </w:tc>
      </w:tr>
      <w:tr w:rsidR="00381015" w:rsidRPr="0047100A" w14:paraId="12EE72D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08CA5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4F47DCC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7100A" w14:paraId="6AD8442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0B8C885"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2BF1806B"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7100A" w14:paraId="1BED462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AE68F"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6E2BA887"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6B12E956" w14:textId="77777777" w:rsidR="00AD4CE9" w:rsidRDefault="00AD4CE9" w:rsidP="00971E40">
      <w:pPr>
        <w:pStyle w:val="Heading4"/>
        <w:numPr>
          <w:ilvl w:val="3"/>
          <w:numId w:val="2"/>
        </w:numPr>
      </w:pPr>
      <w:r>
        <w:t>&lt;</w:t>
      </w:r>
      <w:r w:rsidRPr="00AD4CE9">
        <w:rPr>
          <w:lang w:val="en-PK" w:eastAsia="en-PK"/>
        </w:rPr>
        <w:t xml:space="preserve"> </w:t>
      </w:r>
      <w:r w:rsidRPr="00407C4C">
        <w:rPr>
          <w:lang w:val="en-PK" w:eastAsia="en-PK"/>
        </w:rPr>
        <w:t>NetworkScanning.UserInterface.ScanningProcessManagement</w:t>
      </w:r>
      <w:r w:rsidRPr="009E4EB3">
        <w:rPr>
          <w:lang w:val="en-PK"/>
        </w:rPr>
        <w:t xml:space="preserve"> &gt;</w:t>
      </w:r>
    </w:p>
    <w:p w14:paraId="22C6C3F6" w14:textId="77777777" w:rsidR="00AD4CE9" w:rsidRDefault="00AD4CE9" w:rsidP="00AD4CE9">
      <w:pPr>
        <w:rPr>
          <w:lang w:eastAsia="en-PK"/>
        </w:rPr>
      </w:pPr>
    </w:p>
    <w:p w14:paraId="3E5884EA" w14:textId="77777777" w:rsidR="00AD4CE9" w:rsidRDefault="00AD4CE9" w:rsidP="00AD4CE9">
      <w:pPr>
        <w:rPr>
          <w:lang w:eastAsia="en-PK"/>
        </w:rPr>
      </w:pPr>
    </w:p>
    <w:tbl>
      <w:tblPr>
        <w:tblStyle w:val="GridTable5Dark-Accent1"/>
        <w:tblW w:w="9795" w:type="dxa"/>
        <w:tblLook w:val="04A0" w:firstRow="1" w:lastRow="0" w:firstColumn="1" w:lastColumn="0" w:noHBand="0" w:noVBand="1"/>
      </w:tblPr>
      <w:tblGrid>
        <w:gridCol w:w="1618"/>
        <w:gridCol w:w="8177"/>
      </w:tblGrid>
      <w:tr w:rsidR="00AD4CE9" w:rsidRPr="00407C4C" w14:paraId="55B9917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EFE8F6"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62C90B0B" w14:textId="58EF3BFD" w:rsidR="00AD4CE9" w:rsidRPr="00AD4CE9" w:rsidRDefault="00AD4CE9"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AD4CE9">
              <w:rPr>
                <w:rFonts w:ascii="Times New Roman" w:hAnsi="Times New Roman" w:cs="Times New Roman"/>
                <w:lang w:eastAsia="en-PK"/>
              </w:rPr>
              <w:t>FR4.1.</w:t>
            </w:r>
            <w:r>
              <w:rPr>
                <w:rFonts w:ascii="Times New Roman" w:hAnsi="Times New Roman" w:cs="Times New Roman"/>
                <w:lang w:val="en-US" w:eastAsia="en-PK"/>
              </w:rPr>
              <w:t>3</w:t>
            </w:r>
          </w:p>
        </w:tc>
      </w:tr>
      <w:tr w:rsidR="00AD4CE9" w:rsidRPr="00407C4C" w14:paraId="357FE84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0F6936"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29441FAD" w14:textId="77777777" w:rsidR="00AD4CE9" w:rsidRPr="00AD4CE9"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NetworkScanning.UserInterface.ScanningProcessManagement&gt;</w:t>
            </w:r>
          </w:p>
        </w:tc>
      </w:tr>
      <w:tr w:rsidR="00AD4CE9" w:rsidRPr="00407C4C" w14:paraId="665B31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6FE704B"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6A269CD3" w14:textId="77777777" w:rsidR="00AD4CE9" w:rsidRPr="00AD4CE9"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provide users with the ability to manage the scanning processes, such as pausing, resuming, or cancelling scans. The interface shall provide intuitive controls for these actions and ensure that the user has sufficient control over the scanning activities.</w:t>
            </w:r>
          </w:p>
        </w:tc>
      </w:tr>
      <w:tr w:rsidR="00AD4CE9" w:rsidRPr="00407C4C" w14:paraId="477C358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8AD0D0"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0F799CAC" w14:textId="77777777" w:rsidR="00AD4CE9" w:rsidRPr="00AD4CE9"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AD4CE9" w:rsidRPr="00407C4C" w14:paraId="3905539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31F0525"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58150247" w14:textId="77777777" w:rsidR="00AD4CE9" w:rsidRPr="00AD4CE9"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allow users to have control over the scanning processes and manage them according to their needs.</w:t>
            </w:r>
          </w:p>
        </w:tc>
      </w:tr>
      <w:tr w:rsidR="00AD4CE9" w:rsidRPr="00407C4C" w14:paraId="05E5B9D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645A4A"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50E89695" w14:textId="77777777" w:rsidR="00AD4CE9" w:rsidRPr="00AD4CE9"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AD4CE9" w:rsidRPr="00407C4C" w14:paraId="21914CF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16E2D7"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5E09305D" w14:textId="77777777" w:rsidR="00AD4CE9" w:rsidRPr="00AD4CE9"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AD4CE9" w:rsidRPr="00407C4C" w14:paraId="44D1300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421F6E" w14:textId="77777777" w:rsidR="00AD4CE9" w:rsidRPr="00AD4CE9" w:rsidRDefault="00AD4CE9"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29BCA34B" w14:textId="77777777" w:rsidR="00AD4CE9" w:rsidRPr="00AD4CE9"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78A9B4A9" w14:textId="77777777" w:rsidR="00381015" w:rsidRDefault="00381015" w:rsidP="00381015">
      <w:pPr>
        <w:rPr>
          <w:lang w:eastAsia="en-PK"/>
        </w:rPr>
      </w:pPr>
    </w:p>
    <w:p w14:paraId="67C37B63" w14:textId="77777777" w:rsidR="00AD4CE9" w:rsidRDefault="00AD4CE9" w:rsidP="00381015">
      <w:pPr>
        <w:rPr>
          <w:lang w:eastAsia="en-PK"/>
        </w:rPr>
      </w:pPr>
    </w:p>
    <w:p w14:paraId="4BFA411F" w14:textId="7FC21D20" w:rsidR="00AD4CE9" w:rsidRDefault="00AD4CE9" w:rsidP="00971E40">
      <w:pPr>
        <w:pStyle w:val="Heading4"/>
        <w:numPr>
          <w:ilvl w:val="3"/>
          <w:numId w:val="2"/>
        </w:numPr>
      </w:pPr>
      <w:r w:rsidRPr="009E4EB3">
        <w:rPr>
          <w:lang w:val="en-PK"/>
        </w:rPr>
        <w:t>&lt;</w:t>
      </w:r>
      <w:r w:rsidRPr="00AD4CE9">
        <w:rPr>
          <w:lang w:val="en-PK"/>
        </w:rPr>
        <w:t xml:space="preserve"> </w:t>
      </w:r>
      <w:r w:rsidRPr="00AD4CE9">
        <w:rPr>
          <w:lang w:val="en-PK" w:eastAsia="en-PK"/>
        </w:rPr>
        <w:t>NetworkScanning.UserInterface.ProgressMonitoring</w:t>
      </w:r>
      <w:r w:rsidRPr="009E4EB3">
        <w:rPr>
          <w:lang w:val="en-PK"/>
        </w:rPr>
        <w:t xml:space="preserve"> &gt;</w:t>
      </w:r>
    </w:p>
    <w:p w14:paraId="65EDF7F5" w14:textId="77777777" w:rsidR="00AD4CE9" w:rsidRPr="00AD4CE9" w:rsidRDefault="00AD4CE9" w:rsidP="00AD4CE9">
      <w:pPr>
        <w:rPr>
          <w:lang w:val="en-PK" w:eastAsia="ar-SA"/>
        </w:rPr>
      </w:pPr>
    </w:p>
    <w:p w14:paraId="4C5ABA95" w14:textId="77777777" w:rsidR="00AD4CE9" w:rsidRPr="00AD4CE9" w:rsidRDefault="00AD4CE9" w:rsidP="00AD4CE9">
      <w:pPr>
        <w:rPr>
          <w:lang w:eastAsia="en-PK"/>
        </w:rPr>
      </w:pPr>
    </w:p>
    <w:p w14:paraId="4E9C9067" w14:textId="77777777" w:rsidR="00AD4CE9" w:rsidRDefault="00AD4CE9"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47100A" w14:paraId="5B95BDAB"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84BDD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7C72CFAB" w14:textId="016E8DB2"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AD4CE9">
              <w:rPr>
                <w:rFonts w:ascii="Times New Roman" w:hAnsi="Times New Roman" w:cs="Times New Roman"/>
                <w:lang w:eastAsia="en-PK"/>
              </w:rPr>
              <w:t>FR4.1.</w:t>
            </w:r>
            <w:r w:rsidR="00AD4CE9">
              <w:rPr>
                <w:rFonts w:ascii="Times New Roman" w:hAnsi="Times New Roman" w:cs="Times New Roman"/>
                <w:lang w:val="en-US" w:eastAsia="en-PK"/>
              </w:rPr>
              <w:t>4</w:t>
            </w:r>
          </w:p>
        </w:tc>
      </w:tr>
      <w:tr w:rsidR="00381015" w:rsidRPr="0047100A" w14:paraId="62027D6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9A2E5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27F0F562"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NetworkScanning.UserInterface.ProgressMonitoring&gt;</w:t>
            </w:r>
          </w:p>
        </w:tc>
      </w:tr>
      <w:tr w:rsidR="00381015" w:rsidRPr="0047100A" w14:paraId="65A6B48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491B93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357BB39F" w14:textId="2060D85A"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 xml:space="preserve">The interface </w:t>
            </w:r>
            <w:r w:rsidR="00AD4CE9">
              <w:rPr>
                <w:rFonts w:ascii="Times New Roman" w:hAnsi="Times New Roman" w:cs="Times New Roman"/>
                <w:lang w:val="en-US" w:eastAsia="en-PK"/>
              </w:rPr>
              <w:t>shall</w:t>
            </w:r>
            <w:r w:rsidRPr="00AD4CE9">
              <w:rPr>
                <w:rFonts w:ascii="Times New Roman" w:hAnsi="Times New Roman" w:cs="Times New Roman"/>
                <w:lang w:eastAsia="en-PK"/>
              </w:rPr>
              <w:t xml:space="preserve"> provide real-time progress updates on the scanning process, displaying information such as the current status, scanned hosts or services, and any detected vulnerabilities or issues.</w:t>
            </w:r>
          </w:p>
        </w:tc>
      </w:tr>
      <w:tr w:rsidR="00381015" w:rsidRPr="0047100A" w14:paraId="1F28C2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6869BF"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0BADA1E7"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47100A" w14:paraId="1CC50B3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9B6DF0D"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7797FCAA"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keep users informed about the ongoing scanning process and provide visibility into the progress and findings.</w:t>
            </w:r>
          </w:p>
        </w:tc>
      </w:tr>
      <w:tr w:rsidR="00381015" w:rsidRPr="0047100A" w14:paraId="1994E17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4BB71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49BAAD3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7100A" w14:paraId="20C94B1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9B5A9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05EE4492"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7100A" w14:paraId="1FB16D1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517D3A"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023E00C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74B23902" w14:textId="77777777" w:rsidR="00381015" w:rsidRDefault="00381015" w:rsidP="00381015">
      <w:pPr>
        <w:rPr>
          <w:lang w:eastAsia="en-PK"/>
        </w:rPr>
      </w:pPr>
    </w:p>
    <w:p w14:paraId="72F29284" w14:textId="6ACDC7D7" w:rsidR="00AD4CE9" w:rsidRDefault="00AD4CE9" w:rsidP="00971E40">
      <w:pPr>
        <w:pStyle w:val="Heading4"/>
        <w:numPr>
          <w:ilvl w:val="3"/>
          <w:numId w:val="2"/>
        </w:numPr>
      </w:pPr>
      <w:r>
        <w:t>&lt;</w:t>
      </w:r>
      <w:r w:rsidRPr="00AD4CE9">
        <w:rPr>
          <w:lang w:val="en-PK" w:eastAsia="en-PK"/>
        </w:rPr>
        <w:t xml:space="preserve"> </w:t>
      </w:r>
      <w:r w:rsidRPr="0047100A">
        <w:rPr>
          <w:lang w:val="en-PK" w:eastAsia="en-PK"/>
        </w:rPr>
        <w:t>NetworkScanning.UserInterface.ScanResults</w:t>
      </w:r>
      <w:r w:rsidRPr="009E4EB3">
        <w:rPr>
          <w:lang w:val="en-PK"/>
        </w:rPr>
        <w:t xml:space="preserve"> &gt;</w:t>
      </w:r>
    </w:p>
    <w:p w14:paraId="4AC1414A" w14:textId="77777777" w:rsidR="00AD4CE9" w:rsidRDefault="00AD4CE9" w:rsidP="00381015">
      <w:pPr>
        <w:rPr>
          <w:b/>
          <w:bCs/>
          <w:lang w:eastAsia="ar-SA"/>
        </w:rPr>
      </w:pPr>
    </w:p>
    <w:p w14:paraId="4B2964C8" w14:textId="77777777" w:rsidR="00AD4CE9" w:rsidRDefault="00AD4CE9"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47100A" w14:paraId="445CB00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42010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232E5AC3" w14:textId="41A84A33"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AD4CE9">
              <w:rPr>
                <w:rFonts w:ascii="Times New Roman" w:hAnsi="Times New Roman" w:cs="Times New Roman"/>
                <w:lang w:eastAsia="en-PK"/>
              </w:rPr>
              <w:t>FR4.1.</w:t>
            </w:r>
            <w:r w:rsidR="00AD4CE9">
              <w:rPr>
                <w:rFonts w:ascii="Times New Roman" w:hAnsi="Times New Roman" w:cs="Times New Roman"/>
                <w:lang w:val="en-US" w:eastAsia="en-PK"/>
              </w:rPr>
              <w:t>5</w:t>
            </w:r>
          </w:p>
        </w:tc>
      </w:tr>
      <w:tr w:rsidR="00381015" w:rsidRPr="0047100A" w14:paraId="5AC88B0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D8BC94"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3FC745AB"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NetworkScanning.UserInterface.ScanResults&gt;</w:t>
            </w:r>
          </w:p>
        </w:tc>
      </w:tr>
      <w:tr w:rsidR="00381015" w:rsidRPr="0047100A" w14:paraId="5CB6729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A8AB0E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15B1AFEA" w14:textId="51724D45"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Once the scanning is complete, the interface sh</w:t>
            </w:r>
            <w:r w:rsidR="00AD4CE9">
              <w:rPr>
                <w:rFonts w:ascii="Times New Roman" w:hAnsi="Times New Roman" w:cs="Times New Roman"/>
                <w:lang w:val="en-US" w:eastAsia="en-PK"/>
              </w:rPr>
              <w:t>all</w:t>
            </w:r>
            <w:r w:rsidRPr="00AD4CE9">
              <w:rPr>
                <w:rFonts w:ascii="Times New Roman" w:hAnsi="Times New Roman" w:cs="Times New Roman"/>
                <w:lang w:eastAsia="en-PK"/>
              </w:rPr>
              <w:t xml:space="preserve"> present the scan results in a clear and organized manner. This can include summaries, detailed reports, visual representations, or any other format that effectively communicates the findings to the user.</w:t>
            </w:r>
          </w:p>
        </w:tc>
      </w:tr>
      <w:tr w:rsidR="00381015" w:rsidRPr="0047100A" w14:paraId="2F333A6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5792E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60AB85A7"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47100A" w14:paraId="2F7A0B4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B552A8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6D4C9EEE"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provide users with comprehensive and easy-to-understand information about the network scanning results.</w:t>
            </w:r>
          </w:p>
        </w:tc>
      </w:tr>
      <w:tr w:rsidR="00381015" w:rsidRPr="0047100A" w14:paraId="55823A5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0F24D0"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78043C17"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7100A" w14:paraId="3C0A0AE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05CCF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7993F424"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7100A" w14:paraId="5969143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522BD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3368E013"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High</w:t>
            </w:r>
          </w:p>
        </w:tc>
      </w:tr>
    </w:tbl>
    <w:p w14:paraId="2F3A521C" w14:textId="77777777" w:rsidR="00381015" w:rsidRDefault="00381015" w:rsidP="00381015">
      <w:pPr>
        <w:rPr>
          <w:lang w:eastAsia="en-PK"/>
        </w:rPr>
      </w:pPr>
    </w:p>
    <w:p w14:paraId="7E0357EB" w14:textId="36340544" w:rsidR="00AD4CE9" w:rsidRDefault="00AD4CE9" w:rsidP="00971E40">
      <w:pPr>
        <w:pStyle w:val="Heading4"/>
        <w:numPr>
          <w:ilvl w:val="3"/>
          <w:numId w:val="2"/>
        </w:numPr>
      </w:pPr>
      <w:r>
        <w:t>&lt;</w:t>
      </w:r>
      <w:r w:rsidRPr="00AD4CE9">
        <w:rPr>
          <w:lang w:val="en-PK"/>
        </w:rPr>
        <w:t xml:space="preserve"> </w:t>
      </w:r>
      <w:r w:rsidRPr="00407C4C">
        <w:rPr>
          <w:lang w:val="en-PK"/>
        </w:rPr>
        <w:t>NetworkScanning.UserInterface.NotificationsAlerts</w:t>
      </w:r>
      <w:r w:rsidRPr="009E4EB3">
        <w:rPr>
          <w:lang w:val="en-PK"/>
        </w:rPr>
        <w:t xml:space="preserve"> &gt;</w:t>
      </w:r>
    </w:p>
    <w:p w14:paraId="12532E51" w14:textId="77777777" w:rsidR="00AD4CE9" w:rsidRPr="00AD4CE9" w:rsidRDefault="00AD4CE9" w:rsidP="00AD4CE9">
      <w:pPr>
        <w:rPr>
          <w:lang w:val="en-PK" w:eastAsia="ar-SA"/>
        </w:rPr>
      </w:pPr>
    </w:p>
    <w:p w14:paraId="3316C235" w14:textId="77777777" w:rsidR="00381015" w:rsidRDefault="00381015"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407C4C" w14:paraId="7E30EB3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252AB9"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Identifier</w:t>
            </w:r>
          </w:p>
        </w:tc>
        <w:tc>
          <w:tcPr>
            <w:tcW w:w="0" w:type="auto"/>
            <w:hideMark/>
          </w:tcPr>
          <w:p w14:paraId="2BE4A8EA" w14:textId="77777777" w:rsidR="00381015" w:rsidRPr="00AD4CE9"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FR4.1.6</w:t>
            </w:r>
          </w:p>
        </w:tc>
      </w:tr>
      <w:tr w:rsidR="00381015" w:rsidRPr="00407C4C" w14:paraId="0F4E8D2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BC0DB2"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Title</w:t>
            </w:r>
          </w:p>
        </w:tc>
        <w:tc>
          <w:tcPr>
            <w:tcW w:w="0" w:type="auto"/>
            <w:hideMark/>
          </w:tcPr>
          <w:p w14:paraId="0A663D69"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lt;NetworkScanning.UserInterface.NotificationsAlerts&gt;</w:t>
            </w:r>
          </w:p>
        </w:tc>
      </w:tr>
      <w:tr w:rsidR="00381015" w:rsidRPr="00407C4C" w14:paraId="50637FA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38A1138"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equirement</w:t>
            </w:r>
          </w:p>
        </w:tc>
        <w:tc>
          <w:tcPr>
            <w:tcW w:w="0" w:type="auto"/>
            <w:hideMark/>
          </w:tcPr>
          <w:p w14:paraId="72C37B70"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he system shall notify users of any important events or findings during the scanning process through the interface. This includes alerts for critical vulnerabilities, system anomalies, or completion of long-running scans.</w:t>
            </w:r>
          </w:p>
        </w:tc>
      </w:tr>
      <w:tr w:rsidR="00381015" w:rsidRPr="00407C4C" w14:paraId="63FBB20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262A21"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Source</w:t>
            </w:r>
          </w:p>
        </w:tc>
        <w:tc>
          <w:tcPr>
            <w:tcW w:w="0" w:type="auto"/>
            <w:hideMark/>
          </w:tcPr>
          <w:p w14:paraId="172AE764"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Sidra, Urooj</w:t>
            </w:r>
          </w:p>
        </w:tc>
      </w:tr>
      <w:tr w:rsidR="00381015" w:rsidRPr="00407C4C" w14:paraId="193B507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E9BA6B"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Rationale</w:t>
            </w:r>
          </w:p>
        </w:tc>
        <w:tc>
          <w:tcPr>
            <w:tcW w:w="0" w:type="auto"/>
            <w:hideMark/>
          </w:tcPr>
          <w:p w14:paraId="26A168B9"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To ensure users are informed about significant scanning events and can take appropriate actions based on the findings.</w:t>
            </w:r>
          </w:p>
        </w:tc>
      </w:tr>
      <w:tr w:rsidR="00381015" w:rsidRPr="00407C4C" w14:paraId="7D5336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8B5F45"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Business Rule</w:t>
            </w:r>
          </w:p>
        </w:tc>
        <w:tc>
          <w:tcPr>
            <w:tcW w:w="0" w:type="auto"/>
            <w:hideMark/>
          </w:tcPr>
          <w:p w14:paraId="64D292B6"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07C4C" w14:paraId="6F6C967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C54D877"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Dependencies</w:t>
            </w:r>
          </w:p>
        </w:tc>
        <w:tc>
          <w:tcPr>
            <w:tcW w:w="0" w:type="auto"/>
            <w:hideMark/>
          </w:tcPr>
          <w:p w14:paraId="5E013574" w14:textId="77777777" w:rsidR="00381015" w:rsidRPr="00AD4CE9"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N/A</w:t>
            </w:r>
          </w:p>
        </w:tc>
      </w:tr>
      <w:tr w:rsidR="00381015" w:rsidRPr="00407C4C" w14:paraId="6D31092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D4CEE3" w14:textId="77777777" w:rsidR="00381015" w:rsidRPr="00AD4CE9" w:rsidRDefault="00381015" w:rsidP="009569E4">
            <w:pPr>
              <w:rPr>
                <w:rFonts w:ascii="Times New Roman" w:hAnsi="Times New Roman" w:cs="Times New Roman"/>
                <w:lang w:eastAsia="en-PK"/>
              </w:rPr>
            </w:pPr>
            <w:r w:rsidRPr="00AD4CE9">
              <w:rPr>
                <w:rFonts w:ascii="Times New Roman" w:hAnsi="Times New Roman" w:cs="Times New Roman"/>
                <w:lang w:eastAsia="en-PK"/>
              </w:rPr>
              <w:t>Priority</w:t>
            </w:r>
          </w:p>
        </w:tc>
        <w:tc>
          <w:tcPr>
            <w:tcW w:w="0" w:type="auto"/>
            <w:hideMark/>
          </w:tcPr>
          <w:p w14:paraId="06119FED" w14:textId="77777777" w:rsidR="00381015" w:rsidRPr="00AD4CE9"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AD4CE9">
              <w:rPr>
                <w:rFonts w:ascii="Times New Roman" w:hAnsi="Times New Roman" w:cs="Times New Roman"/>
                <w:lang w:eastAsia="en-PK"/>
              </w:rPr>
              <w:t>Medium</w:t>
            </w:r>
          </w:p>
        </w:tc>
      </w:tr>
    </w:tbl>
    <w:p w14:paraId="0D3A31DC" w14:textId="77777777" w:rsidR="00381015" w:rsidRDefault="00381015" w:rsidP="00381015">
      <w:pPr>
        <w:rPr>
          <w:lang w:eastAsia="en-PK"/>
        </w:rPr>
      </w:pPr>
    </w:p>
    <w:p w14:paraId="19BB80C5" w14:textId="77777777" w:rsidR="00AD4CE9" w:rsidRDefault="00AD4CE9" w:rsidP="00AD4CE9">
      <w:pPr>
        <w:spacing w:after="160" w:line="256" w:lineRule="auto"/>
        <w:contextualSpacing/>
        <w:rPr>
          <w:lang w:eastAsia="en-PK"/>
        </w:rPr>
      </w:pPr>
    </w:p>
    <w:p w14:paraId="45C18828" w14:textId="5C47926B" w:rsidR="00AD4CE9" w:rsidRDefault="00AD4CE9" w:rsidP="00971E40">
      <w:pPr>
        <w:pStyle w:val="Heading3"/>
        <w:numPr>
          <w:ilvl w:val="2"/>
          <w:numId w:val="2"/>
        </w:numPr>
        <w:rPr>
          <w:lang w:eastAsia="en-PK"/>
        </w:rPr>
      </w:pPr>
      <w:bookmarkStart w:id="141" w:name="_Toc136810016"/>
      <w:r w:rsidRPr="009E4EB3">
        <w:rPr>
          <w:lang w:val="en-PK" w:eastAsia="en-PK"/>
        </w:rPr>
        <w:t>&lt;</w:t>
      </w:r>
      <w:r>
        <w:rPr>
          <w:lang w:eastAsia="en-PK"/>
        </w:rPr>
        <w:t xml:space="preserve"> </w:t>
      </w:r>
      <w:r w:rsidRPr="002B7B89">
        <w:rPr>
          <w:lang w:val="en-PK" w:eastAsia="en-PK"/>
        </w:rPr>
        <w:t>NetworkScanning.UserInterface</w:t>
      </w:r>
      <w:r>
        <w:rPr>
          <w:lang w:eastAsia="en-PK"/>
        </w:rPr>
        <w:t>.</w:t>
      </w:r>
      <w:r w:rsidRPr="005D3053">
        <w:t>NetworkSegments</w:t>
      </w:r>
      <w:r w:rsidRPr="009E4EB3">
        <w:rPr>
          <w:lang w:val="en-PK" w:eastAsia="en-PK"/>
        </w:rPr>
        <w:t>&gt;</w:t>
      </w:r>
      <w:bookmarkEnd w:id="141"/>
    </w:p>
    <w:p w14:paraId="460DAC63" w14:textId="77777777" w:rsidR="005D3053" w:rsidRPr="005D3053" w:rsidRDefault="005D3053" w:rsidP="005D3053">
      <w:pPr>
        <w:rPr>
          <w:lang w:val="en-PK" w:eastAsia="en-PK"/>
        </w:rPr>
      </w:pPr>
    </w:p>
    <w:p w14:paraId="4453201B" w14:textId="77777777" w:rsidR="005D3053" w:rsidRPr="005D3053" w:rsidRDefault="005D3053" w:rsidP="005D3053">
      <w:pPr>
        <w:rPr>
          <w:lang w:val="en-PK" w:eastAsia="en-PK"/>
        </w:rPr>
      </w:pPr>
    </w:p>
    <w:tbl>
      <w:tblPr>
        <w:tblStyle w:val="GridTable5Dark-Accent1"/>
        <w:tblW w:w="9795" w:type="dxa"/>
        <w:tblLook w:val="04A0" w:firstRow="1" w:lastRow="0" w:firstColumn="1" w:lastColumn="0" w:noHBand="0" w:noVBand="1"/>
      </w:tblPr>
      <w:tblGrid>
        <w:gridCol w:w="1618"/>
        <w:gridCol w:w="8177"/>
      </w:tblGrid>
      <w:tr w:rsidR="005D3053" w14:paraId="6F9F9392" w14:textId="77777777" w:rsidTr="005D30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D2AC82" w14:textId="77777777" w:rsidR="005D3053" w:rsidRPr="005D3053" w:rsidRDefault="005D3053" w:rsidP="005D3053">
            <w:r w:rsidRPr="005D3053">
              <w:t>Identifier</w:t>
            </w:r>
          </w:p>
        </w:tc>
        <w:tc>
          <w:tcPr>
            <w:tcW w:w="0" w:type="auto"/>
            <w:hideMark/>
          </w:tcPr>
          <w:p w14:paraId="0B30F123" w14:textId="77777777" w:rsidR="005D3053" w:rsidRPr="005D3053" w:rsidRDefault="005D3053" w:rsidP="005D3053">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4.4.2</w:t>
            </w:r>
          </w:p>
        </w:tc>
      </w:tr>
      <w:tr w:rsidR="005D3053" w14:paraId="4226F674" w14:textId="77777777" w:rsidTr="005D30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D294B"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Title</w:t>
            </w:r>
          </w:p>
        </w:tc>
        <w:tc>
          <w:tcPr>
            <w:tcW w:w="0" w:type="auto"/>
            <w:hideMark/>
          </w:tcPr>
          <w:p w14:paraId="405619C2" w14:textId="77777777" w:rsidR="005D3053" w:rsidRPr="005D3053" w:rsidRDefault="005D3053" w:rsidP="005D30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lt;NetworkScanning.UserInterface.NetworkSegments&gt;</w:t>
            </w:r>
          </w:p>
        </w:tc>
      </w:tr>
      <w:tr w:rsidR="005D3053" w14:paraId="1D811CC9" w14:textId="77777777" w:rsidTr="005D3053">
        <w:tc>
          <w:tcPr>
            <w:cnfStyle w:val="001000000000" w:firstRow="0" w:lastRow="0" w:firstColumn="1" w:lastColumn="0" w:oddVBand="0" w:evenVBand="0" w:oddHBand="0" w:evenHBand="0" w:firstRowFirstColumn="0" w:firstRowLastColumn="0" w:lastRowFirstColumn="0" w:lastRowLastColumn="0"/>
            <w:tcW w:w="0" w:type="auto"/>
            <w:hideMark/>
          </w:tcPr>
          <w:p w14:paraId="6BC984D9"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Description</w:t>
            </w:r>
          </w:p>
        </w:tc>
        <w:tc>
          <w:tcPr>
            <w:tcW w:w="0" w:type="auto"/>
            <w:hideMark/>
          </w:tcPr>
          <w:p w14:paraId="2CFA6854" w14:textId="77777777" w:rsidR="005D3053" w:rsidRPr="005D3053" w:rsidRDefault="005D3053" w:rsidP="005D30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The system shall provide a user interface for managing network segments.</w:t>
            </w:r>
          </w:p>
        </w:tc>
      </w:tr>
      <w:tr w:rsidR="005D3053" w14:paraId="570822D5" w14:textId="77777777" w:rsidTr="005D30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39FC52"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Source</w:t>
            </w:r>
          </w:p>
        </w:tc>
        <w:tc>
          <w:tcPr>
            <w:tcW w:w="0" w:type="auto"/>
            <w:hideMark/>
          </w:tcPr>
          <w:p w14:paraId="3491C38F" w14:textId="77777777" w:rsidR="005D3053" w:rsidRPr="005D3053" w:rsidRDefault="005D3053" w:rsidP="005D30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User/Stakeholder Requirements</w:t>
            </w:r>
          </w:p>
        </w:tc>
      </w:tr>
      <w:tr w:rsidR="005D3053" w14:paraId="6BFA9091" w14:textId="77777777" w:rsidTr="005D3053">
        <w:tc>
          <w:tcPr>
            <w:cnfStyle w:val="001000000000" w:firstRow="0" w:lastRow="0" w:firstColumn="1" w:lastColumn="0" w:oddVBand="0" w:evenVBand="0" w:oddHBand="0" w:evenHBand="0" w:firstRowFirstColumn="0" w:firstRowLastColumn="0" w:lastRowFirstColumn="0" w:lastRowLastColumn="0"/>
            <w:tcW w:w="0" w:type="auto"/>
            <w:hideMark/>
          </w:tcPr>
          <w:p w14:paraId="6E2D3612"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Rationale</w:t>
            </w:r>
          </w:p>
        </w:tc>
        <w:tc>
          <w:tcPr>
            <w:tcW w:w="0" w:type="auto"/>
            <w:hideMark/>
          </w:tcPr>
          <w:p w14:paraId="57803192" w14:textId="77777777" w:rsidR="005D3053" w:rsidRPr="005D3053" w:rsidRDefault="005D3053" w:rsidP="005D30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Managing network segments is essential for effective network scanning and vulnerability assessment. By providing a user interface specifically designed for managing network segments, the system enables users to define, configure, and organize network segments based on their requirements. This feature enhances the usability and flexibility of the system, allowing users to easily manage and target specific network segments for scanning and assessment purposes.</w:t>
            </w:r>
          </w:p>
        </w:tc>
      </w:tr>
      <w:tr w:rsidR="005D3053" w14:paraId="3546C242" w14:textId="77777777" w:rsidTr="005D30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89056A"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Business Rule</w:t>
            </w:r>
          </w:p>
        </w:tc>
        <w:tc>
          <w:tcPr>
            <w:tcW w:w="0" w:type="auto"/>
            <w:hideMark/>
          </w:tcPr>
          <w:p w14:paraId="51A15500" w14:textId="77777777" w:rsidR="005D3053" w:rsidRPr="005D3053" w:rsidRDefault="005D3053" w:rsidP="005D30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N/A</w:t>
            </w:r>
          </w:p>
        </w:tc>
      </w:tr>
      <w:tr w:rsidR="005D3053" w14:paraId="7C3EDDDF" w14:textId="77777777" w:rsidTr="005D3053">
        <w:tc>
          <w:tcPr>
            <w:cnfStyle w:val="001000000000" w:firstRow="0" w:lastRow="0" w:firstColumn="1" w:lastColumn="0" w:oddVBand="0" w:evenVBand="0" w:oddHBand="0" w:evenHBand="0" w:firstRowFirstColumn="0" w:firstRowLastColumn="0" w:lastRowFirstColumn="0" w:lastRowLastColumn="0"/>
            <w:tcW w:w="0" w:type="auto"/>
            <w:hideMark/>
          </w:tcPr>
          <w:p w14:paraId="76972EF9"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Dependencies</w:t>
            </w:r>
          </w:p>
        </w:tc>
        <w:tc>
          <w:tcPr>
            <w:tcW w:w="0" w:type="auto"/>
            <w:hideMark/>
          </w:tcPr>
          <w:p w14:paraId="20F1EDDC" w14:textId="77777777" w:rsidR="005D3053" w:rsidRPr="005D3053" w:rsidRDefault="005D3053" w:rsidP="005D3053">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N/A</w:t>
            </w:r>
          </w:p>
        </w:tc>
      </w:tr>
      <w:tr w:rsidR="005D3053" w14:paraId="56490646" w14:textId="77777777" w:rsidTr="005D30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D2A2C2" w14:textId="77777777" w:rsidR="005D3053" w:rsidRPr="005D3053" w:rsidRDefault="005D3053" w:rsidP="005D3053">
            <w:pPr>
              <w:rPr>
                <w:rFonts w:ascii="Times New Roman" w:hAnsi="Times New Roman" w:cs="Times New Roman"/>
              </w:rPr>
            </w:pPr>
            <w:r w:rsidRPr="005D3053">
              <w:rPr>
                <w:rFonts w:ascii="Times New Roman" w:hAnsi="Times New Roman" w:cs="Times New Roman"/>
              </w:rPr>
              <w:t>Priority</w:t>
            </w:r>
          </w:p>
        </w:tc>
        <w:tc>
          <w:tcPr>
            <w:tcW w:w="0" w:type="auto"/>
            <w:hideMark/>
          </w:tcPr>
          <w:p w14:paraId="35BAB1F0" w14:textId="77777777" w:rsidR="005D3053" w:rsidRPr="005D3053" w:rsidRDefault="005D3053" w:rsidP="005D3053">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D3053">
              <w:rPr>
                <w:rFonts w:ascii="Times New Roman" w:hAnsi="Times New Roman" w:cs="Times New Roman"/>
              </w:rPr>
              <w:t>Medium</w:t>
            </w:r>
          </w:p>
        </w:tc>
      </w:tr>
    </w:tbl>
    <w:p w14:paraId="478BDA18" w14:textId="77777777" w:rsidR="005D3053" w:rsidRPr="005D3053" w:rsidRDefault="005D3053" w:rsidP="005D3053">
      <w:pPr>
        <w:rPr>
          <w:lang w:val="en-PK" w:eastAsia="en-PK"/>
        </w:rPr>
      </w:pPr>
    </w:p>
    <w:p w14:paraId="7E0DEEDB" w14:textId="4DA4B561" w:rsidR="00AD4CE9" w:rsidRDefault="00AD4CE9" w:rsidP="00971E40">
      <w:pPr>
        <w:pStyle w:val="Heading4"/>
        <w:numPr>
          <w:ilvl w:val="3"/>
          <w:numId w:val="2"/>
        </w:numPr>
      </w:pPr>
      <w:r>
        <w:t>&lt;</w:t>
      </w:r>
      <w:r w:rsidRPr="00AD4CE9">
        <w:rPr>
          <w:lang w:val="en-PK" w:eastAsia="en-PK"/>
        </w:rPr>
        <w:t xml:space="preserve"> </w:t>
      </w:r>
      <w:r w:rsidRPr="00407C4C">
        <w:rPr>
          <w:lang w:val="en-PK" w:eastAsia="en-PK"/>
        </w:rPr>
        <w:t>NetworkScanning.UserInterface.SelectNetworkSegments</w:t>
      </w:r>
      <w:r w:rsidRPr="009E4EB3">
        <w:rPr>
          <w:lang w:val="en-PK"/>
        </w:rPr>
        <w:t xml:space="preserve"> &gt;</w:t>
      </w:r>
    </w:p>
    <w:p w14:paraId="1F96A5B7" w14:textId="77777777" w:rsidR="00AD4CE9" w:rsidRDefault="00AD4CE9" w:rsidP="00AD4CE9">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407C4C" w14:paraId="37D32A0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31EFE2"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58CC7C8E" w14:textId="42D25F28"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4.2.1</w:t>
            </w:r>
          </w:p>
        </w:tc>
      </w:tr>
      <w:tr w:rsidR="00381015" w:rsidRPr="00407C4C" w14:paraId="61372D9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012617" w14:textId="73C6086A"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361F1360"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SelectNetworkSegments&gt;</w:t>
            </w:r>
          </w:p>
        </w:tc>
      </w:tr>
      <w:tr w:rsidR="00381015" w:rsidRPr="00407C4C" w14:paraId="075640F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CDD6415"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74554C1F"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allow users to select specific network segments to be included in the scan.</w:t>
            </w:r>
          </w:p>
        </w:tc>
      </w:tr>
      <w:tr w:rsidR="00381015" w:rsidRPr="00407C4C" w14:paraId="5000498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0624D0"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6DBEE912"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407C4C" w14:paraId="5FF845A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610BE5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3B62FFB3"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provide users with the flexibility to choose the network segments they want to include in the scanning process.</w:t>
            </w:r>
          </w:p>
        </w:tc>
      </w:tr>
      <w:tr w:rsidR="00381015" w:rsidRPr="00407C4C" w14:paraId="2FDB9F5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95DAE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59FBE70C"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3E8BCC91"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5D5CAC68"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474F0BFD"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735B13E9"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33A07C"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1BA0654E"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177D6AC2" w14:textId="77777777" w:rsidR="00381015" w:rsidRDefault="00381015" w:rsidP="00381015">
      <w:pPr>
        <w:rPr>
          <w:lang w:eastAsia="en-PK"/>
        </w:rPr>
      </w:pPr>
    </w:p>
    <w:p w14:paraId="283C06CF" w14:textId="38F595AE" w:rsidR="005D3053" w:rsidRDefault="005D3053" w:rsidP="00971E40">
      <w:pPr>
        <w:pStyle w:val="Heading4"/>
        <w:numPr>
          <w:ilvl w:val="3"/>
          <w:numId w:val="2"/>
        </w:numPr>
      </w:pPr>
      <w:r>
        <w:t>&lt;</w:t>
      </w:r>
      <w:r w:rsidRPr="00AD4CE9">
        <w:rPr>
          <w:lang w:val="en-PK" w:eastAsia="en-PK"/>
        </w:rPr>
        <w:t xml:space="preserve"> </w:t>
      </w:r>
      <w:r w:rsidRPr="00A50675">
        <w:rPr>
          <w:lang w:val="en-PK" w:eastAsia="en-PK"/>
        </w:rPr>
        <w:t>NetworkScanning.UserInterface.SelectDevices</w:t>
      </w:r>
      <w:r w:rsidRPr="009E4EB3">
        <w:rPr>
          <w:lang w:val="en-PK"/>
        </w:rPr>
        <w:t xml:space="preserve"> &gt;</w:t>
      </w:r>
    </w:p>
    <w:p w14:paraId="3F1279F2" w14:textId="77777777" w:rsidR="005D3053" w:rsidRPr="005D3053" w:rsidRDefault="005D3053" w:rsidP="005D3053">
      <w:pPr>
        <w:rPr>
          <w:lang w:val="en-PK" w:eastAsia="ar-SA"/>
        </w:rPr>
      </w:pPr>
    </w:p>
    <w:p w14:paraId="4DE100C4" w14:textId="77777777" w:rsidR="005D3053" w:rsidRDefault="005D3053" w:rsidP="00381015">
      <w:pPr>
        <w:rPr>
          <w:lang w:eastAsia="en-PK"/>
        </w:rPr>
      </w:pPr>
    </w:p>
    <w:p w14:paraId="0C1BD9A2" w14:textId="77777777" w:rsidR="005D3053" w:rsidRDefault="005D3053" w:rsidP="00381015">
      <w:pPr>
        <w:rPr>
          <w:lang w:eastAsia="en-PK"/>
        </w:rPr>
      </w:pPr>
    </w:p>
    <w:tbl>
      <w:tblPr>
        <w:tblStyle w:val="GridTable5Dark-Accent1"/>
        <w:tblW w:w="9795" w:type="dxa"/>
        <w:tblLook w:val="04A0" w:firstRow="1" w:lastRow="0" w:firstColumn="1" w:lastColumn="0" w:noHBand="0" w:noVBand="1"/>
      </w:tblPr>
      <w:tblGrid>
        <w:gridCol w:w="1627"/>
        <w:gridCol w:w="8168"/>
      </w:tblGrid>
      <w:tr w:rsidR="00381015" w:rsidRPr="00A50675" w14:paraId="76A05F1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75624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4F471FEB" w14:textId="01D4F24C"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2.2</w:t>
            </w:r>
          </w:p>
        </w:tc>
      </w:tr>
      <w:tr w:rsidR="00381015" w:rsidRPr="00A50675" w14:paraId="37D75DE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6C3A8A" w14:textId="4926EB6E"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300E837F"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SelectDevices&gt;</w:t>
            </w:r>
          </w:p>
        </w:tc>
      </w:tr>
      <w:tr w:rsidR="00381015" w:rsidRPr="00A50675" w14:paraId="2A90BD7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C3B3AAE"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674704D1"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allow users to select specific devices or hosts to be included in the scan.</w:t>
            </w:r>
          </w:p>
        </w:tc>
      </w:tr>
      <w:tr w:rsidR="00381015" w:rsidRPr="00A50675" w14:paraId="20698AB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C040AA"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237D7E78"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6AAF1F8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FBBFD7"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53FB4C68"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provide users with the flexibility to choose the devices or hosts they want to include in the scanning process.</w:t>
            </w:r>
          </w:p>
        </w:tc>
      </w:tr>
      <w:tr w:rsidR="00381015" w:rsidRPr="00A50675" w14:paraId="220503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5A420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30A416A2"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4B16B0AB"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25ED99B7"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272ED7BA"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7CEAF8EE"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846F81"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33B68A78"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35698CA9" w14:textId="77777777" w:rsidR="00381015" w:rsidRDefault="00381015" w:rsidP="00381015">
      <w:pPr>
        <w:rPr>
          <w:lang w:eastAsia="en-PK"/>
        </w:rPr>
      </w:pPr>
    </w:p>
    <w:p w14:paraId="7CC57E42" w14:textId="1133E90B" w:rsidR="005D3053" w:rsidRDefault="005D3053" w:rsidP="00971E40">
      <w:pPr>
        <w:pStyle w:val="Heading4"/>
        <w:numPr>
          <w:ilvl w:val="3"/>
          <w:numId w:val="2"/>
        </w:numPr>
      </w:pPr>
      <w:r>
        <w:t>&lt;</w:t>
      </w:r>
      <w:r w:rsidRPr="00AD4CE9">
        <w:rPr>
          <w:lang w:val="en-PK" w:eastAsia="en-PK"/>
        </w:rPr>
        <w:t xml:space="preserve"> </w:t>
      </w:r>
      <w:r w:rsidRPr="00A50675">
        <w:rPr>
          <w:lang w:val="en-PK" w:eastAsia="en-PK"/>
        </w:rPr>
        <w:t>NetworkScanning.UserInterface.</w:t>
      </w:r>
      <w:r w:rsidRPr="005D3053">
        <w:rPr>
          <w:lang w:val="en-PK" w:eastAsia="en-PK"/>
        </w:rPr>
        <w:t>ValidateSelection</w:t>
      </w:r>
      <w:r w:rsidRPr="009E4EB3">
        <w:rPr>
          <w:lang w:val="en-PK"/>
        </w:rPr>
        <w:t xml:space="preserve"> &gt;</w:t>
      </w:r>
    </w:p>
    <w:p w14:paraId="4D6C417F" w14:textId="77777777" w:rsidR="005D3053" w:rsidRPr="005D3053" w:rsidRDefault="005D3053" w:rsidP="00381015">
      <w:pPr>
        <w:rPr>
          <w:b/>
          <w:bCs/>
          <w:lang w:eastAsia="ar-SA"/>
        </w:rPr>
      </w:pPr>
    </w:p>
    <w:p w14:paraId="351AB181" w14:textId="77777777" w:rsidR="005D3053" w:rsidRDefault="005D3053"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A50675" w14:paraId="63ABDFF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460052"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718703DB" w14:textId="112B22E6"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2.3</w:t>
            </w:r>
          </w:p>
        </w:tc>
      </w:tr>
      <w:tr w:rsidR="00381015" w:rsidRPr="00A50675" w14:paraId="6DC64B7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BD01CB" w14:textId="21ABCC1E"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14FA9F84"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ValidateSelection&gt;</w:t>
            </w:r>
          </w:p>
        </w:tc>
      </w:tr>
      <w:tr w:rsidR="00381015" w:rsidRPr="00A50675" w14:paraId="365AE71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B49FD2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1080C038"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validate the user's selection of network segments and devices to ensure their accuracy and prevent inclusion of invalid or unauthorized targets.</w:t>
            </w:r>
          </w:p>
        </w:tc>
      </w:tr>
      <w:tr w:rsidR="00381015" w:rsidRPr="00A50675" w14:paraId="39756C1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60CA94"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14486C74"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56AFDB4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BF9E6B"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1A2D4B56"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ensure that only valid and authorized network segments and devices are included in the scanning process.</w:t>
            </w:r>
          </w:p>
        </w:tc>
      </w:tr>
      <w:tr w:rsidR="00381015" w:rsidRPr="00A50675" w14:paraId="214B573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7B7BF2"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234ECE41"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High</w:t>
            </w:r>
          </w:p>
        </w:tc>
      </w:tr>
      <w:tr w:rsidR="00AD4CE9" w:rsidRPr="00154AC6" w14:paraId="08E502FE"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5C70D597"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6FBEE1B0"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139A6A52"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B08D09"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141F660B"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63E242E3" w14:textId="42914329" w:rsidR="005D3053" w:rsidRDefault="005D3053" w:rsidP="00971E40">
      <w:pPr>
        <w:pStyle w:val="Heading3"/>
        <w:numPr>
          <w:ilvl w:val="2"/>
          <w:numId w:val="2"/>
        </w:numPr>
      </w:pPr>
      <w:bookmarkStart w:id="142" w:name="_Toc136810017"/>
      <w:r>
        <w:t>&lt;</w:t>
      </w:r>
      <w:r w:rsidRPr="00AD4CE9">
        <w:rPr>
          <w:lang w:val="en-PK"/>
        </w:rPr>
        <w:t xml:space="preserve"> </w:t>
      </w:r>
      <w:r w:rsidRPr="005D3053">
        <w:rPr>
          <w:lang w:val="en-PK" w:eastAsia="en-PK"/>
        </w:rPr>
        <w:t>NetworkScanning.DisplayProgress</w:t>
      </w:r>
      <w:r w:rsidRPr="009E4EB3">
        <w:rPr>
          <w:lang w:val="en-PK"/>
        </w:rPr>
        <w:t xml:space="preserve"> &gt;</w:t>
      </w:r>
      <w:bookmarkEnd w:id="142"/>
    </w:p>
    <w:p w14:paraId="343F7DA4"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6"/>
        <w:gridCol w:w="8169"/>
      </w:tblGrid>
      <w:tr w:rsidR="00381015" w:rsidRPr="00A50675" w14:paraId="6EC5DA2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BF2A5"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3FD879CF" w14:textId="51FBC4F2"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3</w:t>
            </w:r>
          </w:p>
        </w:tc>
      </w:tr>
      <w:tr w:rsidR="00381015" w:rsidRPr="00A50675" w14:paraId="5861E0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500AB3" w14:textId="65BB13E3"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14B755C3"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DisplayProgress&gt;</w:t>
            </w:r>
          </w:p>
        </w:tc>
      </w:tr>
      <w:tr w:rsidR="00381015" w:rsidRPr="00A50675" w14:paraId="474469E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DEB6D1F"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0BC60898"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ystem shall display the progress of the network scan, indicating the current status and any detected vulnerabilities or security risks.</w:t>
            </w:r>
          </w:p>
        </w:tc>
      </w:tr>
      <w:tr w:rsidR="00381015" w:rsidRPr="00A50675" w14:paraId="14F24C8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9F0BEC"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3E992A23"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77F35A7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6F437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7D7B22CF"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provide users with real-time visibility into the scanning progress and the identification of vulnerabilities or security risks.</w:t>
            </w:r>
          </w:p>
        </w:tc>
      </w:tr>
      <w:tr w:rsidR="00381015" w:rsidRPr="00A50675" w14:paraId="5AF82CF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E20CB3"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740E12E7"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High</w:t>
            </w:r>
          </w:p>
        </w:tc>
      </w:tr>
      <w:tr w:rsidR="00AD4CE9" w:rsidRPr="00154AC6" w14:paraId="3DEFC753"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30B558A1"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3815F89F"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40059C46"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BE93A5"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5432E846"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7DE2D686" w14:textId="77777777" w:rsidR="00381015" w:rsidRDefault="00381015" w:rsidP="00381015">
      <w:pPr>
        <w:rPr>
          <w:lang w:eastAsia="en-PK"/>
        </w:rPr>
      </w:pPr>
    </w:p>
    <w:p w14:paraId="4BA38AB4" w14:textId="77777777" w:rsidR="005D3053" w:rsidRDefault="005D3053" w:rsidP="00381015">
      <w:pPr>
        <w:rPr>
          <w:lang w:eastAsia="en-PK"/>
        </w:rPr>
      </w:pPr>
    </w:p>
    <w:p w14:paraId="595909D0" w14:textId="72D7AEF7" w:rsidR="005D3053" w:rsidRDefault="005D3053" w:rsidP="00971E40">
      <w:pPr>
        <w:pStyle w:val="Heading3"/>
        <w:numPr>
          <w:ilvl w:val="2"/>
          <w:numId w:val="2"/>
        </w:numPr>
      </w:pPr>
      <w:bookmarkStart w:id="143" w:name="_Toc136810018"/>
      <w:r>
        <w:t>&lt;</w:t>
      </w:r>
      <w:r w:rsidRPr="00AD4CE9">
        <w:rPr>
          <w:lang w:val="en-PK"/>
        </w:rPr>
        <w:t xml:space="preserve"> </w:t>
      </w:r>
      <w:r w:rsidRPr="00A50675">
        <w:rPr>
          <w:lang w:val="en-PK" w:eastAsia="en-PK"/>
        </w:rPr>
        <w:t>NetworkScanning.CustomizeParameters</w:t>
      </w:r>
      <w:r w:rsidRPr="009E4EB3">
        <w:rPr>
          <w:lang w:val="en-PK"/>
        </w:rPr>
        <w:t xml:space="preserve"> &gt;</w:t>
      </w:r>
      <w:bookmarkEnd w:id="143"/>
    </w:p>
    <w:p w14:paraId="1F25D3D2"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3"/>
        <w:gridCol w:w="8172"/>
      </w:tblGrid>
      <w:tr w:rsidR="00381015" w:rsidRPr="00A50675" w14:paraId="3525C56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4B9989"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674DF7BC" w14:textId="5C62B06C"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4</w:t>
            </w:r>
          </w:p>
        </w:tc>
      </w:tr>
      <w:tr w:rsidR="00381015" w:rsidRPr="00A50675" w14:paraId="6EA434D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30605" w14:textId="0ADE4A0D"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45DA9C1F"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CustomizeParameters&gt;</w:t>
            </w:r>
          </w:p>
        </w:tc>
      </w:tr>
      <w:tr w:rsidR="00381015" w:rsidRPr="00A50675" w14:paraId="2C3D1D7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C8C054E"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12B45C14"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provide options to customize the scanning parameters, such as scan depth, scan intensity, and scan speed.</w:t>
            </w:r>
          </w:p>
        </w:tc>
      </w:tr>
      <w:tr w:rsidR="00381015" w:rsidRPr="00A50675" w14:paraId="79EBF1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A052E5"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0498EDEB"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5B2065F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BAA8C8A"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08DE81A6"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allow users to tailor the scanning process based on their specific requirements and preferences, adjusting parameters such as scan depth, intensity, and speed.</w:t>
            </w:r>
          </w:p>
        </w:tc>
      </w:tr>
      <w:tr w:rsidR="00381015" w:rsidRPr="00A50675" w14:paraId="6FD6924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F58CF4"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5B2D31A6"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658972B6"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2C9D6821"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2DB0751C"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1FDE5D7D"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028B27"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2DA14B9C"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15B7B4D9" w14:textId="77777777" w:rsidR="00381015" w:rsidRDefault="00381015" w:rsidP="00381015">
      <w:pPr>
        <w:rPr>
          <w:lang w:eastAsia="en-PK"/>
        </w:rPr>
      </w:pPr>
    </w:p>
    <w:p w14:paraId="0127ACC8" w14:textId="44CDE4AD" w:rsidR="005D3053" w:rsidRDefault="005D3053" w:rsidP="00971E40">
      <w:pPr>
        <w:pStyle w:val="Heading3"/>
        <w:numPr>
          <w:ilvl w:val="2"/>
          <w:numId w:val="2"/>
        </w:numPr>
      </w:pPr>
      <w:bookmarkStart w:id="144" w:name="_Toc136810019"/>
      <w:r>
        <w:t>&lt;</w:t>
      </w:r>
      <w:r w:rsidRPr="00AD4CE9">
        <w:rPr>
          <w:lang w:val="en-PK"/>
        </w:rPr>
        <w:t xml:space="preserve"> </w:t>
      </w:r>
      <w:r w:rsidRPr="005D3053">
        <w:rPr>
          <w:lang w:val="en-PK" w:eastAsia="en-PK"/>
        </w:rPr>
        <w:t>NetworkScanning.PresentScanResults</w:t>
      </w:r>
      <w:r w:rsidRPr="009E4EB3">
        <w:rPr>
          <w:lang w:val="en-PK"/>
        </w:rPr>
        <w:t xml:space="preserve"> &gt;</w:t>
      </w:r>
      <w:bookmarkEnd w:id="144"/>
    </w:p>
    <w:p w14:paraId="54C0D796"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A50675" w14:paraId="592D7F8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DF556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77DC4AC6" w14:textId="6580B544"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5D3053">
              <w:rPr>
                <w:rFonts w:ascii="Times New Roman" w:hAnsi="Times New Roman" w:cs="Times New Roman"/>
                <w:lang w:val="en-US" w:eastAsia="en-PK"/>
              </w:rPr>
              <w:t>4.5</w:t>
            </w:r>
          </w:p>
        </w:tc>
      </w:tr>
      <w:tr w:rsidR="00381015" w:rsidRPr="00A50675" w14:paraId="66007AB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81F93E" w14:textId="6F2E418A" w:rsidR="00381015" w:rsidRPr="005D3053" w:rsidRDefault="005D3053" w:rsidP="009569E4">
            <w:pPr>
              <w:rPr>
                <w:rFonts w:ascii="Times New Roman" w:hAnsi="Times New Roman" w:cs="Times New Roman"/>
                <w:lang w:val="en-US" w:eastAsia="en-PK"/>
              </w:rPr>
            </w:pPr>
            <w:r w:rsidRPr="005D3053">
              <w:rPr>
                <w:rFonts w:ascii="Times New Roman" w:hAnsi="Times New Roman" w:cs="Times New Roman"/>
                <w:lang w:val="en-US" w:eastAsia="en-PK"/>
              </w:rPr>
              <w:t>Title</w:t>
            </w:r>
          </w:p>
        </w:tc>
        <w:tc>
          <w:tcPr>
            <w:tcW w:w="0" w:type="auto"/>
            <w:hideMark/>
          </w:tcPr>
          <w:p w14:paraId="324396E4"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PresentScanResults&gt;</w:t>
            </w:r>
          </w:p>
        </w:tc>
      </w:tr>
      <w:tr w:rsidR="00381015" w:rsidRPr="00A50675" w14:paraId="139D2B7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B70F98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78208BB9"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ystem shall present the scan results in an intuitive and easily understandable format, highlighting critical vulnerabilities and providing detailed information for further analysis.</w:t>
            </w:r>
          </w:p>
        </w:tc>
      </w:tr>
      <w:tr w:rsidR="00381015" w:rsidRPr="00A50675" w14:paraId="18D6FE5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989C5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6CB28CF8"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209CEF7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AE8B11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1BDDA202"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enable users to comprehend the scan results effectively, the system should present them in a clear and user-friendly manner. This includes emphasizing critical vulnerabilities and providing comprehensive details for further analysis and remediation.</w:t>
            </w:r>
          </w:p>
        </w:tc>
      </w:tr>
      <w:tr w:rsidR="00381015" w:rsidRPr="00A50675" w14:paraId="753B183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9C29D6"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64FDBCA6"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High</w:t>
            </w:r>
          </w:p>
        </w:tc>
      </w:tr>
      <w:tr w:rsidR="00AD4CE9" w:rsidRPr="00154AC6" w14:paraId="279A9BF4"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05B6DD14"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534C0CF9"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4EE7C5D5"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5D9DE7"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2F7FA4F3"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771C4BF1" w14:textId="77777777" w:rsidR="00381015" w:rsidRDefault="00381015" w:rsidP="00381015">
      <w:pPr>
        <w:rPr>
          <w:lang w:eastAsia="en-PK"/>
        </w:rPr>
      </w:pPr>
    </w:p>
    <w:p w14:paraId="1857A5F6" w14:textId="6880A4DC" w:rsidR="005D3053" w:rsidRDefault="005D3053" w:rsidP="00971E40">
      <w:pPr>
        <w:pStyle w:val="Heading3"/>
        <w:numPr>
          <w:ilvl w:val="2"/>
          <w:numId w:val="2"/>
        </w:numPr>
      </w:pPr>
      <w:bookmarkStart w:id="145" w:name="_Toc136810020"/>
      <w:r>
        <w:t>&lt;</w:t>
      </w:r>
      <w:r w:rsidRPr="005D3053">
        <w:rPr>
          <w:lang w:val="en-PK" w:eastAsia="en-PK"/>
        </w:rPr>
        <w:t xml:space="preserve"> NetworkScanning.UserInterface.FilterSortScanResults</w:t>
      </w:r>
      <w:r w:rsidRPr="00AD4CE9">
        <w:rPr>
          <w:lang w:val="en-PK"/>
        </w:rPr>
        <w:t xml:space="preserve"> </w:t>
      </w:r>
      <w:r w:rsidRPr="009E4EB3">
        <w:rPr>
          <w:lang w:val="en-PK"/>
        </w:rPr>
        <w:t>&gt;</w:t>
      </w:r>
      <w:bookmarkEnd w:id="145"/>
    </w:p>
    <w:p w14:paraId="18474040"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A50675" w14:paraId="698187C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AA323"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0FD13F99" w14:textId="24852A73"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6</w:t>
            </w:r>
          </w:p>
        </w:tc>
      </w:tr>
      <w:tr w:rsidR="00381015" w:rsidRPr="00A50675" w14:paraId="4625320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3BEA8" w14:textId="20B94371"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26F5FE30"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FilterSortScanResults&gt;</w:t>
            </w:r>
          </w:p>
        </w:tc>
      </w:tr>
      <w:tr w:rsidR="00381015" w:rsidRPr="00A50675" w14:paraId="4E9DA56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BFD3865"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5C694C36"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allow users to filter and sort the scan results based on severity, device type, or other relevant criteria.</w:t>
            </w:r>
          </w:p>
        </w:tc>
      </w:tr>
      <w:tr w:rsidR="00381015" w:rsidRPr="00A50675" w14:paraId="2897A7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E069CB"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0C475BC1"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6FDE1A1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0C144B"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33737862"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enhance the usability of the scanning interface, users should be able to filter and sort the scan results according to their specific needs. This functionality enables users to focus on specific criteria, such as severity or device type, for easier analysis and prioritization of vulnerabilities.</w:t>
            </w:r>
          </w:p>
        </w:tc>
      </w:tr>
      <w:tr w:rsidR="00381015" w:rsidRPr="00A50675" w14:paraId="289076F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9C0A66"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1B47B250"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065BD0B0"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4B2214E4"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75883B67"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35C5F0E2"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61A391"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3BCCAAEC"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492FA0CA" w14:textId="77777777" w:rsidR="00381015" w:rsidRDefault="00381015" w:rsidP="00381015">
      <w:pPr>
        <w:rPr>
          <w:lang w:eastAsia="en-PK"/>
        </w:rPr>
      </w:pPr>
    </w:p>
    <w:p w14:paraId="1AB2A6B2" w14:textId="3B121597" w:rsidR="005D3053" w:rsidRDefault="005D3053" w:rsidP="00971E40">
      <w:pPr>
        <w:pStyle w:val="Heading3"/>
        <w:numPr>
          <w:ilvl w:val="2"/>
          <w:numId w:val="2"/>
        </w:numPr>
      </w:pPr>
      <w:bookmarkStart w:id="146" w:name="_Toc136810021"/>
      <w:r>
        <w:t>&lt;</w:t>
      </w:r>
      <w:r w:rsidRPr="005D3053">
        <w:rPr>
          <w:lang w:val="en-PK" w:eastAsia="en-PK"/>
        </w:rPr>
        <w:t xml:space="preserve"> </w:t>
      </w:r>
      <w:r w:rsidRPr="00A50675">
        <w:rPr>
          <w:lang w:val="en-PK" w:eastAsia="en-PK"/>
        </w:rPr>
        <w:t>NetworkScanning.UserInterface.VisualizeSecurityPosture</w:t>
      </w:r>
      <w:r w:rsidRPr="009E4EB3">
        <w:rPr>
          <w:lang w:val="en-PK"/>
        </w:rPr>
        <w:t xml:space="preserve"> &gt;</w:t>
      </w:r>
      <w:bookmarkEnd w:id="146"/>
    </w:p>
    <w:p w14:paraId="1A260D83"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A50675" w14:paraId="30AE2C4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738D24"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28FA9837" w14:textId="1B44AD66"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7</w:t>
            </w:r>
          </w:p>
        </w:tc>
      </w:tr>
      <w:tr w:rsidR="00381015" w:rsidRPr="00A50675" w14:paraId="7EBA5A9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67A43" w14:textId="640ED64D"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38ED3295"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VisualizeSecurityPosture&gt;</w:t>
            </w:r>
          </w:p>
        </w:tc>
      </w:tr>
      <w:tr w:rsidR="00381015" w:rsidRPr="00A50675" w14:paraId="79648A6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32323D"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76BE30D6"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ystem shall provide interactive visualizations, such as charts or graphs, to summarize and present the overall security posture based on the scan results.</w:t>
            </w:r>
          </w:p>
        </w:tc>
      </w:tr>
      <w:tr w:rsidR="00381015" w:rsidRPr="00A50675" w14:paraId="21D11C1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1EC3F9"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3450FB9A"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65BC01B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E303DDA"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4BC1D2AD"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enhance the understanding of the network security posture, interactive visualizations provide a clear and concise representation of the scan results. These visualizations, such as charts or graphs, offer a comprehensive overview of the security status, including vulnerabilities, risks, and strengths. Users can easily grasp the overall security posture at a glance and make informed decisions for further actions and improvements.</w:t>
            </w:r>
          </w:p>
        </w:tc>
      </w:tr>
      <w:tr w:rsidR="00381015" w:rsidRPr="00A50675" w14:paraId="2D54669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9A1B79"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4B1CDCEE"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34AF7DA6"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7CC77167"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0A568817"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1E94BCF7"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7411FC"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3EE2D1BB"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19EF5C76" w14:textId="77777777" w:rsidR="00381015" w:rsidRDefault="00381015" w:rsidP="00381015">
      <w:pPr>
        <w:rPr>
          <w:lang w:eastAsia="en-PK"/>
        </w:rPr>
      </w:pPr>
    </w:p>
    <w:p w14:paraId="76F5C95B" w14:textId="77777777" w:rsidR="005D3053" w:rsidRDefault="005D3053" w:rsidP="005D3053">
      <w:pPr>
        <w:spacing w:after="160" w:line="256" w:lineRule="auto"/>
        <w:contextualSpacing/>
        <w:rPr>
          <w:lang w:eastAsia="en-PK"/>
        </w:rPr>
      </w:pPr>
    </w:p>
    <w:p w14:paraId="4E0496C9" w14:textId="77777777" w:rsidR="005D3053" w:rsidRDefault="005D3053" w:rsidP="00971E40">
      <w:pPr>
        <w:pStyle w:val="Heading3"/>
        <w:numPr>
          <w:ilvl w:val="2"/>
          <w:numId w:val="2"/>
        </w:numPr>
      </w:pPr>
      <w:bookmarkStart w:id="147" w:name="_Toc136810022"/>
      <w:r>
        <w:t>&lt;</w:t>
      </w:r>
      <w:r w:rsidRPr="005D3053">
        <w:rPr>
          <w:lang w:val="en-PK" w:eastAsia="en-PK"/>
        </w:rPr>
        <w:t xml:space="preserve"> </w:t>
      </w:r>
      <w:r w:rsidRPr="00A50675">
        <w:rPr>
          <w:lang w:val="en-PK" w:eastAsia="en-PK"/>
        </w:rPr>
        <w:t>NetworkScanning.UserInterface.VisualizeSecurityPosture</w:t>
      </w:r>
      <w:r w:rsidRPr="009E4EB3">
        <w:rPr>
          <w:lang w:val="en-PK"/>
        </w:rPr>
        <w:t xml:space="preserve"> &gt;</w:t>
      </w:r>
      <w:bookmarkEnd w:id="147"/>
    </w:p>
    <w:p w14:paraId="5140A239"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7"/>
        <w:gridCol w:w="8178"/>
      </w:tblGrid>
      <w:tr w:rsidR="00381015" w:rsidRPr="00A50675" w14:paraId="74687E7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45DABF"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25E59A98" w14:textId="5CC80015"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8</w:t>
            </w:r>
          </w:p>
        </w:tc>
      </w:tr>
      <w:tr w:rsidR="00381015" w:rsidRPr="00A50675" w14:paraId="2D818B0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C7FBAF" w14:textId="1F3FB167" w:rsidR="00381015" w:rsidRPr="005D3053" w:rsidRDefault="005D3053" w:rsidP="009569E4">
            <w:pPr>
              <w:rPr>
                <w:rFonts w:ascii="Times New Roman" w:hAnsi="Times New Roman" w:cs="Times New Roman"/>
                <w:lang w:val="en-US" w:eastAsia="en-PK"/>
              </w:rPr>
            </w:pPr>
            <w:r>
              <w:rPr>
                <w:rFonts w:ascii="Times New Roman" w:hAnsi="Times New Roman" w:cs="Times New Roman"/>
                <w:lang w:val="en-US" w:eastAsia="en-PK"/>
              </w:rPr>
              <w:t>Title</w:t>
            </w:r>
          </w:p>
        </w:tc>
        <w:tc>
          <w:tcPr>
            <w:tcW w:w="0" w:type="auto"/>
            <w:hideMark/>
          </w:tcPr>
          <w:p w14:paraId="7E0F56CA"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GenerateComprehensiveReports&gt;</w:t>
            </w:r>
          </w:p>
        </w:tc>
      </w:tr>
      <w:tr w:rsidR="00381015" w:rsidRPr="00A50675" w14:paraId="0833D56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BE7682"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6ED54E90"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support the generation of comprehensive reports summarizing the scan findings, including recommended actions for remediation.</w:t>
            </w:r>
          </w:p>
        </w:tc>
      </w:tr>
      <w:tr w:rsidR="00381015" w:rsidRPr="00A50675" w14:paraId="556A00E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8E002B"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2DA95D38"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618EC67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EB0F29C"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455824F6"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Generating comprehensive reports is essential for documenting and communicating the scan findings effectively. These reports provide a summarized overview of the scan results, including vulnerabilities, risks, and recommended actions for remediation. By generating comprehensive reports, users can easily share the scan findings with relevant stakeholders, such as management, IT teams, or auditors, and facilitate the prioritization and implementation of necessary remediation measures.</w:t>
            </w:r>
          </w:p>
        </w:tc>
      </w:tr>
      <w:tr w:rsidR="00381015" w:rsidRPr="00A50675" w14:paraId="759FDE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616A13"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5D2F2B60"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High</w:t>
            </w:r>
          </w:p>
        </w:tc>
      </w:tr>
      <w:tr w:rsidR="00AD4CE9" w:rsidRPr="00154AC6" w14:paraId="7ECF1A3D"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1D6740E3"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1D3113BE"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52C8CF59"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2E9B88"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19119689"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32FAFBD9" w14:textId="77777777" w:rsidR="005D3053" w:rsidRDefault="005D3053" w:rsidP="005D3053">
      <w:pPr>
        <w:spacing w:after="160" w:line="256" w:lineRule="auto"/>
        <w:contextualSpacing/>
        <w:rPr>
          <w:lang w:eastAsia="en-PK"/>
        </w:rPr>
      </w:pPr>
    </w:p>
    <w:p w14:paraId="1CD864F5" w14:textId="10105692" w:rsidR="005D3053" w:rsidRDefault="005D3053" w:rsidP="00971E40">
      <w:pPr>
        <w:pStyle w:val="Heading3"/>
        <w:numPr>
          <w:ilvl w:val="2"/>
          <w:numId w:val="2"/>
        </w:numPr>
      </w:pPr>
      <w:bookmarkStart w:id="148" w:name="_Toc136810023"/>
      <w:r>
        <w:t>&lt;</w:t>
      </w:r>
      <w:r w:rsidRPr="005D3053">
        <w:rPr>
          <w:lang w:val="en-PK" w:eastAsia="en-PK"/>
        </w:rPr>
        <w:t xml:space="preserve"> </w:t>
      </w:r>
      <w:r w:rsidRPr="00A50675">
        <w:rPr>
          <w:lang w:val="en-PK" w:eastAsia="en-PK"/>
        </w:rPr>
        <w:t>NetworkScanning.UserInterface.</w:t>
      </w:r>
      <w:r>
        <w:rPr>
          <w:lang w:eastAsia="en-PK"/>
        </w:rPr>
        <w:t>ScanReports</w:t>
      </w:r>
      <w:r w:rsidRPr="009E4EB3">
        <w:rPr>
          <w:lang w:val="en-PK"/>
        </w:rPr>
        <w:t xml:space="preserve"> &gt;</w:t>
      </w:r>
      <w:bookmarkEnd w:id="148"/>
    </w:p>
    <w:p w14:paraId="0F07A2E7" w14:textId="3301240D" w:rsidR="005D3053" w:rsidRPr="005D3053" w:rsidRDefault="005D3053" w:rsidP="00971E40">
      <w:pPr>
        <w:pStyle w:val="Heading4"/>
        <w:numPr>
          <w:ilvl w:val="3"/>
          <w:numId w:val="2"/>
        </w:numPr>
        <w:rPr>
          <w:lang w:val="en-PK"/>
        </w:rPr>
      </w:pPr>
      <w:r w:rsidRPr="00A50675">
        <w:rPr>
          <w:lang w:val="en-PK"/>
        </w:rPr>
        <w:t>&lt;NetworkScanning.UserInterface.SelectExportFormat&gt;</w:t>
      </w:r>
    </w:p>
    <w:p w14:paraId="1AC57A6D"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A50675" w14:paraId="55DDBB7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4DA6B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0A00A59A" w14:textId="2B0396FC" w:rsidR="00381015" w:rsidRPr="005D3053" w:rsidRDefault="005D3053"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5D3053">
              <w:rPr>
                <w:rFonts w:ascii="Times New Roman" w:hAnsi="Times New Roman" w:cs="Times New Roman"/>
                <w:lang w:val="en-US" w:eastAsia="en-PK"/>
              </w:rPr>
              <w:t>4.9.1</w:t>
            </w:r>
          </w:p>
        </w:tc>
      </w:tr>
      <w:tr w:rsidR="00381015" w:rsidRPr="00A50675" w14:paraId="53D30E0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6EB39B" w14:textId="6F062A72" w:rsidR="00381015" w:rsidRPr="005D3053" w:rsidRDefault="005D3053" w:rsidP="009569E4">
            <w:pPr>
              <w:rPr>
                <w:rFonts w:ascii="Times New Roman" w:hAnsi="Times New Roman" w:cs="Times New Roman"/>
                <w:lang w:val="en-US" w:eastAsia="en-PK"/>
              </w:rPr>
            </w:pPr>
            <w:r w:rsidRPr="005D3053">
              <w:rPr>
                <w:rFonts w:ascii="Times New Roman" w:hAnsi="Times New Roman" w:cs="Times New Roman"/>
                <w:lang w:val="en-US" w:eastAsia="en-PK"/>
              </w:rPr>
              <w:t>Title</w:t>
            </w:r>
          </w:p>
        </w:tc>
        <w:tc>
          <w:tcPr>
            <w:tcW w:w="0" w:type="auto"/>
            <w:hideMark/>
          </w:tcPr>
          <w:p w14:paraId="4FED0B30"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SelectExportFormat&gt;</w:t>
            </w:r>
          </w:p>
        </w:tc>
      </w:tr>
      <w:tr w:rsidR="00381015" w:rsidRPr="00A50675" w14:paraId="4AC0912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2CDD0FF"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0CD7B828"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provide options for users to select the desired export format for scan reports, such as PDF or HTML.</w:t>
            </w:r>
          </w:p>
        </w:tc>
      </w:tr>
      <w:tr w:rsidR="00381015" w:rsidRPr="00A50675" w14:paraId="48B940E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8C541C"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1A83AE0F"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607F711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5FBB464"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244404F8"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Offering options to select the export format for scan reports allows users to choose the format that best suits their needs. Users may have different requirements or preferences when it comes to sharing or further analyzing scan reports. Providing formats such as PDF or HTML ensures compatibility with different systems and tools, facilitating data dissemination and integration. This flexibility in export formats enhances the usability and versatility of the scanning interface.</w:t>
            </w:r>
          </w:p>
        </w:tc>
      </w:tr>
      <w:tr w:rsidR="00381015" w:rsidRPr="00A50675" w14:paraId="3039C8D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234945"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28BE867A"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78BDE33A"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564DE238"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04EC4FCB"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5BC7DC9C"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C32906"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050995E3" w14:textId="7A50F09B" w:rsidR="00AD4CE9" w:rsidRPr="005D3053" w:rsidRDefault="005D3053"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9</w:t>
            </w:r>
          </w:p>
        </w:tc>
      </w:tr>
    </w:tbl>
    <w:p w14:paraId="33D9D33E" w14:textId="77777777" w:rsidR="00381015" w:rsidRDefault="00381015" w:rsidP="00381015">
      <w:pPr>
        <w:rPr>
          <w:lang w:eastAsia="en-PK"/>
        </w:rPr>
      </w:pPr>
    </w:p>
    <w:p w14:paraId="3361DABE" w14:textId="1F027880" w:rsidR="005D3053" w:rsidRPr="005D3053" w:rsidRDefault="005D3053" w:rsidP="00971E40">
      <w:pPr>
        <w:pStyle w:val="Heading4"/>
        <w:numPr>
          <w:ilvl w:val="3"/>
          <w:numId w:val="2"/>
        </w:numPr>
        <w:rPr>
          <w:lang w:val="en-PK"/>
        </w:rPr>
      </w:pPr>
      <w:r w:rsidRPr="00A50675">
        <w:rPr>
          <w:lang w:val="en-PK"/>
        </w:rPr>
        <w:t>&lt;</w:t>
      </w:r>
      <w:r w:rsidRPr="005D3053">
        <w:rPr>
          <w:lang w:val="en-PK" w:eastAsia="en-PK"/>
        </w:rPr>
        <w:t xml:space="preserve"> NetworkScanning.UserInterface.ExportScanReports</w:t>
      </w:r>
      <w:r w:rsidRPr="00A50675">
        <w:rPr>
          <w:lang w:val="en-PK"/>
        </w:rPr>
        <w:t xml:space="preserve"> &gt;</w:t>
      </w:r>
    </w:p>
    <w:p w14:paraId="5D4C0D55" w14:textId="77777777" w:rsidR="005D3053" w:rsidRDefault="005D3053" w:rsidP="00381015">
      <w:pPr>
        <w:rPr>
          <w:lang w:eastAsia="en-PK"/>
        </w:rPr>
      </w:pPr>
    </w:p>
    <w:p w14:paraId="5D82DF5F" w14:textId="77777777" w:rsidR="005D3053" w:rsidRDefault="005D3053"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A50675" w14:paraId="2A554D0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89B8C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2C82A088" w14:textId="657B9491" w:rsidR="00381015" w:rsidRPr="005D3053"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4.9.2</w:t>
            </w:r>
          </w:p>
        </w:tc>
      </w:tr>
      <w:tr w:rsidR="00381015" w:rsidRPr="00A50675" w14:paraId="0F6AB54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782A22"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Title</w:t>
            </w:r>
          </w:p>
        </w:tc>
        <w:tc>
          <w:tcPr>
            <w:tcW w:w="0" w:type="auto"/>
            <w:hideMark/>
          </w:tcPr>
          <w:p w14:paraId="0DF51D1E"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ExportScanReports&gt;</w:t>
            </w:r>
          </w:p>
        </w:tc>
      </w:tr>
      <w:tr w:rsidR="00381015" w:rsidRPr="00A50675" w14:paraId="6AA0840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BA4E07"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05500A1C" w14:textId="26A2EE65"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 xml:space="preserve">The scanning interface shall provide </w:t>
            </w:r>
            <w:r w:rsidR="005D3053">
              <w:rPr>
                <w:rFonts w:ascii="Times New Roman" w:hAnsi="Times New Roman" w:cs="Times New Roman"/>
                <w:lang w:val="en-US" w:eastAsia="en-PK"/>
              </w:rPr>
              <w:t xml:space="preserve">the </w:t>
            </w:r>
            <w:r w:rsidRPr="005D3053">
              <w:rPr>
                <w:rFonts w:ascii="Times New Roman" w:hAnsi="Times New Roman" w:cs="Times New Roman"/>
                <w:lang w:eastAsia="en-PK"/>
              </w:rPr>
              <w:t>functionality to export the scan reports in the selected format, allowing users to save the reports locally or in a specified location.</w:t>
            </w:r>
          </w:p>
        </w:tc>
      </w:tr>
      <w:tr w:rsidR="00381015" w:rsidRPr="00A50675" w14:paraId="4CCC881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F6C330"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57AAC175"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3111200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8E7582"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3D3EE62D"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enable users to save and store the scan reports in their preferred format and location for future reference or sharing.</w:t>
            </w:r>
          </w:p>
        </w:tc>
      </w:tr>
      <w:tr w:rsidR="00381015" w:rsidRPr="00A50675" w14:paraId="5C76C9F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071BB6"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20BF0D87"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High</w:t>
            </w:r>
          </w:p>
        </w:tc>
      </w:tr>
      <w:tr w:rsidR="00AD4CE9" w:rsidRPr="00154AC6" w14:paraId="36AB2693"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0EE96A39"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2B9CBA7D"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5A402E06"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F3B516"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4676E51C" w14:textId="59869F06" w:rsidR="00AD4CE9" w:rsidRPr="005D3053" w:rsidRDefault="005D3053"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9</w:t>
            </w:r>
          </w:p>
        </w:tc>
      </w:tr>
    </w:tbl>
    <w:p w14:paraId="7601F745" w14:textId="4951AB32" w:rsidR="005D3053" w:rsidRDefault="005D3053" w:rsidP="00971E40">
      <w:pPr>
        <w:pStyle w:val="Heading4"/>
        <w:numPr>
          <w:ilvl w:val="3"/>
          <w:numId w:val="2"/>
        </w:numPr>
      </w:pPr>
      <w:r w:rsidRPr="00A50675">
        <w:rPr>
          <w:lang w:val="en-PK"/>
        </w:rPr>
        <w:t>&lt;</w:t>
      </w:r>
      <w:r w:rsidRPr="005D3053">
        <w:rPr>
          <w:lang w:val="en-PK" w:eastAsia="en-PK"/>
        </w:rPr>
        <w:t xml:space="preserve"> </w:t>
      </w:r>
      <w:r w:rsidRPr="00A50675">
        <w:rPr>
          <w:lang w:val="en-PK" w:eastAsia="en-PK"/>
        </w:rPr>
        <w:t>NetworkScanning.UserInterface.ShareScanReports</w:t>
      </w:r>
      <w:r w:rsidRPr="00A50675">
        <w:rPr>
          <w:lang w:val="en-PK"/>
        </w:rPr>
        <w:t xml:space="preserve"> &gt;</w:t>
      </w:r>
    </w:p>
    <w:p w14:paraId="4C56D417" w14:textId="77777777" w:rsidR="005D3053" w:rsidRPr="005D3053" w:rsidRDefault="005D3053" w:rsidP="005D3053">
      <w:pPr>
        <w:rPr>
          <w:lang w:val="en-PK" w:eastAsia="ar-SA"/>
        </w:rPr>
      </w:pPr>
    </w:p>
    <w:p w14:paraId="73469654" w14:textId="77777777" w:rsidR="005D3053" w:rsidRDefault="005D3053"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A50675" w14:paraId="6EBC930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6C8B01"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131D8679" w14:textId="4C89BEDB" w:rsidR="00381015" w:rsidRPr="005D3053"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4.9.3</w:t>
            </w:r>
          </w:p>
        </w:tc>
      </w:tr>
      <w:tr w:rsidR="00381015" w:rsidRPr="00A50675" w14:paraId="7D0E6EA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60F01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Title</w:t>
            </w:r>
          </w:p>
        </w:tc>
        <w:tc>
          <w:tcPr>
            <w:tcW w:w="0" w:type="auto"/>
            <w:hideMark/>
          </w:tcPr>
          <w:p w14:paraId="48E7BB6F"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ShareScanReports&gt;</w:t>
            </w:r>
          </w:p>
        </w:tc>
      </w:tr>
      <w:tr w:rsidR="00381015" w:rsidRPr="00A50675" w14:paraId="71D1BCD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DB915DA"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308823CA"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provide options for users to share the scan reports directly from the interface, allowing them to send the reports via email or other communication channels.</w:t>
            </w:r>
          </w:p>
        </w:tc>
      </w:tr>
      <w:tr w:rsidR="00381015" w:rsidRPr="00A50675" w14:paraId="5D929DD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45A639"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09069BC6"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A50675" w14:paraId="0922A6D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CBE5A0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0D90DAB2"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facilitate the sharing of scan reports with relevant stakeholders, such as security teams or network administrators, for further analysis or action.</w:t>
            </w:r>
          </w:p>
        </w:tc>
      </w:tr>
      <w:tr w:rsidR="00381015" w:rsidRPr="00A50675" w14:paraId="37F8AE4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669D0F"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28A408F7"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62858E3D"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3DF84696"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78B8BF08"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2B62F8A4"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AEAF93"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20926615" w14:textId="6E5BAF00" w:rsidR="00AD4CE9" w:rsidRPr="005D3053" w:rsidRDefault="005D3053"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9</w:t>
            </w:r>
          </w:p>
        </w:tc>
      </w:tr>
    </w:tbl>
    <w:p w14:paraId="5A424BEE" w14:textId="77777777" w:rsidR="00381015" w:rsidRDefault="00381015" w:rsidP="00381015">
      <w:pPr>
        <w:rPr>
          <w:lang w:eastAsia="en-PK"/>
        </w:rPr>
      </w:pPr>
    </w:p>
    <w:p w14:paraId="0902F948" w14:textId="56922E13" w:rsidR="005D3053" w:rsidRDefault="005D3053" w:rsidP="00971E40">
      <w:pPr>
        <w:pStyle w:val="Heading4"/>
        <w:numPr>
          <w:ilvl w:val="3"/>
          <w:numId w:val="2"/>
        </w:numPr>
      </w:pPr>
      <w:r w:rsidRPr="00A50675">
        <w:rPr>
          <w:lang w:val="en-PK"/>
        </w:rPr>
        <w:t>&lt;</w:t>
      </w:r>
      <w:r w:rsidRPr="005D3053">
        <w:rPr>
          <w:lang w:val="en-PK" w:eastAsia="en-PK"/>
        </w:rPr>
        <w:t xml:space="preserve"> </w:t>
      </w:r>
      <w:r w:rsidRPr="00570800">
        <w:rPr>
          <w:lang w:val="en-PK" w:eastAsia="en-PK"/>
        </w:rPr>
        <w:t>NetworkScanning.UserInterface.SaveScanReports</w:t>
      </w:r>
      <w:r w:rsidRPr="00A50675">
        <w:rPr>
          <w:lang w:val="en-PK"/>
        </w:rPr>
        <w:t xml:space="preserve"> &gt;</w:t>
      </w:r>
    </w:p>
    <w:p w14:paraId="438702D4" w14:textId="77777777" w:rsidR="005D3053" w:rsidRDefault="005D3053" w:rsidP="00381015">
      <w:pPr>
        <w:rPr>
          <w:b/>
          <w:bCs/>
          <w:lang w:eastAsia="ar-SA"/>
        </w:rPr>
      </w:pPr>
    </w:p>
    <w:p w14:paraId="34DB3B2C" w14:textId="77777777" w:rsidR="005D3053" w:rsidRDefault="005D3053" w:rsidP="00381015">
      <w:pPr>
        <w:rPr>
          <w:lang w:eastAsia="en-PK"/>
        </w:rPr>
      </w:pPr>
    </w:p>
    <w:tbl>
      <w:tblPr>
        <w:tblStyle w:val="GridTable5Dark-Accent1"/>
        <w:tblW w:w="9795" w:type="dxa"/>
        <w:tblLook w:val="04A0" w:firstRow="1" w:lastRow="0" w:firstColumn="1" w:lastColumn="0" w:noHBand="0" w:noVBand="1"/>
      </w:tblPr>
      <w:tblGrid>
        <w:gridCol w:w="1624"/>
        <w:gridCol w:w="8171"/>
      </w:tblGrid>
      <w:tr w:rsidR="00381015" w:rsidRPr="00570800" w14:paraId="07C5B52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67D283"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7603B863" w14:textId="720A1288" w:rsidR="00381015" w:rsidRPr="005D3053"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4.9.4</w:t>
            </w:r>
          </w:p>
        </w:tc>
      </w:tr>
      <w:tr w:rsidR="00381015" w:rsidRPr="00570800" w14:paraId="31455D4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C2CD44"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Title</w:t>
            </w:r>
          </w:p>
        </w:tc>
        <w:tc>
          <w:tcPr>
            <w:tcW w:w="0" w:type="auto"/>
            <w:hideMark/>
          </w:tcPr>
          <w:p w14:paraId="3A498378"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SaveScanReports&gt;</w:t>
            </w:r>
          </w:p>
        </w:tc>
      </w:tr>
      <w:tr w:rsidR="00381015" w:rsidRPr="00570800" w14:paraId="0284C8D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190A1F"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54A6151C"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provide the capability to save the scan reports locally on the user's system or designated storage location.</w:t>
            </w:r>
          </w:p>
        </w:tc>
      </w:tr>
      <w:tr w:rsidR="00381015" w:rsidRPr="00570800" w14:paraId="0F0046E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188DC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380410AB"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570800" w14:paraId="5180051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8AC595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26EC4782"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allow users to archive or store the scan reports for future reference or compliance purposes.</w:t>
            </w:r>
          </w:p>
        </w:tc>
      </w:tr>
      <w:tr w:rsidR="00381015" w:rsidRPr="00570800" w14:paraId="1D6D5AF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502C68"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19C45E96"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Medium</w:t>
            </w:r>
          </w:p>
        </w:tc>
      </w:tr>
      <w:tr w:rsidR="00AD4CE9" w:rsidRPr="00154AC6" w14:paraId="16B03FCF"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5FA16549"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4DB793DC"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16B52279"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8C965C"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6670F6B3" w14:textId="6BABE168" w:rsidR="00AD4CE9" w:rsidRPr="005D3053" w:rsidRDefault="005D3053"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9</w:t>
            </w:r>
          </w:p>
        </w:tc>
      </w:tr>
    </w:tbl>
    <w:p w14:paraId="3CA07733" w14:textId="77777777" w:rsidR="005D3053" w:rsidRDefault="005D3053" w:rsidP="005D3053">
      <w:pPr>
        <w:spacing w:after="160" w:line="256" w:lineRule="auto"/>
        <w:contextualSpacing/>
        <w:rPr>
          <w:lang w:eastAsia="en-PK"/>
        </w:rPr>
      </w:pPr>
    </w:p>
    <w:p w14:paraId="565855FD" w14:textId="77777777" w:rsidR="005D3053" w:rsidRDefault="005D3053" w:rsidP="005D3053">
      <w:pPr>
        <w:spacing w:after="160" w:line="256" w:lineRule="auto"/>
        <w:contextualSpacing/>
        <w:rPr>
          <w:b/>
          <w:bCs/>
          <w:lang w:eastAsia="ar-SA"/>
        </w:rPr>
      </w:pPr>
    </w:p>
    <w:p w14:paraId="323176E8" w14:textId="25EDF324" w:rsidR="005D3053" w:rsidRDefault="005D3053" w:rsidP="00971E40">
      <w:pPr>
        <w:pStyle w:val="Heading3"/>
        <w:numPr>
          <w:ilvl w:val="2"/>
          <w:numId w:val="2"/>
        </w:numPr>
      </w:pPr>
      <w:bookmarkStart w:id="149" w:name="_Toc136810024"/>
      <w:r w:rsidRPr="00A50675">
        <w:rPr>
          <w:lang w:val="en-PK"/>
        </w:rPr>
        <w:t>&lt;</w:t>
      </w:r>
      <w:r w:rsidRPr="005D3053">
        <w:rPr>
          <w:lang w:val="en-PK"/>
        </w:rPr>
        <w:t xml:space="preserve"> </w:t>
      </w:r>
      <w:r w:rsidRPr="00570800">
        <w:rPr>
          <w:lang w:val="en-PK"/>
        </w:rPr>
        <w:t>NetworkScanning.UserInterface.ScheduleScans</w:t>
      </w:r>
      <w:r w:rsidRPr="005D3053">
        <w:rPr>
          <w:lang w:val="en-PK"/>
        </w:rPr>
        <w:t xml:space="preserve"> </w:t>
      </w:r>
      <w:r w:rsidRPr="00A50675">
        <w:rPr>
          <w:lang w:val="en-PK"/>
        </w:rPr>
        <w:t>&gt;</w:t>
      </w:r>
      <w:bookmarkEnd w:id="149"/>
    </w:p>
    <w:p w14:paraId="4C2AD77F" w14:textId="77777777" w:rsidR="005D3053" w:rsidRDefault="005D3053" w:rsidP="005D3053">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570800" w14:paraId="3CF31FE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0AC24D"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Identifier</w:t>
            </w:r>
          </w:p>
        </w:tc>
        <w:tc>
          <w:tcPr>
            <w:tcW w:w="0" w:type="auto"/>
            <w:hideMark/>
          </w:tcPr>
          <w:p w14:paraId="46CCE17C" w14:textId="6952147E" w:rsidR="00381015" w:rsidRPr="005D3053"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4.10</w:t>
            </w:r>
          </w:p>
        </w:tc>
      </w:tr>
      <w:tr w:rsidR="00381015" w:rsidRPr="00570800" w14:paraId="419D4E9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1B89D4"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Title</w:t>
            </w:r>
          </w:p>
        </w:tc>
        <w:tc>
          <w:tcPr>
            <w:tcW w:w="0" w:type="auto"/>
            <w:hideMark/>
          </w:tcPr>
          <w:p w14:paraId="79836A98"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lt;NetworkScanning.UserInterface.ScheduleScans&gt;</w:t>
            </w:r>
          </w:p>
        </w:tc>
      </w:tr>
      <w:tr w:rsidR="00381015" w:rsidRPr="00570800" w14:paraId="7731A8B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DCDCFB"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equirement</w:t>
            </w:r>
          </w:p>
        </w:tc>
        <w:tc>
          <w:tcPr>
            <w:tcW w:w="0" w:type="auto"/>
            <w:hideMark/>
          </w:tcPr>
          <w:p w14:paraId="16167921"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he scanning interface shall provide options for users to schedule regular automated scans. Users should be able to specify the frequency (e.g., daily, weekly, monthly) and time of the scans.</w:t>
            </w:r>
          </w:p>
        </w:tc>
      </w:tr>
      <w:tr w:rsidR="00381015" w:rsidRPr="00570800" w14:paraId="418ABE7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21C055"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Source</w:t>
            </w:r>
          </w:p>
        </w:tc>
        <w:tc>
          <w:tcPr>
            <w:tcW w:w="0" w:type="auto"/>
            <w:hideMark/>
          </w:tcPr>
          <w:p w14:paraId="74DC4688"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Sidra, Urooj</w:t>
            </w:r>
          </w:p>
        </w:tc>
      </w:tr>
      <w:tr w:rsidR="00381015" w:rsidRPr="00570800" w14:paraId="66F23EF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2B9231D"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Rationale</w:t>
            </w:r>
          </w:p>
        </w:tc>
        <w:tc>
          <w:tcPr>
            <w:tcW w:w="0" w:type="auto"/>
            <w:hideMark/>
          </w:tcPr>
          <w:p w14:paraId="1384C124" w14:textId="77777777" w:rsidR="00381015" w:rsidRPr="005D3053"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To automate the scanning process and ensure regular and timely assessment of the network's security.</w:t>
            </w:r>
          </w:p>
        </w:tc>
      </w:tr>
      <w:tr w:rsidR="00381015" w:rsidRPr="00570800" w14:paraId="3CC9AD8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67A0F6" w14:textId="77777777" w:rsidR="00381015" w:rsidRPr="005D3053" w:rsidRDefault="00381015" w:rsidP="009569E4">
            <w:pPr>
              <w:rPr>
                <w:rFonts w:ascii="Times New Roman" w:hAnsi="Times New Roman" w:cs="Times New Roman"/>
                <w:lang w:eastAsia="en-PK"/>
              </w:rPr>
            </w:pPr>
            <w:r w:rsidRPr="005D3053">
              <w:rPr>
                <w:rFonts w:ascii="Times New Roman" w:hAnsi="Times New Roman" w:cs="Times New Roman"/>
                <w:lang w:eastAsia="en-PK"/>
              </w:rPr>
              <w:t>Priority</w:t>
            </w:r>
          </w:p>
        </w:tc>
        <w:tc>
          <w:tcPr>
            <w:tcW w:w="0" w:type="auto"/>
            <w:hideMark/>
          </w:tcPr>
          <w:p w14:paraId="009705E4" w14:textId="77777777" w:rsidR="00381015" w:rsidRPr="005D3053"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High</w:t>
            </w:r>
          </w:p>
        </w:tc>
      </w:tr>
      <w:tr w:rsidR="00AD4CE9" w:rsidRPr="00154AC6" w14:paraId="5CAC19E6"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177D878E"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Business Rule</w:t>
            </w:r>
          </w:p>
        </w:tc>
        <w:tc>
          <w:tcPr>
            <w:tcW w:w="0" w:type="auto"/>
            <w:hideMark/>
          </w:tcPr>
          <w:p w14:paraId="45C61F50" w14:textId="77777777" w:rsidR="00AD4CE9" w:rsidRPr="005D3053"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r w:rsidR="00AD4CE9" w:rsidRPr="00154AC6" w14:paraId="472B351D"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6A8497" w14:textId="77777777" w:rsidR="00AD4CE9" w:rsidRPr="005D3053" w:rsidRDefault="00AD4CE9" w:rsidP="009569E4">
            <w:pPr>
              <w:rPr>
                <w:rFonts w:ascii="Times New Roman" w:hAnsi="Times New Roman" w:cs="Times New Roman"/>
                <w:lang w:eastAsia="en-PK"/>
              </w:rPr>
            </w:pPr>
            <w:r w:rsidRPr="005D3053">
              <w:rPr>
                <w:rFonts w:ascii="Times New Roman" w:hAnsi="Times New Roman" w:cs="Times New Roman"/>
                <w:lang w:eastAsia="en-PK"/>
              </w:rPr>
              <w:t>Dependencies</w:t>
            </w:r>
          </w:p>
        </w:tc>
        <w:tc>
          <w:tcPr>
            <w:tcW w:w="0" w:type="auto"/>
            <w:hideMark/>
          </w:tcPr>
          <w:p w14:paraId="7E6D6E3E" w14:textId="77777777" w:rsidR="00AD4CE9" w:rsidRPr="005D3053"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5D3053">
              <w:rPr>
                <w:rFonts w:ascii="Times New Roman" w:hAnsi="Times New Roman" w:cs="Times New Roman"/>
                <w:lang w:eastAsia="en-PK"/>
              </w:rPr>
              <w:t>N/A</w:t>
            </w:r>
          </w:p>
        </w:tc>
      </w:tr>
    </w:tbl>
    <w:p w14:paraId="149EE14B" w14:textId="77777777" w:rsidR="00994DCE" w:rsidRDefault="00994DCE" w:rsidP="00381015">
      <w:pPr>
        <w:rPr>
          <w:b/>
          <w:bCs/>
          <w:lang w:eastAsia="ar-SA"/>
        </w:rPr>
      </w:pPr>
    </w:p>
    <w:p w14:paraId="2E810C8D" w14:textId="65CF5567" w:rsidR="00994DCE" w:rsidRPr="00994DCE" w:rsidRDefault="00994DCE" w:rsidP="00971E40">
      <w:pPr>
        <w:pStyle w:val="Heading4"/>
        <w:numPr>
          <w:ilvl w:val="3"/>
          <w:numId w:val="2"/>
        </w:numPr>
      </w:pPr>
      <w:r w:rsidRPr="00A50675">
        <w:rPr>
          <w:lang w:val="en-PK"/>
        </w:rPr>
        <w:t>&lt;</w:t>
      </w:r>
      <w:r w:rsidRPr="005D3053">
        <w:rPr>
          <w:lang w:val="en-PK" w:eastAsia="en-PK"/>
        </w:rPr>
        <w:t xml:space="preserve"> </w:t>
      </w:r>
      <w:r w:rsidRPr="00570800">
        <w:rPr>
          <w:lang w:val="en-PK" w:eastAsia="en-PK"/>
        </w:rPr>
        <w:t>NetworkScanning.UserInterface.SelectScanFrequency</w:t>
      </w:r>
      <w:r w:rsidRPr="00A50675">
        <w:rPr>
          <w:lang w:val="en-PK"/>
        </w:rPr>
        <w:t xml:space="preserve"> &gt;</w:t>
      </w:r>
    </w:p>
    <w:p w14:paraId="3BF7F398" w14:textId="77777777" w:rsidR="00994DCE" w:rsidRDefault="00994DCE" w:rsidP="00381015">
      <w:pPr>
        <w:rPr>
          <w:lang w:eastAsia="en-PK"/>
        </w:rPr>
      </w:pPr>
    </w:p>
    <w:p w14:paraId="7133E534" w14:textId="77777777" w:rsidR="00381015" w:rsidRDefault="00381015" w:rsidP="00381015">
      <w:pPr>
        <w:rPr>
          <w:lang w:eastAsia="en-PK"/>
        </w:rPr>
      </w:pPr>
    </w:p>
    <w:tbl>
      <w:tblPr>
        <w:tblStyle w:val="GridTable5Dark-Accent1"/>
        <w:tblW w:w="9795" w:type="dxa"/>
        <w:tblLook w:val="04A0" w:firstRow="1" w:lastRow="0" w:firstColumn="1" w:lastColumn="0" w:noHBand="0" w:noVBand="1"/>
      </w:tblPr>
      <w:tblGrid>
        <w:gridCol w:w="1624"/>
        <w:gridCol w:w="8171"/>
      </w:tblGrid>
      <w:tr w:rsidR="00381015" w:rsidRPr="00570800" w14:paraId="64DD116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ECDF78"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Identifier</w:t>
            </w:r>
          </w:p>
        </w:tc>
        <w:tc>
          <w:tcPr>
            <w:tcW w:w="0" w:type="auto"/>
            <w:hideMark/>
          </w:tcPr>
          <w:p w14:paraId="1045E7DF" w14:textId="70362B5F" w:rsidR="00381015" w:rsidRPr="00994DC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4.10.1</w:t>
            </w:r>
          </w:p>
        </w:tc>
      </w:tr>
      <w:tr w:rsidR="00381015" w:rsidRPr="00570800" w14:paraId="0988488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F28460"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Title</w:t>
            </w:r>
          </w:p>
        </w:tc>
        <w:tc>
          <w:tcPr>
            <w:tcW w:w="0" w:type="auto"/>
            <w:hideMark/>
          </w:tcPr>
          <w:p w14:paraId="65CD216D"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lt;NetworkScanning.UserInterface.SelectScanFrequency&gt;</w:t>
            </w:r>
          </w:p>
        </w:tc>
      </w:tr>
      <w:tr w:rsidR="00381015" w:rsidRPr="00570800" w14:paraId="1DA715D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C5385DD"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equirement</w:t>
            </w:r>
          </w:p>
        </w:tc>
        <w:tc>
          <w:tcPr>
            <w:tcW w:w="0" w:type="auto"/>
            <w:hideMark/>
          </w:tcPr>
          <w:p w14:paraId="3B433DD0"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he scanning interface shall allow users to select the frequency of the automated scans, such as daily, weekly, or monthly.</w:t>
            </w:r>
          </w:p>
        </w:tc>
      </w:tr>
      <w:tr w:rsidR="00381015" w:rsidRPr="00570800" w14:paraId="5FCFD91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FD2183"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Source</w:t>
            </w:r>
          </w:p>
        </w:tc>
        <w:tc>
          <w:tcPr>
            <w:tcW w:w="0" w:type="auto"/>
            <w:hideMark/>
          </w:tcPr>
          <w:p w14:paraId="62FB5A9B"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Sidra, Urooj</w:t>
            </w:r>
          </w:p>
        </w:tc>
      </w:tr>
      <w:tr w:rsidR="00381015" w:rsidRPr="00570800" w14:paraId="63C70DA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3C8B0C2"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ationale</w:t>
            </w:r>
          </w:p>
        </w:tc>
        <w:tc>
          <w:tcPr>
            <w:tcW w:w="0" w:type="auto"/>
            <w:hideMark/>
          </w:tcPr>
          <w:p w14:paraId="0531D50D"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o provide flexibility in scheduling the automated scans based on the user's preferences and requirements.</w:t>
            </w:r>
          </w:p>
        </w:tc>
      </w:tr>
      <w:tr w:rsidR="00381015" w:rsidRPr="00570800" w14:paraId="355C290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633613"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Priority</w:t>
            </w:r>
          </w:p>
        </w:tc>
        <w:tc>
          <w:tcPr>
            <w:tcW w:w="0" w:type="auto"/>
            <w:hideMark/>
          </w:tcPr>
          <w:p w14:paraId="071E6D85"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Medium</w:t>
            </w:r>
          </w:p>
        </w:tc>
      </w:tr>
      <w:tr w:rsidR="00AD4CE9" w:rsidRPr="00154AC6" w14:paraId="794D4C91"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407B0A4C"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Business Rule</w:t>
            </w:r>
          </w:p>
        </w:tc>
        <w:tc>
          <w:tcPr>
            <w:tcW w:w="0" w:type="auto"/>
            <w:hideMark/>
          </w:tcPr>
          <w:p w14:paraId="4B46E1B2" w14:textId="77777777" w:rsidR="00AD4CE9" w:rsidRPr="00994DCE"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r w:rsidR="00AD4CE9" w:rsidRPr="00154AC6" w14:paraId="4FD41D86"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7F4DE3"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Dependencies</w:t>
            </w:r>
          </w:p>
        </w:tc>
        <w:tc>
          <w:tcPr>
            <w:tcW w:w="0" w:type="auto"/>
            <w:hideMark/>
          </w:tcPr>
          <w:p w14:paraId="1FDBD702" w14:textId="525063A1" w:rsidR="00AD4CE9" w:rsidRPr="00994DCE" w:rsidRDefault="00994DCE"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0</w:t>
            </w:r>
          </w:p>
        </w:tc>
      </w:tr>
    </w:tbl>
    <w:p w14:paraId="2B9F0E12" w14:textId="77777777" w:rsidR="00381015" w:rsidRDefault="00381015" w:rsidP="00381015">
      <w:pPr>
        <w:rPr>
          <w:lang w:eastAsia="en-PK"/>
        </w:rPr>
      </w:pPr>
    </w:p>
    <w:p w14:paraId="66E49D53" w14:textId="3B92E287" w:rsidR="00994DCE" w:rsidRPr="00994DCE" w:rsidRDefault="00994DCE" w:rsidP="00971E40">
      <w:pPr>
        <w:pStyle w:val="Heading4"/>
        <w:numPr>
          <w:ilvl w:val="3"/>
          <w:numId w:val="2"/>
        </w:numPr>
      </w:pPr>
      <w:r w:rsidRPr="00A50675">
        <w:rPr>
          <w:lang w:val="en-PK"/>
        </w:rPr>
        <w:t>&lt;</w:t>
      </w:r>
      <w:r w:rsidRPr="005D3053">
        <w:rPr>
          <w:lang w:val="en-PK" w:eastAsia="en-PK"/>
        </w:rPr>
        <w:t xml:space="preserve"> </w:t>
      </w:r>
      <w:r w:rsidRPr="00570800">
        <w:rPr>
          <w:lang w:val="en-PK" w:eastAsia="en-PK"/>
        </w:rPr>
        <w:t>NetworkScanning.UserInterface.SelectScanTime</w:t>
      </w:r>
      <w:r w:rsidRPr="00A50675">
        <w:rPr>
          <w:lang w:val="en-PK"/>
        </w:rPr>
        <w:t xml:space="preserve"> &gt;</w:t>
      </w:r>
    </w:p>
    <w:p w14:paraId="3224FF1F" w14:textId="77777777" w:rsidR="00994DCE" w:rsidRPr="00994DCE" w:rsidRDefault="00994DCE" w:rsidP="00381015">
      <w:pPr>
        <w:rPr>
          <w:lang w:eastAsia="en-PK"/>
        </w:rPr>
      </w:pPr>
    </w:p>
    <w:tbl>
      <w:tblPr>
        <w:tblStyle w:val="GridTable5Dark-Accent1"/>
        <w:tblW w:w="9795" w:type="dxa"/>
        <w:tblLook w:val="04A0" w:firstRow="1" w:lastRow="0" w:firstColumn="1" w:lastColumn="0" w:noHBand="0" w:noVBand="1"/>
      </w:tblPr>
      <w:tblGrid>
        <w:gridCol w:w="1626"/>
        <w:gridCol w:w="8169"/>
      </w:tblGrid>
      <w:tr w:rsidR="00381015" w:rsidRPr="00570800" w14:paraId="704098F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EB8D2D"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Identifier</w:t>
            </w:r>
          </w:p>
        </w:tc>
        <w:tc>
          <w:tcPr>
            <w:tcW w:w="0" w:type="auto"/>
            <w:hideMark/>
          </w:tcPr>
          <w:p w14:paraId="5A93B982" w14:textId="15FCDDC9" w:rsidR="00381015" w:rsidRPr="00994DC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4.10.2</w:t>
            </w:r>
          </w:p>
        </w:tc>
      </w:tr>
      <w:tr w:rsidR="00381015" w:rsidRPr="00570800" w14:paraId="1BA56E3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39861C"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Title</w:t>
            </w:r>
          </w:p>
        </w:tc>
        <w:tc>
          <w:tcPr>
            <w:tcW w:w="0" w:type="auto"/>
            <w:hideMark/>
          </w:tcPr>
          <w:p w14:paraId="2EDAD18A"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lt;NetworkScanning.UserInterface.SelectScanTime&gt;</w:t>
            </w:r>
          </w:p>
        </w:tc>
      </w:tr>
      <w:tr w:rsidR="00381015" w:rsidRPr="00570800" w14:paraId="1031DA3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48291C5"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equirement</w:t>
            </w:r>
          </w:p>
        </w:tc>
        <w:tc>
          <w:tcPr>
            <w:tcW w:w="0" w:type="auto"/>
            <w:hideMark/>
          </w:tcPr>
          <w:p w14:paraId="101EFF39"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he scanning interface shall allow users to specify the time at which the automated scans should be initiated.</w:t>
            </w:r>
          </w:p>
        </w:tc>
      </w:tr>
      <w:tr w:rsidR="00381015" w:rsidRPr="00570800" w14:paraId="3A1736A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8D45C6"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Source</w:t>
            </w:r>
          </w:p>
        </w:tc>
        <w:tc>
          <w:tcPr>
            <w:tcW w:w="0" w:type="auto"/>
            <w:hideMark/>
          </w:tcPr>
          <w:p w14:paraId="3DBA95F2"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Sidra, Urooj</w:t>
            </w:r>
          </w:p>
        </w:tc>
      </w:tr>
      <w:tr w:rsidR="00381015" w:rsidRPr="00570800" w14:paraId="0289677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98D1C1"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ationale</w:t>
            </w:r>
          </w:p>
        </w:tc>
        <w:tc>
          <w:tcPr>
            <w:tcW w:w="0" w:type="auto"/>
            <w:hideMark/>
          </w:tcPr>
          <w:p w14:paraId="2CB3A338"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o enable users to schedule the scans at a convenient time, minimizing potential disruption to network operations.</w:t>
            </w:r>
          </w:p>
        </w:tc>
      </w:tr>
      <w:tr w:rsidR="00381015" w:rsidRPr="00570800" w14:paraId="3498FF7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535569"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Priority</w:t>
            </w:r>
          </w:p>
        </w:tc>
        <w:tc>
          <w:tcPr>
            <w:tcW w:w="0" w:type="auto"/>
            <w:hideMark/>
          </w:tcPr>
          <w:p w14:paraId="54008FC9"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Medium</w:t>
            </w:r>
          </w:p>
        </w:tc>
      </w:tr>
      <w:tr w:rsidR="00AD4CE9" w:rsidRPr="00154AC6" w14:paraId="67FCB438"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51BD1375"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Business Rule</w:t>
            </w:r>
          </w:p>
        </w:tc>
        <w:tc>
          <w:tcPr>
            <w:tcW w:w="0" w:type="auto"/>
            <w:hideMark/>
          </w:tcPr>
          <w:p w14:paraId="5DA04179" w14:textId="77777777" w:rsidR="00AD4CE9" w:rsidRPr="00994DCE"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r w:rsidR="00AD4CE9" w:rsidRPr="00154AC6" w14:paraId="6CBA41CB"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9AAC72"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Dependencies</w:t>
            </w:r>
          </w:p>
        </w:tc>
        <w:tc>
          <w:tcPr>
            <w:tcW w:w="0" w:type="auto"/>
            <w:hideMark/>
          </w:tcPr>
          <w:p w14:paraId="1CD68508" w14:textId="4142A9B1" w:rsidR="00AD4CE9" w:rsidRPr="00994DCE" w:rsidRDefault="00994DCE"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0</w:t>
            </w:r>
          </w:p>
        </w:tc>
      </w:tr>
    </w:tbl>
    <w:p w14:paraId="6C8E46B5" w14:textId="77777777" w:rsidR="00381015" w:rsidRDefault="00381015" w:rsidP="00381015">
      <w:pPr>
        <w:rPr>
          <w:lang w:eastAsia="en-PK"/>
        </w:rPr>
      </w:pPr>
    </w:p>
    <w:p w14:paraId="5FC2D045" w14:textId="697E0060" w:rsidR="00994DCE" w:rsidRPr="00994DCE" w:rsidRDefault="00994DCE" w:rsidP="00971E40">
      <w:pPr>
        <w:pStyle w:val="Heading4"/>
        <w:numPr>
          <w:ilvl w:val="3"/>
          <w:numId w:val="2"/>
        </w:numPr>
      </w:pPr>
      <w:r w:rsidRPr="00A50675">
        <w:rPr>
          <w:lang w:val="en-PK"/>
        </w:rPr>
        <w:t>&lt;</w:t>
      </w:r>
      <w:r w:rsidRPr="005D3053">
        <w:rPr>
          <w:lang w:val="en-PK" w:eastAsia="en-PK"/>
        </w:rPr>
        <w:t xml:space="preserve"> </w:t>
      </w:r>
      <w:r w:rsidRPr="00570800">
        <w:rPr>
          <w:lang w:val="en-PK" w:eastAsia="en-PK"/>
        </w:rPr>
        <w:t>NetworkScanning.UserInterface.</w:t>
      </w:r>
      <w:r w:rsidRPr="00994DCE">
        <w:rPr>
          <w:lang w:val="en-PK" w:eastAsia="en-PK"/>
        </w:rPr>
        <w:t>EditScheduledScans</w:t>
      </w:r>
      <w:r w:rsidRPr="00A50675">
        <w:rPr>
          <w:lang w:val="en-PK"/>
        </w:rPr>
        <w:t xml:space="preserve"> &gt;</w:t>
      </w:r>
    </w:p>
    <w:p w14:paraId="4FB373A6" w14:textId="77777777" w:rsidR="00994DCE" w:rsidRPr="00994DCE" w:rsidRDefault="00994DCE" w:rsidP="00381015">
      <w:pPr>
        <w:rPr>
          <w:lang w:eastAsia="en-PK"/>
        </w:rPr>
      </w:pPr>
    </w:p>
    <w:p w14:paraId="5D84D330" w14:textId="77777777" w:rsidR="00994DCE" w:rsidRDefault="00994DCE"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570800" w14:paraId="6A31ABD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3B87F7"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Identifier</w:t>
            </w:r>
          </w:p>
        </w:tc>
        <w:tc>
          <w:tcPr>
            <w:tcW w:w="0" w:type="auto"/>
            <w:hideMark/>
          </w:tcPr>
          <w:p w14:paraId="6BDBCC18" w14:textId="2D40E66A" w:rsidR="00381015" w:rsidRPr="00994DC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4.10.3</w:t>
            </w:r>
          </w:p>
        </w:tc>
      </w:tr>
      <w:tr w:rsidR="00381015" w:rsidRPr="00570800" w14:paraId="3A7D0F7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9AC335"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Title</w:t>
            </w:r>
          </w:p>
        </w:tc>
        <w:tc>
          <w:tcPr>
            <w:tcW w:w="0" w:type="auto"/>
            <w:hideMark/>
          </w:tcPr>
          <w:p w14:paraId="623F8924"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lt;NetworkScanning.UserInterface.EditScheduledScans&gt;</w:t>
            </w:r>
          </w:p>
        </w:tc>
      </w:tr>
      <w:tr w:rsidR="00381015" w:rsidRPr="00570800" w14:paraId="6047267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C6CC20"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equirement</w:t>
            </w:r>
          </w:p>
        </w:tc>
        <w:tc>
          <w:tcPr>
            <w:tcW w:w="0" w:type="auto"/>
            <w:hideMark/>
          </w:tcPr>
          <w:p w14:paraId="6791D28C"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he scanning interface shall provide options for users to modify or update the schedule of the automated scans, including changing the frequency or time.</w:t>
            </w:r>
          </w:p>
        </w:tc>
      </w:tr>
      <w:tr w:rsidR="00381015" w:rsidRPr="00570800" w14:paraId="5016422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9C7D40"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Source</w:t>
            </w:r>
          </w:p>
        </w:tc>
        <w:tc>
          <w:tcPr>
            <w:tcW w:w="0" w:type="auto"/>
            <w:hideMark/>
          </w:tcPr>
          <w:p w14:paraId="227DD30C"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Sidra, Urooj</w:t>
            </w:r>
          </w:p>
        </w:tc>
      </w:tr>
      <w:tr w:rsidR="00381015" w:rsidRPr="00570800" w14:paraId="732387C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F5E237"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ationale</w:t>
            </w:r>
          </w:p>
        </w:tc>
        <w:tc>
          <w:tcPr>
            <w:tcW w:w="0" w:type="auto"/>
            <w:hideMark/>
          </w:tcPr>
          <w:p w14:paraId="73F402FD"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o allow users to adjust the automated scanning schedule as needed, accommodating changes in network configurations or operational requirements.</w:t>
            </w:r>
          </w:p>
        </w:tc>
      </w:tr>
      <w:tr w:rsidR="00381015" w:rsidRPr="00570800" w14:paraId="73F3A87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D3AB5"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Priority</w:t>
            </w:r>
          </w:p>
        </w:tc>
        <w:tc>
          <w:tcPr>
            <w:tcW w:w="0" w:type="auto"/>
            <w:hideMark/>
          </w:tcPr>
          <w:p w14:paraId="3D620201"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Medium</w:t>
            </w:r>
          </w:p>
        </w:tc>
      </w:tr>
      <w:tr w:rsidR="00AD4CE9" w:rsidRPr="00154AC6" w14:paraId="70939EE2"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038DF7FF"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Business Rule</w:t>
            </w:r>
          </w:p>
        </w:tc>
        <w:tc>
          <w:tcPr>
            <w:tcW w:w="0" w:type="auto"/>
            <w:hideMark/>
          </w:tcPr>
          <w:p w14:paraId="786FB585" w14:textId="77777777" w:rsidR="00AD4CE9" w:rsidRPr="00994DCE"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r w:rsidR="00AD4CE9" w:rsidRPr="00154AC6" w14:paraId="62EA4DF1"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32FC5"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Dependencies</w:t>
            </w:r>
          </w:p>
        </w:tc>
        <w:tc>
          <w:tcPr>
            <w:tcW w:w="0" w:type="auto"/>
            <w:hideMark/>
          </w:tcPr>
          <w:p w14:paraId="2E8C9985" w14:textId="5C50BECD" w:rsidR="00AD4CE9" w:rsidRPr="00994DCE" w:rsidRDefault="00994DCE"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0</w:t>
            </w:r>
          </w:p>
        </w:tc>
      </w:tr>
    </w:tbl>
    <w:p w14:paraId="1757D29D" w14:textId="528EFC0B" w:rsidR="00994DCE" w:rsidRPr="00994DCE" w:rsidRDefault="00994DCE" w:rsidP="00971E40">
      <w:pPr>
        <w:pStyle w:val="Heading3"/>
        <w:numPr>
          <w:ilvl w:val="2"/>
          <w:numId w:val="2"/>
        </w:numPr>
      </w:pPr>
      <w:bookmarkStart w:id="150" w:name="_Toc136810025"/>
      <w:r w:rsidRPr="00A50675">
        <w:rPr>
          <w:lang w:val="en-PK"/>
        </w:rPr>
        <w:t>&lt;</w:t>
      </w:r>
      <w:r w:rsidRPr="005D3053">
        <w:rPr>
          <w:lang w:val="en-PK"/>
        </w:rPr>
        <w:t xml:space="preserve"> </w:t>
      </w:r>
      <w:r w:rsidRPr="00994DCE">
        <w:rPr>
          <w:lang w:val="en-PK" w:eastAsia="en-PK"/>
        </w:rPr>
        <w:t>NetworkScanning.System.NotificationsAndAlerts</w:t>
      </w:r>
      <w:r w:rsidRPr="00A50675">
        <w:rPr>
          <w:lang w:val="en-PK"/>
        </w:rPr>
        <w:t xml:space="preserve"> &gt;</w:t>
      </w:r>
      <w:bookmarkEnd w:id="150"/>
    </w:p>
    <w:p w14:paraId="5ED670AE" w14:textId="77777777" w:rsidR="00994DCE" w:rsidRDefault="00994DCE" w:rsidP="00994DCE">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570800" w14:paraId="72B5E68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11E6E"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Identifier</w:t>
            </w:r>
          </w:p>
        </w:tc>
        <w:tc>
          <w:tcPr>
            <w:tcW w:w="0" w:type="auto"/>
            <w:hideMark/>
          </w:tcPr>
          <w:p w14:paraId="66194696" w14:textId="77777777" w:rsidR="00381015" w:rsidRPr="00994DC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FR4.11</w:t>
            </w:r>
          </w:p>
        </w:tc>
      </w:tr>
      <w:tr w:rsidR="00381015" w:rsidRPr="00570800" w14:paraId="7499A11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596A16"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Title</w:t>
            </w:r>
          </w:p>
        </w:tc>
        <w:tc>
          <w:tcPr>
            <w:tcW w:w="0" w:type="auto"/>
            <w:hideMark/>
          </w:tcPr>
          <w:p w14:paraId="4C47ABE0"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lt;NetworkScanning.System.NotificationsAndAlerts&gt;</w:t>
            </w:r>
          </w:p>
        </w:tc>
      </w:tr>
      <w:tr w:rsidR="00381015" w:rsidRPr="00570800" w14:paraId="7E6B54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C4EA35"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equirement</w:t>
            </w:r>
          </w:p>
        </w:tc>
        <w:tc>
          <w:tcPr>
            <w:tcW w:w="0" w:type="auto"/>
            <w:hideMark/>
          </w:tcPr>
          <w:p w14:paraId="5159D5C9"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he system shall send notifications or alerts to designated users or administrators when critical vulnerabilities or security risks are identified during the network scans.</w:t>
            </w:r>
          </w:p>
        </w:tc>
      </w:tr>
      <w:tr w:rsidR="00381015" w:rsidRPr="00570800" w14:paraId="1C0DDE0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914808"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Source</w:t>
            </w:r>
          </w:p>
        </w:tc>
        <w:tc>
          <w:tcPr>
            <w:tcW w:w="0" w:type="auto"/>
            <w:hideMark/>
          </w:tcPr>
          <w:p w14:paraId="3E8554AA"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Sidra, Urooj</w:t>
            </w:r>
          </w:p>
        </w:tc>
      </w:tr>
      <w:tr w:rsidR="00381015" w:rsidRPr="00570800" w14:paraId="2D9FEB0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B0C0F21"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ationale</w:t>
            </w:r>
          </w:p>
        </w:tc>
        <w:tc>
          <w:tcPr>
            <w:tcW w:w="0" w:type="auto"/>
            <w:hideMark/>
          </w:tcPr>
          <w:p w14:paraId="78AD5B99"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o ensure that responsible individuals are promptly notified of critical vulnerabilities or security risks, allowing them to take immediate action for mitigation or remediation.</w:t>
            </w:r>
          </w:p>
        </w:tc>
      </w:tr>
      <w:tr w:rsidR="00381015" w:rsidRPr="00570800" w14:paraId="4C5BC76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083B7D"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Priority</w:t>
            </w:r>
          </w:p>
        </w:tc>
        <w:tc>
          <w:tcPr>
            <w:tcW w:w="0" w:type="auto"/>
            <w:hideMark/>
          </w:tcPr>
          <w:p w14:paraId="35DF2358"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High</w:t>
            </w:r>
          </w:p>
        </w:tc>
      </w:tr>
      <w:tr w:rsidR="00AD4CE9" w:rsidRPr="00154AC6" w14:paraId="7E06DC0A"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22A08D4E"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Business Rule</w:t>
            </w:r>
          </w:p>
        </w:tc>
        <w:tc>
          <w:tcPr>
            <w:tcW w:w="0" w:type="auto"/>
            <w:hideMark/>
          </w:tcPr>
          <w:p w14:paraId="0459A475" w14:textId="77777777" w:rsidR="00AD4CE9" w:rsidRPr="00994DCE"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r w:rsidR="00AD4CE9" w:rsidRPr="00154AC6" w14:paraId="61ADB404"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346D08"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Dependencies</w:t>
            </w:r>
          </w:p>
        </w:tc>
        <w:tc>
          <w:tcPr>
            <w:tcW w:w="0" w:type="auto"/>
            <w:hideMark/>
          </w:tcPr>
          <w:p w14:paraId="3E47C06C" w14:textId="77777777" w:rsidR="00AD4CE9" w:rsidRPr="00994DCE"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bl>
    <w:p w14:paraId="77FD8B7D" w14:textId="77777777" w:rsidR="00381015" w:rsidRDefault="00381015" w:rsidP="00381015">
      <w:pPr>
        <w:rPr>
          <w:lang w:eastAsia="en-PK"/>
        </w:rPr>
      </w:pPr>
    </w:p>
    <w:p w14:paraId="7B87F21F" w14:textId="77777777" w:rsidR="00994DCE" w:rsidRDefault="00994DCE" w:rsidP="00381015">
      <w:pPr>
        <w:rPr>
          <w:b/>
          <w:bCs/>
          <w:lang w:eastAsia="ar-SA"/>
        </w:rPr>
      </w:pPr>
    </w:p>
    <w:p w14:paraId="415B90F8" w14:textId="77777777" w:rsidR="00994DCE" w:rsidRPr="00994DCE" w:rsidRDefault="00994DCE" w:rsidP="00971E40">
      <w:pPr>
        <w:pStyle w:val="Heading4"/>
        <w:numPr>
          <w:ilvl w:val="3"/>
          <w:numId w:val="2"/>
        </w:numPr>
      </w:pPr>
      <w:r w:rsidRPr="00A50675">
        <w:rPr>
          <w:lang w:val="en-PK"/>
        </w:rPr>
        <w:t>&lt;</w:t>
      </w:r>
      <w:r w:rsidRPr="005D3053">
        <w:rPr>
          <w:lang w:val="en-PK" w:eastAsia="en-PK"/>
        </w:rPr>
        <w:t xml:space="preserve"> </w:t>
      </w:r>
      <w:r w:rsidRPr="00570800">
        <w:rPr>
          <w:lang w:val="en-PK" w:eastAsia="en-PK"/>
        </w:rPr>
        <w:t>NetworkScanning.UserInterface.</w:t>
      </w:r>
      <w:r w:rsidRPr="00994DCE">
        <w:rPr>
          <w:lang w:val="en-PK" w:eastAsia="en-PK"/>
        </w:rPr>
        <w:t>EditScheduledScans</w:t>
      </w:r>
      <w:r w:rsidRPr="00A50675">
        <w:rPr>
          <w:lang w:val="en-PK"/>
        </w:rPr>
        <w:t xml:space="preserve"> &gt;</w:t>
      </w:r>
    </w:p>
    <w:p w14:paraId="4171AF36" w14:textId="77777777" w:rsidR="00994DCE" w:rsidRDefault="00994DCE" w:rsidP="00381015">
      <w:pPr>
        <w:rPr>
          <w:b/>
          <w:bCs/>
          <w:lang w:eastAsia="ar-SA"/>
        </w:rPr>
      </w:pPr>
    </w:p>
    <w:p w14:paraId="2D9D3884" w14:textId="77777777" w:rsidR="00AD4CE9" w:rsidRDefault="00AD4CE9"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570800" w14:paraId="127CE90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DD28C7"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Identifier</w:t>
            </w:r>
          </w:p>
        </w:tc>
        <w:tc>
          <w:tcPr>
            <w:tcW w:w="0" w:type="auto"/>
            <w:hideMark/>
          </w:tcPr>
          <w:p w14:paraId="43724990" w14:textId="77777777" w:rsidR="00381015" w:rsidRPr="00994DC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FR4.11.1</w:t>
            </w:r>
          </w:p>
        </w:tc>
      </w:tr>
      <w:tr w:rsidR="00381015" w:rsidRPr="00570800" w14:paraId="507B27F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04E24C"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Title</w:t>
            </w:r>
          </w:p>
        </w:tc>
        <w:tc>
          <w:tcPr>
            <w:tcW w:w="0" w:type="auto"/>
            <w:hideMark/>
          </w:tcPr>
          <w:p w14:paraId="1F6A6A42"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lt;NetworkScanning.System.ConfigureNotificationRecipients&gt;</w:t>
            </w:r>
          </w:p>
        </w:tc>
      </w:tr>
      <w:tr w:rsidR="00381015" w:rsidRPr="00570800" w14:paraId="7EE8223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FB9EFBA"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equirement</w:t>
            </w:r>
          </w:p>
        </w:tc>
        <w:tc>
          <w:tcPr>
            <w:tcW w:w="0" w:type="auto"/>
            <w:hideMark/>
          </w:tcPr>
          <w:p w14:paraId="3B2E6BBE"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he system shall allow users or administrators to configure the recipients of the notifications or alerts for critical vulnerabilities or security risks identified during network scans.</w:t>
            </w:r>
          </w:p>
        </w:tc>
      </w:tr>
      <w:tr w:rsidR="00381015" w:rsidRPr="00570800" w14:paraId="7B8742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74F7FD"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Source</w:t>
            </w:r>
          </w:p>
        </w:tc>
        <w:tc>
          <w:tcPr>
            <w:tcW w:w="0" w:type="auto"/>
            <w:hideMark/>
          </w:tcPr>
          <w:p w14:paraId="645A6951"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Sidra, Urooj</w:t>
            </w:r>
          </w:p>
        </w:tc>
      </w:tr>
      <w:tr w:rsidR="00381015" w:rsidRPr="00570800" w14:paraId="47874D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F0B84E6"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ationale</w:t>
            </w:r>
          </w:p>
        </w:tc>
        <w:tc>
          <w:tcPr>
            <w:tcW w:w="0" w:type="auto"/>
            <w:hideMark/>
          </w:tcPr>
          <w:p w14:paraId="47F61B6F"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o provide flexibility in determining who should receive the notifications or alerts based on the organizational structure and responsibilities.</w:t>
            </w:r>
          </w:p>
        </w:tc>
      </w:tr>
      <w:tr w:rsidR="00381015" w:rsidRPr="00570800" w14:paraId="4D977A8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BFF768"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Priority</w:t>
            </w:r>
          </w:p>
        </w:tc>
        <w:tc>
          <w:tcPr>
            <w:tcW w:w="0" w:type="auto"/>
            <w:hideMark/>
          </w:tcPr>
          <w:p w14:paraId="5B830D06"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Medium</w:t>
            </w:r>
          </w:p>
        </w:tc>
      </w:tr>
      <w:tr w:rsidR="00AD4CE9" w:rsidRPr="00154AC6" w14:paraId="131727AC"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13680E91"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Business Rule</w:t>
            </w:r>
          </w:p>
        </w:tc>
        <w:tc>
          <w:tcPr>
            <w:tcW w:w="0" w:type="auto"/>
            <w:hideMark/>
          </w:tcPr>
          <w:p w14:paraId="1A037E76" w14:textId="77777777" w:rsidR="00AD4CE9" w:rsidRPr="00994DCE"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r w:rsidR="00AD4CE9" w:rsidRPr="00154AC6" w14:paraId="0FFEF37F"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59AACD"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Dependencies</w:t>
            </w:r>
          </w:p>
        </w:tc>
        <w:tc>
          <w:tcPr>
            <w:tcW w:w="0" w:type="auto"/>
            <w:hideMark/>
          </w:tcPr>
          <w:p w14:paraId="5CFA78F3" w14:textId="7C6AA989" w:rsidR="00AD4CE9" w:rsidRPr="00994DCE" w:rsidRDefault="00994DCE"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1</w:t>
            </w:r>
          </w:p>
        </w:tc>
      </w:tr>
    </w:tbl>
    <w:p w14:paraId="474403E7" w14:textId="77777777" w:rsidR="00381015" w:rsidRDefault="00381015" w:rsidP="00381015">
      <w:pPr>
        <w:rPr>
          <w:lang w:eastAsia="en-PK"/>
        </w:rPr>
      </w:pPr>
    </w:p>
    <w:p w14:paraId="1E04196F" w14:textId="3C2EA0C2" w:rsidR="00994DCE" w:rsidRDefault="00994DCE" w:rsidP="00971E40">
      <w:pPr>
        <w:pStyle w:val="Heading4"/>
        <w:numPr>
          <w:ilvl w:val="3"/>
          <w:numId w:val="2"/>
        </w:numPr>
        <w:rPr>
          <w:bCs/>
        </w:rPr>
      </w:pPr>
      <w:r w:rsidRPr="00A50675">
        <w:rPr>
          <w:lang w:val="en-PK"/>
        </w:rPr>
        <w:t>&lt;</w:t>
      </w:r>
      <w:r w:rsidRPr="005D3053">
        <w:rPr>
          <w:lang w:val="en-PK"/>
        </w:rPr>
        <w:t xml:space="preserve"> </w:t>
      </w:r>
      <w:r w:rsidRPr="00570800">
        <w:rPr>
          <w:lang w:val="en-PK"/>
        </w:rPr>
        <w:t>NetworkScanning.UserInterface.</w:t>
      </w:r>
      <w:r w:rsidRPr="00994DCE">
        <w:rPr>
          <w:lang w:val="en-PK"/>
        </w:rPr>
        <w:t>EditScheduledScans</w:t>
      </w:r>
      <w:r w:rsidRPr="00A50675">
        <w:rPr>
          <w:lang w:val="en-PK"/>
        </w:rPr>
        <w:t xml:space="preserve"> &gt;</w:t>
      </w:r>
    </w:p>
    <w:p w14:paraId="5EF2970F" w14:textId="438A7AB7" w:rsidR="00994DCE" w:rsidRPr="00994DCE" w:rsidRDefault="00994DCE" w:rsidP="00381015">
      <w:pPr>
        <w:rPr>
          <w:b/>
          <w:bCs/>
          <w:lang w:eastAsia="ar-SA"/>
        </w:rPr>
      </w:pPr>
    </w:p>
    <w:p w14:paraId="676518CD" w14:textId="77777777" w:rsidR="00994DCE" w:rsidRDefault="00994DCE"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193695" w14:paraId="0A5FF22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56889E"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Identifier</w:t>
            </w:r>
          </w:p>
        </w:tc>
        <w:tc>
          <w:tcPr>
            <w:tcW w:w="0" w:type="auto"/>
            <w:hideMark/>
          </w:tcPr>
          <w:p w14:paraId="6DC3C4C0" w14:textId="77777777" w:rsidR="00381015" w:rsidRPr="00994DC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FR4.11.2</w:t>
            </w:r>
          </w:p>
        </w:tc>
      </w:tr>
      <w:tr w:rsidR="00381015" w:rsidRPr="00193695" w14:paraId="10B5922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D9E4D7"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Title</w:t>
            </w:r>
          </w:p>
        </w:tc>
        <w:tc>
          <w:tcPr>
            <w:tcW w:w="0" w:type="auto"/>
            <w:hideMark/>
          </w:tcPr>
          <w:p w14:paraId="4B2CCCB1"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lt;NetworkScanning.System.ConfigureNotificationMethods&gt;</w:t>
            </w:r>
          </w:p>
        </w:tc>
      </w:tr>
      <w:tr w:rsidR="00381015" w:rsidRPr="00193695" w14:paraId="3E04E3E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B55CBB"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equirement</w:t>
            </w:r>
          </w:p>
        </w:tc>
        <w:tc>
          <w:tcPr>
            <w:tcW w:w="0" w:type="auto"/>
            <w:hideMark/>
          </w:tcPr>
          <w:p w14:paraId="68B334FE"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he system shall support multiple notification methods, such as email, SMS, or push notifications, for sending notifications or alerts to the designated recipients when critical vulnerabilities or security risks are identified during network scans.</w:t>
            </w:r>
          </w:p>
        </w:tc>
      </w:tr>
      <w:tr w:rsidR="00381015" w:rsidRPr="00193695" w14:paraId="4AF2152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A87A92"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Source</w:t>
            </w:r>
          </w:p>
        </w:tc>
        <w:tc>
          <w:tcPr>
            <w:tcW w:w="0" w:type="auto"/>
            <w:hideMark/>
          </w:tcPr>
          <w:p w14:paraId="467328D4"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Sidra, Urooj</w:t>
            </w:r>
          </w:p>
        </w:tc>
      </w:tr>
      <w:tr w:rsidR="00381015" w:rsidRPr="00193695" w14:paraId="3B6A260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230FC0"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Rationale</w:t>
            </w:r>
          </w:p>
        </w:tc>
        <w:tc>
          <w:tcPr>
            <w:tcW w:w="0" w:type="auto"/>
            <w:hideMark/>
          </w:tcPr>
          <w:p w14:paraId="10201FA1" w14:textId="77777777" w:rsidR="00381015" w:rsidRPr="00994DCE"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To accommodate different communication preferences and ensure that notifications or alerts are delivered effectively to the recipients.</w:t>
            </w:r>
          </w:p>
        </w:tc>
      </w:tr>
      <w:tr w:rsidR="00381015" w:rsidRPr="00193695" w14:paraId="79B09F5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419968" w14:textId="77777777" w:rsidR="00381015" w:rsidRPr="00994DCE" w:rsidRDefault="00381015" w:rsidP="009569E4">
            <w:pPr>
              <w:rPr>
                <w:rFonts w:ascii="Times New Roman" w:hAnsi="Times New Roman" w:cs="Times New Roman"/>
                <w:lang w:eastAsia="en-PK"/>
              </w:rPr>
            </w:pPr>
            <w:r w:rsidRPr="00994DCE">
              <w:rPr>
                <w:rFonts w:ascii="Times New Roman" w:hAnsi="Times New Roman" w:cs="Times New Roman"/>
                <w:lang w:eastAsia="en-PK"/>
              </w:rPr>
              <w:t>Priority</w:t>
            </w:r>
          </w:p>
        </w:tc>
        <w:tc>
          <w:tcPr>
            <w:tcW w:w="0" w:type="auto"/>
            <w:hideMark/>
          </w:tcPr>
          <w:p w14:paraId="59A713D4" w14:textId="77777777" w:rsidR="00381015" w:rsidRPr="00994DCE"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Medium</w:t>
            </w:r>
          </w:p>
        </w:tc>
      </w:tr>
      <w:tr w:rsidR="00AD4CE9" w:rsidRPr="00154AC6" w14:paraId="15CADB16"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4347D39A"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Business Rule</w:t>
            </w:r>
          </w:p>
        </w:tc>
        <w:tc>
          <w:tcPr>
            <w:tcW w:w="0" w:type="auto"/>
            <w:hideMark/>
          </w:tcPr>
          <w:p w14:paraId="358DA39F" w14:textId="77777777" w:rsidR="00AD4CE9" w:rsidRPr="00994DCE"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994DCE">
              <w:rPr>
                <w:rFonts w:ascii="Times New Roman" w:hAnsi="Times New Roman" w:cs="Times New Roman"/>
                <w:lang w:eastAsia="en-PK"/>
              </w:rPr>
              <w:t>N/A</w:t>
            </w:r>
          </w:p>
        </w:tc>
      </w:tr>
      <w:tr w:rsidR="00AD4CE9" w:rsidRPr="00154AC6" w14:paraId="45CE38DB"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43AA0B" w14:textId="77777777" w:rsidR="00AD4CE9" w:rsidRPr="00994DCE" w:rsidRDefault="00AD4CE9" w:rsidP="009569E4">
            <w:pPr>
              <w:rPr>
                <w:rFonts w:ascii="Times New Roman" w:hAnsi="Times New Roman" w:cs="Times New Roman"/>
                <w:lang w:eastAsia="en-PK"/>
              </w:rPr>
            </w:pPr>
            <w:r w:rsidRPr="00994DCE">
              <w:rPr>
                <w:rFonts w:ascii="Times New Roman" w:hAnsi="Times New Roman" w:cs="Times New Roman"/>
                <w:lang w:eastAsia="en-PK"/>
              </w:rPr>
              <w:t>Dependencies</w:t>
            </w:r>
          </w:p>
        </w:tc>
        <w:tc>
          <w:tcPr>
            <w:tcW w:w="0" w:type="auto"/>
            <w:hideMark/>
          </w:tcPr>
          <w:p w14:paraId="18DF33AD" w14:textId="5A015576" w:rsidR="00AD4CE9" w:rsidRPr="0047613B" w:rsidRDefault="0047613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1</w:t>
            </w:r>
          </w:p>
        </w:tc>
      </w:tr>
    </w:tbl>
    <w:p w14:paraId="07DD4843" w14:textId="77777777" w:rsidR="00381015" w:rsidRDefault="00381015" w:rsidP="00381015">
      <w:pPr>
        <w:rPr>
          <w:lang w:eastAsia="en-PK"/>
        </w:rPr>
      </w:pPr>
    </w:p>
    <w:p w14:paraId="746FE4A2" w14:textId="1705DDF4" w:rsidR="0047613B" w:rsidRPr="0047613B" w:rsidRDefault="0047613B" w:rsidP="00971E40">
      <w:pPr>
        <w:pStyle w:val="Heading4"/>
        <w:numPr>
          <w:ilvl w:val="3"/>
          <w:numId w:val="2"/>
        </w:numPr>
        <w:rPr>
          <w:bCs/>
        </w:rPr>
      </w:pPr>
      <w:r w:rsidRPr="00A50675">
        <w:rPr>
          <w:lang w:val="en-PK"/>
        </w:rPr>
        <w:t>&lt;</w:t>
      </w:r>
      <w:r w:rsidRPr="005D3053">
        <w:rPr>
          <w:lang w:val="en-PK"/>
        </w:rPr>
        <w:t xml:space="preserve"> </w:t>
      </w:r>
      <w:r w:rsidRPr="00570800">
        <w:rPr>
          <w:lang w:val="en-PK"/>
        </w:rPr>
        <w:t>NetworkScanning.UserInterface.</w:t>
      </w:r>
      <w:r w:rsidRPr="00994DCE">
        <w:rPr>
          <w:lang w:val="en-PK"/>
        </w:rPr>
        <w:t>EditScheduledScans</w:t>
      </w:r>
      <w:r w:rsidRPr="00A50675">
        <w:rPr>
          <w:lang w:val="en-PK"/>
        </w:rPr>
        <w:t xml:space="preserve"> &gt;</w:t>
      </w:r>
    </w:p>
    <w:p w14:paraId="362C80AE" w14:textId="77777777" w:rsidR="00994DCE" w:rsidRDefault="00994DCE"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193695" w14:paraId="5A5790BB"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29F7C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18143590" w14:textId="15F253A9"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1.3</w:t>
            </w:r>
          </w:p>
        </w:tc>
      </w:tr>
      <w:tr w:rsidR="00381015" w:rsidRPr="00193695" w14:paraId="10D7ED1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583158"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0E69EDE4"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System.ConfigureNotificationSeverity&gt;</w:t>
            </w:r>
          </w:p>
        </w:tc>
      </w:tr>
      <w:tr w:rsidR="00381015" w:rsidRPr="00193695" w14:paraId="2059648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B04E99"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74C40DFC"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ystem shall allow users or administrators to configure the severity threshold for sending notifications or alerts. Only critical vulnerabilities or security risks that exceed the configured severity threshold shall trigger the notifications or alerts.</w:t>
            </w:r>
          </w:p>
        </w:tc>
      </w:tr>
      <w:tr w:rsidR="00381015" w:rsidRPr="00193695" w14:paraId="0A5979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732D32"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7D99A4F0"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93695" w14:paraId="7CC42EF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5A4AB57"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394DE7D8"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provide control over the notifications or alerts by allowing users or administrators to define the level of severity that warrants immediate attention.</w:t>
            </w:r>
          </w:p>
        </w:tc>
      </w:tr>
      <w:tr w:rsidR="00381015" w:rsidRPr="00193695" w14:paraId="523B438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4BCB33"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2FBF1FFF"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Medium</w:t>
            </w:r>
          </w:p>
        </w:tc>
      </w:tr>
      <w:tr w:rsidR="00AD4CE9" w:rsidRPr="00154AC6" w14:paraId="56D96786"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5553A5E5" w14:textId="77777777" w:rsidR="00AD4CE9" w:rsidRPr="0047613B" w:rsidRDefault="00AD4CE9"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05102148" w14:textId="77777777" w:rsidR="00AD4CE9" w:rsidRPr="0047613B"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AD4CE9" w:rsidRPr="00154AC6" w14:paraId="52BD4D35"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656B80" w14:textId="77777777" w:rsidR="00AD4CE9" w:rsidRPr="0047613B" w:rsidRDefault="00AD4CE9"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66D9F5F3" w14:textId="7A09E963" w:rsidR="00AD4CE9" w:rsidRPr="0047613B" w:rsidRDefault="0047613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1</w:t>
            </w:r>
          </w:p>
        </w:tc>
      </w:tr>
    </w:tbl>
    <w:p w14:paraId="4699FC8A" w14:textId="77777777" w:rsidR="00381015" w:rsidRDefault="00381015" w:rsidP="00381015">
      <w:pPr>
        <w:rPr>
          <w:lang w:eastAsia="en-PK"/>
        </w:rPr>
      </w:pPr>
    </w:p>
    <w:p w14:paraId="675C3F13" w14:textId="77777777" w:rsidR="0047613B" w:rsidRDefault="0047613B" w:rsidP="0047613B">
      <w:pPr>
        <w:spacing w:after="160" w:line="256" w:lineRule="auto"/>
        <w:contextualSpacing/>
        <w:rPr>
          <w:b/>
          <w:bCs/>
          <w:lang w:eastAsia="ar-SA"/>
        </w:rPr>
      </w:pPr>
    </w:p>
    <w:p w14:paraId="491B87A9" w14:textId="0922D0F3" w:rsidR="0047613B" w:rsidRPr="00994DCE" w:rsidRDefault="0047613B" w:rsidP="00971E40">
      <w:pPr>
        <w:pStyle w:val="Heading3"/>
        <w:numPr>
          <w:ilvl w:val="2"/>
          <w:numId w:val="2"/>
        </w:numPr>
      </w:pPr>
      <w:bookmarkStart w:id="151" w:name="_Toc136810026"/>
      <w:r w:rsidRPr="00A50675">
        <w:rPr>
          <w:lang w:val="en-PK"/>
        </w:rPr>
        <w:t>&lt;</w:t>
      </w:r>
      <w:r w:rsidRPr="0047613B">
        <w:rPr>
          <w:lang w:eastAsia="en-PK"/>
        </w:rPr>
        <w:t xml:space="preserve"> </w:t>
      </w:r>
      <w:r w:rsidRPr="00193695">
        <w:rPr>
          <w:lang w:eastAsia="en-PK"/>
        </w:rPr>
        <w:t>NetworkScanning.UserInterface.AuthenticationAccessControl</w:t>
      </w:r>
      <w:r w:rsidRPr="00A50675">
        <w:rPr>
          <w:lang w:val="en-PK"/>
        </w:rPr>
        <w:t xml:space="preserve"> &gt;</w:t>
      </w:r>
      <w:bookmarkEnd w:id="151"/>
    </w:p>
    <w:p w14:paraId="349EBF3E" w14:textId="77777777" w:rsidR="0047613B" w:rsidRDefault="0047613B" w:rsidP="0047613B">
      <w:pPr>
        <w:spacing w:after="160" w:line="256" w:lineRule="auto"/>
        <w:contextualSpacing/>
        <w:rPr>
          <w:b/>
          <w:bCs/>
          <w:lang w:eastAsia="ar-SA"/>
        </w:rPr>
      </w:pPr>
    </w:p>
    <w:p w14:paraId="565A0C19" w14:textId="77777777" w:rsidR="0047613B" w:rsidRDefault="0047613B" w:rsidP="0047613B">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193695" w14:paraId="096C29E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9C71C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39C659B4" w14:textId="159B2602"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2</w:t>
            </w:r>
          </w:p>
        </w:tc>
      </w:tr>
      <w:tr w:rsidR="00381015" w:rsidRPr="00193695" w14:paraId="39E8013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F6E43"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3A85CBCB"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AuthenticationAccessControl&gt;</w:t>
            </w:r>
          </w:p>
        </w:tc>
      </w:tr>
      <w:tr w:rsidR="00381015" w:rsidRPr="00193695" w14:paraId="7682696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48365FD"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0FEC4792"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support user authentication and access control mechanisms to ensure that only authorized individuals can initiate or view scan results.</w:t>
            </w:r>
          </w:p>
        </w:tc>
      </w:tr>
      <w:tr w:rsidR="00381015" w:rsidRPr="00193695" w14:paraId="1E8353B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128B8F"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5680993B"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93695" w14:paraId="7FB25F4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2E45F4"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1D3E7244"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enforce security and restrict access to the scanning interface and scan results, ensuring that sensitive information is only accessible to authorized users.</w:t>
            </w:r>
          </w:p>
        </w:tc>
      </w:tr>
      <w:tr w:rsidR="00381015" w:rsidRPr="00193695" w14:paraId="29A3E08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FD6EE5"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2D943437"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High</w:t>
            </w:r>
          </w:p>
        </w:tc>
      </w:tr>
      <w:tr w:rsidR="00AD4CE9" w:rsidRPr="00154AC6" w14:paraId="3B0DA982" w14:textId="77777777" w:rsidTr="00AD4CE9">
        <w:tc>
          <w:tcPr>
            <w:cnfStyle w:val="001000000000" w:firstRow="0" w:lastRow="0" w:firstColumn="1" w:lastColumn="0" w:oddVBand="0" w:evenVBand="0" w:oddHBand="0" w:evenHBand="0" w:firstRowFirstColumn="0" w:firstRowLastColumn="0" w:lastRowFirstColumn="0" w:lastRowLastColumn="0"/>
            <w:tcW w:w="0" w:type="auto"/>
            <w:hideMark/>
          </w:tcPr>
          <w:p w14:paraId="0BAD3830" w14:textId="77777777" w:rsidR="00AD4CE9" w:rsidRPr="0047613B" w:rsidRDefault="00AD4CE9"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0F513FEA" w14:textId="77777777" w:rsidR="00AD4CE9" w:rsidRPr="0047613B" w:rsidRDefault="00AD4CE9"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AD4CE9" w:rsidRPr="00154AC6" w14:paraId="5C8AD67F" w14:textId="77777777" w:rsidTr="00AD4C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2CAE3B" w14:textId="77777777" w:rsidR="00AD4CE9" w:rsidRPr="0047613B" w:rsidRDefault="00AD4CE9"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4B24C448" w14:textId="77777777" w:rsidR="00AD4CE9" w:rsidRPr="0047613B" w:rsidRDefault="00AD4CE9"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bl>
    <w:p w14:paraId="0EEA280A" w14:textId="77777777" w:rsidR="00381015" w:rsidRDefault="00381015" w:rsidP="00381015">
      <w:pPr>
        <w:rPr>
          <w:lang w:eastAsia="en-PK"/>
        </w:rPr>
      </w:pPr>
    </w:p>
    <w:p w14:paraId="1CE329A8" w14:textId="4F89F95C" w:rsidR="0047613B" w:rsidRPr="0047613B" w:rsidRDefault="0047613B" w:rsidP="00971E40">
      <w:pPr>
        <w:pStyle w:val="Heading4"/>
        <w:numPr>
          <w:ilvl w:val="3"/>
          <w:numId w:val="2"/>
        </w:numPr>
        <w:rPr>
          <w:bCs/>
        </w:rPr>
      </w:pPr>
      <w:r w:rsidRPr="00A50675">
        <w:rPr>
          <w:lang w:val="en-PK"/>
        </w:rPr>
        <w:t>&lt;</w:t>
      </w:r>
      <w:r w:rsidRPr="005D3053">
        <w:rPr>
          <w:lang w:val="en-PK"/>
        </w:rPr>
        <w:t xml:space="preserve"> </w:t>
      </w:r>
      <w:r w:rsidRPr="00570800">
        <w:rPr>
          <w:lang w:val="en-PK"/>
        </w:rPr>
        <w:t>NetworkScanning.UserInterface.</w:t>
      </w:r>
      <w:r w:rsidRPr="0047613B">
        <w:rPr>
          <w:lang w:eastAsia="en-PK"/>
        </w:rPr>
        <w:t>UserAuthentication</w:t>
      </w:r>
      <w:r w:rsidRPr="00A50675">
        <w:rPr>
          <w:lang w:val="en-PK"/>
        </w:rPr>
        <w:t xml:space="preserve"> &gt;</w:t>
      </w:r>
    </w:p>
    <w:p w14:paraId="6930E425" w14:textId="77777777" w:rsidR="0047613B" w:rsidRDefault="0047613B"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193695" w14:paraId="401428D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0EBE8E"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78B12CE4" w14:textId="77777777"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FR4.12.1</w:t>
            </w:r>
          </w:p>
        </w:tc>
      </w:tr>
      <w:tr w:rsidR="00381015" w:rsidRPr="00193695" w14:paraId="1E162D8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6F2C8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240CE767"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UserAuthentication&gt;</w:t>
            </w:r>
          </w:p>
        </w:tc>
      </w:tr>
      <w:tr w:rsidR="00381015" w:rsidRPr="00193695" w14:paraId="47019EA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3DCE549"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5C551488"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implement user authentication mechanisms, such as username and password, to verify the identity of the user before granting access to the scanning functionality.</w:t>
            </w:r>
          </w:p>
        </w:tc>
      </w:tr>
      <w:tr w:rsidR="00381015" w:rsidRPr="00193695" w14:paraId="1F7234C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2FCF5F"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59334886"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93695" w14:paraId="150D263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B6009BD"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2E628821"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ensure that only authenticated users can access the scanning interface and perform scanning operations, preventing unauthorized access to sensitive information.</w:t>
            </w:r>
          </w:p>
        </w:tc>
      </w:tr>
      <w:tr w:rsidR="00381015" w:rsidRPr="00193695" w14:paraId="5F67D9D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7EF53A"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05927A3B"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High</w:t>
            </w:r>
          </w:p>
        </w:tc>
      </w:tr>
      <w:tr w:rsidR="00381015" w:rsidRPr="00193695" w14:paraId="509CBBD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1CCD9F"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22090F4D"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381015" w:rsidRPr="00193695" w14:paraId="1B2F24A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DEE9CB"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2DBBDD8D" w14:textId="578C2039" w:rsidR="00381015" w:rsidRPr="0047613B" w:rsidRDefault="0047613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2</w:t>
            </w:r>
          </w:p>
        </w:tc>
      </w:tr>
    </w:tbl>
    <w:p w14:paraId="7A9E81AB" w14:textId="77777777" w:rsidR="00381015" w:rsidRDefault="00381015" w:rsidP="00381015">
      <w:pPr>
        <w:rPr>
          <w:lang w:eastAsia="en-PK"/>
        </w:rPr>
      </w:pPr>
    </w:p>
    <w:p w14:paraId="2A8DB02B" w14:textId="261D51B9" w:rsidR="0047613B" w:rsidRDefault="0047613B" w:rsidP="00971E40">
      <w:pPr>
        <w:pStyle w:val="Heading4"/>
        <w:numPr>
          <w:ilvl w:val="3"/>
          <w:numId w:val="2"/>
        </w:numPr>
        <w:rPr>
          <w:lang w:eastAsia="en-PK"/>
        </w:rPr>
      </w:pPr>
      <w:r w:rsidRPr="0047613B">
        <w:rPr>
          <w:lang w:val="en-PK"/>
        </w:rPr>
        <w:t xml:space="preserve">&lt; </w:t>
      </w:r>
      <w:r w:rsidRPr="00193695">
        <w:rPr>
          <w:lang w:eastAsia="en-PK"/>
        </w:rPr>
        <w:t>NetworkScanning.UserInterface.AccessControl&gt;</w:t>
      </w:r>
    </w:p>
    <w:p w14:paraId="05C36947" w14:textId="77777777" w:rsidR="0047613B" w:rsidRDefault="0047613B"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193695" w14:paraId="07128FE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E17D40"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3E8ECB1B" w14:textId="002FF7CE"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2.2</w:t>
            </w:r>
          </w:p>
        </w:tc>
      </w:tr>
      <w:tr w:rsidR="00381015" w:rsidRPr="00193695" w14:paraId="756B5AA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2709C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6AAFCD7E"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AccessControl&gt;</w:t>
            </w:r>
          </w:p>
        </w:tc>
      </w:tr>
      <w:tr w:rsidR="00381015" w:rsidRPr="00193695" w14:paraId="273BD16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827B03"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52B5E5C0"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enforce access control measures to restrict user access based on their roles or permissions, ensuring that only authorized individuals can initiate or view scan results.</w:t>
            </w:r>
          </w:p>
        </w:tc>
      </w:tr>
      <w:tr w:rsidR="00381015" w:rsidRPr="00193695" w14:paraId="7A0AB8C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DDA11B"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1D7A5B3B"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93695" w14:paraId="1682186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5F9C0A"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56F1D4EB"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provide granular control over the scanning interface, allowing different levels of access for different users based on their assigned roles or permissions.</w:t>
            </w:r>
          </w:p>
        </w:tc>
      </w:tr>
      <w:tr w:rsidR="00381015" w:rsidRPr="00193695" w14:paraId="789D4E5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F024BB"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72BDDB91"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High</w:t>
            </w:r>
          </w:p>
        </w:tc>
      </w:tr>
      <w:tr w:rsidR="00381015" w:rsidRPr="00193695" w14:paraId="37968AE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D486BA"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05415CEC"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381015" w:rsidRPr="00193695" w14:paraId="14FF32C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5C5AA0"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630D6C43" w14:textId="419DBFEA" w:rsidR="00381015" w:rsidRPr="0047613B" w:rsidRDefault="0047613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2</w:t>
            </w:r>
          </w:p>
        </w:tc>
      </w:tr>
    </w:tbl>
    <w:p w14:paraId="25C674B7" w14:textId="06522A8B" w:rsidR="0047613B" w:rsidRPr="00994DCE" w:rsidRDefault="0047613B" w:rsidP="00971E40">
      <w:pPr>
        <w:pStyle w:val="Heading3"/>
        <w:numPr>
          <w:ilvl w:val="2"/>
          <w:numId w:val="2"/>
        </w:numPr>
      </w:pPr>
      <w:bookmarkStart w:id="152" w:name="_Toc136810027"/>
      <w:r w:rsidRPr="00A50675">
        <w:rPr>
          <w:lang w:val="en-PK"/>
        </w:rPr>
        <w:t>&lt;</w:t>
      </w:r>
      <w:r w:rsidRPr="0047613B">
        <w:rPr>
          <w:lang w:eastAsia="en-PK"/>
        </w:rPr>
        <w:t xml:space="preserve"> </w:t>
      </w:r>
      <w:r w:rsidRPr="00193695">
        <w:rPr>
          <w:lang w:eastAsia="en-PK"/>
        </w:rPr>
        <w:t>NetworkScanning.UserInterface.ContextSensitiveHelp</w:t>
      </w:r>
      <w:r w:rsidRPr="00A50675">
        <w:rPr>
          <w:lang w:val="en-PK"/>
        </w:rPr>
        <w:t xml:space="preserve"> &gt;</w:t>
      </w:r>
      <w:bookmarkEnd w:id="152"/>
    </w:p>
    <w:p w14:paraId="696F5BE0" w14:textId="0038649E" w:rsidR="00381015" w:rsidRPr="00193695" w:rsidRDefault="00381015" w:rsidP="0047613B">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193695" w14:paraId="5983587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247EC8"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4320B9C3" w14:textId="4285D642"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3</w:t>
            </w:r>
          </w:p>
        </w:tc>
      </w:tr>
      <w:tr w:rsidR="00381015" w:rsidRPr="00193695" w14:paraId="44EDBF6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E592EB"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6841F1FF"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ContextSensitiveHelp&gt;</w:t>
            </w:r>
          </w:p>
        </w:tc>
      </w:tr>
      <w:tr w:rsidR="00381015" w:rsidRPr="00193695" w14:paraId="2B708AF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D54868"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6447A422"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provide context-sensitive help and documentation, accessible within the interface, to assist users in understanding and utilizing the network scanning functionality effectively.</w:t>
            </w:r>
          </w:p>
        </w:tc>
      </w:tr>
      <w:tr w:rsidR="00381015" w:rsidRPr="00193695" w14:paraId="51AD2F8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90CF33"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29698F5A"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93695" w14:paraId="5F7CFD1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C056B50"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76F2E661"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provide users with on-demand assistance and guidance within the scanning interface, helping them navigate and utilize the features effectively, reducing the need for external support.</w:t>
            </w:r>
          </w:p>
        </w:tc>
      </w:tr>
      <w:tr w:rsidR="00381015" w:rsidRPr="00193695" w14:paraId="716A1B5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054952"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3ADAA7F4"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Medium</w:t>
            </w:r>
          </w:p>
        </w:tc>
      </w:tr>
      <w:tr w:rsidR="00381015" w:rsidRPr="00193695" w14:paraId="67A92ED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EA71745"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3B347CEC"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381015" w:rsidRPr="00193695" w14:paraId="1DDC9D4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75F3E5"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281A8E94"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bl>
    <w:p w14:paraId="338B9580" w14:textId="77777777" w:rsidR="00381015" w:rsidRDefault="00381015" w:rsidP="00381015">
      <w:pPr>
        <w:rPr>
          <w:lang w:eastAsia="en-PK"/>
        </w:rPr>
      </w:pPr>
    </w:p>
    <w:p w14:paraId="49763664" w14:textId="46D16356" w:rsidR="0047613B" w:rsidRDefault="0047613B" w:rsidP="00971E40">
      <w:pPr>
        <w:pStyle w:val="Heading4"/>
        <w:numPr>
          <w:ilvl w:val="3"/>
          <w:numId w:val="2"/>
        </w:numPr>
        <w:rPr>
          <w:lang w:eastAsia="en-PK"/>
        </w:rPr>
      </w:pPr>
      <w:r w:rsidRPr="0047613B">
        <w:rPr>
          <w:lang w:val="en-PK"/>
        </w:rPr>
        <w:t xml:space="preserve">&lt; </w:t>
      </w:r>
      <w:r w:rsidRPr="00193695">
        <w:rPr>
          <w:lang w:eastAsia="en-PK"/>
        </w:rPr>
        <w:t>NetworkScanning.UserInterface.</w:t>
      </w:r>
      <w:r w:rsidRPr="0047613B">
        <w:rPr>
          <w:lang w:eastAsia="en-PK"/>
        </w:rPr>
        <w:t xml:space="preserve"> HelpButton</w:t>
      </w:r>
      <w:r w:rsidRPr="00193695">
        <w:rPr>
          <w:lang w:eastAsia="en-PK"/>
        </w:rPr>
        <w:t xml:space="preserve"> &gt;</w:t>
      </w:r>
    </w:p>
    <w:p w14:paraId="60A58899" w14:textId="77777777" w:rsidR="0047613B" w:rsidRDefault="0047613B" w:rsidP="00381015">
      <w:pPr>
        <w:rPr>
          <w:lang w:eastAsia="en-PK"/>
        </w:rPr>
      </w:pPr>
    </w:p>
    <w:p w14:paraId="6A1CA81B" w14:textId="77777777" w:rsidR="0047613B" w:rsidRDefault="0047613B" w:rsidP="00381015">
      <w:pPr>
        <w:rPr>
          <w:lang w:eastAsia="en-PK"/>
        </w:rPr>
      </w:pPr>
    </w:p>
    <w:tbl>
      <w:tblPr>
        <w:tblStyle w:val="GridTable5Dark-Accent1"/>
        <w:tblW w:w="9795" w:type="dxa"/>
        <w:tblLook w:val="04A0" w:firstRow="1" w:lastRow="0" w:firstColumn="1" w:lastColumn="0" w:noHBand="0" w:noVBand="1"/>
      </w:tblPr>
      <w:tblGrid>
        <w:gridCol w:w="1624"/>
        <w:gridCol w:w="8171"/>
      </w:tblGrid>
      <w:tr w:rsidR="00381015" w:rsidRPr="00154AC6" w14:paraId="3336F9C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F31304"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642D26D1" w14:textId="54F37D8E"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3.1</w:t>
            </w:r>
          </w:p>
        </w:tc>
      </w:tr>
      <w:tr w:rsidR="00381015" w:rsidRPr="00154AC6" w14:paraId="55ED3C6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18A5E0"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4FA05BC4"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HelpButton&gt;</w:t>
            </w:r>
          </w:p>
        </w:tc>
      </w:tr>
      <w:tr w:rsidR="00381015" w:rsidRPr="00154AC6" w14:paraId="49F4AC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93413B8"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2DE51F76"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include a prominent "Help" button or link that users can click to access context-sensitive help and documentation.</w:t>
            </w:r>
          </w:p>
        </w:tc>
      </w:tr>
      <w:tr w:rsidR="00381015" w:rsidRPr="00154AC6" w14:paraId="06AEA96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86267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177F38B1"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54AC6" w14:paraId="63653C5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5A4C839"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4DA238AE"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provide users with a convenient and easily accessible way to access help and documentation while using the scanning interface.</w:t>
            </w:r>
          </w:p>
        </w:tc>
      </w:tr>
      <w:tr w:rsidR="00381015" w:rsidRPr="00154AC6" w14:paraId="6C3C655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C96466"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721D61C3"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Medium</w:t>
            </w:r>
          </w:p>
        </w:tc>
      </w:tr>
      <w:tr w:rsidR="00381015" w:rsidRPr="00154AC6" w14:paraId="1F2E247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4085281"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2E521CF8"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381015" w:rsidRPr="00154AC6" w14:paraId="44E7F43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9E948"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70B75941" w14:textId="69610342" w:rsidR="00381015" w:rsidRPr="0047613B" w:rsidRDefault="0047613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3</w:t>
            </w:r>
          </w:p>
        </w:tc>
      </w:tr>
    </w:tbl>
    <w:p w14:paraId="1191E271" w14:textId="77777777" w:rsidR="00381015" w:rsidRDefault="00381015" w:rsidP="00381015">
      <w:pPr>
        <w:rPr>
          <w:lang w:eastAsia="en-PK"/>
        </w:rPr>
      </w:pPr>
    </w:p>
    <w:p w14:paraId="1C9BB482" w14:textId="0403F11A" w:rsidR="0047613B" w:rsidRDefault="0047613B" w:rsidP="00971E40">
      <w:pPr>
        <w:pStyle w:val="Heading4"/>
        <w:numPr>
          <w:ilvl w:val="3"/>
          <w:numId w:val="2"/>
        </w:numPr>
        <w:rPr>
          <w:lang w:eastAsia="en-PK"/>
        </w:rPr>
      </w:pPr>
      <w:r w:rsidRPr="0047613B">
        <w:rPr>
          <w:lang w:val="en-PK"/>
        </w:rPr>
        <w:t xml:space="preserve">&lt; </w:t>
      </w:r>
      <w:r w:rsidRPr="0047613B">
        <w:rPr>
          <w:lang w:eastAsia="en-PK"/>
        </w:rPr>
        <w:t>NetworkScanning.UserInterface.ContextualHelp</w:t>
      </w:r>
      <w:r w:rsidRPr="00193695">
        <w:rPr>
          <w:lang w:eastAsia="en-PK"/>
        </w:rPr>
        <w:t xml:space="preserve"> &gt;</w:t>
      </w:r>
    </w:p>
    <w:p w14:paraId="59EAB7D8" w14:textId="77777777" w:rsidR="0047613B" w:rsidRDefault="0047613B" w:rsidP="00381015">
      <w:pPr>
        <w:rPr>
          <w:lang w:eastAsia="en-PK"/>
        </w:rPr>
      </w:pPr>
    </w:p>
    <w:p w14:paraId="3F5C2A10" w14:textId="77777777" w:rsidR="0047613B" w:rsidRDefault="0047613B"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154AC6" w14:paraId="0EF2D3F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A8BC74"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785278D7" w14:textId="149D0BBA"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3.2</w:t>
            </w:r>
          </w:p>
        </w:tc>
      </w:tr>
      <w:tr w:rsidR="00381015" w:rsidRPr="00154AC6" w14:paraId="5A615F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BB1209"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67AFB28B"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ContextualHelp&gt;</w:t>
            </w:r>
          </w:p>
        </w:tc>
      </w:tr>
      <w:tr w:rsidR="00381015" w:rsidRPr="00154AC6" w14:paraId="26CD578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4896146"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0565A090"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provide contextual help and documentation that is specific to the current page, section, or feature being used by the user.</w:t>
            </w:r>
          </w:p>
        </w:tc>
      </w:tr>
      <w:tr w:rsidR="00381015" w:rsidRPr="00154AC6" w14:paraId="4914168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A3BE1F"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5AC16A33"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54AC6" w14:paraId="6991697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2B1C18B"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185AAC51"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offer users relevant and targeted assistance based on their current context within the scanning interface, enhancing their understanding and utilization of the functionality.</w:t>
            </w:r>
          </w:p>
        </w:tc>
      </w:tr>
      <w:tr w:rsidR="00381015" w:rsidRPr="00154AC6" w14:paraId="77E79F2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8772AB"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0946B057"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Medium</w:t>
            </w:r>
          </w:p>
        </w:tc>
      </w:tr>
      <w:tr w:rsidR="00381015" w:rsidRPr="00154AC6" w14:paraId="6BC8BF4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D1285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720603B2"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381015" w:rsidRPr="00154AC6" w14:paraId="3579163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5F955D"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60F1C0AA" w14:textId="648E71C5" w:rsidR="00381015" w:rsidRPr="0047613B" w:rsidRDefault="0047613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3</w:t>
            </w:r>
          </w:p>
        </w:tc>
      </w:tr>
    </w:tbl>
    <w:p w14:paraId="43D1F369" w14:textId="77777777" w:rsidR="0047613B" w:rsidRDefault="0047613B" w:rsidP="0047613B">
      <w:pPr>
        <w:spacing w:after="160" w:line="256" w:lineRule="auto"/>
        <w:contextualSpacing/>
        <w:rPr>
          <w:lang w:eastAsia="en-PK"/>
        </w:rPr>
      </w:pPr>
    </w:p>
    <w:p w14:paraId="4CF845D7" w14:textId="77777777" w:rsidR="0047613B" w:rsidRDefault="0047613B" w:rsidP="0047613B">
      <w:pPr>
        <w:spacing w:after="160" w:line="256" w:lineRule="auto"/>
        <w:contextualSpacing/>
        <w:rPr>
          <w:lang w:eastAsia="en-PK"/>
        </w:rPr>
      </w:pPr>
    </w:p>
    <w:p w14:paraId="00824930" w14:textId="4875BA16" w:rsidR="0047613B" w:rsidRDefault="0047613B" w:rsidP="00971E40">
      <w:pPr>
        <w:pStyle w:val="Heading3"/>
        <w:numPr>
          <w:ilvl w:val="2"/>
          <w:numId w:val="2"/>
        </w:numPr>
      </w:pPr>
      <w:bookmarkStart w:id="153" w:name="_Toc136810028"/>
      <w:r w:rsidRPr="00A50675">
        <w:rPr>
          <w:lang w:val="en-PK"/>
        </w:rPr>
        <w:t>&lt;</w:t>
      </w:r>
      <w:r w:rsidRPr="0047613B">
        <w:rPr>
          <w:lang w:eastAsia="en-PK"/>
        </w:rPr>
        <w:t xml:space="preserve"> </w:t>
      </w:r>
      <w:r w:rsidRPr="00193695">
        <w:rPr>
          <w:lang w:eastAsia="en-PK"/>
        </w:rPr>
        <w:t>NetworkScanning.UserInterface.</w:t>
      </w:r>
      <w:r w:rsidRPr="0047613B">
        <w:rPr>
          <w:lang w:eastAsia="en-PK"/>
        </w:rPr>
        <w:t xml:space="preserve"> </w:t>
      </w:r>
      <w:r w:rsidRPr="00154AC6">
        <w:rPr>
          <w:lang w:eastAsia="en-PK"/>
        </w:rPr>
        <w:t>RealTimeUpdates</w:t>
      </w:r>
      <w:r w:rsidRPr="00A50675">
        <w:rPr>
          <w:lang w:val="en-PK"/>
        </w:rPr>
        <w:t xml:space="preserve"> &gt;</w:t>
      </w:r>
      <w:bookmarkEnd w:id="153"/>
    </w:p>
    <w:p w14:paraId="675B4E97" w14:textId="77777777" w:rsidR="0047613B" w:rsidRDefault="0047613B" w:rsidP="0047613B">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154AC6" w14:paraId="5B88679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641CB0"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Identifier</w:t>
            </w:r>
          </w:p>
        </w:tc>
        <w:tc>
          <w:tcPr>
            <w:tcW w:w="0" w:type="auto"/>
            <w:hideMark/>
          </w:tcPr>
          <w:p w14:paraId="7EAD5AFC" w14:textId="0E846991" w:rsidR="00381015" w:rsidRPr="0047613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4.14</w:t>
            </w:r>
          </w:p>
        </w:tc>
      </w:tr>
      <w:tr w:rsidR="00381015" w:rsidRPr="00154AC6" w14:paraId="364B25C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FAD104"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Title</w:t>
            </w:r>
          </w:p>
        </w:tc>
        <w:tc>
          <w:tcPr>
            <w:tcW w:w="0" w:type="auto"/>
            <w:hideMark/>
          </w:tcPr>
          <w:p w14:paraId="23315308"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lt;NetworkScanning.UserInterface.RealTimeUpdates&gt;</w:t>
            </w:r>
          </w:p>
        </w:tc>
      </w:tr>
      <w:tr w:rsidR="00381015" w:rsidRPr="00154AC6" w14:paraId="5B0D30B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BF6501C"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equirement</w:t>
            </w:r>
          </w:p>
        </w:tc>
        <w:tc>
          <w:tcPr>
            <w:tcW w:w="0" w:type="auto"/>
            <w:hideMark/>
          </w:tcPr>
          <w:p w14:paraId="336C412D"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he scanning interface shall provide real-time updates to users during the scanning process, displaying information such as current status, progress, and any detected vulnerabilities or security risks.</w:t>
            </w:r>
          </w:p>
        </w:tc>
      </w:tr>
      <w:tr w:rsidR="00381015" w:rsidRPr="00154AC6" w14:paraId="3FA9F95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11CBDF"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Source</w:t>
            </w:r>
          </w:p>
        </w:tc>
        <w:tc>
          <w:tcPr>
            <w:tcW w:w="0" w:type="auto"/>
            <w:hideMark/>
          </w:tcPr>
          <w:p w14:paraId="59C6EE1F"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Sidra, Urooj</w:t>
            </w:r>
          </w:p>
        </w:tc>
      </w:tr>
      <w:tr w:rsidR="00381015" w:rsidRPr="00154AC6" w14:paraId="546730D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6D090BE"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Rationale</w:t>
            </w:r>
          </w:p>
        </w:tc>
        <w:tc>
          <w:tcPr>
            <w:tcW w:w="0" w:type="auto"/>
            <w:hideMark/>
          </w:tcPr>
          <w:p w14:paraId="3A4DC40E"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To keep users informed and engaged by providing them with up-to-date information about the scanning progress and any potential security findings in real-time.</w:t>
            </w:r>
          </w:p>
        </w:tc>
      </w:tr>
      <w:tr w:rsidR="00381015" w:rsidRPr="00154AC6" w14:paraId="774A80F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C892B4"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Priority</w:t>
            </w:r>
          </w:p>
        </w:tc>
        <w:tc>
          <w:tcPr>
            <w:tcW w:w="0" w:type="auto"/>
            <w:hideMark/>
          </w:tcPr>
          <w:p w14:paraId="4AB0AF86"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High</w:t>
            </w:r>
          </w:p>
        </w:tc>
      </w:tr>
      <w:tr w:rsidR="00381015" w:rsidRPr="00154AC6" w14:paraId="455D59A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437DE6"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Business Rule</w:t>
            </w:r>
          </w:p>
        </w:tc>
        <w:tc>
          <w:tcPr>
            <w:tcW w:w="0" w:type="auto"/>
            <w:hideMark/>
          </w:tcPr>
          <w:p w14:paraId="38418A24" w14:textId="77777777" w:rsidR="00381015" w:rsidRPr="0047613B"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r w:rsidR="00381015" w:rsidRPr="00154AC6" w14:paraId="7F4DBF8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523FA" w14:textId="77777777" w:rsidR="00381015" w:rsidRPr="0047613B" w:rsidRDefault="00381015" w:rsidP="009569E4">
            <w:pPr>
              <w:rPr>
                <w:rFonts w:ascii="Times New Roman" w:hAnsi="Times New Roman" w:cs="Times New Roman"/>
                <w:lang w:eastAsia="en-PK"/>
              </w:rPr>
            </w:pPr>
            <w:r w:rsidRPr="0047613B">
              <w:rPr>
                <w:rFonts w:ascii="Times New Roman" w:hAnsi="Times New Roman" w:cs="Times New Roman"/>
                <w:lang w:eastAsia="en-PK"/>
              </w:rPr>
              <w:t>Dependencies</w:t>
            </w:r>
          </w:p>
        </w:tc>
        <w:tc>
          <w:tcPr>
            <w:tcW w:w="0" w:type="auto"/>
            <w:hideMark/>
          </w:tcPr>
          <w:p w14:paraId="5C81EC29" w14:textId="77777777" w:rsidR="00381015" w:rsidRPr="0047613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47613B">
              <w:rPr>
                <w:rFonts w:ascii="Times New Roman" w:hAnsi="Times New Roman" w:cs="Times New Roman"/>
                <w:lang w:eastAsia="en-PK"/>
              </w:rPr>
              <w:t>N/A</w:t>
            </w:r>
          </w:p>
        </w:tc>
      </w:tr>
    </w:tbl>
    <w:p w14:paraId="64B987B1" w14:textId="77777777" w:rsidR="00381015" w:rsidRDefault="00381015" w:rsidP="00381015">
      <w:pPr>
        <w:rPr>
          <w:lang w:eastAsia="en-PK"/>
        </w:rPr>
      </w:pPr>
    </w:p>
    <w:p w14:paraId="3C976FA3" w14:textId="77777777" w:rsidR="00381015" w:rsidRDefault="00381015" w:rsidP="00381015">
      <w:pPr>
        <w:rPr>
          <w:lang w:eastAsia="en-PK"/>
        </w:rPr>
      </w:pPr>
    </w:p>
    <w:p w14:paraId="674CA6F1" w14:textId="6B7DAF0C" w:rsidR="000423F0" w:rsidRDefault="000423F0" w:rsidP="00971E40">
      <w:pPr>
        <w:pStyle w:val="Heading4"/>
        <w:numPr>
          <w:ilvl w:val="3"/>
          <w:numId w:val="2"/>
        </w:numPr>
        <w:rPr>
          <w:lang w:eastAsia="en-PK"/>
        </w:rPr>
      </w:pPr>
      <w:r w:rsidRPr="0047613B">
        <w:rPr>
          <w:lang w:val="en-PK"/>
        </w:rPr>
        <w:t xml:space="preserve">&lt; </w:t>
      </w:r>
      <w:r w:rsidRPr="00154AC6">
        <w:rPr>
          <w:lang w:eastAsia="en-PK"/>
        </w:rPr>
        <w:t>NetworkScanning.UserInterface.DisplayStatus</w:t>
      </w:r>
      <w:r w:rsidRPr="00193695">
        <w:rPr>
          <w:lang w:eastAsia="en-PK"/>
        </w:rPr>
        <w:t xml:space="preserve"> &gt;</w:t>
      </w:r>
    </w:p>
    <w:p w14:paraId="03AB8CFE"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3"/>
        <w:gridCol w:w="8172"/>
      </w:tblGrid>
      <w:tr w:rsidR="00381015" w:rsidRPr="00154AC6" w14:paraId="15653F7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A28D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F2E1195" w14:textId="7777777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4.14.1</w:t>
            </w:r>
          </w:p>
        </w:tc>
      </w:tr>
      <w:tr w:rsidR="00381015" w:rsidRPr="00154AC6" w14:paraId="503AC80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40BD3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6A843B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isplayStatus&gt;</w:t>
            </w:r>
          </w:p>
        </w:tc>
      </w:tr>
      <w:tr w:rsidR="00381015" w:rsidRPr="00154AC6" w14:paraId="0CBAF1D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A189AB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CF561F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display the current status of the scanning process, indicating whether the scan is in progress, completed, or paused.</w:t>
            </w:r>
          </w:p>
        </w:tc>
      </w:tr>
      <w:tr w:rsidR="00381015" w:rsidRPr="00154AC6" w14:paraId="44792D9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DD24D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0DB347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7FF22D2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D6208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CAB3A8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immediate information about the status of the scanning process and its progress.</w:t>
            </w:r>
          </w:p>
        </w:tc>
      </w:tr>
      <w:tr w:rsidR="00381015" w:rsidRPr="00154AC6" w14:paraId="662B5D7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BA393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B31879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154AC6" w14:paraId="50A87EF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8AD34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7D4901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3273299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1BEE4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990C8C6" w14:textId="69B0D204"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4</w:t>
            </w:r>
          </w:p>
        </w:tc>
      </w:tr>
    </w:tbl>
    <w:p w14:paraId="070EB77C" w14:textId="77777777" w:rsidR="00381015" w:rsidRDefault="00381015" w:rsidP="00381015">
      <w:pPr>
        <w:rPr>
          <w:lang w:eastAsia="en-PK"/>
        </w:rPr>
      </w:pPr>
    </w:p>
    <w:p w14:paraId="2441E8C3" w14:textId="6A25E537" w:rsidR="000423F0" w:rsidRDefault="000423F0" w:rsidP="00971E40">
      <w:pPr>
        <w:pStyle w:val="Heading4"/>
        <w:numPr>
          <w:ilvl w:val="3"/>
          <w:numId w:val="2"/>
        </w:numPr>
        <w:rPr>
          <w:lang w:eastAsia="en-PK"/>
        </w:rPr>
      </w:pPr>
      <w:r w:rsidRPr="0047613B">
        <w:rPr>
          <w:lang w:val="en-PK"/>
        </w:rPr>
        <w:t xml:space="preserve">&lt; </w:t>
      </w:r>
      <w:r w:rsidRPr="00154AC6">
        <w:rPr>
          <w:lang w:eastAsia="en-PK"/>
        </w:rPr>
        <w:t>NetworkScanning.UserInterface.DisplayProgress</w:t>
      </w:r>
      <w:r w:rsidRPr="00193695">
        <w:rPr>
          <w:lang w:eastAsia="en-PK"/>
        </w:rPr>
        <w:t xml:space="preserve"> &gt;</w:t>
      </w:r>
    </w:p>
    <w:p w14:paraId="0B039A44"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154AC6" w14:paraId="47B7D2D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A1C3A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ADC7D19" w14:textId="04EB6268"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4.2</w:t>
            </w:r>
          </w:p>
        </w:tc>
      </w:tr>
      <w:tr w:rsidR="00381015" w:rsidRPr="00154AC6" w14:paraId="0C94E5F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215D9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51187D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isplayProgress&gt;</w:t>
            </w:r>
          </w:p>
        </w:tc>
      </w:tr>
      <w:tr w:rsidR="00381015" w:rsidRPr="00154AC6" w14:paraId="525BE77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746608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1F1552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show the progress of the scanning process, indicating the percentage of completion or the number of hosts or services scanned.</w:t>
            </w:r>
          </w:p>
        </w:tc>
      </w:tr>
      <w:tr w:rsidR="00381015" w:rsidRPr="00154AC6" w14:paraId="66AF5E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CCCD9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0DF7637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729B67C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0C10E1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946F7C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visibility into the progress of the scanning process, allowing them to track its advancement.</w:t>
            </w:r>
          </w:p>
        </w:tc>
      </w:tr>
      <w:tr w:rsidR="00381015" w:rsidRPr="00154AC6" w14:paraId="74EDDBF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E90DC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DC1F55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154AC6" w14:paraId="26953A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41CE9B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43E56D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1A5CFD4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FD06F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700F252" w14:textId="1AC988F6"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4</w:t>
            </w:r>
          </w:p>
        </w:tc>
      </w:tr>
    </w:tbl>
    <w:p w14:paraId="7C6E075A" w14:textId="77777777" w:rsidR="00381015" w:rsidRDefault="00381015" w:rsidP="00381015">
      <w:pPr>
        <w:rPr>
          <w:lang w:eastAsia="en-PK"/>
        </w:rPr>
      </w:pPr>
    </w:p>
    <w:p w14:paraId="4C1D7FA7" w14:textId="211C820F" w:rsidR="000423F0" w:rsidRDefault="000423F0" w:rsidP="00971E40">
      <w:pPr>
        <w:pStyle w:val="Heading4"/>
        <w:numPr>
          <w:ilvl w:val="3"/>
          <w:numId w:val="2"/>
        </w:numPr>
        <w:rPr>
          <w:lang w:eastAsia="en-PK"/>
        </w:rPr>
      </w:pPr>
      <w:r w:rsidRPr="0047613B">
        <w:rPr>
          <w:lang w:val="en-PK"/>
        </w:rPr>
        <w:t xml:space="preserve">&lt; </w:t>
      </w:r>
      <w:r w:rsidRPr="00154AC6">
        <w:rPr>
          <w:lang w:eastAsia="en-PK"/>
        </w:rPr>
        <w:t>NetworkScanning.UserInterface.</w:t>
      </w:r>
      <w:r w:rsidRPr="00154AC6">
        <w:t>DisplayVulnerabilities</w:t>
      </w:r>
      <w:r w:rsidRPr="00193695">
        <w:rPr>
          <w:lang w:eastAsia="en-PK"/>
        </w:rPr>
        <w:t xml:space="preserve"> &gt;</w:t>
      </w:r>
    </w:p>
    <w:p w14:paraId="67D75D27"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154AC6" w14:paraId="0E73AF9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1CF11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055AFB9F" w14:textId="1EF3B996"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4.14.3</w:t>
            </w:r>
          </w:p>
        </w:tc>
      </w:tr>
      <w:tr w:rsidR="00381015" w:rsidRPr="00154AC6" w14:paraId="6F8E90B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33F5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6E41DB7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NetworkScanning.UserInterface.DisplayVulnerabilities&gt;</w:t>
            </w:r>
          </w:p>
        </w:tc>
      </w:tr>
      <w:tr w:rsidR="00381015" w:rsidRPr="00154AC6" w14:paraId="06F4E03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B53C1B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equirement</w:t>
            </w:r>
          </w:p>
        </w:tc>
        <w:tc>
          <w:tcPr>
            <w:tcW w:w="0" w:type="auto"/>
            <w:hideMark/>
          </w:tcPr>
          <w:p w14:paraId="673C14B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canning interface shall present any detected vulnerabilities or security risks in real-time, providing detailed information about the identified issues.</w:t>
            </w:r>
          </w:p>
        </w:tc>
      </w:tr>
      <w:tr w:rsidR="00381015" w:rsidRPr="00154AC6" w14:paraId="5FCE8C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4A8F5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766A1C5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Sidra, Urooj</w:t>
            </w:r>
          </w:p>
        </w:tc>
      </w:tr>
      <w:tr w:rsidR="00381015" w:rsidRPr="00154AC6" w14:paraId="2FBB94E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1EE027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72E0A8E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enable users to promptly identify and respond to critical security findings during the scanning process.</w:t>
            </w:r>
          </w:p>
        </w:tc>
      </w:tr>
      <w:tr w:rsidR="00381015" w:rsidRPr="00154AC6" w14:paraId="7B99D8C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4D5C8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14E3A0B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r w:rsidR="00381015" w:rsidRPr="00154AC6" w14:paraId="7536C0C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1F63D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4746765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154AC6" w14:paraId="12AA20E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8E254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7837E070" w14:textId="72058CA0"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4.14</w:t>
            </w:r>
          </w:p>
        </w:tc>
      </w:tr>
    </w:tbl>
    <w:p w14:paraId="23BBF257" w14:textId="77777777" w:rsidR="00381015" w:rsidRDefault="00381015" w:rsidP="00381015">
      <w:pPr>
        <w:rPr>
          <w:lang w:eastAsia="en-PK"/>
        </w:rPr>
      </w:pPr>
    </w:p>
    <w:p w14:paraId="688319DE" w14:textId="7A28598B" w:rsidR="000423F0" w:rsidRDefault="000423F0" w:rsidP="00971E40">
      <w:pPr>
        <w:pStyle w:val="Heading3"/>
        <w:numPr>
          <w:ilvl w:val="2"/>
          <w:numId w:val="2"/>
        </w:numPr>
      </w:pPr>
      <w:bookmarkStart w:id="154" w:name="_Toc136810029"/>
      <w:r w:rsidRPr="00A50675">
        <w:rPr>
          <w:lang w:val="en-PK"/>
        </w:rPr>
        <w:t>&lt;</w:t>
      </w:r>
      <w:r w:rsidRPr="0047613B">
        <w:rPr>
          <w:lang w:eastAsia="en-PK"/>
        </w:rPr>
        <w:t xml:space="preserve"> </w:t>
      </w:r>
      <w:r w:rsidRPr="00154AC6">
        <w:rPr>
          <w:lang w:eastAsia="en-PK"/>
        </w:rPr>
        <w:t>NetworkScanning.History.MaintainHistoryAndReviewScans</w:t>
      </w:r>
      <w:r w:rsidRPr="00A50675">
        <w:rPr>
          <w:lang w:val="en-PK"/>
        </w:rPr>
        <w:t xml:space="preserve"> &gt;</w:t>
      </w:r>
      <w:bookmarkEnd w:id="154"/>
    </w:p>
    <w:p w14:paraId="7C4CB996" w14:textId="552AD64B" w:rsidR="00381015" w:rsidRDefault="00381015" w:rsidP="000423F0">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154AC6" w14:paraId="072828F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78A25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CF9686D" w14:textId="561C2D06"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5</w:t>
            </w:r>
          </w:p>
        </w:tc>
      </w:tr>
      <w:tr w:rsidR="00381015" w:rsidRPr="00154AC6" w14:paraId="689FA6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B85FE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E42ED8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History.MaintainHistoryAndReviewScans&gt;</w:t>
            </w:r>
          </w:p>
        </w:tc>
      </w:tr>
      <w:tr w:rsidR="00381015" w:rsidRPr="00154AC6" w14:paraId="5FCFC22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FCF781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53FE8B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maintain a history of past scans, storing the scan results and associated information for future reference. Users shall be able to review and analyze previous scan results for trend analysis and comparison purposes.</w:t>
            </w:r>
          </w:p>
        </w:tc>
      </w:tr>
      <w:tr w:rsidR="00381015" w:rsidRPr="00154AC6" w14:paraId="6C49DF8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58D7F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B62119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276ED90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910A8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F2FCA4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track the security status of the network over time, identify trends, and make informed decisions based on historical scan results.</w:t>
            </w:r>
          </w:p>
        </w:tc>
      </w:tr>
      <w:tr w:rsidR="00381015" w:rsidRPr="00154AC6" w14:paraId="44C3131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8800C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693F24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r w:rsidR="00381015" w:rsidRPr="00154AC6" w14:paraId="0B82A1B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ABF5BA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A2AEAE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4FA2287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81F43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D82D7E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1AF72BD5" w14:textId="77777777" w:rsidR="00381015" w:rsidRDefault="00381015" w:rsidP="00381015">
      <w:pPr>
        <w:rPr>
          <w:lang w:eastAsia="en-PK"/>
        </w:rPr>
      </w:pPr>
    </w:p>
    <w:p w14:paraId="76D48CE8" w14:textId="77777777" w:rsidR="000423F0" w:rsidRDefault="000423F0" w:rsidP="00381015">
      <w:pPr>
        <w:rPr>
          <w:lang w:eastAsia="en-PK"/>
        </w:rPr>
      </w:pPr>
    </w:p>
    <w:p w14:paraId="3CAA7F6C" w14:textId="77777777" w:rsidR="000423F0" w:rsidRDefault="000423F0" w:rsidP="00381015">
      <w:pPr>
        <w:rPr>
          <w:lang w:eastAsia="en-PK"/>
        </w:rPr>
      </w:pPr>
    </w:p>
    <w:p w14:paraId="60EEC511" w14:textId="77777777" w:rsidR="000423F0" w:rsidRDefault="000423F0" w:rsidP="00381015">
      <w:pPr>
        <w:rPr>
          <w:lang w:eastAsia="en-PK"/>
        </w:rPr>
      </w:pPr>
    </w:p>
    <w:p w14:paraId="03BB674C" w14:textId="6E5B1525" w:rsidR="000423F0" w:rsidRDefault="000423F0" w:rsidP="00971E40">
      <w:pPr>
        <w:pStyle w:val="Heading4"/>
        <w:numPr>
          <w:ilvl w:val="3"/>
          <w:numId w:val="2"/>
        </w:numPr>
        <w:rPr>
          <w:lang w:eastAsia="en-PK"/>
        </w:rPr>
      </w:pPr>
      <w:r w:rsidRPr="0047613B">
        <w:rPr>
          <w:lang w:val="en-PK"/>
        </w:rPr>
        <w:t>&lt;</w:t>
      </w:r>
      <w:r w:rsidRPr="000423F0">
        <w:rPr>
          <w:lang w:eastAsia="en-PK"/>
        </w:rPr>
        <w:t xml:space="preserve"> </w:t>
      </w:r>
      <w:r w:rsidRPr="00154AC6">
        <w:rPr>
          <w:lang w:eastAsia="en-PK"/>
        </w:rPr>
        <w:t>NetworkScanning.History.MaintainHistory</w:t>
      </w:r>
      <w:r w:rsidRPr="00193695">
        <w:rPr>
          <w:lang w:eastAsia="en-PK"/>
        </w:rPr>
        <w:t xml:space="preserve"> &gt;</w:t>
      </w:r>
    </w:p>
    <w:p w14:paraId="07D9F463"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6"/>
        <w:gridCol w:w="8169"/>
      </w:tblGrid>
      <w:tr w:rsidR="00381015" w:rsidRPr="00154AC6" w14:paraId="4D26608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59529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8C30868" w14:textId="29608C8B"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5.1</w:t>
            </w:r>
          </w:p>
        </w:tc>
      </w:tr>
      <w:tr w:rsidR="00381015" w:rsidRPr="00154AC6" w14:paraId="00E771D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5251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4FBF4B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History.MaintainHistory&gt;</w:t>
            </w:r>
          </w:p>
        </w:tc>
      </w:tr>
      <w:tr w:rsidR="00381015" w:rsidRPr="00154AC6" w14:paraId="3A498E8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06ED7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6D1D0F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maintain a history of past scans, storing the scan results and associated information for future reference.</w:t>
            </w:r>
          </w:p>
        </w:tc>
      </w:tr>
      <w:tr w:rsidR="00381015" w:rsidRPr="00154AC6" w14:paraId="6C20C3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ECECB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641FA0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4EAF8F6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04FF6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AC690D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review and analyze previous scan results, track changes over time, and identify trends or patterns.</w:t>
            </w:r>
          </w:p>
        </w:tc>
      </w:tr>
      <w:tr w:rsidR="00381015" w:rsidRPr="00154AC6" w14:paraId="488760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1E241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F5B318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r w:rsidR="00381015" w:rsidRPr="00154AC6" w14:paraId="6B75D6A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C8A4C4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09BFE4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4EFB8C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B7E89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4626CFB" w14:textId="013AECFB"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5</w:t>
            </w:r>
          </w:p>
        </w:tc>
      </w:tr>
    </w:tbl>
    <w:p w14:paraId="2341A1B7" w14:textId="77777777" w:rsidR="00381015" w:rsidRDefault="00381015" w:rsidP="00381015">
      <w:pPr>
        <w:rPr>
          <w:lang w:eastAsia="en-PK"/>
        </w:rPr>
      </w:pPr>
    </w:p>
    <w:p w14:paraId="0AA05E2D" w14:textId="106742D1" w:rsidR="000423F0" w:rsidRDefault="000423F0" w:rsidP="00971E40">
      <w:pPr>
        <w:pStyle w:val="Heading4"/>
        <w:numPr>
          <w:ilvl w:val="3"/>
          <w:numId w:val="2"/>
        </w:numPr>
        <w:rPr>
          <w:lang w:eastAsia="en-PK"/>
        </w:rPr>
      </w:pPr>
      <w:r w:rsidRPr="0047613B">
        <w:rPr>
          <w:lang w:val="en-PK"/>
        </w:rPr>
        <w:t>&lt;</w:t>
      </w:r>
      <w:r w:rsidRPr="000423F0">
        <w:rPr>
          <w:lang w:eastAsia="en-PK"/>
        </w:rPr>
        <w:t xml:space="preserve"> </w:t>
      </w:r>
      <w:r w:rsidRPr="00154AC6">
        <w:rPr>
          <w:lang w:eastAsia="en-PK"/>
        </w:rPr>
        <w:t>NetworkScanning.History.ViewPreviousScans</w:t>
      </w:r>
      <w:r w:rsidRPr="00193695">
        <w:rPr>
          <w:lang w:eastAsia="en-PK"/>
        </w:rPr>
        <w:t xml:space="preserve"> &gt;</w:t>
      </w:r>
    </w:p>
    <w:p w14:paraId="0770BA1B"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154AC6" w14:paraId="71C5EED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E5B11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1C871E3" w14:textId="337D6963"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5.2</w:t>
            </w:r>
          </w:p>
        </w:tc>
      </w:tr>
      <w:tr w:rsidR="00381015" w:rsidRPr="00154AC6" w14:paraId="632F5D8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67FAE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D12540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History.ViewPreviousScans&gt;</w:t>
            </w:r>
          </w:p>
        </w:tc>
      </w:tr>
      <w:tr w:rsidR="00381015" w:rsidRPr="00154AC6" w14:paraId="1E4C817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B23BF9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57AAD0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functionality for users to access and review previous scan results, allowing them to view detailed reports or summaries of past scans.</w:t>
            </w:r>
          </w:p>
        </w:tc>
      </w:tr>
      <w:tr w:rsidR="00381015" w:rsidRPr="00154AC6" w14:paraId="14BCC11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108F1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E4E812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6513A96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848F4C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1E3A3E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facilitate trend analysis and comparison of scan results, providing users with insights into the security posture of the network over time.</w:t>
            </w:r>
          </w:p>
        </w:tc>
      </w:tr>
      <w:tr w:rsidR="00381015" w:rsidRPr="00154AC6" w14:paraId="67D2F6F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58035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1849EF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154AC6" w14:paraId="48C56E3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35A4DE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A6AA83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0C5E23A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226BC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88DA0CA" w14:textId="06F54DE1"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5.1</w:t>
            </w:r>
          </w:p>
        </w:tc>
      </w:tr>
    </w:tbl>
    <w:p w14:paraId="128A6EF9" w14:textId="77777777" w:rsidR="00381015" w:rsidRDefault="00381015" w:rsidP="00381015">
      <w:pPr>
        <w:rPr>
          <w:lang w:eastAsia="en-PK"/>
        </w:rPr>
      </w:pPr>
    </w:p>
    <w:p w14:paraId="63D00DDD" w14:textId="0FDBB22A" w:rsidR="00381015" w:rsidRDefault="000423F0" w:rsidP="00971E40">
      <w:pPr>
        <w:pStyle w:val="Heading3"/>
        <w:numPr>
          <w:ilvl w:val="2"/>
          <w:numId w:val="2"/>
        </w:numPr>
      </w:pPr>
      <w:bookmarkStart w:id="155" w:name="_Toc136810030"/>
      <w:r w:rsidRPr="00A50675">
        <w:rPr>
          <w:lang w:val="en-PK"/>
        </w:rPr>
        <w:t>&lt;</w:t>
      </w:r>
      <w:r w:rsidRPr="0047613B">
        <w:rPr>
          <w:lang w:eastAsia="en-PK"/>
        </w:rPr>
        <w:t xml:space="preserve"> </w:t>
      </w:r>
      <w:r w:rsidRPr="00154AC6">
        <w:rPr>
          <w:lang w:eastAsia="en-PK"/>
        </w:rPr>
        <w:t>NetworkScanning.UserInterface.MultiLanguageAndAccessibility</w:t>
      </w:r>
      <w:r w:rsidRPr="00A50675">
        <w:rPr>
          <w:lang w:val="en-PK"/>
        </w:rPr>
        <w:t xml:space="preserve"> &gt;</w:t>
      </w:r>
      <w:bookmarkEnd w:id="155"/>
    </w:p>
    <w:p w14:paraId="28387580" w14:textId="77777777" w:rsidR="000423F0" w:rsidRDefault="000423F0" w:rsidP="000423F0">
      <w:pPr>
        <w:spacing w:after="160" w:line="256" w:lineRule="auto"/>
        <w:contextualSpacing/>
        <w:rPr>
          <w:lang w:eastAsia="en-PK"/>
        </w:rPr>
      </w:pPr>
    </w:p>
    <w:p w14:paraId="08F0EA9F" w14:textId="77777777" w:rsidR="000423F0" w:rsidRDefault="000423F0" w:rsidP="000423F0">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7"/>
        <w:gridCol w:w="8178"/>
      </w:tblGrid>
      <w:tr w:rsidR="00381015" w:rsidRPr="00154AC6" w14:paraId="65C82B3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B0B51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9204370" w14:textId="38F94B75"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6</w:t>
            </w:r>
          </w:p>
        </w:tc>
      </w:tr>
      <w:tr w:rsidR="00381015" w:rsidRPr="00154AC6" w14:paraId="737C1D7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2E4C1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A2B201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MultiLanguageAndAccessibility&gt;</w:t>
            </w:r>
          </w:p>
        </w:tc>
      </w:tr>
      <w:tr w:rsidR="00381015" w:rsidRPr="00154AC6" w14:paraId="21C542B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B82BCF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19810B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support multi-language capabilities, allowing users to choose their preferred language for the interface. Additionally, the interface shall adhere to accessibility guidelines and provide features to support users with different accessibility needs, such as screen readers, keyboard navigation, and high contrast modes.</w:t>
            </w:r>
          </w:p>
        </w:tc>
      </w:tr>
      <w:tr w:rsidR="00381015" w:rsidRPr="00154AC6" w14:paraId="1C3CFE9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9D86A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144820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1E00223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FFBB9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FCCC72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hance usability and inclusivity, accommodating users with different language preferences and accessibility requirements.</w:t>
            </w:r>
          </w:p>
        </w:tc>
      </w:tr>
      <w:tr w:rsidR="00381015" w:rsidRPr="00154AC6" w14:paraId="2255567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2D811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ABEBC9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154AC6" w14:paraId="553DDD5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EE26E1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FA5586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12B1A84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0E54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D481DF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44908933" w14:textId="77777777" w:rsidR="00381015" w:rsidRDefault="00381015" w:rsidP="00381015">
      <w:pPr>
        <w:rPr>
          <w:lang w:eastAsia="en-PK"/>
        </w:rPr>
      </w:pPr>
    </w:p>
    <w:p w14:paraId="159ECCC5" w14:textId="0BA8E19D" w:rsidR="000423F0" w:rsidRDefault="000423F0" w:rsidP="00971E40">
      <w:pPr>
        <w:pStyle w:val="Heading4"/>
        <w:numPr>
          <w:ilvl w:val="3"/>
          <w:numId w:val="2"/>
        </w:numPr>
        <w:rPr>
          <w:lang w:eastAsia="en-PK"/>
        </w:rPr>
      </w:pPr>
      <w:r w:rsidRPr="0047613B">
        <w:rPr>
          <w:lang w:val="en-PK"/>
        </w:rPr>
        <w:t>&lt;</w:t>
      </w:r>
      <w:r w:rsidRPr="000423F0">
        <w:rPr>
          <w:lang w:eastAsia="en-PK"/>
        </w:rPr>
        <w:t xml:space="preserve"> </w:t>
      </w:r>
      <w:r w:rsidRPr="00154AC6">
        <w:rPr>
          <w:lang w:eastAsia="en-PK"/>
        </w:rPr>
        <w:t>NetworkScanning.</w:t>
      </w:r>
      <w:r w:rsidRPr="000423F0">
        <w:rPr>
          <w:lang w:eastAsia="en-PK"/>
        </w:rPr>
        <w:t>UserInterface.SelectLanguage</w:t>
      </w:r>
      <w:r w:rsidRPr="00193695">
        <w:rPr>
          <w:lang w:eastAsia="en-PK"/>
        </w:rPr>
        <w:t xml:space="preserve"> &gt;</w:t>
      </w:r>
    </w:p>
    <w:p w14:paraId="1AE5D44C"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5"/>
        <w:gridCol w:w="8170"/>
      </w:tblGrid>
      <w:tr w:rsidR="00381015" w:rsidRPr="00154AC6" w14:paraId="32A5ECA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EC3D3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CF5896D" w14:textId="3E993CF6" w:rsidR="00381015" w:rsidRPr="000423F0" w:rsidRDefault="000423F0"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Pr>
                <w:rFonts w:ascii="Times New Roman" w:hAnsi="Times New Roman" w:cs="Times New Roman"/>
                <w:lang w:val="en-US" w:eastAsia="en-PK"/>
              </w:rPr>
              <w:t>4</w:t>
            </w:r>
            <w:r w:rsidR="00381015" w:rsidRPr="000423F0">
              <w:rPr>
                <w:rFonts w:ascii="Times New Roman" w:hAnsi="Times New Roman" w:cs="Times New Roman"/>
                <w:lang w:eastAsia="en-PK"/>
              </w:rPr>
              <w:t>.16.1</w:t>
            </w:r>
          </w:p>
        </w:tc>
      </w:tr>
      <w:tr w:rsidR="00381015" w:rsidRPr="00154AC6" w14:paraId="5BB1ECB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744BD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28D242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Language&gt;</w:t>
            </w:r>
          </w:p>
        </w:tc>
      </w:tr>
      <w:tr w:rsidR="00381015" w:rsidRPr="00154AC6" w14:paraId="3264D71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3D26FC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B16526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users with the ability to select their preferred language from a list of supported languages.</w:t>
            </w:r>
          </w:p>
        </w:tc>
      </w:tr>
      <w:tr w:rsidR="00381015" w:rsidRPr="00154AC6" w14:paraId="25CE1DE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9D8A9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3DAA3E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154AC6" w14:paraId="22F7716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5EB44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F372E4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ccommodate users with different language preferences and enhance their experience with the scanning interface.</w:t>
            </w:r>
          </w:p>
        </w:tc>
      </w:tr>
      <w:tr w:rsidR="00381015" w:rsidRPr="00154AC6" w14:paraId="697FF4D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C534F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D8D86F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154AC6" w14:paraId="05DF327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CE0DC0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96514E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154AC6" w14:paraId="7D0382E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0C0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7F56A80" w14:textId="4F35AA6E"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6</w:t>
            </w:r>
          </w:p>
        </w:tc>
      </w:tr>
    </w:tbl>
    <w:p w14:paraId="0AC26A16" w14:textId="77777777" w:rsidR="00381015" w:rsidRDefault="00381015" w:rsidP="00381015">
      <w:pPr>
        <w:rPr>
          <w:lang w:eastAsia="en-PK"/>
        </w:rPr>
      </w:pPr>
    </w:p>
    <w:p w14:paraId="77A14192" w14:textId="4CC9B5A0" w:rsidR="000423F0" w:rsidRDefault="000423F0" w:rsidP="00971E40">
      <w:pPr>
        <w:pStyle w:val="Heading4"/>
        <w:numPr>
          <w:ilvl w:val="3"/>
          <w:numId w:val="2"/>
        </w:numPr>
        <w:rPr>
          <w:lang w:eastAsia="en-PK"/>
        </w:rPr>
      </w:pPr>
      <w:r w:rsidRPr="0047613B">
        <w:rPr>
          <w:lang w:val="en-PK"/>
        </w:rPr>
        <w:t>&lt;</w:t>
      </w:r>
      <w:r w:rsidRPr="000423F0">
        <w:rPr>
          <w:lang w:eastAsia="en-PK"/>
        </w:rPr>
        <w:t xml:space="preserve">NetworkScanning.UserInterface.AccessibilityFeatures </w:t>
      </w:r>
      <w:r w:rsidRPr="00193695">
        <w:rPr>
          <w:lang w:eastAsia="en-PK"/>
        </w:rPr>
        <w:t>&gt;</w:t>
      </w:r>
    </w:p>
    <w:p w14:paraId="551A93B4"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D916FE" w14:paraId="1954611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C731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E87C318" w14:textId="500597D9"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6.2</w:t>
            </w:r>
          </w:p>
        </w:tc>
      </w:tr>
      <w:tr w:rsidR="00381015" w:rsidRPr="00D916FE" w14:paraId="0EC1C31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1D5C0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25FC2D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AccessibilityFeatures&gt;</w:t>
            </w:r>
          </w:p>
        </w:tc>
      </w:tr>
      <w:tr w:rsidR="00381015" w:rsidRPr="00D916FE" w14:paraId="439117B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A650F4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209230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adhere to accessibility guidelines and incorporate features such as screen reader compatibility, keyboard navigation support, and high contrast modes.</w:t>
            </w:r>
          </w:p>
        </w:tc>
      </w:tr>
      <w:tr w:rsidR="00381015" w:rsidRPr="00D916FE" w14:paraId="3EF0F4C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4770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FC68BE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D916FE" w14:paraId="3839F34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CEB5F6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CB85FA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sure that users with different accessibility needs can effectively use the scanning interface.</w:t>
            </w:r>
          </w:p>
        </w:tc>
      </w:tr>
      <w:tr w:rsidR="00381015" w:rsidRPr="00D916FE" w14:paraId="5CA76D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3645A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71A07B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D916FE" w14:paraId="2D7DF89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1C9B1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A760A8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D916FE" w14:paraId="53A19AF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B5964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5525C09" w14:textId="23038978"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6</w:t>
            </w:r>
          </w:p>
        </w:tc>
      </w:tr>
    </w:tbl>
    <w:p w14:paraId="79C3ADF4" w14:textId="77777777" w:rsidR="00381015" w:rsidRDefault="00381015" w:rsidP="00381015">
      <w:pPr>
        <w:rPr>
          <w:lang w:eastAsia="en-PK"/>
        </w:rPr>
      </w:pPr>
    </w:p>
    <w:p w14:paraId="62F565DF" w14:textId="0DF76DEC" w:rsidR="00381015" w:rsidRDefault="000423F0" w:rsidP="00971E40">
      <w:pPr>
        <w:pStyle w:val="Heading3"/>
        <w:numPr>
          <w:ilvl w:val="2"/>
          <w:numId w:val="2"/>
        </w:numPr>
        <w:spacing w:after="160" w:line="256" w:lineRule="auto"/>
        <w:contextualSpacing/>
        <w:rPr>
          <w:lang w:eastAsia="en-PK"/>
        </w:rPr>
      </w:pPr>
      <w:bookmarkStart w:id="156" w:name="_Toc136810031"/>
      <w:r w:rsidRPr="000423F0">
        <w:rPr>
          <w:lang w:val="en-PK"/>
        </w:rPr>
        <w:t>&lt;</w:t>
      </w:r>
      <w:r w:rsidRPr="0047613B">
        <w:rPr>
          <w:lang w:eastAsia="en-PK"/>
        </w:rPr>
        <w:t xml:space="preserve"> </w:t>
      </w:r>
      <w:r w:rsidRPr="00D916FE">
        <w:rPr>
          <w:lang w:eastAsia="en-PK"/>
        </w:rPr>
        <w:t>NetworkScanning.UserInterface.Dashboard&gt;</w:t>
      </w:r>
      <w:bookmarkEnd w:id="156"/>
    </w:p>
    <w:p w14:paraId="1422078B" w14:textId="77777777" w:rsidR="000423F0" w:rsidRPr="000423F0" w:rsidRDefault="000423F0" w:rsidP="000423F0">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D916FE" w14:paraId="0A71460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51FC2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342F302" w14:textId="6DD6DA6E"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7</w:t>
            </w:r>
          </w:p>
        </w:tc>
      </w:tr>
      <w:tr w:rsidR="00381015" w:rsidRPr="00D916FE" w14:paraId="751B3C5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9769A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9BC3A7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ashboard&gt;</w:t>
            </w:r>
          </w:p>
        </w:tc>
      </w:tr>
      <w:tr w:rsidR="00381015" w:rsidRPr="00D916FE" w14:paraId="777819B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0E7E64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B78E1B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include a dashboard or overview page that provides users with a summary of ongoing and completed scans, key metrics, and actionable insights.</w:t>
            </w:r>
          </w:p>
        </w:tc>
      </w:tr>
      <w:tr w:rsidR="00381015" w:rsidRPr="00D916FE" w14:paraId="5CD7E8B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7FABC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DEE5FA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D916FE" w14:paraId="32B540C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206F7D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05FB52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offer users a centralized view of the scanning activities, allowing them to quickly assess the overall security posture and identify areas that require attention or further investigation.</w:t>
            </w:r>
          </w:p>
        </w:tc>
      </w:tr>
      <w:tr w:rsidR="00381015" w:rsidRPr="00D916FE" w14:paraId="567E22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83FC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86930B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r w:rsidR="00381015" w:rsidRPr="00D916FE" w14:paraId="48044C2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0C37F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FCC346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D916FE" w14:paraId="736A464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EA7F7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A289F0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4F171777" w14:textId="77777777" w:rsidR="00381015" w:rsidRDefault="00381015" w:rsidP="00381015">
      <w:pPr>
        <w:rPr>
          <w:lang w:eastAsia="en-PK"/>
        </w:rPr>
      </w:pPr>
    </w:p>
    <w:p w14:paraId="47C13EC0" w14:textId="127F2F46" w:rsidR="000423F0" w:rsidRDefault="000423F0" w:rsidP="00971E40">
      <w:pPr>
        <w:pStyle w:val="Heading4"/>
        <w:numPr>
          <w:ilvl w:val="3"/>
          <w:numId w:val="2"/>
        </w:numPr>
        <w:rPr>
          <w:lang w:eastAsia="en-PK"/>
        </w:rPr>
      </w:pPr>
      <w:r w:rsidRPr="0047613B">
        <w:rPr>
          <w:lang w:val="en-PK"/>
        </w:rPr>
        <w:t>&lt;</w:t>
      </w:r>
      <w:r w:rsidRPr="000423F0">
        <w:rPr>
          <w:lang w:eastAsia="en-PK"/>
        </w:rPr>
        <w:t xml:space="preserve"> </w:t>
      </w:r>
      <w:r w:rsidRPr="00D916FE">
        <w:rPr>
          <w:lang w:eastAsia="en-PK"/>
        </w:rPr>
        <w:t>NetworkScanning.UserInterface.Dashboard.Summary</w:t>
      </w:r>
      <w:r w:rsidRPr="00193695">
        <w:rPr>
          <w:lang w:eastAsia="en-PK"/>
        </w:rPr>
        <w:t xml:space="preserve"> &gt;</w:t>
      </w:r>
    </w:p>
    <w:p w14:paraId="57F97E49" w14:textId="77777777" w:rsidR="000423F0" w:rsidRDefault="000423F0" w:rsidP="00381015">
      <w:pPr>
        <w:rPr>
          <w:lang w:eastAsia="en-PK"/>
        </w:rPr>
      </w:pPr>
    </w:p>
    <w:p w14:paraId="439ED455"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D916FE" w14:paraId="219FAC6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EC0BD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190231B" w14:textId="442BDAC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7.1</w:t>
            </w:r>
          </w:p>
        </w:tc>
      </w:tr>
      <w:tr w:rsidR="00381015" w:rsidRPr="00D916FE" w14:paraId="4A18C5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A502D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2669F64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ashboard.Summary&gt;</w:t>
            </w:r>
          </w:p>
        </w:tc>
      </w:tr>
      <w:tr w:rsidR="00381015" w:rsidRPr="00D916FE" w14:paraId="44F3D4E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35AA7B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7E0C50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dashboard or overview page shall include a summary section that provides a high-level overview of ongoing and completed scans, highlighting key metrics and indicators of the network security status.</w:t>
            </w:r>
          </w:p>
        </w:tc>
      </w:tr>
      <w:tr w:rsidR="00381015" w:rsidRPr="00D916FE" w14:paraId="76001D9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3B1AE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B82DA5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D916FE" w14:paraId="5BAEF18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D7B203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78F9E0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give users a quick snapshot of the scanning activities and the overall security posture without the need to delve into detailed reports.</w:t>
            </w:r>
          </w:p>
        </w:tc>
      </w:tr>
      <w:tr w:rsidR="00381015" w:rsidRPr="00D916FE" w14:paraId="2C50324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74805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D6B66B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D916FE" w14:paraId="73DEB52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BA69A2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17580E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D916FE" w14:paraId="23FDFE0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D8321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E079579" w14:textId="4AE31813"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7</w:t>
            </w:r>
          </w:p>
        </w:tc>
      </w:tr>
    </w:tbl>
    <w:p w14:paraId="620624EF" w14:textId="77777777" w:rsidR="00381015" w:rsidRDefault="00381015" w:rsidP="00381015">
      <w:pPr>
        <w:rPr>
          <w:lang w:eastAsia="en-PK"/>
        </w:rPr>
      </w:pPr>
    </w:p>
    <w:p w14:paraId="51862917" w14:textId="00D952A2" w:rsidR="000423F0" w:rsidRDefault="000423F0" w:rsidP="00971E40">
      <w:pPr>
        <w:pStyle w:val="Heading4"/>
        <w:numPr>
          <w:ilvl w:val="3"/>
          <w:numId w:val="2"/>
        </w:numPr>
        <w:rPr>
          <w:lang w:eastAsia="en-PK"/>
        </w:rPr>
      </w:pPr>
      <w:r w:rsidRPr="0047613B">
        <w:rPr>
          <w:lang w:val="en-PK"/>
        </w:rPr>
        <w:t>&lt;</w:t>
      </w:r>
      <w:r w:rsidRPr="000423F0">
        <w:rPr>
          <w:lang w:eastAsia="en-PK"/>
        </w:rPr>
        <w:t xml:space="preserve"> </w:t>
      </w:r>
      <w:r w:rsidRPr="00D916FE">
        <w:rPr>
          <w:lang w:eastAsia="en-PK"/>
        </w:rPr>
        <w:t>NetworkScanning.UserInterface.Dashboard.ScanMetrics</w:t>
      </w:r>
      <w:r w:rsidRPr="00193695">
        <w:rPr>
          <w:lang w:eastAsia="en-PK"/>
        </w:rPr>
        <w:t xml:space="preserve"> &gt;</w:t>
      </w:r>
    </w:p>
    <w:p w14:paraId="247DEF3F" w14:textId="77777777" w:rsidR="000423F0" w:rsidRDefault="000423F0" w:rsidP="00381015">
      <w:pPr>
        <w:rPr>
          <w:lang w:eastAsia="en-PK"/>
        </w:rPr>
      </w:pPr>
    </w:p>
    <w:p w14:paraId="25E26A0E"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D916FE" w14:paraId="3BA6209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C3C3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1426840" w14:textId="405C4A58"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4.17.2</w:t>
            </w:r>
          </w:p>
        </w:tc>
      </w:tr>
      <w:tr w:rsidR="00381015" w:rsidRPr="00D916FE" w14:paraId="4880DEE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3D035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2B518B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ashboard.ScanMetrics&gt;</w:t>
            </w:r>
          </w:p>
        </w:tc>
      </w:tr>
      <w:tr w:rsidR="00381015" w:rsidRPr="00D916FE" w14:paraId="597B79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F3D1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EBB10A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dashboard or overview page shall display key metrics related to the scans, such as the number of scans performed, scan duration, scan coverage, and detected vulnerabilities.</w:t>
            </w:r>
          </w:p>
        </w:tc>
      </w:tr>
      <w:tr w:rsidR="00381015" w:rsidRPr="00D916FE" w14:paraId="0CD22DE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CC2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5E211D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D916FE" w14:paraId="66AAE38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637F2D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B6C594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quantitative information about the scanning activities and the security posture of the network.</w:t>
            </w:r>
          </w:p>
        </w:tc>
      </w:tr>
      <w:tr w:rsidR="00381015" w:rsidRPr="00D916FE" w14:paraId="233FEB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E74B8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848FDD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D916FE" w14:paraId="1578C06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3068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A3885F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D916FE" w14:paraId="7257DF0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792D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7C1D6BD" w14:textId="36BFE625"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7</w:t>
            </w:r>
          </w:p>
        </w:tc>
      </w:tr>
    </w:tbl>
    <w:p w14:paraId="301435F6" w14:textId="77777777" w:rsidR="00381015" w:rsidRDefault="00381015" w:rsidP="00381015">
      <w:pPr>
        <w:rPr>
          <w:lang w:eastAsia="en-PK"/>
        </w:rPr>
      </w:pPr>
    </w:p>
    <w:p w14:paraId="186BBE55" w14:textId="3FEE736A" w:rsidR="000423F0" w:rsidRDefault="000423F0" w:rsidP="00971E40">
      <w:pPr>
        <w:pStyle w:val="Heading4"/>
        <w:numPr>
          <w:ilvl w:val="3"/>
          <w:numId w:val="2"/>
        </w:numPr>
        <w:rPr>
          <w:lang w:eastAsia="en-PK"/>
        </w:rPr>
      </w:pPr>
      <w:r w:rsidRPr="0047613B">
        <w:rPr>
          <w:lang w:val="en-PK"/>
        </w:rPr>
        <w:t>&lt;</w:t>
      </w:r>
      <w:r w:rsidRPr="000423F0">
        <w:rPr>
          <w:lang w:eastAsia="en-PK"/>
        </w:rPr>
        <w:t xml:space="preserve"> NetworkScanning.UserInterface.Dashboard.ActionableInsights</w:t>
      </w:r>
      <w:r w:rsidRPr="00193695">
        <w:rPr>
          <w:lang w:eastAsia="en-PK"/>
        </w:rPr>
        <w:t xml:space="preserve"> &gt;</w:t>
      </w:r>
    </w:p>
    <w:p w14:paraId="1DA9DC0E" w14:textId="77777777" w:rsidR="000423F0" w:rsidRDefault="000423F0" w:rsidP="00381015">
      <w:pPr>
        <w:rPr>
          <w:lang w:eastAsia="en-PK"/>
        </w:rPr>
      </w:pPr>
    </w:p>
    <w:p w14:paraId="46F8EFB7" w14:textId="77777777" w:rsidR="000423F0" w:rsidRDefault="000423F0"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D916FE" w14:paraId="6199F3A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66E22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FFFC0F3" w14:textId="7777777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4.17.3</w:t>
            </w:r>
          </w:p>
        </w:tc>
      </w:tr>
      <w:tr w:rsidR="00381015" w:rsidRPr="00D916FE" w14:paraId="088BD39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24610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0AAEE7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ashboard.ActionableInsights&gt;</w:t>
            </w:r>
          </w:p>
        </w:tc>
      </w:tr>
      <w:tr w:rsidR="00381015" w:rsidRPr="00D916FE" w14:paraId="1CF6AD5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40A80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67A4D5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dashboard or overview page shall present actionable insights based on the scan results, such as highlighting critical vulnerabilities, identifying potential security risks, and recommending remediation actions.</w:t>
            </w:r>
          </w:p>
        </w:tc>
      </w:tr>
      <w:tr w:rsidR="00381015" w:rsidRPr="00D916FE" w14:paraId="70430F2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64EA8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086038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D916FE" w14:paraId="102BBDE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7A8A68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C0969C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guide users in taking necessary actions based on the scan findings and improve the overall network security.</w:t>
            </w:r>
          </w:p>
        </w:tc>
      </w:tr>
      <w:tr w:rsidR="00381015" w:rsidRPr="00D916FE" w14:paraId="6661311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20186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F554C6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D916FE" w14:paraId="2040531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9A4E3C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5C2E10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D916FE" w14:paraId="26E0A80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C0690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689286D" w14:textId="1DB4B131"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17</w:t>
            </w:r>
          </w:p>
        </w:tc>
      </w:tr>
    </w:tbl>
    <w:p w14:paraId="6F3D0E1B" w14:textId="2FAFB695" w:rsidR="000423F0" w:rsidRPr="007A6623" w:rsidRDefault="000423F0" w:rsidP="00971E40">
      <w:pPr>
        <w:pStyle w:val="Heading2"/>
        <w:numPr>
          <w:ilvl w:val="1"/>
          <w:numId w:val="2"/>
        </w:numPr>
        <w:rPr>
          <w:sz w:val="32"/>
          <w:szCs w:val="32"/>
        </w:rPr>
      </w:pPr>
      <w:bookmarkStart w:id="157" w:name="_Toc136810032"/>
      <w:r w:rsidRPr="007A6623">
        <w:rPr>
          <w:sz w:val="32"/>
          <w:szCs w:val="32"/>
        </w:rPr>
        <w:t>Network Scanning Techniques</w:t>
      </w:r>
      <w:bookmarkEnd w:id="157"/>
    </w:p>
    <w:p w14:paraId="6B42F2BB" w14:textId="4511B4F5" w:rsidR="000423F0" w:rsidRDefault="000423F0" w:rsidP="00971E40">
      <w:pPr>
        <w:pStyle w:val="Heading3"/>
        <w:numPr>
          <w:ilvl w:val="2"/>
          <w:numId w:val="2"/>
        </w:numPr>
        <w:spacing w:after="160" w:line="256" w:lineRule="auto"/>
        <w:contextualSpacing/>
        <w:rPr>
          <w:lang w:eastAsia="en-PK"/>
        </w:rPr>
      </w:pPr>
      <w:bookmarkStart w:id="158" w:name="_Toc136810033"/>
      <w:r w:rsidRPr="000423F0">
        <w:rPr>
          <w:lang w:val="en-PK"/>
        </w:rPr>
        <w:t>&lt;</w:t>
      </w:r>
      <w:r w:rsidRPr="0047613B">
        <w:rPr>
          <w:lang w:eastAsia="en-PK"/>
        </w:rPr>
        <w:t xml:space="preserve"> </w:t>
      </w:r>
      <w:r w:rsidRPr="000423F0">
        <w:rPr>
          <w:lang w:eastAsia="en-PK"/>
        </w:rPr>
        <w:t>NetworkScanning.Techniques.Support</w:t>
      </w:r>
      <w:r w:rsidRPr="00D916FE">
        <w:rPr>
          <w:lang w:eastAsia="en-PK"/>
        </w:rPr>
        <w:t xml:space="preserve"> &gt;</w:t>
      </w:r>
      <w:bookmarkEnd w:id="158"/>
    </w:p>
    <w:p w14:paraId="3505FC86" w14:textId="77777777" w:rsidR="000423F0" w:rsidRDefault="000423F0" w:rsidP="000423F0">
      <w:pPr>
        <w:spacing w:after="160" w:line="256" w:lineRule="auto"/>
        <w:contextualSpacing/>
        <w:rPr>
          <w:lang w:eastAsia="en-PK"/>
        </w:rPr>
      </w:pPr>
    </w:p>
    <w:p w14:paraId="182AD320" w14:textId="77777777" w:rsidR="00381015" w:rsidRDefault="00381015"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D916FE" w14:paraId="12A40D5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F2310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F50323D" w14:textId="5C45C8DD"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sidR="000423F0" w:rsidRPr="000423F0">
              <w:rPr>
                <w:rFonts w:ascii="Times New Roman" w:hAnsi="Times New Roman" w:cs="Times New Roman"/>
                <w:lang w:val="en-US" w:eastAsia="en-PK"/>
              </w:rPr>
              <w:t>.1</w:t>
            </w:r>
            <w:r w:rsidR="000423F0">
              <w:rPr>
                <w:rFonts w:ascii="Times New Roman" w:hAnsi="Times New Roman" w:cs="Times New Roman"/>
                <w:lang w:val="en-US" w:eastAsia="en-PK"/>
              </w:rPr>
              <w:t>.1</w:t>
            </w:r>
          </w:p>
        </w:tc>
      </w:tr>
      <w:tr w:rsidR="00381015" w:rsidRPr="00D916FE" w14:paraId="54827B6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A007B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2854B3C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Techniques.Support&gt;</w:t>
            </w:r>
          </w:p>
        </w:tc>
      </w:tr>
      <w:tr w:rsidR="00381015" w:rsidRPr="00D916FE" w14:paraId="7D7FB94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CC5775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E7FF25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support multiple scanning techniques, including port scanning, vulnerability scanning, and penetration testing, to identify potential vulnerabilities and security risks in the network.</w:t>
            </w:r>
          </w:p>
        </w:tc>
      </w:tr>
      <w:tr w:rsidR="00381015" w:rsidRPr="00D916FE" w14:paraId="1A5D836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F2FCC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FD85C6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D916FE" w14:paraId="7BC6FF0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087ECA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98E866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a comprehensive and diverse set of scanning techniques that cater to different aspects of network security assessment and testing.</w:t>
            </w:r>
          </w:p>
        </w:tc>
      </w:tr>
      <w:tr w:rsidR="00381015" w:rsidRPr="00D916FE" w14:paraId="6CA7F4B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33633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A716E7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r w:rsidR="00381015" w:rsidRPr="00D916FE" w14:paraId="62B0402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2640BE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328E39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D916FE" w14:paraId="01B304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99BAF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AA54775" w14:textId="1591DCEB"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1</w:t>
            </w:r>
          </w:p>
        </w:tc>
      </w:tr>
    </w:tbl>
    <w:p w14:paraId="1B68B176" w14:textId="6897669F" w:rsidR="000423F0" w:rsidRDefault="000423F0" w:rsidP="000423F0">
      <w:pPr>
        <w:pStyle w:val="Heading4"/>
        <w:numPr>
          <w:ilvl w:val="0"/>
          <w:numId w:val="0"/>
        </w:numPr>
        <w:rPr>
          <w:lang w:eastAsia="en-PK"/>
        </w:rPr>
      </w:pPr>
    </w:p>
    <w:p w14:paraId="1348CF3C" w14:textId="053D4BC2" w:rsidR="000423F0" w:rsidRDefault="000423F0" w:rsidP="00971E40">
      <w:pPr>
        <w:pStyle w:val="Heading3"/>
        <w:numPr>
          <w:ilvl w:val="2"/>
          <w:numId w:val="2"/>
        </w:numPr>
        <w:spacing w:after="160" w:line="256" w:lineRule="auto"/>
        <w:contextualSpacing/>
        <w:rPr>
          <w:lang w:eastAsia="en-PK"/>
        </w:rPr>
      </w:pPr>
      <w:bookmarkStart w:id="159" w:name="_Toc136810034"/>
      <w:r w:rsidRPr="000423F0">
        <w:rPr>
          <w:lang w:val="en-PK"/>
        </w:rPr>
        <w:t>&lt;</w:t>
      </w:r>
      <w:r w:rsidRPr="0047613B">
        <w:rPr>
          <w:lang w:eastAsia="en-PK"/>
        </w:rPr>
        <w:t xml:space="preserve"> </w:t>
      </w:r>
      <w:r w:rsidRPr="000423F0">
        <w:rPr>
          <w:lang w:eastAsia="en-PK"/>
        </w:rPr>
        <w:t>NetworkScanning.UserInterface.SelectScanningTechniques</w:t>
      </w:r>
      <w:r w:rsidRPr="00D916FE">
        <w:rPr>
          <w:lang w:eastAsia="en-PK"/>
        </w:rPr>
        <w:t xml:space="preserve"> &gt;</w:t>
      </w:r>
      <w:bookmarkEnd w:id="159"/>
    </w:p>
    <w:p w14:paraId="41B761A6" w14:textId="77777777" w:rsidR="000423F0" w:rsidRDefault="000423F0" w:rsidP="000423F0">
      <w:pPr>
        <w:spacing w:after="160" w:line="256" w:lineRule="auto"/>
        <w:contextualSpacing/>
        <w:rPr>
          <w:lang w:eastAsia="en-PK"/>
        </w:rPr>
      </w:pPr>
    </w:p>
    <w:p w14:paraId="6C9930FF" w14:textId="77777777" w:rsidR="000423F0" w:rsidRDefault="000423F0" w:rsidP="000423F0">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6DB4E74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5C77A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366115D" w14:textId="1262549B"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w:t>
            </w:r>
          </w:p>
        </w:tc>
      </w:tr>
      <w:tr w:rsidR="00381015" w:rsidRPr="000423F0" w14:paraId="7D29B30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18E44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5FB84F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ScanningTechniques&gt;</w:t>
            </w:r>
          </w:p>
        </w:tc>
      </w:tr>
      <w:tr w:rsidR="00381015" w:rsidRPr="000423F0" w14:paraId="0306F57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3C5FA9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D2A839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elect specific scanning techniques, such as port scanning, vulnerability scanning, and penetration testing, based on their requirements and objectives.</w:t>
            </w:r>
          </w:p>
        </w:tc>
      </w:tr>
      <w:tr w:rsidR="00381015" w:rsidRPr="000423F0" w14:paraId="7D779EA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2FC1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68DEAD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7256769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10DAD3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4BA839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offer users the flexibility to choose the scanning techniques that align with their specific goals and network assessment needs.</w:t>
            </w:r>
          </w:p>
        </w:tc>
      </w:tr>
      <w:tr w:rsidR="00381015" w:rsidRPr="000423F0" w14:paraId="5A59206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10770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4B3A1F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67B0F31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83DC9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557785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71708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6B278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BD936C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79B37D0D" w14:textId="77777777" w:rsidR="00381015" w:rsidRDefault="00381015" w:rsidP="00381015">
      <w:pPr>
        <w:rPr>
          <w:lang w:eastAsia="en-PK"/>
        </w:rPr>
      </w:pPr>
    </w:p>
    <w:p w14:paraId="0F696545" w14:textId="77D85B10" w:rsidR="000423F0" w:rsidRDefault="000423F0" w:rsidP="00971E40">
      <w:pPr>
        <w:pStyle w:val="Heading4"/>
        <w:numPr>
          <w:ilvl w:val="3"/>
          <w:numId w:val="2"/>
        </w:numPr>
        <w:rPr>
          <w:lang w:eastAsia="en-PK"/>
        </w:rPr>
      </w:pPr>
      <w:r w:rsidRPr="0047613B">
        <w:rPr>
          <w:lang w:val="en-PK"/>
        </w:rPr>
        <w:t>&lt;</w:t>
      </w:r>
      <w:r w:rsidRPr="000423F0">
        <w:rPr>
          <w:lang w:eastAsia="en-PK"/>
        </w:rPr>
        <w:t xml:space="preserve"> </w:t>
      </w:r>
      <w:r w:rsidR="00A20A5B" w:rsidRPr="000423F0">
        <w:rPr>
          <w:lang w:eastAsia="en-PK"/>
        </w:rPr>
        <w:t>NetworkScanning.UserInterface.SelectPortScanning</w:t>
      </w:r>
      <w:r w:rsidR="00A20A5B" w:rsidRPr="00193695">
        <w:rPr>
          <w:lang w:eastAsia="en-PK"/>
        </w:rPr>
        <w:t xml:space="preserve"> </w:t>
      </w:r>
      <w:r w:rsidRPr="00193695">
        <w:rPr>
          <w:lang w:eastAsia="en-PK"/>
        </w:rPr>
        <w:t>&gt;</w:t>
      </w:r>
    </w:p>
    <w:p w14:paraId="01C6F789" w14:textId="77777777" w:rsidR="000423F0" w:rsidRDefault="000423F0" w:rsidP="00381015">
      <w:pPr>
        <w:rPr>
          <w:lang w:eastAsia="en-PK"/>
        </w:rPr>
      </w:pPr>
    </w:p>
    <w:p w14:paraId="79EA84A0" w14:textId="77777777" w:rsidR="000423F0" w:rsidRPr="000423F0" w:rsidRDefault="000423F0"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0423F0" w14:paraId="0D4F19E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1572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B086D1E" w14:textId="308E425B"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1</w:t>
            </w:r>
          </w:p>
        </w:tc>
      </w:tr>
      <w:tr w:rsidR="00381015" w:rsidRPr="000423F0" w14:paraId="3668F2D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A16C1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1BC788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PortScanning&gt;</w:t>
            </w:r>
          </w:p>
        </w:tc>
      </w:tr>
      <w:tr w:rsidR="00381015" w:rsidRPr="000423F0" w14:paraId="4F6E41D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339F2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12B913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elect port scanning as a specific scanning technique, allowing them to scan for open ports on target devices or network segments.</w:t>
            </w:r>
          </w:p>
        </w:tc>
      </w:tr>
      <w:tr w:rsidR="00381015" w:rsidRPr="000423F0" w14:paraId="791D814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E0E00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4FF16E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1CFBB2B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BF4EB2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DED8B0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choose port scanning as a specific technique to identify open ports on target systems, which helps in assessing network security and identifying potential vulnerabilities.</w:t>
            </w:r>
          </w:p>
        </w:tc>
      </w:tr>
      <w:tr w:rsidR="00381015" w:rsidRPr="000423F0" w14:paraId="2FFA81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03ACE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B0C3FD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14F118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852C67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A942B5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C5DC1B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6043F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51CC927" w14:textId="7A144D2C" w:rsidR="00381015" w:rsidRPr="000423F0" w:rsidRDefault="000423F0"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w:t>
            </w:r>
          </w:p>
        </w:tc>
      </w:tr>
    </w:tbl>
    <w:p w14:paraId="63DDA70E" w14:textId="77777777" w:rsidR="00381015" w:rsidRDefault="00381015" w:rsidP="00381015">
      <w:pPr>
        <w:rPr>
          <w:lang w:eastAsia="en-PK"/>
        </w:rPr>
      </w:pPr>
    </w:p>
    <w:p w14:paraId="47E81DCB" w14:textId="77777777" w:rsidR="000423F0" w:rsidRDefault="000423F0" w:rsidP="00381015">
      <w:pPr>
        <w:rPr>
          <w:lang w:eastAsia="en-PK"/>
        </w:rPr>
      </w:pPr>
    </w:p>
    <w:p w14:paraId="25DFAC0B" w14:textId="1DCB821F" w:rsidR="000423F0" w:rsidRDefault="000423F0" w:rsidP="00971E40">
      <w:pPr>
        <w:pStyle w:val="Heading5"/>
        <w:numPr>
          <w:ilvl w:val="4"/>
          <w:numId w:val="2"/>
        </w:numPr>
        <w:rPr>
          <w:lang w:eastAsia="en-PK"/>
        </w:rPr>
      </w:pPr>
      <w:r w:rsidRPr="000423F0">
        <w:rPr>
          <w:lang w:eastAsia="en-PK"/>
        </w:rPr>
        <w:t>&lt;NetworkScanning.UserInterface.SelectTargetPorts&gt;</w:t>
      </w:r>
    </w:p>
    <w:p w14:paraId="27B61266" w14:textId="77777777" w:rsidR="000423F0" w:rsidRDefault="000423F0" w:rsidP="00381015">
      <w:pPr>
        <w:rPr>
          <w:lang w:eastAsia="en-PK"/>
        </w:rPr>
      </w:pPr>
    </w:p>
    <w:p w14:paraId="09AD52C5" w14:textId="77777777" w:rsidR="000423F0" w:rsidRPr="000423F0" w:rsidRDefault="000423F0"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076FDD6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5E9DA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DD1DF49" w14:textId="4762365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1.1</w:t>
            </w:r>
          </w:p>
        </w:tc>
      </w:tr>
      <w:tr w:rsidR="00381015" w:rsidRPr="000423F0" w14:paraId="286B29C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8D386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9BA3AB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TargetPorts&gt;</w:t>
            </w:r>
          </w:p>
        </w:tc>
      </w:tr>
      <w:tr w:rsidR="00381015" w:rsidRPr="000423F0" w14:paraId="20BD774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2F03C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0B0912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pecify the target ports or port ranges to be scanned during the port scanning process.</w:t>
            </w:r>
          </w:p>
        </w:tc>
      </w:tr>
      <w:tr w:rsidR="00381015" w:rsidRPr="000423F0" w14:paraId="7F55285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95F7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744A40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75D3015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F940E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53B0F9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customize the port scanning process by selecting specific ports or port ranges to be scanned, providing flexibility and control over the scanning activity.</w:t>
            </w:r>
          </w:p>
        </w:tc>
      </w:tr>
      <w:tr w:rsidR="00381015" w:rsidRPr="000423F0" w14:paraId="22C31D1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E7E71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D99078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53D5419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3FBAD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1EEDE5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0650D3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432E3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75058A2" w14:textId="76E52AB1" w:rsidR="00381015" w:rsidRPr="00A20A5B" w:rsidRDefault="00A20A5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1</w:t>
            </w:r>
          </w:p>
        </w:tc>
      </w:tr>
    </w:tbl>
    <w:p w14:paraId="4FB943C2" w14:textId="77777777" w:rsidR="00381015" w:rsidRDefault="00381015" w:rsidP="00381015">
      <w:pPr>
        <w:rPr>
          <w:lang w:eastAsia="en-PK"/>
        </w:rPr>
      </w:pPr>
    </w:p>
    <w:p w14:paraId="10503224" w14:textId="5E337399" w:rsidR="00A20A5B" w:rsidRDefault="00A20A5B" w:rsidP="00971E40">
      <w:pPr>
        <w:pStyle w:val="Heading5"/>
        <w:numPr>
          <w:ilvl w:val="4"/>
          <w:numId w:val="2"/>
        </w:numPr>
        <w:rPr>
          <w:lang w:eastAsia="en-PK"/>
        </w:rPr>
      </w:pPr>
      <w:r w:rsidRPr="000423F0">
        <w:rPr>
          <w:lang w:eastAsia="en-PK"/>
        </w:rPr>
        <w:t>&lt;NetworkScanning.UserInterface.</w:t>
      </w:r>
      <w:r w:rsidRPr="000423F0">
        <w:rPr>
          <w:rFonts w:cs="Times New Roman"/>
          <w:lang w:eastAsia="en-PK"/>
        </w:rPr>
        <w:t>SelectPortScanningTechniques</w:t>
      </w:r>
      <w:r w:rsidRPr="000423F0">
        <w:rPr>
          <w:lang w:eastAsia="en-PK"/>
        </w:rPr>
        <w:t xml:space="preserve"> &gt;</w:t>
      </w:r>
    </w:p>
    <w:p w14:paraId="032728AD" w14:textId="77777777" w:rsidR="00A20A5B" w:rsidRDefault="00A20A5B" w:rsidP="00381015">
      <w:pPr>
        <w:rPr>
          <w:lang w:eastAsia="en-PK"/>
        </w:rPr>
      </w:pPr>
    </w:p>
    <w:p w14:paraId="757EC3B8"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004BF6C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69539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0B8100A" w14:textId="5D9ECB8E"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1.2</w:t>
            </w:r>
          </w:p>
        </w:tc>
      </w:tr>
      <w:tr w:rsidR="00381015" w:rsidRPr="000423F0" w14:paraId="79FB881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45D02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A5069E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PortScanningTechniques&gt;</w:t>
            </w:r>
          </w:p>
        </w:tc>
      </w:tr>
      <w:tr w:rsidR="00381015" w:rsidRPr="000423F0" w14:paraId="7677AD2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1A033E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9F4915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elect different types of port scanning techniques, such as TCP, UDP, or SYN scanning, during the port scanning process.</w:t>
            </w:r>
          </w:p>
        </w:tc>
      </w:tr>
      <w:tr w:rsidR="00381015" w:rsidRPr="000423F0" w14:paraId="2A37C6B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3BDF5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BF3921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63F8064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8CEE57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447078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choose the appropriate port scanning techniques based on their specific requirements and the nature of the target network, providing flexibility and customization options for the scanning activity.</w:t>
            </w:r>
          </w:p>
        </w:tc>
      </w:tr>
      <w:tr w:rsidR="00381015" w:rsidRPr="000423F0" w14:paraId="6B63153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15BBF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5D8DB5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45AD8B5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33271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14B028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72BC3F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C6E08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1A02156" w14:textId="7C5C16FC" w:rsidR="00381015" w:rsidRPr="00A20A5B" w:rsidRDefault="00A20A5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1</w:t>
            </w:r>
          </w:p>
        </w:tc>
      </w:tr>
    </w:tbl>
    <w:p w14:paraId="2509F83B" w14:textId="77777777" w:rsidR="00381015" w:rsidRDefault="00381015" w:rsidP="00381015">
      <w:pPr>
        <w:rPr>
          <w:lang w:eastAsia="en-PK"/>
        </w:rPr>
      </w:pPr>
    </w:p>
    <w:p w14:paraId="082C2A2D" w14:textId="67F2C67B" w:rsidR="00A20A5B" w:rsidRDefault="00A20A5B" w:rsidP="00971E40">
      <w:pPr>
        <w:pStyle w:val="Heading5"/>
        <w:numPr>
          <w:ilvl w:val="4"/>
          <w:numId w:val="2"/>
        </w:numPr>
        <w:rPr>
          <w:lang w:eastAsia="en-PK"/>
        </w:rPr>
      </w:pPr>
      <w:r w:rsidRPr="000423F0">
        <w:rPr>
          <w:lang w:eastAsia="en-PK"/>
        </w:rPr>
        <w:t>&lt;</w:t>
      </w:r>
      <w:r w:rsidRPr="00A20A5B">
        <w:rPr>
          <w:rFonts w:cs="Times New Roman"/>
          <w:lang w:eastAsia="en-PK"/>
        </w:rPr>
        <w:t xml:space="preserve"> </w:t>
      </w:r>
      <w:r w:rsidRPr="000423F0">
        <w:rPr>
          <w:rFonts w:cs="Times New Roman"/>
          <w:lang w:eastAsia="en-PK"/>
        </w:rPr>
        <w:t>NetworkScanning.UserInterface.ConfigurePortScanningParameters</w:t>
      </w:r>
      <w:r w:rsidRPr="000423F0">
        <w:rPr>
          <w:lang w:eastAsia="en-PK"/>
        </w:rPr>
        <w:t xml:space="preserve"> &gt;</w:t>
      </w:r>
    </w:p>
    <w:p w14:paraId="42D533AC"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72F4B98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84C1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210A0C7" w14:textId="006E4D3B"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1.3</w:t>
            </w:r>
          </w:p>
        </w:tc>
      </w:tr>
      <w:tr w:rsidR="00381015" w:rsidRPr="000423F0" w14:paraId="7A8DD5B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7F261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5E558D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ConfigurePortScanningParameters&gt;</w:t>
            </w:r>
          </w:p>
        </w:tc>
      </w:tr>
      <w:tr w:rsidR="00381015" w:rsidRPr="000423F0" w14:paraId="1EF7D3A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4CD4E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48F77E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configure port scanning parameters, such as scan speed or timeout settings, to customize the port scanning process according to their specific needs.</w:t>
            </w:r>
          </w:p>
        </w:tc>
      </w:tr>
      <w:tr w:rsidR="00381015" w:rsidRPr="000423F0" w14:paraId="0A6ED2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F756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8C6B73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7AA0A0F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8AA0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92BA68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adjust and optimize the port scanning parameters based on the network environment, target systems, and scan requirements, providing flexibility and control over the scanning activity.</w:t>
            </w:r>
          </w:p>
        </w:tc>
      </w:tr>
      <w:tr w:rsidR="00381015" w:rsidRPr="000423F0" w14:paraId="4EF8520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4D3E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165F1C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95DB7F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70ADD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8CADBC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944605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661B7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738CE05" w14:textId="35B090C0" w:rsidR="00381015" w:rsidRPr="00A20A5B" w:rsidRDefault="00A20A5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1</w:t>
            </w:r>
          </w:p>
        </w:tc>
      </w:tr>
    </w:tbl>
    <w:p w14:paraId="7F31EC15" w14:textId="77777777" w:rsidR="00381015" w:rsidRPr="000423F0" w:rsidRDefault="00381015" w:rsidP="00381015">
      <w:pPr>
        <w:rPr>
          <w:lang w:eastAsia="en-PK"/>
        </w:rPr>
      </w:pPr>
    </w:p>
    <w:p w14:paraId="393ADE16" w14:textId="77777777" w:rsidR="00381015" w:rsidRPr="000423F0" w:rsidRDefault="00381015" w:rsidP="00381015">
      <w:pPr>
        <w:rPr>
          <w:lang w:eastAsia="en-PK"/>
        </w:rPr>
      </w:pPr>
    </w:p>
    <w:p w14:paraId="5FAFF7BA" w14:textId="7B042736" w:rsidR="00A20A5B" w:rsidRDefault="00A20A5B" w:rsidP="00971E40">
      <w:pPr>
        <w:pStyle w:val="Heading4"/>
        <w:numPr>
          <w:ilvl w:val="3"/>
          <w:numId w:val="2"/>
        </w:numPr>
        <w:rPr>
          <w:lang w:eastAsia="en-PK"/>
        </w:rPr>
      </w:pPr>
      <w:r w:rsidRPr="0047613B">
        <w:rPr>
          <w:lang w:val="en-PK"/>
        </w:rPr>
        <w:t>&lt;</w:t>
      </w:r>
      <w:r w:rsidRPr="000423F0">
        <w:rPr>
          <w:lang w:eastAsia="en-PK"/>
        </w:rPr>
        <w:t xml:space="preserve"> NetworkScanning.UserInterface.SelectVulnerabilityScanning</w:t>
      </w:r>
      <w:r w:rsidRPr="00193695">
        <w:rPr>
          <w:lang w:eastAsia="en-PK"/>
        </w:rPr>
        <w:t xml:space="preserve"> &gt;</w:t>
      </w:r>
    </w:p>
    <w:p w14:paraId="2266C098" w14:textId="3E85AF4B"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5F45A05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F74F7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CAFCC83" w14:textId="5ABEB0D6"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2</w:t>
            </w:r>
          </w:p>
        </w:tc>
      </w:tr>
      <w:tr w:rsidR="00381015" w:rsidRPr="000423F0" w14:paraId="10FA68E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25393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811E13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VulnerabilityScanning&gt;</w:t>
            </w:r>
          </w:p>
        </w:tc>
      </w:tr>
      <w:tr w:rsidR="00381015" w:rsidRPr="000423F0" w14:paraId="0F73847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1964E6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E4B07B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allow users to select the vulnerability scanning technique for identifying potential security vulnerabilities in the target systems.</w:t>
            </w:r>
          </w:p>
        </w:tc>
      </w:tr>
      <w:tr w:rsidR="00381015" w:rsidRPr="000423F0" w14:paraId="45B4F22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ACCD2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9470C7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16A4FA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BB080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730CFE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the flexibility to choose the vulnerability scanning technique based on their specific needs and requirements, enabling them to assess the security posture of their systems.</w:t>
            </w:r>
          </w:p>
        </w:tc>
      </w:tr>
      <w:tr w:rsidR="00381015" w:rsidRPr="000423F0" w14:paraId="0510B9F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359C0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DAF9C6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7600FA4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BA432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DAFA2B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B5651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8F36F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73B5C7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79794FA2" w14:textId="77777777" w:rsidR="00381015" w:rsidRDefault="00381015" w:rsidP="00381015">
      <w:pPr>
        <w:rPr>
          <w:lang w:eastAsia="en-PK"/>
        </w:rPr>
      </w:pPr>
    </w:p>
    <w:p w14:paraId="3FC23226" w14:textId="2C303E61" w:rsidR="00A20A5B" w:rsidRDefault="00A20A5B" w:rsidP="00971E40">
      <w:pPr>
        <w:pStyle w:val="Heading5"/>
        <w:numPr>
          <w:ilvl w:val="4"/>
          <w:numId w:val="2"/>
        </w:numPr>
        <w:rPr>
          <w:lang w:eastAsia="en-PK"/>
        </w:rPr>
      </w:pPr>
      <w:r w:rsidRPr="000423F0">
        <w:rPr>
          <w:lang w:eastAsia="en-PK"/>
        </w:rPr>
        <w:t>&lt;</w:t>
      </w:r>
      <w:r w:rsidRPr="00A20A5B">
        <w:rPr>
          <w:rFonts w:cs="Times New Roman"/>
          <w:lang w:eastAsia="en-PK"/>
        </w:rPr>
        <w:t xml:space="preserve"> </w:t>
      </w:r>
      <w:r w:rsidRPr="000423F0">
        <w:rPr>
          <w:rFonts w:cs="Times New Roman"/>
          <w:lang w:eastAsia="en-PK"/>
        </w:rPr>
        <w:t>NetworkScanning.UserInterface.</w:t>
      </w:r>
      <w:r w:rsidRPr="00A20A5B">
        <w:rPr>
          <w:rFonts w:cs="Times New Roman"/>
          <w:lang w:eastAsia="en-PK"/>
        </w:rPr>
        <w:t xml:space="preserve"> </w:t>
      </w:r>
      <w:r w:rsidRPr="000423F0">
        <w:rPr>
          <w:rFonts w:cs="Times New Roman"/>
          <w:lang w:eastAsia="en-PK"/>
        </w:rPr>
        <w:t>SelectVulnerabilityScanningTool</w:t>
      </w:r>
      <w:r w:rsidRPr="000423F0">
        <w:rPr>
          <w:lang w:eastAsia="en-PK"/>
        </w:rPr>
        <w:t xml:space="preserve"> &gt;</w:t>
      </w:r>
    </w:p>
    <w:p w14:paraId="4F9B8EA9"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063A71D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F0EC3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EA1F4D5" w14:textId="6ED8C1BF"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2.2.1</w:t>
            </w:r>
          </w:p>
        </w:tc>
      </w:tr>
      <w:tr w:rsidR="00381015" w:rsidRPr="000423F0" w14:paraId="6BF5110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2DEC2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BC9134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VulnerabilityScanningTool&gt;</w:t>
            </w:r>
          </w:p>
        </w:tc>
      </w:tr>
      <w:tr w:rsidR="00381015" w:rsidRPr="000423F0" w14:paraId="3FB86A3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39A7CE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8B76C0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elect specific vulnerability scanning tools or databases to be used during the vulnerability scanning process.</w:t>
            </w:r>
          </w:p>
        </w:tc>
      </w:tr>
      <w:tr w:rsidR="00381015" w:rsidRPr="000423F0" w14:paraId="3948E9F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D07F4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9AE92F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76AA41D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D4499A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BC744E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choose the appropriate vulnerability scanning tools or databases that best suit their scanning requirements and preferences.</w:t>
            </w:r>
          </w:p>
        </w:tc>
      </w:tr>
      <w:tr w:rsidR="00381015" w:rsidRPr="000423F0" w14:paraId="51F08D6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AC56E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A8EC38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1865461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46E780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CFF477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9C1AB2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3DF0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32E7EC1" w14:textId="4D40B634" w:rsidR="00381015" w:rsidRPr="00A20A5B" w:rsidRDefault="00A20A5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2</w:t>
            </w:r>
          </w:p>
        </w:tc>
      </w:tr>
    </w:tbl>
    <w:p w14:paraId="65CEB9E6" w14:textId="77777777" w:rsidR="00381015" w:rsidRDefault="00381015" w:rsidP="00381015">
      <w:pPr>
        <w:rPr>
          <w:lang w:eastAsia="en-PK"/>
        </w:rPr>
      </w:pPr>
    </w:p>
    <w:p w14:paraId="63459ECD" w14:textId="371AD091" w:rsidR="00A20A5B" w:rsidRDefault="00A20A5B" w:rsidP="00971E40">
      <w:pPr>
        <w:pStyle w:val="Heading5"/>
        <w:numPr>
          <w:ilvl w:val="4"/>
          <w:numId w:val="2"/>
        </w:numPr>
        <w:rPr>
          <w:lang w:eastAsia="en-PK"/>
        </w:rPr>
      </w:pPr>
      <w:r w:rsidRPr="000423F0">
        <w:rPr>
          <w:lang w:eastAsia="en-PK"/>
        </w:rPr>
        <w:t>&lt;</w:t>
      </w:r>
      <w:r w:rsidRPr="00A20A5B">
        <w:rPr>
          <w:rFonts w:cs="Times New Roman"/>
          <w:lang w:eastAsia="en-PK"/>
        </w:rPr>
        <w:t xml:space="preserve"> </w:t>
      </w:r>
      <w:r w:rsidRPr="000423F0">
        <w:rPr>
          <w:rFonts w:cs="Times New Roman"/>
          <w:lang w:eastAsia="en-PK"/>
        </w:rPr>
        <w:t>NetworkScanning.UserInterface.DefineVulnerabilityScanningScope</w:t>
      </w:r>
      <w:r w:rsidRPr="000423F0">
        <w:rPr>
          <w:lang w:eastAsia="en-PK"/>
        </w:rPr>
        <w:t xml:space="preserve"> &gt;</w:t>
      </w:r>
    </w:p>
    <w:p w14:paraId="48B1ACF9"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0DC0DD5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BE8D2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73956BA" w14:textId="7BC1C651" w:rsidR="00381015" w:rsidRPr="00A20A5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2.2.</w:t>
            </w:r>
            <w:r w:rsidR="00A20A5B">
              <w:rPr>
                <w:rFonts w:ascii="Times New Roman" w:hAnsi="Times New Roman" w:cs="Times New Roman"/>
                <w:lang w:val="en-US" w:eastAsia="en-PK"/>
              </w:rPr>
              <w:t>2</w:t>
            </w:r>
          </w:p>
        </w:tc>
      </w:tr>
      <w:tr w:rsidR="00381015" w:rsidRPr="000423F0" w14:paraId="380A121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F7F5D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59E615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efineVulnerabilityScanningScope&gt;</w:t>
            </w:r>
          </w:p>
        </w:tc>
      </w:tr>
      <w:tr w:rsidR="00381015" w:rsidRPr="000423F0" w14:paraId="32084BE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564C60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60D29C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define the scope of vulnerability scanning, including specifying target hosts or IP ranges to be scanned.</w:t>
            </w:r>
          </w:p>
        </w:tc>
      </w:tr>
      <w:tr w:rsidR="00381015" w:rsidRPr="000423F0" w14:paraId="514F25E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548E8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DEC679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02CA424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46E378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354443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customize the vulnerability scanning process by selecting the specific hosts or IP ranges they want to target for scanning.</w:t>
            </w:r>
          </w:p>
        </w:tc>
      </w:tr>
      <w:tr w:rsidR="00381015" w:rsidRPr="000423F0" w14:paraId="3FBBAE4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5D9C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64993E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36E7723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19BDD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C940DE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B81C54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14E95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5488E25" w14:textId="1D9B1D91" w:rsidR="00381015" w:rsidRPr="00A20A5B" w:rsidRDefault="00A20A5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2</w:t>
            </w:r>
          </w:p>
        </w:tc>
      </w:tr>
    </w:tbl>
    <w:p w14:paraId="4C794812" w14:textId="77777777" w:rsidR="00381015" w:rsidRDefault="00381015" w:rsidP="00381015">
      <w:pPr>
        <w:rPr>
          <w:lang w:eastAsia="en-PK"/>
        </w:rPr>
      </w:pPr>
    </w:p>
    <w:p w14:paraId="25A16935" w14:textId="790A5497" w:rsidR="00A20A5B" w:rsidRDefault="00A20A5B" w:rsidP="00971E40">
      <w:pPr>
        <w:pStyle w:val="Heading5"/>
        <w:numPr>
          <w:ilvl w:val="4"/>
          <w:numId w:val="2"/>
        </w:numPr>
        <w:rPr>
          <w:lang w:eastAsia="en-PK"/>
        </w:rPr>
      </w:pPr>
      <w:r w:rsidRPr="000423F0">
        <w:rPr>
          <w:lang w:eastAsia="en-PK"/>
        </w:rPr>
        <w:t>&lt;</w:t>
      </w:r>
      <w:r w:rsidRPr="00A20A5B">
        <w:rPr>
          <w:rFonts w:cs="Times New Roman"/>
          <w:lang w:eastAsia="en-PK"/>
        </w:rPr>
        <w:t xml:space="preserve"> </w:t>
      </w:r>
      <w:r w:rsidRPr="000423F0">
        <w:rPr>
          <w:rFonts w:cs="Times New Roman"/>
          <w:lang w:eastAsia="en-PK"/>
        </w:rPr>
        <w:t>NetworkScanning.UserInterface.</w:t>
      </w:r>
      <w:r w:rsidRPr="00A20A5B">
        <w:rPr>
          <w:rFonts w:cs="Times New Roman"/>
          <w:lang w:eastAsia="en-PK"/>
        </w:rPr>
        <w:t xml:space="preserve"> </w:t>
      </w:r>
      <w:r w:rsidRPr="000423F0">
        <w:rPr>
          <w:rFonts w:cs="Times New Roman"/>
          <w:lang w:eastAsia="en-PK"/>
        </w:rPr>
        <w:t>ScheduleAutomatedScan</w:t>
      </w:r>
      <w:r w:rsidRPr="000423F0">
        <w:rPr>
          <w:lang w:eastAsia="en-PK"/>
        </w:rPr>
        <w:t xml:space="preserve"> &gt;</w:t>
      </w:r>
    </w:p>
    <w:p w14:paraId="0A1D6B13"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338DDB6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CEC53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E7181D1" w14:textId="7777777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5.2.2.3</w:t>
            </w:r>
          </w:p>
        </w:tc>
      </w:tr>
      <w:tr w:rsidR="00381015" w:rsidRPr="000423F0" w14:paraId="6CFEFCC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28071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EA5E2E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cheduleAutomatedScans&gt;</w:t>
            </w:r>
          </w:p>
        </w:tc>
      </w:tr>
      <w:tr w:rsidR="00381015" w:rsidRPr="000423F0" w14:paraId="67E44FB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33588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5D8C40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offer options for users to schedule automated vulnerability scans at regular intervals, allowing them to define the frequency and timing of the scans.</w:t>
            </w:r>
          </w:p>
        </w:tc>
      </w:tr>
      <w:tr w:rsidR="00381015" w:rsidRPr="000423F0" w14:paraId="57ADDB0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D2711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049BB9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2B9043E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3B899A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BEB43A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automate the vulnerability scanning process and perform regular scans at specified intervals, reducing manual effort and ensuring continuous monitoring of security vulnerabilities.</w:t>
            </w:r>
          </w:p>
        </w:tc>
      </w:tr>
      <w:tr w:rsidR="00381015" w:rsidRPr="000423F0" w14:paraId="1147177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89B8A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67DC04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64CBBD3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5B699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0EDFB3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F8EAE2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266B9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7FBBD0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0FBBB908" w14:textId="77777777" w:rsidR="00381015" w:rsidRPr="000423F0" w:rsidRDefault="00381015" w:rsidP="00381015">
      <w:pPr>
        <w:rPr>
          <w:lang w:eastAsia="en-PK"/>
        </w:rPr>
      </w:pPr>
    </w:p>
    <w:p w14:paraId="7AF6D8F3" w14:textId="4793FD2D" w:rsidR="00A20A5B" w:rsidRDefault="00A20A5B" w:rsidP="00971E40">
      <w:pPr>
        <w:pStyle w:val="Heading4"/>
        <w:numPr>
          <w:ilvl w:val="3"/>
          <w:numId w:val="2"/>
        </w:numPr>
        <w:rPr>
          <w:lang w:eastAsia="en-PK"/>
        </w:rPr>
      </w:pPr>
      <w:r w:rsidRPr="0047613B">
        <w:rPr>
          <w:lang w:val="en-PK"/>
        </w:rPr>
        <w:t>&lt;</w:t>
      </w:r>
      <w:r w:rsidRPr="000423F0">
        <w:rPr>
          <w:lang w:eastAsia="en-PK"/>
        </w:rPr>
        <w:t xml:space="preserve"> NetworkScanning.UserInterface.SelectPen</w:t>
      </w:r>
      <w:r>
        <w:rPr>
          <w:lang w:eastAsia="en-PK"/>
        </w:rPr>
        <w:t>t</w:t>
      </w:r>
      <w:r w:rsidRPr="000423F0">
        <w:rPr>
          <w:lang w:eastAsia="en-PK"/>
        </w:rPr>
        <w:t>esting</w:t>
      </w:r>
      <w:r w:rsidRPr="00193695">
        <w:rPr>
          <w:lang w:eastAsia="en-PK"/>
        </w:rPr>
        <w:t xml:space="preserve"> &gt;</w:t>
      </w:r>
    </w:p>
    <w:tbl>
      <w:tblPr>
        <w:tblStyle w:val="GridTable5Dark-Accent1"/>
        <w:tblW w:w="9795" w:type="dxa"/>
        <w:tblLook w:val="04A0" w:firstRow="1" w:lastRow="0" w:firstColumn="1" w:lastColumn="0" w:noHBand="0" w:noVBand="1"/>
      </w:tblPr>
      <w:tblGrid>
        <w:gridCol w:w="1618"/>
        <w:gridCol w:w="8177"/>
      </w:tblGrid>
      <w:tr w:rsidR="00A20A5B" w14:paraId="27887641" w14:textId="77777777" w:rsidTr="00A20A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DE6496" w14:textId="77777777" w:rsidR="00A20A5B" w:rsidRPr="00A20A5B" w:rsidRDefault="00A20A5B" w:rsidP="00A20A5B">
            <w:r w:rsidRPr="00A20A5B">
              <w:t>Identifier</w:t>
            </w:r>
          </w:p>
        </w:tc>
        <w:tc>
          <w:tcPr>
            <w:tcW w:w="0" w:type="auto"/>
            <w:hideMark/>
          </w:tcPr>
          <w:p w14:paraId="6EC570E2" w14:textId="77777777" w:rsidR="00A20A5B" w:rsidRPr="00A20A5B" w:rsidRDefault="00A20A5B" w:rsidP="00A20A5B">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4.5.2.3</w:t>
            </w:r>
          </w:p>
        </w:tc>
      </w:tr>
      <w:tr w:rsidR="00A20A5B" w14:paraId="70FA1532" w14:textId="77777777" w:rsidTr="00A20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2D6D10"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Title</w:t>
            </w:r>
          </w:p>
        </w:tc>
        <w:tc>
          <w:tcPr>
            <w:tcW w:w="0" w:type="auto"/>
            <w:hideMark/>
          </w:tcPr>
          <w:p w14:paraId="1EBDC34D" w14:textId="77777777" w:rsidR="00A20A5B" w:rsidRPr="00A20A5B" w:rsidRDefault="00A20A5B" w:rsidP="00A20A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lt;NetworkScanning.UserInterface.SelectPentesting&gt;</w:t>
            </w:r>
          </w:p>
        </w:tc>
      </w:tr>
      <w:tr w:rsidR="00A20A5B" w14:paraId="4ACD9BE0" w14:textId="77777777" w:rsidTr="00A20A5B">
        <w:tc>
          <w:tcPr>
            <w:cnfStyle w:val="001000000000" w:firstRow="0" w:lastRow="0" w:firstColumn="1" w:lastColumn="0" w:oddVBand="0" w:evenVBand="0" w:oddHBand="0" w:evenHBand="0" w:firstRowFirstColumn="0" w:firstRowLastColumn="0" w:lastRowFirstColumn="0" w:lastRowLastColumn="0"/>
            <w:tcW w:w="0" w:type="auto"/>
            <w:hideMark/>
          </w:tcPr>
          <w:p w14:paraId="450C1028"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Description</w:t>
            </w:r>
          </w:p>
        </w:tc>
        <w:tc>
          <w:tcPr>
            <w:tcW w:w="0" w:type="auto"/>
            <w:hideMark/>
          </w:tcPr>
          <w:p w14:paraId="7AD4A512" w14:textId="77777777" w:rsidR="00A20A5B" w:rsidRPr="00A20A5B" w:rsidRDefault="00A20A5B" w:rsidP="00A20A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The system shall provide a user interface for selecting pentesting activities.</w:t>
            </w:r>
          </w:p>
        </w:tc>
      </w:tr>
      <w:tr w:rsidR="00A20A5B" w14:paraId="53F7CCCD" w14:textId="77777777" w:rsidTr="00A20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E1AF6D"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Source</w:t>
            </w:r>
          </w:p>
        </w:tc>
        <w:tc>
          <w:tcPr>
            <w:tcW w:w="0" w:type="auto"/>
            <w:hideMark/>
          </w:tcPr>
          <w:p w14:paraId="0913B447" w14:textId="77777777" w:rsidR="00A20A5B" w:rsidRPr="00A20A5B" w:rsidRDefault="00A20A5B" w:rsidP="00A20A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User/Stakeholder Requirements</w:t>
            </w:r>
          </w:p>
        </w:tc>
      </w:tr>
      <w:tr w:rsidR="00A20A5B" w14:paraId="1DF21B66" w14:textId="77777777" w:rsidTr="00A20A5B">
        <w:tc>
          <w:tcPr>
            <w:cnfStyle w:val="001000000000" w:firstRow="0" w:lastRow="0" w:firstColumn="1" w:lastColumn="0" w:oddVBand="0" w:evenVBand="0" w:oddHBand="0" w:evenHBand="0" w:firstRowFirstColumn="0" w:firstRowLastColumn="0" w:lastRowFirstColumn="0" w:lastRowLastColumn="0"/>
            <w:tcW w:w="0" w:type="auto"/>
            <w:hideMark/>
          </w:tcPr>
          <w:p w14:paraId="6478B979"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Rationale</w:t>
            </w:r>
          </w:p>
        </w:tc>
        <w:tc>
          <w:tcPr>
            <w:tcW w:w="0" w:type="auto"/>
            <w:hideMark/>
          </w:tcPr>
          <w:p w14:paraId="06705178" w14:textId="77777777" w:rsidR="00A20A5B" w:rsidRPr="00A20A5B" w:rsidRDefault="00A20A5B" w:rsidP="00A20A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Pentesting activities play a crucial role in assessing the security of a network. By providing a user interface for selecting pentesting activities, the system enables users to choose and configure specific tests or activities to be performed during the pentesting process. This feature enhances the flexibility and customization options for conducting comprehensive security assessments and helps users focus on specific areas of interest or concern.</w:t>
            </w:r>
          </w:p>
        </w:tc>
      </w:tr>
      <w:tr w:rsidR="00A20A5B" w14:paraId="6EFD0620" w14:textId="77777777" w:rsidTr="00A20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11D15F"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Business Rule</w:t>
            </w:r>
          </w:p>
        </w:tc>
        <w:tc>
          <w:tcPr>
            <w:tcW w:w="0" w:type="auto"/>
            <w:hideMark/>
          </w:tcPr>
          <w:p w14:paraId="029A27FF" w14:textId="77777777" w:rsidR="00A20A5B" w:rsidRPr="00A20A5B" w:rsidRDefault="00A20A5B" w:rsidP="00A20A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N/A</w:t>
            </w:r>
          </w:p>
        </w:tc>
      </w:tr>
      <w:tr w:rsidR="00A20A5B" w14:paraId="6C5AFCDA" w14:textId="77777777" w:rsidTr="00A20A5B">
        <w:tc>
          <w:tcPr>
            <w:cnfStyle w:val="001000000000" w:firstRow="0" w:lastRow="0" w:firstColumn="1" w:lastColumn="0" w:oddVBand="0" w:evenVBand="0" w:oddHBand="0" w:evenHBand="0" w:firstRowFirstColumn="0" w:firstRowLastColumn="0" w:lastRowFirstColumn="0" w:lastRowLastColumn="0"/>
            <w:tcW w:w="0" w:type="auto"/>
            <w:hideMark/>
          </w:tcPr>
          <w:p w14:paraId="7BE0E512"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Dependencies</w:t>
            </w:r>
          </w:p>
        </w:tc>
        <w:tc>
          <w:tcPr>
            <w:tcW w:w="0" w:type="auto"/>
            <w:hideMark/>
          </w:tcPr>
          <w:p w14:paraId="7DC0E696" w14:textId="77777777" w:rsidR="00A20A5B" w:rsidRPr="00A20A5B" w:rsidRDefault="00A20A5B" w:rsidP="00A20A5B">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N/A</w:t>
            </w:r>
          </w:p>
        </w:tc>
      </w:tr>
      <w:tr w:rsidR="00A20A5B" w14:paraId="7AA540DF" w14:textId="77777777" w:rsidTr="00A20A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A33AD7" w14:textId="77777777" w:rsidR="00A20A5B" w:rsidRPr="00A20A5B" w:rsidRDefault="00A20A5B" w:rsidP="00A20A5B">
            <w:pPr>
              <w:rPr>
                <w:rFonts w:ascii="Times New Roman" w:hAnsi="Times New Roman" w:cs="Times New Roman"/>
              </w:rPr>
            </w:pPr>
            <w:r w:rsidRPr="00A20A5B">
              <w:rPr>
                <w:rFonts w:ascii="Times New Roman" w:hAnsi="Times New Roman" w:cs="Times New Roman"/>
              </w:rPr>
              <w:t>Priority</w:t>
            </w:r>
          </w:p>
        </w:tc>
        <w:tc>
          <w:tcPr>
            <w:tcW w:w="0" w:type="auto"/>
            <w:hideMark/>
          </w:tcPr>
          <w:p w14:paraId="06154FDB" w14:textId="77777777" w:rsidR="00A20A5B" w:rsidRPr="00A20A5B" w:rsidRDefault="00A20A5B" w:rsidP="00A20A5B">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20A5B">
              <w:rPr>
                <w:rFonts w:ascii="Times New Roman" w:hAnsi="Times New Roman" w:cs="Times New Roman"/>
              </w:rPr>
              <w:t>Medium</w:t>
            </w:r>
          </w:p>
        </w:tc>
      </w:tr>
    </w:tbl>
    <w:p w14:paraId="2028E708" w14:textId="77777777" w:rsidR="00A20A5B" w:rsidRDefault="00A20A5B" w:rsidP="00A20A5B">
      <w:pPr>
        <w:rPr>
          <w:lang w:eastAsia="en-PK"/>
        </w:rPr>
      </w:pPr>
    </w:p>
    <w:p w14:paraId="09D30A9A" w14:textId="304B51C6" w:rsidR="00A20A5B" w:rsidRDefault="00A20A5B" w:rsidP="00971E40">
      <w:pPr>
        <w:pStyle w:val="Heading5"/>
        <w:numPr>
          <w:ilvl w:val="4"/>
          <w:numId w:val="2"/>
        </w:numPr>
        <w:rPr>
          <w:lang w:eastAsia="en-PK"/>
        </w:rPr>
      </w:pPr>
      <w:r w:rsidRPr="000423F0">
        <w:rPr>
          <w:lang w:eastAsia="en-PK"/>
        </w:rPr>
        <w:t>&lt;</w:t>
      </w:r>
      <w:r w:rsidRPr="00A20A5B">
        <w:rPr>
          <w:rFonts w:cs="Times New Roman"/>
          <w:lang w:eastAsia="en-PK"/>
        </w:rPr>
        <w:t xml:space="preserve"> </w:t>
      </w:r>
      <w:r w:rsidRPr="000423F0">
        <w:rPr>
          <w:rFonts w:cs="Times New Roman"/>
          <w:lang w:eastAsia="en-PK"/>
        </w:rPr>
        <w:t>NetworkScanning.UserInterface.</w:t>
      </w:r>
      <w:r w:rsidRPr="00A20A5B">
        <w:rPr>
          <w:rFonts w:cs="Times New Roman"/>
          <w:lang w:eastAsia="en-PK"/>
        </w:rPr>
        <w:t xml:space="preserve"> </w:t>
      </w:r>
      <w:r w:rsidRPr="000423F0">
        <w:rPr>
          <w:rFonts w:cs="Times New Roman"/>
          <w:lang w:eastAsia="en-PK"/>
        </w:rPr>
        <w:t>ConfigurePen</w:t>
      </w:r>
      <w:r>
        <w:rPr>
          <w:rFonts w:cs="Times New Roman"/>
          <w:lang w:eastAsia="en-PK"/>
        </w:rPr>
        <w:t>t</w:t>
      </w:r>
      <w:r w:rsidRPr="000423F0">
        <w:rPr>
          <w:rFonts w:cs="Times New Roman"/>
          <w:lang w:eastAsia="en-PK"/>
        </w:rPr>
        <w:t>estingParameters</w:t>
      </w:r>
      <w:r w:rsidRPr="000423F0">
        <w:rPr>
          <w:lang w:eastAsia="en-PK"/>
        </w:rPr>
        <w:t xml:space="preserve"> &gt;</w:t>
      </w:r>
    </w:p>
    <w:p w14:paraId="3904D7AE" w14:textId="77777777" w:rsidR="00A20A5B" w:rsidRPr="00A20A5B" w:rsidRDefault="00A20A5B" w:rsidP="00A20A5B">
      <w:pPr>
        <w:rPr>
          <w:lang w:eastAsia="en-PK"/>
        </w:rPr>
      </w:pPr>
    </w:p>
    <w:p w14:paraId="2FB6177D" w14:textId="1C5C1C4B"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08660A0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AFD6F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FD7E482" w14:textId="538AE4D4" w:rsidR="00381015" w:rsidRPr="00A20A5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2.3</w:t>
            </w:r>
            <w:r w:rsidR="00A20A5B">
              <w:rPr>
                <w:rFonts w:ascii="Times New Roman" w:hAnsi="Times New Roman" w:cs="Times New Roman"/>
                <w:lang w:val="en-US" w:eastAsia="en-PK"/>
              </w:rPr>
              <w:t>.1</w:t>
            </w:r>
          </w:p>
        </w:tc>
      </w:tr>
      <w:tr w:rsidR="00381015" w:rsidRPr="000423F0" w14:paraId="1FDA9CF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9C386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D2C197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ConfigurePenTestingParameters&gt;</w:t>
            </w:r>
          </w:p>
        </w:tc>
      </w:tr>
      <w:tr w:rsidR="00381015" w:rsidRPr="000423F0" w14:paraId="31FDEEB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C561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F4C023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configure the parameters and options for penetration testing, such as specifying the target hosts or IP ranges, selecting the penetration testing tools or frameworks, and defining any additional settings or preferences.</w:t>
            </w:r>
          </w:p>
        </w:tc>
      </w:tr>
      <w:tr w:rsidR="00381015" w:rsidRPr="000423F0" w14:paraId="5D35530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BCC50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5DFFE8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3AC7319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BFB57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2A0B83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customize the penetration testing process based on their requirements, including the selection of tools, defining the scope, and configuring specific parameters, ensuring a comprehensive and tailored approach to security testing.</w:t>
            </w:r>
          </w:p>
        </w:tc>
      </w:tr>
      <w:tr w:rsidR="00381015" w:rsidRPr="000423F0" w14:paraId="7BA787E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C5C55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C2FAA5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3C9955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514915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1187EE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FBB3D6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7355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EB5CE61" w14:textId="1CC28FDD" w:rsidR="00381015" w:rsidRPr="00A20A5B" w:rsidRDefault="00A20A5B"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5.2.3</w:t>
            </w:r>
          </w:p>
        </w:tc>
      </w:tr>
    </w:tbl>
    <w:p w14:paraId="3D303E70" w14:textId="77777777" w:rsidR="00381015" w:rsidRDefault="00381015" w:rsidP="00381015">
      <w:pPr>
        <w:rPr>
          <w:lang w:eastAsia="en-PK"/>
        </w:rPr>
      </w:pPr>
    </w:p>
    <w:p w14:paraId="3543159F" w14:textId="170ABDA4" w:rsidR="00A20A5B" w:rsidRDefault="00A20A5B" w:rsidP="00971E40">
      <w:pPr>
        <w:pStyle w:val="Heading5"/>
        <w:numPr>
          <w:ilvl w:val="4"/>
          <w:numId w:val="2"/>
        </w:numPr>
        <w:rPr>
          <w:lang w:eastAsia="en-PK"/>
        </w:rPr>
      </w:pPr>
      <w:r w:rsidRPr="000423F0">
        <w:rPr>
          <w:lang w:eastAsia="en-PK"/>
        </w:rPr>
        <w:t>&lt;</w:t>
      </w:r>
      <w:r w:rsidRPr="00A20A5B">
        <w:rPr>
          <w:rFonts w:cs="Times New Roman"/>
          <w:lang w:eastAsia="en-PK"/>
        </w:rPr>
        <w:t xml:space="preserve"> </w:t>
      </w:r>
      <w:r w:rsidRPr="000423F0">
        <w:rPr>
          <w:rFonts w:cs="Times New Roman"/>
          <w:lang w:eastAsia="en-PK"/>
        </w:rPr>
        <w:t>NetworkScanning.UserInterface.</w:t>
      </w:r>
      <w:r w:rsidRPr="00A20A5B">
        <w:rPr>
          <w:rFonts w:cs="Times New Roman"/>
          <w:lang w:eastAsia="en-PK"/>
        </w:rPr>
        <w:t xml:space="preserve"> </w:t>
      </w:r>
      <w:r w:rsidRPr="000423F0">
        <w:rPr>
          <w:rFonts w:cs="Times New Roman"/>
          <w:lang w:eastAsia="en-PK"/>
        </w:rPr>
        <w:t>SelectPenTestingMethodologies&gt;</w:t>
      </w:r>
    </w:p>
    <w:p w14:paraId="3525474F"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7915BF9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D81F3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43324C0" w14:textId="2799CF82" w:rsidR="00381015" w:rsidRPr="00A20A5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2.3.</w:t>
            </w:r>
            <w:r w:rsidR="00A20A5B">
              <w:rPr>
                <w:rFonts w:ascii="Times New Roman" w:hAnsi="Times New Roman" w:cs="Times New Roman"/>
                <w:lang w:val="en-US" w:eastAsia="en-PK"/>
              </w:rPr>
              <w:t>2</w:t>
            </w:r>
          </w:p>
        </w:tc>
      </w:tr>
      <w:tr w:rsidR="00381015" w:rsidRPr="000423F0" w14:paraId="511495B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6364D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A20381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electPenTestingMethodologies&gt;</w:t>
            </w:r>
          </w:p>
        </w:tc>
      </w:tr>
      <w:tr w:rsidR="00381015" w:rsidRPr="000423F0" w14:paraId="3C89097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DC11CC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47A8D3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elect specific penetration testing methodologies, such as black-box, white-box, or gray-box testing.</w:t>
            </w:r>
          </w:p>
        </w:tc>
      </w:tr>
      <w:tr w:rsidR="00381015" w:rsidRPr="000423F0" w14:paraId="3794D3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3C1B4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CF03E5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56ED598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7E953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A2F62C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choose the appropriate penetration testing methodology based on the requirements and goals of the testing process, ensuring a comprehensive and targeted approach to identifying vulnerabilities and weaknesses.</w:t>
            </w:r>
          </w:p>
        </w:tc>
      </w:tr>
      <w:tr w:rsidR="00381015" w:rsidRPr="000423F0" w14:paraId="23D54EC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90D68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182D940" w14:textId="66F0BF52" w:rsidR="00381015" w:rsidRPr="00A20A5B"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Mediu</w:t>
            </w:r>
            <w:r w:rsidR="00A20A5B">
              <w:rPr>
                <w:rFonts w:ascii="Times New Roman" w:hAnsi="Times New Roman" w:cs="Times New Roman"/>
                <w:lang w:val="en-US" w:eastAsia="en-PK"/>
              </w:rPr>
              <w:t>m</w:t>
            </w:r>
          </w:p>
        </w:tc>
      </w:tr>
      <w:tr w:rsidR="00381015" w:rsidRPr="000423F0" w14:paraId="7FA2E99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3C230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3188B4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7F6824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E75F4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23F0D8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46F0CB6A" w14:textId="77777777" w:rsidR="00381015" w:rsidRDefault="00381015" w:rsidP="00381015">
      <w:pPr>
        <w:rPr>
          <w:lang w:eastAsia="en-PK"/>
        </w:rPr>
      </w:pPr>
    </w:p>
    <w:p w14:paraId="24B0072E" w14:textId="0768EACF" w:rsidR="00A20A5B" w:rsidRDefault="00A20A5B" w:rsidP="00971E40">
      <w:pPr>
        <w:pStyle w:val="Heading5"/>
        <w:numPr>
          <w:ilvl w:val="4"/>
          <w:numId w:val="2"/>
        </w:numPr>
        <w:rPr>
          <w:lang w:eastAsia="en-PK"/>
        </w:rPr>
      </w:pPr>
      <w:r w:rsidRPr="000423F0">
        <w:rPr>
          <w:lang w:eastAsia="en-PK"/>
        </w:rPr>
        <w:t>&lt;</w:t>
      </w:r>
      <w:r w:rsidRPr="00A20A5B">
        <w:rPr>
          <w:lang w:eastAsia="en-PK"/>
        </w:rPr>
        <w:t xml:space="preserve"> </w:t>
      </w:r>
      <w:r w:rsidRPr="000423F0">
        <w:rPr>
          <w:lang w:eastAsia="en-PK"/>
        </w:rPr>
        <w:t>NetworkScanning.UserInterface.</w:t>
      </w:r>
      <w:r w:rsidRPr="000423F0">
        <w:rPr>
          <w:rFonts w:cs="Times New Roman"/>
          <w:lang w:eastAsia="en-PK"/>
        </w:rPr>
        <w:t>SpecifyPenTestingTargets</w:t>
      </w:r>
      <w:r w:rsidRPr="000423F0">
        <w:rPr>
          <w:lang w:eastAsia="en-PK"/>
        </w:rPr>
        <w:t xml:space="preserve"> &gt;</w:t>
      </w:r>
    </w:p>
    <w:p w14:paraId="6ED90D30" w14:textId="77777777" w:rsidR="00A20A5B" w:rsidRDefault="00A20A5B" w:rsidP="00381015">
      <w:pPr>
        <w:rPr>
          <w:lang w:eastAsia="en-PK"/>
        </w:rPr>
      </w:pPr>
    </w:p>
    <w:p w14:paraId="67950C0D"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0FD6813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B8717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4E56814" w14:textId="6DD8704C" w:rsidR="00381015" w:rsidRPr="00A20A5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2.3.</w:t>
            </w:r>
            <w:r w:rsidR="00A20A5B">
              <w:rPr>
                <w:rFonts w:ascii="Times New Roman" w:hAnsi="Times New Roman" w:cs="Times New Roman"/>
                <w:lang w:val="en-US" w:eastAsia="en-PK"/>
              </w:rPr>
              <w:t>3</w:t>
            </w:r>
          </w:p>
        </w:tc>
      </w:tr>
      <w:tr w:rsidR="00381015" w:rsidRPr="000423F0" w14:paraId="637F02B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26D19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342C4A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pecifyPenTestingTargets&gt;</w:t>
            </w:r>
          </w:p>
        </w:tc>
      </w:tr>
      <w:tr w:rsidR="00381015" w:rsidRPr="000423F0" w14:paraId="5DBAC5D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A994FB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693589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specify the target systems, networks, or applications for penetration testing.</w:t>
            </w:r>
          </w:p>
        </w:tc>
      </w:tr>
      <w:tr w:rsidR="00381015" w:rsidRPr="000423F0" w14:paraId="02064A2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4598C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603274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6AAC1E1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57639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194F5F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define the scope of the penetration testing activities and focus the testing efforts on specific systems, networks, or applications of interest.</w:t>
            </w:r>
          </w:p>
        </w:tc>
      </w:tr>
      <w:tr w:rsidR="00381015" w:rsidRPr="000423F0" w14:paraId="2AF4CB8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0AC4F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032766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6450FED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C317EF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1DFDDE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85E477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4E98F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C4E068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23E9280E" w14:textId="77777777" w:rsidR="00381015" w:rsidRDefault="00381015" w:rsidP="00381015">
      <w:pPr>
        <w:rPr>
          <w:lang w:eastAsia="en-PK"/>
        </w:rPr>
      </w:pPr>
    </w:p>
    <w:p w14:paraId="644E6A57" w14:textId="6BCCDAAF" w:rsidR="00A20A5B" w:rsidRDefault="00A20A5B" w:rsidP="00971E40">
      <w:pPr>
        <w:pStyle w:val="Heading5"/>
        <w:numPr>
          <w:ilvl w:val="4"/>
          <w:numId w:val="2"/>
        </w:numPr>
        <w:rPr>
          <w:lang w:eastAsia="en-PK"/>
        </w:rPr>
      </w:pPr>
      <w:r w:rsidRPr="000423F0">
        <w:rPr>
          <w:lang w:eastAsia="en-PK"/>
        </w:rPr>
        <w:t>&lt;</w:t>
      </w:r>
      <w:r w:rsidRPr="00A20A5B">
        <w:rPr>
          <w:lang w:eastAsia="en-PK"/>
        </w:rPr>
        <w:t xml:space="preserve"> </w:t>
      </w:r>
      <w:r w:rsidRPr="000423F0">
        <w:rPr>
          <w:rFonts w:cs="Times New Roman"/>
          <w:lang w:eastAsia="en-PK"/>
        </w:rPr>
        <w:t>NetworkScanning.UserInterface.ConfigurePenTestingParameters</w:t>
      </w:r>
      <w:r>
        <w:rPr>
          <w:rFonts w:cs="Times New Roman"/>
          <w:lang w:eastAsia="en-PK"/>
        </w:rPr>
        <w:t xml:space="preserve"> </w:t>
      </w:r>
      <w:r w:rsidRPr="000423F0">
        <w:rPr>
          <w:lang w:eastAsia="en-PK"/>
        </w:rPr>
        <w:t>&gt;</w:t>
      </w:r>
    </w:p>
    <w:p w14:paraId="4CA12072" w14:textId="77777777" w:rsidR="00A20A5B" w:rsidRDefault="00A20A5B" w:rsidP="00381015">
      <w:pPr>
        <w:rPr>
          <w:lang w:eastAsia="en-PK"/>
        </w:rPr>
      </w:pPr>
    </w:p>
    <w:p w14:paraId="521E802B" w14:textId="77777777" w:rsidR="00A20A5B" w:rsidRPr="000423F0" w:rsidRDefault="00A20A5B"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081B24C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B269E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1962520" w14:textId="7A679272" w:rsidR="00381015" w:rsidRPr="00A20A5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2.3.</w:t>
            </w:r>
            <w:r w:rsidR="00A20A5B">
              <w:rPr>
                <w:rFonts w:ascii="Times New Roman" w:hAnsi="Times New Roman" w:cs="Times New Roman"/>
                <w:lang w:val="en-US" w:eastAsia="en-PK"/>
              </w:rPr>
              <w:t>4</w:t>
            </w:r>
          </w:p>
        </w:tc>
      </w:tr>
      <w:tr w:rsidR="00381015" w:rsidRPr="000423F0" w14:paraId="36467AA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5EAC3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F010C6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ConfigurePenTestingParameters&gt;</w:t>
            </w:r>
          </w:p>
        </w:tc>
      </w:tr>
      <w:tr w:rsidR="00381015" w:rsidRPr="000423F0" w14:paraId="4D07475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8DC365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31D104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configure penetration testing parameters, such as attack vectors, payload customization, or exploitation techniques.</w:t>
            </w:r>
          </w:p>
        </w:tc>
      </w:tr>
      <w:tr w:rsidR="00381015" w:rsidRPr="000423F0" w14:paraId="4909839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49C27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7B6C0A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32D7FFD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09DED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EB5E32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users to customize the penetration testing activities according to their specific requirements and testing objectives.</w:t>
            </w:r>
          </w:p>
        </w:tc>
      </w:tr>
      <w:tr w:rsidR="00381015" w:rsidRPr="000423F0" w14:paraId="066D995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7FEA6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D5023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2510FE8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9FB9D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BA8C81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2A24C8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01A1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1B0470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547ED062" w14:textId="2CEE5CDE" w:rsidR="00381015" w:rsidRDefault="00381015" w:rsidP="00A20A5B">
      <w:pPr>
        <w:spacing w:after="160" w:line="256" w:lineRule="auto"/>
        <w:contextualSpacing/>
        <w:rPr>
          <w:lang w:eastAsia="en-PK"/>
        </w:rPr>
      </w:pPr>
    </w:p>
    <w:p w14:paraId="06120209" w14:textId="28B8D20C" w:rsidR="00A20A5B" w:rsidRDefault="00E15756" w:rsidP="00971E40">
      <w:pPr>
        <w:pStyle w:val="Heading3"/>
        <w:numPr>
          <w:ilvl w:val="2"/>
          <w:numId w:val="2"/>
        </w:numPr>
        <w:spacing w:after="160" w:line="256" w:lineRule="auto"/>
        <w:contextualSpacing/>
        <w:rPr>
          <w:lang w:eastAsia="en-PK"/>
        </w:rPr>
      </w:pPr>
      <w:bookmarkStart w:id="160" w:name="_Toc136810035"/>
      <w:r w:rsidRPr="000423F0">
        <w:rPr>
          <w:lang w:val="en-PK"/>
        </w:rPr>
        <w:t>&lt;</w:t>
      </w:r>
      <w:r w:rsidRPr="0047613B">
        <w:rPr>
          <w:lang w:eastAsia="en-PK"/>
        </w:rPr>
        <w:t xml:space="preserve"> </w:t>
      </w:r>
      <w:r w:rsidRPr="000423F0">
        <w:rPr>
          <w:lang w:eastAsia="en-PK"/>
        </w:rPr>
        <w:t>NetworkScanning.AutomatedScanningProfiles</w:t>
      </w:r>
      <w:r w:rsidRPr="00D916FE">
        <w:rPr>
          <w:lang w:eastAsia="en-PK"/>
        </w:rPr>
        <w:t xml:space="preserve"> &gt;</w:t>
      </w:r>
      <w:bookmarkEnd w:id="160"/>
    </w:p>
    <w:p w14:paraId="14782A3D" w14:textId="77777777" w:rsidR="00A20A5B" w:rsidRPr="000423F0" w:rsidRDefault="00A20A5B" w:rsidP="00A20A5B">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3"/>
        <w:gridCol w:w="8172"/>
      </w:tblGrid>
      <w:tr w:rsidR="00381015" w:rsidRPr="000423F0" w14:paraId="213467F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0D167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122DAE6" w14:textId="12800ECF"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sidR="00E15756">
              <w:rPr>
                <w:rFonts w:ascii="Times New Roman" w:hAnsi="Times New Roman" w:cs="Times New Roman"/>
                <w:lang w:val="en-US" w:eastAsia="en-PK"/>
              </w:rPr>
              <w:t>3</w:t>
            </w:r>
          </w:p>
        </w:tc>
      </w:tr>
      <w:tr w:rsidR="00381015" w:rsidRPr="000423F0" w14:paraId="53FF0A6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857AB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5C0E43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AutomatedScanningProfiles&gt;</w:t>
            </w:r>
          </w:p>
        </w:tc>
      </w:tr>
      <w:tr w:rsidR="00381015" w:rsidRPr="000423F0" w14:paraId="5FD084D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A402DF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B3087A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support automated scanning profiles or presets, providing predefined configurations for common scanning scenarios.</w:t>
            </w:r>
          </w:p>
        </w:tc>
      </w:tr>
      <w:tr w:rsidR="00381015" w:rsidRPr="000423F0" w14:paraId="7B002F5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859D1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9E7C1B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0C14343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125524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FD3669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facilitate the scanning process by offering preconfigured profiles that align with common scanning requirements, saving time and effort for users.</w:t>
            </w:r>
          </w:p>
        </w:tc>
      </w:tr>
      <w:tr w:rsidR="00381015" w:rsidRPr="000423F0" w14:paraId="5569175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239E4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77D1A5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2068C39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BB1F96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5B94A6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A70904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242DB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CFB296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5B5B4290" w14:textId="77777777" w:rsidR="00381015" w:rsidRDefault="00381015" w:rsidP="00381015">
      <w:pPr>
        <w:rPr>
          <w:lang w:eastAsia="en-PK"/>
        </w:rPr>
      </w:pPr>
    </w:p>
    <w:p w14:paraId="57B638A5" w14:textId="77777777" w:rsidR="00E15756" w:rsidRDefault="00E15756" w:rsidP="00971E40">
      <w:pPr>
        <w:pStyle w:val="Heading4"/>
        <w:numPr>
          <w:ilvl w:val="3"/>
          <w:numId w:val="2"/>
        </w:numPr>
      </w:pPr>
      <w:r w:rsidRPr="000423F0">
        <w:t>&lt;</w:t>
      </w:r>
      <w:r w:rsidRPr="00A20A5B">
        <w:t xml:space="preserve"> </w:t>
      </w:r>
      <w:r w:rsidRPr="000423F0">
        <w:t>NetworkScanning.AutomatedScanningProfiles.CreateProfile &gt;</w:t>
      </w:r>
    </w:p>
    <w:p w14:paraId="04A7EBEF" w14:textId="77777777" w:rsidR="00E15756" w:rsidRDefault="00E15756" w:rsidP="00E15756">
      <w:pPr>
        <w:rPr>
          <w:lang w:eastAsia="en-PK"/>
        </w:rPr>
      </w:pPr>
    </w:p>
    <w:tbl>
      <w:tblPr>
        <w:tblStyle w:val="GridTable5Dark-Accent1"/>
        <w:tblW w:w="9795" w:type="dxa"/>
        <w:tblLook w:val="04A0" w:firstRow="1" w:lastRow="0" w:firstColumn="1" w:lastColumn="0" w:noHBand="0" w:noVBand="1"/>
      </w:tblPr>
      <w:tblGrid>
        <w:gridCol w:w="1621"/>
        <w:gridCol w:w="8174"/>
      </w:tblGrid>
      <w:tr w:rsidR="00E15756" w:rsidRPr="000423F0" w14:paraId="5A19B6E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12E912"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58428B0" w14:textId="51DE9BE2" w:rsidR="00E15756" w:rsidRPr="000423F0" w:rsidRDefault="00E15756"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Pr>
                <w:rFonts w:ascii="Times New Roman" w:hAnsi="Times New Roman" w:cs="Times New Roman"/>
                <w:lang w:val="en-US" w:eastAsia="en-PK"/>
              </w:rPr>
              <w:t>3</w:t>
            </w:r>
            <w:r w:rsidRPr="000423F0">
              <w:rPr>
                <w:rFonts w:ascii="Times New Roman" w:hAnsi="Times New Roman" w:cs="Times New Roman"/>
                <w:lang w:val="en-US" w:eastAsia="en-PK"/>
              </w:rPr>
              <w:t>.</w:t>
            </w:r>
            <w:r>
              <w:rPr>
                <w:rFonts w:ascii="Times New Roman" w:hAnsi="Times New Roman" w:cs="Times New Roman"/>
                <w:lang w:val="en-US" w:eastAsia="en-PK"/>
              </w:rPr>
              <w:t>1</w:t>
            </w:r>
          </w:p>
        </w:tc>
      </w:tr>
      <w:tr w:rsidR="00E15756" w:rsidRPr="000423F0" w14:paraId="64DD0F1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8AF3B8"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8B4A2FA" w14:textId="77777777" w:rsidR="00E15756" w:rsidRPr="000423F0" w:rsidRDefault="00E15756"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AutomatedScanningProfiles.CreateProfile&gt;</w:t>
            </w:r>
          </w:p>
        </w:tc>
      </w:tr>
      <w:tr w:rsidR="00E15756" w:rsidRPr="000423F0" w14:paraId="6F6ACE4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F9896A9"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BD898CD" w14:textId="77777777" w:rsidR="00E15756" w:rsidRPr="000423F0" w:rsidRDefault="00E15756"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allow users to create custom automated scanning profiles by specifying their own configurations and parameters.</w:t>
            </w:r>
          </w:p>
        </w:tc>
      </w:tr>
      <w:tr w:rsidR="00E15756" w:rsidRPr="000423F0" w14:paraId="201129D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7889E1"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E4E61F7" w14:textId="77777777" w:rsidR="00E15756" w:rsidRPr="000423F0" w:rsidRDefault="00E15756"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E15756" w:rsidRPr="000423F0" w14:paraId="20B123B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7F8A67"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0ED7513" w14:textId="77777777" w:rsidR="00E15756" w:rsidRPr="000423F0" w:rsidRDefault="00E15756"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offer flexibility for users to define and save their own scanning profiles that suit their unique scanning requirements.</w:t>
            </w:r>
          </w:p>
        </w:tc>
      </w:tr>
      <w:tr w:rsidR="00E15756" w:rsidRPr="000423F0" w14:paraId="35DEA2E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B3AD5F"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60EEE73" w14:textId="77777777" w:rsidR="00E15756" w:rsidRPr="000423F0" w:rsidRDefault="00E15756"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E15756" w:rsidRPr="000423F0" w14:paraId="1A15A88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91CF600"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71635AB" w14:textId="77777777" w:rsidR="00E15756" w:rsidRPr="000423F0" w:rsidRDefault="00E15756"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E15756" w:rsidRPr="000423F0" w14:paraId="4817008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EF20DA" w14:textId="77777777" w:rsidR="00E15756" w:rsidRPr="000423F0" w:rsidRDefault="00E15756"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FCC34EC" w14:textId="77777777" w:rsidR="00E15756" w:rsidRPr="000423F0" w:rsidRDefault="00E15756"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7E0317D5" w14:textId="77777777" w:rsidR="00E15756" w:rsidRDefault="00E15756" w:rsidP="00381015">
      <w:pPr>
        <w:rPr>
          <w:lang w:eastAsia="en-PK"/>
        </w:rPr>
      </w:pPr>
    </w:p>
    <w:p w14:paraId="7C6EF75D" w14:textId="0C59E5AF" w:rsidR="00E15756" w:rsidRDefault="00E15756" w:rsidP="00971E40">
      <w:pPr>
        <w:pStyle w:val="Heading4"/>
        <w:numPr>
          <w:ilvl w:val="3"/>
          <w:numId w:val="2"/>
        </w:numPr>
        <w:rPr>
          <w:lang w:eastAsia="en-PK"/>
        </w:rPr>
      </w:pPr>
      <w:r w:rsidRPr="0047613B">
        <w:rPr>
          <w:lang w:val="en-PK"/>
        </w:rPr>
        <w:t>&lt;</w:t>
      </w:r>
      <w:r w:rsidRPr="000423F0">
        <w:rPr>
          <w:lang w:eastAsia="en-PK"/>
        </w:rPr>
        <w:t xml:space="preserve"> NetworkScanning.AutomatedScanningProfiles.SelectProfile&gt;</w:t>
      </w:r>
    </w:p>
    <w:p w14:paraId="269E963C"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0423F0" w14:paraId="02DF576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5818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F17E5FF" w14:textId="2F1FC202"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sidR="00E15756">
              <w:rPr>
                <w:rFonts w:ascii="Times New Roman" w:hAnsi="Times New Roman" w:cs="Times New Roman"/>
                <w:lang w:val="en-US" w:eastAsia="en-PK"/>
              </w:rPr>
              <w:t>3.2</w:t>
            </w:r>
          </w:p>
        </w:tc>
      </w:tr>
      <w:tr w:rsidR="00381015" w:rsidRPr="000423F0" w14:paraId="4596B5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29F11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D1339A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AutomatedScanningProfiles.SelectProfile&gt;</w:t>
            </w:r>
          </w:p>
        </w:tc>
      </w:tr>
      <w:tr w:rsidR="00381015" w:rsidRPr="000423F0" w14:paraId="6879A8A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1B9D0B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088BAF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allow users to select a predefined automated scanning profile from a list of available options.</w:t>
            </w:r>
          </w:p>
        </w:tc>
      </w:tr>
      <w:tr w:rsidR="00381015" w:rsidRPr="000423F0" w14:paraId="5E3333F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48632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A11213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34F3833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5D321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B569DE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a convenient way to choose preconfigured scanning profiles that align with their specific needs and scenarios.</w:t>
            </w:r>
          </w:p>
        </w:tc>
      </w:tr>
      <w:tr w:rsidR="00381015" w:rsidRPr="000423F0" w14:paraId="02AD214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FD19C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4D3213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61B97B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E3724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EA39F1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FEC691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98173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4BF09E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15E1D407" w14:textId="77777777" w:rsidR="00381015" w:rsidRDefault="00381015" w:rsidP="00381015">
      <w:pPr>
        <w:rPr>
          <w:lang w:eastAsia="en-PK"/>
        </w:rPr>
      </w:pPr>
    </w:p>
    <w:p w14:paraId="686D3B52" w14:textId="77777777" w:rsidR="00E15756" w:rsidRPr="000423F0" w:rsidRDefault="00E15756" w:rsidP="00381015">
      <w:pPr>
        <w:rPr>
          <w:lang w:eastAsia="en-PK"/>
        </w:rPr>
      </w:pPr>
    </w:p>
    <w:p w14:paraId="4EC859C0" w14:textId="3E4B9A7B" w:rsidR="00E15756" w:rsidRDefault="00E15756" w:rsidP="00971E40">
      <w:pPr>
        <w:pStyle w:val="Heading3"/>
        <w:numPr>
          <w:ilvl w:val="2"/>
          <w:numId w:val="2"/>
        </w:numPr>
        <w:spacing w:after="160" w:line="256" w:lineRule="auto"/>
        <w:contextualSpacing/>
        <w:rPr>
          <w:lang w:eastAsia="en-PK"/>
        </w:rPr>
      </w:pPr>
      <w:bookmarkStart w:id="161" w:name="_Toc136810036"/>
      <w:r w:rsidRPr="000423F0">
        <w:rPr>
          <w:lang w:val="en-PK"/>
        </w:rPr>
        <w:t>&lt;</w:t>
      </w:r>
      <w:r w:rsidRPr="0047613B">
        <w:rPr>
          <w:lang w:eastAsia="en-PK"/>
        </w:rPr>
        <w:t xml:space="preserve"> </w:t>
      </w:r>
      <w:r w:rsidRPr="000423F0">
        <w:rPr>
          <w:lang w:eastAsia="en-PK"/>
        </w:rPr>
        <w:t>NetworkScanning.UserInterface.DisplayScanProgress</w:t>
      </w:r>
      <w:r w:rsidRPr="00D916FE">
        <w:rPr>
          <w:lang w:eastAsia="en-PK"/>
        </w:rPr>
        <w:t xml:space="preserve"> &gt;</w:t>
      </w:r>
      <w:bookmarkEnd w:id="161"/>
    </w:p>
    <w:p w14:paraId="138FCDB0" w14:textId="12797E79" w:rsidR="00381015" w:rsidRPr="000423F0" w:rsidRDefault="00381015" w:rsidP="00E15756">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7EB361D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D294C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FA381B2" w14:textId="24CBF5A1"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sidR="00E15756">
              <w:rPr>
                <w:rFonts w:ascii="Times New Roman" w:hAnsi="Times New Roman" w:cs="Times New Roman"/>
                <w:lang w:val="en-US" w:eastAsia="en-PK"/>
              </w:rPr>
              <w:t>4</w:t>
            </w:r>
          </w:p>
        </w:tc>
      </w:tr>
      <w:tr w:rsidR="00381015" w:rsidRPr="000423F0" w14:paraId="3C2F10A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BDE06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955D09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DisplayScanProgress&gt;</w:t>
            </w:r>
          </w:p>
        </w:tc>
      </w:tr>
      <w:tr w:rsidR="00381015" w:rsidRPr="000423F0" w14:paraId="366D0C7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49EEFE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0660F7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display the progress and status of each scanning technique, indicating the completion and results of the respective scans.</w:t>
            </w:r>
          </w:p>
        </w:tc>
      </w:tr>
      <w:tr w:rsidR="00381015" w:rsidRPr="000423F0" w14:paraId="1A31F03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8349A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7AE710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48F6DF2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D8E79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43A3B0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real-time visibility into the progress and status of each scanning technique, ensuring they are informed about the scanning process and its outcomes.</w:t>
            </w:r>
          </w:p>
        </w:tc>
      </w:tr>
      <w:tr w:rsidR="00381015" w:rsidRPr="000423F0" w14:paraId="2116168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DB6E5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A25395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75B8B1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76BE56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14D8E5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770CF5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F383C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213AA1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2A94B875" w14:textId="77777777" w:rsidR="00381015" w:rsidRDefault="00381015" w:rsidP="00381015">
      <w:pPr>
        <w:rPr>
          <w:lang w:eastAsia="en-PK"/>
        </w:rPr>
      </w:pPr>
    </w:p>
    <w:p w14:paraId="38F3AF3D" w14:textId="4F9448EB" w:rsidR="00E15756" w:rsidRDefault="00E15756" w:rsidP="00971E40">
      <w:pPr>
        <w:pStyle w:val="Heading3"/>
        <w:numPr>
          <w:ilvl w:val="2"/>
          <w:numId w:val="2"/>
        </w:numPr>
        <w:spacing w:after="160" w:line="256" w:lineRule="auto"/>
        <w:contextualSpacing/>
        <w:rPr>
          <w:lang w:eastAsia="en-PK"/>
        </w:rPr>
      </w:pPr>
      <w:bookmarkStart w:id="162" w:name="_Toc136810037"/>
      <w:r w:rsidRPr="000423F0">
        <w:rPr>
          <w:lang w:val="en-PK"/>
        </w:rPr>
        <w:t>&lt;</w:t>
      </w:r>
      <w:r w:rsidRPr="0047613B">
        <w:rPr>
          <w:lang w:eastAsia="en-PK"/>
        </w:rPr>
        <w:t xml:space="preserve"> </w:t>
      </w:r>
      <w:r w:rsidRPr="000423F0">
        <w:rPr>
          <w:lang w:eastAsia="en-PK"/>
        </w:rPr>
        <w:t>NetworkScanning.</w:t>
      </w:r>
      <w:r w:rsidRPr="00E15756">
        <w:rPr>
          <w:lang w:eastAsia="en-PK"/>
        </w:rPr>
        <w:t xml:space="preserve"> </w:t>
      </w:r>
      <w:r w:rsidRPr="000423F0">
        <w:rPr>
          <w:lang w:eastAsia="en-PK"/>
        </w:rPr>
        <w:t>&lt;NetworkScanning.Presentation.PresentFindings</w:t>
      </w:r>
      <w:r w:rsidRPr="00D916FE">
        <w:rPr>
          <w:lang w:eastAsia="en-PK"/>
        </w:rPr>
        <w:t xml:space="preserve"> &gt;</w:t>
      </w:r>
      <w:bookmarkEnd w:id="162"/>
    </w:p>
    <w:p w14:paraId="590DE7B3"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26A4B36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752D0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84C6AA8" w14:textId="63D5BABC"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sidR="00E15756">
              <w:rPr>
                <w:rFonts w:ascii="Times New Roman" w:hAnsi="Times New Roman" w:cs="Times New Roman"/>
                <w:lang w:val="en-US" w:eastAsia="en-PK"/>
              </w:rPr>
              <w:t>5</w:t>
            </w:r>
          </w:p>
        </w:tc>
      </w:tr>
      <w:tr w:rsidR="00381015" w:rsidRPr="000423F0" w14:paraId="25B77D0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845B4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BAF78B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Presentation.PresentFindings&gt;</w:t>
            </w:r>
          </w:p>
        </w:tc>
      </w:tr>
      <w:tr w:rsidR="00381015" w:rsidRPr="000423F0" w14:paraId="4F6530A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43EF8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849B9A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esent the findings of each scanning technique in a comprehensive and easily interpretable manner, highlighting vulnerabilities, potential risks, and suggested remediation actions.</w:t>
            </w:r>
          </w:p>
        </w:tc>
      </w:tr>
      <w:tr w:rsidR="00381015" w:rsidRPr="000423F0" w14:paraId="159925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08A5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EB58AC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5433B38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3C635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ABBDDA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a clear understanding of the scan results, emphasizing identified vulnerabilities, associated risks, and recommended actions for mitigation or remediation.</w:t>
            </w:r>
          </w:p>
        </w:tc>
      </w:tr>
      <w:tr w:rsidR="00381015" w:rsidRPr="000423F0" w14:paraId="7CD9B0A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7B03A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049088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r w:rsidR="00381015" w:rsidRPr="000423F0" w14:paraId="3A67325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5A258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B5E441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1FAE43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02595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92956F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61126760" w14:textId="77777777" w:rsidR="00381015" w:rsidRDefault="00381015" w:rsidP="00381015">
      <w:pPr>
        <w:rPr>
          <w:lang w:eastAsia="en-PK"/>
        </w:rPr>
      </w:pPr>
    </w:p>
    <w:p w14:paraId="2FEFC26A" w14:textId="33B5CD86" w:rsidR="00E15756" w:rsidRDefault="00E15756" w:rsidP="00971E40">
      <w:pPr>
        <w:pStyle w:val="Heading3"/>
        <w:numPr>
          <w:ilvl w:val="2"/>
          <w:numId w:val="2"/>
        </w:numPr>
        <w:spacing w:after="160" w:line="256" w:lineRule="auto"/>
        <w:contextualSpacing/>
        <w:rPr>
          <w:lang w:eastAsia="en-PK"/>
        </w:rPr>
      </w:pPr>
      <w:bookmarkStart w:id="163" w:name="_Toc136810038"/>
      <w:r w:rsidRPr="000423F0">
        <w:rPr>
          <w:lang w:val="en-PK"/>
        </w:rPr>
        <w:t>&lt;</w:t>
      </w:r>
      <w:r w:rsidRPr="0047613B">
        <w:rPr>
          <w:lang w:eastAsia="en-PK"/>
        </w:rPr>
        <w:t xml:space="preserve"> </w:t>
      </w:r>
      <w:r w:rsidRPr="000423F0">
        <w:rPr>
          <w:lang w:eastAsia="en-PK"/>
        </w:rPr>
        <w:t>NetworkScanning.UserInterface.GenerateTechniqueReports</w:t>
      </w:r>
      <w:r>
        <w:rPr>
          <w:lang w:eastAsia="en-PK"/>
        </w:rPr>
        <w:t>&gt;</w:t>
      </w:r>
      <w:bookmarkEnd w:id="163"/>
    </w:p>
    <w:p w14:paraId="3CB478AE" w14:textId="77777777" w:rsidR="00E15756" w:rsidRDefault="00E15756" w:rsidP="00381015">
      <w:pPr>
        <w:rPr>
          <w:lang w:eastAsia="en-PK"/>
        </w:rPr>
      </w:pPr>
    </w:p>
    <w:p w14:paraId="4073D8FC"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3069851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14B3B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73ED476" w14:textId="19DDBDAC"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w:t>
            </w:r>
            <w:r w:rsidR="00E15756">
              <w:rPr>
                <w:rFonts w:ascii="Times New Roman" w:hAnsi="Times New Roman" w:cs="Times New Roman"/>
                <w:lang w:val="en-US" w:eastAsia="en-PK"/>
              </w:rPr>
              <w:t>6</w:t>
            </w:r>
          </w:p>
        </w:tc>
      </w:tr>
      <w:tr w:rsidR="00381015" w:rsidRPr="000423F0" w14:paraId="62F16E7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229A9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992772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GenerateTechniqueReports&gt;</w:t>
            </w:r>
          </w:p>
        </w:tc>
      </w:tr>
      <w:tr w:rsidR="00381015" w:rsidRPr="000423F0" w14:paraId="7439462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2731D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1AF7C1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support the generation of separate reports for each scanning technique, capturing the specific findings and analysis.</w:t>
            </w:r>
          </w:p>
        </w:tc>
      </w:tr>
      <w:tr w:rsidR="00381015" w:rsidRPr="000423F0" w14:paraId="0270525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45AD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0114AD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3F6D60F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A13138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8E189B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detailed and focused reports for each scanning technique, facilitating in-depth analysis and remediation planning.</w:t>
            </w:r>
          </w:p>
        </w:tc>
      </w:tr>
      <w:tr w:rsidR="00381015" w:rsidRPr="000423F0" w14:paraId="2A769BF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2DA6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C5EC34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39EBB3C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34A216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DF061F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B797F1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5D7C3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77415E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3F0E2B91" w14:textId="77777777" w:rsidR="00381015" w:rsidRPr="000423F0" w:rsidRDefault="00381015" w:rsidP="00381015">
      <w:pPr>
        <w:rPr>
          <w:lang w:eastAsia="en-PK"/>
        </w:rPr>
      </w:pPr>
    </w:p>
    <w:p w14:paraId="1193BFF0" w14:textId="50A58DBE" w:rsidR="00E15756" w:rsidRDefault="00E15756" w:rsidP="00971E40">
      <w:pPr>
        <w:pStyle w:val="Heading3"/>
        <w:numPr>
          <w:ilvl w:val="2"/>
          <w:numId w:val="2"/>
        </w:numPr>
        <w:spacing w:after="160" w:line="256" w:lineRule="auto"/>
        <w:contextualSpacing/>
        <w:rPr>
          <w:lang w:eastAsia="en-PK"/>
        </w:rPr>
      </w:pPr>
      <w:bookmarkStart w:id="164" w:name="_Toc136810039"/>
      <w:r w:rsidRPr="000423F0">
        <w:rPr>
          <w:lang w:val="en-PK"/>
        </w:rPr>
        <w:t>&lt;</w:t>
      </w:r>
      <w:r w:rsidRPr="0047613B">
        <w:rPr>
          <w:lang w:eastAsia="en-PK"/>
        </w:rPr>
        <w:t xml:space="preserve"> </w:t>
      </w:r>
      <w:r w:rsidRPr="000423F0">
        <w:rPr>
          <w:lang w:eastAsia="en-PK"/>
        </w:rPr>
        <w:t>NetworkScanning.UserInterface.</w:t>
      </w:r>
      <w:r w:rsidRPr="00E15756">
        <w:rPr>
          <w:lang w:eastAsia="en-PK"/>
        </w:rPr>
        <w:t xml:space="preserve"> </w:t>
      </w:r>
      <w:r w:rsidRPr="000423F0">
        <w:rPr>
          <w:lang w:eastAsia="en-PK"/>
        </w:rPr>
        <w:t>CompareScanningResults</w:t>
      </w:r>
      <w:r>
        <w:rPr>
          <w:lang w:eastAsia="en-PK"/>
        </w:rPr>
        <w:t xml:space="preserve"> &gt;</w:t>
      </w:r>
      <w:bookmarkEnd w:id="164"/>
    </w:p>
    <w:p w14:paraId="52CFBDBC" w14:textId="77777777" w:rsidR="00E15756" w:rsidRPr="000423F0" w:rsidRDefault="00E15756" w:rsidP="00E15756">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3"/>
        <w:gridCol w:w="8172"/>
      </w:tblGrid>
      <w:tr w:rsidR="00381015" w:rsidRPr="000423F0" w14:paraId="48CC322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42A64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1F11554" w14:textId="2E39BEB4"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Sub-FR5.</w:t>
            </w:r>
            <w:r w:rsidR="00E15756">
              <w:rPr>
                <w:rFonts w:ascii="Times New Roman" w:hAnsi="Times New Roman" w:cs="Times New Roman"/>
                <w:lang w:val="en-US" w:eastAsia="en-PK"/>
              </w:rPr>
              <w:t>7</w:t>
            </w:r>
          </w:p>
        </w:tc>
      </w:tr>
      <w:tr w:rsidR="00381015" w:rsidRPr="000423F0" w14:paraId="54914D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ADA92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D3F684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CompareScanningResults&gt;</w:t>
            </w:r>
          </w:p>
        </w:tc>
      </w:tr>
      <w:tr w:rsidR="00381015" w:rsidRPr="000423F0" w14:paraId="7C08B0B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546E2D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B782AA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options for users to compare the results from different scanning techniques.</w:t>
            </w:r>
          </w:p>
        </w:tc>
      </w:tr>
      <w:tr w:rsidR="00381015" w:rsidRPr="000423F0" w14:paraId="5CA9741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6F4B5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CAA4F1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625E6DE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BD7292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852FA7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identify cross-references and potential dependencies between the results of different scanning techniques.</w:t>
            </w:r>
          </w:p>
        </w:tc>
      </w:tr>
      <w:tr w:rsidR="00381015" w:rsidRPr="000423F0" w14:paraId="4A1868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AC3C1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98A4F7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54BB0BD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569B97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3FBFA3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DEC18C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C1F44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9C3F71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157EA2D2" w14:textId="77777777" w:rsidR="00381015" w:rsidRPr="000423F0" w:rsidRDefault="00381015" w:rsidP="00381015">
      <w:pPr>
        <w:rPr>
          <w:lang w:eastAsia="en-PK"/>
        </w:rPr>
      </w:pPr>
    </w:p>
    <w:p w14:paraId="36390BC3" w14:textId="74005D63" w:rsidR="00381015" w:rsidRDefault="00E15756" w:rsidP="00971E40">
      <w:pPr>
        <w:pStyle w:val="Heading3"/>
        <w:numPr>
          <w:ilvl w:val="2"/>
          <w:numId w:val="2"/>
        </w:numPr>
        <w:spacing w:after="160" w:line="256" w:lineRule="auto"/>
        <w:contextualSpacing/>
        <w:rPr>
          <w:lang w:eastAsia="en-PK"/>
        </w:rPr>
      </w:pPr>
      <w:bookmarkStart w:id="165" w:name="_Toc136810040"/>
      <w:r w:rsidRPr="000423F0">
        <w:rPr>
          <w:lang w:val="en-PK"/>
        </w:rPr>
        <w:t>&lt;</w:t>
      </w:r>
      <w:r w:rsidRPr="0047613B">
        <w:rPr>
          <w:lang w:eastAsia="en-PK"/>
        </w:rPr>
        <w:t xml:space="preserve"> </w:t>
      </w:r>
      <w:r w:rsidRPr="000423F0">
        <w:rPr>
          <w:lang w:eastAsia="en-PK"/>
        </w:rPr>
        <w:t>NetworkScanning.UserInterface.VisualRepresentations</w:t>
      </w:r>
      <w:r>
        <w:rPr>
          <w:lang w:eastAsia="en-PK"/>
        </w:rPr>
        <w:t xml:space="preserve"> &gt;</w:t>
      </w:r>
      <w:bookmarkEnd w:id="165"/>
    </w:p>
    <w:p w14:paraId="1D18584A" w14:textId="77777777" w:rsidR="00E15756" w:rsidRPr="000423F0" w:rsidRDefault="00E15756" w:rsidP="00E15756">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6A3088A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84F78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918DF05" w14:textId="0FA3B0B6" w:rsidR="00381015" w:rsidRPr="00E15756"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FR5.</w:t>
            </w:r>
            <w:r w:rsidR="00E15756">
              <w:rPr>
                <w:rFonts w:ascii="Times New Roman" w:hAnsi="Times New Roman" w:cs="Times New Roman"/>
                <w:lang w:val="en-US" w:eastAsia="en-PK"/>
              </w:rPr>
              <w:t>8</w:t>
            </w:r>
          </w:p>
        </w:tc>
      </w:tr>
      <w:tr w:rsidR="00381015" w:rsidRPr="000423F0" w14:paraId="7163E4B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F72D3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F8F23F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VisualRepresentations&gt;</w:t>
            </w:r>
          </w:p>
        </w:tc>
      </w:tr>
      <w:tr w:rsidR="00381015" w:rsidRPr="000423F0" w14:paraId="6E7E6B6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4B2C5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EF0948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offer visual representations, such as diagrams or charts, to illustrate the outcomes and relationships between different scanning techniques.</w:t>
            </w:r>
          </w:p>
        </w:tc>
      </w:tr>
      <w:tr w:rsidR="00381015" w:rsidRPr="000423F0" w14:paraId="7C6803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EB84D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0551DE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34498E4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D58506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011572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a visual and intuitive way to understand and interpret the outcomes and relationships between different scanning techniques.</w:t>
            </w:r>
          </w:p>
        </w:tc>
      </w:tr>
      <w:tr w:rsidR="00381015" w:rsidRPr="000423F0" w14:paraId="6B1B55B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E3C6C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14CD1D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698A112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B405D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F50604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C31C0B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C0059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1A258B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3BBBFA36" w14:textId="77777777" w:rsidR="00381015" w:rsidRDefault="00381015" w:rsidP="00381015">
      <w:pPr>
        <w:rPr>
          <w:lang w:eastAsia="en-PK"/>
        </w:rPr>
      </w:pPr>
    </w:p>
    <w:p w14:paraId="05C7C8EA" w14:textId="626DE927" w:rsidR="00E15756" w:rsidRDefault="00E15756" w:rsidP="00971E40">
      <w:pPr>
        <w:pStyle w:val="Heading3"/>
        <w:numPr>
          <w:ilvl w:val="2"/>
          <w:numId w:val="2"/>
        </w:numPr>
        <w:spacing w:after="160" w:line="256" w:lineRule="auto"/>
        <w:contextualSpacing/>
        <w:rPr>
          <w:lang w:eastAsia="en-PK"/>
        </w:rPr>
      </w:pPr>
      <w:bookmarkStart w:id="166" w:name="_Toc136810041"/>
      <w:r w:rsidRPr="000423F0">
        <w:rPr>
          <w:lang w:val="en-PK"/>
        </w:rPr>
        <w:t>&lt;</w:t>
      </w:r>
      <w:r w:rsidRPr="0047613B">
        <w:rPr>
          <w:lang w:eastAsia="en-PK"/>
        </w:rPr>
        <w:t xml:space="preserve"> </w:t>
      </w:r>
      <w:r w:rsidRPr="000423F0">
        <w:rPr>
          <w:lang w:eastAsia="en-PK"/>
        </w:rPr>
        <w:t>NetworkScanning.UserInterface.</w:t>
      </w:r>
      <w:r w:rsidRPr="00E15756">
        <w:rPr>
          <w:lang w:eastAsia="en-PK"/>
        </w:rPr>
        <w:t xml:space="preserve"> </w:t>
      </w:r>
      <w:r w:rsidRPr="000423F0">
        <w:rPr>
          <w:lang w:eastAsia="en-PK"/>
        </w:rPr>
        <w:t>KnowledgeBas</w:t>
      </w:r>
      <w:r>
        <w:rPr>
          <w:lang w:eastAsia="en-PK"/>
        </w:rPr>
        <w:t>e &gt;</w:t>
      </w:r>
      <w:bookmarkEnd w:id="166"/>
    </w:p>
    <w:p w14:paraId="3924F5B6" w14:textId="77777777" w:rsidR="00E15756" w:rsidRDefault="00E15756" w:rsidP="00381015">
      <w:pPr>
        <w:rPr>
          <w:lang w:eastAsia="en-PK"/>
        </w:rPr>
      </w:pPr>
    </w:p>
    <w:p w14:paraId="5978AE69"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22"/>
        <w:gridCol w:w="8173"/>
      </w:tblGrid>
      <w:tr w:rsidR="00381015" w:rsidRPr="000423F0" w14:paraId="07A82AE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BB65E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E413C03" w14:textId="7207E277" w:rsidR="00381015" w:rsidRPr="00E15756" w:rsidRDefault="00E15756"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4.5.9</w:t>
            </w:r>
          </w:p>
        </w:tc>
      </w:tr>
      <w:tr w:rsidR="00381015" w:rsidRPr="000423F0" w14:paraId="1BA4D8E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83151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4CD1B8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KnowledgeBase&gt;</w:t>
            </w:r>
          </w:p>
        </w:tc>
      </w:tr>
      <w:tr w:rsidR="00381015" w:rsidRPr="000423F0" w14:paraId="7E98FC8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22539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5EC8AE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include a knowledge base or FAQ section that addresses common questions and concerns related to each scanning technique.</w:t>
            </w:r>
          </w:p>
        </w:tc>
      </w:tr>
      <w:tr w:rsidR="00381015" w:rsidRPr="000423F0" w14:paraId="1AC982F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1DC87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7A0B19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1F7BE82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FB2DFE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C4573E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users with a centralized resource to access information and find answers to common questions or concerns they may have about each scanning technique.</w:t>
            </w:r>
          </w:p>
        </w:tc>
      </w:tr>
      <w:tr w:rsidR="00381015" w:rsidRPr="000423F0" w14:paraId="71EDDB1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857FA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F7EE39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C9EB09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CF9F27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BD7B09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676AE4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E9E7A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E69A89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0F6C3D61" w14:textId="2D9662D9" w:rsidR="00381015" w:rsidRDefault="00381015" w:rsidP="00E15756">
      <w:pPr>
        <w:spacing w:after="160" w:line="256" w:lineRule="auto"/>
        <w:contextualSpacing/>
        <w:rPr>
          <w:lang w:eastAsia="en-PK"/>
        </w:rPr>
      </w:pPr>
    </w:p>
    <w:p w14:paraId="5E7553EB" w14:textId="1AC0F466" w:rsidR="00E15756" w:rsidRDefault="00E15756" w:rsidP="00971E40">
      <w:pPr>
        <w:pStyle w:val="Heading3"/>
        <w:numPr>
          <w:ilvl w:val="2"/>
          <w:numId w:val="2"/>
        </w:numPr>
        <w:spacing w:after="160" w:line="256" w:lineRule="auto"/>
        <w:contextualSpacing/>
        <w:rPr>
          <w:lang w:eastAsia="en-PK"/>
        </w:rPr>
      </w:pPr>
      <w:bookmarkStart w:id="167" w:name="_Toc136810042"/>
      <w:r w:rsidRPr="000423F0">
        <w:rPr>
          <w:lang w:val="en-PK"/>
        </w:rPr>
        <w:t>&lt;</w:t>
      </w:r>
      <w:r w:rsidRPr="0047613B">
        <w:rPr>
          <w:lang w:eastAsia="en-PK"/>
        </w:rPr>
        <w:t xml:space="preserve"> </w:t>
      </w:r>
      <w:r w:rsidRPr="000423F0">
        <w:rPr>
          <w:lang w:eastAsia="en-PK"/>
        </w:rPr>
        <w:t>NetworkScanning.UserInterface.</w:t>
      </w:r>
      <w:r>
        <w:rPr>
          <w:lang w:eastAsia="en-PK"/>
        </w:rPr>
        <w:t>A</w:t>
      </w:r>
      <w:r w:rsidRPr="000423F0">
        <w:t>dvancedScanningTechniques</w:t>
      </w:r>
      <w:r>
        <w:rPr>
          <w:lang w:eastAsia="en-PK"/>
        </w:rPr>
        <w:t>&gt;</w:t>
      </w:r>
      <w:bookmarkEnd w:id="167"/>
    </w:p>
    <w:p w14:paraId="296F5FA9" w14:textId="77777777" w:rsidR="00E15756" w:rsidRPr="000423F0" w:rsidRDefault="00E15756" w:rsidP="00E15756">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396B9F5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7B653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06E5D010" w14:textId="53C7C57A" w:rsidR="00381015" w:rsidRPr="00E15756" w:rsidRDefault="00E15756"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5.10</w:t>
            </w:r>
          </w:p>
        </w:tc>
      </w:tr>
      <w:tr w:rsidR="00381015" w:rsidRPr="000423F0" w14:paraId="5AE1AF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CBFEC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5CF9168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NetworkScanning.UserInterface.AdvancedScanningTechniques&gt;</w:t>
            </w:r>
          </w:p>
        </w:tc>
      </w:tr>
      <w:tr w:rsidR="00381015" w:rsidRPr="000423F0" w14:paraId="3A8CDBE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F06660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equirement</w:t>
            </w:r>
          </w:p>
        </w:tc>
        <w:tc>
          <w:tcPr>
            <w:tcW w:w="0" w:type="auto"/>
            <w:hideMark/>
          </w:tcPr>
          <w:p w14:paraId="538543F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canning interface shall support advanced scanning techniques, such as stealth scanning or custom script-based scanning, for advanced users or specific use cases.</w:t>
            </w:r>
          </w:p>
        </w:tc>
      </w:tr>
      <w:tr w:rsidR="00381015" w:rsidRPr="000423F0" w14:paraId="3AB0B29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DE0FB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0A0D48D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Sidra, Urooj</w:t>
            </w:r>
          </w:p>
        </w:tc>
      </w:tr>
      <w:tr w:rsidR="00381015" w:rsidRPr="000423F0" w14:paraId="0149D3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BFBA6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015DA9D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cater to the needs of advanced users or specific use cases, the scanning interface should provide support for advanced scanning techniques that go beyond the standard scanning methods. This allows for more comprehensive and specialized scanning capabilities.</w:t>
            </w:r>
          </w:p>
        </w:tc>
      </w:tr>
      <w:tr w:rsidR="00381015" w:rsidRPr="000423F0" w14:paraId="1B10EEB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4E735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44AC24E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r w:rsidR="00381015" w:rsidRPr="000423F0" w14:paraId="1959F7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3A2845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3CBC281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FF39A0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65D19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7C2704E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bl>
    <w:p w14:paraId="3F68303E" w14:textId="77777777" w:rsidR="00381015" w:rsidRDefault="00381015" w:rsidP="00381015">
      <w:pPr>
        <w:rPr>
          <w:lang w:eastAsia="en-PK"/>
        </w:rPr>
      </w:pPr>
    </w:p>
    <w:p w14:paraId="1A3A7565" w14:textId="4E013713" w:rsidR="00E15756" w:rsidRDefault="00E15756" w:rsidP="00971E40">
      <w:pPr>
        <w:pStyle w:val="Heading4"/>
        <w:numPr>
          <w:ilvl w:val="3"/>
          <w:numId w:val="2"/>
        </w:numPr>
        <w:rPr>
          <w:lang w:eastAsia="en-PK"/>
        </w:rPr>
      </w:pPr>
      <w:r w:rsidRPr="0047613B">
        <w:rPr>
          <w:lang w:val="en-PK"/>
        </w:rPr>
        <w:t>&lt;</w:t>
      </w:r>
      <w:r w:rsidRPr="000423F0">
        <w:rPr>
          <w:lang w:eastAsia="en-PK"/>
        </w:rPr>
        <w:t xml:space="preserve"> NetworkScanning.UserInterface.SupportStealthScanning &gt;</w:t>
      </w:r>
    </w:p>
    <w:p w14:paraId="26D6D1C7" w14:textId="77777777" w:rsidR="00E15756" w:rsidRDefault="00E15756" w:rsidP="00381015">
      <w:pPr>
        <w:rPr>
          <w:lang w:eastAsia="en-PK"/>
        </w:rPr>
      </w:pPr>
    </w:p>
    <w:p w14:paraId="44D59677"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7263686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F9B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0CF790B" w14:textId="4478B09E"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E15756">
              <w:rPr>
                <w:rFonts w:ascii="Times New Roman" w:hAnsi="Times New Roman" w:cs="Times New Roman"/>
                <w:lang w:val="en-US" w:eastAsia="en-PK"/>
              </w:rPr>
              <w:t>0</w:t>
            </w:r>
            <w:r w:rsidRPr="000423F0">
              <w:rPr>
                <w:rFonts w:ascii="Times New Roman" w:hAnsi="Times New Roman" w:cs="Times New Roman"/>
                <w:lang w:eastAsia="en-PK"/>
              </w:rPr>
              <w:t>.1</w:t>
            </w:r>
          </w:p>
        </w:tc>
      </w:tr>
      <w:tr w:rsidR="00381015" w:rsidRPr="000423F0" w14:paraId="764BB21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A8DCE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B2E9D0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SupportStealthScanning&gt;</w:t>
            </w:r>
          </w:p>
        </w:tc>
      </w:tr>
      <w:tr w:rsidR="00381015" w:rsidRPr="000423F0" w14:paraId="6EC06B2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FD244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A66A47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provide support for stealth scanning techniques, such as idle scanning or fragmented packet scanning, to identify potential vulnerabilities without raising suspicion or triggering security measures.</w:t>
            </w:r>
          </w:p>
        </w:tc>
      </w:tr>
      <w:tr w:rsidR="00381015" w:rsidRPr="000423F0" w14:paraId="38A9174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DBB60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5E2CB9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22709F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EFCEB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FD967D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able users to perform covert scanning techniques that can help identify vulnerabilities without alerting potential attackers or triggering security mechanisms.</w:t>
            </w:r>
          </w:p>
        </w:tc>
      </w:tr>
      <w:tr w:rsidR="00381015" w:rsidRPr="000423F0" w14:paraId="567FC3B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90E0A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20720B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6A0F926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E84CB4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778382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27A2EB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6F550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41DB37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54604BC6" w14:textId="77777777" w:rsidR="00381015" w:rsidRDefault="00381015" w:rsidP="00381015">
      <w:pPr>
        <w:rPr>
          <w:lang w:eastAsia="en-PK"/>
        </w:rPr>
      </w:pPr>
    </w:p>
    <w:p w14:paraId="748CE486" w14:textId="77777777" w:rsidR="00E15756" w:rsidRDefault="00E15756" w:rsidP="00381015">
      <w:pPr>
        <w:rPr>
          <w:lang w:eastAsia="en-PK"/>
        </w:rPr>
      </w:pPr>
    </w:p>
    <w:p w14:paraId="017FFC70" w14:textId="6F287564" w:rsidR="00E15756" w:rsidRDefault="00E15756" w:rsidP="00971E40">
      <w:pPr>
        <w:pStyle w:val="Heading4"/>
        <w:numPr>
          <w:ilvl w:val="3"/>
          <w:numId w:val="2"/>
        </w:numPr>
        <w:rPr>
          <w:lang w:eastAsia="en-PK"/>
        </w:rPr>
      </w:pPr>
      <w:r w:rsidRPr="000423F0">
        <w:rPr>
          <w:lang w:eastAsia="en-PK"/>
        </w:rPr>
        <w:t>&lt;NetworkScanning.UserInterface.UploadCustomScripts&gt;</w:t>
      </w:r>
    </w:p>
    <w:p w14:paraId="02B09155" w14:textId="77777777" w:rsidR="00E15756" w:rsidRDefault="00E15756" w:rsidP="00381015">
      <w:pPr>
        <w:rPr>
          <w:lang w:eastAsia="en-PK"/>
        </w:rPr>
      </w:pPr>
    </w:p>
    <w:p w14:paraId="02BA3072"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0423F0" w14:paraId="2E54D4F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47C47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5490BC2" w14:textId="49718E86"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E15756">
              <w:rPr>
                <w:rFonts w:ascii="Times New Roman" w:hAnsi="Times New Roman" w:cs="Times New Roman"/>
                <w:lang w:val="en-US" w:eastAsia="en-PK"/>
              </w:rPr>
              <w:t>0</w:t>
            </w:r>
            <w:r w:rsidRPr="000423F0">
              <w:rPr>
                <w:rFonts w:ascii="Times New Roman" w:hAnsi="Times New Roman" w:cs="Times New Roman"/>
                <w:lang w:eastAsia="en-PK"/>
              </w:rPr>
              <w:t>.2</w:t>
            </w:r>
          </w:p>
        </w:tc>
      </w:tr>
      <w:tr w:rsidR="00381015" w:rsidRPr="000423F0" w14:paraId="7E9ABFC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7BBA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0B3D90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UploadCustomScripts&gt;</w:t>
            </w:r>
          </w:p>
        </w:tc>
      </w:tr>
      <w:tr w:rsidR="00381015" w:rsidRPr="000423F0" w14:paraId="3840050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1BB4ED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9CD68F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allow users to upload and execute custom scanning scripts or plugins, enabling the execution of tailored scanning methods specific to their environment or requirements.</w:t>
            </w:r>
          </w:p>
        </w:tc>
      </w:tr>
      <w:tr w:rsidR="00381015" w:rsidRPr="000423F0" w14:paraId="244D24E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0C98D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D50EAD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2915B26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E8E593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601408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flexibility and customization options for users to perform scanning techniques that are specific to their environment or unique requirements.</w:t>
            </w:r>
          </w:p>
        </w:tc>
      </w:tr>
      <w:tr w:rsidR="00381015" w:rsidRPr="000423F0" w14:paraId="5E7BDAF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69927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D2423B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2D8F5F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8BC5E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D3484D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106C52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61A22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495C72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2BC5CDF8" w14:textId="77777777" w:rsidR="00381015" w:rsidRDefault="00381015" w:rsidP="00381015">
      <w:pPr>
        <w:rPr>
          <w:lang w:eastAsia="en-PK"/>
        </w:rPr>
      </w:pPr>
    </w:p>
    <w:p w14:paraId="08E77E0A" w14:textId="5B3A9317" w:rsidR="00E15756" w:rsidRDefault="00E15756" w:rsidP="00971E40">
      <w:pPr>
        <w:pStyle w:val="Heading4"/>
        <w:numPr>
          <w:ilvl w:val="3"/>
          <w:numId w:val="2"/>
        </w:numPr>
        <w:rPr>
          <w:lang w:eastAsia="en-PK"/>
        </w:rPr>
      </w:pPr>
      <w:r w:rsidRPr="000423F0">
        <w:rPr>
          <w:lang w:eastAsia="en-PK"/>
        </w:rPr>
        <w:t>&lt;NetworkScanning.UserInterface.AdvancedConfigurationOptions &gt;</w:t>
      </w:r>
    </w:p>
    <w:p w14:paraId="746523E4" w14:textId="77777777" w:rsidR="00E15756" w:rsidRPr="000423F0" w:rsidRDefault="00E15756"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36B127C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7B7F7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2D66A19" w14:textId="5A09E4A9"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E15756">
              <w:rPr>
                <w:rFonts w:ascii="Times New Roman" w:hAnsi="Times New Roman" w:cs="Times New Roman"/>
                <w:lang w:val="en-US" w:eastAsia="en-PK"/>
              </w:rPr>
              <w:t>0</w:t>
            </w:r>
            <w:r w:rsidRPr="000423F0">
              <w:rPr>
                <w:rFonts w:ascii="Times New Roman" w:hAnsi="Times New Roman" w:cs="Times New Roman"/>
                <w:lang w:eastAsia="en-PK"/>
              </w:rPr>
              <w:t>.3</w:t>
            </w:r>
          </w:p>
        </w:tc>
      </w:tr>
      <w:tr w:rsidR="00381015" w:rsidRPr="000423F0" w14:paraId="3C75051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510B2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126115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UserInterface.AdvancedConfigurationOptions&gt;</w:t>
            </w:r>
          </w:p>
        </w:tc>
      </w:tr>
      <w:tr w:rsidR="00381015" w:rsidRPr="000423F0" w14:paraId="278B840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050F0D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C34256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canning interface shall offer advanced configuration options for fine-tuning scanning parameters, including timeouts, packet fragmentation, or source IP spoofing, to facilitate more sophisticated scanning techniques.</w:t>
            </w:r>
          </w:p>
        </w:tc>
      </w:tr>
      <w:tr w:rsidR="00381015" w:rsidRPr="000423F0" w14:paraId="7C4505F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54255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D29EBB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0C17F59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0325B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6CA5B2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provide advanced users with the ability to customize scanning parameters and employ more sophisticated scanning techniques that require fine-tuning for optimal results.</w:t>
            </w:r>
          </w:p>
        </w:tc>
      </w:tr>
      <w:tr w:rsidR="00381015" w:rsidRPr="000423F0" w14:paraId="59577EF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36209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D8DF0B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07E76DE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CAF445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ADE942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3A178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6ED09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A44FCC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64946CF7" w14:textId="77777777" w:rsidR="00381015" w:rsidRPr="000423F0" w:rsidRDefault="00381015" w:rsidP="00381015">
      <w:pPr>
        <w:rPr>
          <w:lang w:eastAsia="en-PK"/>
        </w:rPr>
      </w:pPr>
    </w:p>
    <w:p w14:paraId="50ED47F9" w14:textId="77777777" w:rsidR="00381015" w:rsidRPr="000423F0" w:rsidRDefault="00381015" w:rsidP="00381015">
      <w:pPr>
        <w:rPr>
          <w:lang w:eastAsia="en-PK"/>
        </w:rPr>
      </w:pPr>
    </w:p>
    <w:p w14:paraId="46EBD5ED" w14:textId="20FF6060" w:rsidR="00191C6B" w:rsidRDefault="00191C6B" w:rsidP="00971E40">
      <w:pPr>
        <w:pStyle w:val="Heading3"/>
        <w:numPr>
          <w:ilvl w:val="2"/>
          <w:numId w:val="2"/>
        </w:numPr>
        <w:spacing w:after="160" w:line="256" w:lineRule="auto"/>
        <w:contextualSpacing/>
        <w:rPr>
          <w:lang w:eastAsia="en-PK"/>
        </w:rPr>
      </w:pPr>
      <w:bookmarkStart w:id="168" w:name="_Toc136810043"/>
      <w:r w:rsidRPr="000423F0">
        <w:rPr>
          <w:lang w:val="en-PK"/>
        </w:rPr>
        <w:t>&lt;</w:t>
      </w:r>
      <w:r w:rsidRPr="0047613B">
        <w:rPr>
          <w:lang w:eastAsia="en-PK"/>
        </w:rPr>
        <w:t xml:space="preserve"> </w:t>
      </w:r>
      <w:r w:rsidR="00D03645" w:rsidRPr="000423F0">
        <w:rPr>
          <w:lang w:eastAsia="en-PK"/>
        </w:rPr>
        <w:t>NetworkScanning.Databas</w:t>
      </w:r>
      <w:r w:rsidR="00D03645" w:rsidRPr="000423F0">
        <w:t>Maintain</w:t>
      </w:r>
      <w:r w:rsidR="00D03645" w:rsidRPr="000423F0">
        <w:rPr>
          <w:lang w:eastAsia="en-PK"/>
        </w:rPr>
        <w:t>ScanningTechniques</w:t>
      </w:r>
      <w:r w:rsidR="00D03645">
        <w:rPr>
          <w:lang w:eastAsia="en-PK"/>
        </w:rPr>
        <w:t xml:space="preserve"> </w:t>
      </w:r>
      <w:r>
        <w:rPr>
          <w:lang w:eastAsia="en-PK"/>
        </w:rPr>
        <w:t>&gt;</w:t>
      </w:r>
      <w:bookmarkEnd w:id="168"/>
    </w:p>
    <w:p w14:paraId="39EEECFB" w14:textId="4727424F" w:rsidR="00381015" w:rsidRDefault="00381015" w:rsidP="00191C6B">
      <w:pPr>
        <w:spacing w:after="160" w:line="256" w:lineRule="auto"/>
        <w:contextualSpacing/>
        <w:rPr>
          <w:lang w:eastAsia="en-PK"/>
        </w:rPr>
      </w:pPr>
    </w:p>
    <w:p w14:paraId="6262F32F" w14:textId="77777777" w:rsidR="00191C6B" w:rsidRPr="000423F0" w:rsidRDefault="00191C6B" w:rsidP="00191C6B">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77089F9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0624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CB857AE" w14:textId="7957C495" w:rsidR="00381015" w:rsidRPr="00191C6B"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1</w:t>
            </w:r>
            <w:r w:rsidR="00191C6B">
              <w:rPr>
                <w:rFonts w:ascii="Times New Roman" w:hAnsi="Times New Roman" w:cs="Times New Roman"/>
                <w:lang w:val="en-US" w:eastAsia="en-PK"/>
              </w:rPr>
              <w:t>1</w:t>
            </w:r>
          </w:p>
        </w:tc>
      </w:tr>
      <w:tr w:rsidR="00381015" w:rsidRPr="000423F0" w14:paraId="0C3CB5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DEC3D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D0CB9B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w:t>
            </w:r>
            <w:r w:rsidRPr="000423F0">
              <w:rPr>
                <w:rFonts w:ascii="Times New Roman" w:hAnsi="Times New Roman" w:cs="Times New Roman"/>
              </w:rPr>
              <w:t>Maintain</w:t>
            </w:r>
            <w:r w:rsidRPr="000423F0">
              <w:rPr>
                <w:rFonts w:ascii="Times New Roman" w:hAnsi="Times New Roman" w:cs="Times New Roman"/>
                <w:lang w:eastAsia="en-PK"/>
              </w:rPr>
              <w:t>ScanningTechniques&gt;</w:t>
            </w:r>
          </w:p>
        </w:tc>
      </w:tr>
      <w:tr w:rsidR="00381015" w:rsidRPr="000423F0" w14:paraId="0B6EAC4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003804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15CAD3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maintain an up-to-date database of scanning techniques, regularly updating and expanding the available options based on emerging vulnerabilities and evolving security practices.</w:t>
            </w:r>
          </w:p>
        </w:tc>
      </w:tr>
      <w:tr w:rsidR="00381015" w:rsidRPr="000423F0" w14:paraId="72AB44E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D4767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04D1761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idra, Urooj</w:t>
            </w:r>
          </w:p>
        </w:tc>
      </w:tr>
      <w:tr w:rsidR="00381015" w:rsidRPr="000423F0" w14:paraId="478E31D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7F9D9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DCCDED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sure the effectiveness and relevance of the scanning capabilities, it is crucial to maintain an up-to-date database of scanning techniques. This allows the system to adapt to emerging vulnerabilities and evolving security practices, providing users with the latest and most effective scanning options to detect potential risks and vulnerabilities in their networks.</w:t>
            </w:r>
          </w:p>
        </w:tc>
      </w:tr>
      <w:tr w:rsidR="00381015" w:rsidRPr="000423F0" w14:paraId="5E1E9D3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1B5E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5F89FF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r w:rsidR="00381015" w:rsidRPr="000423F0" w14:paraId="6200441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7829EB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90F10B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0C1A2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40445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F8AF40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bl>
    <w:p w14:paraId="0F79E03F" w14:textId="77777777" w:rsidR="00381015" w:rsidRDefault="00381015" w:rsidP="00381015">
      <w:pPr>
        <w:rPr>
          <w:lang w:eastAsia="en-PK"/>
        </w:rPr>
      </w:pPr>
    </w:p>
    <w:p w14:paraId="0B586F37" w14:textId="77777777" w:rsidR="00D03645" w:rsidRDefault="00D03645" w:rsidP="00381015">
      <w:pPr>
        <w:rPr>
          <w:lang w:eastAsia="en-PK"/>
        </w:rPr>
      </w:pPr>
    </w:p>
    <w:p w14:paraId="1CB4BAF8" w14:textId="5F8E5798" w:rsidR="00D03645" w:rsidRDefault="00D03645"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AddScanningTechnique &gt;</w:t>
      </w:r>
    </w:p>
    <w:p w14:paraId="4925DAFE" w14:textId="77777777" w:rsidR="00D03645" w:rsidRPr="000423F0" w:rsidRDefault="00D03645" w:rsidP="00381015">
      <w:pPr>
        <w:rPr>
          <w:lang w:eastAsia="en-PK"/>
        </w:rPr>
      </w:pPr>
    </w:p>
    <w:p w14:paraId="519C7B72" w14:textId="77777777"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28"/>
        <w:gridCol w:w="8167"/>
      </w:tblGrid>
      <w:tr w:rsidR="00381015" w:rsidRPr="000423F0" w14:paraId="21D2317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38A4D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718E9E8" w14:textId="01DEC3D2"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D03645">
              <w:rPr>
                <w:rFonts w:ascii="Times New Roman" w:hAnsi="Times New Roman" w:cs="Times New Roman"/>
                <w:lang w:val="en-US" w:eastAsia="en-PK"/>
              </w:rPr>
              <w:t>1</w:t>
            </w:r>
            <w:r w:rsidRPr="000423F0">
              <w:rPr>
                <w:rFonts w:ascii="Times New Roman" w:hAnsi="Times New Roman" w:cs="Times New Roman"/>
                <w:lang w:eastAsia="en-PK"/>
              </w:rPr>
              <w:t>.1</w:t>
            </w:r>
          </w:p>
        </w:tc>
      </w:tr>
      <w:tr w:rsidR="00381015" w:rsidRPr="000423F0" w14:paraId="7FEBD35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BF6C7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25B0850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AddScanningTechnique&gt;</w:t>
            </w:r>
          </w:p>
        </w:tc>
      </w:tr>
      <w:tr w:rsidR="00381015" w:rsidRPr="000423F0" w14:paraId="6BE181B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51808E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61B2ED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the capability to add new scanning techniques to the database.</w:t>
            </w:r>
          </w:p>
        </w:tc>
      </w:tr>
      <w:tr w:rsidR="00381015" w:rsidRPr="000423F0" w14:paraId="223BB9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393FF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0589AE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486C52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55DEE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154FD5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allow for the inclusion of new and emerging scanning techniques to enhance the system's capabilities.</w:t>
            </w:r>
          </w:p>
        </w:tc>
      </w:tr>
      <w:tr w:rsidR="00381015" w:rsidRPr="000423F0" w14:paraId="48FE616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46098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6E8B89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AE350D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EAAE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347F73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DA9524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A0545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AD08C7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63C6253D" w14:textId="77777777" w:rsidR="00381015" w:rsidRDefault="00381015" w:rsidP="00381015">
      <w:pPr>
        <w:rPr>
          <w:lang w:eastAsia="en-PK"/>
        </w:rPr>
      </w:pPr>
    </w:p>
    <w:p w14:paraId="4122AB9D" w14:textId="27FE16A5" w:rsidR="00D03645" w:rsidRDefault="00D03645"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UpdateScanningTechnique&gt;</w:t>
      </w:r>
    </w:p>
    <w:p w14:paraId="2ED1C969" w14:textId="77777777" w:rsidR="00D03645" w:rsidRPr="000423F0" w:rsidRDefault="00D03645" w:rsidP="00381015">
      <w:pPr>
        <w:rPr>
          <w:lang w:eastAsia="en-PK"/>
        </w:rPr>
      </w:pPr>
    </w:p>
    <w:tbl>
      <w:tblPr>
        <w:tblStyle w:val="GridTable5Dark-Accent1"/>
        <w:tblW w:w="9795" w:type="dxa"/>
        <w:tblLook w:val="04A0" w:firstRow="1" w:lastRow="0" w:firstColumn="1" w:lastColumn="0" w:noHBand="0" w:noVBand="1"/>
      </w:tblPr>
      <w:tblGrid>
        <w:gridCol w:w="1624"/>
        <w:gridCol w:w="8171"/>
      </w:tblGrid>
      <w:tr w:rsidR="00381015" w:rsidRPr="000423F0" w14:paraId="69B564B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8F7EE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3038941" w14:textId="7430C278"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D03645">
              <w:rPr>
                <w:rFonts w:ascii="Times New Roman" w:hAnsi="Times New Roman" w:cs="Times New Roman"/>
                <w:lang w:val="en-US" w:eastAsia="en-PK"/>
              </w:rPr>
              <w:t>1</w:t>
            </w:r>
            <w:r w:rsidRPr="000423F0">
              <w:rPr>
                <w:rFonts w:ascii="Times New Roman" w:hAnsi="Times New Roman" w:cs="Times New Roman"/>
                <w:lang w:eastAsia="en-PK"/>
              </w:rPr>
              <w:t>.2</w:t>
            </w:r>
          </w:p>
        </w:tc>
      </w:tr>
      <w:tr w:rsidR="00381015" w:rsidRPr="000423F0" w14:paraId="139F8A1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E4D1A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B4C27C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UpdateScanningTechnique&gt;</w:t>
            </w:r>
          </w:p>
        </w:tc>
      </w:tr>
      <w:tr w:rsidR="00381015" w:rsidRPr="000423F0" w14:paraId="7D3C237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80503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791537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the capability to update existing scanning techniques in the database.</w:t>
            </w:r>
          </w:p>
        </w:tc>
      </w:tr>
      <w:tr w:rsidR="00381015" w:rsidRPr="000423F0" w14:paraId="1F5EFB4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99C9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26A342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14FC6E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9DAC77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922A63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sure that the scanning techniques in the database are up to date and reflect the latest security practices and vulnerabilities.</w:t>
            </w:r>
          </w:p>
        </w:tc>
      </w:tr>
      <w:tr w:rsidR="00381015" w:rsidRPr="000423F0" w14:paraId="08F8B96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8F536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1807AE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EDBA4D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8EC8B9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5B2FE8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6F5CA2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4F822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440046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2E58C87B" w14:textId="77777777" w:rsidR="00381015" w:rsidRPr="000423F0" w:rsidRDefault="00381015" w:rsidP="00381015">
      <w:pPr>
        <w:rPr>
          <w:lang w:eastAsia="en-PK"/>
        </w:rPr>
      </w:pPr>
    </w:p>
    <w:p w14:paraId="4B203845" w14:textId="21C43AEB" w:rsidR="00D03645" w:rsidRDefault="00D03645"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RemoveScanningTechnique &gt;</w:t>
      </w:r>
    </w:p>
    <w:p w14:paraId="1F0FE4C3" w14:textId="77777777"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660A6E6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C7CAA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EB66340" w14:textId="03EC3EFC"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D03645">
              <w:rPr>
                <w:rFonts w:ascii="Times New Roman" w:hAnsi="Times New Roman" w:cs="Times New Roman"/>
                <w:lang w:val="en-US" w:eastAsia="en-PK"/>
              </w:rPr>
              <w:t>1</w:t>
            </w:r>
            <w:r w:rsidRPr="000423F0">
              <w:rPr>
                <w:rFonts w:ascii="Times New Roman" w:hAnsi="Times New Roman" w:cs="Times New Roman"/>
                <w:lang w:eastAsia="en-PK"/>
              </w:rPr>
              <w:t>.3</w:t>
            </w:r>
          </w:p>
        </w:tc>
      </w:tr>
      <w:tr w:rsidR="00381015" w:rsidRPr="000423F0" w14:paraId="57F8F6F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39813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E1FE09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RemoveScanningTechnique&gt;</w:t>
            </w:r>
          </w:p>
        </w:tc>
      </w:tr>
      <w:tr w:rsidR="00381015" w:rsidRPr="000423F0" w14:paraId="18D89C4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52785C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842E1A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the capability to remove outdated or deprecated scanning techniques from the database.</w:t>
            </w:r>
          </w:p>
        </w:tc>
      </w:tr>
      <w:tr w:rsidR="00381015" w:rsidRPr="000423F0" w14:paraId="7D20108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EF9E3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B948E3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0FFF6F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227926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328D85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sure that the database only includes relevant and up-to-date scanning techniques, removing any techniques that are no longer applicable or effective.</w:t>
            </w:r>
          </w:p>
        </w:tc>
      </w:tr>
      <w:tr w:rsidR="00381015" w:rsidRPr="000423F0" w14:paraId="72D5F4E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B2438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FD4D40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DB5C6F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521AAF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7A7DC2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DE0408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9FDDA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D0758A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F194B2B" w14:textId="31C97F84" w:rsidR="00381015" w:rsidRDefault="00D03645"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ExpandScanningTechniques&gt;</w:t>
      </w:r>
    </w:p>
    <w:p w14:paraId="44D24D5A" w14:textId="77777777" w:rsidR="00D03645" w:rsidRPr="000423F0" w:rsidRDefault="00D03645"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0423F0" w14:paraId="3B1A1E6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65AAA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F51AB01" w14:textId="398F0984"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D03645">
              <w:rPr>
                <w:rFonts w:ascii="Times New Roman" w:hAnsi="Times New Roman" w:cs="Times New Roman"/>
                <w:lang w:val="en-US" w:eastAsia="en-PK"/>
              </w:rPr>
              <w:t>1</w:t>
            </w:r>
            <w:r w:rsidRPr="000423F0">
              <w:rPr>
                <w:rFonts w:ascii="Times New Roman" w:hAnsi="Times New Roman" w:cs="Times New Roman"/>
                <w:lang w:eastAsia="en-PK"/>
              </w:rPr>
              <w:t>.4</w:t>
            </w:r>
          </w:p>
        </w:tc>
      </w:tr>
      <w:tr w:rsidR="00381015" w:rsidRPr="000423F0" w14:paraId="69A5058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0C40F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525E3E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ExpandScanningTechniques&gt;</w:t>
            </w:r>
          </w:p>
        </w:tc>
      </w:tr>
      <w:tr w:rsidR="00381015" w:rsidRPr="000423F0" w14:paraId="0D72B31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AD232D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CF4FBF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regularly expand the available options of scanning techniques in the database based on emerging vulnerabilities and evolving security practices.</w:t>
            </w:r>
          </w:p>
        </w:tc>
      </w:tr>
      <w:tr w:rsidR="00381015" w:rsidRPr="000423F0" w14:paraId="3BECE23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DE93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BF833E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FBDECF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9B0218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502993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o ensure that the system stays up-to-date with the latest scanning techniques, providing users with a wide range of options to address emerging vulnerabilities and evolving security practices.</w:t>
            </w:r>
          </w:p>
        </w:tc>
      </w:tr>
      <w:tr w:rsidR="00381015" w:rsidRPr="000423F0" w14:paraId="61BD5E1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397D5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C8ABE9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81FDCC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8D0B3D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990EEA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82162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647D0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F1E4A9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3D22636" w14:textId="77777777" w:rsidR="00381015" w:rsidRDefault="00381015" w:rsidP="00381015">
      <w:pPr>
        <w:rPr>
          <w:lang w:eastAsia="en-PK"/>
        </w:rPr>
      </w:pPr>
    </w:p>
    <w:p w14:paraId="709BB068" w14:textId="5715D90A" w:rsidR="00D03645" w:rsidRDefault="00D03645"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VerifyScanningTechniques &gt;</w:t>
      </w:r>
    </w:p>
    <w:p w14:paraId="5704DCE9" w14:textId="77777777" w:rsidR="00D03645" w:rsidRPr="000423F0" w:rsidRDefault="00D03645"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1BCB9BE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10D06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0176007" w14:textId="1E3F18D5"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5.1</w:t>
            </w:r>
            <w:r w:rsidR="00D03645">
              <w:rPr>
                <w:rFonts w:ascii="Times New Roman" w:hAnsi="Times New Roman" w:cs="Times New Roman"/>
                <w:lang w:val="en-US" w:eastAsia="en-PK"/>
              </w:rPr>
              <w:t>1</w:t>
            </w:r>
            <w:r w:rsidRPr="000423F0">
              <w:rPr>
                <w:rFonts w:ascii="Times New Roman" w:hAnsi="Times New Roman" w:cs="Times New Roman"/>
                <w:lang w:eastAsia="en-PK"/>
              </w:rPr>
              <w:t>.5</w:t>
            </w:r>
          </w:p>
        </w:tc>
      </w:tr>
      <w:tr w:rsidR="00381015" w:rsidRPr="000423F0" w14:paraId="62F0310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28989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9732F7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VerifyScanningTechniques&gt;</w:t>
            </w:r>
          </w:p>
        </w:tc>
      </w:tr>
      <w:tr w:rsidR="00381015" w:rsidRPr="000423F0" w14:paraId="38368D6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394F89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5116AA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verify and validate the accuracy and effectiveness of scanning techniques in the database to ensure their reliability and relevance.</w:t>
            </w:r>
          </w:p>
        </w:tc>
      </w:tr>
      <w:tr w:rsidR="00381015" w:rsidRPr="000423F0" w14:paraId="517170F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DB430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9A6DCC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8F36F1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07EBC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2EC292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By verifying and validating the scanning techniques, the system can ensure that they are accurate, effective, and provide reliable results to users. This helps maintain the integrity of the scanning process and enhances the overall effectiveness of the system.</w:t>
            </w:r>
          </w:p>
        </w:tc>
      </w:tr>
      <w:tr w:rsidR="00381015" w:rsidRPr="000423F0" w14:paraId="21ABC29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F8DE5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F761FB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E6ABF0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553FDB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239CC9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F13CA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2E76C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18ED1C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55427068" w14:textId="77777777" w:rsidR="00381015" w:rsidRDefault="00381015" w:rsidP="00381015">
      <w:pPr>
        <w:rPr>
          <w:lang w:eastAsia="en-PK"/>
        </w:rPr>
      </w:pPr>
    </w:p>
    <w:p w14:paraId="3FDB735E" w14:textId="4BF35007" w:rsidR="00B442AE" w:rsidRDefault="00B442AE"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w:t>
      </w:r>
      <w:r w:rsidRPr="00B442AE">
        <w:t xml:space="preserve"> </w:t>
      </w:r>
      <w:r w:rsidRPr="000423F0">
        <w:t>NotifyScanningTechniqueUpdates</w:t>
      </w:r>
      <w:r w:rsidRPr="000423F0">
        <w:rPr>
          <w:lang w:eastAsia="en-PK"/>
        </w:rPr>
        <w:t>&gt;</w:t>
      </w:r>
    </w:p>
    <w:p w14:paraId="64D57A2C" w14:textId="77777777" w:rsidR="00B442AE" w:rsidRPr="000423F0" w:rsidRDefault="00B442AE"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39E78C3B"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67959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6FE1863C" w14:textId="16D27FC2" w:rsidR="00381015" w:rsidRPr="00B442A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0423F0">
              <w:rPr>
                <w:rFonts w:ascii="Times New Roman" w:hAnsi="Times New Roman" w:cs="Times New Roman"/>
              </w:rPr>
              <w:t>5.1</w:t>
            </w:r>
            <w:r w:rsidR="00B442AE">
              <w:rPr>
                <w:rFonts w:ascii="Times New Roman" w:hAnsi="Times New Roman" w:cs="Times New Roman"/>
                <w:lang w:val="en-US"/>
              </w:rPr>
              <w:t>1.6</w:t>
            </w:r>
          </w:p>
        </w:tc>
      </w:tr>
      <w:tr w:rsidR="00381015" w:rsidRPr="000423F0" w14:paraId="31F52B8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FB849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061A171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NetworkScanning.Database.NotifyScanningTechniqueUpdates&gt;</w:t>
            </w:r>
          </w:p>
        </w:tc>
      </w:tr>
      <w:tr w:rsidR="00381015" w:rsidRPr="000423F0" w14:paraId="09E360D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5936D7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equirement</w:t>
            </w:r>
          </w:p>
        </w:tc>
        <w:tc>
          <w:tcPr>
            <w:tcW w:w="0" w:type="auto"/>
            <w:hideMark/>
          </w:tcPr>
          <w:p w14:paraId="23DA545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notify users or administrators when new scanning techniques are added or existing techniques are updated in the database.</w:t>
            </w:r>
          </w:p>
        </w:tc>
      </w:tr>
      <w:tr w:rsidR="00381015" w:rsidRPr="000423F0" w14:paraId="25191B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07139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7188B87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86EB67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F4B487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1628707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By providing notifications for scanning technique updates, users or administrators can stay informed about the latest additions or changes in the scanning techniques database. This allows them to take advantage of new techniques or update their scanning practices accordingly.</w:t>
            </w:r>
          </w:p>
        </w:tc>
      </w:tr>
      <w:tr w:rsidR="00381015" w:rsidRPr="000423F0" w14:paraId="59BD3EB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5B6A3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6005CE0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13EB157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C1C462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73BC252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6ABB4A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A3B2F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6F15E98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ow</w:t>
            </w:r>
          </w:p>
        </w:tc>
      </w:tr>
    </w:tbl>
    <w:p w14:paraId="743F67AD" w14:textId="77777777" w:rsidR="00381015" w:rsidRDefault="00381015" w:rsidP="00381015">
      <w:pPr>
        <w:rPr>
          <w:lang w:eastAsia="en-PK"/>
        </w:rPr>
      </w:pPr>
    </w:p>
    <w:p w14:paraId="01C27CFC" w14:textId="4563F0D1" w:rsidR="00B442AE" w:rsidRDefault="00B442AE"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AuditScanningTechniqueUpdates &gt;</w:t>
      </w:r>
    </w:p>
    <w:p w14:paraId="753C3F15" w14:textId="77777777" w:rsidR="00B442AE" w:rsidRPr="000423F0" w:rsidRDefault="00B442AE"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6079961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794A5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B25B410" w14:textId="66432EB8" w:rsidR="00381015" w:rsidRPr="00B442A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5.1</w:t>
            </w:r>
            <w:r w:rsidR="00B442AE">
              <w:rPr>
                <w:rFonts w:ascii="Times New Roman" w:hAnsi="Times New Roman" w:cs="Times New Roman"/>
                <w:lang w:val="en-US" w:eastAsia="en-PK"/>
              </w:rPr>
              <w:t>1.7</w:t>
            </w:r>
          </w:p>
        </w:tc>
      </w:tr>
      <w:tr w:rsidR="00381015" w:rsidRPr="000423F0" w14:paraId="2218312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7FC6C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7F877C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AuditScanningTechniqueUpdates&gt;</w:t>
            </w:r>
          </w:p>
        </w:tc>
      </w:tr>
      <w:tr w:rsidR="00381015" w:rsidRPr="000423F0" w14:paraId="00C2D7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522D54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45BCC8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maintain an audit trail of changes made to the scanning techniques in the database, including the date, time, and user responsible for the update.</w:t>
            </w:r>
          </w:p>
        </w:tc>
      </w:tr>
      <w:tr w:rsidR="00381015" w:rsidRPr="000423F0" w14:paraId="1CB3DEA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D5E00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1001F0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BE175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B70CD6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185FA5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By maintaining an audit trail of scanning technique updates, the system can ensure accountability and traceability of changes made to the database. This information can be valuable for compliance, troubleshooting, or identifying potential issues related to scanning techniques.</w:t>
            </w:r>
          </w:p>
        </w:tc>
      </w:tr>
      <w:tr w:rsidR="00381015" w:rsidRPr="000423F0" w14:paraId="1635D25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52976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286534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3351E7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9D31DA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324BB6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46F9A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DE14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DB3C3E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587EB7C9" w14:textId="77777777" w:rsidR="00381015" w:rsidRDefault="00381015" w:rsidP="00381015">
      <w:pPr>
        <w:rPr>
          <w:lang w:eastAsia="en-PK"/>
        </w:rPr>
      </w:pPr>
    </w:p>
    <w:p w14:paraId="4736EF2D" w14:textId="5132A14A" w:rsidR="00B442AE" w:rsidRDefault="00B442AE" w:rsidP="00971E40">
      <w:pPr>
        <w:pStyle w:val="Heading4"/>
        <w:numPr>
          <w:ilvl w:val="3"/>
          <w:numId w:val="2"/>
        </w:numPr>
        <w:rPr>
          <w:lang w:eastAsia="en-PK"/>
        </w:rPr>
      </w:pPr>
      <w:r w:rsidRPr="000423F0">
        <w:rPr>
          <w:lang w:eastAsia="en-PK"/>
        </w:rPr>
        <w:t>&lt;</w:t>
      </w:r>
      <w:r w:rsidRPr="00D03645">
        <w:rPr>
          <w:lang w:eastAsia="en-PK"/>
        </w:rPr>
        <w:t xml:space="preserve"> </w:t>
      </w:r>
      <w:r w:rsidRPr="000423F0">
        <w:rPr>
          <w:lang w:eastAsia="en-PK"/>
        </w:rPr>
        <w:t>NetworkScanning.Database.AutomateScanningTechniqueUpdates &gt;</w:t>
      </w:r>
    </w:p>
    <w:p w14:paraId="74D3C99C" w14:textId="77777777" w:rsidR="00B442AE" w:rsidRDefault="00B442AE" w:rsidP="00381015">
      <w:pPr>
        <w:rPr>
          <w:lang w:eastAsia="en-PK"/>
        </w:rPr>
      </w:pPr>
    </w:p>
    <w:p w14:paraId="1CD34D18" w14:textId="77777777" w:rsidR="00B442AE" w:rsidRPr="000423F0" w:rsidRDefault="00B442AE" w:rsidP="00381015">
      <w:pPr>
        <w:rPr>
          <w:lang w:eastAsia="en-PK"/>
        </w:rPr>
      </w:pPr>
    </w:p>
    <w:tbl>
      <w:tblPr>
        <w:tblStyle w:val="GridTable5Dark-Accent1"/>
        <w:tblW w:w="9795" w:type="dxa"/>
        <w:tblLook w:val="04A0" w:firstRow="1" w:lastRow="0" w:firstColumn="1" w:lastColumn="0" w:noHBand="0" w:noVBand="1"/>
      </w:tblPr>
      <w:tblGrid>
        <w:gridCol w:w="1617"/>
        <w:gridCol w:w="8178"/>
      </w:tblGrid>
      <w:tr w:rsidR="00381015" w:rsidRPr="000423F0" w14:paraId="5A73AD0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5D8E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04321C6" w14:textId="16CFC86C" w:rsidR="00381015" w:rsidRPr="00B442AE"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FR5.1</w:t>
            </w:r>
            <w:r w:rsidR="00B442AE">
              <w:rPr>
                <w:rFonts w:ascii="Times New Roman" w:hAnsi="Times New Roman" w:cs="Times New Roman"/>
                <w:lang w:val="en-US" w:eastAsia="en-PK"/>
              </w:rPr>
              <w:t>1</w:t>
            </w:r>
            <w:r w:rsidRPr="000423F0">
              <w:rPr>
                <w:rFonts w:ascii="Times New Roman" w:hAnsi="Times New Roman" w:cs="Times New Roman"/>
                <w:lang w:eastAsia="en-PK"/>
              </w:rPr>
              <w:t>.</w:t>
            </w:r>
            <w:r w:rsidR="00B442AE">
              <w:rPr>
                <w:rFonts w:ascii="Times New Roman" w:hAnsi="Times New Roman" w:cs="Times New Roman"/>
                <w:lang w:val="en-US" w:eastAsia="en-PK"/>
              </w:rPr>
              <w:t>8</w:t>
            </w:r>
          </w:p>
        </w:tc>
      </w:tr>
      <w:tr w:rsidR="00381015" w:rsidRPr="000423F0" w14:paraId="0F5ECDB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C1C86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F30D4C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Database.AutomateScanningTechniqueUpdates&gt;</w:t>
            </w:r>
          </w:p>
        </w:tc>
      </w:tr>
      <w:tr w:rsidR="00381015" w:rsidRPr="000423F0" w14:paraId="2817E16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30620E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D29CFD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automated mechanisms to periodically update the scanning techniques database, ensuring that it stays up-to-date without manual intervention.</w:t>
            </w:r>
          </w:p>
        </w:tc>
      </w:tr>
      <w:tr w:rsidR="00381015" w:rsidRPr="000423F0" w14:paraId="5E62CBB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2EBB8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6DE049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916A6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F2D90B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21635B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utomated scanning technique updates help ensure that the database is regularly refreshed with the latest information on emerging vulnerabilities and evolving security practices. This allows the system to provide accurate and relevant scanning options to users without requiring manual efforts for updating the database.</w:t>
            </w:r>
          </w:p>
        </w:tc>
      </w:tr>
      <w:tr w:rsidR="00381015" w:rsidRPr="000423F0" w14:paraId="190C6F8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F9EAB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2AD9A7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1568F9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1E3CE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C13DEC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77E582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CEC9F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82751E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152BBA6" w14:textId="77777777" w:rsidR="00381015" w:rsidRPr="000423F0" w:rsidRDefault="00381015" w:rsidP="00381015">
      <w:pPr>
        <w:rPr>
          <w:lang w:eastAsia="en-PK"/>
        </w:rPr>
      </w:pPr>
    </w:p>
    <w:p w14:paraId="485A3B57" w14:textId="41D63D60" w:rsidR="003D2D5F" w:rsidRPr="007A6623" w:rsidRDefault="003D2D5F" w:rsidP="00971E40">
      <w:pPr>
        <w:pStyle w:val="Heading2"/>
        <w:numPr>
          <w:ilvl w:val="1"/>
          <w:numId w:val="2"/>
        </w:numPr>
        <w:rPr>
          <w:sz w:val="32"/>
          <w:szCs w:val="32"/>
        </w:rPr>
      </w:pPr>
      <w:bookmarkStart w:id="169" w:name="_Toc136810044"/>
      <w:r w:rsidRPr="007A6623">
        <w:rPr>
          <w:sz w:val="32"/>
          <w:szCs w:val="32"/>
        </w:rPr>
        <w:t>Report Generation</w:t>
      </w:r>
      <w:bookmarkEnd w:id="169"/>
    </w:p>
    <w:p w14:paraId="1D302CC3" w14:textId="4BAE1500" w:rsidR="003D2D5F" w:rsidRDefault="003D2D5F" w:rsidP="00971E40">
      <w:pPr>
        <w:pStyle w:val="Heading3"/>
        <w:numPr>
          <w:ilvl w:val="2"/>
          <w:numId w:val="2"/>
        </w:numPr>
        <w:spacing w:after="160" w:line="256" w:lineRule="auto"/>
        <w:contextualSpacing/>
        <w:rPr>
          <w:lang w:eastAsia="en-PK"/>
        </w:rPr>
      </w:pPr>
      <w:bookmarkStart w:id="170" w:name="_Toc136810045"/>
      <w:r w:rsidRPr="000423F0">
        <w:rPr>
          <w:lang w:val="en-PK"/>
        </w:rPr>
        <w:t>&lt;</w:t>
      </w:r>
      <w:r w:rsidRPr="0047613B">
        <w:rPr>
          <w:lang w:eastAsia="en-PK"/>
        </w:rPr>
        <w:t xml:space="preserve"> </w:t>
      </w:r>
      <w:r w:rsidRPr="000423F0">
        <w:rPr>
          <w:lang w:eastAsia="en-PK"/>
        </w:rPr>
        <w:t>NetworkScanning.Report.GenerateComprehensiveReport</w:t>
      </w:r>
      <w:r>
        <w:rPr>
          <w:lang w:eastAsia="en-PK"/>
        </w:rPr>
        <w:t xml:space="preserve"> &gt;</w:t>
      </w:r>
      <w:bookmarkEnd w:id="170"/>
    </w:p>
    <w:p w14:paraId="0DF5B356" w14:textId="4D9DE98C" w:rsidR="00381015" w:rsidRPr="000423F0" w:rsidRDefault="00381015"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5C6E76C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EDB09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A9CCCED" w14:textId="13470BB1"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6</w:t>
            </w:r>
            <w:r w:rsidR="003D2D5F">
              <w:rPr>
                <w:rFonts w:ascii="Times New Roman" w:hAnsi="Times New Roman" w:cs="Times New Roman"/>
                <w:lang w:val="en-US" w:eastAsia="en-PK"/>
              </w:rPr>
              <w:t>.1</w:t>
            </w:r>
          </w:p>
        </w:tc>
      </w:tr>
      <w:tr w:rsidR="00381015" w:rsidRPr="000423F0" w14:paraId="29E3F4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D0034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B1B1AE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GenerateComprehensiveReport&gt;</w:t>
            </w:r>
          </w:p>
        </w:tc>
      </w:tr>
      <w:tr w:rsidR="00381015" w:rsidRPr="000423F0" w14:paraId="5DF86A3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932162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1881E2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generate a comprehensive report containing scan results, including identified vulnerabilities and their severity.</w:t>
            </w:r>
          </w:p>
        </w:tc>
      </w:tr>
      <w:tr w:rsidR="00381015" w:rsidRPr="000423F0" w14:paraId="296E9F1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0EDF5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B9A4C5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15FC9B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3DACD4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C025AB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Generating a comprehensive report is essential to provide users and administrators with a clear overview of the scan results, including the vulnerabilities identified and their severity levels. This allows for effective communication of the security posture and aids in prioritizing remediation efforts.</w:t>
            </w:r>
          </w:p>
        </w:tc>
      </w:tr>
      <w:tr w:rsidR="00381015" w:rsidRPr="000423F0" w14:paraId="64CDCBE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CB69F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0AE2BA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C4A41D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156C1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EDF6C4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11BFC6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CD226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3ADE44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29AE7ECB" w14:textId="77777777" w:rsidR="00381015" w:rsidRDefault="00381015" w:rsidP="00381015">
      <w:pPr>
        <w:rPr>
          <w:lang w:eastAsia="en-PK"/>
        </w:rPr>
      </w:pPr>
    </w:p>
    <w:p w14:paraId="18A7E83A" w14:textId="062319B0" w:rsidR="003D2D5F" w:rsidRDefault="003D2D5F" w:rsidP="00971E40">
      <w:pPr>
        <w:pStyle w:val="Heading4"/>
        <w:numPr>
          <w:ilvl w:val="3"/>
          <w:numId w:val="2"/>
        </w:numPr>
      </w:pPr>
      <w:r w:rsidRPr="000423F0">
        <w:rPr>
          <w:lang w:val="en-PK"/>
        </w:rPr>
        <w:t>&lt;</w:t>
      </w:r>
      <w:r w:rsidRPr="0047613B">
        <w:t xml:space="preserve"> </w:t>
      </w:r>
      <w:r w:rsidRPr="000423F0">
        <w:t>NetworkScanning.Report.Selection</w:t>
      </w:r>
      <w:r>
        <w:t xml:space="preserve"> &gt;</w:t>
      </w:r>
    </w:p>
    <w:p w14:paraId="6EDFEB2E"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21"/>
        <w:gridCol w:w="8174"/>
      </w:tblGrid>
      <w:tr w:rsidR="00381015" w:rsidRPr="000423F0" w14:paraId="3E50A80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42EBE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0606D5E" w14:textId="7CF443D3"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1.1</w:t>
            </w:r>
          </w:p>
        </w:tc>
      </w:tr>
      <w:tr w:rsidR="00381015" w:rsidRPr="000423F0" w14:paraId="0B7FA18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4B9E0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AF9C82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Selection&gt;</w:t>
            </w:r>
          </w:p>
        </w:tc>
      </w:tr>
      <w:tr w:rsidR="00381015" w:rsidRPr="000423F0" w14:paraId="5401A45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A64CEE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861338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interface shall allow users to select the desired scan results and configurations to be included in the report.</w:t>
            </w:r>
          </w:p>
        </w:tc>
      </w:tr>
      <w:tr w:rsidR="00381015" w:rsidRPr="000423F0" w14:paraId="065DB9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09AA1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3CE249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F55E2F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491E5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C0CBA5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llowing users to select specific scan results and configurations to be included in the report provides flexibility and customization options. Users can tailor the report to their specific needs, focusing on relevant findings and configurations.</w:t>
            </w:r>
          </w:p>
        </w:tc>
      </w:tr>
      <w:tr w:rsidR="00381015" w:rsidRPr="000423F0" w14:paraId="4FA8092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F1EB1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7D4896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7B9C52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C74547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5D8582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0E5526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CE2B5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C62445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08969F6C" w14:textId="77777777" w:rsidR="00381015" w:rsidRDefault="00381015" w:rsidP="00381015">
      <w:pPr>
        <w:rPr>
          <w:lang w:eastAsia="en-PK"/>
        </w:rPr>
      </w:pPr>
    </w:p>
    <w:p w14:paraId="0321A38B" w14:textId="046A11BD"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0423F0">
        <w:rPr>
          <w:lang w:eastAsia="en-PK"/>
        </w:rPr>
        <w:t>FormatCustomization</w:t>
      </w:r>
      <w:r>
        <w:t xml:space="preserve"> &gt;</w:t>
      </w:r>
    </w:p>
    <w:p w14:paraId="3EC333CA"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14B5D26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6EA49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0ACEABA" w14:textId="2F382B72"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1.2</w:t>
            </w:r>
          </w:p>
        </w:tc>
      </w:tr>
      <w:tr w:rsidR="00381015" w:rsidRPr="000423F0" w14:paraId="10331AE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55F51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2A933B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FormatCustomization&gt;</w:t>
            </w:r>
          </w:p>
        </w:tc>
      </w:tr>
      <w:tr w:rsidR="00381015" w:rsidRPr="000423F0" w14:paraId="7D4714E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39BD4B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C3BCD7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interface shall provide options for customizing the report format, such as choosing between PDF, HTML, or CSV.</w:t>
            </w:r>
          </w:p>
        </w:tc>
      </w:tr>
      <w:tr w:rsidR="00381015" w:rsidRPr="000423F0" w14:paraId="2FFD44C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AFA536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05ECD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B6F119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243FAA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4F4B92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Offering customizable report formats allows users to select the format that best suits their needs. Different formats may be preferred for various purposes, such as sharing the report electronically (PDF), importing data into a spreadsheet (CSV), or embedding the report in a web page (HTML).</w:t>
            </w:r>
          </w:p>
        </w:tc>
      </w:tr>
      <w:tr w:rsidR="00381015" w:rsidRPr="000423F0" w14:paraId="59800D2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0379B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3615ED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AA27F8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85BA6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54DF45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83E86A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03F99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E8A3C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11C1BF2B" w14:textId="77777777" w:rsidR="00381015" w:rsidRDefault="00381015" w:rsidP="00381015">
      <w:pPr>
        <w:rPr>
          <w:lang w:eastAsia="en-PK"/>
        </w:rPr>
      </w:pPr>
    </w:p>
    <w:p w14:paraId="4A27CEC0" w14:textId="183F0BE6"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3D2D5F">
        <w:rPr>
          <w:lang w:eastAsia="en-PK"/>
        </w:rPr>
        <w:t xml:space="preserve"> </w:t>
      </w:r>
      <w:r w:rsidRPr="000423F0">
        <w:rPr>
          <w:lang w:eastAsia="en-PK"/>
        </w:rPr>
        <w:t>Report.</w:t>
      </w:r>
      <w:r>
        <w:rPr>
          <w:lang w:eastAsia="en-PK"/>
        </w:rPr>
        <w:t>Scan</w:t>
      </w:r>
      <w:r>
        <w:t xml:space="preserve"> &gt;</w:t>
      </w:r>
    </w:p>
    <w:p w14:paraId="68B78632"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0423F0" w14:paraId="7BC3D67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CF952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6992240" w14:textId="1AAC2C35"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1.3</w:t>
            </w:r>
          </w:p>
        </w:tc>
      </w:tr>
      <w:tr w:rsidR="00381015" w:rsidRPr="000423F0" w14:paraId="24F4899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07EF5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276DC78" w14:textId="37C588C6"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w:t>
            </w:r>
            <w:r w:rsidR="003D2D5F">
              <w:rPr>
                <w:rFonts w:ascii="Times New Roman" w:hAnsi="Times New Roman" w:cs="Times New Roman"/>
                <w:lang w:val="en-US" w:eastAsia="en-PK"/>
              </w:rPr>
              <w:t>Scan</w:t>
            </w:r>
            <w:r w:rsidR="003D2D5F" w:rsidRPr="000423F0">
              <w:rPr>
                <w:rFonts w:ascii="Times New Roman" w:hAnsi="Times New Roman" w:cs="Times New Roman"/>
                <w:lang w:eastAsia="en-PK"/>
              </w:rPr>
              <w:t xml:space="preserve"> </w:t>
            </w:r>
            <w:r w:rsidRPr="000423F0">
              <w:rPr>
                <w:rFonts w:ascii="Times New Roman" w:hAnsi="Times New Roman" w:cs="Times New Roman"/>
                <w:lang w:eastAsia="en-PK"/>
              </w:rPr>
              <w:t>&gt;</w:t>
            </w:r>
          </w:p>
        </w:tc>
      </w:tr>
      <w:tr w:rsidR="00381015" w:rsidRPr="000423F0" w14:paraId="52EDCC0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450115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EB64E7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interface shall support the generation of reports for individual scans, as well as aggregated reports for multiple scans.</w:t>
            </w:r>
          </w:p>
        </w:tc>
      </w:tr>
      <w:tr w:rsidR="00381015" w:rsidRPr="000423F0" w14:paraId="5B0E2F4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B81D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D5E05B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FA6011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394D1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34EC34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oviding the ability to generate reports for individual scans allows users to obtain detailed information about a specific scan. Additionally, supporting aggregated reports for multiple scans enables users to consolidate and compare results across multiple scanning instances, facilitating trend analysis and comprehensive reporting.</w:t>
            </w:r>
          </w:p>
        </w:tc>
      </w:tr>
      <w:tr w:rsidR="00381015" w:rsidRPr="000423F0" w14:paraId="52B020A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848CB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E1765F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49DFFD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E28C8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335DE4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4B841B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6CF37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AC3CDB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3BBD1D6F" w14:textId="77777777" w:rsidR="00381015" w:rsidRPr="000423F0" w:rsidRDefault="00381015" w:rsidP="00381015">
      <w:pPr>
        <w:rPr>
          <w:lang w:eastAsia="en-PK"/>
        </w:rPr>
      </w:pPr>
    </w:p>
    <w:p w14:paraId="4D2CCD4E" w14:textId="43C8CE3F"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0423F0">
        <w:rPr>
          <w:lang w:eastAsia="en-PK"/>
        </w:rPr>
        <w:t>Report.Recipients</w:t>
      </w:r>
      <w:r>
        <w:t xml:space="preserve"> &gt;</w:t>
      </w:r>
    </w:p>
    <w:p w14:paraId="611F0802" w14:textId="77777777" w:rsidR="00381015" w:rsidRDefault="00381015" w:rsidP="00381015">
      <w:pPr>
        <w:rPr>
          <w:lang w:eastAsia="en-PK"/>
        </w:rPr>
      </w:pPr>
    </w:p>
    <w:p w14:paraId="597734AE"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2EC30D3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83290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8C954B3" w14:textId="76597A83"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1.4</w:t>
            </w:r>
          </w:p>
        </w:tc>
      </w:tr>
      <w:tr w:rsidR="00381015" w:rsidRPr="000423F0" w14:paraId="4B3F7F6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DE43E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8DEED3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Recipients&gt;</w:t>
            </w:r>
          </w:p>
        </w:tc>
      </w:tr>
      <w:tr w:rsidR="00381015" w:rsidRPr="000423F0" w14:paraId="4557E46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E08124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6B2D30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interface shall allow users to specify the target audience or recipients of the generated scan reports.</w:t>
            </w:r>
          </w:p>
        </w:tc>
      </w:tr>
      <w:tr w:rsidR="00381015" w:rsidRPr="000423F0" w14:paraId="581138A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E22A4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A7D682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18AFCD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B7E1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44621C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pecifying the target audience or recipients of the scan reports ensures that the reports reach the relevant stakeholders who need the information for decision-making, vulnerability remediation, or compliance purposes. By allowing users to define the recipients, the system enables efficient and effective communication of the scan results to the appropriate parties.</w:t>
            </w:r>
          </w:p>
        </w:tc>
      </w:tr>
      <w:tr w:rsidR="00381015" w:rsidRPr="000423F0" w14:paraId="35050BE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121E9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E2B7A7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296398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DA6885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8CA43C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F69C9C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28BD0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DE904C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186E653B" w14:textId="77777777" w:rsidR="00381015" w:rsidRDefault="00381015" w:rsidP="00381015">
      <w:pPr>
        <w:rPr>
          <w:lang w:eastAsia="en-PK"/>
        </w:rPr>
      </w:pPr>
    </w:p>
    <w:p w14:paraId="3CBD958B" w14:textId="4CEC5A2F"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3D2D5F">
        <w:rPr>
          <w:lang w:eastAsia="en-PK"/>
        </w:rPr>
        <w:t xml:space="preserve"> </w:t>
      </w:r>
      <w:r w:rsidRPr="000423F0">
        <w:rPr>
          <w:lang w:eastAsia="en-PK"/>
        </w:rPr>
        <w:t>Report.Preview</w:t>
      </w:r>
      <w:r>
        <w:t xml:space="preserve"> &gt;</w:t>
      </w:r>
    </w:p>
    <w:p w14:paraId="6D2843CA" w14:textId="77777777" w:rsidR="003D2D5F" w:rsidRPr="000423F0" w:rsidRDefault="003D2D5F" w:rsidP="00381015">
      <w:pPr>
        <w:rPr>
          <w:lang w:eastAsia="en-PK"/>
        </w:rPr>
      </w:pPr>
    </w:p>
    <w:p w14:paraId="5E2E5A2E" w14:textId="77777777"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20"/>
        <w:gridCol w:w="8175"/>
      </w:tblGrid>
      <w:tr w:rsidR="00381015" w:rsidRPr="000423F0" w14:paraId="4D5C011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4677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152B7A5" w14:textId="0D5D445F"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1.5</w:t>
            </w:r>
          </w:p>
        </w:tc>
      </w:tr>
      <w:tr w:rsidR="00381015" w:rsidRPr="000423F0" w14:paraId="77D0706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A1D7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24E81DE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Preview&gt;</w:t>
            </w:r>
          </w:p>
        </w:tc>
      </w:tr>
      <w:tr w:rsidR="00381015" w:rsidRPr="000423F0" w14:paraId="17E59D8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274E37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946B04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interface shall provide a preview or summary of the report contents before generating the final report.</w:t>
            </w:r>
          </w:p>
        </w:tc>
      </w:tr>
      <w:tr w:rsidR="00381015" w:rsidRPr="000423F0" w14:paraId="3B51215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D87EE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2888B3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043FFC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7892B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6A26D3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oviding a preview or summary of the report contents allows users to review and ensure the accuracy and completeness of the information before generating the final report. It helps users make any necessary adjustments or modifications to the report configuration to meet their requirements.</w:t>
            </w:r>
          </w:p>
        </w:tc>
      </w:tr>
      <w:tr w:rsidR="00381015" w:rsidRPr="000423F0" w14:paraId="1556709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B7CB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509001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EC33FC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029333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79E4B8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352F3D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72535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3F4043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20609575" w14:textId="77777777" w:rsidR="00381015" w:rsidRDefault="00381015" w:rsidP="00381015">
      <w:pPr>
        <w:rPr>
          <w:lang w:eastAsia="en-PK"/>
        </w:rPr>
      </w:pPr>
    </w:p>
    <w:p w14:paraId="71B07BE0" w14:textId="77777777" w:rsidR="003D2D5F" w:rsidRPr="000423F0" w:rsidRDefault="003D2D5F" w:rsidP="00381015">
      <w:pPr>
        <w:rPr>
          <w:lang w:eastAsia="en-PK"/>
        </w:rPr>
      </w:pPr>
    </w:p>
    <w:p w14:paraId="396F9831" w14:textId="3A02F202"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3D2D5F">
        <w:rPr>
          <w:lang w:eastAsia="en-PK"/>
        </w:rPr>
        <w:t xml:space="preserve"> </w:t>
      </w:r>
      <w:r w:rsidRPr="000423F0">
        <w:rPr>
          <w:lang w:eastAsia="en-PK"/>
        </w:rPr>
        <w:t>Report.</w:t>
      </w:r>
      <w:r w:rsidRPr="003D2D5F">
        <w:rPr>
          <w:lang w:eastAsia="en-PK"/>
        </w:rPr>
        <w:t xml:space="preserve"> </w:t>
      </w:r>
      <w:r w:rsidRPr="000423F0">
        <w:rPr>
          <w:lang w:eastAsia="en-PK"/>
        </w:rPr>
        <w:t>Scheduling</w:t>
      </w:r>
      <w:r>
        <w:t xml:space="preserve"> &gt;</w:t>
      </w:r>
    </w:p>
    <w:p w14:paraId="34527F00" w14:textId="77777777" w:rsidR="00381015" w:rsidRDefault="00381015" w:rsidP="00381015">
      <w:pPr>
        <w:rPr>
          <w:lang w:eastAsia="en-PK"/>
        </w:rPr>
      </w:pPr>
    </w:p>
    <w:p w14:paraId="53D9D2C9"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33155CF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DEF72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3BC1F9C" w14:textId="7777777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ub-FR6.1.6</w:t>
            </w:r>
          </w:p>
        </w:tc>
      </w:tr>
      <w:tr w:rsidR="00381015" w:rsidRPr="000423F0" w14:paraId="1F400F2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9D546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FBB4B2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Scheduling&gt;</w:t>
            </w:r>
          </w:p>
        </w:tc>
      </w:tr>
      <w:tr w:rsidR="00381015" w:rsidRPr="000423F0" w14:paraId="0EC7F7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925D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519EDE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interface shall offer scheduling options for automatically generating and delivering reports at specified intervals.</w:t>
            </w:r>
          </w:p>
        </w:tc>
      </w:tr>
      <w:tr w:rsidR="00381015" w:rsidRPr="000423F0" w14:paraId="4962BF5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5BBD8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282A78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D7C8E6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C5239E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984249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Offering scheduling options for report generation and delivery reduces the manual effort and potential delays associated with initiating and distributing reports. Users can set up automated processes to generate and deliver reports at regular intervals, ensuring that relevant stakeholders receive timely and up-to-date information about the scan results. This feature improves productivity, enables proactive vulnerability management, and supports timely decision-making and remediation efforts.</w:t>
            </w:r>
          </w:p>
        </w:tc>
      </w:tr>
      <w:tr w:rsidR="00381015" w:rsidRPr="000423F0" w14:paraId="109BD44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6F94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9AE591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F1497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2B0E8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FD9BC2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2607FB0" w14:textId="77777777" w:rsidTr="009569E4">
        <w:trPr>
          <w:cnfStyle w:val="000000100000" w:firstRow="0" w:lastRow="0" w:firstColumn="0" w:lastColumn="0" w:oddVBand="0" w:evenVBand="0" w:oddHBand="1" w:evenHBand="0" w:firstRowFirstColumn="0" w:firstRowLastColumn="0" w:lastRowFirstColumn="0" w:lastRowLastColumn="0"/>
          <w:trHeight w:val="33"/>
        </w:trPr>
        <w:tc>
          <w:tcPr>
            <w:cnfStyle w:val="001000000000" w:firstRow="0" w:lastRow="0" w:firstColumn="1" w:lastColumn="0" w:oddVBand="0" w:evenVBand="0" w:oddHBand="0" w:evenHBand="0" w:firstRowFirstColumn="0" w:firstRowLastColumn="0" w:lastRowFirstColumn="0" w:lastRowLastColumn="0"/>
            <w:tcW w:w="0" w:type="auto"/>
            <w:hideMark/>
          </w:tcPr>
          <w:p w14:paraId="53F21C5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A351B2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B0F63D2" w14:textId="77777777" w:rsidR="00381015" w:rsidRPr="000423F0" w:rsidRDefault="00381015" w:rsidP="00381015">
      <w:pPr>
        <w:pBdr>
          <w:bottom w:val="single" w:sz="6" w:space="1" w:color="auto"/>
        </w:pBdr>
        <w:jc w:val="center"/>
        <w:rPr>
          <w:vanish/>
          <w:sz w:val="16"/>
          <w:szCs w:val="16"/>
          <w:lang w:eastAsia="en-PK"/>
        </w:rPr>
      </w:pPr>
      <w:r w:rsidRPr="000423F0">
        <w:rPr>
          <w:vanish/>
          <w:sz w:val="16"/>
          <w:szCs w:val="16"/>
          <w:lang w:val="en-PK" w:eastAsia="en-PK"/>
        </w:rPr>
        <w:t>Top of Form</w:t>
      </w:r>
    </w:p>
    <w:p w14:paraId="587543CF" w14:textId="77777777" w:rsidR="00381015" w:rsidRPr="000423F0" w:rsidRDefault="00381015" w:rsidP="00381015">
      <w:pPr>
        <w:rPr>
          <w:lang w:eastAsia="en-PK"/>
        </w:rPr>
      </w:pPr>
    </w:p>
    <w:p w14:paraId="3BC476DD" w14:textId="6336F6AB"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3D2D5F">
        <w:rPr>
          <w:lang w:eastAsia="en-PK"/>
        </w:rPr>
        <w:t xml:space="preserve"> </w:t>
      </w:r>
      <w:r w:rsidRPr="000423F0">
        <w:rPr>
          <w:lang w:eastAsia="en-PK"/>
        </w:rPr>
        <w:t>Report.</w:t>
      </w:r>
      <w:r w:rsidRPr="000423F0">
        <w:t>Exporting</w:t>
      </w:r>
      <w:r>
        <w:t xml:space="preserve"> &gt;</w:t>
      </w:r>
    </w:p>
    <w:p w14:paraId="25B731D8" w14:textId="77777777" w:rsidR="00381015" w:rsidRDefault="00381015" w:rsidP="00381015">
      <w:pPr>
        <w:rPr>
          <w:lang w:eastAsia="en-PK"/>
        </w:rPr>
      </w:pPr>
    </w:p>
    <w:p w14:paraId="42E29261"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7E858E8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FFF68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19A232DA" w14:textId="3087DF72"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6.1.7</w:t>
            </w:r>
          </w:p>
        </w:tc>
      </w:tr>
      <w:tr w:rsidR="00381015" w:rsidRPr="000423F0" w14:paraId="5893B6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B9361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305C1B6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NetworkScanning.Report.Exporting&gt;</w:t>
            </w:r>
          </w:p>
        </w:tc>
      </w:tr>
      <w:tr w:rsidR="00381015" w:rsidRPr="000423F0" w14:paraId="1797AD1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D7B5E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equirement</w:t>
            </w:r>
          </w:p>
        </w:tc>
        <w:tc>
          <w:tcPr>
            <w:tcW w:w="0" w:type="auto"/>
            <w:hideMark/>
          </w:tcPr>
          <w:p w14:paraId="2F6A2EF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interface shall support exporting and saving the generated reports for future reference or sharing with stakeholders.</w:t>
            </w:r>
          </w:p>
        </w:tc>
      </w:tr>
      <w:tr w:rsidR="00381015" w:rsidRPr="000423F0" w14:paraId="57D47DB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D8278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6F70DCD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F25366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E8BBDE"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347BDEF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Supporting the exporting and saving of generated reports enhances the usability and accessibility of the scan results. Users can save the reports in different formats that suit their needs and share them with relevant stakeholders, such as IT teams, management, or auditors. The ability to export and save reports enables easy integration with other systems, facilitates collaboration, and supports compliance and documentation requirements. It ensures that the valuable information obtained from the scans is preserved and can be effectively utilized in the future.</w:t>
            </w:r>
          </w:p>
        </w:tc>
      </w:tr>
      <w:tr w:rsidR="00381015" w:rsidRPr="000423F0" w14:paraId="74FE2C9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A48EE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410B992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1EC3424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601F0D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380C99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09C68A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D2B17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04EF6FB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1F93A0D3" w14:textId="4EA1D8EF" w:rsidR="00381015" w:rsidRDefault="00381015" w:rsidP="003D2D5F">
      <w:pPr>
        <w:spacing w:after="160" w:line="256" w:lineRule="auto"/>
        <w:contextualSpacing/>
        <w:rPr>
          <w:lang w:eastAsia="en-PK"/>
        </w:rPr>
      </w:pPr>
    </w:p>
    <w:p w14:paraId="731A0EF4" w14:textId="70AEAE6F" w:rsidR="003D2D5F" w:rsidRDefault="003D2D5F" w:rsidP="00971E40">
      <w:pPr>
        <w:pStyle w:val="Heading3"/>
        <w:numPr>
          <w:ilvl w:val="2"/>
          <w:numId w:val="2"/>
        </w:numPr>
        <w:spacing w:after="160" w:line="256" w:lineRule="auto"/>
        <w:contextualSpacing/>
        <w:rPr>
          <w:lang w:eastAsia="en-PK"/>
        </w:rPr>
      </w:pPr>
      <w:bookmarkStart w:id="171" w:name="_Toc136810046"/>
      <w:r w:rsidRPr="000423F0">
        <w:rPr>
          <w:lang w:val="en-PK"/>
        </w:rPr>
        <w:t>&lt;</w:t>
      </w:r>
      <w:r w:rsidRPr="0047613B">
        <w:rPr>
          <w:lang w:eastAsia="en-PK"/>
        </w:rPr>
        <w:t xml:space="preserve"> </w:t>
      </w:r>
      <w:r w:rsidRPr="000423F0">
        <w:rPr>
          <w:lang w:eastAsia="en-PK"/>
        </w:rPr>
        <w:t>NetworkScanning.Report.Generation.ScopeAndParameters</w:t>
      </w:r>
      <w:r>
        <w:rPr>
          <w:lang w:eastAsia="en-PK"/>
        </w:rPr>
        <w:t xml:space="preserve"> &gt;</w:t>
      </w:r>
      <w:bookmarkEnd w:id="171"/>
    </w:p>
    <w:p w14:paraId="6664D21C" w14:textId="77777777" w:rsidR="003D2D5F" w:rsidRPr="000423F0" w:rsidRDefault="003D2D5F"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7B64746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8D71C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651CE4F" w14:textId="7FF660AC"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2</w:t>
            </w:r>
          </w:p>
        </w:tc>
      </w:tr>
      <w:tr w:rsidR="00381015" w:rsidRPr="000423F0" w14:paraId="05D9DB3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D28D1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37BF7A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Generation.ScopeAndParameters&gt;</w:t>
            </w:r>
          </w:p>
        </w:tc>
      </w:tr>
      <w:tr w:rsidR="00381015" w:rsidRPr="000423F0" w14:paraId="6A08A65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1BC141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75A9B6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report generation interface shall allow users to specify the scope and parameters for generating the report, such as the target systems, scanning techniques, and time frame.</w:t>
            </w:r>
          </w:p>
        </w:tc>
      </w:tr>
      <w:tr w:rsidR="00381015" w:rsidRPr="000423F0" w14:paraId="100314E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E2556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DF3760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04CE6A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45A42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7B75BE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llowing users to specify the scope and parameters for generating the report gives them control over what information is included in the report. Users can customize the report based on their specific needs, focusing on specific target systems, selecting preferred scanning techniques, and defining the time frame for which the scan results are included. This flexibility ensures that the generated report is relevant and tailored to the user's requirements, providing valuable insights and actionable information.</w:t>
            </w:r>
          </w:p>
        </w:tc>
      </w:tr>
      <w:tr w:rsidR="00381015" w:rsidRPr="000423F0" w14:paraId="6AD4EC1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138C68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A24A4D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019C40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571992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20D379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08FD51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8291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726A4D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8EF3B56" w14:textId="77777777" w:rsidR="00381015" w:rsidRDefault="00381015" w:rsidP="00381015">
      <w:pPr>
        <w:rPr>
          <w:lang w:eastAsia="en-PK"/>
        </w:rPr>
      </w:pPr>
    </w:p>
    <w:p w14:paraId="6FD795BD" w14:textId="77777777" w:rsidR="003D2D5F" w:rsidRDefault="003D2D5F" w:rsidP="00381015">
      <w:pPr>
        <w:rPr>
          <w:lang w:eastAsia="en-PK"/>
        </w:rPr>
      </w:pPr>
    </w:p>
    <w:p w14:paraId="3AD881B8" w14:textId="427641C4" w:rsidR="003D2D5F" w:rsidRDefault="003D2D5F" w:rsidP="00971E40">
      <w:pPr>
        <w:pStyle w:val="Heading4"/>
        <w:numPr>
          <w:ilvl w:val="3"/>
          <w:numId w:val="2"/>
        </w:numPr>
      </w:pPr>
      <w:r w:rsidRPr="000423F0">
        <w:rPr>
          <w:lang w:val="en-PK"/>
        </w:rPr>
        <w:t>&lt;</w:t>
      </w:r>
      <w:r w:rsidRPr="0047613B">
        <w:t xml:space="preserve"> </w:t>
      </w:r>
      <w:r w:rsidRPr="000423F0">
        <w:t>NetworkScanning.</w:t>
      </w:r>
      <w:r w:rsidRPr="000423F0">
        <w:rPr>
          <w:lang w:eastAsia="en-PK"/>
        </w:rPr>
        <w:t>Report.Generation.ScopeAndParameters.TargetSystems</w:t>
      </w:r>
      <w:r>
        <w:t xml:space="preserve"> &gt;</w:t>
      </w:r>
    </w:p>
    <w:p w14:paraId="1CC42269"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6"/>
        <w:gridCol w:w="8179"/>
      </w:tblGrid>
      <w:tr w:rsidR="00381015" w:rsidRPr="000423F0" w14:paraId="72D9FE3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C4138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92D1DB9" w14:textId="76ADB383"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2.1</w:t>
            </w:r>
          </w:p>
        </w:tc>
      </w:tr>
      <w:tr w:rsidR="00381015" w:rsidRPr="000423F0" w14:paraId="0798772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FABD8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144CDD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Generation.ScopeAndParameters.TargetSystems&gt;</w:t>
            </w:r>
          </w:p>
        </w:tc>
      </w:tr>
      <w:tr w:rsidR="00381015" w:rsidRPr="000423F0" w14:paraId="61E2C7F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1F33A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B0CB75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report generation interface shall provide options for users to specify the target systems or networks for which the report should be generated.</w:t>
            </w:r>
          </w:p>
        </w:tc>
      </w:tr>
      <w:tr w:rsidR="00381015" w:rsidRPr="000423F0" w14:paraId="5B57AB3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41D57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04A2244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B6BFDC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501F8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5D5F02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pecifying the target systems or networks allows users to focus the report generation on specific assets or network segments. Users can select the systems or networks that are of interest or relevance to them, ensuring that the generated report provides insights and findings specific to those targets. This capability enables users to effectively analyze and address vulnerabilities or risks associated with the selected systems or networks, facilitating targeted remediation actions.</w:t>
            </w:r>
          </w:p>
        </w:tc>
      </w:tr>
      <w:tr w:rsidR="00381015" w:rsidRPr="000423F0" w14:paraId="7961A58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F2EEA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AB9EA6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FEB031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1792B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D6467B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2D15A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E3352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87A9C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03D7F49" w14:textId="4DC5C9E7" w:rsidR="00381015" w:rsidRDefault="00381015" w:rsidP="003D2D5F">
      <w:pPr>
        <w:spacing w:after="160" w:line="256" w:lineRule="auto"/>
        <w:contextualSpacing/>
        <w:rPr>
          <w:lang w:eastAsia="en-PK"/>
        </w:rPr>
      </w:pPr>
    </w:p>
    <w:p w14:paraId="31FE335B" w14:textId="13ECCD63" w:rsidR="003D2D5F" w:rsidRDefault="003D2D5F" w:rsidP="00971E40">
      <w:pPr>
        <w:pStyle w:val="Heading3"/>
        <w:numPr>
          <w:ilvl w:val="2"/>
          <w:numId w:val="2"/>
        </w:numPr>
        <w:spacing w:after="160" w:line="256" w:lineRule="auto"/>
        <w:contextualSpacing/>
        <w:rPr>
          <w:lang w:eastAsia="en-PK"/>
        </w:rPr>
      </w:pPr>
      <w:bookmarkStart w:id="172" w:name="_Toc136810047"/>
      <w:r w:rsidRPr="000423F0">
        <w:rPr>
          <w:lang w:val="en-PK"/>
        </w:rPr>
        <w:t>&lt;</w:t>
      </w:r>
      <w:r w:rsidRPr="0047613B">
        <w:rPr>
          <w:lang w:eastAsia="en-PK"/>
        </w:rPr>
        <w:t xml:space="preserve"> </w:t>
      </w:r>
      <w:r w:rsidRPr="000423F0">
        <w:rPr>
          <w:lang w:eastAsia="en-PK"/>
        </w:rPr>
        <w:t>NetworkScanning.Report.Compilation</w:t>
      </w:r>
      <w:r>
        <w:rPr>
          <w:lang w:eastAsia="en-PK"/>
        </w:rPr>
        <w:t xml:space="preserve"> &gt;</w:t>
      </w:r>
      <w:bookmarkEnd w:id="172"/>
    </w:p>
    <w:p w14:paraId="1B6FFB08" w14:textId="77777777" w:rsidR="003D2D5F" w:rsidRPr="000423F0" w:rsidRDefault="003D2D5F"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67640E5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48FD8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533983C" w14:textId="5F32C9B9"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3</w:t>
            </w:r>
          </w:p>
        </w:tc>
      </w:tr>
      <w:tr w:rsidR="00381015" w:rsidRPr="000423F0" w14:paraId="15118A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87EB1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D529B0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Compilation&gt;</w:t>
            </w:r>
          </w:p>
        </w:tc>
      </w:tr>
      <w:tr w:rsidR="00381015" w:rsidRPr="000423F0" w14:paraId="17CA4C9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0588E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861B78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utomatically compile and consolidate the scan results into a comprehensive report, including identified vulnerabilities, their severity levels, and associated details.</w:t>
            </w:r>
          </w:p>
        </w:tc>
      </w:tr>
      <w:tr w:rsidR="00381015" w:rsidRPr="000423F0" w14:paraId="2B1F44E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E956E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00B7ED8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EDBE6B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9A43AD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C727AB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automatic compilation of scan results into a comprehensive report eliminates the need for manual data aggregation and reduces the risk of human error. By consolidating the scan results, the system provides a centralized and consistent view of the identified vulnerabilities, their severity levels, and relevant details such as affected hosts, vulnerability descriptions, and recommended remediation actions. This automation streamlines the reporting process, saves time and effort, and ensures that the generated reports are accurate, complete, and readily available for analysis, decision-making, and remediation activities.</w:t>
            </w:r>
          </w:p>
        </w:tc>
      </w:tr>
      <w:tr w:rsidR="00381015" w:rsidRPr="000423F0" w14:paraId="6A727E2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2F324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EA8BD4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44A799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5E4F7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E1B9C5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must have access to the scan results database.</w:t>
            </w:r>
          </w:p>
        </w:tc>
      </w:tr>
      <w:tr w:rsidR="00381015" w:rsidRPr="000423F0" w14:paraId="0933227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27A5F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415F3B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09BE4CF5" w14:textId="77777777" w:rsidR="00381015" w:rsidRPr="000423F0" w:rsidRDefault="00381015" w:rsidP="00381015">
      <w:pPr>
        <w:rPr>
          <w:lang w:eastAsia="en-PK"/>
        </w:rPr>
      </w:pPr>
    </w:p>
    <w:p w14:paraId="2928D338" w14:textId="412FDD56" w:rsidR="003D2D5F" w:rsidRDefault="003D2D5F" w:rsidP="00971E40">
      <w:pPr>
        <w:pStyle w:val="Heading3"/>
        <w:numPr>
          <w:ilvl w:val="2"/>
          <w:numId w:val="2"/>
        </w:numPr>
        <w:spacing w:after="160" w:line="256" w:lineRule="auto"/>
        <w:contextualSpacing/>
        <w:rPr>
          <w:lang w:eastAsia="en-PK"/>
        </w:rPr>
      </w:pPr>
      <w:bookmarkStart w:id="173" w:name="_Toc136810048"/>
      <w:r w:rsidRPr="000423F0">
        <w:rPr>
          <w:lang w:val="en-PK"/>
        </w:rPr>
        <w:t>&lt;</w:t>
      </w:r>
      <w:r w:rsidRPr="0047613B">
        <w:rPr>
          <w:lang w:eastAsia="en-PK"/>
        </w:rPr>
        <w:t xml:space="preserve"> </w:t>
      </w:r>
      <w:r w:rsidRPr="000423F0">
        <w:rPr>
          <w:lang w:eastAsia="en-PK"/>
        </w:rPr>
        <w:t>NetworkScanning.Report.</w:t>
      </w:r>
      <w:r w:rsidRPr="003D2D5F">
        <w:t xml:space="preserve"> </w:t>
      </w:r>
      <w:r w:rsidRPr="000423F0">
        <w:t>GraphicalElements</w:t>
      </w:r>
      <w:r>
        <w:rPr>
          <w:lang w:eastAsia="en-PK"/>
        </w:rPr>
        <w:t xml:space="preserve"> &gt;</w:t>
      </w:r>
      <w:bookmarkEnd w:id="173"/>
    </w:p>
    <w:p w14:paraId="649B140A" w14:textId="7E90050F" w:rsidR="00381015" w:rsidRPr="000423F0" w:rsidRDefault="00381015"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5A9A28B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5CB6F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7BE350A8" w14:textId="3A9D2E0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6.4</w:t>
            </w:r>
          </w:p>
        </w:tc>
      </w:tr>
      <w:tr w:rsidR="00381015" w:rsidRPr="000423F0" w14:paraId="4A13E01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185BF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2C8D76D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NetworkScanning.Report.GraphicalElements&gt;</w:t>
            </w:r>
          </w:p>
        </w:tc>
      </w:tr>
      <w:tr w:rsidR="00381015" w:rsidRPr="000423F0" w14:paraId="03005BC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893DC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equirement</w:t>
            </w:r>
          </w:p>
        </w:tc>
        <w:tc>
          <w:tcPr>
            <w:tcW w:w="0" w:type="auto"/>
            <w:hideMark/>
          </w:tcPr>
          <w:p w14:paraId="6713F08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report interface shall support the inclusion of graphical elements, such as charts or graphs, to visualize the distribution of vulnerabilities by severity or other attributes.</w:t>
            </w:r>
          </w:p>
        </w:tc>
      </w:tr>
      <w:tr w:rsidR="00381015" w:rsidRPr="000423F0" w14:paraId="24C64DB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CD426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407A095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0584F7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A034E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2B1A707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Including graphical elements in the report enhances the visual representation of vulnerability distribution, making it easier for users to understand and interpret the data. Charts or graphs can provide an overview of vulnerabilities by severity levels, their trends over time, or their distribution across different systems or networks. These visualizations help stakeholders quickly identify areas of concern, prioritize remediation efforts, and communicate the impact of vulnerabilities to relevant parties. By presenting information in a visually appealing and intuitive manner, graphical elements improve the effectiveness and usability of the generated reports.</w:t>
            </w:r>
          </w:p>
        </w:tc>
      </w:tr>
      <w:tr w:rsidR="00381015" w:rsidRPr="000423F0" w14:paraId="1A6C77E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ECFC0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0C8D0E5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551011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4181C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421CC8D2" w14:textId="3F0B4084"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6.2, 6.2</w:t>
            </w:r>
          </w:p>
        </w:tc>
      </w:tr>
      <w:tr w:rsidR="00381015" w:rsidRPr="000423F0" w14:paraId="7C18094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A3E9A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7E46C59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2B43DBAD" w14:textId="77777777" w:rsidR="003D2D5F" w:rsidRDefault="003D2D5F" w:rsidP="003D2D5F">
      <w:pPr>
        <w:spacing w:after="160" w:line="256" w:lineRule="auto"/>
        <w:contextualSpacing/>
        <w:rPr>
          <w:lang w:eastAsia="en-PK"/>
        </w:rPr>
      </w:pPr>
    </w:p>
    <w:p w14:paraId="0E222AB0" w14:textId="77777777" w:rsidR="003D2D5F" w:rsidRDefault="003D2D5F" w:rsidP="003D2D5F">
      <w:pPr>
        <w:spacing w:after="160" w:line="256" w:lineRule="auto"/>
        <w:contextualSpacing/>
        <w:rPr>
          <w:lang w:eastAsia="en-PK"/>
        </w:rPr>
      </w:pPr>
    </w:p>
    <w:p w14:paraId="4DC8ECC1" w14:textId="34044365" w:rsidR="003D2D5F" w:rsidRDefault="003D2D5F" w:rsidP="00971E40">
      <w:pPr>
        <w:pStyle w:val="Heading3"/>
        <w:numPr>
          <w:ilvl w:val="2"/>
          <w:numId w:val="2"/>
        </w:numPr>
        <w:spacing w:after="160" w:line="256" w:lineRule="auto"/>
        <w:contextualSpacing/>
        <w:rPr>
          <w:lang w:eastAsia="en-PK"/>
        </w:rPr>
      </w:pPr>
      <w:bookmarkStart w:id="174" w:name="_Toc136810049"/>
      <w:r w:rsidRPr="000423F0">
        <w:rPr>
          <w:lang w:val="en-PK"/>
        </w:rPr>
        <w:t>&lt;</w:t>
      </w:r>
      <w:r w:rsidRPr="0047613B">
        <w:rPr>
          <w:lang w:eastAsia="en-PK"/>
        </w:rPr>
        <w:t xml:space="preserve"> </w:t>
      </w:r>
      <w:r w:rsidRPr="000423F0">
        <w:rPr>
          <w:lang w:eastAsia="en-PK"/>
        </w:rPr>
        <w:t>NetworkScanning.Report.CustomAnnotations</w:t>
      </w:r>
      <w:r>
        <w:rPr>
          <w:lang w:eastAsia="en-PK"/>
        </w:rPr>
        <w:t xml:space="preserve"> &gt;</w:t>
      </w:r>
      <w:bookmarkEnd w:id="174"/>
    </w:p>
    <w:p w14:paraId="2C95DCEA" w14:textId="77777777" w:rsidR="003D2D5F" w:rsidRPr="000423F0" w:rsidRDefault="003D2D5F"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61F613C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86FE0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3CB1BCB" w14:textId="1513346A"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6.5</w:t>
            </w:r>
          </w:p>
        </w:tc>
      </w:tr>
      <w:tr w:rsidR="00381015" w:rsidRPr="000423F0" w14:paraId="5B6B604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60F19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A20E7D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port.CustomAnnotations&gt;</w:t>
            </w:r>
          </w:p>
        </w:tc>
      </w:tr>
      <w:tr w:rsidR="00381015" w:rsidRPr="000423F0" w14:paraId="0BE5131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15A362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CDD2BC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report interface shall allow users to add custom annotations, comments, or supplementary information to the generated report, facilitating collaboration and knowledge sharing.</w:t>
            </w:r>
          </w:p>
        </w:tc>
      </w:tr>
      <w:tr w:rsidR="00381015" w:rsidRPr="000423F0" w14:paraId="1665EBA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1A09C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7F53E5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3DE452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F0EEB6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A69473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llowing users to add custom annotations, comments, or supplementary information to the generated report promotes collaboration and knowledge sharing among stakeholders. Users can provide additional context, insights, or recommendations related to identified vulnerabilities, enabling better understanding and decision-making. Custom annotations and comments facilitate communication between security teams, IT personnel, management, or auditors, fostering collaboration and improving the effectiveness of vulnerability remediation efforts. By providing a mechanism for users to contribute their expertise and insights, the report interface enhances the value and utility of the generated reports.</w:t>
            </w:r>
          </w:p>
        </w:tc>
      </w:tr>
      <w:tr w:rsidR="00381015" w:rsidRPr="000423F0" w14:paraId="44E7C3B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0EBA4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D0D5E4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E3B996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A4CBE4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D2C0EA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one</w:t>
            </w:r>
          </w:p>
        </w:tc>
      </w:tr>
      <w:tr w:rsidR="00381015" w:rsidRPr="000423F0" w14:paraId="0520B4F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8D1B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913513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52CAD107" w14:textId="77777777" w:rsidR="00381015" w:rsidRPr="000423F0" w:rsidRDefault="00381015" w:rsidP="00381015">
      <w:pPr>
        <w:rPr>
          <w:lang w:eastAsia="en-PK"/>
        </w:rPr>
      </w:pPr>
    </w:p>
    <w:p w14:paraId="43DF8F51" w14:textId="77777777" w:rsidR="003D2D5F" w:rsidRDefault="003D2D5F" w:rsidP="00971E40">
      <w:pPr>
        <w:pStyle w:val="Heading3"/>
        <w:numPr>
          <w:ilvl w:val="2"/>
          <w:numId w:val="2"/>
        </w:numPr>
        <w:spacing w:after="160" w:line="256" w:lineRule="auto"/>
        <w:contextualSpacing/>
        <w:rPr>
          <w:lang w:eastAsia="en-PK"/>
        </w:rPr>
      </w:pPr>
      <w:bookmarkStart w:id="175" w:name="_Toc136810050"/>
      <w:r w:rsidRPr="000423F0">
        <w:rPr>
          <w:lang w:val="en-PK"/>
        </w:rPr>
        <w:t>&lt;</w:t>
      </w:r>
      <w:r w:rsidRPr="0047613B">
        <w:rPr>
          <w:lang w:eastAsia="en-PK"/>
        </w:rPr>
        <w:t xml:space="preserve"> </w:t>
      </w:r>
      <w:r w:rsidRPr="000423F0">
        <w:rPr>
          <w:lang w:eastAsia="en-PK"/>
        </w:rPr>
        <w:t>NetworkScanning.Report.CustomAnnotations</w:t>
      </w:r>
      <w:r>
        <w:rPr>
          <w:lang w:eastAsia="en-PK"/>
        </w:rPr>
        <w:t xml:space="preserve"> &gt;</w:t>
      </w:r>
      <w:bookmarkEnd w:id="175"/>
    </w:p>
    <w:p w14:paraId="49C1D1F5" w14:textId="59E668F9" w:rsidR="00381015" w:rsidRPr="000423F0" w:rsidRDefault="00381015"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4736F8A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A08AB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48F702E5" w14:textId="3306990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6.6</w:t>
            </w:r>
          </w:p>
        </w:tc>
      </w:tr>
      <w:tr w:rsidR="00381015" w:rsidRPr="000423F0" w14:paraId="22E009E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EE53B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2C0DA78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NetworkScanning.Report.AccuracyConsistency&gt;</w:t>
            </w:r>
          </w:p>
        </w:tc>
      </w:tr>
      <w:tr w:rsidR="00381015" w:rsidRPr="000423F0" w14:paraId="0EAA8E7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7E7ECE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equirement</w:t>
            </w:r>
          </w:p>
        </w:tc>
        <w:tc>
          <w:tcPr>
            <w:tcW w:w="0" w:type="auto"/>
            <w:hideMark/>
          </w:tcPr>
          <w:p w14:paraId="677856E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ensure the accuracy and consistency of the generated reports, verifying that all relevant scan results are correctly included and categorized.</w:t>
            </w:r>
          </w:p>
        </w:tc>
      </w:tr>
      <w:tr w:rsidR="00381015" w:rsidRPr="000423F0" w14:paraId="24342E2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02968E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0FAABD7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57D174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DAEAB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696BBEA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Ensuring the accuracy and consistency of generated reports is crucial for reliable vulnerability assessment and decision-making. By verifying that all relevant scan results are correctly included and categorized, the system guarantees that the reports provide an accurate representation of the network's security posture. This verification process helps identify and rectify any potential errors or omissions, ensuring that stakeholders have complete and reliable information to act upon. Accuracy and consistency are essential for effective vulnerability management and aligning with industry standards and best practices.</w:t>
            </w:r>
          </w:p>
        </w:tc>
      </w:tr>
      <w:tr w:rsidR="00381015" w:rsidRPr="000423F0" w14:paraId="0869049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F20C1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02C6319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84E18A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FE0BD3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BC7BA9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one</w:t>
            </w:r>
          </w:p>
        </w:tc>
      </w:tr>
      <w:tr w:rsidR="00381015" w:rsidRPr="000423F0" w14:paraId="7806AB8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5C5A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794C1D2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35769BB6" w14:textId="77777777" w:rsidR="003D2D5F" w:rsidRDefault="003D2D5F" w:rsidP="00381015">
      <w:pPr>
        <w:rPr>
          <w:lang w:eastAsia="en-PK"/>
        </w:rPr>
      </w:pPr>
    </w:p>
    <w:p w14:paraId="427295B1" w14:textId="5CAEAF60" w:rsidR="003D2D5F" w:rsidRPr="007A6623" w:rsidRDefault="003D2D5F" w:rsidP="00971E40">
      <w:pPr>
        <w:pStyle w:val="Heading2"/>
        <w:numPr>
          <w:ilvl w:val="1"/>
          <w:numId w:val="2"/>
        </w:numPr>
        <w:rPr>
          <w:bCs/>
          <w:sz w:val="32"/>
          <w:szCs w:val="32"/>
          <w:lang w:eastAsia="en-PK"/>
        </w:rPr>
      </w:pPr>
      <w:bookmarkStart w:id="176" w:name="_Toc136810051"/>
      <w:r w:rsidRPr="007A6623">
        <w:rPr>
          <w:bCs/>
          <w:sz w:val="32"/>
          <w:szCs w:val="32"/>
          <w:lang w:eastAsia="en-PK"/>
        </w:rPr>
        <w:t>Pause Scanning</w:t>
      </w:r>
      <w:bookmarkEnd w:id="176"/>
    </w:p>
    <w:p w14:paraId="7C4BA350" w14:textId="01CD6386" w:rsidR="003D2D5F" w:rsidRPr="003D2D5F" w:rsidRDefault="003D2D5F" w:rsidP="00971E40">
      <w:pPr>
        <w:pStyle w:val="Heading3"/>
        <w:numPr>
          <w:ilvl w:val="2"/>
          <w:numId w:val="2"/>
        </w:numPr>
        <w:spacing w:after="160" w:line="256" w:lineRule="auto"/>
        <w:contextualSpacing/>
        <w:rPr>
          <w:lang w:eastAsia="en-PK"/>
        </w:rPr>
      </w:pPr>
      <w:bookmarkStart w:id="177" w:name="_Toc136810052"/>
      <w:r w:rsidRPr="000423F0">
        <w:rPr>
          <w:lang w:val="en-PK"/>
        </w:rPr>
        <w:t>&lt;</w:t>
      </w:r>
      <w:r w:rsidRPr="0047613B">
        <w:rPr>
          <w:lang w:eastAsia="en-PK"/>
        </w:rPr>
        <w:t xml:space="preserve"> </w:t>
      </w:r>
      <w:r w:rsidRPr="000423F0">
        <w:rPr>
          <w:lang w:eastAsia="en-PK"/>
        </w:rPr>
        <w:t>NetworkScanning.PauseScanning</w:t>
      </w:r>
      <w:r>
        <w:rPr>
          <w:lang w:eastAsia="en-PK"/>
        </w:rPr>
        <w:t xml:space="preserve"> &gt;</w:t>
      </w:r>
      <w:bookmarkEnd w:id="177"/>
    </w:p>
    <w:p w14:paraId="65CB91B5" w14:textId="5F6279B1" w:rsidR="00381015" w:rsidRPr="000423F0" w:rsidRDefault="00381015" w:rsidP="003D2D5F">
      <w:pPr>
        <w:spacing w:after="160" w:line="256" w:lineRule="auto"/>
        <w:contextualSpacing/>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158CA39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A1C7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2800D57" w14:textId="53E33565"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7</w:t>
            </w:r>
            <w:r w:rsidR="003D2D5F">
              <w:rPr>
                <w:rFonts w:ascii="Times New Roman" w:hAnsi="Times New Roman" w:cs="Times New Roman"/>
                <w:lang w:val="en-US" w:eastAsia="en-PK"/>
              </w:rPr>
              <w:t>.1</w:t>
            </w:r>
          </w:p>
        </w:tc>
      </w:tr>
      <w:tr w:rsidR="00381015" w:rsidRPr="000423F0" w14:paraId="1F6D1D1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6BA6C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FEAD7F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PauseScanning&gt;</w:t>
            </w:r>
          </w:p>
        </w:tc>
      </w:tr>
      <w:tr w:rsidR="00381015" w:rsidRPr="000423F0" w14:paraId="3FDEA7F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801D1E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8DE368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llow users to pause an ongoing network scanning process.</w:t>
            </w:r>
          </w:p>
        </w:tc>
      </w:tr>
      <w:tr w:rsidR="00381015" w:rsidRPr="000423F0" w14:paraId="38078C6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DDACA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235764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F7E89C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4A2735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72F5FE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etwork scanning processes can sometimes take a significant amount of time to complete, depending on the size and complexity of the network. In certain situations, users may need to pause the scanning process temporarily to address other priorities or to avoid performance impacts on the network or target systems. Providing the ability to pause the scanning process allows users to have better control over the scanning activities and can help them manage resources more effectively.</w:t>
            </w:r>
          </w:p>
        </w:tc>
      </w:tr>
      <w:tr w:rsidR="00381015" w:rsidRPr="000423F0" w14:paraId="4FED3F9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77F9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99EE61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3853C4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BAE6CA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D8A73B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one</w:t>
            </w:r>
          </w:p>
        </w:tc>
      </w:tr>
      <w:tr w:rsidR="00381015" w:rsidRPr="000423F0" w14:paraId="1317787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65FD4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8B2814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0675FD26" w14:textId="77777777" w:rsidR="00381015" w:rsidRDefault="00381015" w:rsidP="00381015">
      <w:pPr>
        <w:rPr>
          <w:lang w:eastAsia="en-PK"/>
        </w:rPr>
      </w:pPr>
    </w:p>
    <w:p w14:paraId="17C5712D" w14:textId="1DD92FCF" w:rsidR="003D2D5F" w:rsidRPr="007A6623" w:rsidRDefault="003D2D5F" w:rsidP="00971E40">
      <w:pPr>
        <w:pStyle w:val="Heading2"/>
        <w:numPr>
          <w:ilvl w:val="1"/>
          <w:numId w:val="2"/>
        </w:numPr>
        <w:rPr>
          <w:bCs/>
          <w:sz w:val="32"/>
          <w:szCs w:val="32"/>
          <w:lang w:eastAsia="en-PK"/>
        </w:rPr>
      </w:pPr>
      <w:bookmarkStart w:id="178" w:name="_Toc136810053"/>
      <w:r w:rsidRPr="007A6623">
        <w:rPr>
          <w:bCs/>
          <w:sz w:val="32"/>
          <w:szCs w:val="32"/>
          <w:lang w:eastAsia="en-PK"/>
        </w:rPr>
        <w:t>Restart Scanning</w:t>
      </w:r>
      <w:bookmarkEnd w:id="178"/>
    </w:p>
    <w:p w14:paraId="5604F8B1" w14:textId="77777777" w:rsidR="003D2D5F" w:rsidRDefault="003D2D5F" w:rsidP="00381015">
      <w:pPr>
        <w:rPr>
          <w:lang w:eastAsia="en-PK"/>
        </w:rPr>
      </w:pPr>
    </w:p>
    <w:p w14:paraId="3A9E0EE2" w14:textId="0EBD3B70"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5034FBC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7D54F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E30C652" w14:textId="09F3A2C7"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8</w:t>
            </w:r>
            <w:r w:rsidR="003D2D5F">
              <w:rPr>
                <w:rFonts w:ascii="Times New Roman" w:hAnsi="Times New Roman" w:cs="Times New Roman"/>
                <w:lang w:val="en-US" w:eastAsia="en-PK"/>
              </w:rPr>
              <w:t>.1</w:t>
            </w:r>
          </w:p>
        </w:tc>
      </w:tr>
      <w:tr w:rsidR="00381015" w:rsidRPr="000423F0" w14:paraId="2DA3E08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AAC4E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151793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etworkScanning.ResumeScanning&gt;</w:t>
            </w:r>
          </w:p>
        </w:tc>
      </w:tr>
      <w:tr w:rsidR="00381015" w:rsidRPr="000423F0" w14:paraId="3207A00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2E9D26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5F393DE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the option to resume the paused scanning process from where it left off.</w:t>
            </w:r>
          </w:p>
        </w:tc>
      </w:tr>
      <w:tr w:rsidR="00381015" w:rsidRPr="000423F0" w14:paraId="4834381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92A63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A00B53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34384C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658F75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E16944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ausing a scanning process allows users to temporarily suspend the scanning activities. To ensure the efficiency of the scanning process and avoid redoing the previously scanned targets, it is essential to provide the option to resume the scanning from the point where it was paused. This feature enables users to pick up where they left off and continue the scanning process seamlessly, saving time and resources.</w:t>
            </w:r>
          </w:p>
        </w:tc>
      </w:tr>
      <w:tr w:rsidR="00381015" w:rsidRPr="000423F0" w14:paraId="4BAC133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4941B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56B2D0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4C83E3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369A50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6ED32F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7</w:t>
            </w:r>
          </w:p>
        </w:tc>
      </w:tr>
      <w:tr w:rsidR="00381015" w:rsidRPr="000423F0" w14:paraId="235F807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08793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D1ED85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21D11C72" w14:textId="77777777" w:rsidR="00381015" w:rsidRPr="000423F0" w:rsidRDefault="00381015" w:rsidP="00381015">
      <w:pPr>
        <w:rPr>
          <w:b/>
          <w:bCs/>
          <w:lang w:eastAsia="en-PK"/>
        </w:rPr>
      </w:pPr>
    </w:p>
    <w:p w14:paraId="786C91F6" w14:textId="20C1C02E" w:rsidR="003D2D5F" w:rsidRPr="007A6623" w:rsidRDefault="003D2D5F" w:rsidP="00971E40">
      <w:pPr>
        <w:pStyle w:val="Heading2"/>
        <w:numPr>
          <w:ilvl w:val="1"/>
          <w:numId w:val="2"/>
        </w:numPr>
        <w:rPr>
          <w:bCs/>
          <w:sz w:val="32"/>
          <w:szCs w:val="32"/>
          <w:lang w:eastAsia="en-PK"/>
        </w:rPr>
      </w:pPr>
      <w:bookmarkStart w:id="179" w:name="_Toc136810054"/>
      <w:r w:rsidRPr="007A6623">
        <w:rPr>
          <w:bCs/>
          <w:sz w:val="32"/>
          <w:szCs w:val="32"/>
          <w:lang w:eastAsia="en-PK"/>
        </w:rPr>
        <w:t>Dashboard Updating</w:t>
      </w:r>
      <w:bookmarkEnd w:id="179"/>
    </w:p>
    <w:p w14:paraId="4B7A60C5" w14:textId="0AD0627C" w:rsidR="003D2D5F" w:rsidRPr="003D2D5F" w:rsidRDefault="003D2D5F" w:rsidP="00971E40">
      <w:pPr>
        <w:pStyle w:val="Heading3"/>
        <w:numPr>
          <w:ilvl w:val="2"/>
          <w:numId w:val="2"/>
        </w:numPr>
        <w:spacing w:after="160" w:line="256" w:lineRule="auto"/>
        <w:contextualSpacing/>
        <w:rPr>
          <w:lang w:eastAsia="en-PK"/>
        </w:rPr>
      </w:pPr>
      <w:bookmarkStart w:id="180" w:name="_Toc136810055"/>
      <w:r w:rsidRPr="000423F0">
        <w:rPr>
          <w:lang w:val="en-PK"/>
        </w:rPr>
        <w:t>&lt;</w:t>
      </w:r>
      <w:r w:rsidRPr="003D2D5F">
        <w:rPr>
          <w:lang w:eastAsia="en-PK"/>
        </w:rPr>
        <w:t xml:space="preserve"> </w:t>
      </w:r>
      <w:r w:rsidRPr="000423F0">
        <w:rPr>
          <w:lang w:eastAsia="en-PK"/>
        </w:rPr>
        <w:t>DashboardUpdating.RealTimeData</w:t>
      </w:r>
      <w:r>
        <w:rPr>
          <w:lang w:eastAsia="en-PK"/>
        </w:rPr>
        <w:t xml:space="preserve"> &gt;</w:t>
      </w:r>
      <w:bookmarkEnd w:id="180"/>
    </w:p>
    <w:p w14:paraId="4E71487B" w14:textId="77777777" w:rsidR="003D2D5F" w:rsidRPr="003D2D5F" w:rsidRDefault="003D2D5F" w:rsidP="003D2D5F">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1FE70B3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631A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83AB965" w14:textId="61646807"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9</w:t>
            </w:r>
            <w:r w:rsidR="003D2D5F">
              <w:rPr>
                <w:rFonts w:ascii="Times New Roman" w:hAnsi="Times New Roman" w:cs="Times New Roman"/>
                <w:lang w:val="en-US" w:eastAsia="en-PK"/>
              </w:rPr>
              <w:t>.1</w:t>
            </w:r>
          </w:p>
        </w:tc>
      </w:tr>
      <w:tr w:rsidR="00381015" w:rsidRPr="000423F0" w14:paraId="32275BC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A7222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FD67A8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RealTimeData&gt;</w:t>
            </w:r>
          </w:p>
        </w:tc>
      </w:tr>
      <w:tr w:rsidR="00381015" w:rsidRPr="000423F0" w14:paraId="157A70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AF950E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39A1F68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real-time data updates on the dashboard.</w:t>
            </w:r>
          </w:p>
        </w:tc>
      </w:tr>
      <w:tr w:rsidR="00381015" w:rsidRPr="000423F0" w14:paraId="78AE9D7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27B89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FE17E1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C958AA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DB635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47E4E7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Real-time data updates on the dashboard allow users to have immediate access to the most current information. This feature ensures that the dashboard reflects the latest status of the network, system, or application being monitored. It enables users to make informed decisions based on real-time data and enhances situational awareness and responsiveness.</w:t>
            </w:r>
          </w:p>
        </w:tc>
      </w:tr>
      <w:tr w:rsidR="00381015" w:rsidRPr="000423F0" w14:paraId="6F64FE7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F58E9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A6D551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2653A2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083B35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782DD0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24950D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745B8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AE946A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21AFE50F" w14:textId="77777777" w:rsidR="00381015" w:rsidRDefault="00381015" w:rsidP="00381015">
      <w:pPr>
        <w:rPr>
          <w:b/>
          <w:bCs/>
          <w:lang w:eastAsia="en-PK"/>
        </w:rPr>
      </w:pPr>
    </w:p>
    <w:p w14:paraId="2F50466A" w14:textId="076CB89B" w:rsidR="003D2D5F" w:rsidRPr="003D2D5F" w:rsidRDefault="003D2D5F" w:rsidP="00971E40">
      <w:pPr>
        <w:pStyle w:val="Heading3"/>
        <w:numPr>
          <w:ilvl w:val="2"/>
          <w:numId w:val="2"/>
        </w:numPr>
        <w:spacing w:after="160" w:line="256" w:lineRule="auto"/>
        <w:contextualSpacing/>
        <w:rPr>
          <w:lang w:eastAsia="en-PK"/>
        </w:rPr>
      </w:pPr>
      <w:bookmarkStart w:id="181" w:name="_Toc136810056"/>
      <w:r w:rsidRPr="000423F0">
        <w:rPr>
          <w:lang w:val="en-PK"/>
        </w:rPr>
        <w:t>&lt;</w:t>
      </w:r>
      <w:r w:rsidRPr="003D2D5F">
        <w:rPr>
          <w:lang w:eastAsia="en-PK"/>
        </w:rPr>
        <w:t xml:space="preserve"> </w:t>
      </w:r>
      <w:r w:rsidRPr="000423F0">
        <w:rPr>
          <w:lang w:eastAsia="en-PK"/>
        </w:rPr>
        <w:t>DashboardUpdating.Customization</w:t>
      </w:r>
      <w:r>
        <w:rPr>
          <w:lang w:eastAsia="en-PK"/>
        </w:rPr>
        <w:t xml:space="preserve"> &gt;</w:t>
      </w:r>
      <w:bookmarkEnd w:id="181"/>
    </w:p>
    <w:p w14:paraId="57985E82" w14:textId="77777777" w:rsidR="003D2D5F" w:rsidRPr="000423F0" w:rsidRDefault="003D2D5F" w:rsidP="00381015">
      <w:pPr>
        <w:rPr>
          <w:b/>
          <w:bCs/>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2FD3C56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F341D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630F92B" w14:textId="56444EA0"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w:t>
            </w:r>
            <w:r w:rsidR="003D2D5F">
              <w:rPr>
                <w:rFonts w:ascii="Times New Roman" w:hAnsi="Times New Roman" w:cs="Times New Roman"/>
                <w:lang w:val="en-US"/>
              </w:rPr>
              <w:t>2</w:t>
            </w:r>
          </w:p>
        </w:tc>
      </w:tr>
      <w:tr w:rsidR="00381015" w:rsidRPr="000423F0" w14:paraId="369ADB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48F80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C5F144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Customization&gt;</w:t>
            </w:r>
          </w:p>
        </w:tc>
      </w:tr>
      <w:tr w:rsidR="00381015" w:rsidRPr="000423F0" w14:paraId="24883DF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DB6F6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64D0A1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llow users to customize the dashboard layout and content.</w:t>
            </w:r>
          </w:p>
        </w:tc>
      </w:tr>
      <w:tr w:rsidR="00381015" w:rsidRPr="000423F0" w14:paraId="650615A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9BDF60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7939D4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80F7FD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7A2F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B827D5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oviding customization options for the dashboard allows users to tailor the layout and content based on their specific needs and preferences. This feature enhances user experience and flexibility, as users can prioritize and display the information that is most relevant to their monitoring and analysis tasks. Customization capabilities also support different user roles and their specific monitoring requirements.</w:t>
            </w:r>
          </w:p>
        </w:tc>
      </w:tr>
      <w:tr w:rsidR="00381015" w:rsidRPr="000423F0" w14:paraId="62A7B4E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A86A5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9057D6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0CFDD1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6D4B50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9327C1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B2ACC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62A26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FFD802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53EBDE1E" w14:textId="77777777" w:rsidR="00381015" w:rsidRDefault="00381015" w:rsidP="00381015">
      <w:pPr>
        <w:rPr>
          <w:b/>
          <w:bCs/>
          <w:lang w:eastAsia="en-PK"/>
        </w:rPr>
      </w:pPr>
    </w:p>
    <w:p w14:paraId="2EB140A2" w14:textId="3301CC4E" w:rsidR="003D2D5F" w:rsidRPr="003D2D5F" w:rsidRDefault="003D2D5F" w:rsidP="00971E40">
      <w:pPr>
        <w:pStyle w:val="Heading3"/>
        <w:numPr>
          <w:ilvl w:val="2"/>
          <w:numId w:val="2"/>
        </w:numPr>
        <w:spacing w:after="160" w:line="256" w:lineRule="auto"/>
        <w:contextualSpacing/>
        <w:rPr>
          <w:lang w:eastAsia="en-PK"/>
        </w:rPr>
      </w:pPr>
      <w:bookmarkStart w:id="182" w:name="_Toc136810057"/>
      <w:r w:rsidRPr="000423F0">
        <w:rPr>
          <w:lang w:val="en-PK"/>
        </w:rPr>
        <w:t>&lt;</w:t>
      </w:r>
      <w:r w:rsidRPr="003D2D5F">
        <w:rPr>
          <w:lang w:eastAsia="en-PK"/>
        </w:rPr>
        <w:t xml:space="preserve"> </w:t>
      </w:r>
      <w:r w:rsidRPr="000423F0">
        <w:rPr>
          <w:lang w:eastAsia="en-PK"/>
        </w:rPr>
        <w:t>DashboardUpdating</w:t>
      </w:r>
      <w:r>
        <w:rPr>
          <w:lang w:eastAsia="en-PK"/>
        </w:rPr>
        <w:t>.</w:t>
      </w:r>
      <w:r w:rsidRPr="000423F0">
        <w:rPr>
          <w:lang w:eastAsia="en-PK"/>
        </w:rPr>
        <w:t>Widgets</w:t>
      </w:r>
      <w:r>
        <w:rPr>
          <w:lang w:eastAsia="en-PK"/>
        </w:rPr>
        <w:t xml:space="preserve"> &gt;</w:t>
      </w:r>
      <w:bookmarkEnd w:id="182"/>
    </w:p>
    <w:p w14:paraId="00B9FD6D" w14:textId="77777777" w:rsidR="003D2D5F" w:rsidRPr="000423F0" w:rsidRDefault="003D2D5F" w:rsidP="00381015">
      <w:pPr>
        <w:rPr>
          <w:b/>
          <w:bCs/>
          <w:lang w:eastAsia="en-PK"/>
        </w:rPr>
      </w:pPr>
    </w:p>
    <w:tbl>
      <w:tblPr>
        <w:tblStyle w:val="GridTable5Dark-Accent1"/>
        <w:tblW w:w="9795" w:type="dxa"/>
        <w:tblLook w:val="04A0" w:firstRow="1" w:lastRow="0" w:firstColumn="1" w:lastColumn="0" w:noHBand="0" w:noVBand="1"/>
      </w:tblPr>
      <w:tblGrid>
        <w:gridCol w:w="1620"/>
        <w:gridCol w:w="8175"/>
      </w:tblGrid>
      <w:tr w:rsidR="00381015" w:rsidRPr="000423F0" w14:paraId="08CA251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B4F75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B80D723" w14:textId="6D65262B"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w:t>
            </w:r>
            <w:r w:rsidR="003D2D5F">
              <w:rPr>
                <w:rFonts w:ascii="Times New Roman" w:hAnsi="Times New Roman" w:cs="Times New Roman"/>
                <w:lang w:val="en-US"/>
              </w:rPr>
              <w:t>3</w:t>
            </w:r>
          </w:p>
        </w:tc>
      </w:tr>
      <w:tr w:rsidR="00381015" w:rsidRPr="000423F0" w14:paraId="23E8B6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FDD93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E83087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Widgets&gt;</w:t>
            </w:r>
          </w:p>
        </w:tc>
      </w:tr>
      <w:tr w:rsidR="00381015" w:rsidRPr="000423F0" w14:paraId="7796934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1A4296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1D5868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offer a variety of widgets for displaying different types of data on the dashboard.</w:t>
            </w:r>
          </w:p>
        </w:tc>
      </w:tr>
      <w:tr w:rsidR="00381015" w:rsidRPr="000423F0" w14:paraId="01CD218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9DDBE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109D8C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5B76B8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8D1C5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18490E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aving a range of widgets available for displaying various types of data allows users to visualize and interpret information in a meaningful way. Widgets can include charts, graphs, tables, or other visual elements that present data in a clear and concise manner. By offering a diverse set of widgets, the system caters to different data visualization needs and enhances the effectiveness of the dashboard as a monitoring and analysis tool.</w:t>
            </w:r>
          </w:p>
        </w:tc>
      </w:tr>
      <w:tr w:rsidR="00381015" w:rsidRPr="000423F0" w14:paraId="797BD51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A4AE5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0C17A4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D87F37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A9FB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A34FAD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3A16D1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9391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F538EF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2E28B0F" w14:textId="77777777" w:rsidR="00381015" w:rsidRDefault="00381015" w:rsidP="00381015">
      <w:pPr>
        <w:rPr>
          <w:b/>
          <w:bCs/>
          <w:lang w:eastAsia="en-PK"/>
        </w:rPr>
      </w:pPr>
    </w:p>
    <w:p w14:paraId="60C685CA" w14:textId="5A6304EF" w:rsidR="003D2D5F" w:rsidRPr="003D2D5F" w:rsidRDefault="003D2D5F" w:rsidP="00971E40">
      <w:pPr>
        <w:pStyle w:val="Heading3"/>
        <w:numPr>
          <w:ilvl w:val="2"/>
          <w:numId w:val="2"/>
        </w:numPr>
        <w:spacing w:after="160" w:line="256" w:lineRule="auto"/>
        <w:contextualSpacing/>
        <w:rPr>
          <w:bCs/>
          <w:lang w:eastAsia="en-PK"/>
        </w:rPr>
      </w:pPr>
      <w:bookmarkStart w:id="183" w:name="_Toc136810058"/>
      <w:r w:rsidRPr="000423F0">
        <w:rPr>
          <w:lang w:eastAsia="en-PK"/>
        </w:rPr>
        <w:t>&lt;DashboardUpdating.AlertNotifications&gt;</w:t>
      </w:r>
      <w:bookmarkEnd w:id="183"/>
    </w:p>
    <w:p w14:paraId="37FD7C6A" w14:textId="77777777" w:rsidR="00381015" w:rsidRPr="000423F0" w:rsidRDefault="00381015" w:rsidP="00381015">
      <w:pPr>
        <w:rPr>
          <w:b/>
          <w:bCs/>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3F34799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9AD0A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843E1A6" w14:textId="1EEF2DD6"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w:t>
            </w:r>
            <w:r w:rsidR="003D2D5F">
              <w:rPr>
                <w:rFonts w:ascii="Times New Roman" w:hAnsi="Times New Roman" w:cs="Times New Roman"/>
                <w:lang w:val="en-US"/>
              </w:rPr>
              <w:t>4</w:t>
            </w:r>
          </w:p>
        </w:tc>
      </w:tr>
      <w:tr w:rsidR="00381015" w:rsidRPr="000423F0" w14:paraId="6B9DCE0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2A73D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6AB105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AlertNotifications&gt;</w:t>
            </w:r>
          </w:p>
        </w:tc>
      </w:tr>
      <w:tr w:rsidR="00381015" w:rsidRPr="000423F0" w14:paraId="38A67FF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FF53A1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DC20E2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alert notifications on the dashboard for critical events or anomalies.</w:t>
            </w:r>
          </w:p>
        </w:tc>
      </w:tr>
      <w:tr w:rsidR="00381015" w:rsidRPr="000423F0" w14:paraId="0826D56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87A8E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D678A0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9D4558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4D6C14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DC2160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lert notifications on the dashboard allow users to quickly identify and respond to critical events or anomalies in the monitored systems or applications. These notifications can be in the form of visual alerts, pop-up messages, or audible alarms, drawing immediate attention to important incidents that require action. This feature enables proactive monitoring and response, helping to minimize downtime, mitigate risks, and ensure the overall security and performance of the network or system.</w:t>
            </w:r>
          </w:p>
        </w:tc>
      </w:tr>
      <w:tr w:rsidR="00381015" w:rsidRPr="000423F0" w14:paraId="7AA453B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E1D1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F41CEB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6663EE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2B87E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A09008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EFDF5C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888B3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051D8F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4FCA3F37" w14:textId="77777777" w:rsidR="00381015" w:rsidRDefault="00381015" w:rsidP="00381015">
      <w:pPr>
        <w:rPr>
          <w:b/>
          <w:bCs/>
          <w:lang w:eastAsia="en-PK"/>
        </w:rPr>
      </w:pPr>
    </w:p>
    <w:p w14:paraId="45B87555" w14:textId="1C4F781E" w:rsidR="003D2D5F" w:rsidRPr="003D2D5F" w:rsidRDefault="003D2D5F" w:rsidP="00971E40">
      <w:pPr>
        <w:pStyle w:val="Heading3"/>
        <w:numPr>
          <w:ilvl w:val="2"/>
          <w:numId w:val="2"/>
        </w:numPr>
        <w:spacing w:after="160" w:line="256" w:lineRule="auto"/>
        <w:contextualSpacing/>
        <w:rPr>
          <w:bCs/>
          <w:lang w:eastAsia="en-PK"/>
        </w:rPr>
      </w:pPr>
      <w:bookmarkStart w:id="184" w:name="_Toc136810059"/>
      <w:r w:rsidRPr="000423F0">
        <w:rPr>
          <w:lang w:eastAsia="en-PK"/>
        </w:rPr>
        <w:t>&lt;DashboardUpdating.DataVisualization &gt;</w:t>
      </w:r>
      <w:bookmarkEnd w:id="184"/>
    </w:p>
    <w:p w14:paraId="6543CA8C" w14:textId="77777777" w:rsidR="003D2D5F" w:rsidRPr="000423F0" w:rsidRDefault="003D2D5F" w:rsidP="00381015">
      <w:pPr>
        <w:rPr>
          <w:b/>
          <w:bCs/>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55EAFED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E7EF2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8CDB024" w14:textId="33D91E22"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w:t>
            </w:r>
            <w:r w:rsidR="003D2D5F">
              <w:rPr>
                <w:rFonts w:ascii="Times New Roman" w:hAnsi="Times New Roman" w:cs="Times New Roman"/>
                <w:lang w:val="en-US"/>
              </w:rPr>
              <w:t>5</w:t>
            </w:r>
          </w:p>
        </w:tc>
      </w:tr>
      <w:tr w:rsidR="00381015" w:rsidRPr="000423F0" w14:paraId="2ABC9C0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3E52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8DF549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DataVisualization&gt;</w:t>
            </w:r>
          </w:p>
        </w:tc>
      </w:tr>
      <w:tr w:rsidR="00381015" w:rsidRPr="000423F0" w14:paraId="7C837DD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0BA0EC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1CD6EE5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data visualization capabilities on the dashboard.</w:t>
            </w:r>
          </w:p>
        </w:tc>
      </w:tr>
      <w:tr w:rsidR="00381015" w:rsidRPr="000423F0" w14:paraId="70BE820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7E837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F85F2C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3C01EF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78EE49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FE4488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Data visualization plays a crucial role in understanding complex information and identifying patterns or trends. By offering data visualization capabilities on the dashboard, users can analyze and interpret data more effectively. This feature can include interactive charts, graphs, heatmaps, or other visual representations that help users grasp information intuitively and make informed decisions.</w:t>
            </w:r>
          </w:p>
        </w:tc>
      </w:tr>
      <w:tr w:rsidR="00381015" w:rsidRPr="000423F0" w14:paraId="451D2FC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6FD59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962247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A34963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BBE198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6E6AAD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99E483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73272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2B1C9F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41A4FFDE" w14:textId="77777777" w:rsidR="00381015" w:rsidRDefault="00381015" w:rsidP="00381015">
      <w:pPr>
        <w:rPr>
          <w:b/>
          <w:bCs/>
          <w:lang w:eastAsia="en-PK"/>
        </w:rPr>
      </w:pPr>
    </w:p>
    <w:p w14:paraId="0ED6AB91" w14:textId="418D6D0A" w:rsidR="003D2D5F" w:rsidRPr="003D2D5F" w:rsidRDefault="003D2D5F" w:rsidP="00971E40">
      <w:pPr>
        <w:pStyle w:val="Heading3"/>
        <w:numPr>
          <w:ilvl w:val="2"/>
          <w:numId w:val="2"/>
        </w:numPr>
        <w:spacing w:after="160" w:line="256" w:lineRule="auto"/>
        <w:contextualSpacing/>
        <w:rPr>
          <w:bCs/>
          <w:lang w:eastAsia="en-PK"/>
        </w:rPr>
      </w:pPr>
      <w:bookmarkStart w:id="185" w:name="_Toc136810060"/>
      <w:r w:rsidRPr="000423F0">
        <w:rPr>
          <w:lang w:eastAsia="en-PK"/>
        </w:rPr>
        <w:t>&lt;DashboardUpdating.DataRefreshRate &gt;</w:t>
      </w:r>
      <w:bookmarkEnd w:id="185"/>
    </w:p>
    <w:p w14:paraId="4BD635C7" w14:textId="77777777" w:rsidR="003D2D5F" w:rsidRPr="000423F0" w:rsidRDefault="003D2D5F" w:rsidP="00381015">
      <w:pPr>
        <w:rPr>
          <w:b/>
          <w:bCs/>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4808880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1F8C90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045FD04" w14:textId="0A6B0409"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6</w:t>
            </w:r>
          </w:p>
        </w:tc>
      </w:tr>
      <w:tr w:rsidR="00381015" w:rsidRPr="000423F0" w14:paraId="50A0015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582F7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421D2C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DataRefreshRate&gt;</w:t>
            </w:r>
          </w:p>
        </w:tc>
      </w:tr>
      <w:tr w:rsidR="00381015" w:rsidRPr="000423F0" w14:paraId="349B029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56174B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6C6D30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llow users to configure the refresh rate of the dashboard data.</w:t>
            </w:r>
          </w:p>
        </w:tc>
      </w:tr>
      <w:tr w:rsidR="00381015" w:rsidRPr="000423F0" w14:paraId="61A68BA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BE700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9DBD5D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07A686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47EED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BA1926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ability to configure the data refresh rate provides users with control over the frequency at which the dashboard updates its information. Users can set the refresh rate based on their monitoring requirements, system performance considerations, or data volatility. This feature ensures that the dashboard displays the most up-to-date information while optimizing resource utilization.</w:t>
            </w:r>
          </w:p>
        </w:tc>
      </w:tr>
      <w:tr w:rsidR="00381015" w:rsidRPr="000423F0" w14:paraId="2312C51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03782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7264AD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990753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21F13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D4134B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2BD69F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EEDC2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77FF3E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ow</w:t>
            </w:r>
          </w:p>
        </w:tc>
      </w:tr>
    </w:tbl>
    <w:p w14:paraId="579722A3" w14:textId="77777777" w:rsidR="00381015" w:rsidRDefault="00381015" w:rsidP="00381015"/>
    <w:p w14:paraId="6A763762" w14:textId="77777777" w:rsidR="003D2D5F" w:rsidRPr="003D2D5F" w:rsidRDefault="003D2D5F" w:rsidP="00971E40">
      <w:pPr>
        <w:pStyle w:val="Heading3"/>
        <w:numPr>
          <w:ilvl w:val="2"/>
          <w:numId w:val="2"/>
        </w:numPr>
        <w:spacing w:after="160" w:line="256" w:lineRule="auto"/>
        <w:contextualSpacing/>
        <w:rPr>
          <w:bCs/>
          <w:lang w:eastAsia="en-PK"/>
        </w:rPr>
      </w:pPr>
      <w:bookmarkStart w:id="186" w:name="_Toc136810061"/>
      <w:r w:rsidRPr="000423F0">
        <w:rPr>
          <w:lang w:eastAsia="en-PK"/>
        </w:rPr>
        <w:t>&lt;DashboardUpdating.DataVisualization &gt;</w:t>
      </w:r>
      <w:bookmarkEnd w:id="186"/>
    </w:p>
    <w:p w14:paraId="632DADED"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000E6F3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18B55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AF264B6" w14:textId="75EB5AA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7</w:t>
            </w:r>
          </w:p>
        </w:tc>
      </w:tr>
      <w:tr w:rsidR="00381015" w:rsidRPr="000423F0" w14:paraId="6034383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CE37D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6406A21" w14:textId="6529E615"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w:t>
            </w:r>
            <w:r w:rsidR="003D2D5F" w:rsidRPr="000423F0">
              <w:rPr>
                <w:rFonts w:ascii="Times New Roman" w:hAnsi="Times New Roman" w:cs="Times New Roman"/>
                <w:lang w:eastAsia="en-PK"/>
              </w:rPr>
              <w:t xml:space="preserve">DataVisualization </w:t>
            </w:r>
            <w:r w:rsidRPr="000423F0">
              <w:rPr>
                <w:rFonts w:ascii="Times New Roman" w:hAnsi="Times New Roman" w:cs="Times New Roman"/>
                <w:lang w:eastAsia="en-PK"/>
              </w:rPr>
              <w:t>&gt;</w:t>
            </w:r>
          </w:p>
        </w:tc>
      </w:tr>
      <w:tr w:rsidR="00381015" w:rsidRPr="000423F0" w14:paraId="73E2265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5EB4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2500BD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support integration with various devices or systems to gather data for the dashboard.</w:t>
            </w:r>
          </w:p>
        </w:tc>
      </w:tr>
      <w:tr w:rsidR="00381015" w:rsidRPr="000423F0" w14:paraId="77F9955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E5DA8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DFC6D4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057E38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CE2DBD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618614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any monitoring systems rely on data collected from multiple devices or systems. By supporting device integration, the system can gather relevant data from diverse sources and present it on the dashboard. This feature enables holistic monitoring by consolidating data from various devices or systems into a single interface, providing users with a comprehensive view of the monitored environment.</w:t>
            </w:r>
          </w:p>
        </w:tc>
      </w:tr>
      <w:tr w:rsidR="00381015" w:rsidRPr="000423F0" w14:paraId="2865FAA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BFFDD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E7923F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493E6B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B4C869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1D35C9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44836F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060C6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816F88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11719439" w14:textId="77777777" w:rsidR="00381015" w:rsidRDefault="00381015" w:rsidP="00381015"/>
    <w:p w14:paraId="117CCFCD" w14:textId="1926BD8B" w:rsidR="003D2D5F" w:rsidRPr="003D2D5F" w:rsidRDefault="003D2D5F" w:rsidP="00971E40">
      <w:pPr>
        <w:pStyle w:val="Heading3"/>
        <w:numPr>
          <w:ilvl w:val="2"/>
          <w:numId w:val="2"/>
        </w:numPr>
        <w:spacing w:after="160" w:line="256" w:lineRule="auto"/>
        <w:contextualSpacing/>
        <w:rPr>
          <w:bCs/>
          <w:lang w:eastAsia="en-PK"/>
        </w:rPr>
      </w:pPr>
      <w:bookmarkStart w:id="187" w:name="_Toc136810062"/>
      <w:r w:rsidRPr="000423F0">
        <w:rPr>
          <w:lang w:eastAsia="en-PK"/>
        </w:rPr>
        <w:t>&lt;DashboardUpdating.DataFilters &gt;</w:t>
      </w:r>
      <w:bookmarkEnd w:id="187"/>
    </w:p>
    <w:p w14:paraId="161DD4E3" w14:textId="77777777" w:rsidR="003D2D5F" w:rsidRDefault="003D2D5F" w:rsidP="00381015"/>
    <w:p w14:paraId="528CF6ED"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4457C82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50172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495728A" w14:textId="3C37A71F"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rPr>
              <w:t>9.8</w:t>
            </w:r>
          </w:p>
        </w:tc>
      </w:tr>
      <w:tr w:rsidR="00381015" w:rsidRPr="000423F0" w14:paraId="4CD3AC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A6B74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4D28F6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DataFilters&gt;</w:t>
            </w:r>
          </w:p>
        </w:tc>
      </w:tr>
      <w:tr w:rsidR="00381015" w:rsidRPr="000423F0" w14:paraId="19B8DD9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897A0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81B487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llow users to apply data filters on the dashboard to focus on specific information.</w:t>
            </w:r>
          </w:p>
        </w:tc>
      </w:tr>
      <w:tr w:rsidR="00381015" w:rsidRPr="000423F0" w14:paraId="372A457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ADA0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52C14E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DE5C65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BB6FF5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66F10D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Data filters enhance the usability and flexibility of the dashboard by enabling users to narrow down the displayed information based on specific criteria or attributes. Users can apply filters such as time range, device category, severity level, or other relevant parameters to customize the dashboard view according to their monitoring needs. This feature promotes efficient data analysis, reduces information overload, and improves user experience.</w:t>
            </w:r>
          </w:p>
        </w:tc>
      </w:tr>
      <w:tr w:rsidR="00381015" w:rsidRPr="000423F0" w14:paraId="48F26AB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F8022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F78661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877E65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6F4A2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20D04A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17DE82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CD4F0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15CD5A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663FCA47" w14:textId="77777777" w:rsidR="00381015" w:rsidRDefault="00381015" w:rsidP="00381015"/>
    <w:p w14:paraId="68C26486" w14:textId="77777777" w:rsidR="003D2D5F" w:rsidRPr="003D2D5F" w:rsidRDefault="003D2D5F" w:rsidP="00971E40">
      <w:pPr>
        <w:pStyle w:val="Heading3"/>
        <w:numPr>
          <w:ilvl w:val="2"/>
          <w:numId w:val="2"/>
        </w:numPr>
        <w:spacing w:after="160" w:line="256" w:lineRule="auto"/>
        <w:contextualSpacing/>
        <w:rPr>
          <w:bCs/>
          <w:lang w:eastAsia="en-PK"/>
        </w:rPr>
      </w:pPr>
      <w:bookmarkStart w:id="188" w:name="_Toc136810063"/>
      <w:r w:rsidRPr="000423F0">
        <w:rPr>
          <w:lang w:eastAsia="en-PK"/>
        </w:rPr>
        <w:t>&lt;DashboardUpdating.DataFilters &gt;</w:t>
      </w:r>
      <w:bookmarkEnd w:id="188"/>
    </w:p>
    <w:p w14:paraId="5C55F5C5" w14:textId="77777777" w:rsidR="003D2D5F" w:rsidRDefault="003D2D5F" w:rsidP="00381015"/>
    <w:p w14:paraId="0BC9BB3B"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43811C7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3FE2C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5EBD618" w14:textId="3E57C684"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rPr>
              <w:t>9.</w:t>
            </w:r>
            <w:r w:rsidRPr="000423F0">
              <w:rPr>
                <w:rFonts w:ascii="Times New Roman" w:hAnsi="Times New Roman" w:cs="Times New Roman"/>
                <w:lang w:eastAsia="en-PK"/>
              </w:rPr>
              <w:t>9</w:t>
            </w:r>
          </w:p>
        </w:tc>
      </w:tr>
      <w:tr w:rsidR="00381015" w:rsidRPr="000423F0" w14:paraId="5B9BF00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2E524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B17657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shboardUpdating.UserCustomization&gt;</w:t>
            </w:r>
          </w:p>
        </w:tc>
      </w:tr>
      <w:tr w:rsidR="00381015" w:rsidRPr="000423F0" w14:paraId="0F76CCD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5505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40C2E27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llow users to customize the layout and appearance of the dashboard.</w:t>
            </w:r>
          </w:p>
        </w:tc>
      </w:tr>
      <w:tr w:rsidR="00381015" w:rsidRPr="000423F0" w14:paraId="2752E31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9C42B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4B9648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A32D2B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1DEC4D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A3263F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User customization empowers users to personalize the dashboard according to their preferences and monitoring requirements. This feature can include options for rearranging widgets, resizing components, selecting color themes, or adding custom branding elements. User customization enhances the user experience, improves productivity, and allows users to tailor the dashboard to their specific needs and preferences.</w:t>
            </w:r>
          </w:p>
        </w:tc>
      </w:tr>
      <w:tr w:rsidR="00381015" w:rsidRPr="000423F0" w14:paraId="36B5223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CB000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8CD4AA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233766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EF3B8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DCB7AD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0C51C8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52E68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663767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ow</w:t>
            </w:r>
          </w:p>
        </w:tc>
      </w:tr>
    </w:tbl>
    <w:p w14:paraId="54E5658D" w14:textId="77777777" w:rsidR="00381015" w:rsidRDefault="00381015" w:rsidP="00381015"/>
    <w:p w14:paraId="781EB6F1" w14:textId="27ED8280" w:rsidR="003D2D5F" w:rsidRPr="007A6623" w:rsidRDefault="003D2D5F" w:rsidP="00971E40">
      <w:pPr>
        <w:pStyle w:val="Heading2"/>
        <w:numPr>
          <w:ilvl w:val="1"/>
          <w:numId w:val="2"/>
        </w:numPr>
        <w:rPr>
          <w:bCs/>
          <w:sz w:val="32"/>
          <w:szCs w:val="32"/>
          <w:lang w:eastAsia="en-PK"/>
        </w:rPr>
      </w:pPr>
      <w:bookmarkStart w:id="189" w:name="_Toc136810064"/>
      <w:r w:rsidRPr="007A6623">
        <w:rPr>
          <w:bCs/>
          <w:sz w:val="32"/>
          <w:szCs w:val="32"/>
          <w:lang w:eastAsia="en-PK"/>
        </w:rPr>
        <w:t>Data Aggregation</w:t>
      </w:r>
      <w:bookmarkEnd w:id="189"/>
    </w:p>
    <w:p w14:paraId="4A608C0A" w14:textId="214D55A2" w:rsidR="003D2D5F" w:rsidRPr="003D2D5F" w:rsidRDefault="003D2D5F" w:rsidP="00971E40">
      <w:pPr>
        <w:pStyle w:val="Heading3"/>
        <w:numPr>
          <w:ilvl w:val="2"/>
          <w:numId w:val="2"/>
        </w:numPr>
        <w:spacing w:after="160" w:line="256" w:lineRule="auto"/>
        <w:contextualSpacing/>
        <w:rPr>
          <w:bCs/>
          <w:lang w:eastAsia="en-PK"/>
        </w:rPr>
      </w:pPr>
      <w:bookmarkStart w:id="190" w:name="_Toc136810065"/>
      <w:r w:rsidRPr="000423F0">
        <w:rPr>
          <w:lang w:eastAsia="en-PK"/>
        </w:rPr>
        <w:t>&lt;DataAggregation.Integration&gt;</w:t>
      </w:r>
      <w:bookmarkEnd w:id="190"/>
    </w:p>
    <w:p w14:paraId="6AEDDF6D" w14:textId="5221C4FC" w:rsidR="00381015" w:rsidRDefault="00381015" w:rsidP="00381015"/>
    <w:p w14:paraId="273A06AC" w14:textId="77777777" w:rsidR="003D2D5F" w:rsidRPr="000423F0" w:rsidRDefault="003D2D5F" w:rsidP="00381015"/>
    <w:tbl>
      <w:tblPr>
        <w:tblStyle w:val="GridTable5Dark-Accent1"/>
        <w:tblW w:w="9795" w:type="dxa"/>
        <w:tblLook w:val="04A0" w:firstRow="1" w:lastRow="0" w:firstColumn="1" w:lastColumn="0" w:noHBand="0" w:noVBand="1"/>
      </w:tblPr>
      <w:tblGrid>
        <w:gridCol w:w="1620"/>
        <w:gridCol w:w="8175"/>
      </w:tblGrid>
      <w:tr w:rsidR="00381015" w:rsidRPr="000423F0" w14:paraId="620EA59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A147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0463FE9" w14:textId="2F5F4F88"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0.1</w:t>
            </w:r>
          </w:p>
        </w:tc>
      </w:tr>
      <w:tr w:rsidR="00381015" w:rsidRPr="000423F0" w14:paraId="3C0F8BF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F434F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1A041F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taAggregation.Integration&gt;</w:t>
            </w:r>
          </w:p>
        </w:tc>
      </w:tr>
      <w:tr w:rsidR="00381015" w:rsidRPr="000423F0" w14:paraId="75BB5F7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B78E6B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28378A2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integrate with multiple data sources, including network scanning tools, threat intelligence feeds, and user activity logs, to gather relevant security data.</w:t>
            </w:r>
          </w:p>
        </w:tc>
      </w:tr>
      <w:tr w:rsidR="00381015" w:rsidRPr="000423F0" w14:paraId="2D97A43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4B4B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39C488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C0C03A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D83696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5709B8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Integrating with diverse data sources allows the system to collect a wide range of security-related information. Network scanning tools provide insights into vulnerabilities and weaknesses in the network infrastructure. Threat intelligence feeds offer up-to-date information on emerging threats and known attack patterns. User activity logs provide visibility into user behavior and potential security incidents. By aggregating data from these sources, the system can provide a comprehensive and holistic view of the security posture.</w:t>
            </w:r>
          </w:p>
        </w:tc>
      </w:tr>
      <w:tr w:rsidR="00381015" w:rsidRPr="000423F0" w14:paraId="3B466F0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F4130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58BB25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C93615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81F3AB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11B3A2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38DC59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D0AC2D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0E09A5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20E2537A" w14:textId="77777777" w:rsidR="00381015" w:rsidRDefault="00381015" w:rsidP="00381015"/>
    <w:p w14:paraId="608600E8" w14:textId="2725E733" w:rsidR="003D2D5F" w:rsidRPr="003D2D5F" w:rsidRDefault="003D2D5F" w:rsidP="00971E40">
      <w:pPr>
        <w:pStyle w:val="Heading3"/>
        <w:numPr>
          <w:ilvl w:val="2"/>
          <w:numId w:val="2"/>
        </w:numPr>
        <w:spacing w:after="160" w:line="256" w:lineRule="auto"/>
        <w:contextualSpacing/>
        <w:rPr>
          <w:bCs/>
          <w:lang w:eastAsia="en-PK"/>
        </w:rPr>
      </w:pPr>
      <w:bookmarkStart w:id="191" w:name="_Toc136810066"/>
      <w:r w:rsidRPr="000423F0">
        <w:rPr>
          <w:lang w:eastAsia="en-PK"/>
        </w:rPr>
        <w:t>&lt;DataAggregation.</w:t>
      </w:r>
      <w:r w:rsidRPr="003D2D5F">
        <w:rPr>
          <w:lang w:eastAsia="en-PK"/>
        </w:rPr>
        <w:t xml:space="preserve"> </w:t>
      </w:r>
      <w:r w:rsidRPr="000423F0">
        <w:rPr>
          <w:lang w:eastAsia="en-PK"/>
        </w:rPr>
        <w:t>Synchronization</w:t>
      </w:r>
      <w:r>
        <w:rPr>
          <w:lang w:eastAsia="en-PK"/>
        </w:rPr>
        <w:t>&gt;</w:t>
      </w:r>
      <w:bookmarkEnd w:id="191"/>
    </w:p>
    <w:p w14:paraId="0166D1A9" w14:textId="77777777" w:rsidR="003D2D5F" w:rsidRDefault="003D2D5F" w:rsidP="00381015"/>
    <w:p w14:paraId="18060589" w14:textId="77777777" w:rsidR="003D2D5F" w:rsidRDefault="003D2D5F" w:rsidP="00381015"/>
    <w:p w14:paraId="6EC2D9A4"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554B123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5A9418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94348C1" w14:textId="0002F9BB"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10.</w:t>
            </w:r>
            <w:r w:rsidRPr="000423F0">
              <w:rPr>
                <w:rFonts w:ascii="Times New Roman" w:hAnsi="Times New Roman" w:cs="Times New Roman"/>
              </w:rPr>
              <w:t>2</w:t>
            </w:r>
          </w:p>
        </w:tc>
      </w:tr>
      <w:tr w:rsidR="00381015" w:rsidRPr="000423F0" w14:paraId="56EE238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06BCB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982B88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taAggregation.Synchronization&gt;</w:t>
            </w:r>
          </w:p>
        </w:tc>
      </w:tr>
      <w:tr w:rsidR="00381015" w:rsidRPr="000423F0" w14:paraId="2479CFD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D4ED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6BA7EE9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regularly synchronize and update data from integrated sources to ensure the freshness and accuracy of the aggregated information.</w:t>
            </w:r>
          </w:p>
        </w:tc>
      </w:tr>
      <w:tr w:rsidR="00381015" w:rsidRPr="000423F0" w14:paraId="0F4E64C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26ED4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069A0E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376B88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D7E171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948A88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Regular synchronization and updates of data from integrated sources are necessary to ensure that the aggregated information remains up-to-date and reflects the current state of the security environment. By continuously retrieving and incorporating new data, the system can provide users with real-time insights and enable timely decision-making.</w:t>
            </w:r>
          </w:p>
        </w:tc>
      </w:tr>
      <w:tr w:rsidR="00381015" w:rsidRPr="000423F0" w14:paraId="067BF10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912F2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8CB334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139527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BDA94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B7FCF1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10.1</w:t>
            </w:r>
          </w:p>
        </w:tc>
      </w:tr>
      <w:tr w:rsidR="00381015" w:rsidRPr="000423F0" w14:paraId="10C6AD4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1E863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10FA8A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0F2014A" w14:textId="77777777" w:rsidR="00381015" w:rsidRDefault="00381015" w:rsidP="00381015"/>
    <w:p w14:paraId="01169BCA" w14:textId="28D6265F" w:rsidR="003D2D5F" w:rsidRPr="003D2D5F" w:rsidRDefault="003D2D5F" w:rsidP="00971E40">
      <w:pPr>
        <w:pStyle w:val="Heading3"/>
        <w:numPr>
          <w:ilvl w:val="2"/>
          <w:numId w:val="2"/>
        </w:numPr>
        <w:spacing w:after="160" w:line="256" w:lineRule="auto"/>
        <w:contextualSpacing/>
        <w:rPr>
          <w:bCs/>
          <w:lang w:eastAsia="en-PK"/>
        </w:rPr>
      </w:pPr>
      <w:bookmarkStart w:id="192" w:name="_Toc136810067"/>
      <w:r w:rsidRPr="000423F0">
        <w:rPr>
          <w:lang w:eastAsia="en-PK"/>
        </w:rPr>
        <w:t>&lt;DataAggregation</w:t>
      </w:r>
      <w:r>
        <w:rPr>
          <w:lang w:eastAsia="en-PK"/>
        </w:rPr>
        <w:t>.</w:t>
      </w:r>
      <w:r w:rsidRPr="000423F0">
        <w:rPr>
          <w:lang w:eastAsia="en-PK"/>
        </w:rPr>
        <w:t>Validation</w:t>
      </w:r>
      <w:r>
        <w:rPr>
          <w:lang w:eastAsia="en-PK"/>
        </w:rPr>
        <w:t xml:space="preserve"> &gt;</w:t>
      </w:r>
      <w:bookmarkEnd w:id="192"/>
    </w:p>
    <w:p w14:paraId="099AC22E" w14:textId="77777777" w:rsidR="003D2D5F" w:rsidRPr="000423F0" w:rsidRDefault="003D2D5F" w:rsidP="00381015"/>
    <w:tbl>
      <w:tblPr>
        <w:tblStyle w:val="GridTable5Dark-Accent1"/>
        <w:tblW w:w="9795" w:type="dxa"/>
        <w:tblLook w:val="04A0" w:firstRow="1" w:lastRow="0" w:firstColumn="1" w:lastColumn="0" w:noHBand="0" w:noVBand="1"/>
      </w:tblPr>
      <w:tblGrid>
        <w:gridCol w:w="1620"/>
        <w:gridCol w:w="8175"/>
      </w:tblGrid>
      <w:tr w:rsidR="00381015" w:rsidRPr="000423F0" w14:paraId="7194A5D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2849D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7A50A9A" w14:textId="60420414"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10.</w:t>
            </w:r>
            <w:r w:rsidRPr="000423F0">
              <w:rPr>
                <w:rFonts w:ascii="Times New Roman" w:hAnsi="Times New Roman" w:cs="Times New Roman"/>
              </w:rPr>
              <w:t>3</w:t>
            </w:r>
          </w:p>
        </w:tc>
      </w:tr>
      <w:tr w:rsidR="00381015" w:rsidRPr="000423F0" w14:paraId="56B82E3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A9FDA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A75728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taAggregation.Validation&gt;</w:t>
            </w:r>
          </w:p>
        </w:tc>
      </w:tr>
      <w:tr w:rsidR="00381015" w:rsidRPr="000423F0" w14:paraId="34B6609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2D1C72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74D1EE7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erform data validation and cleansing processes to ensure the integrity and reliability of the aggregated data.</w:t>
            </w:r>
          </w:p>
        </w:tc>
      </w:tr>
      <w:tr w:rsidR="00381015" w:rsidRPr="000423F0" w14:paraId="397F2FD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A34E9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B0B3F1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0D7848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F5B1B9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53DD9C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Data integrity and reliability are crucial for accurate analysis and decision-making. The system should implement validation and cleansing processes to identify and rectify any inconsistencies, errors, or anomalies in the aggregated data. By ensuring data quality, the system enhances the reliability and trustworthiness of the insights derived from the aggregated information.</w:t>
            </w:r>
          </w:p>
        </w:tc>
      </w:tr>
      <w:tr w:rsidR="00381015" w:rsidRPr="000423F0" w14:paraId="486F159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04DA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051AD3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4EFD34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9CDA7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475C41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10.1</w:t>
            </w:r>
          </w:p>
        </w:tc>
      </w:tr>
      <w:tr w:rsidR="00381015" w:rsidRPr="000423F0" w14:paraId="6839B89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87A5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1C9727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096B65E1" w14:textId="77777777" w:rsidR="00381015" w:rsidRDefault="00381015" w:rsidP="00381015"/>
    <w:p w14:paraId="27227DF2" w14:textId="7D723F38" w:rsidR="003D2D5F" w:rsidRPr="003D2D5F" w:rsidRDefault="003D2D5F" w:rsidP="00971E40">
      <w:pPr>
        <w:pStyle w:val="Heading3"/>
        <w:numPr>
          <w:ilvl w:val="2"/>
          <w:numId w:val="2"/>
        </w:numPr>
        <w:spacing w:after="160" w:line="256" w:lineRule="auto"/>
        <w:contextualSpacing/>
        <w:rPr>
          <w:bCs/>
          <w:lang w:eastAsia="en-PK"/>
        </w:rPr>
      </w:pPr>
      <w:bookmarkStart w:id="193" w:name="_Toc136810068"/>
      <w:r w:rsidRPr="000423F0">
        <w:rPr>
          <w:lang w:eastAsia="en-PK"/>
        </w:rPr>
        <w:t>&lt;DataAggregation</w:t>
      </w:r>
      <w:r>
        <w:rPr>
          <w:lang w:eastAsia="en-PK"/>
        </w:rPr>
        <w:t>.</w:t>
      </w:r>
      <w:r w:rsidRPr="000423F0">
        <w:rPr>
          <w:lang w:eastAsia="en-PK"/>
        </w:rPr>
        <w:t>Logging</w:t>
      </w:r>
      <w:r>
        <w:rPr>
          <w:lang w:eastAsia="en-PK"/>
        </w:rPr>
        <w:t xml:space="preserve"> &gt;</w:t>
      </w:r>
      <w:bookmarkEnd w:id="193"/>
    </w:p>
    <w:p w14:paraId="55833F5C" w14:textId="77777777" w:rsidR="003D2D5F" w:rsidRPr="000423F0" w:rsidRDefault="003D2D5F" w:rsidP="00381015"/>
    <w:p w14:paraId="7830273A" w14:textId="77777777" w:rsidR="00381015" w:rsidRPr="000423F0" w:rsidRDefault="00381015" w:rsidP="00381015"/>
    <w:tbl>
      <w:tblPr>
        <w:tblStyle w:val="GridTable5Dark-Accent1"/>
        <w:tblW w:w="9795" w:type="dxa"/>
        <w:tblLook w:val="04A0" w:firstRow="1" w:lastRow="0" w:firstColumn="1" w:lastColumn="0" w:noHBand="0" w:noVBand="1"/>
      </w:tblPr>
      <w:tblGrid>
        <w:gridCol w:w="1620"/>
        <w:gridCol w:w="8175"/>
      </w:tblGrid>
      <w:tr w:rsidR="00381015" w:rsidRPr="000423F0" w14:paraId="7F52AE5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5DC8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AE71D10" w14:textId="260D3C08"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10.</w:t>
            </w:r>
            <w:r w:rsidRPr="000423F0">
              <w:rPr>
                <w:rFonts w:ascii="Times New Roman" w:hAnsi="Times New Roman" w:cs="Times New Roman"/>
              </w:rPr>
              <w:t>4</w:t>
            </w:r>
          </w:p>
        </w:tc>
      </w:tr>
      <w:tr w:rsidR="00381015" w:rsidRPr="000423F0" w14:paraId="2F93879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F78DB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105337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DataAggregation.Logging&gt;</w:t>
            </w:r>
          </w:p>
        </w:tc>
      </w:tr>
      <w:tr w:rsidR="00381015" w:rsidRPr="000423F0" w14:paraId="75E0B1B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C46F6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equirement</w:t>
            </w:r>
          </w:p>
        </w:tc>
        <w:tc>
          <w:tcPr>
            <w:tcW w:w="0" w:type="auto"/>
            <w:hideMark/>
          </w:tcPr>
          <w:p w14:paraId="0FF2EFA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log and track data integration activities, including the source, timestamp, and outcome of each data retrieval process.</w:t>
            </w:r>
          </w:p>
        </w:tc>
      </w:tr>
      <w:tr w:rsidR="00381015" w:rsidRPr="000423F0" w14:paraId="6CD2880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0E570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92C8AB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E7ABAD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B8CCC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393F71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ogging and tracking data integration activities provide an audit trail and enable traceability of data sources and retrieval processes. This information is valuable for troubleshooting, monitoring, and ensuring compliance with data governance and security policies. By maintaining comprehensive logs, the system enhances transparency and accountability in the data aggregation process.</w:t>
            </w:r>
          </w:p>
        </w:tc>
      </w:tr>
      <w:tr w:rsidR="00381015" w:rsidRPr="000423F0" w14:paraId="31A630F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5EBE9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EC39E8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356E8A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FB1079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57CE48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10.1</w:t>
            </w:r>
          </w:p>
        </w:tc>
      </w:tr>
      <w:tr w:rsidR="00381015" w:rsidRPr="000423F0" w14:paraId="7F9BE28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82732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2B89E4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1A4F2B3F" w14:textId="77777777" w:rsidR="00381015" w:rsidRPr="000423F0" w:rsidRDefault="00381015" w:rsidP="00381015"/>
    <w:p w14:paraId="46C8A999" w14:textId="53158914" w:rsidR="003D2D5F" w:rsidRPr="007A6623" w:rsidRDefault="003D2D5F" w:rsidP="00971E40">
      <w:pPr>
        <w:pStyle w:val="Heading2"/>
        <w:numPr>
          <w:ilvl w:val="1"/>
          <w:numId w:val="2"/>
        </w:numPr>
        <w:rPr>
          <w:bCs/>
          <w:sz w:val="32"/>
          <w:szCs w:val="32"/>
          <w:lang w:eastAsia="en-PK"/>
        </w:rPr>
      </w:pPr>
      <w:bookmarkStart w:id="194" w:name="_Toc136810069"/>
      <w:r w:rsidRPr="007A6623">
        <w:rPr>
          <w:bCs/>
          <w:sz w:val="32"/>
          <w:szCs w:val="32"/>
          <w:lang w:eastAsia="en-PK"/>
        </w:rPr>
        <w:t>Machine Learning-Based Vulnerability Detection</w:t>
      </w:r>
      <w:bookmarkEnd w:id="194"/>
    </w:p>
    <w:p w14:paraId="2561FF44" w14:textId="7077376D" w:rsidR="003D2D5F" w:rsidRPr="003D2D5F" w:rsidRDefault="003D2D5F" w:rsidP="00971E40">
      <w:pPr>
        <w:pStyle w:val="Heading3"/>
        <w:numPr>
          <w:ilvl w:val="2"/>
          <w:numId w:val="2"/>
        </w:numPr>
        <w:spacing w:after="160" w:line="256" w:lineRule="auto"/>
        <w:contextualSpacing/>
        <w:rPr>
          <w:bCs/>
          <w:lang w:eastAsia="en-PK"/>
        </w:rPr>
      </w:pPr>
      <w:bookmarkStart w:id="195" w:name="_Toc136810070"/>
      <w:r w:rsidRPr="000423F0">
        <w:rPr>
          <w:lang w:eastAsia="en-PK"/>
        </w:rPr>
        <w:t>&lt;</w:t>
      </w:r>
      <w:r w:rsidRPr="003D2D5F">
        <w:rPr>
          <w:lang w:eastAsia="en-PK"/>
        </w:rPr>
        <w:t xml:space="preserve"> </w:t>
      </w:r>
      <w:r w:rsidRPr="000423F0">
        <w:rPr>
          <w:lang w:eastAsia="en-PK"/>
        </w:rPr>
        <w:t>MachineLearning.Training</w:t>
      </w:r>
      <w:r>
        <w:rPr>
          <w:lang w:eastAsia="en-PK"/>
        </w:rPr>
        <w:t xml:space="preserve"> &gt;</w:t>
      </w:r>
      <w:bookmarkEnd w:id="195"/>
    </w:p>
    <w:p w14:paraId="7BEC45F8" w14:textId="289649C2" w:rsidR="00381015" w:rsidRPr="000423F0" w:rsidRDefault="00381015" w:rsidP="00381015">
      <w:r w:rsidRPr="000423F0">
        <w:t>.</w:t>
      </w:r>
    </w:p>
    <w:tbl>
      <w:tblPr>
        <w:tblStyle w:val="GridTable5Dark-Accent1"/>
        <w:tblW w:w="9795" w:type="dxa"/>
        <w:tblLook w:val="04A0" w:firstRow="1" w:lastRow="0" w:firstColumn="1" w:lastColumn="0" w:noHBand="0" w:noVBand="1"/>
      </w:tblPr>
      <w:tblGrid>
        <w:gridCol w:w="1620"/>
        <w:gridCol w:w="8175"/>
      </w:tblGrid>
      <w:tr w:rsidR="00381015" w:rsidRPr="000423F0" w14:paraId="489DB81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4527A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20F863E" w14:textId="799C54FA"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1</w:t>
            </w:r>
          </w:p>
        </w:tc>
      </w:tr>
      <w:tr w:rsidR="00381015" w:rsidRPr="000423F0" w14:paraId="46A0083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AB18D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FE5314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Training&gt;</w:t>
            </w:r>
          </w:p>
        </w:tc>
      </w:tr>
      <w:tr w:rsidR="00381015" w:rsidRPr="000423F0" w14:paraId="114C170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4692D2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51F724D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train the machine learning models using labeled data that includes known vulnerabilities.</w:t>
            </w:r>
          </w:p>
        </w:tc>
      </w:tr>
      <w:tr w:rsidR="00381015" w:rsidRPr="000423F0" w14:paraId="7ADD2C1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1B5A3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7614D3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4D30E3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1F290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1B0C06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raining machine learning models using labeled data allows the system to learn patterns and characteristics of known vulnerabilities. By providing the system with a dataset that includes labeled vulnerabilities, it can build models that can accurately classify and detect similar vulnerabilities in the future. Training the models is a crucial step in ensuring the effectiveness and accuracy of the vulnerability detection system.</w:t>
            </w:r>
          </w:p>
        </w:tc>
      </w:tr>
      <w:tr w:rsidR="00381015" w:rsidRPr="000423F0" w14:paraId="6E302C1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D5D83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9D43CE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67DA96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199DC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6C74A6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0C7884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D8D4E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26D28E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61C3DB97" w14:textId="77777777" w:rsidR="00381015" w:rsidRDefault="00381015" w:rsidP="00381015"/>
    <w:p w14:paraId="33FB3B8A" w14:textId="45C1743C" w:rsidR="003D2D5F" w:rsidRPr="003D2D5F" w:rsidRDefault="003D2D5F" w:rsidP="00971E40">
      <w:pPr>
        <w:pStyle w:val="Heading3"/>
        <w:numPr>
          <w:ilvl w:val="2"/>
          <w:numId w:val="2"/>
        </w:numPr>
        <w:spacing w:after="160" w:line="256" w:lineRule="auto"/>
        <w:contextualSpacing/>
        <w:rPr>
          <w:bCs/>
          <w:lang w:eastAsia="en-PK"/>
        </w:rPr>
      </w:pPr>
      <w:bookmarkStart w:id="196" w:name="_Toc136810071"/>
      <w:r w:rsidRPr="000423F0">
        <w:rPr>
          <w:lang w:eastAsia="en-PK"/>
        </w:rPr>
        <w:t>&lt;</w:t>
      </w:r>
      <w:r w:rsidRPr="003D2D5F">
        <w:rPr>
          <w:lang w:eastAsia="en-PK"/>
        </w:rPr>
        <w:t xml:space="preserve"> </w:t>
      </w:r>
      <w:r w:rsidRPr="000423F0">
        <w:rPr>
          <w:lang w:eastAsia="en-PK"/>
        </w:rPr>
        <w:t>MachineLearning.ModelRefinement</w:t>
      </w:r>
      <w:r>
        <w:rPr>
          <w:lang w:eastAsia="en-PK"/>
        </w:rPr>
        <w:t xml:space="preserve"> &gt;</w:t>
      </w:r>
      <w:bookmarkEnd w:id="196"/>
    </w:p>
    <w:p w14:paraId="2438D976" w14:textId="77777777" w:rsidR="003D2D5F" w:rsidRDefault="003D2D5F" w:rsidP="00381015"/>
    <w:p w14:paraId="383126E1"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6CFB4C9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CC1A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E2F05B8" w14:textId="1FB97A6B" w:rsidR="00381015" w:rsidRPr="000423F0"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Pr>
                <w:rFonts w:ascii="Times New Roman" w:hAnsi="Times New Roman" w:cs="Times New Roman"/>
                <w:lang w:val="en-US" w:eastAsia="en-PK"/>
              </w:rPr>
              <w:t>1</w:t>
            </w:r>
            <w:r w:rsidR="00381015" w:rsidRPr="000423F0">
              <w:rPr>
                <w:rFonts w:ascii="Times New Roman" w:hAnsi="Times New Roman" w:cs="Times New Roman"/>
                <w:lang w:eastAsia="en-PK"/>
              </w:rPr>
              <w:t>1.2</w:t>
            </w:r>
          </w:p>
        </w:tc>
      </w:tr>
      <w:tr w:rsidR="00381015" w:rsidRPr="000423F0" w14:paraId="3765341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B63AA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CF53E5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ModelRefinement&gt;</w:t>
            </w:r>
          </w:p>
        </w:tc>
      </w:tr>
      <w:tr w:rsidR="00381015" w:rsidRPr="000423F0" w14:paraId="3A404A7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8C682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6584FF3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continuously update and refine the machine learning models based on new data and emerging vulnerabilities.</w:t>
            </w:r>
          </w:p>
        </w:tc>
      </w:tr>
      <w:tr w:rsidR="00381015" w:rsidRPr="000423F0" w14:paraId="48EA86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7544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0C0362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553CED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33108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A0D251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s new vulnerabilities are discovered and security threats evolve, it is essential for the machine learning models to adapt and stay up-to-date. By continuously updating and refining the models, the system can improve its detection capabilities and ensure that it can effectively identify emerging vulnerabilities. Regular model refinement helps maintain the system's accuracy and relevance in the ever-changing security landscape.</w:t>
            </w:r>
          </w:p>
        </w:tc>
      </w:tr>
      <w:tr w:rsidR="00381015" w:rsidRPr="000423F0" w14:paraId="6199689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33343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6673CE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CF476C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54DC1B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30E76E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F5181A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7E6C1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206860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14E8CBB4" w14:textId="77777777" w:rsidR="00381015" w:rsidRDefault="00381015" w:rsidP="00381015"/>
    <w:p w14:paraId="2C4504FD" w14:textId="64C2D3BC" w:rsidR="003D2D5F" w:rsidRPr="003D2D5F" w:rsidRDefault="003D2D5F" w:rsidP="00971E40">
      <w:pPr>
        <w:pStyle w:val="Heading3"/>
        <w:numPr>
          <w:ilvl w:val="2"/>
          <w:numId w:val="2"/>
        </w:numPr>
        <w:spacing w:after="160" w:line="256" w:lineRule="auto"/>
        <w:contextualSpacing/>
        <w:rPr>
          <w:bCs/>
          <w:lang w:eastAsia="en-PK"/>
        </w:rPr>
      </w:pPr>
      <w:bookmarkStart w:id="197" w:name="_Toc136810072"/>
      <w:r w:rsidRPr="000423F0">
        <w:rPr>
          <w:lang w:eastAsia="en-PK"/>
        </w:rPr>
        <w:t>&lt;</w:t>
      </w:r>
      <w:r w:rsidRPr="003D2D5F">
        <w:rPr>
          <w:lang w:eastAsia="en-PK"/>
        </w:rPr>
        <w:t xml:space="preserve"> </w:t>
      </w:r>
      <w:r w:rsidRPr="000423F0">
        <w:rPr>
          <w:lang w:eastAsia="en-PK"/>
        </w:rPr>
        <w:t>MachineLearning</w:t>
      </w:r>
      <w:r>
        <w:rPr>
          <w:lang w:eastAsia="en-PK"/>
        </w:rPr>
        <w:t>.</w:t>
      </w:r>
      <w:r w:rsidRPr="000423F0">
        <w:rPr>
          <w:lang w:eastAsia="en-PK"/>
        </w:rPr>
        <w:t>Classification</w:t>
      </w:r>
      <w:r>
        <w:rPr>
          <w:lang w:eastAsia="en-PK"/>
        </w:rPr>
        <w:t xml:space="preserve"> &gt;</w:t>
      </w:r>
      <w:bookmarkEnd w:id="197"/>
    </w:p>
    <w:p w14:paraId="5313730F" w14:textId="77777777" w:rsidR="003D2D5F" w:rsidRDefault="003D2D5F" w:rsidP="00381015"/>
    <w:p w14:paraId="1219F5AD"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09D93A5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DB638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886E3AE" w14:textId="723F6AFE"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3</w:t>
            </w:r>
          </w:p>
        </w:tc>
      </w:tr>
      <w:tr w:rsidR="00381015" w:rsidRPr="000423F0" w14:paraId="4342D6E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9F006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7E04EF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Classification&gt;</w:t>
            </w:r>
          </w:p>
        </w:tc>
      </w:tr>
      <w:tr w:rsidR="00381015" w:rsidRPr="000423F0" w14:paraId="4DF3478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63B9FC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686D8E2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classify detected vulnerabilities based on severity levels.</w:t>
            </w:r>
          </w:p>
        </w:tc>
      </w:tr>
      <w:tr w:rsidR="00381015" w:rsidRPr="000423F0" w14:paraId="4A0B52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0D072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3D9151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1A42F8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65DA1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16D856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Classification of vulnerabilities based on severity levels helps prioritize remediation efforts and enables effective risk management. By leveraging machine learning algorithms, the system can automatically assign severity levels to detected vulnerabilities, allowing users to focus on addressing the most critical security issues first. This feature enhances the system's efficiency and helps organizations efficiently allocate resources for vulnerability management.</w:t>
            </w:r>
          </w:p>
        </w:tc>
      </w:tr>
      <w:tr w:rsidR="00381015" w:rsidRPr="000423F0" w14:paraId="535F4CB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BFA61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D543AC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E90992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A0DF3E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45290F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A05D25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50D20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39519A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2C642A8E" w14:textId="77777777" w:rsidR="00381015" w:rsidRPr="000423F0" w:rsidRDefault="00381015" w:rsidP="00381015"/>
    <w:p w14:paraId="0DE021EE" w14:textId="42D3BF29" w:rsidR="003D2D5F" w:rsidRPr="003D2D5F" w:rsidRDefault="003D2D5F" w:rsidP="00971E40">
      <w:pPr>
        <w:pStyle w:val="Heading3"/>
        <w:numPr>
          <w:ilvl w:val="2"/>
          <w:numId w:val="2"/>
        </w:numPr>
        <w:spacing w:after="160" w:line="256" w:lineRule="auto"/>
        <w:contextualSpacing/>
        <w:rPr>
          <w:bCs/>
          <w:lang w:eastAsia="en-PK"/>
        </w:rPr>
      </w:pPr>
      <w:bookmarkStart w:id="198" w:name="_Toc136810073"/>
      <w:r w:rsidRPr="000423F0">
        <w:rPr>
          <w:lang w:eastAsia="en-PK"/>
        </w:rPr>
        <w:t>&lt;</w:t>
      </w:r>
      <w:r w:rsidRPr="003D2D5F">
        <w:rPr>
          <w:lang w:eastAsia="en-PK"/>
        </w:rPr>
        <w:t xml:space="preserve"> </w:t>
      </w:r>
      <w:r w:rsidRPr="000423F0">
        <w:rPr>
          <w:lang w:eastAsia="en-PK"/>
        </w:rPr>
        <w:t>MachineLearning</w:t>
      </w:r>
      <w:r>
        <w:rPr>
          <w:lang w:eastAsia="en-PK"/>
        </w:rPr>
        <w:t>.</w:t>
      </w:r>
      <w:r w:rsidRPr="000423F0">
        <w:rPr>
          <w:lang w:eastAsia="en-PK"/>
        </w:rPr>
        <w:t>Accuracy</w:t>
      </w:r>
      <w:r>
        <w:rPr>
          <w:lang w:eastAsia="en-PK"/>
        </w:rPr>
        <w:t xml:space="preserve"> &gt;</w:t>
      </w:r>
      <w:bookmarkEnd w:id="198"/>
    </w:p>
    <w:p w14:paraId="19C14B3A" w14:textId="77777777" w:rsidR="00381015" w:rsidRDefault="00381015" w:rsidP="00381015"/>
    <w:p w14:paraId="6CA4EB34" w14:textId="77777777" w:rsidR="003D2D5F" w:rsidRPr="000423F0" w:rsidRDefault="003D2D5F" w:rsidP="00381015"/>
    <w:tbl>
      <w:tblPr>
        <w:tblStyle w:val="GridTable5Dark-Accent1"/>
        <w:tblW w:w="9795" w:type="dxa"/>
        <w:tblLook w:val="04A0" w:firstRow="1" w:lastRow="0" w:firstColumn="1" w:lastColumn="0" w:noHBand="0" w:noVBand="1"/>
      </w:tblPr>
      <w:tblGrid>
        <w:gridCol w:w="1620"/>
        <w:gridCol w:w="8175"/>
      </w:tblGrid>
      <w:tr w:rsidR="00381015" w:rsidRPr="000423F0" w14:paraId="522F233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6FA8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18E7BC7" w14:textId="2A9F94EF"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4</w:t>
            </w:r>
          </w:p>
        </w:tc>
      </w:tr>
      <w:tr w:rsidR="00381015" w:rsidRPr="000423F0" w14:paraId="0AA8A83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67998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2278AD9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Accuracy&gt;</w:t>
            </w:r>
          </w:p>
        </w:tc>
      </w:tr>
      <w:tr w:rsidR="00381015" w:rsidRPr="000423F0" w14:paraId="68D152C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34A137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4BD9424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accurate and reliable vulnerability detection with a low false positive rate.</w:t>
            </w:r>
          </w:p>
        </w:tc>
      </w:tr>
      <w:tr w:rsidR="00381015" w:rsidRPr="000423F0" w14:paraId="5F9D7F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62504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3AD6F8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746172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829188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B9E699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ccurate and reliable vulnerability detection is crucial for effective security management. By minimizing false positives, the system ensures that detected vulnerabilities are genuine and require attention. This feature reduces the manual effort required to investigate false positives, allowing security teams to focus on addressing legitimate security risks. Additionally, low false positives improve user trust in the system and increase overall confidence in the vulnerability detection process.</w:t>
            </w:r>
          </w:p>
        </w:tc>
      </w:tr>
      <w:tr w:rsidR="00381015" w:rsidRPr="000423F0" w14:paraId="002DCD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F2333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4A2AF5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20EC53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8294F3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3D01DA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5E8535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BB0D39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9B2A81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4AE3FBD6" w14:textId="462FE499" w:rsidR="003D2D5F" w:rsidRPr="003D2D5F" w:rsidRDefault="003D2D5F" w:rsidP="00971E40">
      <w:pPr>
        <w:pStyle w:val="Heading3"/>
        <w:numPr>
          <w:ilvl w:val="2"/>
          <w:numId w:val="2"/>
        </w:numPr>
        <w:spacing w:after="160" w:line="256" w:lineRule="auto"/>
        <w:contextualSpacing/>
        <w:rPr>
          <w:bCs/>
          <w:lang w:eastAsia="en-PK"/>
        </w:rPr>
      </w:pPr>
      <w:bookmarkStart w:id="199" w:name="_Toc136810074"/>
      <w:r w:rsidRPr="000423F0">
        <w:rPr>
          <w:lang w:eastAsia="en-PK"/>
        </w:rPr>
        <w:t>&lt;</w:t>
      </w:r>
      <w:r w:rsidRPr="003D2D5F">
        <w:rPr>
          <w:lang w:eastAsia="en-PK"/>
        </w:rPr>
        <w:t xml:space="preserve"> </w:t>
      </w:r>
      <w:r w:rsidRPr="000423F0">
        <w:rPr>
          <w:lang w:eastAsia="en-PK"/>
        </w:rPr>
        <w:t>MachineLearning</w:t>
      </w:r>
      <w:r>
        <w:rPr>
          <w:lang w:eastAsia="en-PK"/>
        </w:rPr>
        <w:t>.Network</w:t>
      </w:r>
      <w:r w:rsidRPr="000423F0">
        <w:rPr>
          <w:lang w:eastAsia="en-PK"/>
        </w:rPr>
        <w:t>TrafficAnalysis</w:t>
      </w:r>
      <w:r>
        <w:rPr>
          <w:lang w:eastAsia="en-PK"/>
        </w:rPr>
        <w:t xml:space="preserve"> &gt;</w:t>
      </w:r>
      <w:bookmarkEnd w:id="199"/>
    </w:p>
    <w:p w14:paraId="2CD17B7C" w14:textId="27410C6C" w:rsidR="00381015" w:rsidRDefault="00381015" w:rsidP="00381015"/>
    <w:p w14:paraId="0CC13F88"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2DA0BD0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B7AFFD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8B5B2FF" w14:textId="598030CF"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5</w:t>
            </w:r>
          </w:p>
        </w:tc>
      </w:tr>
      <w:tr w:rsidR="00381015" w:rsidRPr="000423F0" w14:paraId="26B0D6E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80679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B1318F1" w14:textId="3CA44FF8"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w:t>
            </w:r>
            <w:r w:rsidR="003D2D5F">
              <w:rPr>
                <w:rFonts w:ascii="Times New Roman" w:hAnsi="Times New Roman" w:cs="Times New Roman"/>
                <w:lang w:val="en-US" w:eastAsia="en-PK"/>
              </w:rPr>
              <w:t>Network</w:t>
            </w:r>
            <w:r w:rsidRPr="000423F0">
              <w:rPr>
                <w:rFonts w:ascii="Times New Roman" w:hAnsi="Times New Roman" w:cs="Times New Roman"/>
                <w:lang w:eastAsia="en-PK"/>
              </w:rPr>
              <w:t>TrafficAnalysis&gt;</w:t>
            </w:r>
          </w:p>
        </w:tc>
      </w:tr>
      <w:tr w:rsidR="00381015" w:rsidRPr="000423F0" w14:paraId="06B8B73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9303C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AA0D28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nalyze network traffic patterns and system behavior to identify potential vulnerabilities.</w:t>
            </w:r>
          </w:p>
        </w:tc>
      </w:tr>
      <w:tr w:rsidR="00381015" w:rsidRPr="000423F0" w14:paraId="2F53EA1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758B74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17C0EE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D6D558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149379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0E6B2F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nalyzing network traffic patterns and system behavior is an effective way to identify potential vulnerabilities. By leveraging machine learning techniques, the system can detect anomalies and patterns indicative of security risks. This feature enhances the system's ability to proactively identify vulnerabilities, even in complex and dynamic network environments. It allows security teams to stay ahead of emerging threats and take appropriate mitigation actions in a timely manner.</w:t>
            </w:r>
          </w:p>
        </w:tc>
      </w:tr>
      <w:tr w:rsidR="00381015" w:rsidRPr="000423F0" w14:paraId="33052ED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77BA3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A2EDDF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E404E1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E36C4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7BD24F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B30C1C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01402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F06993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4887A1D3" w14:textId="77777777" w:rsidR="00381015" w:rsidRDefault="00381015" w:rsidP="00381015"/>
    <w:p w14:paraId="6E981A80" w14:textId="7F85A466" w:rsidR="003D2D5F" w:rsidRPr="003D2D5F" w:rsidRDefault="003D2D5F" w:rsidP="00971E40">
      <w:pPr>
        <w:pStyle w:val="Heading3"/>
        <w:numPr>
          <w:ilvl w:val="2"/>
          <w:numId w:val="2"/>
        </w:numPr>
        <w:spacing w:after="160" w:line="256" w:lineRule="auto"/>
        <w:contextualSpacing/>
        <w:rPr>
          <w:bCs/>
          <w:lang w:eastAsia="en-PK"/>
        </w:rPr>
      </w:pPr>
      <w:bookmarkStart w:id="200" w:name="_Toc136810075"/>
      <w:r w:rsidRPr="000423F0">
        <w:rPr>
          <w:lang w:eastAsia="en-PK"/>
        </w:rPr>
        <w:t>&lt;</w:t>
      </w:r>
      <w:r w:rsidRPr="003D2D5F">
        <w:rPr>
          <w:lang w:eastAsia="en-PK"/>
        </w:rPr>
        <w:t xml:space="preserve"> </w:t>
      </w:r>
      <w:r w:rsidRPr="000423F0">
        <w:rPr>
          <w:lang w:eastAsia="en-PK"/>
        </w:rPr>
        <w:t>MachineLearning.Integration</w:t>
      </w:r>
      <w:r>
        <w:rPr>
          <w:lang w:eastAsia="en-PK"/>
        </w:rPr>
        <w:t>&gt;</w:t>
      </w:r>
      <w:bookmarkEnd w:id="200"/>
    </w:p>
    <w:p w14:paraId="637A86F4" w14:textId="77777777" w:rsidR="003D2D5F" w:rsidRDefault="003D2D5F" w:rsidP="00381015"/>
    <w:p w14:paraId="787853A4" w14:textId="77777777" w:rsidR="003D2D5F" w:rsidRPr="000423F0" w:rsidRDefault="003D2D5F" w:rsidP="00381015"/>
    <w:tbl>
      <w:tblPr>
        <w:tblStyle w:val="GridTable5Dark-Accent1"/>
        <w:tblW w:w="9795" w:type="dxa"/>
        <w:tblLook w:val="04A0" w:firstRow="1" w:lastRow="0" w:firstColumn="1" w:lastColumn="0" w:noHBand="0" w:noVBand="1"/>
      </w:tblPr>
      <w:tblGrid>
        <w:gridCol w:w="1620"/>
        <w:gridCol w:w="8175"/>
      </w:tblGrid>
      <w:tr w:rsidR="00381015" w:rsidRPr="000423F0" w14:paraId="1D582D8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57F91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7FBAE3D" w14:textId="4184BF92"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6</w:t>
            </w:r>
          </w:p>
        </w:tc>
      </w:tr>
      <w:tr w:rsidR="00381015" w:rsidRPr="000423F0" w14:paraId="11E34E2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AD880C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ED1CE4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Integration&gt;</w:t>
            </w:r>
          </w:p>
        </w:tc>
      </w:tr>
      <w:tr w:rsidR="00381015" w:rsidRPr="000423F0" w14:paraId="5EB78EF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3A68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53D99F0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integrate with vulnerability databases and security feeds to enhance the accuracy of vulnerability detection.</w:t>
            </w:r>
          </w:p>
        </w:tc>
      </w:tr>
      <w:tr w:rsidR="00381015" w:rsidRPr="000423F0" w14:paraId="113907C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F45A0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32E45D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D8F0C1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3ECB84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B67861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Integrating with vulnerability databases and security feeds provides the system with up-to-date information about known vulnerabilities and emerging threats. By leveraging this external intelligence, the system can improve the accuracy and effectiveness of vulnerability detection. It ensures that the system is aware of the latest security risks and can identify vulnerabilities based on the most current information available.</w:t>
            </w:r>
          </w:p>
        </w:tc>
      </w:tr>
      <w:tr w:rsidR="00381015" w:rsidRPr="000423F0" w14:paraId="334E8A3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CEFCD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6C65F9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B18800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71814F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1EA785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BD3560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F5144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618431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598F223" w14:textId="77777777" w:rsidR="00381015" w:rsidRDefault="00381015" w:rsidP="00381015"/>
    <w:p w14:paraId="21471527" w14:textId="7E8FEA92" w:rsidR="003D2D5F" w:rsidRPr="003D2D5F" w:rsidRDefault="003D2D5F" w:rsidP="00971E40">
      <w:pPr>
        <w:pStyle w:val="Heading3"/>
        <w:numPr>
          <w:ilvl w:val="2"/>
          <w:numId w:val="2"/>
        </w:numPr>
        <w:spacing w:after="160" w:line="256" w:lineRule="auto"/>
        <w:contextualSpacing/>
        <w:rPr>
          <w:bCs/>
          <w:lang w:eastAsia="en-PK"/>
        </w:rPr>
      </w:pPr>
      <w:bookmarkStart w:id="201" w:name="_Toc136810076"/>
      <w:r w:rsidRPr="000423F0">
        <w:rPr>
          <w:lang w:eastAsia="en-PK"/>
        </w:rPr>
        <w:t>&lt;</w:t>
      </w:r>
      <w:r w:rsidRPr="003D2D5F">
        <w:rPr>
          <w:lang w:eastAsia="en-PK"/>
        </w:rPr>
        <w:t xml:space="preserve"> </w:t>
      </w:r>
      <w:r w:rsidRPr="000423F0">
        <w:rPr>
          <w:lang w:eastAsia="en-PK"/>
        </w:rPr>
        <w:t>MachineLearning.Alerts</w:t>
      </w:r>
      <w:r>
        <w:rPr>
          <w:lang w:eastAsia="en-PK"/>
        </w:rPr>
        <w:t>&gt;</w:t>
      </w:r>
      <w:bookmarkEnd w:id="201"/>
    </w:p>
    <w:p w14:paraId="4120C58A" w14:textId="77777777" w:rsidR="003D2D5F" w:rsidRPr="000423F0" w:rsidRDefault="003D2D5F" w:rsidP="00381015"/>
    <w:p w14:paraId="478DF225" w14:textId="77777777" w:rsidR="00381015" w:rsidRPr="000423F0" w:rsidRDefault="00381015" w:rsidP="00381015"/>
    <w:tbl>
      <w:tblPr>
        <w:tblStyle w:val="GridTable5Dark-Accent1"/>
        <w:tblW w:w="9795" w:type="dxa"/>
        <w:tblLook w:val="04A0" w:firstRow="1" w:lastRow="0" w:firstColumn="1" w:lastColumn="0" w:noHBand="0" w:noVBand="1"/>
      </w:tblPr>
      <w:tblGrid>
        <w:gridCol w:w="1620"/>
        <w:gridCol w:w="8175"/>
      </w:tblGrid>
      <w:tr w:rsidR="00381015" w:rsidRPr="000423F0" w14:paraId="1EB39BF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8F4F9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3ECCE50" w14:textId="5A83A0DA"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7</w:t>
            </w:r>
          </w:p>
        </w:tc>
      </w:tr>
      <w:tr w:rsidR="00381015" w:rsidRPr="000423F0" w14:paraId="3BCA465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7348D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0BD5DF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Alerts&gt;</w:t>
            </w:r>
          </w:p>
        </w:tc>
      </w:tr>
      <w:tr w:rsidR="00381015" w:rsidRPr="000423F0" w14:paraId="6AD8481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FA26C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6CAE03E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generate alerts or notifications when high-severity vulnerabilities are detected.</w:t>
            </w:r>
          </w:p>
        </w:tc>
      </w:tr>
      <w:tr w:rsidR="00381015" w:rsidRPr="000423F0" w14:paraId="37BD060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52D41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29FCE6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6F19EE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99DFE0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D26720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Generating alerts or notifications for high-severity vulnerabilities allows for timely response and remediation. By alerting users or administrators, immediate action can be taken to mitigate the risk associated with critical vulnerabilities. This requirement ensures that high-severity vulnerabilities are given priority attention and appropriate measures are taken to address them promptly.</w:t>
            </w:r>
          </w:p>
        </w:tc>
      </w:tr>
      <w:tr w:rsidR="00381015" w:rsidRPr="000423F0" w14:paraId="7727FB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6A09D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507612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19A1DD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3F2C18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2F6655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F3D40F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7757C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D707B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7BF35C63" w14:textId="77777777" w:rsidR="00381015" w:rsidRDefault="00381015" w:rsidP="00381015"/>
    <w:p w14:paraId="4E0F3BF7" w14:textId="0C3BBAE1" w:rsidR="003D2D5F" w:rsidRPr="003D2D5F" w:rsidRDefault="003D2D5F" w:rsidP="00971E40">
      <w:pPr>
        <w:pStyle w:val="Heading3"/>
        <w:numPr>
          <w:ilvl w:val="2"/>
          <w:numId w:val="2"/>
        </w:numPr>
        <w:spacing w:after="160" w:line="256" w:lineRule="auto"/>
        <w:contextualSpacing/>
        <w:rPr>
          <w:bCs/>
          <w:lang w:eastAsia="en-PK"/>
        </w:rPr>
      </w:pPr>
      <w:bookmarkStart w:id="202" w:name="_Toc136810077"/>
      <w:r w:rsidRPr="000423F0">
        <w:rPr>
          <w:lang w:eastAsia="en-PK"/>
        </w:rPr>
        <w:t>&lt;</w:t>
      </w:r>
      <w:r w:rsidRPr="003D2D5F">
        <w:rPr>
          <w:lang w:eastAsia="en-PK"/>
        </w:rPr>
        <w:t xml:space="preserve"> </w:t>
      </w:r>
      <w:r w:rsidRPr="000423F0">
        <w:rPr>
          <w:lang w:eastAsia="en-PK"/>
        </w:rPr>
        <w:t>MachineLearning</w:t>
      </w:r>
      <w:r>
        <w:rPr>
          <w:lang w:eastAsia="en-PK"/>
        </w:rPr>
        <w:t>.</w:t>
      </w:r>
      <w:r w:rsidRPr="000423F0">
        <w:rPr>
          <w:lang w:eastAsia="en-PK"/>
        </w:rPr>
        <w:t>VulnerabilityInformation</w:t>
      </w:r>
      <w:r>
        <w:rPr>
          <w:lang w:eastAsia="en-PK"/>
        </w:rPr>
        <w:t xml:space="preserve"> &gt;</w:t>
      </w:r>
      <w:bookmarkEnd w:id="202"/>
    </w:p>
    <w:p w14:paraId="70924EB5"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71C3CE1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2C356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50A935B" w14:textId="56EE6574"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8</w:t>
            </w:r>
          </w:p>
        </w:tc>
      </w:tr>
      <w:tr w:rsidR="00381015" w:rsidRPr="000423F0" w14:paraId="77E2140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C645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472EC5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VulnerabilityInformation&gt;</w:t>
            </w:r>
          </w:p>
        </w:tc>
      </w:tr>
      <w:tr w:rsidR="00381015" w:rsidRPr="000423F0" w14:paraId="2F3D2E1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72760E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CBE653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detailed information about detected vulnerabilities, including their description, impact, and recommended remediation actions.</w:t>
            </w:r>
          </w:p>
        </w:tc>
      </w:tr>
      <w:tr w:rsidR="00381015" w:rsidRPr="000423F0" w14:paraId="265618C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1E1D2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351DB4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5D1358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011FA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627F43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oviding detailed information about detected vulnerabilities is crucial for effective vulnerability management. Users need to understand the nature, potential impact, and recommended actions to address the vulnerabilities. This requirement ensures that the system delivers comprehensive information about vulnerabilities, enabling users to make informed decisions and prioritize remediation efforts based on the severity and potential risks associated with each vulnerability.</w:t>
            </w:r>
          </w:p>
        </w:tc>
      </w:tr>
      <w:tr w:rsidR="00381015" w:rsidRPr="000423F0" w14:paraId="282FBFF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FE66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BBFCD3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D8CFA9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AE5626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CFC7E7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06DDE4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765EC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C1DDB2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01F54BF3" w14:textId="77777777" w:rsidR="00381015" w:rsidRDefault="00381015" w:rsidP="00381015"/>
    <w:p w14:paraId="217E8E08" w14:textId="595018D6" w:rsidR="003D2D5F" w:rsidRPr="003D2D5F" w:rsidRDefault="003D2D5F" w:rsidP="00971E40">
      <w:pPr>
        <w:pStyle w:val="Heading3"/>
        <w:numPr>
          <w:ilvl w:val="2"/>
          <w:numId w:val="2"/>
        </w:numPr>
        <w:spacing w:after="160" w:line="256" w:lineRule="auto"/>
        <w:contextualSpacing/>
        <w:rPr>
          <w:bCs/>
          <w:lang w:eastAsia="en-PK"/>
        </w:rPr>
      </w:pPr>
      <w:bookmarkStart w:id="203" w:name="_Toc136810078"/>
      <w:r w:rsidRPr="000423F0">
        <w:rPr>
          <w:lang w:eastAsia="en-PK"/>
        </w:rPr>
        <w:t>&lt;</w:t>
      </w:r>
      <w:r w:rsidRPr="003D2D5F">
        <w:rPr>
          <w:lang w:eastAsia="en-PK"/>
        </w:rPr>
        <w:t xml:space="preserve"> </w:t>
      </w:r>
      <w:r w:rsidRPr="000423F0">
        <w:rPr>
          <w:lang w:eastAsia="en-PK"/>
        </w:rPr>
        <w:t>MachineLearning</w:t>
      </w:r>
      <w:r>
        <w:rPr>
          <w:lang w:eastAsia="en-PK"/>
        </w:rPr>
        <w:t>.</w:t>
      </w:r>
      <w:r w:rsidRPr="000423F0">
        <w:rPr>
          <w:lang w:eastAsia="en-PK"/>
        </w:rPr>
        <w:t>VulnerabilityPrioritization</w:t>
      </w:r>
      <w:r>
        <w:rPr>
          <w:lang w:eastAsia="en-PK"/>
        </w:rPr>
        <w:t xml:space="preserve"> &gt;</w:t>
      </w:r>
      <w:bookmarkEnd w:id="203"/>
    </w:p>
    <w:p w14:paraId="0BC50C89"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48B421DB"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6F49F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A74AA3F" w14:textId="1243219B"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9</w:t>
            </w:r>
          </w:p>
        </w:tc>
      </w:tr>
      <w:tr w:rsidR="00381015" w:rsidRPr="000423F0" w14:paraId="4301246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83A8C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2EE821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VulnerabilityPrioritization&gt;</w:t>
            </w:r>
          </w:p>
        </w:tc>
      </w:tr>
      <w:tr w:rsidR="00381015" w:rsidRPr="000423F0" w14:paraId="55C9E5B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DDEC6C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067BC89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ioritize vulnerabilities based on their severity and potential impact on the network or systems.</w:t>
            </w:r>
          </w:p>
        </w:tc>
      </w:tr>
      <w:tr w:rsidR="00381015" w:rsidRPr="000423F0" w14:paraId="2800BF6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7FBB6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844872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E74FE4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FBA9D2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52C458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ioritizing vulnerabilities is essential for effective vulnerability management. By considering factors such as severity and potential impact, the system can help users focus on addressing the most critical vulnerabilities first. This requirement ensures that the system provides a mechanism to assess and prioritize vulnerabilities, enabling efficient resource allocation and timely remediation efforts to mitigate the highest risks.</w:t>
            </w:r>
          </w:p>
        </w:tc>
      </w:tr>
      <w:tr w:rsidR="00381015" w:rsidRPr="000423F0" w14:paraId="407FBC7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4BAB5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6F9996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4DA5C5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6F1C1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494A06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2CCF70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1670E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FF5C68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2C2D181D" w14:textId="77777777" w:rsidR="00381015" w:rsidRDefault="00381015" w:rsidP="00381015"/>
    <w:p w14:paraId="463B08AB" w14:textId="4BD2F504" w:rsidR="003D2D5F" w:rsidRPr="003D2D5F" w:rsidRDefault="003D2D5F" w:rsidP="00971E40">
      <w:pPr>
        <w:pStyle w:val="Heading3"/>
        <w:numPr>
          <w:ilvl w:val="2"/>
          <w:numId w:val="2"/>
        </w:numPr>
        <w:spacing w:after="160" w:line="256" w:lineRule="auto"/>
        <w:contextualSpacing/>
        <w:rPr>
          <w:bCs/>
          <w:lang w:eastAsia="en-PK"/>
        </w:rPr>
      </w:pPr>
      <w:bookmarkStart w:id="204" w:name="_Toc136810079"/>
      <w:r w:rsidRPr="000423F0">
        <w:rPr>
          <w:lang w:eastAsia="en-PK"/>
        </w:rPr>
        <w:t>&lt;</w:t>
      </w:r>
      <w:r w:rsidRPr="003D2D5F">
        <w:rPr>
          <w:lang w:eastAsia="en-PK"/>
        </w:rPr>
        <w:t xml:space="preserve"> </w:t>
      </w:r>
      <w:r w:rsidRPr="000423F0">
        <w:rPr>
          <w:lang w:eastAsia="en-PK"/>
        </w:rPr>
        <w:t>MachineLearning</w:t>
      </w:r>
      <w:r>
        <w:rPr>
          <w:lang w:eastAsia="en-PK"/>
        </w:rPr>
        <w:t>.</w:t>
      </w:r>
      <w:r w:rsidRPr="000423F0">
        <w:rPr>
          <w:lang w:eastAsia="en-PK"/>
        </w:rPr>
        <w:t>VisualizationAndReporting</w:t>
      </w:r>
      <w:r>
        <w:rPr>
          <w:lang w:eastAsia="en-PK"/>
        </w:rPr>
        <w:t xml:space="preserve"> &gt;</w:t>
      </w:r>
      <w:bookmarkEnd w:id="204"/>
    </w:p>
    <w:p w14:paraId="11B41FF7" w14:textId="77777777" w:rsidR="003D2D5F" w:rsidRDefault="003D2D5F" w:rsidP="00381015"/>
    <w:p w14:paraId="7B31EAB5"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5ACDFF0B"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02EB3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005D51F" w14:textId="4FF6F108"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10</w:t>
            </w:r>
          </w:p>
        </w:tc>
      </w:tr>
      <w:tr w:rsidR="00381015" w:rsidRPr="000423F0" w14:paraId="32D24FD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BE41B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CEB882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VisualizationAndReporting&gt;</w:t>
            </w:r>
          </w:p>
        </w:tc>
      </w:tr>
      <w:tr w:rsidR="00381015" w:rsidRPr="000423F0" w14:paraId="05FF0A9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4E2D5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572D756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visualization and reporting features to present vulnerability detection results in a clear and understandable manner.</w:t>
            </w:r>
          </w:p>
        </w:tc>
      </w:tr>
      <w:tr w:rsidR="00381015" w:rsidRPr="000423F0" w14:paraId="19EB11B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458EC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B835F4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DC03CF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137B0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863F52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Visualization and reporting are crucial for communicating vulnerability detection results effectively. By providing visual representations, such as charts, graphs, or dashboards, and comprehensive reports, the system enhances the understanding of detected vulnerabilities and facilitates decision-making and remediation efforts. This requirement ensures that the system includes features to visualize and report vulnerability detection results in a clear and understandable manner, promoting efficient analysis and action by the users.</w:t>
            </w:r>
          </w:p>
        </w:tc>
      </w:tr>
      <w:tr w:rsidR="00381015" w:rsidRPr="000423F0" w14:paraId="2EF1BB2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F0D11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B9219B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3A39B5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AA5A53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FBF942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2AA1EB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68A7BF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9C3ABF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36849F5" w14:textId="77777777" w:rsidR="00381015" w:rsidRDefault="00381015" w:rsidP="00381015"/>
    <w:p w14:paraId="25DEC54B" w14:textId="2B549B94" w:rsidR="003D2D5F" w:rsidRPr="003D2D5F" w:rsidRDefault="003D2D5F" w:rsidP="00971E40">
      <w:pPr>
        <w:pStyle w:val="Heading3"/>
        <w:numPr>
          <w:ilvl w:val="2"/>
          <w:numId w:val="2"/>
        </w:numPr>
        <w:spacing w:after="160" w:line="256" w:lineRule="auto"/>
        <w:contextualSpacing/>
        <w:rPr>
          <w:bCs/>
          <w:lang w:eastAsia="en-PK"/>
        </w:rPr>
      </w:pPr>
      <w:bookmarkStart w:id="205" w:name="_Toc136810080"/>
      <w:r w:rsidRPr="000423F0">
        <w:rPr>
          <w:lang w:eastAsia="en-PK"/>
        </w:rPr>
        <w:t>&lt;</w:t>
      </w:r>
      <w:r w:rsidRPr="003D2D5F">
        <w:rPr>
          <w:lang w:eastAsia="en-PK"/>
        </w:rPr>
        <w:t xml:space="preserve"> </w:t>
      </w:r>
      <w:r w:rsidRPr="000423F0">
        <w:rPr>
          <w:lang w:eastAsia="en-PK"/>
        </w:rPr>
        <w:t>MachineLearning</w:t>
      </w:r>
      <w:r>
        <w:rPr>
          <w:lang w:eastAsia="en-PK"/>
        </w:rPr>
        <w:t>.Algo</w:t>
      </w:r>
      <w:r w:rsidRPr="000423F0">
        <w:rPr>
          <w:lang w:eastAsia="en-PK"/>
        </w:rPr>
        <w:t>Customization</w:t>
      </w:r>
      <w:r>
        <w:rPr>
          <w:lang w:eastAsia="en-PK"/>
        </w:rPr>
        <w:t xml:space="preserve"> &gt;</w:t>
      </w:r>
      <w:bookmarkEnd w:id="205"/>
    </w:p>
    <w:p w14:paraId="6266E456" w14:textId="77777777" w:rsidR="003D2D5F" w:rsidRDefault="003D2D5F" w:rsidP="00381015"/>
    <w:p w14:paraId="1C3B314B"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35E59485"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EA3E2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F5F4BA3" w14:textId="3B390041"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11.11</w:t>
            </w:r>
          </w:p>
        </w:tc>
      </w:tr>
      <w:tr w:rsidR="00381015" w:rsidRPr="000423F0" w14:paraId="032DA75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37F76E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C0050EF" w14:textId="601AC50A"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MachineLearning.</w:t>
            </w:r>
            <w:r w:rsidR="003D2D5F">
              <w:rPr>
                <w:rFonts w:ascii="Times New Roman" w:hAnsi="Times New Roman" w:cs="Times New Roman"/>
                <w:lang w:val="en-US" w:eastAsia="en-PK"/>
              </w:rPr>
              <w:t>Algo</w:t>
            </w:r>
            <w:r w:rsidRPr="000423F0">
              <w:rPr>
                <w:rFonts w:ascii="Times New Roman" w:hAnsi="Times New Roman" w:cs="Times New Roman"/>
                <w:lang w:eastAsia="en-PK"/>
              </w:rPr>
              <w:t>Customization&gt;</w:t>
            </w:r>
          </w:p>
        </w:tc>
      </w:tr>
      <w:tr w:rsidR="00381015" w:rsidRPr="000423F0" w14:paraId="1F1BF3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9793EC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0B6AE69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support customization of machine learning models and algorithms to adapt to different network and system environments.</w:t>
            </w:r>
          </w:p>
        </w:tc>
      </w:tr>
      <w:tr w:rsidR="00381015" w:rsidRPr="000423F0" w14:paraId="2E77BB3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5D289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6EB5DB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8E5495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255A5C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AC5FF7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etwork and system environments can vary greatly, and different organizations may have unique requirements and characteristics. By allowing customization of machine learning models and algorithms, the system can be tailored to specific environments, improving the accuracy and effectiveness of vulnerability detection. This requirement ensures that the system provides the flexibility to customize and adapt machine learning components to meet the needs of different network and system environments.</w:t>
            </w:r>
          </w:p>
        </w:tc>
      </w:tr>
      <w:tr w:rsidR="00381015" w:rsidRPr="000423F0" w14:paraId="07FEDD5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3BB74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0F2A70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BC6501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77EEB2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B0F79F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DE9F76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FC7DD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E7587D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43C64879" w14:textId="77777777" w:rsidR="00381015" w:rsidRDefault="00381015" w:rsidP="00381015"/>
    <w:p w14:paraId="6FB7F8A4" w14:textId="5DB42052" w:rsidR="00381015" w:rsidRPr="007A6623" w:rsidRDefault="003D2D5F" w:rsidP="00971E40">
      <w:pPr>
        <w:pStyle w:val="Heading2"/>
        <w:numPr>
          <w:ilvl w:val="1"/>
          <w:numId w:val="2"/>
        </w:numPr>
        <w:rPr>
          <w:sz w:val="32"/>
          <w:szCs w:val="32"/>
          <w:lang w:eastAsia="en-PK"/>
        </w:rPr>
      </w:pPr>
      <w:bookmarkStart w:id="206" w:name="_Toc136810081"/>
      <w:r w:rsidRPr="007A6623">
        <w:rPr>
          <w:bCs/>
          <w:sz w:val="32"/>
          <w:szCs w:val="32"/>
          <w:lang w:eastAsia="en-PK"/>
        </w:rPr>
        <w:t>Threat Intelligence Gathering</w:t>
      </w:r>
      <w:bookmarkEnd w:id="206"/>
    </w:p>
    <w:p w14:paraId="0F08D2BB" w14:textId="1DFE964B" w:rsidR="003D2D5F" w:rsidRPr="003D2D5F" w:rsidRDefault="003D2D5F" w:rsidP="00971E40">
      <w:pPr>
        <w:pStyle w:val="Heading3"/>
        <w:numPr>
          <w:ilvl w:val="2"/>
          <w:numId w:val="2"/>
        </w:numPr>
        <w:spacing w:after="160" w:line="256" w:lineRule="auto"/>
        <w:contextualSpacing/>
        <w:rPr>
          <w:bCs/>
          <w:lang w:eastAsia="en-PK"/>
        </w:rPr>
      </w:pPr>
      <w:bookmarkStart w:id="207" w:name="_Toc136810082"/>
      <w:r w:rsidRPr="000423F0">
        <w:rPr>
          <w:lang w:eastAsia="en-PK"/>
        </w:rPr>
        <w:t>&lt;</w:t>
      </w:r>
      <w:r w:rsidRPr="003D2D5F">
        <w:rPr>
          <w:lang w:eastAsia="en-PK"/>
        </w:rPr>
        <w:t xml:space="preserve"> </w:t>
      </w:r>
      <w:r w:rsidRPr="000423F0">
        <w:rPr>
          <w:lang w:eastAsia="en-PK"/>
        </w:rPr>
        <w:t>ThreatIntelligence.DataGatheringAndAnalysis</w:t>
      </w:r>
      <w:r>
        <w:rPr>
          <w:lang w:eastAsia="en-PK"/>
        </w:rPr>
        <w:t xml:space="preserve"> &gt;</w:t>
      </w:r>
      <w:bookmarkEnd w:id="207"/>
    </w:p>
    <w:p w14:paraId="1A83A821" w14:textId="42DB0FDC"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6EDFACD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D5CCA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0184A1A" w14:textId="4D79D7D4"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1</w:t>
            </w:r>
            <w:r w:rsidR="003D2D5F">
              <w:rPr>
                <w:rFonts w:ascii="Times New Roman" w:hAnsi="Times New Roman" w:cs="Times New Roman"/>
                <w:lang w:val="en-US" w:eastAsia="en-PK"/>
              </w:rPr>
              <w:t>2.1</w:t>
            </w:r>
          </w:p>
        </w:tc>
      </w:tr>
      <w:tr w:rsidR="00381015" w:rsidRPr="000423F0" w14:paraId="7BE8F30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F5EB5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652A74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GatheringAndAnalysis&gt;</w:t>
            </w:r>
          </w:p>
        </w:tc>
      </w:tr>
      <w:tr w:rsidR="00381015" w:rsidRPr="000423F0" w14:paraId="0327AA5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BFA33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CE548D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gather and analyze threat intelligence data from reliable sources, such as security feeds, databases, and online forums.</w:t>
            </w:r>
          </w:p>
        </w:tc>
      </w:tr>
      <w:tr w:rsidR="00381015" w:rsidRPr="000423F0" w14:paraId="17C9C36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3BD62A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37E853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77D1CD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25A559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E92F99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reat intelligence plays a crucial role in identifying and mitigating potential security threats. By gathering and analyzing data from reliable sources, the system can enhance its understanding of current and emerging threats, improve the accuracy of its detection capabilities, and provide timely and effective responses to security incidents. This requirement ensures that the system has the capability to collect and process threat intelligence data from diverse sources, enabling proactive threat detection and response.</w:t>
            </w:r>
          </w:p>
        </w:tc>
      </w:tr>
      <w:tr w:rsidR="00381015" w:rsidRPr="000423F0" w14:paraId="35C25F7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C87D4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477A314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B41DDF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CD63CA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1E2221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7026CC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EDF76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C38B84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08BE334A" w14:textId="714BE7B0" w:rsidR="00381015" w:rsidRDefault="00381015" w:rsidP="00381015"/>
    <w:p w14:paraId="49C0387D" w14:textId="0F5FF4FF" w:rsidR="003D2D5F" w:rsidRPr="003D2D5F" w:rsidRDefault="003D2D5F" w:rsidP="00971E40">
      <w:pPr>
        <w:pStyle w:val="Heading3"/>
        <w:numPr>
          <w:ilvl w:val="2"/>
          <w:numId w:val="2"/>
        </w:numPr>
        <w:spacing w:after="160" w:line="256" w:lineRule="auto"/>
        <w:contextualSpacing/>
        <w:rPr>
          <w:bCs/>
          <w:lang w:eastAsia="en-PK"/>
        </w:rPr>
      </w:pPr>
      <w:bookmarkStart w:id="208" w:name="_Toc136810083"/>
      <w:r w:rsidRPr="000423F0">
        <w:rPr>
          <w:lang w:eastAsia="en-PK"/>
        </w:rPr>
        <w:t>&lt;</w:t>
      </w:r>
      <w:r w:rsidRPr="003D2D5F">
        <w:rPr>
          <w:lang w:eastAsia="en-PK"/>
        </w:rPr>
        <w:t xml:space="preserve"> </w:t>
      </w:r>
      <w:r w:rsidRPr="000423F0">
        <w:rPr>
          <w:lang w:eastAsia="en-PK"/>
        </w:rPr>
        <w:t>ThreatIntelligence.Integration</w:t>
      </w:r>
      <w:r>
        <w:rPr>
          <w:lang w:eastAsia="en-PK"/>
        </w:rPr>
        <w:t xml:space="preserve"> &gt;</w:t>
      </w:r>
      <w:bookmarkEnd w:id="208"/>
    </w:p>
    <w:p w14:paraId="24F1F636" w14:textId="77777777" w:rsidR="003D2D5F" w:rsidRDefault="003D2D5F" w:rsidP="00381015"/>
    <w:p w14:paraId="554EC3F4" w14:textId="77777777" w:rsidR="003D2D5F" w:rsidRPr="000423F0" w:rsidRDefault="003D2D5F" w:rsidP="00381015"/>
    <w:tbl>
      <w:tblPr>
        <w:tblStyle w:val="GridTable5Dark-Accent1"/>
        <w:tblW w:w="9795" w:type="dxa"/>
        <w:tblLook w:val="04A0" w:firstRow="1" w:lastRow="0" w:firstColumn="1" w:lastColumn="0" w:noHBand="0" w:noVBand="1"/>
      </w:tblPr>
      <w:tblGrid>
        <w:gridCol w:w="1620"/>
        <w:gridCol w:w="8175"/>
      </w:tblGrid>
      <w:tr w:rsidR="00381015" w:rsidRPr="000423F0" w14:paraId="5AF2F61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C2466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F145AFA" w14:textId="106DEE40"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2</w:t>
            </w:r>
          </w:p>
        </w:tc>
      </w:tr>
      <w:tr w:rsidR="00381015" w:rsidRPr="000423F0" w14:paraId="6A36AED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5D6F4C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279EAF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Integration&gt;</w:t>
            </w:r>
          </w:p>
        </w:tc>
      </w:tr>
      <w:tr w:rsidR="00381015" w:rsidRPr="000423F0" w14:paraId="47E680C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DE23A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3B0B9F2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establish connections and integrate with reliable threat intelligence feeds and databases.</w:t>
            </w:r>
          </w:p>
        </w:tc>
      </w:tr>
      <w:tr w:rsidR="00381015" w:rsidRPr="000423F0" w14:paraId="151FC96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8112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1E83AA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9560DB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F7E43F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A033D5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Integrating with reliable threat intelligence feeds and databases allows the system to access up-to-date and relevant information about known threats and vulnerabilities. By establishing connections with these sources, the system can gather and leverage threat intelligence data to enhance its detection and response capabilities. This requirement ensures that the system has the necessary integration capabilities to connect with trusted threat intelligence sources and access the latest information for effective threat analysis and mitigation.</w:t>
            </w:r>
          </w:p>
        </w:tc>
      </w:tr>
      <w:tr w:rsidR="00381015" w:rsidRPr="000423F0" w14:paraId="5E31622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5A46F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361E8E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2D171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8E4EE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975AF4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ED3F0E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06FAB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ECC4DD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3CD8AAF" w14:textId="77777777" w:rsidR="00381015" w:rsidRPr="000423F0" w:rsidRDefault="00381015" w:rsidP="00381015">
      <w:pPr>
        <w:rPr>
          <w:lang w:eastAsia="en-PK"/>
        </w:rPr>
      </w:pPr>
    </w:p>
    <w:p w14:paraId="0EA033FE" w14:textId="1596B3BC" w:rsidR="003D2D5F" w:rsidRPr="003D2D5F" w:rsidRDefault="003D2D5F" w:rsidP="00971E40">
      <w:pPr>
        <w:pStyle w:val="Heading3"/>
        <w:numPr>
          <w:ilvl w:val="2"/>
          <w:numId w:val="2"/>
        </w:numPr>
        <w:spacing w:after="160" w:line="256" w:lineRule="auto"/>
        <w:contextualSpacing/>
        <w:rPr>
          <w:bCs/>
          <w:lang w:eastAsia="en-PK"/>
        </w:rPr>
      </w:pPr>
      <w:bookmarkStart w:id="209" w:name="_Toc136810084"/>
      <w:r w:rsidRPr="000423F0">
        <w:rPr>
          <w:lang w:eastAsia="en-PK"/>
        </w:rPr>
        <w:t>&lt;</w:t>
      </w:r>
      <w:r w:rsidRPr="003D2D5F">
        <w:rPr>
          <w:lang w:eastAsia="en-PK"/>
        </w:rPr>
        <w:t xml:space="preserve"> </w:t>
      </w:r>
      <w:r w:rsidRPr="000423F0">
        <w:rPr>
          <w:lang w:eastAsia="en-PK"/>
        </w:rPr>
        <w:t>ThreatIntelligence.DataUpdate</w:t>
      </w:r>
      <w:r>
        <w:rPr>
          <w:lang w:eastAsia="en-PK"/>
        </w:rPr>
        <w:t xml:space="preserve"> &gt;</w:t>
      </w:r>
      <w:bookmarkEnd w:id="209"/>
    </w:p>
    <w:p w14:paraId="2F4E4154" w14:textId="6F469AEC" w:rsidR="00381015" w:rsidRPr="000423F0" w:rsidRDefault="00381015" w:rsidP="00381015"/>
    <w:tbl>
      <w:tblPr>
        <w:tblStyle w:val="GridTable5Dark-Accent1"/>
        <w:tblW w:w="9795" w:type="dxa"/>
        <w:tblLook w:val="04A0" w:firstRow="1" w:lastRow="0" w:firstColumn="1" w:lastColumn="0" w:noHBand="0" w:noVBand="1"/>
      </w:tblPr>
      <w:tblGrid>
        <w:gridCol w:w="1620"/>
        <w:gridCol w:w="8175"/>
      </w:tblGrid>
      <w:tr w:rsidR="00381015" w:rsidRPr="000423F0" w14:paraId="43BFBAB1"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2D00C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1834376" w14:textId="3E5B6988" w:rsidR="00381015" w:rsidRPr="003D2D5F"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sidRPr="000423F0">
              <w:rPr>
                <w:rFonts w:ascii="Times New Roman" w:hAnsi="Times New Roman" w:cs="Times New Roman"/>
                <w:lang w:eastAsia="en-PK"/>
              </w:rPr>
              <w:t>1</w:t>
            </w:r>
            <w:r w:rsidR="003D2D5F">
              <w:rPr>
                <w:rFonts w:ascii="Times New Roman" w:hAnsi="Times New Roman" w:cs="Times New Roman"/>
                <w:lang w:val="en-US" w:eastAsia="en-PK"/>
              </w:rPr>
              <w:t>2.3</w:t>
            </w:r>
          </w:p>
        </w:tc>
      </w:tr>
      <w:tr w:rsidR="00381015" w:rsidRPr="000423F0" w14:paraId="109E3DF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69F45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4CE7D0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Update&gt;</w:t>
            </w:r>
          </w:p>
        </w:tc>
      </w:tr>
      <w:tr w:rsidR="00381015" w:rsidRPr="000423F0" w14:paraId="2251249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1BC2C3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4AF7DFC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regularly retrieve and update threat intelligence data from the integrated sources.</w:t>
            </w:r>
          </w:p>
        </w:tc>
      </w:tr>
      <w:tr w:rsidR="00381015" w:rsidRPr="000423F0" w14:paraId="2F04753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F6B23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C20BD2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7C2B4C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111A0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020DCC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Regularly retrieving and updating threat intelligence data from integrated sources ensures that the system has access to the most current and relevant information about emerging threats and vulnerabilities. By keeping the threat intelligence data up-to-date, the system can improve its ability to detect and respond to evolving threats in a timely manner. This requirement ensures that the system implements mechanisms to regularly fetch and update the threat intelligence data from the integrated sources, maintaining the accuracy and effectiveness of its threat analysis capabilities.</w:t>
            </w:r>
          </w:p>
        </w:tc>
      </w:tr>
      <w:tr w:rsidR="00381015" w:rsidRPr="000423F0" w14:paraId="6DE1FCE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9D309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05F2A2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AA3EC4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1AF193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567D00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13.1</w:t>
            </w:r>
          </w:p>
        </w:tc>
      </w:tr>
      <w:tr w:rsidR="00381015" w:rsidRPr="000423F0" w14:paraId="244395C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DACAD9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48D856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4FD52F68" w14:textId="77777777" w:rsidR="00381015" w:rsidRPr="000423F0" w:rsidRDefault="00381015" w:rsidP="00381015">
      <w:pPr>
        <w:rPr>
          <w:lang w:eastAsia="en-PK"/>
        </w:rPr>
      </w:pPr>
    </w:p>
    <w:p w14:paraId="563A26E2" w14:textId="6EE43CB0" w:rsidR="003D2D5F" w:rsidRPr="003D2D5F" w:rsidRDefault="003D2D5F" w:rsidP="00971E40">
      <w:pPr>
        <w:pStyle w:val="Heading3"/>
        <w:numPr>
          <w:ilvl w:val="2"/>
          <w:numId w:val="2"/>
        </w:numPr>
        <w:spacing w:after="160" w:line="256" w:lineRule="auto"/>
        <w:contextualSpacing/>
        <w:rPr>
          <w:bCs/>
          <w:lang w:eastAsia="en-PK"/>
        </w:rPr>
      </w:pPr>
      <w:bookmarkStart w:id="210" w:name="_Toc136810085"/>
      <w:r w:rsidRPr="000423F0">
        <w:rPr>
          <w:lang w:eastAsia="en-PK"/>
        </w:rPr>
        <w:t>&lt;</w:t>
      </w:r>
      <w:r w:rsidRPr="003D2D5F">
        <w:rPr>
          <w:lang w:eastAsia="en-PK"/>
        </w:rPr>
        <w:t xml:space="preserve"> </w:t>
      </w:r>
      <w:r w:rsidRPr="000423F0">
        <w:rPr>
          <w:lang w:eastAsia="en-PK"/>
        </w:rPr>
        <w:t>ThreatIntelligence</w:t>
      </w:r>
      <w:r>
        <w:rPr>
          <w:lang w:eastAsia="en-PK"/>
        </w:rPr>
        <w:t>.</w:t>
      </w:r>
      <w:r w:rsidRPr="000423F0">
        <w:rPr>
          <w:lang w:eastAsia="en-PK"/>
        </w:rPr>
        <w:t>DataValidation</w:t>
      </w:r>
      <w:r>
        <w:rPr>
          <w:lang w:eastAsia="en-PK"/>
        </w:rPr>
        <w:t xml:space="preserve"> &gt;</w:t>
      </w:r>
      <w:bookmarkEnd w:id="210"/>
    </w:p>
    <w:p w14:paraId="40889341" w14:textId="4B5BC708" w:rsidR="00381015" w:rsidRDefault="00381015" w:rsidP="00381015"/>
    <w:p w14:paraId="6CD4D73C"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381E8DB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8602B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A235270" w14:textId="156EA70D"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4</w:t>
            </w:r>
          </w:p>
        </w:tc>
      </w:tr>
      <w:tr w:rsidR="00381015" w:rsidRPr="000423F0" w14:paraId="0C6F6FD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FAF9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4B6F6B2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Validation&gt;</w:t>
            </w:r>
          </w:p>
        </w:tc>
      </w:tr>
      <w:tr w:rsidR="00381015" w:rsidRPr="000423F0" w14:paraId="62D15BA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A228AC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0A33084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validate the authenticity and reliability of the gathered threat intelligence data.</w:t>
            </w:r>
          </w:p>
        </w:tc>
      </w:tr>
      <w:tr w:rsidR="00381015" w:rsidRPr="000423F0" w14:paraId="018B1CC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B67AB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78EEF9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83BCBF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0DC91E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8D5416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Validating the authenticity and reliability of the gathered threat intelligence data ensures that the system relies on trustworthy and accurate information for threat analysis. By implementing data validation mechanisms, the system can verify the source credibility, integrity, and trustworthiness of the gathered threat intelligence data. This requirement ensures that the system includes mechanisms to assess and validate the authenticity and reliability of the gathered data, enhancing the overall accuracy and effectiveness of its threat analysis capabilities.</w:t>
            </w:r>
          </w:p>
        </w:tc>
      </w:tr>
      <w:tr w:rsidR="00381015" w:rsidRPr="000423F0" w14:paraId="4395D89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90D772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4A045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005520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A23A1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89AA6F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96FCC3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29158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E2C02B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60FA2F3F" w14:textId="77777777" w:rsidR="00381015" w:rsidRPr="000423F0" w:rsidRDefault="00381015" w:rsidP="00381015">
      <w:pPr>
        <w:rPr>
          <w:lang w:eastAsia="en-PK"/>
        </w:rPr>
      </w:pPr>
    </w:p>
    <w:p w14:paraId="15639E3C" w14:textId="212CCE19" w:rsidR="003D2D5F" w:rsidRPr="003D2D5F" w:rsidRDefault="003D2D5F" w:rsidP="00971E40">
      <w:pPr>
        <w:pStyle w:val="Heading3"/>
        <w:numPr>
          <w:ilvl w:val="2"/>
          <w:numId w:val="2"/>
        </w:numPr>
        <w:spacing w:after="160" w:line="256" w:lineRule="auto"/>
        <w:contextualSpacing/>
        <w:rPr>
          <w:bCs/>
          <w:lang w:eastAsia="en-PK"/>
        </w:rPr>
      </w:pPr>
      <w:bookmarkStart w:id="211" w:name="_Toc136810086"/>
      <w:r w:rsidRPr="000423F0">
        <w:rPr>
          <w:lang w:eastAsia="en-PK"/>
        </w:rPr>
        <w:t>&lt;</w:t>
      </w:r>
      <w:r w:rsidRPr="003D2D5F">
        <w:rPr>
          <w:lang w:eastAsia="en-PK"/>
        </w:rPr>
        <w:t xml:space="preserve"> </w:t>
      </w:r>
      <w:r w:rsidRPr="000423F0">
        <w:rPr>
          <w:lang w:eastAsia="en-PK"/>
        </w:rPr>
        <w:t>ThreatIntelligence</w:t>
      </w:r>
      <w:r>
        <w:rPr>
          <w:lang w:eastAsia="en-PK"/>
        </w:rPr>
        <w:t>.</w:t>
      </w:r>
      <w:r w:rsidRPr="000423F0">
        <w:rPr>
          <w:lang w:eastAsia="en-PK"/>
        </w:rPr>
        <w:t>DataStorage</w:t>
      </w:r>
      <w:r>
        <w:rPr>
          <w:lang w:eastAsia="en-PK"/>
        </w:rPr>
        <w:t xml:space="preserve"> &gt;</w:t>
      </w:r>
      <w:bookmarkEnd w:id="211"/>
    </w:p>
    <w:p w14:paraId="78F378D9" w14:textId="510B492E" w:rsidR="00381015" w:rsidRDefault="00381015" w:rsidP="00381015"/>
    <w:p w14:paraId="4F48B29D"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765EC9A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700B6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8733254" w14:textId="20041205"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5</w:t>
            </w:r>
          </w:p>
        </w:tc>
      </w:tr>
      <w:tr w:rsidR="00381015" w:rsidRPr="000423F0" w14:paraId="0947BAF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6A354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E8AAE2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Storage&gt;</w:t>
            </w:r>
          </w:p>
        </w:tc>
      </w:tr>
      <w:tr w:rsidR="00381015" w:rsidRPr="000423F0" w14:paraId="455409C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FDCD42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5C2982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store and organize the threat intelligence data in a structured manner for efficient analysis.</w:t>
            </w:r>
          </w:p>
        </w:tc>
      </w:tr>
      <w:tr w:rsidR="00381015" w:rsidRPr="000423F0" w14:paraId="1BF39D8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07E9A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7E9B03F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B3B70B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BEE2D0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B43986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Storing and organizing the threat intelligence data in a structured manner enables efficient and effective analysis. By structuring the data, the system can easily retrieve, query, and analyze the information, allowing for faster and more accurate threat analysis. This requirement ensures that the system implements appropriate data storage and organization mechanisms to optimize the efficiency of its threat intelligence analysis processes.</w:t>
            </w:r>
          </w:p>
        </w:tc>
      </w:tr>
      <w:tr w:rsidR="00381015" w:rsidRPr="000423F0" w14:paraId="216C99E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60755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981BE4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3E8355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E5A22E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2F9601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3D1615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52FC0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09CA0C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228F248A" w14:textId="77777777" w:rsidR="00381015" w:rsidRDefault="00381015" w:rsidP="00381015">
      <w:pPr>
        <w:rPr>
          <w:lang w:eastAsia="en-PK"/>
        </w:rPr>
      </w:pPr>
    </w:p>
    <w:p w14:paraId="788D3DD2" w14:textId="597B72F5" w:rsidR="003D2D5F" w:rsidRPr="003D2D5F" w:rsidRDefault="003D2D5F" w:rsidP="00971E40">
      <w:pPr>
        <w:pStyle w:val="Heading3"/>
        <w:numPr>
          <w:ilvl w:val="2"/>
          <w:numId w:val="2"/>
        </w:numPr>
        <w:spacing w:after="160" w:line="256" w:lineRule="auto"/>
        <w:contextualSpacing/>
        <w:rPr>
          <w:bCs/>
          <w:lang w:eastAsia="en-PK"/>
        </w:rPr>
      </w:pPr>
      <w:bookmarkStart w:id="212" w:name="_Toc136810087"/>
      <w:r w:rsidRPr="000423F0">
        <w:rPr>
          <w:lang w:eastAsia="en-PK"/>
        </w:rPr>
        <w:t>&lt;</w:t>
      </w:r>
      <w:r w:rsidRPr="003D2D5F">
        <w:rPr>
          <w:lang w:eastAsia="en-PK"/>
        </w:rPr>
        <w:t xml:space="preserve"> </w:t>
      </w:r>
      <w:r w:rsidRPr="000423F0">
        <w:rPr>
          <w:lang w:eastAsia="en-PK"/>
        </w:rPr>
        <w:t>ThreatIntelligence</w:t>
      </w:r>
      <w:r>
        <w:rPr>
          <w:lang w:eastAsia="en-PK"/>
        </w:rPr>
        <w:t>.</w:t>
      </w:r>
      <w:r w:rsidRPr="000423F0">
        <w:rPr>
          <w:lang w:eastAsia="en-PK"/>
        </w:rPr>
        <w:t>DataParsing</w:t>
      </w:r>
      <w:r>
        <w:rPr>
          <w:lang w:eastAsia="en-PK"/>
        </w:rPr>
        <w:t xml:space="preserve"> &gt;</w:t>
      </w:r>
      <w:bookmarkEnd w:id="212"/>
    </w:p>
    <w:p w14:paraId="687979E1" w14:textId="5734133F"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19"/>
        <w:gridCol w:w="8176"/>
      </w:tblGrid>
      <w:tr w:rsidR="00381015" w:rsidRPr="000423F0" w14:paraId="4000433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458BF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217A420" w14:textId="59B13E66"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6</w:t>
            </w:r>
          </w:p>
        </w:tc>
      </w:tr>
      <w:tr w:rsidR="00381015" w:rsidRPr="000423F0" w14:paraId="60E90D4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51F0B1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2F94C1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Parsing&gt;</w:t>
            </w:r>
          </w:p>
        </w:tc>
      </w:tr>
      <w:tr w:rsidR="00381015" w:rsidRPr="000423F0" w14:paraId="2672BCB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7AF77F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519A45C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erform automated parsing and extraction of relevant information from the gathered data.</w:t>
            </w:r>
          </w:p>
        </w:tc>
      </w:tr>
      <w:tr w:rsidR="00381015" w:rsidRPr="000423F0" w14:paraId="6720676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BF0D9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E78B0B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215900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2B84C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5D90ABA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utomated parsing and extraction of relevant information from the gathered data reduces manual effort and improves the efficiency of threat intelligence analysis. By implementing automated parsing techniques, the system can extract key information, such as indicators of compromise (IOCs), threat actor profiles, or attack techniques, from the gathered data. This requirement ensures that the system includes automated parsing and extraction mechanisms to process the gathered data and extract relevant information for analysis and threat detection purposes.</w:t>
            </w:r>
          </w:p>
        </w:tc>
      </w:tr>
      <w:tr w:rsidR="00381015" w:rsidRPr="000423F0" w14:paraId="64CC9B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042B05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7973A6A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D7FB61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87360C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D54139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312C3B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7A237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3B0720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71EC2404" w14:textId="77777777" w:rsidR="00381015" w:rsidRPr="000423F0" w:rsidRDefault="00381015" w:rsidP="00381015">
      <w:pPr>
        <w:rPr>
          <w:lang w:eastAsia="en-PK"/>
        </w:rPr>
      </w:pPr>
    </w:p>
    <w:p w14:paraId="2AC7CBAD" w14:textId="0E8D2DD8" w:rsidR="003D2D5F" w:rsidRPr="003D2D5F" w:rsidRDefault="003D2D5F" w:rsidP="00971E40">
      <w:pPr>
        <w:pStyle w:val="Heading3"/>
        <w:numPr>
          <w:ilvl w:val="2"/>
          <w:numId w:val="2"/>
        </w:numPr>
        <w:spacing w:after="160" w:line="256" w:lineRule="auto"/>
        <w:contextualSpacing/>
        <w:rPr>
          <w:bCs/>
          <w:lang w:eastAsia="en-PK"/>
        </w:rPr>
      </w:pPr>
      <w:bookmarkStart w:id="213" w:name="_Toc136810088"/>
      <w:r w:rsidRPr="000423F0">
        <w:rPr>
          <w:lang w:eastAsia="en-PK"/>
        </w:rPr>
        <w:t>&lt;</w:t>
      </w:r>
      <w:r w:rsidRPr="003D2D5F">
        <w:rPr>
          <w:lang w:eastAsia="en-PK"/>
        </w:rPr>
        <w:t xml:space="preserve"> </w:t>
      </w:r>
      <w:r w:rsidRPr="000423F0">
        <w:rPr>
          <w:lang w:eastAsia="en-PK"/>
        </w:rPr>
        <w:t>ThreatIntelligence</w:t>
      </w:r>
      <w:r>
        <w:rPr>
          <w:lang w:eastAsia="en-PK"/>
        </w:rPr>
        <w:t>.</w:t>
      </w:r>
      <w:r w:rsidRPr="003D2D5F">
        <w:rPr>
          <w:lang w:eastAsia="en-PK"/>
        </w:rPr>
        <w:t xml:space="preserve"> </w:t>
      </w:r>
      <w:r w:rsidRPr="000423F0">
        <w:rPr>
          <w:lang w:eastAsia="en-PK"/>
        </w:rPr>
        <w:t>DataNormalization</w:t>
      </w:r>
      <w:r>
        <w:rPr>
          <w:lang w:eastAsia="en-PK"/>
        </w:rPr>
        <w:t xml:space="preserve"> &gt;</w:t>
      </w:r>
      <w:bookmarkEnd w:id="213"/>
    </w:p>
    <w:p w14:paraId="0B2E9F0C" w14:textId="1988A8FE"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0418C85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9850E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C654519" w14:textId="15343670"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7</w:t>
            </w:r>
          </w:p>
        </w:tc>
      </w:tr>
      <w:tr w:rsidR="00381015" w:rsidRPr="000423F0" w14:paraId="763A89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CA9FF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96802A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Normalization&gt;</w:t>
            </w:r>
          </w:p>
        </w:tc>
      </w:tr>
      <w:tr w:rsidR="00381015" w:rsidRPr="000423F0" w14:paraId="6F3C21A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EB6DC6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0831880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normalize and standardize the threat intelligence data for effective analysis and comparison.</w:t>
            </w:r>
          </w:p>
        </w:tc>
      </w:tr>
      <w:tr w:rsidR="00381015" w:rsidRPr="000423F0" w14:paraId="21692A6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3C47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CF5812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4A1FC51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A8CC54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578108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ormalizing and standardizing the threat intelligence data enables effective analysis, comparison, and correlation of different information sources. By applying normalization and standardization techniques, the system can ensure consistency, accuracy, and compatibility of the gathered data, facilitating meaningful analysis and correlation of threat intelligence. This requirement ensures that the system includes mechanisms to normalize and standardize the threat intelligence data, enhancing the overall effectiveness and reliability of its threat analysis capabilities.</w:t>
            </w:r>
          </w:p>
        </w:tc>
      </w:tr>
      <w:tr w:rsidR="00381015" w:rsidRPr="000423F0" w14:paraId="35C7A2B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D800D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CA4B52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6BED07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B9393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4AD5CA4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136157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4FBBD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AE729A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2E1F3E9" w14:textId="77777777" w:rsidR="00381015" w:rsidRPr="000423F0" w:rsidRDefault="00381015" w:rsidP="00381015">
      <w:pPr>
        <w:rPr>
          <w:lang w:eastAsia="en-PK"/>
        </w:rPr>
      </w:pPr>
    </w:p>
    <w:p w14:paraId="44A18B81" w14:textId="5BEE6116" w:rsidR="003D2D5F" w:rsidRPr="003D2D5F" w:rsidRDefault="003D2D5F" w:rsidP="00971E40">
      <w:pPr>
        <w:pStyle w:val="Heading3"/>
        <w:numPr>
          <w:ilvl w:val="2"/>
          <w:numId w:val="2"/>
        </w:numPr>
        <w:spacing w:after="160" w:line="256" w:lineRule="auto"/>
        <w:contextualSpacing/>
        <w:rPr>
          <w:bCs/>
          <w:lang w:eastAsia="en-PK"/>
        </w:rPr>
      </w:pPr>
      <w:bookmarkStart w:id="214" w:name="_Toc136810089"/>
      <w:r w:rsidRPr="000423F0">
        <w:rPr>
          <w:lang w:eastAsia="en-PK"/>
        </w:rPr>
        <w:t>&lt;</w:t>
      </w:r>
      <w:r w:rsidRPr="003D2D5F">
        <w:rPr>
          <w:lang w:eastAsia="en-PK"/>
        </w:rPr>
        <w:t xml:space="preserve"> </w:t>
      </w:r>
      <w:r w:rsidRPr="000423F0">
        <w:rPr>
          <w:lang w:eastAsia="en-PK"/>
        </w:rPr>
        <w:t>ThreatIntelligence</w:t>
      </w:r>
      <w:r>
        <w:rPr>
          <w:lang w:eastAsia="en-PK"/>
        </w:rPr>
        <w:t>.</w:t>
      </w:r>
      <w:r w:rsidRPr="000423F0">
        <w:rPr>
          <w:lang w:eastAsia="en-PK"/>
        </w:rPr>
        <w:t>DataAnalytics</w:t>
      </w:r>
      <w:r w:rsidRPr="003D2D5F">
        <w:rPr>
          <w:lang w:eastAsia="en-PK"/>
        </w:rPr>
        <w:t xml:space="preserve"> </w:t>
      </w:r>
      <w:r>
        <w:rPr>
          <w:lang w:eastAsia="en-PK"/>
        </w:rPr>
        <w:t>&gt;</w:t>
      </w:r>
      <w:bookmarkEnd w:id="214"/>
    </w:p>
    <w:p w14:paraId="2156F349" w14:textId="6FF6148A" w:rsidR="00381015" w:rsidRDefault="00381015" w:rsidP="00381015"/>
    <w:p w14:paraId="77A7D909" w14:textId="77777777" w:rsidR="003D2D5F" w:rsidRPr="000423F0" w:rsidRDefault="003D2D5F" w:rsidP="00381015"/>
    <w:tbl>
      <w:tblPr>
        <w:tblStyle w:val="GridTable5Dark-Accent1"/>
        <w:tblW w:w="9795" w:type="dxa"/>
        <w:tblLook w:val="04A0" w:firstRow="1" w:lastRow="0" w:firstColumn="1" w:lastColumn="0" w:noHBand="0" w:noVBand="1"/>
      </w:tblPr>
      <w:tblGrid>
        <w:gridCol w:w="1619"/>
        <w:gridCol w:w="8176"/>
      </w:tblGrid>
      <w:tr w:rsidR="00381015" w:rsidRPr="000423F0" w14:paraId="1BC4238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BFEF7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2153828D" w14:textId="71D27349"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8</w:t>
            </w:r>
          </w:p>
        </w:tc>
      </w:tr>
      <w:tr w:rsidR="00381015" w:rsidRPr="000423F0" w14:paraId="22E5757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93D6B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8A23C0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DataAnalytics&gt;</w:t>
            </w:r>
          </w:p>
        </w:tc>
      </w:tr>
      <w:tr w:rsidR="00381015" w:rsidRPr="000423F0" w14:paraId="1D7192A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7D8346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1C5FACB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employ data analytics techniques to identify patterns, trends, and emerging threats.</w:t>
            </w:r>
          </w:p>
        </w:tc>
      </w:tr>
      <w:tr w:rsidR="00381015" w:rsidRPr="000423F0" w14:paraId="1934D63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1467B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0EDB96C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EDE400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B0BE2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20EDA6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Employing data analytics techniques allows the system to uncover patterns, trends, and emerging threats from the gathered threat intelligence data. By applying analytics algorithms, statistical analysis, and data mining techniques, the system can identify anomalies, detect trends, and gain insights into emerging threats. This requirement ensures that the system leverages data analytics techniques to enhance its ability to identify and respond to evolving security threats.</w:t>
            </w:r>
          </w:p>
        </w:tc>
      </w:tr>
      <w:tr w:rsidR="00381015" w:rsidRPr="000423F0" w14:paraId="5D00E85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4AD10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442429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FBEC74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6DEB49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8C1D96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5702C5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F077E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834320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1B61810A" w14:textId="77777777" w:rsidR="00381015" w:rsidRPr="000423F0" w:rsidRDefault="00381015" w:rsidP="00381015">
      <w:pPr>
        <w:rPr>
          <w:lang w:eastAsia="en-PK"/>
        </w:rPr>
      </w:pPr>
    </w:p>
    <w:p w14:paraId="06A00D0A" w14:textId="319D9E2C" w:rsidR="00381015" w:rsidRDefault="00381015" w:rsidP="00381015"/>
    <w:p w14:paraId="151376EB" w14:textId="2A589369" w:rsidR="003D2D5F" w:rsidRPr="003D2D5F" w:rsidRDefault="003D2D5F" w:rsidP="00971E40">
      <w:pPr>
        <w:pStyle w:val="Heading3"/>
        <w:numPr>
          <w:ilvl w:val="2"/>
          <w:numId w:val="2"/>
        </w:numPr>
        <w:spacing w:after="160" w:line="256" w:lineRule="auto"/>
        <w:contextualSpacing/>
        <w:rPr>
          <w:bCs/>
          <w:lang w:eastAsia="en-PK"/>
        </w:rPr>
      </w:pPr>
      <w:bookmarkStart w:id="215" w:name="_Toc136810090"/>
      <w:r w:rsidRPr="000423F0">
        <w:rPr>
          <w:lang w:eastAsia="en-PK"/>
        </w:rPr>
        <w:t>&lt;</w:t>
      </w:r>
      <w:r w:rsidRPr="003D2D5F">
        <w:rPr>
          <w:lang w:eastAsia="en-PK"/>
        </w:rPr>
        <w:t xml:space="preserve"> </w:t>
      </w:r>
      <w:r w:rsidRPr="000423F0">
        <w:rPr>
          <w:lang w:eastAsia="en-PK"/>
        </w:rPr>
        <w:t>ThreatIntelligence</w:t>
      </w:r>
      <w:r>
        <w:rPr>
          <w:lang w:eastAsia="en-PK"/>
        </w:rPr>
        <w:t>.</w:t>
      </w:r>
      <w:r w:rsidRPr="000423F0">
        <w:rPr>
          <w:lang w:eastAsia="en-PK"/>
        </w:rPr>
        <w:t>MachineLearningClassification</w:t>
      </w:r>
      <w:r w:rsidRPr="003D2D5F">
        <w:rPr>
          <w:lang w:eastAsia="en-PK"/>
        </w:rPr>
        <w:t xml:space="preserve"> </w:t>
      </w:r>
      <w:r>
        <w:rPr>
          <w:lang w:eastAsia="en-PK"/>
        </w:rPr>
        <w:t>&gt;</w:t>
      </w:r>
      <w:bookmarkEnd w:id="215"/>
    </w:p>
    <w:p w14:paraId="74FC7B4F" w14:textId="77777777" w:rsidR="003D2D5F" w:rsidRPr="000423F0" w:rsidRDefault="003D2D5F" w:rsidP="00381015"/>
    <w:tbl>
      <w:tblPr>
        <w:tblStyle w:val="GridTable5Dark-Accent1"/>
        <w:tblW w:w="9795" w:type="dxa"/>
        <w:tblLook w:val="04A0" w:firstRow="1" w:lastRow="0" w:firstColumn="1" w:lastColumn="0" w:noHBand="0" w:noVBand="1"/>
      </w:tblPr>
      <w:tblGrid>
        <w:gridCol w:w="1618"/>
        <w:gridCol w:w="8177"/>
      </w:tblGrid>
      <w:tr w:rsidR="00381015" w:rsidRPr="000423F0" w14:paraId="13BE93D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20F92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1D02E958" w14:textId="2FA5BEE8"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9</w:t>
            </w:r>
          </w:p>
        </w:tc>
      </w:tr>
      <w:tr w:rsidR="00381015" w:rsidRPr="000423F0" w14:paraId="56C494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13A3B6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0206B7C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MachineLearningClassification&gt;</w:t>
            </w:r>
          </w:p>
        </w:tc>
      </w:tr>
      <w:tr w:rsidR="00381015" w:rsidRPr="000423F0" w14:paraId="3B498B2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8771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3D27CF5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utilize machine learning algorithms to classify and prioritize the gathered threat intelligence.</w:t>
            </w:r>
          </w:p>
        </w:tc>
      </w:tr>
      <w:tr w:rsidR="00381015" w:rsidRPr="000423F0" w14:paraId="44F452E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F6C358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54D63A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1D67A5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C1C8CC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E52997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Utilizing machine learning algorithms enables the system to automate the classification and prioritization of threat intelligence data. By training machine learning models on labeled data, the system can automatically classify and prioritize the gathered threat intelligence based on various factors such as severity, likelihood, or impact. This requirement ensures that the system incorporates machine learning capabilities to enhance its ability to effectively categorize and prioritize threat intelligence for efficient threat response.</w:t>
            </w:r>
          </w:p>
        </w:tc>
      </w:tr>
      <w:tr w:rsidR="00381015" w:rsidRPr="000423F0" w14:paraId="6B3372D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1F5A9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9E2C1D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0640E0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FC9166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06DD3D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0D2149D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7B349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469CEC4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5119B197" w14:textId="77777777" w:rsidR="00381015" w:rsidRPr="000423F0" w:rsidRDefault="00381015" w:rsidP="00381015">
      <w:pPr>
        <w:rPr>
          <w:lang w:eastAsia="en-PK"/>
        </w:rPr>
      </w:pPr>
    </w:p>
    <w:p w14:paraId="61BEBF73" w14:textId="2DF100D7" w:rsidR="00381015" w:rsidRPr="000423F0" w:rsidRDefault="003D2D5F" w:rsidP="00971E40">
      <w:pPr>
        <w:pStyle w:val="Heading3"/>
        <w:numPr>
          <w:ilvl w:val="2"/>
          <w:numId w:val="2"/>
        </w:numPr>
        <w:spacing w:after="160" w:line="256" w:lineRule="auto"/>
        <w:contextualSpacing/>
      </w:pPr>
      <w:bookmarkStart w:id="216" w:name="_Toc136810091"/>
      <w:r w:rsidRPr="000423F0">
        <w:rPr>
          <w:lang w:eastAsia="en-PK"/>
        </w:rPr>
        <w:t>&lt;</w:t>
      </w:r>
      <w:r w:rsidRPr="003D2D5F">
        <w:rPr>
          <w:lang w:eastAsia="en-PK"/>
        </w:rPr>
        <w:t xml:space="preserve"> </w:t>
      </w:r>
      <w:r w:rsidRPr="000423F0">
        <w:rPr>
          <w:lang w:eastAsia="en-PK"/>
        </w:rPr>
        <w:t>ThreatIntelligence</w:t>
      </w:r>
      <w:r>
        <w:rPr>
          <w:lang w:eastAsia="en-PK"/>
        </w:rPr>
        <w:t>.</w:t>
      </w:r>
      <w:r w:rsidRPr="000423F0">
        <w:rPr>
          <w:lang w:eastAsia="en-PK"/>
        </w:rPr>
        <w:t>NaturalLanguageProcessing&gt;</w:t>
      </w:r>
      <w:bookmarkEnd w:id="216"/>
    </w:p>
    <w:tbl>
      <w:tblPr>
        <w:tblStyle w:val="GridTable5Dark-Accent1"/>
        <w:tblW w:w="9795" w:type="dxa"/>
        <w:tblLook w:val="04A0" w:firstRow="1" w:lastRow="0" w:firstColumn="1" w:lastColumn="0" w:noHBand="0" w:noVBand="1"/>
      </w:tblPr>
      <w:tblGrid>
        <w:gridCol w:w="1618"/>
        <w:gridCol w:w="8177"/>
      </w:tblGrid>
      <w:tr w:rsidR="00381015" w:rsidRPr="000423F0" w14:paraId="4FD5BBD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C3978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39A41AA" w14:textId="577E7245"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2.10</w:t>
            </w:r>
          </w:p>
        </w:tc>
      </w:tr>
      <w:tr w:rsidR="00381015" w:rsidRPr="000423F0" w14:paraId="7190E7D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5944A4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4F336F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ThreatIntelligence.NaturalLanguageProcessing&gt;</w:t>
            </w:r>
          </w:p>
        </w:tc>
      </w:tr>
      <w:tr w:rsidR="00381015" w:rsidRPr="000423F0" w14:paraId="3DA34A5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F1B06D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2AE2109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pply natural language processing techniques to extract actionable information from unstructured threat intelligence data.</w:t>
            </w:r>
          </w:p>
        </w:tc>
      </w:tr>
      <w:tr w:rsidR="00381015" w:rsidRPr="000423F0" w14:paraId="74F1300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C6700F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69D8B2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C8DF2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CDB32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55F856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pplying natural language processing (NLP) techniques allows the system to extract actionable information from unstructured threat intelligence data, such as security reports, articles, or blogs. By leveraging NLP algorithms, the system can analyze text and extract relevant information, such as indicators, attack techniques, or vulnerability details. This requirement ensures that the system incorporates NLP capabilities to enhance its ability to extract actionable insights from unstructured threat intelligence data.</w:t>
            </w:r>
          </w:p>
        </w:tc>
      </w:tr>
      <w:tr w:rsidR="00381015" w:rsidRPr="000423F0" w14:paraId="72502DF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A0AF2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B6D11C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7DD6E8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8FFACA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38E5EF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9B83A2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E66AF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6A16BF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5B9BA5F6" w14:textId="77777777" w:rsidR="00381015" w:rsidRDefault="00381015" w:rsidP="00381015">
      <w:pPr>
        <w:rPr>
          <w:lang w:eastAsia="en-PK"/>
        </w:rPr>
      </w:pPr>
    </w:p>
    <w:p w14:paraId="7BA72DC7" w14:textId="6FE74E80" w:rsidR="00381015" w:rsidRPr="007A6623" w:rsidRDefault="003D2D5F" w:rsidP="00971E40">
      <w:pPr>
        <w:pStyle w:val="Heading2"/>
        <w:numPr>
          <w:ilvl w:val="1"/>
          <w:numId w:val="2"/>
        </w:numPr>
        <w:rPr>
          <w:bCs/>
          <w:sz w:val="32"/>
          <w:szCs w:val="32"/>
          <w:lang w:eastAsia="en-PK"/>
        </w:rPr>
      </w:pPr>
      <w:bookmarkStart w:id="217" w:name="_Toc136810092"/>
      <w:r w:rsidRPr="007A6623">
        <w:rPr>
          <w:bCs/>
          <w:sz w:val="32"/>
          <w:szCs w:val="32"/>
          <w:lang w:eastAsia="en-PK"/>
        </w:rPr>
        <w:t>Notification and Alert Generation</w:t>
      </w:r>
      <w:bookmarkEnd w:id="217"/>
    </w:p>
    <w:p w14:paraId="2F0A0CC6" w14:textId="77777777" w:rsidR="003D2D5F" w:rsidRDefault="003D2D5F" w:rsidP="003D2D5F">
      <w:pPr>
        <w:rPr>
          <w:lang w:eastAsia="en-PK"/>
        </w:rPr>
      </w:pPr>
    </w:p>
    <w:p w14:paraId="392D3145" w14:textId="77C89F3B" w:rsidR="003D2D5F" w:rsidRPr="000423F0" w:rsidRDefault="003D2D5F" w:rsidP="00971E40">
      <w:pPr>
        <w:pStyle w:val="Heading3"/>
        <w:numPr>
          <w:ilvl w:val="2"/>
          <w:numId w:val="2"/>
        </w:numPr>
        <w:spacing w:after="160" w:line="256" w:lineRule="auto"/>
        <w:contextualSpacing/>
      </w:pPr>
      <w:bookmarkStart w:id="218" w:name="_Toc136810093"/>
      <w:r w:rsidRPr="000423F0">
        <w:rPr>
          <w:lang w:eastAsia="en-PK"/>
        </w:rPr>
        <w:t>&lt;</w:t>
      </w:r>
      <w:r w:rsidRPr="003D2D5F">
        <w:rPr>
          <w:lang w:eastAsia="en-PK"/>
        </w:rPr>
        <w:t xml:space="preserve"> </w:t>
      </w:r>
      <w:r w:rsidRPr="000423F0">
        <w:rPr>
          <w:lang w:eastAsia="en-PK"/>
        </w:rPr>
        <w:t>NotificationAlertGeneration.RealTimeGeneration</w:t>
      </w:r>
      <w:r w:rsidRPr="003D2D5F">
        <w:rPr>
          <w:lang w:eastAsia="en-PK"/>
        </w:rPr>
        <w:t xml:space="preserve"> </w:t>
      </w:r>
      <w:r w:rsidRPr="000423F0">
        <w:rPr>
          <w:lang w:eastAsia="en-PK"/>
        </w:rPr>
        <w:t>&gt;</w:t>
      </w:r>
      <w:bookmarkEnd w:id="218"/>
    </w:p>
    <w:p w14:paraId="16B858A3" w14:textId="77777777" w:rsidR="003D2D5F" w:rsidRPr="003D2D5F" w:rsidRDefault="003D2D5F" w:rsidP="003D2D5F">
      <w:pPr>
        <w:rPr>
          <w:lang w:eastAsia="en-PK"/>
        </w:rPr>
      </w:pPr>
    </w:p>
    <w:p w14:paraId="57942739" w14:textId="20A40DD0" w:rsidR="00381015" w:rsidRPr="000423F0" w:rsidRDefault="00381015" w:rsidP="00381015"/>
    <w:tbl>
      <w:tblPr>
        <w:tblStyle w:val="GridTable5Dark-Accent1"/>
        <w:tblW w:w="9795" w:type="dxa"/>
        <w:tblLook w:val="04A0" w:firstRow="1" w:lastRow="0" w:firstColumn="1" w:lastColumn="0" w:noHBand="0" w:noVBand="1"/>
      </w:tblPr>
      <w:tblGrid>
        <w:gridCol w:w="1618"/>
        <w:gridCol w:w="8177"/>
      </w:tblGrid>
      <w:tr w:rsidR="00381015" w:rsidRPr="000423F0" w14:paraId="3C49454E"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B1A054"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5E60A290" w14:textId="140F0300"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1</w:t>
            </w:r>
          </w:p>
        </w:tc>
      </w:tr>
      <w:tr w:rsidR="00381015" w:rsidRPr="000423F0" w14:paraId="12CB34A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1F496C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7F4846A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RealTimeGeneration&gt;</w:t>
            </w:r>
          </w:p>
        </w:tc>
      </w:tr>
      <w:tr w:rsidR="00381015" w:rsidRPr="000423F0" w14:paraId="415611F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8AFEFA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308A366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generate real-time notifications and alerts for identified vulnerabilities, security breaches, or suspicious activities.</w:t>
            </w:r>
          </w:p>
        </w:tc>
      </w:tr>
      <w:tr w:rsidR="00381015" w:rsidRPr="000423F0" w14:paraId="44D6E37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FC16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6B089F5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F26E98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2E1321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44A3D8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Generating real-time notifications and alerts allows for immediate awareness and response to identified vulnerabilities, security breaches, or suspicious activities. By providing timely information to relevant stakeholders, the system enables prompt action to mitigate risks and address security incidents. This requirement ensures that the system has the capability to generate real-time notifications and alerts for the identified security events.</w:t>
            </w:r>
          </w:p>
        </w:tc>
      </w:tr>
      <w:tr w:rsidR="00381015" w:rsidRPr="000423F0" w14:paraId="505B190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D9416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3AEB4C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357990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1DB10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5C22851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EED9D9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29719D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9C7BEC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3CC2D15E" w14:textId="77777777" w:rsidR="00381015" w:rsidRPr="000423F0" w:rsidRDefault="00381015" w:rsidP="00381015">
      <w:pPr>
        <w:rPr>
          <w:lang w:eastAsia="en-PK"/>
        </w:rPr>
      </w:pPr>
    </w:p>
    <w:p w14:paraId="27691A35" w14:textId="321E2422" w:rsidR="003D2D5F" w:rsidRPr="000423F0" w:rsidRDefault="003D2D5F" w:rsidP="00971E40">
      <w:pPr>
        <w:pStyle w:val="Heading3"/>
        <w:numPr>
          <w:ilvl w:val="2"/>
          <w:numId w:val="2"/>
        </w:numPr>
        <w:spacing w:after="160" w:line="256" w:lineRule="auto"/>
        <w:contextualSpacing/>
      </w:pPr>
      <w:bookmarkStart w:id="219" w:name="_Toc136810094"/>
      <w:r w:rsidRPr="000423F0">
        <w:rPr>
          <w:lang w:eastAsia="en-PK"/>
        </w:rPr>
        <w:t>&lt;</w:t>
      </w:r>
      <w:r w:rsidRPr="003D2D5F">
        <w:rPr>
          <w:lang w:eastAsia="en-PK"/>
        </w:rPr>
        <w:t xml:space="preserve"> </w:t>
      </w:r>
      <w:r w:rsidRPr="000423F0">
        <w:rPr>
          <w:lang w:eastAsia="en-PK"/>
        </w:rPr>
        <w:t>NotificationAlertGeneration.NetworkScanMonitoring</w:t>
      </w:r>
      <w:r w:rsidRPr="003D2D5F">
        <w:rPr>
          <w:lang w:eastAsia="en-PK"/>
        </w:rPr>
        <w:t xml:space="preserve"> </w:t>
      </w:r>
      <w:r w:rsidRPr="000423F0">
        <w:rPr>
          <w:lang w:eastAsia="en-PK"/>
        </w:rPr>
        <w:t>&gt;</w:t>
      </w:r>
      <w:bookmarkEnd w:id="219"/>
    </w:p>
    <w:p w14:paraId="68BEE9DA" w14:textId="0A0178E4" w:rsidR="00381015" w:rsidRDefault="00381015" w:rsidP="00381015"/>
    <w:p w14:paraId="69A43691" w14:textId="77777777" w:rsidR="003D2D5F" w:rsidRPr="000423F0" w:rsidRDefault="003D2D5F" w:rsidP="00381015"/>
    <w:tbl>
      <w:tblPr>
        <w:tblStyle w:val="GridTable5Dark-Accent1"/>
        <w:tblW w:w="9795" w:type="dxa"/>
        <w:tblLook w:val="04A0" w:firstRow="1" w:lastRow="0" w:firstColumn="1" w:lastColumn="0" w:noHBand="0" w:noVBand="1"/>
      </w:tblPr>
      <w:tblGrid>
        <w:gridCol w:w="1618"/>
        <w:gridCol w:w="8177"/>
      </w:tblGrid>
      <w:tr w:rsidR="00381015" w:rsidRPr="000423F0" w14:paraId="5159938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F1E3B7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5DD2ECF" w14:textId="0AC6DC63"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2</w:t>
            </w:r>
          </w:p>
        </w:tc>
      </w:tr>
      <w:tr w:rsidR="00381015" w:rsidRPr="000423F0" w14:paraId="76A4B0D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7DF4E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F28ADE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NetworkScanMonitoring&gt;</w:t>
            </w:r>
          </w:p>
        </w:tc>
      </w:tr>
      <w:tr w:rsidR="00381015" w:rsidRPr="000423F0" w14:paraId="328A035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200E5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13D3770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monitor network scans and vulnerability assessments in real-time.</w:t>
            </w:r>
          </w:p>
        </w:tc>
      </w:tr>
      <w:tr w:rsidR="00381015" w:rsidRPr="000423F0" w14:paraId="2E30D13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AED22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14C03EA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AD8ECE0"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1D6A2B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22E074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onitoring network scans and vulnerability assessments in real-time enables the system to identify potential vulnerabilities as soon as they are detected. By continuously monitoring and analyzing the scan results, the system can promptly generate notifications and alerts for the identified vulnerabilities, facilitating timely remediation. This requirement ensures that the system has the capability to monitor network scans and vulnerability assessments in real-time.</w:t>
            </w:r>
          </w:p>
        </w:tc>
      </w:tr>
      <w:tr w:rsidR="00381015" w:rsidRPr="000423F0" w14:paraId="7ED066D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F044A4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12A27E3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447DE7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C05E05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87BE689" w14:textId="65B25150" w:rsidR="00381015" w:rsidRPr="003D2D5F"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w:t>
            </w:r>
          </w:p>
        </w:tc>
      </w:tr>
      <w:tr w:rsidR="00381015" w:rsidRPr="000423F0" w14:paraId="69170B3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2DC2F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2A9D216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3416098F" w14:textId="77777777" w:rsidR="00381015" w:rsidRPr="000423F0" w:rsidRDefault="00381015" w:rsidP="00381015">
      <w:pPr>
        <w:rPr>
          <w:lang w:eastAsia="en-PK"/>
        </w:rPr>
      </w:pPr>
    </w:p>
    <w:p w14:paraId="26170BF9" w14:textId="6FA0CB7D" w:rsidR="003D2D5F" w:rsidRPr="000423F0" w:rsidRDefault="003D2D5F" w:rsidP="00971E40">
      <w:pPr>
        <w:pStyle w:val="Heading3"/>
        <w:numPr>
          <w:ilvl w:val="2"/>
          <w:numId w:val="2"/>
        </w:numPr>
        <w:spacing w:after="160" w:line="256" w:lineRule="auto"/>
        <w:contextualSpacing/>
      </w:pPr>
      <w:bookmarkStart w:id="220" w:name="_Toc136810095"/>
      <w:r w:rsidRPr="000423F0">
        <w:rPr>
          <w:lang w:eastAsia="en-PK"/>
        </w:rPr>
        <w:t>&lt;</w:t>
      </w:r>
      <w:r w:rsidRPr="003D2D5F">
        <w:rPr>
          <w:lang w:eastAsia="en-PK"/>
        </w:rPr>
        <w:t xml:space="preserve"> </w:t>
      </w:r>
      <w:r w:rsidRPr="000423F0">
        <w:rPr>
          <w:lang w:eastAsia="en-PK"/>
        </w:rPr>
        <w:t>NotificationAlertGeneration.NewVulnerabilityDetection</w:t>
      </w:r>
      <w:r w:rsidRPr="003D2D5F">
        <w:rPr>
          <w:lang w:eastAsia="en-PK"/>
        </w:rPr>
        <w:t xml:space="preserve"> </w:t>
      </w:r>
      <w:r w:rsidRPr="000423F0">
        <w:rPr>
          <w:lang w:eastAsia="en-PK"/>
        </w:rPr>
        <w:t>&gt;</w:t>
      </w:r>
      <w:bookmarkEnd w:id="220"/>
    </w:p>
    <w:p w14:paraId="4C797EDA" w14:textId="495CF5DB" w:rsidR="00381015" w:rsidRPr="000423F0" w:rsidRDefault="00381015" w:rsidP="00381015"/>
    <w:tbl>
      <w:tblPr>
        <w:tblStyle w:val="GridTable5Dark-Accent1"/>
        <w:tblW w:w="9795" w:type="dxa"/>
        <w:tblLook w:val="04A0" w:firstRow="1" w:lastRow="0" w:firstColumn="1" w:lastColumn="0" w:noHBand="0" w:noVBand="1"/>
      </w:tblPr>
      <w:tblGrid>
        <w:gridCol w:w="1618"/>
        <w:gridCol w:w="8177"/>
      </w:tblGrid>
      <w:tr w:rsidR="00381015" w:rsidRPr="000423F0" w14:paraId="679685E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C044B1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BC249CF" w14:textId="020572F0"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3</w:t>
            </w:r>
          </w:p>
        </w:tc>
      </w:tr>
      <w:tr w:rsidR="00381015" w:rsidRPr="000423F0" w14:paraId="0787055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49BEAE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C90512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NewVulnerabilityDetection&gt;</w:t>
            </w:r>
          </w:p>
        </w:tc>
      </w:tr>
      <w:tr w:rsidR="00381015" w:rsidRPr="000423F0" w14:paraId="050675F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1E493D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1908E35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detect and identify newly discovered vulnerabilities in real-time.</w:t>
            </w:r>
          </w:p>
        </w:tc>
      </w:tr>
      <w:tr w:rsidR="00381015" w:rsidRPr="000423F0" w14:paraId="04530A3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E7899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497884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AE7F61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BCC43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4BF533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Detecting and identifying newly discovered vulnerabilities in real-time allows for immediate action to address the associated risks. By continuously monitoring and analyzing vulnerability feeds, security advisories, and other relevant sources, the system can promptly generate notifications and alerts for the newly identified vulnerabilities. This requirement ensures that the system has the capability to detect and identify newly discovered vulnerabilities in real-time.</w:t>
            </w:r>
          </w:p>
        </w:tc>
      </w:tr>
      <w:tr w:rsidR="00381015" w:rsidRPr="000423F0" w14:paraId="52819A1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D7B90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1E1122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80EF17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10121D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37D46B9" w14:textId="68C63A3D" w:rsidR="00381015" w:rsidRPr="000423F0"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62C76A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5215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820320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02D100BF" w14:textId="77777777" w:rsidR="00381015" w:rsidRPr="000423F0" w:rsidRDefault="00381015" w:rsidP="00381015">
      <w:pPr>
        <w:rPr>
          <w:lang w:eastAsia="en-PK"/>
        </w:rPr>
      </w:pPr>
    </w:p>
    <w:p w14:paraId="7004C852" w14:textId="3F22AE40" w:rsidR="003D2D5F" w:rsidRPr="000423F0" w:rsidRDefault="003D2D5F" w:rsidP="00971E40">
      <w:pPr>
        <w:pStyle w:val="Heading3"/>
        <w:numPr>
          <w:ilvl w:val="2"/>
          <w:numId w:val="2"/>
        </w:numPr>
        <w:spacing w:after="160" w:line="256" w:lineRule="auto"/>
        <w:contextualSpacing/>
      </w:pPr>
      <w:bookmarkStart w:id="221" w:name="_Toc136810096"/>
      <w:r w:rsidRPr="000423F0">
        <w:rPr>
          <w:lang w:eastAsia="en-PK"/>
        </w:rPr>
        <w:t>&lt;</w:t>
      </w:r>
      <w:r w:rsidRPr="003D2D5F">
        <w:rPr>
          <w:lang w:eastAsia="en-PK"/>
        </w:rPr>
        <w:t xml:space="preserve"> </w:t>
      </w:r>
      <w:r w:rsidRPr="000423F0">
        <w:rPr>
          <w:lang w:eastAsia="en-PK"/>
        </w:rPr>
        <w:t>NotificationAlertGeneration.SecurityBreachDetection</w:t>
      </w:r>
      <w:r w:rsidRPr="003D2D5F">
        <w:rPr>
          <w:lang w:eastAsia="en-PK"/>
        </w:rPr>
        <w:t xml:space="preserve"> </w:t>
      </w:r>
      <w:r w:rsidRPr="000423F0">
        <w:rPr>
          <w:lang w:eastAsia="en-PK"/>
        </w:rPr>
        <w:t>&gt;</w:t>
      </w:r>
      <w:bookmarkEnd w:id="221"/>
    </w:p>
    <w:p w14:paraId="27166094" w14:textId="77BD368C" w:rsidR="00381015" w:rsidRPr="000423F0" w:rsidRDefault="00381015" w:rsidP="00381015"/>
    <w:tbl>
      <w:tblPr>
        <w:tblStyle w:val="GridTable5Dark-Accent1"/>
        <w:tblW w:w="9795" w:type="dxa"/>
        <w:tblLook w:val="04A0" w:firstRow="1" w:lastRow="0" w:firstColumn="1" w:lastColumn="0" w:noHBand="0" w:noVBand="1"/>
      </w:tblPr>
      <w:tblGrid>
        <w:gridCol w:w="1618"/>
        <w:gridCol w:w="8177"/>
      </w:tblGrid>
      <w:tr w:rsidR="00381015" w:rsidRPr="000423F0" w14:paraId="11804F5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83C24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9C18E62" w14:textId="78A590AB"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4</w:t>
            </w:r>
          </w:p>
        </w:tc>
      </w:tr>
      <w:tr w:rsidR="00381015" w:rsidRPr="000423F0" w14:paraId="146A262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6FD13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6BAB97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SecurityBreachDetection&gt;</w:t>
            </w:r>
          </w:p>
        </w:tc>
      </w:tr>
      <w:tr w:rsidR="00381015" w:rsidRPr="000423F0" w14:paraId="64A00F3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746BD2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FD334D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detect and identify security breaches or unauthorized access attempts in real-time.</w:t>
            </w:r>
          </w:p>
        </w:tc>
      </w:tr>
      <w:tr w:rsidR="00381015" w:rsidRPr="000423F0" w14:paraId="57399C6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74F12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0054FB4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EBF9AC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831F6A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0FD1629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Detecting and identifying security breaches or unauthorized access attempts in real-time is crucial for timely response and mitigation. By monitoring system logs, network traffic, and other relevant data sources, the system can identify anomalous activities and generate notifications and alerts for potential security incidents. This requirement ensures that the system has the capability to detect and identify security breaches or unauthorized access attempts in real-time.</w:t>
            </w:r>
          </w:p>
        </w:tc>
      </w:tr>
      <w:tr w:rsidR="00381015" w:rsidRPr="000423F0" w14:paraId="00CFD90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A1F4C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B373A9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F9F552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C6768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8BEED39" w14:textId="7F9F81EA" w:rsidR="00381015" w:rsidRPr="000423F0"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71A11E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92DB3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72F188C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7E2E1825" w14:textId="77777777" w:rsidR="00381015" w:rsidRDefault="00381015" w:rsidP="00381015">
      <w:pPr>
        <w:rPr>
          <w:lang w:eastAsia="en-PK"/>
        </w:rPr>
      </w:pPr>
    </w:p>
    <w:p w14:paraId="7E8971E2" w14:textId="61D01E84" w:rsidR="003D2D5F" w:rsidRPr="000423F0" w:rsidRDefault="003D2D5F" w:rsidP="00971E40">
      <w:pPr>
        <w:pStyle w:val="Heading3"/>
        <w:numPr>
          <w:ilvl w:val="2"/>
          <w:numId w:val="2"/>
        </w:numPr>
        <w:spacing w:after="160" w:line="256" w:lineRule="auto"/>
        <w:contextualSpacing/>
      </w:pPr>
      <w:bookmarkStart w:id="222" w:name="_Toc136810097"/>
      <w:r w:rsidRPr="000423F0">
        <w:rPr>
          <w:lang w:eastAsia="en-PK"/>
        </w:rPr>
        <w:t>&lt;</w:t>
      </w:r>
      <w:r w:rsidRPr="003D2D5F">
        <w:rPr>
          <w:lang w:eastAsia="en-PK"/>
        </w:rPr>
        <w:t xml:space="preserve"> </w:t>
      </w:r>
      <w:r w:rsidRPr="000423F0">
        <w:rPr>
          <w:lang w:eastAsia="en-PK"/>
        </w:rPr>
        <w:t>NotificationAlertGeneration</w:t>
      </w:r>
      <w:r>
        <w:rPr>
          <w:lang w:eastAsia="en-PK"/>
        </w:rPr>
        <w:t>.</w:t>
      </w:r>
      <w:r w:rsidRPr="000423F0">
        <w:rPr>
          <w:lang w:eastAsia="en-PK"/>
        </w:rPr>
        <w:t>SuspiciousActivityIdentification</w:t>
      </w:r>
      <w:r w:rsidRPr="003D2D5F">
        <w:rPr>
          <w:lang w:eastAsia="en-PK"/>
        </w:rPr>
        <w:t xml:space="preserve"> </w:t>
      </w:r>
      <w:r w:rsidRPr="000423F0">
        <w:rPr>
          <w:lang w:eastAsia="en-PK"/>
        </w:rPr>
        <w:t>&gt;</w:t>
      </w:r>
      <w:bookmarkEnd w:id="222"/>
    </w:p>
    <w:p w14:paraId="5CAD46FE" w14:textId="77777777" w:rsidR="003D2D5F" w:rsidRPr="000423F0" w:rsidRDefault="003D2D5F" w:rsidP="00381015">
      <w:pPr>
        <w:rPr>
          <w:lang w:eastAsia="en-PK"/>
        </w:rPr>
      </w:pPr>
    </w:p>
    <w:p w14:paraId="496130FD" w14:textId="3083AD16" w:rsidR="00381015" w:rsidRPr="000423F0" w:rsidRDefault="00381015" w:rsidP="00381015"/>
    <w:tbl>
      <w:tblPr>
        <w:tblStyle w:val="GridTable5Dark-Accent1"/>
        <w:tblW w:w="9795" w:type="dxa"/>
        <w:tblLook w:val="04A0" w:firstRow="1" w:lastRow="0" w:firstColumn="1" w:lastColumn="0" w:noHBand="0" w:noVBand="1"/>
      </w:tblPr>
      <w:tblGrid>
        <w:gridCol w:w="1617"/>
        <w:gridCol w:w="8178"/>
      </w:tblGrid>
      <w:tr w:rsidR="00381015" w:rsidRPr="000423F0" w14:paraId="663E471D"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A122F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0C73B64" w14:textId="44E37241"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5</w:t>
            </w:r>
          </w:p>
        </w:tc>
      </w:tr>
      <w:tr w:rsidR="00381015" w:rsidRPr="000423F0" w14:paraId="579F52C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E3B10E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B055BC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SuspiciousActivityIdentification&gt;</w:t>
            </w:r>
          </w:p>
        </w:tc>
      </w:tr>
      <w:tr w:rsidR="00381015" w:rsidRPr="000423F0" w14:paraId="76D98DA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637D34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6B0C74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analyze network traffic and system logs to identify suspicious activities in real-time.</w:t>
            </w:r>
          </w:p>
        </w:tc>
      </w:tr>
      <w:tr w:rsidR="00381015" w:rsidRPr="000423F0" w14:paraId="1F1B070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1C864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4859263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41B5DE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EA9B7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455A4BD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nalyzing network traffic and system logs in real-time enables the system to identify potential security threats and suspicious activities as they occur. By applying intelligent algorithms and detection techniques, the system can generate notifications and alerts for anomalous behaviors and indicators of compromise. This requirement ensures that the system has the capability to analyze network traffic and system logs to identify suspicious activities in real-time.</w:t>
            </w:r>
          </w:p>
        </w:tc>
      </w:tr>
      <w:tr w:rsidR="00381015" w:rsidRPr="000423F0" w14:paraId="3E658E8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8ED491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621AEF9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F229AD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91AA13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6DA8C88C" w14:textId="47934B76" w:rsidR="00381015" w:rsidRPr="003D2D5F"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N/A</w:t>
            </w:r>
          </w:p>
        </w:tc>
      </w:tr>
      <w:tr w:rsidR="00381015" w:rsidRPr="000423F0" w14:paraId="0AEDBE7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D9A3CC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511AC46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5DAFEE22" w14:textId="77777777" w:rsidR="00381015" w:rsidRDefault="00381015" w:rsidP="00381015">
      <w:pPr>
        <w:rPr>
          <w:lang w:eastAsia="en-PK"/>
        </w:rPr>
      </w:pPr>
    </w:p>
    <w:p w14:paraId="771E7F5B" w14:textId="16D7A2A5" w:rsidR="003D2D5F" w:rsidRPr="000423F0" w:rsidRDefault="003D2D5F" w:rsidP="00971E40">
      <w:pPr>
        <w:pStyle w:val="Heading3"/>
        <w:numPr>
          <w:ilvl w:val="2"/>
          <w:numId w:val="2"/>
        </w:numPr>
        <w:spacing w:after="160" w:line="256" w:lineRule="auto"/>
        <w:contextualSpacing/>
      </w:pPr>
      <w:bookmarkStart w:id="223" w:name="_Toc136810098"/>
      <w:r w:rsidRPr="000423F0">
        <w:rPr>
          <w:lang w:eastAsia="en-PK"/>
        </w:rPr>
        <w:t>&lt;</w:t>
      </w:r>
      <w:r w:rsidRPr="003D2D5F">
        <w:rPr>
          <w:lang w:eastAsia="en-PK"/>
        </w:rPr>
        <w:t xml:space="preserve"> </w:t>
      </w:r>
      <w:r w:rsidRPr="000423F0">
        <w:rPr>
          <w:lang w:eastAsia="en-PK"/>
        </w:rPr>
        <w:t>NotificationAlertGeneration</w:t>
      </w:r>
      <w:r>
        <w:rPr>
          <w:lang w:eastAsia="en-PK"/>
        </w:rPr>
        <w:t>.</w:t>
      </w:r>
      <w:r w:rsidRPr="003D2D5F">
        <w:rPr>
          <w:lang w:eastAsia="en-PK"/>
        </w:rPr>
        <w:t xml:space="preserve"> </w:t>
      </w:r>
      <w:r w:rsidRPr="000423F0">
        <w:rPr>
          <w:lang w:eastAsia="en-PK"/>
        </w:rPr>
        <w:t>NotificationPreferences</w:t>
      </w:r>
      <w:r w:rsidRPr="003D2D5F">
        <w:rPr>
          <w:lang w:eastAsia="en-PK"/>
        </w:rPr>
        <w:t xml:space="preserve"> </w:t>
      </w:r>
      <w:r w:rsidRPr="000423F0">
        <w:rPr>
          <w:lang w:eastAsia="en-PK"/>
        </w:rPr>
        <w:t>&gt;</w:t>
      </w:r>
      <w:bookmarkEnd w:id="223"/>
    </w:p>
    <w:p w14:paraId="251EAAB1" w14:textId="082FA013" w:rsidR="00381015" w:rsidRPr="000423F0" w:rsidRDefault="00381015" w:rsidP="00381015"/>
    <w:tbl>
      <w:tblPr>
        <w:tblStyle w:val="GridTable5Dark-Accent1"/>
        <w:tblW w:w="9795" w:type="dxa"/>
        <w:tblLook w:val="04A0" w:firstRow="1" w:lastRow="0" w:firstColumn="1" w:lastColumn="0" w:noHBand="0" w:noVBand="1"/>
      </w:tblPr>
      <w:tblGrid>
        <w:gridCol w:w="1618"/>
        <w:gridCol w:w="8177"/>
      </w:tblGrid>
      <w:tr w:rsidR="00381015" w:rsidRPr="000423F0" w14:paraId="340B7D1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48720C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6F01D313" w14:textId="308C5417"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6</w:t>
            </w:r>
          </w:p>
        </w:tc>
      </w:tr>
      <w:tr w:rsidR="00381015" w:rsidRPr="000423F0" w14:paraId="1B16B5E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CB62B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097655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NotificationPreferences&gt;</w:t>
            </w:r>
          </w:p>
        </w:tc>
      </w:tr>
      <w:tr w:rsidR="00381015" w:rsidRPr="000423F0" w14:paraId="3837B79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14D6B2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2215C51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configurable notification preferences for administrators and users.</w:t>
            </w:r>
          </w:p>
        </w:tc>
      </w:tr>
      <w:tr w:rsidR="00381015" w:rsidRPr="000423F0" w14:paraId="0239DC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C8BBFD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284BE26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D295B5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0D25B2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20FF4C9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oviding configurable notification preferences allows administrators and users to customize the types and frequency of notifications they receive. Different stakeholders may have varying needs and preferences regarding the level of detail and frequency of notifications. This requirement ensures that the system has the capability to provide configurable notification preferences for administrators and users.</w:t>
            </w:r>
          </w:p>
        </w:tc>
      </w:tr>
      <w:tr w:rsidR="00381015" w:rsidRPr="000423F0" w14:paraId="651B5AE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A3062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72F855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3E9109D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57A68B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2411164B" w14:textId="28E258FD" w:rsidR="00381015" w:rsidRPr="003D2D5F"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N/A</w:t>
            </w:r>
          </w:p>
        </w:tc>
      </w:tr>
      <w:tr w:rsidR="00381015" w:rsidRPr="000423F0" w14:paraId="61E6D69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33921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E774D8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6DADAFC9" w14:textId="698759D9" w:rsidR="00381015" w:rsidRDefault="00381015" w:rsidP="00381015"/>
    <w:p w14:paraId="3AA33944" w14:textId="58C4B4CA" w:rsidR="003D2D5F" w:rsidRPr="000423F0" w:rsidRDefault="003D2D5F" w:rsidP="00971E40">
      <w:pPr>
        <w:pStyle w:val="Heading3"/>
        <w:numPr>
          <w:ilvl w:val="2"/>
          <w:numId w:val="2"/>
        </w:numPr>
        <w:spacing w:after="160" w:line="256" w:lineRule="auto"/>
        <w:contextualSpacing/>
      </w:pPr>
      <w:bookmarkStart w:id="224" w:name="_Toc136810099"/>
      <w:r w:rsidRPr="000423F0">
        <w:rPr>
          <w:lang w:eastAsia="en-PK"/>
        </w:rPr>
        <w:t>&lt;</w:t>
      </w:r>
      <w:r w:rsidRPr="003D2D5F">
        <w:rPr>
          <w:lang w:eastAsia="en-PK"/>
        </w:rPr>
        <w:t xml:space="preserve"> </w:t>
      </w:r>
      <w:r w:rsidRPr="000423F0">
        <w:rPr>
          <w:lang w:eastAsia="en-PK"/>
        </w:rPr>
        <w:t>NotificationAlertGeneration</w:t>
      </w:r>
      <w:r>
        <w:rPr>
          <w:lang w:eastAsia="en-PK"/>
        </w:rPr>
        <w:t>.</w:t>
      </w:r>
      <w:r w:rsidRPr="000423F0">
        <w:rPr>
          <w:lang w:eastAsia="en-PK"/>
        </w:rPr>
        <w:t>AdministratorActions</w:t>
      </w:r>
      <w:r w:rsidRPr="003D2D5F">
        <w:rPr>
          <w:lang w:eastAsia="en-PK"/>
        </w:rPr>
        <w:t xml:space="preserve"> </w:t>
      </w:r>
      <w:r w:rsidRPr="000423F0">
        <w:rPr>
          <w:lang w:eastAsia="en-PK"/>
        </w:rPr>
        <w:t>&gt;</w:t>
      </w:r>
      <w:bookmarkEnd w:id="224"/>
    </w:p>
    <w:p w14:paraId="089797B2" w14:textId="77777777" w:rsidR="003D2D5F" w:rsidRDefault="003D2D5F" w:rsidP="00381015"/>
    <w:p w14:paraId="3EF09ED4" w14:textId="77777777" w:rsidR="003D2D5F" w:rsidRPr="000423F0" w:rsidRDefault="003D2D5F" w:rsidP="00381015"/>
    <w:tbl>
      <w:tblPr>
        <w:tblStyle w:val="GridTable5Dark-Accent1"/>
        <w:tblW w:w="9795" w:type="dxa"/>
        <w:tblLook w:val="04A0" w:firstRow="1" w:lastRow="0" w:firstColumn="1" w:lastColumn="0" w:noHBand="0" w:noVBand="1"/>
      </w:tblPr>
      <w:tblGrid>
        <w:gridCol w:w="1618"/>
        <w:gridCol w:w="8177"/>
      </w:tblGrid>
      <w:tr w:rsidR="00381015" w:rsidRPr="000423F0" w14:paraId="179B43A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3D98A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4516D2A1" w14:textId="1C39D2AA"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7</w:t>
            </w:r>
          </w:p>
        </w:tc>
      </w:tr>
      <w:tr w:rsidR="00381015" w:rsidRPr="000423F0" w14:paraId="3D245F6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7F3D5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E617DD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AdministratorActions&gt;</w:t>
            </w:r>
          </w:p>
        </w:tc>
      </w:tr>
      <w:tr w:rsidR="00381015" w:rsidRPr="000423F0" w14:paraId="3D6A330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76D50F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77C78C9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mechanisms for administrators to acknowledge, escalate, or resolve notifications and alerts.</w:t>
            </w:r>
          </w:p>
        </w:tc>
      </w:tr>
      <w:tr w:rsidR="00381015" w:rsidRPr="000423F0" w14:paraId="0562616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E359FF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A47891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16AA5E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A3FEC3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15693A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Providing mechanisms for administrators to acknowledge, escalate, or resolve notifications and alerts allows for effective incident management and response. Administrators need the ability to acknowledge the receipt of a notification, escalate it to the appropriate team or personnel for further action, or mark it as resolved once the issue has been addressed. This requirement ensures that the system provides the necessary mechanisms for administrators to perform these actions.</w:t>
            </w:r>
          </w:p>
        </w:tc>
      </w:tr>
      <w:tr w:rsidR="00381015" w:rsidRPr="000423F0" w14:paraId="67D63F8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36ACF0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0394358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AE61C9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150F75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3A2C91E7" w14:textId="6C680787" w:rsidR="00381015" w:rsidRPr="003D2D5F"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N/A</w:t>
            </w:r>
          </w:p>
        </w:tc>
      </w:tr>
      <w:tr w:rsidR="00381015" w:rsidRPr="000423F0" w14:paraId="65CB5D4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E3A63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06D8D1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45C6ABDC" w14:textId="77777777" w:rsidR="00381015" w:rsidRPr="000423F0" w:rsidRDefault="00381015" w:rsidP="00381015">
      <w:pPr>
        <w:rPr>
          <w:lang w:eastAsia="en-PK"/>
        </w:rPr>
      </w:pPr>
    </w:p>
    <w:p w14:paraId="71BBF7CD" w14:textId="77777777" w:rsidR="00381015" w:rsidRPr="000423F0" w:rsidRDefault="00381015" w:rsidP="00381015">
      <w:pPr>
        <w:rPr>
          <w:lang w:eastAsia="en-PK"/>
        </w:rPr>
      </w:pPr>
    </w:p>
    <w:p w14:paraId="3EF1D292" w14:textId="0FF1F3CA" w:rsidR="003D2D5F" w:rsidRPr="000423F0" w:rsidRDefault="003D2D5F" w:rsidP="00971E40">
      <w:pPr>
        <w:pStyle w:val="Heading3"/>
        <w:numPr>
          <w:ilvl w:val="2"/>
          <w:numId w:val="2"/>
        </w:numPr>
        <w:spacing w:after="160" w:line="256" w:lineRule="auto"/>
        <w:contextualSpacing/>
      </w:pPr>
      <w:bookmarkStart w:id="225" w:name="_Toc136810100"/>
      <w:r w:rsidRPr="000423F0">
        <w:rPr>
          <w:lang w:eastAsia="en-PK"/>
        </w:rPr>
        <w:t>&lt;</w:t>
      </w:r>
      <w:r w:rsidRPr="003D2D5F">
        <w:rPr>
          <w:lang w:eastAsia="en-PK"/>
        </w:rPr>
        <w:t xml:space="preserve"> </w:t>
      </w:r>
      <w:r w:rsidRPr="000423F0">
        <w:rPr>
          <w:lang w:eastAsia="en-PK"/>
        </w:rPr>
        <w:t>NotificationAlertGeneration.HistoryArchive &gt;</w:t>
      </w:r>
      <w:bookmarkEnd w:id="225"/>
    </w:p>
    <w:p w14:paraId="6CA04C68" w14:textId="71537309"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74B706D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CA0119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3D09A2B" w14:textId="0A2F6562"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8</w:t>
            </w:r>
          </w:p>
        </w:tc>
      </w:tr>
      <w:tr w:rsidR="00381015" w:rsidRPr="000423F0" w14:paraId="11BA1AF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8E27D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649A624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HistoryArchive&gt;</w:t>
            </w:r>
          </w:p>
        </w:tc>
      </w:tr>
      <w:tr w:rsidR="00381015" w:rsidRPr="000423F0" w14:paraId="727F8F8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BA913E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106E4CA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provide notification history and an archive of past alerts for reference and review.</w:t>
            </w:r>
          </w:p>
        </w:tc>
      </w:tr>
      <w:tr w:rsidR="00381015" w:rsidRPr="000423F0" w14:paraId="28CDCDA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B2780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3B4592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590782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A56F28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74A4139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aintaining a notification history and archive allows users to review past alerts, track the resolution of issues, and perform trend analysis. This requirement ensures that the system retains a record of past notifications and alerts, providing users with a valuable reference for incident management, analysis, and reporting purposes.</w:t>
            </w:r>
          </w:p>
        </w:tc>
      </w:tr>
      <w:tr w:rsidR="00381015" w:rsidRPr="000423F0" w14:paraId="77BC9AC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5F149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34A6A2B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47EA3D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98B61EC"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3385E19" w14:textId="2BBE529A" w:rsidR="00381015" w:rsidRPr="000423F0"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67B91CE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61841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6D155DB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Medium</w:t>
            </w:r>
          </w:p>
        </w:tc>
      </w:tr>
    </w:tbl>
    <w:p w14:paraId="4395D70E" w14:textId="77777777" w:rsidR="00381015" w:rsidRPr="000423F0" w:rsidRDefault="00381015" w:rsidP="00381015">
      <w:pPr>
        <w:rPr>
          <w:lang w:eastAsia="en-PK"/>
        </w:rPr>
      </w:pPr>
    </w:p>
    <w:p w14:paraId="4B50E2CD" w14:textId="79751707" w:rsidR="003D2D5F" w:rsidRPr="000423F0" w:rsidRDefault="003D2D5F" w:rsidP="00971E40">
      <w:pPr>
        <w:pStyle w:val="Heading3"/>
        <w:numPr>
          <w:ilvl w:val="2"/>
          <w:numId w:val="2"/>
        </w:numPr>
        <w:spacing w:after="160" w:line="256" w:lineRule="auto"/>
        <w:contextualSpacing/>
      </w:pPr>
      <w:bookmarkStart w:id="226" w:name="_Toc136810101"/>
      <w:r w:rsidRPr="000423F0">
        <w:rPr>
          <w:lang w:eastAsia="en-PK"/>
        </w:rPr>
        <w:t>&lt;</w:t>
      </w:r>
      <w:r w:rsidRPr="003D2D5F">
        <w:rPr>
          <w:lang w:eastAsia="en-PK"/>
        </w:rPr>
        <w:t xml:space="preserve"> </w:t>
      </w:r>
      <w:r w:rsidRPr="000423F0">
        <w:rPr>
          <w:lang w:eastAsia="en-PK"/>
        </w:rPr>
        <w:t>NotificationAlertGeneration.IncidentResponseIntegration &gt;</w:t>
      </w:r>
      <w:bookmarkEnd w:id="226"/>
    </w:p>
    <w:p w14:paraId="6667FC77" w14:textId="50225896" w:rsidR="00381015" w:rsidRDefault="00381015" w:rsidP="00381015"/>
    <w:p w14:paraId="68D19513" w14:textId="77777777" w:rsidR="003D2D5F" w:rsidRPr="000423F0" w:rsidRDefault="003D2D5F" w:rsidP="00381015"/>
    <w:tbl>
      <w:tblPr>
        <w:tblStyle w:val="GridTable5Dark-Accent1"/>
        <w:tblW w:w="9795" w:type="dxa"/>
        <w:tblLook w:val="04A0" w:firstRow="1" w:lastRow="0" w:firstColumn="1" w:lastColumn="0" w:noHBand="0" w:noVBand="1"/>
      </w:tblPr>
      <w:tblGrid>
        <w:gridCol w:w="1618"/>
        <w:gridCol w:w="8177"/>
      </w:tblGrid>
      <w:tr w:rsidR="00381015" w:rsidRPr="000423F0" w14:paraId="36F8A9FC"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D4CE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368C146F" w14:textId="50AAE007"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9</w:t>
            </w:r>
          </w:p>
        </w:tc>
      </w:tr>
      <w:tr w:rsidR="00381015" w:rsidRPr="000423F0" w14:paraId="498B107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C9E033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54EE003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IncidentResponseIntegration&gt;</w:t>
            </w:r>
          </w:p>
        </w:tc>
      </w:tr>
      <w:tr w:rsidR="00381015" w:rsidRPr="000423F0" w14:paraId="27600EE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703F1A2"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6D59C17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integrate with external incident response systems or ticketing systems for seamless handling of identified vulnerabilities and security incidents.</w:t>
            </w:r>
          </w:p>
        </w:tc>
      </w:tr>
      <w:tr w:rsidR="00381015" w:rsidRPr="000423F0" w14:paraId="697E26B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B28ACE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527EE75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5C0A62A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9FE4B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3C17119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Integration with external incident response systems or ticketing systems enhances the overall incident management process. This requirement ensures that the system can seamlessly exchange information with such systems, enabling efficient and coordinated handling of identified vulnerabilities and security incidents.</w:t>
            </w:r>
          </w:p>
        </w:tc>
      </w:tr>
      <w:tr w:rsidR="00381015" w:rsidRPr="000423F0" w14:paraId="278F075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78C073"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47BAC5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AF0BA5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19022D"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1B7537F7" w14:textId="7EE5EEBE" w:rsidR="00381015" w:rsidRPr="003D2D5F"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N/A</w:t>
            </w:r>
          </w:p>
        </w:tc>
      </w:tr>
      <w:tr w:rsidR="00381015" w:rsidRPr="000423F0" w14:paraId="0D4A249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2ABED5"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02E7AFA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706B4A73" w14:textId="77777777" w:rsidR="00381015" w:rsidRPr="000423F0" w:rsidRDefault="00381015" w:rsidP="00381015">
      <w:pPr>
        <w:rPr>
          <w:lang w:eastAsia="en-PK"/>
        </w:rPr>
      </w:pPr>
    </w:p>
    <w:p w14:paraId="55A9B6A0" w14:textId="4E821026" w:rsidR="003D2D5F" w:rsidRPr="000423F0" w:rsidRDefault="003D2D5F" w:rsidP="00971E40">
      <w:pPr>
        <w:pStyle w:val="Heading3"/>
        <w:numPr>
          <w:ilvl w:val="2"/>
          <w:numId w:val="2"/>
        </w:numPr>
        <w:spacing w:after="160" w:line="256" w:lineRule="auto"/>
        <w:contextualSpacing/>
      </w:pPr>
      <w:bookmarkStart w:id="227" w:name="_Toc136810102"/>
      <w:r w:rsidRPr="000423F0">
        <w:rPr>
          <w:lang w:eastAsia="en-PK"/>
        </w:rPr>
        <w:t>&lt;</w:t>
      </w:r>
      <w:r w:rsidRPr="003D2D5F">
        <w:rPr>
          <w:lang w:eastAsia="en-PK"/>
        </w:rPr>
        <w:t xml:space="preserve"> </w:t>
      </w:r>
      <w:r w:rsidRPr="000423F0">
        <w:rPr>
          <w:lang w:eastAsia="en-PK"/>
        </w:rPr>
        <w:t>NotificationAlertGeneration.AutomaticRemediation &gt;</w:t>
      </w:r>
      <w:bookmarkEnd w:id="227"/>
    </w:p>
    <w:p w14:paraId="5F141D44" w14:textId="1C014F65" w:rsidR="00381015" w:rsidRDefault="00381015" w:rsidP="00381015"/>
    <w:p w14:paraId="7FA9561C" w14:textId="77777777" w:rsidR="003D2D5F" w:rsidRPr="000423F0" w:rsidRDefault="003D2D5F"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3AAD2486"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1B3A920"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046BE7ED" w14:textId="529F0ECD" w:rsidR="00381015" w:rsidRPr="003D2D5F" w:rsidRDefault="003D2D5F"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10</w:t>
            </w:r>
          </w:p>
        </w:tc>
      </w:tr>
      <w:tr w:rsidR="00381015" w:rsidRPr="000423F0" w14:paraId="777AE5B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5EEFB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181EFA7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AutomaticRemediation&gt;</w:t>
            </w:r>
          </w:p>
        </w:tc>
      </w:tr>
      <w:tr w:rsidR="00381015" w:rsidRPr="000423F0" w14:paraId="2D503C7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0CC8D4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0255B6B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support automatic remediation actions or workflows triggered by specific notifications or alerts.</w:t>
            </w:r>
          </w:p>
        </w:tc>
      </w:tr>
      <w:tr w:rsidR="00381015" w:rsidRPr="000423F0" w14:paraId="7526928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A2D5A5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8F048D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7B8885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D12B7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6A7EA62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Automating remediation actions or workflows based on specific notifications or alerts can help streamline the response process and minimize the time to resolve issues. This requirement ensures that the system provides the capability to define and execute automated remediation actions or workflows in response to certain notifications or alerts, improving incident response efficiency.</w:t>
            </w:r>
          </w:p>
        </w:tc>
      </w:tr>
      <w:tr w:rsidR="00381015" w:rsidRPr="000423F0" w14:paraId="5B6177D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D538CE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2952750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157CF1C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3E960B"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0D0F0D46" w14:textId="007ECC9A" w:rsidR="00381015" w:rsidRPr="003D2D5F" w:rsidRDefault="003D2D5F"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N/A</w:t>
            </w:r>
          </w:p>
        </w:tc>
      </w:tr>
      <w:tr w:rsidR="00381015" w:rsidRPr="000423F0" w14:paraId="5CDFF29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540D5F"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3491EA8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1669B298" w14:textId="77777777" w:rsidR="00381015" w:rsidRDefault="00381015" w:rsidP="00381015">
      <w:pPr>
        <w:rPr>
          <w:lang w:eastAsia="en-PK"/>
        </w:rPr>
      </w:pPr>
    </w:p>
    <w:p w14:paraId="6674028F" w14:textId="15570EF7" w:rsidR="00DC6600" w:rsidRPr="000423F0" w:rsidRDefault="00DC6600" w:rsidP="00971E40">
      <w:pPr>
        <w:pStyle w:val="Heading3"/>
        <w:numPr>
          <w:ilvl w:val="2"/>
          <w:numId w:val="2"/>
        </w:numPr>
        <w:spacing w:after="160" w:line="256" w:lineRule="auto"/>
        <w:contextualSpacing/>
      </w:pPr>
      <w:bookmarkStart w:id="228" w:name="_Toc136810103"/>
      <w:r w:rsidRPr="000423F0">
        <w:rPr>
          <w:lang w:eastAsia="en-PK"/>
        </w:rPr>
        <w:t>&lt;</w:t>
      </w:r>
      <w:r w:rsidRPr="003D2D5F">
        <w:rPr>
          <w:lang w:eastAsia="en-PK"/>
        </w:rPr>
        <w:t xml:space="preserve"> </w:t>
      </w:r>
      <w:r w:rsidRPr="000423F0">
        <w:rPr>
          <w:lang w:eastAsia="en-PK"/>
        </w:rPr>
        <w:t>NotificationAlertGeneration.RecipientDelivery &gt;</w:t>
      </w:r>
      <w:bookmarkEnd w:id="228"/>
    </w:p>
    <w:p w14:paraId="0B94CC73" w14:textId="77777777" w:rsidR="00DC6600" w:rsidRPr="000423F0" w:rsidRDefault="00DC6600" w:rsidP="00381015">
      <w:pPr>
        <w:rPr>
          <w:lang w:eastAsia="en-PK"/>
        </w:rPr>
      </w:pPr>
    </w:p>
    <w:p w14:paraId="1C40B508" w14:textId="6EB255F2" w:rsidR="00381015" w:rsidRPr="000423F0" w:rsidRDefault="00381015" w:rsidP="00381015">
      <w:pPr>
        <w:rPr>
          <w:lang w:eastAsia="en-PK"/>
        </w:rPr>
      </w:pPr>
    </w:p>
    <w:tbl>
      <w:tblPr>
        <w:tblStyle w:val="GridTable5Dark-Accent1"/>
        <w:tblW w:w="9795" w:type="dxa"/>
        <w:tblLook w:val="04A0" w:firstRow="1" w:lastRow="0" w:firstColumn="1" w:lastColumn="0" w:noHBand="0" w:noVBand="1"/>
      </w:tblPr>
      <w:tblGrid>
        <w:gridCol w:w="1618"/>
        <w:gridCol w:w="8177"/>
      </w:tblGrid>
      <w:tr w:rsidR="00381015" w:rsidRPr="000423F0" w14:paraId="2CAAE0C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6DA608"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Identifier</w:t>
            </w:r>
          </w:p>
        </w:tc>
        <w:tc>
          <w:tcPr>
            <w:tcW w:w="0" w:type="auto"/>
            <w:hideMark/>
          </w:tcPr>
          <w:p w14:paraId="7E876E99" w14:textId="5CD9A4CF" w:rsidR="00381015" w:rsidRPr="00DC6600" w:rsidRDefault="00DC6600"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eastAsia="en-PK"/>
              </w:rPr>
            </w:pPr>
            <w:r>
              <w:rPr>
                <w:rFonts w:ascii="Times New Roman" w:hAnsi="Times New Roman" w:cs="Times New Roman"/>
                <w:lang w:val="en-US" w:eastAsia="en-PK"/>
              </w:rPr>
              <w:t>13.11</w:t>
            </w:r>
          </w:p>
        </w:tc>
      </w:tr>
      <w:tr w:rsidR="00381015" w:rsidRPr="000423F0" w14:paraId="4C7D984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7E6CF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Title</w:t>
            </w:r>
          </w:p>
        </w:tc>
        <w:tc>
          <w:tcPr>
            <w:tcW w:w="0" w:type="auto"/>
            <w:hideMark/>
          </w:tcPr>
          <w:p w14:paraId="37261EE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lt;NotificationAlertGeneration.RecipientDelivery&gt;</w:t>
            </w:r>
          </w:p>
        </w:tc>
      </w:tr>
      <w:tr w:rsidR="00381015" w:rsidRPr="000423F0" w14:paraId="722BD39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948CE3E"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scription</w:t>
            </w:r>
          </w:p>
        </w:tc>
        <w:tc>
          <w:tcPr>
            <w:tcW w:w="0" w:type="auto"/>
            <w:hideMark/>
          </w:tcPr>
          <w:p w14:paraId="491CD533"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The system shall ensure that notifications and alerts are delivered to the appropriate recipients based on their roles and responsibilities.</w:t>
            </w:r>
          </w:p>
        </w:tc>
      </w:tr>
      <w:tr w:rsidR="00381015" w:rsidRPr="000423F0" w14:paraId="5439B87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6619F21"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Source</w:t>
            </w:r>
          </w:p>
        </w:tc>
        <w:tc>
          <w:tcPr>
            <w:tcW w:w="0" w:type="auto"/>
            <w:hideMark/>
          </w:tcPr>
          <w:p w14:paraId="3A2262E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7655378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66D166"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Rationale</w:t>
            </w:r>
          </w:p>
        </w:tc>
        <w:tc>
          <w:tcPr>
            <w:tcW w:w="0" w:type="auto"/>
            <w:hideMark/>
          </w:tcPr>
          <w:p w14:paraId="147C0EE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Delivering notifications and alerts to the right recipients based on their roles and responsibilities is crucial for effective incident response. This requirement ensures that the system has mechanisms in place to determine the appropriate recipients for each notification or alert, ensuring that the information reaches the relevant individuals or teams responsible for taking action.</w:t>
            </w:r>
          </w:p>
        </w:tc>
      </w:tr>
      <w:tr w:rsidR="00381015" w:rsidRPr="000423F0" w14:paraId="54F77BD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E40B819"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Business Rule</w:t>
            </w:r>
          </w:p>
        </w:tc>
        <w:tc>
          <w:tcPr>
            <w:tcW w:w="0" w:type="auto"/>
            <w:hideMark/>
          </w:tcPr>
          <w:p w14:paraId="53E3607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N/A</w:t>
            </w:r>
          </w:p>
        </w:tc>
      </w:tr>
      <w:tr w:rsidR="00381015" w:rsidRPr="000423F0" w14:paraId="20B95E3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57723A"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Dependencies</w:t>
            </w:r>
          </w:p>
        </w:tc>
        <w:tc>
          <w:tcPr>
            <w:tcW w:w="0" w:type="auto"/>
            <w:hideMark/>
          </w:tcPr>
          <w:p w14:paraId="76C5E39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FR15</w:t>
            </w:r>
          </w:p>
        </w:tc>
      </w:tr>
      <w:tr w:rsidR="00381015" w:rsidRPr="000423F0" w14:paraId="1A3F139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5F5027" w14:textId="77777777" w:rsidR="00381015" w:rsidRPr="000423F0" w:rsidRDefault="00381015" w:rsidP="009569E4">
            <w:pPr>
              <w:rPr>
                <w:rFonts w:ascii="Times New Roman" w:hAnsi="Times New Roman" w:cs="Times New Roman"/>
                <w:lang w:eastAsia="en-PK"/>
              </w:rPr>
            </w:pPr>
            <w:r w:rsidRPr="000423F0">
              <w:rPr>
                <w:rFonts w:ascii="Times New Roman" w:hAnsi="Times New Roman" w:cs="Times New Roman"/>
                <w:lang w:eastAsia="en-PK"/>
              </w:rPr>
              <w:t>Priority</w:t>
            </w:r>
          </w:p>
        </w:tc>
        <w:tc>
          <w:tcPr>
            <w:tcW w:w="0" w:type="auto"/>
            <w:hideMark/>
          </w:tcPr>
          <w:p w14:paraId="1D928D2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eastAsia="en-PK"/>
              </w:rPr>
            </w:pPr>
            <w:r w:rsidRPr="000423F0">
              <w:rPr>
                <w:rFonts w:ascii="Times New Roman" w:hAnsi="Times New Roman" w:cs="Times New Roman"/>
                <w:lang w:eastAsia="en-PK"/>
              </w:rPr>
              <w:t>High</w:t>
            </w:r>
          </w:p>
        </w:tc>
      </w:tr>
    </w:tbl>
    <w:p w14:paraId="6D92027D" w14:textId="77777777" w:rsidR="00381015" w:rsidRPr="000423F0" w:rsidRDefault="00381015" w:rsidP="00381015"/>
    <w:p w14:paraId="16FC178F" w14:textId="17BB7B6A" w:rsidR="00DC6600" w:rsidRPr="007A6623" w:rsidRDefault="00DC6600" w:rsidP="00971E40">
      <w:pPr>
        <w:pStyle w:val="Heading2"/>
        <w:numPr>
          <w:ilvl w:val="1"/>
          <w:numId w:val="2"/>
        </w:numPr>
        <w:rPr>
          <w:bCs/>
          <w:sz w:val="32"/>
          <w:szCs w:val="32"/>
          <w:lang w:eastAsia="en-PK"/>
        </w:rPr>
      </w:pPr>
      <w:bookmarkStart w:id="229" w:name="_Toc136810104"/>
      <w:r w:rsidRPr="007A6623">
        <w:rPr>
          <w:sz w:val="32"/>
          <w:szCs w:val="32"/>
        </w:rPr>
        <w:t>Remediation Plan Checking</w:t>
      </w:r>
      <w:bookmarkEnd w:id="229"/>
    </w:p>
    <w:p w14:paraId="78468AEC" w14:textId="5B9B1F62"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360EDE9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4C7F9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22C68CA8" w14:textId="48602084" w:rsidR="00381015" w:rsidRPr="00DC6600" w:rsidRDefault="00DC6600"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4</w:t>
            </w:r>
          </w:p>
        </w:tc>
      </w:tr>
      <w:tr w:rsidR="00381015" w:rsidRPr="000423F0" w14:paraId="3B85066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37E7E0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56B6BD3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RemediationReview.Validation&gt;</w:t>
            </w:r>
          </w:p>
        </w:tc>
      </w:tr>
      <w:tr w:rsidR="00381015" w:rsidRPr="000423F0" w14:paraId="35D8974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9534BB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0B8CDBC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facilitate the review and validation of remediation plans proposed to address identified vulnerabilities.</w:t>
            </w:r>
          </w:p>
        </w:tc>
      </w:tr>
      <w:tr w:rsidR="00381015" w:rsidRPr="000423F0" w14:paraId="7F484CA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130F9F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5EF1DA1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4C5C8C6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3B20B5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3069227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Once vulnerabilities are identified, it is crucial to develop effective remediation plans to address them. This requirement emphasizes that the system should provide features and functionalities to facilitate the review and validation of proposed remediation plans. This includes allowing administrators or authorized personnel to assess and evaluate the proposed plans, ensuring that they are appropriate, feasible, and effective in mitigating the identified vulnerabilities. By facilitating the review and validation process, the system helps to ensure that appropriate actions are taken to address vulnerabilities and improve the overall security posture.</w:t>
            </w:r>
          </w:p>
        </w:tc>
      </w:tr>
      <w:tr w:rsidR="00381015" w:rsidRPr="000423F0" w14:paraId="2276AC6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83C68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7B63105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5E6C3A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DC0BA5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5B8998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438E2D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ECE84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4B9813B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35633503" w14:textId="77777777" w:rsidR="00381015" w:rsidRPr="000423F0" w:rsidRDefault="00381015" w:rsidP="00381015"/>
    <w:p w14:paraId="39F584F0" w14:textId="2ACC3A60" w:rsidR="00381015" w:rsidRDefault="00381015" w:rsidP="00381015"/>
    <w:p w14:paraId="1CC0E5FC" w14:textId="7BF64FE0" w:rsidR="00DC6600" w:rsidRPr="000423F0" w:rsidRDefault="00DC6600" w:rsidP="00971E40">
      <w:pPr>
        <w:pStyle w:val="Heading3"/>
        <w:numPr>
          <w:ilvl w:val="2"/>
          <w:numId w:val="2"/>
        </w:numPr>
        <w:spacing w:after="160" w:line="256" w:lineRule="auto"/>
        <w:contextualSpacing/>
      </w:pPr>
      <w:bookmarkStart w:id="230" w:name="_Toc136810105"/>
      <w:r w:rsidRPr="000423F0">
        <w:rPr>
          <w:lang w:eastAsia="en-PK"/>
        </w:rPr>
        <w:t>&lt;</w:t>
      </w:r>
      <w:r w:rsidRPr="00DC6600">
        <w:t xml:space="preserve"> </w:t>
      </w:r>
      <w:r w:rsidRPr="000423F0">
        <w:t>RemediationReview.CentralizedInterface</w:t>
      </w:r>
      <w:r w:rsidRPr="000423F0">
        <w:rPr>
          <w:lang w:eastAsia="en-PK"/>
        </w:rPr>
        <w:t xml:space="preserve"> &gt;</w:t>
      </w:r>
      <w:bookmarkEnd w:id="230"/>
    </w:p>
    <w:p w14:paraId="564128A3" w14:textId="77777777" w:rsidR="00DC6600" w:rsidRPr="000423F0" w:rsidRDefault="00DC6600" w:rsidP="00381015"/>
    <w:tbl>
      <w:tblPr>
        <w:tblStyle w:val="GridTable5Dark-Accent1"/>
        <w:tblW w:w="9795" w:type="dxa"/>
        <w:tblLook w:val="04A0" w:firstRow="1" w:lastRow="0" w:firstColumn="1" w:lastColumn="0" w:noHBand="0" w:noVBand="1"/>
      </w:tblPr>
      <w:tblGrid>
        <w:gridCol w:w="1619"/>
        <w:gridCol w:w="8176"/>
      </w:tblGrid>
      <w:tr w:rsidR="00381015" w:rsidRPr="000423F0" w14:paraId="663F58E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AF9C4A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7AFA0FDC" w14:textId="0C6AE207" w:rsidR="00381015" w:rsidRPr="00DC6600" w:rsidRDefault="00DC6600"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4.1</w:t>
            </w:r>
          </w:p>
        </w:tc>
      </w:tr>
      <w:tr w:rsidR="00381015" w:rsidRPr="000423F0" w14:paraId="0B0B31F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42FBB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4FBFC59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RemediationReview.CentralizedInterface&gt;</w:t>
            </w:r>
          </w:p>
        </w:tc>
      </w:tr>
      <w:tr w:rsidR="00381015" w:rsidRPr="000423F0" w14:paraId="01FC18D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788352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4F6C1F5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provide a centralized interface for reviewing and managing proposed remediation plans.</w:t>
            </w:r>
          </w:p>
        </w:tc>
      </w:tr>
      <w:tr w:rsidR="00381015" w:rsidRPr="000423F0" w14:paraId="4B6DA2C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51B2B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3C4202A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98CCB4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80A96C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5946BB5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facilitate the review and management of proposed remediation plans, it is essential to have a centralized interface within the system. This interface should serve as a single point of access for authorized personnel to view and assess the proposed plans. By providing a centralized interface, the system ensures that the review and management process is streamlined and easily accessible to stakeholders involved in the remediation process. It promotes efficiency and collaboration by consolidating all relevant information and functionalities in one location.</w:t>
            </w:r>
          </w:p>
        </w:tc>
      </w:tr>
      <w:tr w:rsidR="00381015" w:rsidRPr="000423F0" w14:paraId="5F651FC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5FF74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719E425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FC9D10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58143C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0B12EAE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3DB638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647C6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2604DE9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328504E3" w14:textId="77777777" w:rsidR="00381015" w:rsidRPr="000423F0" w:rsidRDefault="00381015" w:rsidP="00381015"/>
    <w:p w14:paraId="3E40C74D" w14:textId="5D7F78F2" w:rsidR="00DC6600" w:rsidRPr="000423F0" w:rsidRDefault="00DC6600" w:rsidP="00971E40">
      <w:pPr>
        <w:pStyle w:val="Heading3"/>
        <w:numPr>
          <w:ilvl w:val="2"/>
          <w:numId w:val="2"/>
        </w:numPr>
        <w:spacing w:after="160" w:line="256" w:lineRule="auto"/>
        <w:contextualSpacing/>
      </w:pPr>
      <w:bookmarkStart w:id="231" w:name="_Toc136810106"/>
      <w:r w:rsidRPr="000423F0">
        <w:rPr>
          <w:lang w:eastAsia="en-PK"/>
        </w:rPr>
        <w:t>&lt;</w:t>
      </w:r>
      <w:r w:rsidRPr="00DC6600">
        <w:t xml:space="preserve"> </w:t>
      </w:r>
      <w:r w:rsidRPr="000423F0">
        <w:t>RemediationReview.VulnerabilitySummary</w:t>
      </w:r>
      <w:r w:rsidRPr="000423F0">
        <w:rPr>
          <w:lang w:eastAsia="en-PK"/>
        </w:rPr>
        <w:t xml:space="preserve"> &gt;</w:t>
      </w:r>
      <w:bookmarkEnd w:id="231"/>
    </w:p>
    <w:p w14:paraId="341934B5" w14:textId="7B6DEAB9" w:rsidR="00381015" w:rsidRDefault="00381015" w:rsidP="00381015"/>
    <w:p w14:paraId="06B3E40F" w14:textId="77777777" w:rsidR="00DC6600" w:rsidRPr="000423F0" w:rsidRDefault="00DC6600" w:rsidP="00381015"/>
    <w:tbl>
      <w:tblPr>
        <w:tblStyle w:val="GridTable5Dark-Accent1"/>
        <w:tblW w:w="9795" w:type="dxa"/>
        <w:tblLook w:val="04A0" w:firstRow="1" w:lastRow="0" w:firstColumn="1" w:lastColumn="0" w:noHBand="0" w:noVBand="1"/>
      </w:tblPr>
      <w:tblGrid>
        <w:gridCol w:w="1619"/>
        <w:gridCol w:w="8176"/>
      </w:tblGrid>
      <w:tr w:rsidR="00381015" w:rsidRPr="000423F0" w14:paraId="0A830709"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607DF1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37065F4E" w14:textId="78FE9C8B" w:rsidR="00381015" w:rsidRPr="000423F0" w:rsidRDefault="00DC6600"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4</w:t>
            </w:r>
            <w:r w:rsidR="00381015" w:rsidRPr="000423F0">
              <w:rPr>
                <w:rFonts w:ascii="Times New Roman" w:hAnsi="Times New Roman" w:cs="Times New Roman"/>
              </w:rPr>
              <w:t>.2</w:t>
            </w:r>
          </w:p>
        </w:tc>
      </w:tr>
      <w:tr w:rsidR="00381015" w:rsidRPr="000423F0" w14:paraId="56ACF4D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B1939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3A79332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RemediationReview.VulnerabilitySummary&gt;</w:t>
            </w:r>
          </w:p>
        </w:tc>
      </w:tr>
      <w:tr w:rsidR="00381015" w:rsidRPr="000423F0" w14:paraId="750F54F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43A2F2E"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0730C55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display a summary of identified vulnerabilities along with corresponding proposed remediation plans.</w:t>
            </w:r>
          </w:p>
        </w:tc>
      </w:tr>
      <w:tr w:rsidR="00381015" w:rsidRPr="000423F0" w14:paraId="1B3BBC6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3BC16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57776A7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1F62753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B7BA9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6C7D563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provide an overview of the remediation efforts, it is necessary to display a summary of identified vulnerabilities and their associated remediation plans. This summary view allows reviewers to quickly grasp the scope and severity of the vulnerabilities and assess the overall remediation progress. By presenting the information in a concise and informative manner, the system enables efficient decision-making and prioritization of remediation efforts.</w:t>
            </w:r>
          </w:p>
        </w:tc>
      </w:tr>
      <w:tr w:rsidR="00381015" w:rsidRPr="000423F0" w14:paraId="6BFE2C6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F38BAF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5E688D3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537E9D2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0FA58D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6F2E04E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195957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5FEAF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69C5BAA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4114357D" w14:textId="0D5A01C1" w:rsidR="00381015" w:rsidRDefault="00381015" w:rsidP="00381015"/>
    <w:p w14:paraId="5307AA4C" w14:textId="017D34A2" w:rsidR="00381015" w:rsidRDefault="00381015" w:rsidP="00381015"/>
    <w:p w14:paraId="388AA91B" w14:textId="51712567" w:rsidR="00065395" w:rsidRPr="000423F0" w:rsidRDefault="00065395" w:rsidP="00971E40">
      <w:pPr>
        <w:pStyle w:val="Heading3"/>
        <w:numPr>
          <w:ilvl w:val="2"/>
          <w:numId w:val="2"/>
        </w:numPr>
        <w:spacing w:after="160" w:line="256" w:lineRule="auto"/>
        <w:contextualSpacing/>
      </w:pPr>
      <w:bookmarkStart w:id="232" w:name="_Toc136810107"/>
      <w:r w:rsidRPr="000423F0">
        <w:rPr>
          <w:lang w:eastAsia="en-PK"/>
        </w:rPr>
        <w:t>&lt;</w:t>
      </w:r>
      <w:r w:rsidRPr="00DC6600">
        <w:t xml:space="preserve"> </w:t>
      </w:r>
      <w:r w:rsidRPr="000423F0">
        <w:t>RemediationReview.</w:t>
      </w:r>
      <w:r w:rsidRPr="00065395">
        <w:t xml:space="preserve"> </w:t>
      </w:r>
      <w:r w:rsidRPr="000423F0">
        <w:t>StatusProgressTracking</w:t>
      </w:r>
      <w:r>
        <w:t>&gt;</w:t>
      </w:r>
      <w:bookmarkEnd w:id="232"/>
    </w:p>
    <w:p w14:paraId="4A33993E" w14:textId="77777777" w:rsidR="00065395" w:rsidRPr="000423F0" w:rsidRDefault="00065395" w:rsidP="00381015"/>
    <w:tbl>
      <w:tblPr>
        <w:tblStyle w:val="GridTable5Dark-Accent1"/>
        <w:tblW w:w="9795" w:type="dxa"/>
        <w:tblLook w:val="04A0" w:firstRow="1" w:lastRow="0" w:firstColumn="1" w:lastColumn="0" w:noHBand="0" w:noVBand="1"/>
      </w:tblPr>
      <w:tblGrid>
        <w:gridCol w:w="1619"/>
        <w:gridCol w:w="8176"/>
      </w:tblGrid>
      <w:tr w:rsidR="00381015" w:rsidRPr="000423F0" w14:paraId="1BEA5EC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81CFCF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3B21D4B8" w14:textId="3B74D2AE" w:rsidR="00381015" w:rsidRPr="00065395" w:rsidRDefault="000653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4.3</w:t>
            </w:r>
          </w:p>
        </w:tc>
      </w:tr>
      <w:tr w:rsidR="00381015" w:rsidRPr="000423F0" w14:paraId="09C8469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42BA2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5FEC5D6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RemediationReview.StatusProgressTracking&gt;</w:t>
            </w:r>
          </w:p>
        </w:tc>
      </w:tr>
      <w:tr w:rsidR="00381015" w:rsidRPr="000423F0" w14:paraId="77D1D46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347A56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4EA0546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track the status and progress of approved remediation plans.</w:t>
            </w:r>
          </w:p>
        </w:tc>
      </w:tr>
      <w:tr w:rsidR="00381015" w:rsidRPr="000423F0" w14:paraId="5A133C5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7CEFC2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6AABC0E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7E8CA1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FFF10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2BCECF0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ensure visibility and accountability, the system should track the status and progress of approved remediation plans. This tracking functionality allows stakeholders to monitor the implementation and completion of approved plans. By providing clear visibility into the status and progress, the system enables effective oversight, facilitates communication between relevant parties, and ensures that remediation efforts are progressing as planned.</w:t>
            </w:r>
          </w:p>
        </w:tc>
      </w:tr>
      <w:tr w:rsidR="00381015" w:rsidRPr="000423F0" w14:paraId="6BF1D40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89E5F1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6EB3347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13F3995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761414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911338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C70B4F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4F694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18861F6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1C51079E" w14:textId="7CB4D0CF" w:rsidR="00381015" w:rsidRDefault="00381015" w:rsidP="00381015"/>
    <w:p w14:paraId="33B08D61" w14:textId="77777777" w:rsidR="00065395" w:rsidRPr="000423F0" w:rsidRDefault="00065395" w:rsidP="00971E40">
      <w:pPr>
        <w:pStyle w:val="Heading3"/>
        <w:numPr>
          <w:ilvl w:val="2"/>
          <w:numId w:val="2"/>
        </w:numPr>
        <w:spacing w:after="160" w:line="256" w:lineRule="auto"/>
        <w:contextualSpacing/>
      </w:pPr>
      <w:bookmarkStart w:id="233" w:name="_Toc136810108"/>
      <w:r w:rsidRPr="000423F0">
        <w:rPr>
          <w:lang w:eastAsia="en-PK"/>
        </w:rPr>
        <w:t>&lt;</w:t>
      </w:r>
      <w:r w:rsidRPr="00DC6600">
        <w:t xml:space="preserve"> </w:t>
      </w:r>
      <w:r w:rsidRPr="000423F0">
        <w:t>RemediationReview.</w:t>
      </w:r>
      <w:r w:rsidRPr="00065395">
        <w:t xml:space="preserve"> </w:t>
      </w:r>
      <w:r w:rsidRPr="000423F0">
        <w:t>StatusProgressTracking</w:t>
      </w:r>
      <w:r>
        <w:t>&gt;</w:t>
      </w:r>
      <w:bookmarkEnd w:id="233"/>
    </w:p>
    <w:p w14:paraId="262FF425" w14:textId="77777777" w:rsidR="00065395" w:rsidRPr="000423F0" w:rsidRDefault="00065395" w:rsidP="00381015"/>
    <w:tbl>
      <w:tblPr>
        <w:tblStyle w:val="GridTable5Dark-Accent1"/>
        <w:tblW w:w="9795" w:type="dxa"/>
        <w:tblLook w:val="04A0" w:firstRow="1" w:lastRow="0" w:firstColumn="1" w:lastColumn="0" w:noHBand="0" w:noVBand="1"/>
      </w:tblPr>
      <w:tblGrid>
        <w:gridCol w:w="1619"/>
        <w:gridCol w:w="8176"/>
      </w:tblGrid>
      <w:tr w:rsidR="00381015" w:rsidRPr="000423F0" w14:paraId="63532A4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9DF94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26714AE6" w14:textId="5383FCD4" w:rsidR="00381015" w:rsidRPr="00065395" w:rsidRDefault="000653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14.4</w:t>
            </w:r>
          </w:p>
        </w:tc>
      </w:tr>
      <w:tr w:rsidR="00381015" w:rsidRPr="000423F0" w14:paraId="4CD4EBD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88CB2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02E60185" w14:textId="281724A9"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RemediationReview.</w:t>
            </w:r>
            <w:r w:rsidR="00065395" w:rsidRPr="000423F0">
              <w:rPr>
                <w:rFonts w:ascii="Times New Roman" w:hAnsi="Times New Roman" w:cs="Times New Roman"/>
              </w:rPr>
              <w:t xml:space="preserve">StatusProgressTracking </w:t>
            </w:r>
            <w:r w:rsidRPr="000423F0">
              <w:rPr>
                <w:rFonts w:ascii="Times New Roman" w:hAnsi="Times New Roman" w:cs="Times New Roman"/>
              </w:rPr>
              <w:t>&gt;</w:t>
            </w:r>
          </w:p>
        </w:tc>
      </w:tr>
      <w:tr w:rsidR="00381015" w:rsidRPr="000423F0" w14:paraId="03BD029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F68442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7E0AE9E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provide notifications and alerts for pending remediation plan reviews and deadlines.</w:t>
            </w:r>
          </w:p>
        </w:tc>
      </w:tr>
      <w:tr w:rsidR="00381015" w:rsidRPr="000423F0" w14:paraId="0B090D0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1823A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0A1CB99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BC016C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7546B03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33E24D6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ensure timely and efficient review and validation of remediation plans, the system should provide notifications and alerts to users involved in the process. These notifications can inform reviewers about pending reviews, approaching deadlines, or any updates or changes made to the plans. By providing proactive notifications and alerts, the system helps users stay informed and ensures that the review process progresses smoothly and on schedule.</w:t>
            </w:r>
          </w:p>
        </w:tc>
      </w:tr>
      <w:tr w:rsidR="00381015" w:rsidRPr="000423F0" w14:paraId="0032614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377AA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6269641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0B5D57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7CB029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322E2E6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9ECC21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ACC1A9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1324E83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5ADEFD31" w14:textId="77777777" w:rsidR="00381015" w:rsidRPr="000423F0" w:rsidRDefault="00381015" w:rsidP="00381015"/>
    <w:p w14:paraId="1221917B" w14:textId="5BB52EFE" w:rsidR="00065395" w:rsidRPr="007A6623" w:rsidRDefault="00065395" w:rsidP="00971E40">
      <w:pPr>
        <w:pStyle w:val="Heading2"/>
        <w:numPr>
          <w:ilvl w:val="1"/>
          <w:numId w:val="2"/>
        </w:numPr>
        <w:rPr>
          <w:bCs/>
          <w:sz w:val="32"/>
          <w:szCs w:val="32"/>
          <w:lang w:eastAsia="en-PK"/>
        </w:rPr>
      </w:pPr>
      <w:bookmarkStart w:id="234" w:name="_Toc136810109"/>
      <w:r w:rsidRPr="007A6623">
        <w:rPr>
          <w:sz w:val="32"/>
          <w:szCs w:val="32"/>
        </w:rPr>
        <w:t>SystemUpdate</w:t>
      </w:r>
      <w:bookmarkEnd w:id="234"/>
    </w:p>
    <w:p w14:paraId="4D5B2E64" w14:textId="5202E23A" w:rsidR="00065395" w:rsidRPr="000423F0" w:rsidRDefault="00065395" w:rsidP="00971E40">
      <w:pPr>
        <w:pStyle w:val="Heading3"/>
        <w:numPr>
          <w:ilvl w:val="2"/>
          <w:numId w:val="2"/>
        </w:numPr>
        <w:spacing w:after="160" w:line="256" w:lineRule="auto"/>
        <w:contextualSpacing/>
      </w:pPr>
      <w:bookmarkStart w:id="235" w:name="_Toc136810110"/>
      <w:r w:rsidRPr="000423F0">
        <w:rPr>
          <w:lang w:eastAsia="en-PK"/>
        </w:rPr>
        <w:t>&lt;</w:t>
      </w:r>
      <w:r w:rsidRPr="00DC6600">
        <w:t xml:space="preserve"> </w:t>
      </w:r>
      <w:r w:rsidRPr="000423F0">
        <w:t>SystemUpdates.DownloadInstall</w:t>
      </w:r>
      <w:r>
        <w:t xml:space="preserve"> &gt;</w:t>
      </w:r>
      <w:bookmarkEnd w:id="235"/>
    </w:p>
    <w:p w14:paraId="5276BC80" w14:textId="77777777" w:rsidR="00381015" w:rsidRPr="000423F0" w:rsidRDefault="00381015" w:rsidP="00381015"/>
    <w:p w14:paraId="302A6B1E" w14:textId="1E41C4F4"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5B3916F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65C37F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7ADBBEF1" w14:textId="1003CAC4" w:rsidR="00381015" w:rsidRPr="000423F0" w:rsidRDefault="000653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1</w:t>
            </w:r>
          </w:p>
        </w:tc>
      </w:tr>
      <w:tr w:rsidR="00381015" w:rsidRPr="000423F0" w14:paraId="125323B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31EAE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6E0D611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DownloadInstall&gt;</w:t>
            </w:r>
          </w:p>
        </w:tc>
      </w:tr>
      <w:tr w:rsidR="00381015" w:rsidRPr="000423F0" w14:paraId="1823659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A8D4A3E"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3965F98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provide a mechanism for downloading and installing new vulnerability signatures, security patches, and software enhancements.</w:t>
            </w:r>
          </w:p>
        </w:tc>
      </w:tr>
      <w:tr w:rsidR="00381015" w:rsidRPr="000423F0" w14:paraId="4DDF0F8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0FC799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10D170B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B4CE42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163741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5F69DCE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maintain the security, stability, and functionality of the system, it is important to have a mechanism for downloading and installing new vulnerability signatures, security patches, and software enhancements. This allows the system to stay up-to-date with the latest security fixes, performance improvements, and new features. By providing a reliable mechanism for updates, the system can effectively address vulnerabilities, mitigate risks, and enhance overall system performance.</w:t>
            </w:r>
          </w:p>
        </w:tc>
      </w:tr>
      <w:tr w:rsidR="00381015" w:rsidRPr="000423F0" w14:paraId="3A89E31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DAC8F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175BDF1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FCDC2F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6D91D7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624BC4E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AB045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BE1B0E"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0F20DC4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575D6278" w14:textId="77777777" w:rsidR="00381015" w:rsidRDefault="00381015" w:rsidP="00381015"/>
    <w:p w14:paraId="4E21A579" w14:textId="2BCCF6E2" w:rsidR="00065395" w:rsidRPr="000423F0" w:rsidRDefault="00065395" w:rsidP="00971E40">
      <w:pPr>
        <w:pStyle w:val="Heading3"/>
        <w:numPr>
          <w:ilvl w:val="2"/>
          <w:numId w:val="2"/>
        </w:numPr>
        <w:spacing w:after="160" w:line="256" w:lineRule="auto"/>
        <w:contextualSpacing/>
      </w:pPr>
      <w:bookmarkStart w:id="236" w:name="_Toc136810111"/>
      <w:r w:rsidRPr="000423F0">
        <w:rPr>
          <w:lang w:eastAsia="en-PK"/>
        </w:rPr>
        <w:t>&lt;</w:t>
      </w:r>
      <w:r w:rsidRPr="00DC6600">
        <w:t xml:space="preserve"> </w:t>
      </w:r>
      <w:r w:rsidRPr="000423F0">
        <w:t>SystemUpdates.</w:t>
      </w:r>
      <w:r w:rsidR="00AC5AB1" w:rsidRPr="000423F0">
        <w:t>AutomaticUpdates</w:t>
      </w:r>
      <w:r>
        <w:t xml:space="preserve"> &gt;</w:t>
      </w:r>
      <w:bookmarkEnd w:id="236"/>
    </w:p>
    <w:p w14:paraId="54A16161" w14:textId="77777777" w:rsidR="00065395" w:rsidRPr="000423F0" w:rsidRDefault="00065395" w:rsidP="00381015"/>
    <w:p w14:paraId="349774AE" w14:textId="38B5CB8F"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1F8C0EF7"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63FDF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6411F25F" w14:textId="111A4AD7" w:rsidR="00381015" w:rsidRPr="000423F0" w:rsidRDefault="0006539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2</w:t>
            </w:r>
          </w:p>
        </w:tc>
      </w:tr>
      <w:tr w:rsidR="00381015" w:rsidRPr="000423F0" w14:paraId="597EA4E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26D52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7BCBEE3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AutomaticUpdates&gt;</w:t>
            </w:r>
          </w:p>
        </w:tc>
      </w:tr>
      <w:tr w:rsidR="00381015" w:rsidRPr="000423F0" w14:paraId="169EF90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A88DB3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1F4E36F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support automatic updates to ensure timely incorporation of new releases and updates.</w:t>
            </w:r>
          </w:p>
        </w:tc>
      </w:tr>
      <w:tr w:rsidR="00381015" w:rsidRPr="000423F0" w14:paraId="1FE0F44F"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C502F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0010CEF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ECAA51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40949F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4367C3A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streamline the update process and ensure timely incorporation of new releases and updates, the system should support automatic updates. Automatic updates eliminate the need for manual intervention and reduce the risk of delayed or missed updates. By automatically applying new releases and updates, the system can maintain the latest security patches, bug fixes, and enhancements, improving the overall performance, reliability, and security of the system.</w:t>
            </w:r>
          </w:p>
        </w:tc>
      </w:tr>
      <w:tr w:rsidR="00381015" w:rsidRPr="000423F0" w14:paraId="19E9B3F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F2CCDCE"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34E03F5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9D2951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35AA8EC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6B3560E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696DD5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EAE8F3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29B8EE33"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54B71386" w14:textId="77777777" w:rsidR="00381015" w:rsidRPr="000423F0" w:rsidRDefault="00381015" w:rsidP="00381015"/>
    <w:p w14:paraId="28033B6C" w14:textId="28C82D29" w:rsidR="00AC5AB1" w:rsidRPr="000423F0" w:rsidRDefault="00AC5AB1" w:rsidP="00971E40">
      <w:pPr>
        <w:pStyle w:val="Heading3"/>
        <w:numPr>
          <w:ilvl w:val="2"/>
          <w:numId w:val="2"/>
        </w:numPr>
        <w:spacing w:after="160" w:line="256" w:lineRule="auto"/>
        <w:contextualSpacing/>
      </w:pPr>
      <w:bookmarkStart w:id="237" w:name="_Toc136810112"/>
      <w:r w:rsidRPr="000423F0">
        <w:rPr>
          <w:lang w:eastAsia="en-PK"/>
        </w:rPr>
        <w:t>&lt;</w:t>
      </w:r>
      <w:r w:rsidRPr="00DC6600">
        <w:t xml:space="preserve"> </w:t>
      </w:r>
      <w:r w:rsidRPr="000423F0">
        <w:t>SystemUpdates.UpdateNotifications&gt;</w:t>
      </w:r>
      <w:bookmarkEnd w:id="237"/>
    </w:p>
    <w:p w14:paraId="0E74D440" w14:textId="09A8AD21" w:rsidR="00381015" w:rsidRDefault="00381015" w:rsidP="00381015"/>
    <w:p w14:paraId="409B7C7A" w14:textId="77777777" w:rsidR="00AC5AB1" w:rsidRPr="000423F0" w:rsidRDefault="00AC5AB1" w:rsidP="00381015"/>
    <w:tbl>
      <w:tblPr>
        <w:tblStyle w:val="GridTable5Dark-Accent1"/>
        <w:tblW w:w="9795" w:type="dxa"/>
        <w:tblLook w:val="04A0" w:firstRow="1" w:lastRow="0" w:firstColumn="1" w:lastColumn="0" w:noHBand="0" w:noVBand="1"/>
      </w:tblPr>
      <w:tblGrid>
        <w:gridCol w:w="1619"/>
        <w:gridCol w:w="8176"/>
      </w:tblGrid>
      <w:tr w:rsidR="00381015" w:rsidRPr="000423F0" w14:paraId="65D2FBC0"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2FF433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05C15B2A" w14:textId="6DA1DEA9"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3</w:t>
            </w:r>
          </w:p>
        </w:tc>
      </w:tr>
      <w:tr w:rsidR="00381015" w:rsidRPr="000423F0" w14:paraId="40702F9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10D60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22EEDBBA"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UpdateNotifications&gt;</w:t>
            </w:r>
          </w:p>
        </w:tc>
      </w:tr>
      <w:tr w:rsidR="00381015" w:rsidRPr="000423F0" w14:paraId="27CFFA8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ADF40A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51BF0281"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notify users about the availability of new updates and provide instructions for their installation.</w:t>
            </w:r>
          </w:p>
        </w:tc>
      </w:tr>
      <w:tr w:rsidR="00381015" w:rsidRPr="000423F0" w14:paraId="5857F77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CB344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3EA1982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424DF6CA"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1BCCF5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036B314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keep users informed and ensure that updates are applied in a timely manner, the system should provide notifications about the availability of new updates. Notifications can alert users to important updates, such as security patches or critical bug fixes, and provide instructions or guidance on how to install or apply the updates. By notifying users and providing clear instructions, the system promotes user awareness, encourages prompt action, and facilitates the successful installation of updates to maintain system integrity and security.</w:t>
            </w:r>
          </w:p>
        </w:tc>
      </w:tr>
      <w:tr w:rsidR="00381015" w:rsidRPr="000423F0" w14:paraId="7CF6ADD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4016B3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057BE46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092053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E79050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3C390A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D5C2DC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CDF6DB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4281EC8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24559F69" w14:textId="77777777" w:rsidR="00381015" w:rsidRDefault="00381015" w:rsidP="00381015"/>
    <w:p w14:paraId="3FD974D3" w14:textId="48D8FBFD" w:rsidR="00AC5AB1" w:rsidRPr="000423F0" w:rsidRDefault="00AC5AB1" w:rsidP="00971E40">
      <w:pPr>
        <w:pStyle w:val="Heading3"/>
        <w:numPr>
          <w:ilvl w:val="2"/>
          <w:numId w:val="2"/>
        </w:numPr>
        <w:spacing w:after="160" w:line="256" w:lineRule="auto"/>
        <w:contextualSpacing/>
      </w:pPr>
      <w:bookmarkStart w:id="238" w:name="_Toc136810113"/>
      <w:r w:rsidRPr="000423F0">
        <w:rPr>
          <w:lang w:eastAsia="en-PK"/>
        </w:rPr>
        <w:t>&lt;</w:t>
      </w:r>
      <w:r w:rsidRPr="00DC6600">
        <w:t xml:space="preserve"> </w:t>
      </w:r>
      <w:r w:rsidRPr="000423F0">
        <w:t>SystemUpdates.VersionControl&gt;</w:t>
      </w:r>
      <w:bookmarkEnd w:id="238"/>
    </w:p>
    <w:p w14:paraId="03D150BF" w14:textId="75E7F5EC" w:rsidR="00381015" w:rsidRPr="000423F0" w:rsidRDefault="00381015" w:rsidP="00381015"/>
    <w:tbl>
      <w:tblPr>
        <w:tblStyle w:val="GridTable5Dark-Accent1"/>
        <w:tblW w:w="9795" w:type="dxa"/>
        <w:tblLook w:val="04A0" w:firstRow="1" w:lastRow="0" w:firstColumn="1" w:lastColumn="0" w:noHBand="0" w:noVBand="1"/>
      </w:tblPr>
      <w:tblGrid>
        <w:gridCol w:w="1619"/>
        <w:gridCol w:w="8176"/>
      </w:tblGrid>
      <w:tr w:rsidR="00381015" w:rsidRPr="000423F0" w14:paraId="33B2623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0135B7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51A7F6C2" w14:textId="6B3F1F8F"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4</w:t>
            </w:r>
          </w:p>
        </w:tc>
      </w:tr>
      <w:tr w:rsidR="00381015" w:rsidRPr="000423F0" w14:paraId="4B92E7D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CDD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7EDBA69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VersionControl&gt;</w:t>
            </w:r>
          </w:p>
        </w:tc>
      </w:tr>
      <w:tr w:rsidR="00381015" w:rsidRPr="000423F0" w14:paraId="09D4F55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DD5F09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737C7D0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maintain a version control system to track the installed version and update history.</w:t>
            </w:r>
          </w:p>
        </w:tc>
      </w:tr>
      <w:tr w:rsidR="00381015" w:rsidRPr="000423F0" w14:paraId="25182EA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9D40FC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676EEA1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909721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BC3A26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0B391C90"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keep track of the installed version and update history, the system should maintain a version control system. This allows users to easily identify the current system version, track the updates applied, and review the update history. The version control system provides transparency, facilitates troubleshooting, and supports rollback or restoration to previous versions if necessary. By maintaining a version control system, the system ensures accountability, facilitates system management, and enables efficient tracking of system updates and changes.</w:t>
            </w:r>
          </w:p>
        </w:tc>
      </w:tr>
      <w:tr w:rsidR="00381015" w:rsidRPr="000423F0" w14:paraId="217519E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69C10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761F14F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5B2E9D4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46EC33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48435C0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F50B24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655C9F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4431387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45D447B4" w14:textId="77777777" w:rsidR="00381015" w:rsidRPr="000423F0" w:rsidRDefault="00381015" w:rsidP="00381015"/>
    <w:p w14:paraId="4D289275" w14:textId="55BCC07A" w:rsidR="00AC5AB1" w:rsidRPr="000423F0" w:rsidRDefault="00AC5AB1" w:rsidP="00971E40">
      <w:pPr>
        <w:pStyle w:val="Heading3"/>
        <w:numPr>
          <w:ilvl w:val="2"/>
          <w:numId w:val="2"/>
        </w:numPr>
        <w:spacing w:after="160" w:line="256" w:lineRule="auto"/>
        <w:contextualSpacing/>
      </w:pPr>
      <w:bookmarkStart w:id="239" w:name="_Toc136810114"/>
      <w:r w:rsidRPr="000423F0">
        <w:rPr>
          <w:lang w:eastAsia="en-PK"/>
        </w:rPr>
        <w:t>&lt;</w:t>
      </w:r>
      <w:r w:rsidRPr="00DC6600">
        <w:t xml:space="preserve"> </w:t>
      </w:r>
      <w:r w:rsidRPr="000423F0">
        <w:t>SystemUpdates.CompatibilityChecks &gt;</w:t>
      </w:r>
      <w:bookmarkEnd w:id="239"/>
    </w:p>
    <w:p w14:paraId="7BCF8C2B" w14:textId="4747E5C9" w:rsidR="00381015" w:rsidRDefault="00381015" w:rsidP="00381015"/>
    <w:p w14:paraId="4334568A" w14:textId="77777777" w:rsidR="00AC5AB1" w:rsidRPr="000423F0" w:rsidRDefault="00AC5AB1" w:rsidP="00381015"/>
    <w:tbl>
      <w:tblPr>
        <w:tblStyle w:val="GridTable5Dark-Accent1"/>
        <w:tblW w:w="9795" w:type="dxa"/>
        <w:tblLook w:val="04A0" w:firstRow="1" w:lastRow="0" w:firstColumn="1" w:lastColumn="0" w:noHBand="0" w:noVBand="1"/>
      </w:tblPr>
      <w:tblGrid>
        <w:gridCol w:w="1619"/>
        <w:gridCol w:w="8176"/>
      </w:tblGrid>
      <w:tr w:rsidR="00381015" w:rsidRPr="000423F0" w14:paraId="08A5C9C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414E4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3864A8A0" w14:textId="68E30C69"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5</w:t>
            </w:r>
          </w:p>
        </w:tc>
      </w:tr>
      <w:tr w:rsidR="00381015" w:rsidRPr="000423F0" w14:paraId="54685E2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39E3D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56E6196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CompatibilityChecks&gt;</w:t>
            </w:r>
          </w:p>
        </w:tc>
      </w:tr>
      <w:tr w:rsidR="00381015" w:rsidRPr="000423F0" w14:paraId="0D5ECDD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2F0D5A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2C427A6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perform compatibility checks before applying updates to ensure the integrity and stability of the system.</w:t>
            </w:r>
          </w:p>
        </w:tc>
      </w:tr>
      <w:tr w:rsidR="00381015" w:rsidRPr="000423F0" w14:paraId="43EF4CC2"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0B4D5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11A361E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13679F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E607BA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667492F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Before applying updates, it is important to ensure compatibility to maintain the integrity and stability of the system. Compatibility checks verify that the updates are compatible with the system's existing components, configurations, and dependencies. By performing compatibility checks, the system can minimize the risk of introducing conflicts, errors, or instability due to incompatible updates. This helps maintain a reliable and functioning system while incorporating necessary updates and enhancements.</w:t>
            </w:r>
          </w:p>
        </w:tc>
      </w:tr>
      <w:tr w:rsidR="00381015" w:rsidRPr="000423F0" w14:paraId="3D6178C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1F13AE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5E6E027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499A238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F644E0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613330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5148B7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951FFE2"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19D2550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703633BB" w14:textId="77777777" w:rsidR="00381015" w:rsidRPr="000423F0" w:rsidRDefault="00381015" w:rsidP="00381015"/>
    <w:p w14:paraId="0BAD8507" w14:textId="660FF89B" w:rsidR="00AC5AB1" w:rsidRPr="000423F0" w:rsidRDefault="00AC5AB1" w:rsidP="00971E40">
      <w:pPr>
        <w:pStyle w:val="Heading3"/>
        <w:numPr>
          <w:ilvl w:val="2"/>
          <w:numId w:val="2"/>
        </w:numPr>
        <w:spacing w:after="160" w:line="256" w:lineRule="auto"/>
        <w:contextualSpacing/>
      </w:pPr>
      <w:bookmarkStart w:id="240" w:name="_Toc136810115"/>
      <w:r w:rsidRPr="000423F0">
        <w:rPr>
          <w:lang w:eastAsia="en-PK"/>
        </w:rPr>
        <w:t>&lt;</w:t>
      </w:r>
      <w:r w:rsidRPr="00DC6600">
        <w:t xml:space="preserve"> </w:t>
      </w:r>
      <w:r w:rsidRPr="000423F0">
        <w:t>SystemUpdates.ScheduledInstallations &gt;</w:t>
      </w:r>
      <w:bookmarkEnd w:id="240"/>
    </w:p>
    <w:p w14:paraId="6A6B8A49" w14:textId="52B090B5" w:rsidR="00381015" w:rsidRDefault="00381015" w:rsidP="00381015"/>
    <w:p w14:paraId="20D7A3A4" w14:textId="77777777" w:rsidR="00AC5AB1" w:rsidRPr="000423F0" w:rsidRDefault="00AC5AB1" w:rsidP="00381015"/>
    <w:tbl>
      <w:tblPr>
        <w:tblStyle w:val="GridTable5Dark-Accent1"/>
        <w:tblW w:w="9795" w:type="dxa"/>
        <w:tblLook w:val="04A0" w:firstRow="1" w:lastRow="0" w:firstColumn="1" w:lastColumn="0" w:noHBand="0" w:noVBand="1"/>
      </w:tblPr>
      <w:tblGrid>
        <w:gridCol w:w="1619"/>
        <w:gridCol w:w="8176"/>
      </w:tblGrid>
      <w:tr w:rsidR="00381015" w:rsidRPr="000423F0" w14:paraId="5955D778"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AA50E6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69255C61" w14:textId="563B7C33"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6</w:t>
            </w:r>
          </w:p>
        </w:tc>
      </w:tr>
      <w:tr w:rsidR="00381015" w:rsidRPr="000423F0" w14:paraId="2D80FDB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D37F57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76D03B54"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ScheduledInstallations&gt;</w:t>
            </w:r>
          </w:p>
        </w:tc>
      </w:tr>
      <w:tr w:rsidR="00381015" w:rsidRPr="000423F0" w14:paraId="7BEC927F"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891A35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1634A00B"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allow users to schedule update installations during maintenance windows or off-peak hours.</w:t>
            </w:r>
          </w:p>
        </w:tc>
      </w:tr>
      <w:tr w:rsidR="00381015" w:rsidRPr="000423F0" w14:paraId="18FDC6B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BCFD6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1653695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58CE8A8"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5ABC26B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7F2690C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minimize disruptions and ensure uninterrupted system availability, the system should allow users to schedule update installations during maintenance windows or off-peak hours. By providing flexible scheduling options, users can plan update installations at times when the system usage is low or when maintenance activities are traditionally conducted. This reduces the impact on system performance and user experience, while still maintaining the system's security and functionality through timely updates.</w:t>
            </w:r>
          </w:p>
        </w:tc>
      </w:tr>
      <w:tr w:rsidR="00381015" w:rsidRPr="000423F0" w14:paraId="13B3AD70"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9C617BA"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0F88F1D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0706264"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F1168B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09EB3C2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4B0D2BA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7B5A3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2140B93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53513907" w14:textId="77777777" w:rsidR="00381015" w:rsidRPr="000423F0" w:rsidRDefault="00381015" w:rsidP="00381015"/>
    <w:p w14:paraId="2DFA6B8B" w14:textId="49AF7003" w:rsidR="00AC5AB1" w:rsidRPr="000423F0" w:rsidRDefault="00AC5AB1" w:rsidP="00971E40">
      <w:pPr>
        <w:pStyle w:val="Heading3"/>
        <w:numPr>
          <w:ilvl w:val="2"/>
          <w:numId w:val="2"/>
        </w:numPr>
        <w:spacing w:after="160" w:line="256" w:lineRule="auto"/>
        <w:contextualSpacing/>
      </w:pPr>
      <w:bookmarkStart w:id="241" w:name="_Toc136810116"/>
      <w:r w:rsidRPr="000423F0">
        <w:rPr>
          <w:lang w:eastAsia="en-PK"/>
        </w:rPr>
        <w:t>&lt;</w:t>
      </w:r>
      <w:r w:rsidRPr="00DC6600">
        <w:t xml:space="preserve"> </w:t>
      </w:r>
      <w:r w:rsidRPr="000423F0">
        <w:t>SystemUpdates.UpdateLog &gt;</w:t>
      </w:r>
      <w:bookmarkEnd w:id="241"/>
    </w:p>
    <w:p w14:paraId="6E05AFAF" w14:textId="21B7CE2E" w:rsidR="00381015" w:rsidRPr="000423F0" w:rsidRDefault="00381015" w:rsidP="00381015"/>
    <w:tbl>
      <w:tblPr>
        <w:tblStyle w:val="GridTable5Dark-Accent1"/>
        <w:tblW w:w="9795" w:type="dxa"/>
        <w:tblLook w:val="04A0" w:firstRow="1" w:lastRow="0" w:firstColumn="1" w:lastColumn="0" w:noHBand="0" w:noVBand="1"/>
      </w:tblPr>
      <w:tblGrid>
        <w:gridCol w:w="1620"/>
        <w:gridCol w:w="8175"/>
      </w:tblGrid>
      <w:tr w:rsidR="00381015" w:rsidRPr="000423F0" w14:paraId="053F9B6A"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31CD3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709AFF43" w14:textId="0C75E3FB"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7</w:t>
            </w:r>
          </w:p>
        </w:tc>
      </w:tr>
      <w:tr w:rsidR="00381015" w:rsidRPr="000423F0" w14:paraId="0DB3D02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39DE8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6B1B345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UpdateLog&gt;</w:t>
            </w:r>
          </w:p>
        </w:tc>
      </w:tr>
      <w:tr w:rsidR="00381015" w:rsidRPr="000423F0" w14:paraId="3651F23D"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644A32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52342A92"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maintain an update log to record the details of installed updates, including their release dates and changes.</w:t>
            </w:r>
          </w:p>
        </w:tc>
      </w:tr>
      <w:tr w:rsidR="00381015" w:rsidRPr="000423F0" w14:paraId="18757735"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C6E7C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69B67A0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6C33DA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D6ADE7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37E4FCCE"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maintain a historical record and facilitate traceability, the system should maintain an update log. The update log keeps track of installed updates, including their release dates and changes. This log provides valuable information for auditing, troubleshooting, and reference purposes. It allows users to review the update history, identify the applied updates, and understand the changes introduced by each update. By maintaining an update log, the system ensures transparency, accountability, and effective management of system updates.</w:t>
            </w:r>
          </w:p>
        </w:tc>
      </w:tr>
      <w:tr w:rsidR="00381015" w:rsidRPr="000423F0" w14:paraId="663647F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B203EA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4F114FF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8400ED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B74C61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59E16DD9"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16CC409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858B3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7A39CF2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34D7AB37" w14:textId="77777777" w:rsidR="00381015" w:rsidRPr="000423F0" w:rsidRDefault="00381015" w:rsidP="00381015"/>
    <w:p w14:paraId="50D03133" w14:textId="6A68F7C2" w:rsidR="00381015" w:rsidRDefault="00381015" w:rsidP="00381015"/>
    <w:p w14:paraId="4E80DCCC" w14:textId="6841F507" w:rsidR="00AC5AB1" w:rsidRPr="000423F0" w:rsidRDefault="00AC5AB1" w:rsidP="00971E40">
      <w:pPr>
        <w:pStyle w:val="Heading3"/>
        <w:numPr>
          <w:ilvl w:val="2"/>
          <w:numId w:val="2"/>
        </w:numPr>
        <w:spacing w:after="160" w:line="256" w:lineRule="auto"/>
        <w:contextualSpacing/>
      </w:pPr>
      <w:bookmarkStart w:id="242" w:name="_Toc136810117"/>
      <w:r w:rsidRPr="000423F0">
        <w:rPr>
          <w:lang w:eastAsia="en-PK"/>
        </w:rPr>
        <w:t>&lt;</w:t>
      </w:r>
      <w:r w:rsidRPr="00DC6600">
        <w:t xml:space="preserve"> </w:t>
      </w:r>
      <w:r w:rsidRPr="000423F0">
        <w:t>SystemUpdates.RollbackCapabilities &gt;</w:t>
      </w:r>
      <w:bookmarkEnd w:id="242"/>
    </w:p>
    <w:p w14:paraId="07964F4A" w14:textId="77777777" w:rsidR="00AC5AB1" w:rsidRPr="000423F0" w:rsidRDefault="00AC5AB1" w:rsidP="00381015"/>
    <w:tbl>
      <w:tblPr>
        <w:tblStyle w:val="GridTable5Dark-Accent1"/>
        <w:tblW w:w="9795" w:type="dxa"/>
        <w:tblLook w:val="04A0" w:firstRow="1" w:lastRow="0" w:firstColumn="1" w:lastColumn="0" w:noHBand="0" w:noVBand="1"/>
      </w:tblPr>
      <w:tblGrid>
        <w:gridCol w:w="1619"/>
        <w:gridCol w:w="8176"/>
      </w:tblGrid>
      <w:tr w:rsidR="00381015" w:rsidRPr="000423F0" w14:paraId="24CCDE7F"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FC51A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33D59BF5" w14:textId="4D57FEEC"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8</w:t>
            </w:r>
          </w:p>
        </w:tc>
      </w:tr>
      <w:tr w:rsidR="00381015" w:rsidRPr="000423F0" w14:paraId="00B8B72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280757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7527536F"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RollbackCapabilities&gt;</w:t>
            </w:r>
          </w:p>
        </w:tc>
      </w:tr>
      <w:tr w:rsidR="00381015" w:rsidRPr="000423F0" w14:paraId="5A03C0CE"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4957D18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490EDB6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provide rollback capabilities to revert to a previous version in case of issues or compatibility conflicts.</w:t>
            </w:r>
          </w:p>
        </w:tc>
      </w:tr>
      <w:tr w:rsidR="00381015" w:rsidRPr="000423F0" w14:paraId="674BF56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087620"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28A89AE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BD3D659"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813181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3F8FD46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mitigate the impact of issues or compatibility conflicts introduced by updates, the system should provide rollback capabilities. Rollback allows users to revert to a previous version of the system in a controlled and efficient manner. This ensures that the system can quickly recover from any unforeseen problems caused by updates, minimizing disruptions and maintaining system stability. By providing rollback capabilities, the system enhances its resilience and enables effective risk management during the update process.</w:t>
            </w:r>
          </w:p>
        </w:tc>
      </w:tr>
      <w:tr w:rsidR="00381015" w:rsidRPr="000423F0" w14:paraId="40FF1C19"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D2DBE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2C4A7F3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0BFAFE9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5E5D0FD"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2C8F2E96"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2C68A76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704E4D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51CC79C7"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45EBDC29" w14:textId="77777777" w:rsidR="00381015" w:rsidRPr="000423F0" w:rsidRDefault="00381015" w:rsidP="00381015"/>
    <w:p w14:paraId="773F7B0C" w14:textId="6A85674F" w:rsidR="00AC5AB1" w:rsidRPr="000423F0" w:rsidRDefault="00AC5AB1" w:rsidP="00971E40">
      <w:pPr>
        <w:pStyle w:val="Heading3"/>
        <w:numPr>
          <w:ilvl w:val="2"/>
          <w:numId w:val="2"/>
        </w:numPr>
        <w:spacing w:after="160" w:line="256" w:lineRule="auto"/>
        <w:contextualSpacing/>
      </w:pPr>
      <w:bookmarkStart w:id="243" w:name="_Toc136810118"/>
      <w:r w:rsidRPr="000423F0">
        <w:rPr>
          <w:lang w:eastAsia="en-PK"/>
        </w:rPr>
        <w:t>&lt;</w:t>
      </w:r>
      <w:r w:rsidRPr="00DC6600">
        <w:t xml:space="preserve"> </w:t>
      </w:r>
      <w:r w:rsidRPr="000423F0">
        <w:t>SystemUpdates.SecureUpdateMechanisms &gt;</w:t>
      </w:r>
      <w:bookmarkEnd w:id="243"/>
    </w:p>
    <w:p w14:paraId="0469E964" w14:textId="43DB7555" w:rsidR="00381015" w:rsidRDefault="00381015" w:rsidP="00381015"/>
    <w:p w14:paraId="4A3BE7FC" w14:textId="77777777" w:rsidR="00AC5AB1" w:rsidRPr="000423F0" w:rsidRDefault="00AC5AB1" w:rsidP="00381015"/>
    <w:tbl>
      <w:tblPr>
        <w:tblStyle w:val="GridTable5Dark-Accent1"/>
        <w:tblW w:w="9795" w:type="dxa"/>
        <w:tblLook w:val="04A0" w:firstRow="1" w:lastRow="0" w:firstColumn="1" w:lastColumn="0" w:noHBand="0" w:noVBand="1"/>
      </w:tblPr>
      <w:tblGrid>
        <w:gridCol w:w="1619"/>
        <w:gridCol w:w="8176"/>
      </w:tblGrid>
      <w:tr w:rsidR="00381015" w:rsidRPr="000423F0" w14:paraId="39380DB3"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2B424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0C9B3474" w14:textId="2F09A830" w:rsidR="00381015" w:rsidRPr="000423F0" w:rsidRDefault="00AC5AB1"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5</w:t>
            </w:r>
            <w:r w:rsidR="00381015" w:rsidRPr="000423F0">
              <w:rPr>
                <w:rFonts w:ascii="Times New Roman" w:hAnsi="Times New Roman" w:cs="Times New Roman"/>
              </w:rPr>
              <w:t>.9</w:t>
            </w:r>
          </w:p>
        </w:tc>
      </w:tr>
      <w:tr w:rsidR="00381015" w:rsidRPr="000423F0" w14:paraId="48668207"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672516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5AAA0AA0"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SystemUpdates.SecureUpdateMechanisms&gt;</w:t>
            </w:r>
          </w:p>
        </w:tc>
      </w:tr>
      <w:tr w:rsidR="00381015" w:rsidRPr="000423F0" w14:paraId="2DE9F212"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F972195"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03F01F3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enforce secure update mechanisms to prevent unauthorized or tampered updates.</w:t>
            </w:r>
          </w:p>
        </w:tc>
      </w:tr>
      <w:tr w:rsidR="00381015" w:rsidRPr="000423F0" w14:paraId="030D163E"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2F870C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100AA29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33BA4243"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81AEB4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2BC15A84"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o maintain the integrity and security of the system, it is crucial to enforce secure update mechanisms. Secure update mechanisms prevent unauthorized or tampered updates from being applied to the system. This includes implementing measures such as cryptographic verification, digital signatures, secure communication channels, and access controls to ensure that only trusted and verified updates are installed. By enforcing secure update mechanisms, the system reduces the risk of malicious or compromised updates compromising the system's security and functionality.</w:t>
            </w:r>
          </w:p>
        </w:tc>
      </w:tr>
      <w:tr w:rsidR="00381015" w:rsidRPr="000423F0" w14:paraId="7AD7271D"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8CC2A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32156BD9"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89C62C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B04881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67E573E7"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68AB6EB"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2870BF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21E2029B"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42984191" w14:textId="77777777" w:rsidR="00381015" w:rsidRPr="000423F0" w:rsidRDefault="00381015" w:rsidP="00381015"/>
    <w:p w14:paraId="0954FBF6" w14:textId="149D740D" w:rsidR="001526E9" w:rsidRPr="007A6623" w:rsidRDefault="001526E9" w:rsidP="00971E40">
      <w:pPr>
        <w:pStyle w:val="Heading2"/>
        <w:numPr>
          <w:ilvl w:val="1"/>
          <w:numId w:val="2"/>
        </w:numPr>
        <w:rPr>
          <w:sz w:val="32"/>
          <w:szCs w:val="32"/>
        </w:rPr>
      </w:pPr>
      <w:bookmarkStart w:id="244" w:name="_Toc136810119"/>
      <w:r w:rsidRPr="007A6623">
        <w:rPr>
          <w:bCs/>
          <w:sz w:val="32"/>
          <w:szCs w:val="32"/>
          <w:lang w:eastAsia="en-PK"/>
        </w:rPr>
        <w:t>C</w:t>
      </w:r>
      <w:r w:rsidRPr="007A6623">
        <w:rPr>
          <w:sz w:val="32"/>
          <w:szCs w:val="32"/>
        </w:rPr>
        <w:t>omplianceChecking</w:t>
      </w:r>
      <w:bookmarkEnd w:id="244"/>
    </w:p>
    <w:p w14:paraId="04AA84B3" w14:textId="01643289" w:rsidR="001526E9" w:rsidRPr="000423F0" w:rsidRDefault="001526E9" w:rsidP="00971E40">
      <w:pPr>
        <w:pStyle w:val="Heading3"/>
        <w:numPr>
          <w:ilvl w:val="2"/>
          <w:numId w:val="2"/>
        </w:numPr>
        <w:spacing w:after="160" w:line="256" w:lineRule="auto"/>
        <w:contextualSpacing/>
      </w:pPr>
      <w:bookmarkStart w:id="245" w:name="_Toc136810120"/>
      <w:r w:rsidRPr="000423F0">
        <w:rPr>
          <w:lang w:eastAsia="en-PK"/>
        </w:rPr>
        <w:t>&lt;</w:t>
      </w:r>
      <w:r w:rsidR="00761405" w:rsidRPr="00761405">
        <w:t xml:space="preserve"> </w:t>
      </w:r>
      <w:r w:rsidR="00761405" w:rsidRPr="000423F0">
        <w:t>ComplianceChecking</w:t>
      </w:r>
      <w:r w:rsidRPr="000423F0">
        <w:t>.Analysis &gt;</w:t>
      </w:r>
      <w:bookmarkEnd w:id="245"/>
    </w:p>
    <w:p w14:paraId="3C127CC0" w14:textId="112CE360" w:rsidR="00381015" w:rsidRPr="000423F0" w:rsidRDefault="00381015" w:rsidP="00381015"/>
    <w:tbl>
      <w:tblPr>
        <w:tblStyle w:val="GridTable5Dark-Accent1"/>
        <w:tblW w:w="9795" w:type="dxa"/>
        <w:tblLook w:val="04A0" w:firstRow="1" w:lastRow="0" w:firstColumn="1" w:lastColumn="0" w:noHBand="0" w:noVBand="1"/>
      </w:tblPr>
      <w:tblGrid>
        <w:gridCol w:w="1620"/>
        <w:gridCol w:w="8175"/>
      </w:tblGrid>
      <w:tr w:rsidR="00381015" w:rsidRPr="000423F0" w14:paraId="7D3434A2"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C48AAC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7ACBF2F2" w14:textId="3DD6FE99" w:rsidR="00381015" w:rsidRPr="000423F0" w:rsidRDefault="001526E9"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1</w:t>
            </w:r>
            <w:r w:rsidR="00381015" w:rsidRPr="000423F0">
              <w:rPr>
                <w:rFonts w:ascii="Times New Roman" w:hAnsi="Times New Roman" w:cs="Times New Roman"/>
              </w:rPr>
              <w:t>6.1</w:t>
            </w:r>
          </w:p>
        </w:tc>
      </w:tr>
      <w:tr w:rsidR="00381015" w:rsidRPr="000423F0" w14:paraId="7272877A"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6D41B7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222EA4BC"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ComplianceChecking.Analysis&gt;</w:t>
            </w:r>
          </w:p>
        </w:tc>
      </w:tr>
      <w:tr w:rsidR="00381015" w:rsidRPr="000423F0" w14:paraId="147773AB"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EC4429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3A3B6AA8"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analyze compliance data and identify areas of non-compliance.</w:t>
            </w:r>
          </w:p>
        </w:tc>
      </w:tr>
      <w:tr w:rsidR="00381015" w:rsidRPr="000423F0" w14:paraId="3DE17693"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59D294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394597E8"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User/Stakeholder Requirements</w:t>
            </w:r>
          </w:p>
        </w:tc>
      </w:tr>
      <w:tr w:rsidR="00381015" w:rsidRPr="000423F0" w14:paraId="0A9F2A51"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0D8EB056"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360F78EF"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Analyzing compliance data allows the system to assess the adherence to security standards and identify areas where non-compliance exists. By performing an analysis of the compliance data, the system can provide valuable insights and guidance for remediation efforts.</w:t>
            </w:r>
          </w:p>
        </w:tc>
      </w:tr>
      <w:tr w:rsidR="00381015" w:rsidRPr="000423F0" w14:paraId="319A870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7270F77"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5088F7E2"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7484B8A5"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103AB69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377A93CC"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1E3D1B0C"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AC9358"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519D651E"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High</w:t>
            </w:r>
          </w:p>
        </w:tc>
      </w:tr>
    </w:tbl>
    <w:p w14:paraId="29436B76" w14:textId="77777777" w:rsidR="00381015" w:rsidRPr="000423F0" w:rsidRDefault="00381015" w:rsidP="00381015"/>
    <w:p w14:paraId="32293499" w14:textId="56F6886B" w:rsidR="00761405" w:rsidRPr="000423F0" w:rsidRDefault="00761405" w:rsidP="00971E40">
      <w:pPr>
        <w:pStyle w:val="Heading3"/>
        <w:numPr>
          <w:ilvl w:val="2"/>
          <w:numId w:val="2"/>
        </w:numPr>
        <w:spacing w:after="160" w:line="256" w:lineRule="auto"/>
        <w:contextualSpacing/>
      </w:pPr>
      <w:bookmarkStart w:id="246" w:name="_Toc136810121"/>
      <w:r w:rsidRPr="000423F0">
        <w:rPr>
          <w:lang w:eastAsia="en-PK"/>
        </w:rPr>
        <w:t>&lt;</w:t>
      </w:r>
      <w:r w:rsidRPr="00761405">
        <w:t xml:space="preserve"> </w:t>
      </w:r>
      <w:r w:rsidRPr="000423F0">
        <w:t>ComplianceChecking</w:t>
      </w:r>
      <w:r>
        <w:t>.</w:t>
      </w:r>
      <w:r w:rsidRPr="000423F0">
        <w:t>DetailedReports &gt;</w:t>
      </w:r>
      <w:bookmarkEnd w:id="246"/>
    </w:p>
    <w:p w14:paraId="1A7E4804" w14:textId="4FA61966" w:rsidR="00381015" w:rsidRPr="000423F0" w:rsidRDefault="00381015" w:rsidP="00381015"/>
    <w:tbl>
      <w:tblPr>
        <w:tblStyle w:val="GridTable5Dark-Accent1"/>
        <w:tblW w:w="9795" w:type="dxa"/>
        <w:tblLook w:val="04A0" w:firstRow="1" w:lastRow="0" w:firstColumn="1" w:lastColumn="0" w:noHBand="0" w:noVBand="1"/>
      </w:tblPr>
      <w:tblGrid>
        <w:gridCol w:w="1620"/>
        <w:gridCol w:w="8175"/>
      </w:tblGrid>
      <w:tr w:rsidR="00381015" w:rsidRPr="000423F0" w14:paraId="1EC12484" w14:textId="77777777" w:rsidTr="009569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99D732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Identifier</w:t>
            </w:r>
          </w:p>
        </w:tc>
        <w:tc>
          <w:tcPr>
            <w:tcW w:w="0" w:type="auto"/>
            <w:hideMark/>
          </w:tcPr>
          <w:p w14:paraId="2856A33D" w14:textId="77777777" w:rsidR="00381015" w:rsidRPr="000423F0" w:rsidRDefault="00381015" w:rsidP="009569E4">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FR26.2</w:t>
            </w:r>
          </w:p>
        </w:tc>
      </w:tr>
      <w:tr w:rsidR="00381015" w:rsidRPr="000423F0" w14:paraId="3AC65811"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2A2AF1F"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Title</w:t>
            </w:r>
          </w:p>
        </w:tc>
        <w:tc>
          <w:tcPr>
            <w:tcW w:w="0" w:type="auto"/>
            <w:hideMark/>
          </w:tcPr>
          <w:p w14:paraId="662529ED"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lt;ComplianceChecking.DetailedReports&gt;</w:t>
            </w:r>
          </w:p>
        </w:tc>
      </w:tr>
      <w:tr w:rsidR="00381015" w:rsidRPr="000423F0" w14:paraId="6E386377"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2D5E63"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scription</w:t>
            </w:r>
          </w:p>
        </w:tc>
        <w:tc>
          <w:tcPr>
            <w:tcW w:w="0" w:type="auto"/>
            <w:hideMark/>
          </w:tcPr>
          <w:p w14:paraId="758AF07A"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The system shall generate detailed compliance reports highlighting specific non-compliant areas.</w:t>
            </w:r>
          </w:p>
        </w:tc>
      </w:tr>
      <w:tr w:rsidR="00381015" w:rsidRPr="000423F0" w14:paraId="77ADF0E4"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44CC2D9"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Source</w:t>
            </w:r>
          </w:p>
        </w:tc>
        <w:tc>
          <w:tcPr>
            <w:tcW w:w="0" w:type="auto"/>
            <w:hideMark/>
          </w:tcPr>
          <w:p w14:paraId="0FDBA0A1"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User/Stakeholder Requirements</w:t>
            </w:r>
          </w:p>
        </w:tc>
      </w:tr>
      <w:tr w:rsidR="00381015" w:rsidRPr="000423F0" w14:paraId="348AFEFC"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66FF41B4"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Rationale</w:t>
            </w:r>
          </w:p>
        </w:tc>
        <w:tc>
          <w:tcPr>
            <w:tcW w:w="0" w:type="auto"/>
            <w:hideMark/>
          </w:tcPr>
          <w:p w14:paraId="69887F5D"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Generating detailed compliance reports helps in providing a comprehensive overview of the non-compliant areas and their specific details. This enables stakeholders to understand the extent of non-compliance and take appropriate actions to address the identified issues.</w:t>
            </w:r>
          </w:p>
        </w:tc>
      </w:tr>
      <w:tr w:rsidR="00381015" w:rsidRPr="000423F0" w14:paraId="15A99C68"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364C81C"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Business Rule</w:t>
            </w:r>
          </w:p>
        </w:tc>
        <w:tc>
          <w:tcPr>
            <w:tcW w:w="0" w:type="auto"/>
            <w:hideMark/>
          </w:tcPr>
          <w:p w14:paraId="5C5DCDB6"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N/A</w:t>
            </w:r>
          </w:p>
        </w:tc>
      </w:tr>
      <w:tr w:rsidR="00381015" w:rsidRPr="000423F0" w14:paraId="67A209B6" w14:textId="77777777" w:rsidTr="009569E4">
        <w:tc>
          <w:tcPr>
            <w:cnfStyle w:val="001000000000" w:firstRow="0" w:lastRow="0" w:firstColumn="1" w:lastColumn="0" w:oddVBand="0" w:evenVBand="0" w:oddHBand="0" w:evenHBand="0" w:firstRowFirstColumn="0" w:firstRowLastColumn="0" w:lastRowFirstColumn="0" w:lastRowLastColumn="0"/>
            <w:tcW w:w="0" w:type="auto"/>
            <w:hideMark/>
          </w:tcPr>
          <w:p w14:paraId="26E1FABB"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Dependencies</w:t>
            </w:r>
          </w:p>
        </w:tc>
        <w:tc>
          <w:tcPr>
            <w:tcW w:w="0" w:type="auto"/>
            <w:hideMark/>
          </w:tcPr>
          <w:p w14:paraId="465C8D35" w14:textId="77777777" w:rsidR="00381015" w:rsidRPr="000423F0" w:rsidRDefault="00381015" w:rsidP="009569E4">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FR26.1</w:t>
            </w:r>
          </w:p>
        </w:tc>
      </w:tr>
      <w:tr w:rsidR="00381015" w:rsidRPr="000423F0" w14:paraId="66AD8F46" w14:textId="77777777" w:rsidTr="009569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5B74B1" w14:textId="77777777" w:rsidR="00381015" w:rsidRPr="000423F0" w:rsidRDefault="00381015" w:rsidP="009569E4">
            <w:pPr>
              <w:rPr>
                <w:rFonts w:ascii="Times New Roman" w:hAnsi="Times New Roman" w:cs="Times New Roman"/>
              </w:rPr>
            </w:pPr>
            <w:r w:rsidRPr="000423F0">
              <w:rPr>
                <w:rFonts w:ascii="Times New Roman" w:hAnsi="Times New Roman" w:cs="Times New Roman"/>
              </w:rPr>
              <w:t>Priority</w:t>
            </w:r>
          </w:p>
        </w:tc>
        <w:tc>
          <w:tcPr>
            <w:tcW w:w="0" w:type="auto"/>
            <w:hideMark/>
          </w:tcPr>
          <w:p w14:paraId="25988185" w14:textId="77777777" w:rsidR="00381015" w:rsidRPr="000423F0" w:rsidRDefault="00381015" w:rsidP="009569E4">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423F0">
              <w:rPr>
                <w:rFonts w:ascii="Times New Roman" w:hAnsi="Times New Roman" w:cs="Times New Roman"/>
              </w:rPr>
              <w:t>Medium</w:t>
            </w:r>
          </w:p>
        </w:tc>
      </w:tr>
    </w:tbl>
    <w:p w14:paraId="6E620164" w14:textId="77777777" w:rsidR="001A0B3A" w:rsidRPr="001A0B3A" w:rsidRDefault="001A0B3A" w:rsidP="001A0B3A">
      <w:pPr>
        <w:rPr>
          <w:lang w:eastAsia="ar-SA"/>
        </w:rPr>
      </w:pPr>
    </w:p>
    <w:bookmarkEnd w:id="75"/>
    <w:p w14:paraId="1272E453" w14:textId="77777777" w:rsidR="002E319C" w:rsidRDefault="002E319C" w:rsidP="001A0B3A">
      <w:pPr>
        <w:pStyle w:val="Heading1"/>
        <w:keepLines/>
        <w:numPr>
          <w:ilvl w:val="0"/>
          <w:numId w:val="0"/>
        </w:numPr>
        <w:suppressAutoHyphens w:val="0"/>
        <w:spacing w:before="0" w:after="0" w:line="240" w:lineRule="atLeast"/>
        <w:jc w:val="left"/>
        <w:rPr>
          <w:rFonts w:ascii="Times New Roman" w:hAnsi="Times New Roman"/>
        </w:rPr>
      </w:pPr>
    </w:p>
    <w:p w14:paraId="33FA77EA" w14:textId="7D2D7AD9" w:rsidR="00232D38" w:rsidRPr="00877136" w:rsidRDefault="00232D38" w:rsidP="00971E40">
      <w:pPr>
        <w:pStyle w:val="Heading1"/>
        <w:keepLines/>
        <w:numPr>
          <w:ilvl w:val="0"/>
          <w:numId w:val="2"/>
        </w:numPr>
        <w:suppressAutoHyphens w:val="0"/>
        <w:spacing w:before="0" w:after="0" w:line="240" w:lineRule="atLeast"/>
        <w:jc w:val="left"/>
        <w:rPr>
          <w:rFonts w:ascii="Times New Roman" w:hAnsi="Times New Roman"/>
        </w:rPr>
      </w:pPr>
      <w:bookmarkStart w:id="247" w:name="_Toc82690860"/>
      <w:bookmarkStart w:id="248" w:name="_Toc116395071"/>
      <w:bookmarkStart w:id="249" w:name="_Toc136810122"/>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247"/>
      <w:bookmarkEnd w:id="248"/>
      <w:bookmarkEnd w:id="249"/>
    </w:p>
    <w:p w14:paraId="0201A532" w14:textId="05FB3CD4" w:rsidR="00680469" w:rsidRPr="00D77E82" w:rsidRDefault="00680469" w:rsidP="00971E40">
      <w:pPr>
        <w:pStyle w:val="Heading2"/>
        <w:numPr>
          <w:ilvl w:val="1"/>
          <w:numId w:val="2"/>
        </w:numPr>
      </w:pPr>
      <w:bookmarkStart w:id="250" w:name="_Toc136810123"/>
      <w:r w:rsidRPr="00D77E82">
        <w:t>Reliability</w:t>
      </w:r>
      <w:bookmarkEnd w:id="250"/>
    </w:p>
    <w:p w14:paraId="142B1B27" w14:textId="77777777" w:rsidR="00680469" w:rsidRPr="00D77E82" w:rsidRDefault="00680469" w:rsidP="00680469">
      <w:r w:rsidRPr="00D77E82">
        <w:t>REL-1: The system shall have a mean time between failures (MTBF) of at least 30 days.</w:t>
      </w:r>
    </w:p>
    <w:p w14:paraId="54BD5A8E" w14:textId="77777777" w:rsidR="00680469" w:rsidRPr="00D77E82" w:rsidRDefault="00680469" w:rsidP="00680469">
      <w:r w:rsidRPr="00D77E82">
        <w:t>REL-2: The system shall ensure successful completion of network scanning for 95% of the initiated scans.</w:t>
      </w:r>
    </w:p>
    <w:p w14:paraId="7F47EAC3" w14:textId="77777777" w:rsidR="00680469" w:rsidRPr="00D77E82" w:rsidRDefault="00680469" w:rsidP="00680469">
      <w:r w:rsidRPr="00D77E82">
        <w:t>REL-3: The system downtime shall not exceed 1% of the total operational time.</w:t>
      </w:r>
    </w:p>
    <w:p w14:paraId="05063607" w14:textId="77777777" w:rsidR="00680469" w:rsidRPr="00D77E82" w:rsidRDefault="00680469" w:rsidP="00680469">
      <w:r w:rsidRPr="00D77E82">
        <w:t>REL-4: The system shall maintain data integrity with a maximum data loss rate of 0.5%.</w:t>
      </w:r>
    </w:p>
    <w:p w14:paraId="5A534F55" w14:textId="77777777" w:rsidR="00680469" w:rsidRPr="00D77E82" w:rsidRDefault="00680469" w:rsidP="00680469"/>
    <w:p w14:paraId="491750D6" w14:textId="6881D4A4" w:rsidR="00680469" w:rsidRPr="00D77E82" w:rsidRDefault="00680469" w:rsidP="00971E40">
      <w:pPr>
        <w:pStyle w:val="Heading2"/>
        <w:numPr>
          <w:ilvl w:val="1"/>
          <w:numId w:val="2"/>
        </w:numPr>
      </w:pPr>
      <w:bookmarkStart w:id="251" w:name="_Toc136810124"/>
      <w:r w:rsidRPr="00D77E82">
        <w:t>Usability</w:t>
      </w:r>
      <w:bookmarkEnd w:id="251"/>
    </w:p>
    <w:p w14:paraId="1E84FD3B" w14:textId="77777777" w:rsidR="00680469" w:rsidRPr="00D77E82" w:rsidRDefault="00680469" w:rsidP="00680469">
      <w:r w:rsidRPr="00D77E82">
        <w:t>USE-1: The user interface shall be intuitive and easy to navigate.</w:t>
      </w:r>
    </w:p>
    <w:p w14:paraId="6EF391F4" w14:textId="77777777" w:rsidR="00680469" w:rsidRPr="00D77E82" w:rsidRDefault="00680469" w:rsidP="00680469">
      <w:r w:rsidRPr="00D77E82">
        <w:t>USE-2: The system shall provide clear and concise instructions to guide users in performing tasks.</w:t>
      </w:r>
    </w:p>
    <w:p w14:paraId="11332F76" w14:textId="77777777" w:rsidR="00680469" w:rsidRPr="00D77E82" w:rsidRDefault="00680469" w:rsidP="00680469">
      <w:r w:rsidRPr="00D77E82">
        <w:t>USE-3: The system shall support accessibility features, such as screen readers and keyboard navigation.</w:t>
      </w:r>
    </w:p>
    <w:p w14:paraId="73B0720B" w14:textId="77777777" w:rsidR="00680469" w:rsidRPr="00D77E82" w:rsidRDefault="00680469" w:rsidP="00680469">
      <w:r w:rsidRPr="00D77E82">
        <w:t>USE-4: The system shall allow users to customize their dashboard layout and preferences.</w:t>
      </w:r>
    </w:p>
    <w:p w14:paraId="53140855" w14:textId="77777777" w:rsidR="00680469" w:rsidRPr="00D77E82" w:rsidRDefault="00680469" w:rsidP="00680469">
      <w:r w:rsidRPr="00D77E82">
        <w:t>USE-5: The system shall provide context-sensitive help and tooltips to assist users in understanding functionality.</w:t>
      </w:r>
    </w:p>
    <w:p w14:paraId="429073EE" w14:textId="77777777" w:rsidR="00680469" w:rsidRPr="00D77E82" w:rsidRDefault="00680469" w:rsidP="00680469"/>
    <w:p w14:paraId="3ABC3D24" w14:textId="1B328D38" w:rsidR="00680469" w:rsidRPr="00D77E82" w:rsidRDefault="00680469" w:rsidP="00971E40">
      <w:pPr>
        <w:pStyle w:val="Heading2"/>
        <w:numPr>
          <w:ilvl w:val="1"/>
          <w:numId w:val="2"/>
        </w:numPr>
      </w:pPr>
      <w:bookmarkStart w:id="252" w:name="_Toc136810125"/>
      <w:r w:rsidRPr="00D77E82">
        <w:t>Performance</w:t>
      </w:r>
      <w:bookmarkEnd w:id="252"/>
    </w:p>
    <w:p w14:paraId="62825316" w14:textId="47BB4BD5" w:rsidR="00680469" w:rsidRPr="00D77E82" w:rsidRDefault="00680469" w:rsidP="00680469">
      <w:r w:rsidRPr="00D77E82">
        <w:t xml:space="preserve">PER-1: The system shall authenticate users within </w:t>
      </w:r>
      <w:r>
        <w:t>3</w:t>
      </w:r>
      <w:r w:rsidRPr="00D77E82">
        <w:t xml:space="preserve"> seconds.</w:t>
      </w:r>
    </w:p>
    <w:p w14:paraId="3CBA57FF" w14:textId="77777777" w:rsidR="00680469" w:rsidRPr="00D77E82" w:rsidRDefault="00680469" w:rsidP="00680469">
      <w:r w:rsidRPr="00D77E82">
        <w:t>PER-2: The system shall display dashboard updates in real-time, with a maximum delay of 1 second.</w:t>
      </w:r>
    </w:p>
    <w:p w14:paraId="53CEA5C8" w14:textId="77777777" w:rsidR="00680469" w:rsidRPr="00D77E82" w:rsidRDefault="00680469" w:rsidP="00680469">
      <w:r w:rsidRPr="00D77E82">
        <w:t>PER-3: The system shall generate vulnerability reports within 10 seconds for scans involving up to 10,000 assets.</w:t>
      </w:r>
    </w:p>
    <w:p w14:paraId="39BAC2D2" w14:textId="77777777" w:rsidR="00680469" w:rsidRPr="00D77E82" w:rsidRDefault="00680469" w:rsidP="00680469">
      <w:r w:rsidRPr="00D77E82">
        <w:t>PER-4: The system shall support concurrent scanning of up to 100 assets without performance degradation.</w:t>
      </w:r>
    </w:p>
    <w:p w14:paraId="4CD0D1F9" w14:textId="77777777" w:rsidR="00680469" w:rsidRPr="00D77E82" w:rsidRDefault="00680469" w:rsidP="00680469"/>
    <w:p w14:paraId="02141594" w14:textId="77547B16" w:rsidR="00680469" w:rsidRPr="00D77E82" w:rsidRDefault="00680469" w:rsidP="00971E40">
      <w:pPr>
        <w:pStyle w:val="Heading2"/>
        <w:numPr>
          <w:ilvl w:val="1"/>
          <w:numId w:val="2"/>
        </w:numPr>
      </w:pPr>
      <w:bookmarkStart w:id="253" w:name="_Toc136810126"/>
      <w:r w:rsidRPr="00D77E82">
        <w:t>Security</w:t>
      </w:r>
      <w:bookmarkEnd w:id="253"/>
    </w:p>
    <w:p w14:paraId="578C7341" w14:textId="77777777" w:rsidR="00680469" w:rsidRPr="00D77E82" w:rsidRDefault="00680469" w:rsidP="00680469">
      <w:r w:rsidRPr="00D77E82">
        <w:t>SEC-1: User accounts shall be protected through secure password hashing and encryption techniques.</w:t>
      </w:r>
    </w:p>
    <w:p w14:paraId="422E7010" w14:textId="77777777" w:rsidR="00680469" w:rsidRPr="00D77E82" w:rsidRDefault="00680469" w:rsidP="00680469">
      <w:r w:rsidRPr="00D77E82">
        <w:t>SEC-2: The system shall enforce role-based access control to ensure appropriate data access for each user.</w:t>
      </w:r>
    </w:p>
    <w:p w14:paraId="0A8DF26D" w14:textId="77777777" w:rsidR="00680469" w:rsidRPr="00D77E82" w:rsidRDefault="00680469" w:rsidP="00680469">
      <w:r w:rsidRPr="00D77E82">
        <w:t>SEC-3: The system shall employ secure communication protocols, such as HTTPS, for data transmission.</w:t>
      </w:r>
    </w:p>
    <w:p w14:paraId="029A068F" w14:textId="77777777" w:rsidR="00680469" w:rsidRPr="00D77E82" w:rsidRDefault="00680469" w:rsidP="00680469">
      <w:r w:rsidRPr="00D77E82">
        <w:t>SEC-4: The system shall log and monitor user activities for detecting and preventing unauthorized access.</w:t>
      </w:r>
    </w:p>
    <w:p w14:paraId="69FA4FF2" w14:textId="77777777" w:rsidR="00680469" w:rsidRPr="00D77E82" w:rsidRDefault="00680469" w:rsidP="00680469">
      <w:r w:rsidRPr="00D77E82">
        <w:t>SEC-5: The system shall undergo regular security audits and vulnerability assessments to identify and mitigate potential threats.</w:t>
      </w:r>
    </w:p>
    <w:p w14:paraId="42D9F95E" w14:textId="77777777" w:rsidR="00680469" w:rsidRPr="00D77E82" w:rsidRDefault="00680469" w:rsidP="00680469"/>
    <w:p w14:paraId="3F405EB2" w14:textId="7C931DBD" w:rsidR="00680469" w:rsidRPr="00D77E82" w:rsidRDefault="00680469" w:rsidP="00971E40">
      <w:pPr>
        <w:pStyle w:val="Heading2"/>
        <w:numPr>
          <w:ilvl w:val="1"/>
          <w:numId w:val="2"/>
        </w:numPr>
      </w:pPr>
      <w:bookmarkStart w:id="254" w:name="_Toc136810127"/>
      <w:r w:rsidRPr="00D77E82">
        <w:t>Availability</w:t>
      </w:r>
      <w:bookmarkEnd w:id="254"/>
    </w:p>
    <w:p w14:paraId="237D9A73" w14:textId="77777777" w:rsidR="00680469" w:rsidRPr="00D77E82" w:rsidRDefault="00680469" w:rsidP="00680469">
      <w:r w:rsidRPr="00D77E82">
        <w:t>AV-1: The system shall be available for user access 99.9% of the time, excluding scheduled maintenance windows.</w:t>
      </w:r>
    </w:p>
    <w:p w14:paraId="249AE1B4" w14:textId="77777777" w:rsidR="00680469" w:rsidRPr="00D77E82" w:rsidRDefault="00680469" w:rsidP="00680469">
      <w:r w:rsidRPr="00D77E82">
        <w:t>AV-2: The system shall provide failover and redundancy mechanisms to minimize downtime in case of hardware or software failures.</w:t>
      </w:r>
    </w:p>
    <w:p w14:paraId="64D18B82" w14:textId="77777777" w:rsidR="00680469" w:rsidRPr="00D77E82" w:rsidRDefault="00680469" w:rsidP="00680469">
      <w:r w:rsidRPr="00D77E82">
        <w:t>AV-3: The system shall have a disaster recovery plan in place to restore services within 4 hours in the event of a major system failure.</w:t>
      </w:r>
    </w:p>
    <w:p w14:paraId="55E1E140" w14:textId="77777777" w:rsidR="00680469" w:rsidRPr="00D77E82" w:rsidRDefault="00680469" w:rsidP="00680469"/>
    <w:p w14:paraId="558B4B16" w14:textId="1393FD4F" w:rsidR="00680469" w:rsidRPr="00D77E82" w:rsidRDefault="00680469" w:rsidP="00971E40">
      <w:pPr>
        <w:pStyle w:val="Heading2"/>
        <w:numPr>
          <w:ilvl w:val="1"/>
          <w:numId w:val="2"/>
        </w:numPr>
      </w:pPr>
      <w:bookmarkStart w:id="255" w:name="_Toc136810128"/>
      <w:r w:rsidRPr="00D77E82">
        <w:t>Integrity</w:t>
      </w:r>
      <w:bookmarkEnd w:id="255"/>
    </w:p>
    <w:p w14:paraId="5BCC67FA" w14:textId="77777777" w:rsidR="00680469" w:rsidRPr="00D77E82" w:rsidRDefault="00680469" w:rsidP="00680469">
      <w:r w:rsidRPr="00D77E82">
        <w:t>INT-1: The system shall ensure the integrity of stored data by employing data validation and checksum mechanisms.</w:t>
      </w:r>
    </w:p>
    <w:p w14:paraId="4BBDCB9E" w14:textId="77777777" w:rsidR="00680469" w:rsidRPr="00D77E82" w:rsidRDefault="00680469" w:rsidP="00680469">
      <w:r w:rsidRPr="00D77E82">
        <w:t>INT-2: The system shall maintain an audit trail of data modifications, including the user responsible for each change.</w:t>
      </w:r>
    </w:p>
    <w:p w14:paraId="2040877E" w14:textId="779A8B65" w:rsidR="00680469" w:rsidRDefault="00680469" w:rsidP="00680469">
      <w:r w:rsidRPr="00D77E82">
        <w:t>INT-3: The system shall perform regular data backups to prevent data loss in case of system failure.</w:t>
      </w:r>
    </w:p>
    <w:p w14:paraId="46A734FB" w14:textId="77777777" w:rsidR="00680469" w:rsidRPr="00D77E82" w:rsidRDefault="00680469" w:rsidP="00971E40">
      <w:pPr>
        <w:pStyle w:val="Heading2"/>
        <w:numPr>
          <w:ilvl w:val="1"/>
          <w:numId w:val="2"/>
        </w:numPr>
      </w:pPr>
      <w:bookmarkStart w:id="256" w:name="_Toc136810129"/>
      <w:r w:rsidRPr="00D77E82">
        <w:t>Scalability</w:t>
      </w:r>
      <w:bookmarkEnd w:id="256"/>
    </w:p>
    <w:p w14:paraId="17A85B53" w14:textId="77777777" w:rsidR="00680469" w:rsidRPr="00D77E82" w:rsidRDefault="00680469" w:rsidP="00680469">
      <w:r w:rsidRPr="00D77E82">
        <w:t>SCA-1: The system shall handle a concurrent user load of at least 500 users without significant performance degradation.</w:t>
      </w:r>
    </w:p>
    <w:p w14:paraId="30C44656" w14:textId="77777777" w:rsidR="00680469" w:rsidRDefault="00680469" w:rsidP="00680469">
      <w:r w:rsidRPr="00D77E82">
        <w:t>SCA-2: The system shall scale horizontally to accommodate an increase in network assets and users without sacrificing performance.</w:t>
      </w:r>
      <w:r>
        <w:br/>
      </w:r>
    </w:p>
    <w:p w14:paraId="71AAAF8A" w14:textId="77777777" w:rsidR="00680469" w:rsidRPr="00680469" w:rsidRDefault="00680469" w:rsidP="00680469"/>
    <w:p w14:paraId="48D469C9" w14:textId="22429D4C" w:rsidR="00BC2618" w:rsidRDefault="00BC2618" w:rsidP="00971E40">
      <w:pPr>
        <w:pStyle w:val="Heading1"/>
        <w:keepLines/>
        <w:numPr>
          <w:ilvl w:val="0"/>
          <w:numId w:val="2"/>
        </w:numPr>
        <w:suppressAutoHyphens w:val="0"/>
        <w:spacing w:before="0" w:after="0" w:line="240" w:lineRule="atLeast"/>
        <w:jc w:val="left"/>
        <w:rPr>
          <w:rFonts w:ascii="Times New Roman" w:hAnsi="Times New Roman"/>
        </w:rPr>
      </w:pPr>
      <w:bookmarkStart w:id="257" w:name="_Toc82690865"/>
      <w:bookmarkStart w:id="258" w:name="_Toc116395076"/>
      <w:bookmarkStart w:id="259" w:name="_Toc136810130"/>
      <w:r>
        <w:rPr>
          <w:rFonts w:ascii="Times New Roman" w:hAnsi="Times New Roman"/>
        </w:rPr>
        <w:t>External Interface</w:t>
      </w:r>
      <w:r w:rsidRPr="00877136">
        <w:rPr>
          <w:rFonts w:ascii="Times New Roman" w:hAnsi="Times New Roman"/>
        </w:rPr>
        <w:t xml:space="preserve"> Requirements</w:t>
      </w:r>
      <w:bookmarkEnd w:id="257"/>
      <w:bookmarkEnd w:id="258"/>
      <w:bookmarkEnd w:id="259"/>
    </w:p>
    <w:p w14:paraId="7416546F" w14:textId="5DFD5D44" w:rsidR="00680469" w:rsidRPr="00D77E82" w:rsidRDefault="00680469" w:rsidP="00971E40">
      <w:pPr>
        <w:pStyle w:val="Heading2"/>
        <w:numPr>
          <w:ilvl w:val="1"/>
          <w:numId w:val="2"/>
        </w:numPr>
      </w:pPr>
      <w:bookmarkStart w:id="260" w:name="_Toc136810131"/>
      <w:r w:rsidRPr="00D77E82">
        <w:t xml:space="preserve">User Interfaces </w:t>
      </w:r>
      <w:r w:rsidRPr="00E7573B">
        <w:t>Requirements</w:t>
      </w:r>
      <w:bookmarkEnd w:id="260"/>
    </w:p>
    <w:p w14:paraId="17B21D3D" w14:textId="77777777" w:rsidR="00680469" w:rsidRPr="00D77E82" w:rsidRDefault="00680469" w:rsidP="00680469">
      <w:r w:rsidRPr="00D77E82">
        <w:t>UI-1: The system shall follow a modern and intuitive graphical user interface (GUI) design.</w:t>
      </w:r>
    </w:p>
    <w:p w14:paraId="27186AD4" w14:textId="77777777" w:rsidR="00680469" w:rsidRPr="00D77E82" w:rsidRDefault="00680469" w:rsidP="00680469">
      <w:r w:rsidRPr="00D77E82">
        <w:t>UI-2: The user interface shall comply with established industry standards for fonts, icons, color schemes, and controls.</w:t>
      </w:r>
    </w:p>
    <w:p w14:paraId="6EC70D4C" w14:textId="77777777" w:rsidR="00680469" w:rsidRPr="00D77E82" w:rsidRDefault="00680469" w:rsidP="00680469">
      <w:r w:rsidRPr="00D77E82">
        <w:t>UI-3: The system shall support a responsive design that adapts to different screen resolutions and device types.</w:t>
      </w:r>
    </w:p>
    <w:p w14:paraId="655604FC" w14:textId="77777777" w:rsidR="00680469" w:rsidRPr="00D77E82" w:rsidRDefault="00680469" w:rsidP="00680469">
      <w:r w:rsidRPr="00D77E82">
        <w:t>UI-4: Commonly used controls, such as buttons and dropdown menus, shall be consistently implemented throughout the application.</w:t>
      </w:r>
    </w:p>
    <w:p w14:paraId="300A1270" w14:textId="77777777" w:rsidR="00680469" w:rsidRPr="00D77E82" w:rsidRDefault="00680469" w:rsidP="00680469">
      <w:r w:rsidRPr="00D77E82">
        <w:t>UI-5: The system shall provide standard navigation links or buttons for common actions, such as accessing help or returning to the homepage.</w:t>
      </w:r>
    </w:p>
    <w:p w14:paraId="0D7212D4" w14:textId="77777777" w:rsidR="00680469" w:rsidRPr="00D77E82" w:rsidRDefault="00680469" w:rsidP="00680469">
      <w:r w:rsidRPr="00D77E82">
        <w:t>UI-6: The user interface shall support shortcut keys for frequently used functions.</w:t>
      </w:r>
    </w:p>
    <w:p w14:paraId="6C491512" w14:textId="77777777" w:rsidR="00680469" w:rsidRPr="00D77E82" w:rsidRDefault="00680469" w:rsidP="00680469">
      <w:r w:rsidRPr="00D77E82">
        <w:t>UI-7: Error messages and status updates shall be displayed in a clear and user-friendly manner.</w:t>
      </w:r>
    </w:p>
    <w:p w14:paraId="4ABA4D5F" w14:textId="77777777" w:rsidR="00680469" w:rsidRPr="00D77E82" w:rsidRDefault="00680469" w:rsidP="00680469">
      <w:r w:rsidRPr="00D77E82">
        <w:t>UI-8: The user interface shall be designed to facilitate software localization and translation.</w:t>
      </w:r>
    </w:p>
    <w:p w14:paraId="68371CD6" w14:textId="77777777" w:rsidR="00680469" w:rsidRPr="00D77E82" w:rsidRDefault="00680469" w:rsidP="00680469">
      <w:r w:rsidRPr="00D77E82">
        <w:t>UI-9: The system shall incorporate accessibility features to accommodate visually impaired users, such as support for screen readers and alternative text for images.</w:t>
      </w:r>
    </w:p>
    <w:p w14:paraId="255A2A17" w14:textId="77777777" w:rsidR="00680469" w:rsidRPr="00D77E82" w:rsidRDefault="00680469" w:rsidP="00680469"/>
    <w:p w14:paraId="0F0D80DC" w14:textId="10D0F721" w:rsidR="00680469" w:rsidRPr="00D77E82" w:rsidRDefault="00680469" w:rsidP="00971E40">
      <w:pPr>
        <w:pStyle w:val="Heading2"/>
        <w:numPr>
          <w:ilvl w:val="1"/>
          <w:numId w:val="2"/>
        </w:numPr>
      </w:pPr>
      <w:bookmarkStart w:id="261" w:name="_Toc136810132"/>
      <w:r w:rsidRPr="00D77E82">
        <w:t>Software interfaces</w:t>
      </w:r>
      <w:bookmarkEnd w:id="261"/>
    </w:p>
    <w:p w14:paraId="14153CDC" w14:textId="77777777" w:rsidR="00680469" w:rsidRPr="00680469" w:rsidRDefault="00680469" w:rsidP="00971E40">
      <w:pPr>
        <w:pStyle w:val="Heading3"/>
        <w:numPr>
          <w:ilvl w:val="2"/>
          <w:numId w:val="2"/>
        </w:numPr>
      </w:pPr>
      <w:bookmarkStart w:id="262" w:name="_Toc136810133"/>
      <w:r w:rsidRPr="00680469">
        <w:t>SI-1: Integration with Threat Intelligence API</w:t>
      </w:r>
      <w:bookmarkEnd w:id="262"/>
    </w:p>
    <w:p w14:paraId="0DCC7B99" w14:textId="77777777" w:rsidR="00680469" w:rsidRPr="00D77E82" w:rsidRDefault="00680469" w:rsidP="00680469">
      <w:r w:rsidRPr="00D77E82">
        <w:t>SI-1.1: The system shall communicate with the Threat Intelligence API to retrieve up-to-date threat intelligence information.</w:t>
      </w:r>
    </w:p>
    <w:p w14:paraId="78AE4E7B" w14:textId="77777777" w:rsidR="00680469" w:rsidRPr="00D77E82" w:rsidRDefault="00680469" w:rsidP="00680469">
      <w:r w:rsidRPr="00D77E82">
        <w:t>SI-1.2: The system shall pass relevant scan data to the Threat Intelligence API for analysis and enrichment.</w:t>
      </w:r>
    </w:p>
    <w:p w14:paraId="5205C3D6" w14:textId="77777777" w:rsidR="00680469" w:rsidRPr="00D77E82" w:rsidRDefault="00680469" w:rsidP="00680469">
      <w:r w:rsidRPr="00D77E82">
        <w:t>SI-1.3: The system shall receive threat intelligence data from the API and incorporate it into vulnerability assessment processes.</w:t>
      </w:r>
    </w:p>
    <w:p w14:paraId="4236CC06" w14:textId="77777777" w:rsidR="00680469" w:rsidRPr="00D77E82" w:rsidRDefault="00680469" w:rsidP="00680469"/>
    <w:p w14:paraId="4B3DCF81" w14:textId="77777777" w:rsidR="00680469" w:rsidRPr="00D77E82" w:rsidRDefault="00680469" w:rsidP="00971E40">
      <w:pPr>
        <w:pStyle w:val="Heading3"/>
        <w:numPr>
          <w:ilvl w:val="2"/>
          <w:numId w:val="2"/>
        </w:numPr>
      </w:pPr>
      <w:bookmarkStart w:id="263" w:name="_Toc136810134"/>
      <w:r w:rsidRPr="00D77E82">
        <w:t>SI-2: Integration with Reporting Module</w:t>
      </w:r>
      <w:bookmarkEnd w:id="263"/>
    </w:p>
    <w:p w14:paraId="1D4E7317" w14:textId="77777777" w:rsidR="00680469" w:rsidRPr="00D77E82" w:rsidRDefault="00680469" w:rsidP="00680469">
      <w:r w:rsidRPr="00D77E82">
        <w:t>SI-2.1: The system shall provide an interface to export vulnerability assessment reports in PDF format.</w:t>
      </w:r>
    </w:p>
    <w:p w14:paraId="65A1EA0F" w14:textId="77777777" w:rsidR="00680469" w:rsidRPr="00D77E82" w:rsidRDefault="00680469" w:rsidP="00680469">
      <w:r w:rsidRPr="00D77E82">
        <w:t>SI-2.2: The system shall enable integration with third-party reporting tools, such as JIRA or ServiceNow, to automatically create tickets for identified vulnerabilities.</w:t>
      </w:r>
    </w:p>
    <w:p w14:paraId="198E7329" w14:textId="4E9F5A28" w:rsidR="00680469" w:rsidRPr="00D77E82" w:rsidRDefault="00680469" w:rsidP="00971E40">
      <w:pPr>
        <w:pStyle w:val="Heading2"/>
        <w:numPr>
          <w:ilvl w:val="1"/>
          <w:numId w:val="2"/>
        </w:numPr>
      </w:pPr>
      <w:bookmarkStart w:id="264" w:name="_Toc136810135"/>
      <w:r w:rsidRPr="00D77E82">
        <w:t>Hardware interfaces</w:t>
      </w:r>
      <w:bookmarkEnd w:id="264"/>
    </w:p>
    <w:p w14:paraId="08E4AC43" w14:textId="77777777" w:rsidR="00680469" w:rsidRPr="00D77E82" w:rsidRDefault="00680469" w:rsidP="00971E40">
      <w:pPr>
        <w:pStyle w:val="Heading3"/>
        <w:numPr>
          <w:ilvl w:val="2"/>
          <w:numId w:val="2"/>
        </w:numPr>
      </w:pPr>
      <w:bookmarkStart w:id="265" w:name="_Toc136810136"/>
      <w:r w:rsidRPr="00D77E82">
        <w:t>HI-1: Network Scanning Hardware</w:t>
      </w:r>
      <w:bookmarkEnd w:id="265"/>
    </w:p>
    <w:p w14:paraId="47B13AF0" w14:textId="77777777" w:rsidR="00680469" w:rsidRPr="00D77E82" w:rsidRDefault="00680469" w:rsidP="00680469">
      <w:r w:rsidRPr="00D77E82">
        <w:t>HI-1.1: The system shall interact with network scanning hardware devices, such as routers or network switches, through standard network protocols (e.g., SNMP).</w:t>
      </w:r>
    </w:p>
    <w:p w14:paraId="25B97355" w14:textId="3AABB79F" w:rsidR="00680469" w:rsidRPr="00D77E82" w:rsidRDefault="00680469" w:rsidP="00971E40">
      <w:pPr>
        <w:pStyle w:val="Heading2"/>
        <w:numPr>
          <w:ilvl w:val="1"/>
          <w:numId w:val="2"/>
        </w:numPr>
      </w:pPr>
      <w:bookmarkStart w:id="266" w:name="_Toc136810137"/>
      <w:r w:rsidRPr="00D77E82">
        <w:t>Communications interfaces</w:t>
      </w:r>
      <w:bookmarkEnd w:id="266"/>
    </w:p>
    <w:p w14:paraId="568A57B9" w14:textId="77777777" w:rsidR="00680469" w:rsidRPr="00D77E82" w:rsidRDefault="00680469" w:rsidP="00971E40">
      <w:pPr>
        <w:pStyle w:val="Heading3"/>
        <w:numPr>
          <w:ilvl w:val="2"/>
          <w:numId w:val="2"/>
        </w:numPr>
      </w:pPr>
      <w:bookmarkStart w:id="267" w:name="_Toc136810138"/>
      <w:r w:rsidRPr="00D77E82">
        <w:t>CI-1: Email Notifications</w:t>
      </w:r>
      <w:bookmarkEnd w:id="267"/>
    </w:p>
    <w:p w14:paraId="145437DD" w14:textId="77777777" w:rsidR="00680469" w:rsidRPr="00D77E82" w:rsidRDefault="00680469" w:rsidP="00680469">
      <w:r w:rsidRPr="00D77E82">
        <w:t>CI-1.1: The system shall send email notifications to users for account activation, password reset, and critical system updates.</w:t>
      </w:r>
    </w:p>
    <w:p w14:paraId="7DEFE316" w14:textId="77777777" w:rsidR="00680469" w:rsidRPr="00D77E82" w:rsidRDefault="00680469" w:rsidP="00680469">
      <w:r w:rsidRPr="00D77E82">
        <w:t>CI-1.2: The system shall include relevant information, such as order confirmations or vulnerability reports, in email notifications.</w:t>
      </w:r>
    </w:p>
    <w:p w14:paraId="76E7BFF8" w14:textId="77777777" w:rsidR="00680469" w:rsidRPr="00D77E82" w:rsidRDefault="00680469" w:rsidP="00680469"/>
    <w:p w14:paraId="33BC8C66" w14:textId="77777777" w:rsidR="00680469" w:rsidRPr="00D77E82" w:rsidRDefault="00680469" w:rsidP="00971E40">
      <w:pPr>
        <w:pStyle w:val="Heading3"/>
        <w:numPr>
          <w:ilvl w:val="2"/>
          <w:numId w:val="2"/>
        </w:numPr>
      </w:pPr>
      <w:bookmarkStart w:id="268" w:name="_Toc136810139"/>
      <w:r w:rsidRPr="00D77E82">
        <w:t>CI-2: SMS Notifications</w:t>
      </w:r>
      <w:bookmarkEnd w:id="268"/>
    </w:p>
    <w:p w14:paraId="6362EFE8" w14:textId="77777777" w:rsidR="00680469" w:rsidRDefault="00680469" w:rsidP="00680469">
      <w:r w:rsidRPr="00D77E82">
        <w:t>CI-2.1: The system shall provide the option to send SMS notifications to users for important alerts or system notifications.</w:t>
      </w:r>
    </w:p>
    <w:p w14:paraId="659A82BA" w14:textId="77777777" w:rsidR="00680469" w:rsidRPr="00D77E82" w:rsidRDefault="00680469" w:rsidP="00680469"/>
    <w:p w14:paraId="7396058A" w14:textId="77777777" w:rsidR="00680469" w:rsidRPr="00D77E82" w:rsidRDefault="00680469" w:rsidP="00971E40">
      <w:pPr>
        <w:pStyle w:val="Heading3"/>
        <w:numPr>
          <w:ilvl w:val="2"/>
          <w:numId w:val="2"/>
        </w:numPr>
      </w:pPr>
      <w:bookmarkStart w:id="269" w:name="_Toc136810140"/>
      <w:r w:rsidRPr="00D77E82">
        <w:t>CI-3: API Communication</w:t>
      </w:r>
      <w:bookmarkEnd w:id="269"/>
    </w:p>
    <w:p w14:paraId="5D5F7585" w14:textId="77777777" w:rsidR="00680469" w:rsidRPr="00D77E82" w:rsidRDefault="00680469" w:rsidP="00680469">
      <w:r w:rsidRPr="00D77E82">
        <w:t>CI-3.1: The system shall expose RESTful APIs to allow integration with external systems or custom-developed modules.</w:t>
      </w:r>
    </w:p>
    <w:p w14:paraId="322C48DB" w14:textId="77777777" w:rsidR="00680469" w:rsidRDefault="00680469" w:rsidP="00680469"/>
    <w:p w14:paraId="55EB5136" w14:textId="77777777" w:rsidR="00680469" w:rsidRPr="00680469" w:rsidRDefault="00680469" w:rsidP="00680469">
      <w:pPr>
        <w:rPr>
          <w:lang w:eastAsia="ar-SA"/>
        </w:rPr>
      </w:pPr>
    </w:p>
    <w:p w14:paraId="5DAB5594" w14:textId="77777777" w:rsidR="00163E8D" w:rsidRDefault="00163E8D" w:rsidP="00163E8D">
      <w:pPr>
        <w:jc w:val="both"/>
        <w:rPr>
          <w:i/>
        </w:rPr>
      </w:pPr>
    </w:p>
    <w:p w14:paraId="2972F2E0" w14:textId="77777777" w:rsidR="00680469" w:rsidRPr="00163E8D" w:rsidRDefault="00680469" w:rsidP="00163E8D">
      <w:pPr>
        <w:jc w:val="both"/>
        <w:rPr>
          <w:i/>
        </w:rPr>
      </w:pPr>
    </w:p>
    <w:p w14:paraId="6080ECCE" w14:textId="77FF7F2A" w:rsidR="00232D38" w:rsidRDefault="00232D38" w:rsidP="00971E40">
      <w:pPr>
        <w:pStyle w:val="Heading1"/>
        <w:keepLines/>
        <w:numPr>
          <w:ilvl w:val="0"/>
          <w:numId w:val="2"/>
        </w:numPr>
        <w:suppressAutoHyphens w:val="0"/>
        <w:spacing w:before="0" w:after="0" w:line="240" w:lineRule="atLeast"/>
        <w:jc w:val="left"/>
        <w:rPr>
          <w:rFonts w:ascii="Times New Roman" w:hAnsi="Times New Roman"/>
        </w:rPr>
      </w:pPr>
      <w:bookmarkStart w:id="270" w:name="_Toc518865257"/>
      <w:bookmarkStart w:id="271" w:name="_Toc519128741"/>
      <w:bookmarkStart w:id="272" w:name="_Toc82690870"/>
      <w:bookmarkStart w:id="273" w:name="_Toc116395081"/>
      <w:bookmarkStart w:id="274" w:name="_Toc136810141"/>
      <w:bookmarkEnd w:id="76"/>
      <w:r w:rsidRPr="00877136">
        <w:rPr>
          <w:rFonts w:ascii="Times New Roman" w:hAnsi="Times New Roman"/>
        </w:rPr>
        <w:t>References</w:t>
      </w:r>
      <w:bookmarkEnd w:id="270"/>
      <w:bookmarkEnd w:id="271"/>
      <w:bookmarkEnd w:id="272"/>
      <w:bookmarkEnd w:id="273"/>
      <w:bookmarkEnd w:id="274"/>
    </w:p>
    <w:p w14:paraId="240900E2" w14:textId="77777777" w:rsidR="00680469" w:rsidRDefault="00680469" w:rsidP="00680469">
      <w:pPr>
        <w:rPr>
          <w:lang w:eastAsia="ar-SA"/>
        </w:rPr>
      </w:pPr>
    </w:p>
    <w:p w14:paraId="6B3953C9" w14:textId="77777777" w:rsidR="00680469" w:rsidRDefault="00680469" w:rsidP="00971E40">
      <w:pPr>
        <w:pStyle w:val="Heading2"/>
        <w:numPr>
          <w:ilvl w:val="1"/>
          <w:numId w:val="2"/>
        </w:numPr>
        <w:rPr>
          <w:bCs/>
        </w:rPr>
      </w:pPr>
      <w:bookmarkStart w:id="275" w:name="_Toc132573286"/>
      <w:bookmarkStart w:id="276" w:name="_Toc136810142"/>
      <w:r w:rsidRPr="00500A0F">
        <w:t>Book</w:t>
      </w:r>
      <w:bookmarkEnd w:id="275"/>
      <w:bookmarkEnd w:id="276"/>
    </w:p>
    <w:p w14:paraId="115043C1" w14:textId="77777777" w:rsidR="00680469" w:rsidRPr="00E364BB" w:rsidRDefault="00680469" w:rsidP="00680469"/>
    <w:p w14:paraId="4F43EECC" w14:textId="77777777" w:rsidR="00680469" w:rsidRPr="00680469" w:rsidRDefault="00680469" w:rsidP="00971E40">
      <w:pPr>
        <w:pStyle w:val="Caption"/>
        <w:numPr>
          <w:ilvl w:val="0"/>
          <w:numId w:val="7"/>
        </w:numPr>
        <w:rPr>
          <w:b/>
          <w:bCs w:val="0"/>
          <w:color w:val="000000" w:themeColor="text1"/>
          <w:sz w:val="24"/>
          <w:szCs w:val="24"/>
        </w:rPr>
      </w:pPr>
      <w:r w:rsidRPr="00680469">
        <w:rPr>
          <w:b/>
          <w:bCs w:val="0"/>
          <w:color w:val="000000" w:themeColor="text1"/>
          <w:sz w:val="24"/>
          <w:szCs w:val="24"/>
        </w:rPr>
        <w:t>Network Security Essentials: Applications and Standards by William Stallings. Pearson, 2017.</w:t>
      </w:r>
    </w:p>
    <w:p w14:paraId="7C2CDDF9" w14:textId="77777777" w:rsidR="00680469" w:rsidRPr="00E364BB" w:rsidRDefault="00680469" w:rsidP="00680469"/>
    <w:p w14:paraId="604C9FCD" w14:textId="77777777" w:rsidR="00680469" w:rsidRDefault="00680469" w:rsidP="00971E40">
      <w:pPr>
        <w:pStyle w:val="Heading2"/>
        <w:numPr>
          <w:ilvl w:val="1"/>
          <w:numId w:val="2"/>
        </w:numPr>
        <w:rPr>
          <w:bCs/>
        </w:rPr>
      </w:pPr>
      <w:bookmarkStart w:id="277" w:name="_Toc132573287"/>
      <w:bookmarkStart w:id="278" w:name="_Toc136810143"/>
      <w:r w:rsidRPr="00500A0F">
        <w:t>Journal Article</w:t>
      </w:r>
      <w:bookmarkEnd w:id="277"/>
      <w:bookmarkEnd w:id="278"/>
    </w:p>
    <w:p w14:paraId="769B6F89" w14:textId="77777777" w:rsidR="00680469" w:rsidRPr="00500A0F" w:rsidRDefault="00680469" w:rsidP="00680469"/>
    <w:p w14:paraId="4412C278" w14:textId="77777777" w:rsidR="00680469" w:rsidRPr="00680469" w:rsidRDefault="00680469" w:rsidP="00971E40">
      <w:pPr>
        <w:pStyle w:val="Caption"/>
        <w:numPr>
          <w:ilvl w:val="0"/>
          <w:numId w:val="4"/>
        </w:numPr>
        <w:spacing w:after="0" w:line="240" w:lineRule="exact"/>
        <w:rPr>
          <w:bCs w:val="0"/>
          <w:color w:val="000000" w:themeColor="text1"/>
          <w:sz w:val="24"/>
          <w:szCs w:val="24"/>
        </w:rPr>
      </w:pPr>
      <w:r w:rsidRPr="00680469">
        <w:rPr>
          <w:bCs w:val="0"/>
          <w:color w:val="000000" w:themeColor="text1"/>
          <w:sz w:val="24"/>
          <w:szCs w:val="24"/>
        </w:rPr>
        <w:t>"Machine Learning for Network Security: A Review" by Yuan Zhang, Lina Yao, and Xianzhi Wang. IEEE Access, vol. 6, pp. 36399-36411, 2018.</w:t>
      </w:r>
    </w:p>
    <w:p w14:paraId="1EBB5E6C" w14:textId="77777777" w:rsidR="00680469" w:rsidRPr="00680469" w:rsidRDefault="00680469" w:rsidP="00680469">
      <w:pPr>
        <w:rPr>
          <w:color w:val="000000" w:themeColor="text1"/>
        </w:rPr>
      </w:pPr>
    </w:p>
    <w:p w14:paraId="15220D22" w14:textId="77777777" w:rsidR="00680469" w:rsidRPr="00680469" w:rsidRDefault="00680469" w:rsidP="00971E40">
      <w:pPr>
        <w:pStyle w:val="Caption"/>
        <w:numPr>
          <w:ilvl w:val="0"/>
          <w:numId w:val="4"/>
        </w:numPr>
        <w:spacing w:after="0" w:line="240" w:lineRule="exact"/>
        <w:rPr>
          <w:bCs w:val="0"/>
          <w:color w:val="000000" w:themeColor="text1"/>
          <w:sz w:val="24"/>
          <w:szCs w:val="24"/>
        </w:rPr>
      </w:pPr>
      <w:r w:rsidRPr="00680469">
        <w:rPr>
          <w:bCs w:val="0"/>
          <w:color w:val="000000" w:themeColor="text1"/>
          <w:sz w:val="24"/>
          <w:szCs w:val="24"/>
        </w:rPr>
        <w:t>Blessing Guembe, Ambrose Azeta, Sanjay Misra, Victor Chukwudi Osamor, Luis Fernandez-Sanz &amp; Vera Pospelova (2022) The Emerging Threat of Ai-driven Cyber Attacks: A Review, Applied Artificial Intelligence, 36:1, DOI: </w:t>
      </w:r>
      <w:hyperlink r:id="rId18" w:history="1">
        <w:r w:rsidRPr="00680469">
          <w:rPr>
            <w:rStyle w:val="Hyperlink"/>
            <w:bCs w:val="0"/>
            <w:color w:val="000000" w:themeColor="text1"/>
            <w:sz w:val="24"/>
            <w:szCs w:val="24"/>
          </w:rPr>
          <w:t>10.1080/08839514.2022.2037254</w:t>
        </w:r>
      </w:hyperlink>
    </w:p>
    <w:p w14:paraId="565E9828" w14:textId="77777777" w:rsidR="00680469" w:rsidRPr="00500A0F" w:rsidRDefault="00680469" w:rsidP="00680469"/>
    <w:p w14:paraId="06002953" w14:textId="77777777" w:rsidR="00680469" w:rsidRDefault="00680469" w:rsidP="00680469">
      <w:pPr>
        <w:pStyle w:val="Heading2"/>
        <w:rPr>
          <w:bCs/>
        </w:rPr>
      </w:pPr>
      <w:bookmarkStart w:id="279" w:name="_Toc132573288"/>
      <w:bookmarkStart w:id="280" w:name="_Toc136810144"/>
      <w:r w:rsidRPr="00500A0F">
        <w:t>Conference Proceeding</w:t>
      </w:r>
      <w:bookmarkEnd w:id="279"/>
      <w:bookmarkEnd w:id="280"/>
    </w:p>
    <w:p w14:paraId="4F3E131E" w14:textId="77777777" w:rsidR="00680469" w:rsidRPr="00680469" w:rsidRDefault="00680469" w:rsidP="00680469">
      <w:pPr>
        <w:rPr>
          <w:color w:val="000000" w:themeColor="text1"/>
        </w:rPr>
      </w:pPr>
    </w:p>
    <w:p w14:paraId="1B70480F" w14:textId="77777777" w:rsidR="00680469" w:rsidRPr="00680469" w:rsidRDefault="00680469" w:rsidP="00971E40">
      <w:pPr>
        <w:pStyle w:val="Caption"/>
        <w:numPr>
          <w:ilvl w:val="0"/>
          <w:numId w:val="6"/>
        </w:numPr>
        <w:rPr>
          <w:bCs w:val="0"/>
          <w:color w:val="000000" w:themeColor="text1"/>
          <w:sz w:val="24"/>
          <w:szCs w:val="24"/>
        </w:rPr>
      </w:pPr>
      <w:r w:rsidRPr="00680469">
        <w:rPr>
          <w:bCs w:val="0"/>
          <w:color w:val="000000" w:themeColor="text1"/>
          <w:sz w:val="24"/>
          <w:szCs w:val="24"/>
        </w:rPr>
        <w:t>"Vulnerability Assessment of Cyber-Physical Systems Using Machine Learning" by Harsh Kupwade Patil, Manoj Kumar Gupta, and Sanjeev Kumar Gupta. In Proceedings of the International Conference on Information and Communication Technology for Intelligent Systems, Springer, pp. 75-87, 2020.</w:t>
      </w:r>
    </w:p>
    <w:p w14:paraId="3D8918FA" w14:textId="77777777" w:rsidR="00680469" w:rsidRPr="00500A0F" w:rsidRDefault="00680469" w:rsidP="00680469"/>
    <w:p w14:paraId="4F900B22" w14:textId="77777777" w:rsidR="00680469" w:rsidRPr="00500A0F" w:rsidRDefault="00680469" w:rsidP="00680469">
      <w:pPr>
        <w:pStyle w:val="Heading2"/>
        <w:rPr>
          <w:bCs/>
        </w:rPr>
      </w:pPr>
      <w:bookmarkStart w:id="281" w:name="_Toc132573289"/>
      <w:bookmarkStart w:id="282" w:name="_Toc136810145"/>
      <w:r w:rsidRPr="00500A0F">
        <w:t>Website</w:t>
      </w:r>
      <w:bookmarkEnd w:id="281"/>
      <w:bookmarkEnd w:id="282"/>
    </w:p>
    <w:p w14:paraId="6407E8CC" w14:textId="77777777" w:rsidR="00680469" w:rsidRPr="00680469" w:rsidRDefault="00680469" w:rsidP="00971E40">
      <w:pPr>
        <w:pStyle w:val="Caption"/>
        <w:numPr>
          <w:ilvl w:val="0"/>
          <w:numId w:val="5"/>
        </w:numPr>
        <w:spacing w:after="0" w:line="240" w:lineRule="exact"/>
        <w:rPr>
          <w:bCs w:val="0"/>
          <w:sz w:val="24"/>
          <w:szCs w:val="24"/>
        </w:rPr>
      </w:pPr>
      <w:r w:rsidRPr="00680469">
        <w:rPr>
          <w:bCs w:val="0"/>
          <w:sz w:val="24"/>
          <w:szCs w:val="24"/>
        </w:rPr>
        <w:t xml:space="preserve">The National Institute of Standards and Technology (NIST) provides guidelines and standards for cybersecurity, including password policies and compliance standards. </w:t>
      </w:r>
      <w:hyperlink r:id="rId19" w:tgtFrame="_new" w:history="1">
        <w:r w:rsidRPr="00680469">
          <w:rPr>
            <w:rStyle w:val="Hyperlink"/>
            <w:bCs w:val="0"/>
            <w:color w:val="auto"/>
            <w:sz w:val="24"/>
            <w:szCs w:val="24"/>
          </w:rPr>
          <w:t>https://www.nist.gov/cyberframework</w:t>
        </w:r>
      </w:hyperlink>
      <w:r w:rsidRPr="00680469">
        <w:rPr>
          <w:bCs w:val="0"/>
          <w:sz w:val="24"/>
          <w:szCs w:val="24"/>
        </w:rPr>
        <w:t>. Accessed March 20, 2023.</w:t>
      </w:r>
    </w:p>
    <w:p w14:paraId="1E7AC4F6" w14:textId="77777777" w:rsidR="00680469" w:rsidRPr="00680469" w:rsidRDefault="00680469" w:rsidP="00680469"/>
    <w:p w14:paraId="66E2C597" w14:textId="77777777" w:rsidR="00680469" w:rsidRPr="00680469" w:rsidRDefault="00680469" w:rsidP="00971E40">
      <w:pPr>
        <w:pStyle w:val="Caption"/>
        <w:numPr>
          <w:ilvl w:val="0"/>
          <w:numId w:val="5"/>
        </w:numPr>
        <w:spacing w:after="0" w:line="240" w:lineRule="exact"/>
        <w:rPr>
          <w:bCs w:val="0"/>
          <w:sz w:val="24"/>
          <w:szCs w:val="24"/>
        </w:rPr>
      </w:pPr>
      <w:r w:rsidRPr="00680469">
        <w:rPr>
          <w:bCs w:val="0"/>
          <w:sz w:val="24"/>
          <w:szCs w:val="24"/>
        </w:rPr>
        <w:t>(Artificial Intelligence for Cybersecurity: Offensive Tactics, Mitigation Techniques and Future Directions, n.d.)</w:t>
      </w:r>
    </w:p>
    <w:p w14:paraId="24C322D9" w14:textId="77777777" w:rsidR="00680469" w:rsidRPr="00680469" w:rsidRDefault="00680469" w:rsidP="00680469"/>
    <w:p w14:paraId="6D1CB55F" w14:textId="77777777" w:rsidR="00680469" w:rsidRPr="00680469" w:rsidRDefault="00680469" w:rsidP="00971E40">
      <w:pPr>
        <w:pStyle w:val="Caption"/>
        <w:numPr>
          <w:ilvl w:val="0"/>
          <w:numId w:val="5"/>
        </w:numPr>
        <w:spacing w:after="0" w:line="240" w:lineRule="exact"/>
        <w:rPr>
          <w:bCs w:val="0"/>
          <w:sz w:val="24"/>
          <w:szCs w:val="24"/>
        </w:rPr>
      </w:pPr>
      <w:r w:rsidRPr="00680469">
        <w:rPr>
          <w:bCs w:val="0"/>
          <w:sz w:val="24"/>
          <w:szCs w:val="24"/>
        </w:rPr>
        <w:t xml:space="preserve">Artificial Intelligence for Cybersecurity. (n.d.). Artificial Intelligence for Cybersecurity. Https://www.blackberry.com/. </w:t>
      </w:r>
      <w:hyperlink r:id="rId20" w:history="1">
        <w:r w:rsidRPr="00680469">
          <w:rPr>
            <w:rStyle w:val="Hyperlink"/>
            <w:bCs w:val="0"/>
            <w:color w:val="auto"/>
            <w:sz w:val="24"/>
            <w:szCs w:val="24"/>
          </w:rPr>
          <w:t>https://www.blackberry.com/us/en/solutions/endpoint-security/cybersecurity-ai</w:t>
        </w:r>
      </w:hyperlink>
    </w:p>
    <w:p w14:paraId="0166F5DA" w14:textId="77777777" w:rsidR="00680469" w:rsidRPr="00680469" w:rsidRDefault="00680469" w:rsidP="00680469"/>
    <w:bookmarkEnd w:id="1"/>
    <w:bookmarkEnd w:id="2"/>
    <w:bookmarkEnd w:id="6"/>
    <w:bookmarkEnd w:id="7"/>
    <w:bookmarkEnd w:id="8"/>
    <w:p w14:paraId="599293AA" w14:textId="77777777" w:rsidR="00680469" w:rsidRPr="00680469" w:rsidRDefault="00680469" w:rsidP="00680469">
      <w:pPr>
        <w:rPr>
          <w:lang w:eastAsia="ar-SA"/>
        </w:rPr>
      </w:pPr>
    </w:p>
    <w:sectPr w:rsidR="00680469" w:rsidRPr="00680469" w:rsidSect="009A32CC">
      <w:headerReference w:type="default" r:id="rId21"/>
      <w:footerReference w:type="default" r:id="rId22"/>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90385" w14:textId="77777777" w:rsidR="005E2EA5" w:rsidRDefault="005E2EA5" w:rsidP="00F66814">
      <w:r>
        <w:separator/>
      </w:r>
    </w:p>
  </w:endnote>
  <w:endnote w:type="continuationSeparator" w:id="0">
    <w:p w14:paraId="5DEE06FD" w14:textId="77777777" w:rsidR="005E2EA5" w:rsidRDefault="005E2EA5"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65852" w14:textId="4B586A7C" w:rsidR="00396EA5" w:rsidRDefault="00396EA5">
    <w:pPr>
      <w:pStyle w:val="Footer"/>
      <w:jc w:val="center"/>
    </w:pPr>
  </w:p>
  <w:p w14:paraId="17CBBE88" w14:textId="49A4D186" w:rsidR="003F26DD" w:rsidRDefault="003F26DD" w:rsidP="00396E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8D6C21" w14:textId="77777777" w:rsidR="003F26DD" w:rsidRDefault="003F26D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891127"/>
      <w:docPartObj>
        <w:docPartGallery w:val="Page Numbers (Bottom of Page)"/>
        <w:docPartUnique/>
      </w:docPartObj>
    </w:sdtPr>
    <w:sdtContent>
      <w:p w14:paraId="14914823" w14:textId="1A9A5F6D" w:rsidR="005E3404" w:rsidRDefault="005E3404">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3375B42D" w14:textId="77777777" w:rsidR="003F26DD" w:rsidRDefault="003F26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17C8A" w14:textId="77777777" w:rsidR="005E2EA5" w:rsidRDefault="005E2EA5" w:rsidP="00F66814">
      <w:r>
        <w:separator/>
      </w:r>
    </w:p>
  </w:footnote>
  <w:footnote w:type="continuationSeparator" w:id="0">
    <w:p w14:paraId="42654AE9" w14:textId="77777777" w:rsidR="005E2EA5" w:rsidRDefault="005E2EA5"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71399" w14:textId="77777777" w:rsidR="00396EA5" w:rsidRPr="00A678A2" w:rsidRDefault="00396EA5" w:rsidP="00396EA5">
    <w:pPr>
      <w:pStyle w:val="Header"/>
      <w:rPr>
        <w:b/>
        <w:bCs/>
        <w:i/>
        <w:iCs/>
      </w:rPr>
    </w:pPr>
    <w:r w:rsidRPr="00A678A2">
      <w:rPr>
        <w:b/>
        <w:bCs/>
        <w:i/>
        <w:iCs/>
      </w:rPr>
      <w:t>SRS for &lt;Cyberfy&gt;</w:t>
    </w:r>
  </w:p>
  <w:p w14:paraId="59A5AA91" w14:textId="70316686" w:rsidR="00396EA5" w:rsidRDefault="00396EA5">
    <w:pPr>
      <w:pStyle w:val="Header"/>
    </w:pPr>
  </w:p>
  <w:p w14:paraId="6B445C6D" w14:textId="77777777" w:rsidR="00396EA5" w:rsidRDefault="00396E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3F26DD" w14:paraId="6709EAB6" w14:textId="77777777" w:rsidTr="3B69E9B1">
      <w:tc>
        <w:tcPr>
          <w:tcW w:w="3120" w:type="dxa"/>
        </w:tcPr>
        <w:p w14:paraId="568F3B24" w14:textId="590CF8D1" w:rsidR="003F26DD" w:rsidRDefault="003F26DD" w:rsidP="3B69E9B1">
          <w:pPr>
            <w:pStyle w:val="Header"/>
            <w:ind w:left="-115"/>
          </w:pPr>
        </w:p>
      </w:tc>
      <w:tc>
        <w:tcPr>
          <w:tcW w:w="3120" w:type="dxa"/>
        </w:tcPr>
        <w:p w14:paraId="00245537" w14:textId="2E0DE1D9" w:rsidR="003F26DD" w:rsidRDefault="003F26DD" w:rsidP="3B69E9B1">
          <w:pPr>
            <w:pStyle w:val="Header"/>
            <w:jc w:val="center"/>
          </w:pPr>
        </w:p>
      </w:tc>
      <w:tc>
        <w:tcPr>
          <w:tcW w:w="3120" w:type="dxa"/>
        </w:tcPr>
        <w:p w14:paraId="61A77BD0" w14:textId="57332C22" w:rsidR="003F26DD" w:rsidRDefault="003F26DD" w:rsidP="3B69E9B1">
          <w:pPr>
            <w:pStyle w:val="Header"/>
            <w:ind w:right="-115"/>
            <w:jc w:val="right"/>
          </w:pPr>
        </w:p>
      </w:tc>
    </w:tr>
  </w:tbl>
  <w:p w14:paraId="0D4913D8" w14:textId="77777777" w:rsidR="00396EA5" w:rsidRPr="00A678A2" w:rsidRDefault="00396EA5" w:rsidP="00396EA5">
    <w:pPr>
      <w:pStyle w:val="Header"/>
      <w:rPr>
        <w:b/>
        <w:bCs/>
        <w:i/>
        <w:iCs/>
      </w:rPr>
    </w:pPr>
    <w:r w:rsidRPr="00A678A2">
      <w:rPr>
        <w:b/>
        <w:bCs/>
        <w:i/>
        <w:iCs/>
      </w:rPr>
      <w:t>SRS for &lt;Cyberfy&gt;</w:t>
    </w:r>
  </w:p>
  <w:p w14:paraId="2038CFF5" w14:textId="173CD491" w:rsidR="003F26DD" w:rsidRDefault="003F26DD"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003F26DD" w14:paraId="0B9EDBFB" w14:textId="77777777" w:rsidTr="3B69E9B1">
      <w:tc>
        <w:tcPr>
          <w:tcW w:w="3310" w:type="dxa"/>
        </w:tcPr>
        <w:p w14:paraId="29347A80" w14:textId="77777777" w:rsidR="00396EA5" w:rsidRPr="00A678A2" w:rsidRDefault="00396EA5" w:rsidP="00396EA5">
          <w:pPr>
            <w:pStyle w:val="Header"/>
            <w:rPr>
              <w:b/>
              <w:bCs/>
              <w:i/>
              <w:iCs/>
            </w:rPr>
          </w:pPr>
          <w:r w:rsidRPr="00A678A2">
            <w:rPr>
              <w:b/>
              <w:bCs/>
              <w:i/>
              <w:iCs/>
            </w:rPr>
            <w:t>SRS for &lt;Cyberfy&gt;</w:t>
          </w:r>
        </w:p>
        <w:p w14:paraId="109915F6" w14:textId="06B78C3C" w:rsidR="003F26DD" w:rsidRDefault="003F26DD" w:rsidP="3B69E9B1">
          <w:pPr>
            <w:pStyle w:val="Header"/>
            <w:ind w:left="-115"/>
          </w:pPr>
        </w:p>
      </w:tc>
      <w:tc>
        <w:tcPr>
          <w:tcW w:w="3310" w:type="dxa"/>
        </w:tcPr>
        <w:p w14:paraId="6875DD91" w14:textId="2C0E19C6" w:rsidR="003F26DD" w:rsidRDefault="003F26DD" w:rsidP="3B69E9B1">
          <w:pPr>
            <w:pStyle w:val="Header"/>
            <w:jc w:val="center"/>
          </w:pPr>
        </w:p>
      </w:tc>
      <w:tc>
        <w:tcPr>
          <w:tcW w:w="3310" w:type="dxa"/>
        </w:tcPr>
        <w:p w14:paraId="53417B42" w14:textId="7F6DB5E7" w:rsidR="003F26DD" w:rsidRDefault="003F26DD" w:rsidP="3B69E9B1">
          <w:pPr>
            <w:pStyle w:val="Header"/>
            <w:ind w:right="-115"/>
            <w:jc w:val="right"/>
          </w:pPr>
        </w:p>
      </w:tc>
    </w:tr>
  </w:tbl>
  <w:p w14:paraId="33361C8A" w14:textId="1E9FA600" w:rsidR="003F26DD" w:rsidRDefault="003F26DD" w:rsidP="00EA5E7F">
    <w:pPr>
      <w:pStyle w:val="Header"/>
      <w:tabs>
        <w:tab w:val="clear" w:pos="4680"/>
        <w:tab w:val="clear" w:pos="9360"/>
        <w:tab w:val="left" w:pos="90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DF361CF"/>
    <w:multiLevelType w:val="hybridMultilevel"/>
    <w:tmpl w:val="16006AE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3D86E1D"/>
    <w:multiLevelType w:val="hybridMultilevel"/>
    <w:tmpl w:val="414EC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691632B"/>
    <w:multiLevelType w:val="multilevel"/>
    <w:tmpl w:val="18D285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78C7F2A"/>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5" w15:restartNumberingAfterBreak="0">
    <w:nsid w:val="4BE71DEC"/>
    <w:multiLevelType w:val="hybridMultilevel"/>
    <w:tmpl w:val="166C96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62ED672C"/>
    <w:multiLevelType w:val="hybridMultilevel"/>
    <w:tmpl w:val="89FAA6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6DE2369D"/>
    <w:multiLevelType w:val="hybridMultilevel"/>
    <w:tmpl w:val="BFFCC5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20878582">
    <w:abstractNumId w:val="3"/>
  </w:num>
  <w:num w:numId="2" w16cid:durableId="620184776">
    <w:abstractNumId w:val="0"/>
  </w:num>
  <w:num w:numId="3" w16cid:durableId="999455984">
    <w:abstractNumId w:val="6"/>
  </w:num>
  <w:num w:numId="4" w16cid:durableId="1833980407">
    <w:abstractNumId w:val="7"/>
  </w:num>
  <w:num w:numId="5" w16cid:durableId="1219516371">
    <w:abstractNumId w:val="2"/>
  </w:num>
  <w:num w:numId="6" w16cid:durableId="1678536092">
    <w:abstractNumId w:val="5"/>
  </w:num>
  <w:num w:numId="7" w16cid:durableId="1377513261">
    <w:abstractNumId w:val="1"/>
  </w:num>
  <w:num w:numId="8" w16cid:durableId="68571261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75C8"/>
    <w:rsid w:val="00031DCB"/>
    <w:rsid w:val="00032A54"/>
    <w:rsid w:val="000423F0"/>
    <w:rsid w:val="00044E79"/>
    <w:rsid w:val="00047E90"/>
    <w:rsid w:val="00065395"/>
    <w:rsid w:val="0006639E"/>
    <w:rsid w:val="00077037"/>
    <w:rsid w:val="00097AC8"/>
    <w:rsid w:val="000A39D6"/>
    <w:rsid w:val="000F03D6"/>
    <w:rsid w:val="00107CE5"/>
    <w:rsid w:val="00116DF7"/>
    <w:rsid w:val="00117FCA"/>
    <w:rsid w:val="00127672"/>
    <w:rsid w:val="00132A00"/>
    <w:rsid w:val="00133949"/>
    <w:rsid w:val="00134C7B"/>
    <w:rsid w:val="00141C0A"/>
    <w:rsid w:val="00142D78"/>
    <w:rsid w:val="00152220"/>
    <w:rsid w:val="001526E9"/>
    <w:rsid w:val="001530B4"/>
    <w:rsid w:val="00153B45"/>
    <w:rsid w:val="00155A8B"/>
    <w:rsid w:val="00163E8D"/>
    <w:rsid w:val="00164894"/>
    <w:rsid w:val="00174962"/>
    <w:rsid w:val="00176AC5"/>
    <w:rsid w:val="00180015"/>
    <w:rsid w:val="001819C6"/>
    <w:rsid w:val="00191C6B"/>
    <w:rsid w:val="001941E2"/>
    <w:rsid w:val="0019709C"/>
    <w:rsid w:val="001A0B3A"/>
    <w:rsid w:val="001B5248"/>
    <w:rsid w:val="001B6E58"/>
    <w:rsid w:val="001C1F9F"/>
    <w:rsid w:val="001C6C2B"/>
    <w:rsid w:val="001D5426"/>
    <w:rsid w:val="001D70B8"/>
    <w:rsid w:val="001D72BA"/>
    <w:rsid w:val="001F2E80"/>
    <w:rsid w:val="002008EA"/>
    <w:rsid w:val="00201E61"/>
    <w:rsid w:val="00202779"/>
    <w:rsid w:val="00213C17"/>
    <w:rsid w:val="0021656D"/>
    <w:rsid w:val="002209D9"/>
    <w:rsid w:val="00222B7F"/>
    <w:rsid w:val="0023244C"/>
    <w:rsid w:val="00232D38"/>
    <w:rsid w:val="00241094"/>
    <w:rsid w:val="00244757"/>
    <w:rsid w:val="00247131"/>
    <w:rsid w:val="0025434E"/>
    <w:rsid w:val="002571D8"/>
    <w:rsid w:val="00264B4F"/>
    <w:rsid w:val="00270C90"/>
    <w:rsid w:val="00273E1D"/>
    <w:rsid w:val="00286506"/>
    <w:rsid w:val="00290F8E"/>
    <w:rsid w:val="002947C7"/>
    <w:rsid w:val="00295140"/>
    <w:rsid w:val="002A19FF"/>
    <w:rsid w:val="002A6000"/>
    <w:rsid w:val="002A667B"/>
    <w:rsid w:val="002B278E"/>
    <w:rsid w:val="002B2A4C"/>
    <w:rsid w:val="002B4B69"/>
    <w:rsid w:val="002B5330"/>
    <w:rsid w:val="002B6FBD"/>
    <w:rsid w:val="002C388B"/>
    <w:rsid w:val="002E2EE5"/>
    <w:rsid w:val="002E319C"/>
    <w:rsid w:val="00302D07"/>
    <w:rsid w:val="003036D7"/>
    <w:rsid w:val="00305450"/>
    <w:rsid w:val="00306E08"/>
    <w:rsid w:val="00306F43"/>
    <w:rsid w:val="003121AC"/>
    <w:rsid w:val="0031310D"/>
    <w:rsid w:val="00316947"/>
    <w:rsid w:val="00320E68"/>
    <w:rsid w:val="00326AF4"/>
    <w:rsid w:val="0033292D"/>
    <w:rsid w:val="00332F24"/>
    <w:rsid w:val="00334C33"/>
    <w:rsid w:val="00337F87"/>
    <w:rsid w:val="0034746E"/>
    <w:rsid w:val="0037004E"/>
    <w:rsid w:val="00373627"/>
    <w:rsid w:val="00373761"/>
    <w:rsid w:val="00381015"/>
    <w:rsid w:val="003813F8"/>
    <w:rsid w:val="00394631"/>
    <w:rsid w:val="00396EA5"/>
    <w:rsid w:val="003A4C1C"/>
    <w:rsid w:val="003A55A8"/>
    <w:rsid w:val="003A7A05"/>
    <w:rsid w:val="003C1F55"/>
    <w:rsid w:val="003D2D5F"/>
    <w:rsid w:val="003D7565"/>
    <w:rsid w:val="003E6E0B"/>
    <w:rsid w:val="003F26DD"/>
    <w:rsid w:val="003F43B9"/>
    <w:rsid w:val="003F4F3C"/>
    <w:rsid w:val="004015F8"/>
    <w:rsid w:val="004037FF"/>
    <w:rsid w:val="00404661"/>
    <w:rsid w:val="0040600A"/>
    <w:rsid w:val="004100CD"/>
    <w:rsid w:val="004118B2"/>
    <w:rsid w:val="004218C2"/>
    <w:rsid w:val="00422559"/>
    <w:rsid w:val="004246B0"/>
    <w:rsid w:val="004257E6"/>
    <w:rsid w:val="00433611"/>
    <w:rsid w:val="00441A93"/>
    <w:rsid w:val="004500F6"/>
    <w:rsid w:val="0045534D"/>
    <w:rsid w:val="00457477"/>
    <w:rsid w:val="00460077"/>
    <w:rsid w:val="004600AB"/>
    <w:rsid w:val="00460613"/>
    <w:rsid w:val="00462609"/>
    <w:rsid w:val="00462E54"/>
    <w:rsid w:val="0046466B"/>
    <w:rsid w:val="004647CB"/>
    <w:rsid w:val="0047613B"/>
    <w:rsid w:val="004821A3"/>
    <w:rsid w:val="00482404"/>
    <w:rsid w:val="0048449B"/>
    <w:rsid w:val="00484741"/>
    <w:rsid w:val="004951D3"/>
    <w:rsid w:val="004A0202"/>
    <w:rsid w:val="004B4735"/>
    <w:rsid w:val="004C398E"/>
    <w:rsid w:val="004D0C25"/>
    <w:rsid w:val="004D30E5"/>
    <w:rsid w:val="004E1973"/>
    <w:rsid w:val="004E3D14"/>
    <w:rsid w:val="00505008"/>
    <w:rsid w:val="0050732C"/>
    <w:rsid w:val="00515C73"/>
    <w:rsid w:val="00517F5E"/>
    <w:rsid w:val="00524559"/>
    <w:rsid w:val="00525504"/>
    <w:rsid w:val="00531895"/>
    <w:rsid w:val="0053219E"/>
    <w:rsid w:val="005323E6"/>
    <w:rsid w:val="00537A15"/>
    <w:rsid w:val="00543A52"/>
    <w:rsid w:val="00545815"/>
    <w:rsid w:val="00546DF5"/>
    <w:rsid w:val="00563F85"/>
    <w:rsid w:val="00571DE9"/>
    <w:rsid w:val="005812DD"/>
    <w:rsid w:val="005842CE"/>
    <w:rsid w:val="005842D9"/>
    <w:rsid w:val="0059039E"/>
    <w:rsid w:val="00590CB3"/>
    <w:rsid w:val="00592334"/>
    <w:rsid w:val="005A67DB"/>
    <w:rsid w:val="005A7B00"/>
    <w:rsid w:val="005B06EB"/>
    <w:rsid w:val="005B112C"/>
    <w:rsid w:val="005B7EEE"/>
    <w:rsid w:val="005D3053"/>
    <w:rsid w:val="005E2EA5"/>
    <w:rsid w:val="005E3404"/>
    <w:rsid w:val="005E73FC"/>
    <w:rsid w:val="005F6112"/>
    <w:rsid w:val="00600D89"/>
    <w:rsid w:val="006037D3"/>
    <w:rsid w:val="00605626"/>
    <w:rsid w:val="00605C09"/>
    <w:rsid w:val="00613287"/>
    <w:rsid w:val="00613C96"/>
    <w:rsid w:val="00615B05"/>
    <w:rsid w:val="00623794"/>
    <w:rsid w:val="00641C67"/>
    <w:rsid w:val="00643F02"/>
    <w:rsid w:val="0064609F"/>
    <w:rsid w:val="006536B5"/>
    <w:rsid w:val="00670847"/>
    <w:rsid w:val="00670EF5"/>
    <w:rsid w:val="0067534C"/>
    <w:rsid w:val="00680469"/>
    <w:rsid w:val="0068294E"/>
    <w:rsid w:val="00693BD4"/>
    <w:rsid w:val="0069550A"/>
    <w:rsid w:val="0069740D"/>
    <w:rsid w:val="006A1091"/>
    <w:rsid w:val="006C1DDA"/>
    <w:rsid w:val="006D220C"/>
    <w:rsid w:val="006D6371"/>
    <w:rsid w:val="006E3F19"/>
    <w:rsid w:val="006F1558"/>
    <w:rsid w:val="006F6F03"/>
    <w:rsid w:val="00700055"/>
    <w:rsid w:val="007048FC"/>
    <w:rsid w:val="00705F4B"/>
    <w:rsid w:val="00721937"/>
    <w:rsid w:val="0074135E"/>
    <w:rsid w:val="007448A3"/>
    <w:rsid w:val="007504A9"/>
    <w:rsid w:val="00750AF9"/>
    <w:rsid w:val="00756D52"/>
    <w:rsid w:val="00761405"/>
    <w:rsid w:val="00762DB9"/>
    <w:rsid w:val="00766410"/>
    <w:rsid w:val="00771B39"/>
    <w:rsid w:val="007727D3"/>
    <w:rsid w:val="007932A2"/>
    <w:rsid w:val="00794003"/>
    <w:rsid w:val="007A035A"/>
    <w:rsid w:val="007A0D3F"/>
    <w:rsid w:val="007A6623"/>
    <w:rsid w:val="007B11AA"/>
    <w:rsid w:val="007B2E60"/>
    <w:rsid w:val="007B59F4"/>
    <w:rsid w:val="007B6799"/>
    <w:rsid w:val="007C15CD"/>
    <w:rsid w:val="007D3C1B"/>
    <w:rsid w:val="007D76DE"/>
    <w:rsid w:val="007E542F"/>
    <w:rsid w:val="007E6EC3"/>
    <w:rsid w:val="007E7837"/>
    <w:rsid w:val="007F1D56"/>
    <w:rsid w:val="007F5B5D"/>
    <w:rsid w:val="007F601D"/>
    <w:rsid w:val="008017C0"/>
    <w:rsid w:val="00820842"/>
    <w:rsid w:val="0082616E"/>
    <w:rsid w:val="008264AE"/>
    <w:rsid w:val="00826C18"/>
    <w:rsid w:val="008302AF"/>
    <w:rsid w:val="00834894"/>
    <w:rsid w:val="00834B6B"/>
    <w:rsid w:val="00841B01"/>
    <w:rsid w:val="00844A1C"/>
    <w:rsid w:val="008518F4"/>
    <w:rsid w:val="00852812"/>
    <w:rsid w:val="008537AE"/>
    <w:rsid w:val="0085434F"/>
    <w:rsid w:val="00856E67"/>
    <w:rsid w:val="00860365"/>
    <w:rsid w:val="0086103F"/>
    <w:rsid w:val="00861AB0"/>
    <w:rsid w:val="00873B1D"/>
    <w:rsid w:val="00874154"/>
    <w:rsid w:val="00887A4E"/>
    <w:rsid w:val="00890DDE"/>
    <w:rsid w:val="008949CC"/>
    <w:rsid w:val="008A632C"/>
    <w:rsid w:val="008B6000"/>
    <w:rsid w:val="008B7DC0"/>
    <w:rsid w:val="008C136B"/>
    <w:rsid w:val="008D13E3"/>
    <w:rsid w:val="008D2F91"/>
    <w:rsid w:val="008D7EE3"/>
    <w:rsid w:val="008E7749"/>
    <w:rsid w:val="008F1B2E"/>
    <w:rsid w:val="00914132"/>
    <w:rsid w:val="00914DD5"/>
    <w:rsid w:val="0092618E"/>
    <w:rsid w:val="00930970"/>
    <w:rsid w:val="00933534"/>
    <w:rsid w:val="00936A8A"/>
    <w:rsid w:val="00945B52"/>
    <w:rsid w:val="0095248F"/>
    <w:rsid w:val="009548C6"/>
    <w:rsid w:val="00956D09"/>
    <w:rsid w:val="00957254"/>
    <w:rsid w:val="00971E40"/>
    <w:rsid w:val="009777E1"/>
    <w:rsid w:val="00990402"/>
    <w:rsid w:val="00994DCE"/>
    <w:rsid w:val="00997838"/>
    <w:rsid w:val="009A32CC"/>
    <w:rsid w:val="009C683F"/>
    <w:rsid w:val="009E7B9E"/>
    <w:rsid w:val="009F0A6C"/>
    <w:rsid w:val="009F458C"/>
    <w:rsid w:val="00A04DAC"/>
    <w:rsid w:val="00A1373B"/>
    <w:rsid w:val="00A13D66"/>
    <w:rsid w:val="00A14005"/>
    <w:rsid w:val="00A203F5"/>
    <w:rsid w:val="00A20A5B"/>
    <w:rsid w:val="00A31719"/>
    <w:rsid w:val="00A36369"/>
    <w:rsid w:val="00A43DE0"/>
    <w:rsid w:val="00A51063"/>
    <w:rsid w:val="00A65F1E"/>
    <w:rsid w:val="00A678A2"/>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6E7"/>
    <w:rsid w:val="00AB5CBA"/>
    <w:rsid w:val="00AC5AB1"/>
    <w:rsid w:val="00AD1E7A"/>
    <w:rsid w:val="00AD4CE9"/>
    <w:rsid w:val="00AD6200"/>
    <w:rsid w:val="00AE1C4C"/>
    <w:rsid w:val="00AE1E9A"/>
    <w:rsid w:val="00AE3228"/>
    <w:rsid w:val="00AE7041"/>
    <w:rsid w:val="00AE798E"/>
    <w:rsid w:val="00AF1647"/>
    <w:rsid w:val="00AF2966"/>
    <w:rsid w:val="00AF765F"/>
    <w:rsid w:val="00B02F3F"/>
    <w:rsid w:val="00B030FE"/>
    <w:rsid w:val="00B13594"/>
    <w:rsid w:val="00B15EEA"/>
    <w:rsid w:val="00B16B01"/>
    <w:rsid w:val="00B332F6"/>
    <w:rsid w:val="00B3469B"/>
    <w:rsid w:val="00B442AE"/>
    <w:rsid w:val="00B444FF"/>
    <w:rsid w:val="00B51A20"/>
    <w:rsid w:val="00B52AE2"/>
    <w:rsid w:val="00B54293"/>
    <w:rsid w:val="00B649FD"/>
    <w:rsid w:val="00B7005B"/>
    <w:rsid w:val="00B709EE"/>
    <w:rsid w:val="00B7342E"/>
    <w:rsid w:val="00B85723"/>
    <w:rsid w:val="00B90E2C"/>
    <w:rsid w:val="00B90F2B"/>
    <w:rsid w:val="00B92F08"/>
    <w:rsid w:val="00B96038"/>
    <w:rsid w:val="00B963BA"/>
    <w:rsid w:val="00BA10DE"/>
    <w:rsid w:val="00BB0F6B"/>
    <w:rsid w:val="00BB1C8C"/>
    <w:rsid w:val="00BC2618"/>
    <w:rsid w:val="00BC57E9"/>
    <w:rsid w:val="00BF663A"/>
    <w:rsid w:val="00C00042"/>
    <w:rsid w:val="00C00D53"/>
    <w:rsid w:val="00C105CE"/>
    <w:rsid w:val="00C1485F"/>
    <w:rsid w:val="00C15E38"/>
    <w:rsid w:val="00C1662C"/>
    <w:rsid w:val="00C17C74"/>
    <w:rsid w:val="00C21CAD"/>
    <w:rsid w:val="00C319FA"/>
    <w:rsid w:val="00C34497"/>
    <w:rsid w:val="00C37006"/>
    <w:rsid w:val="00C37080"/>
    <w:rsid w:val="00C46B63"/>
    <w:rsid w:val="00C52793"/>
    <w:rsid w:val="00C55173"/>
    <w:rsid w:val="00C62D85"/>
    <w:rsid w:val="00C67102"/>
    <w:rsid w:val="00C74B35"/>
    <w:rsid w:val="00C751EF"/>
    <w:rsid w:val="00C94EEC"/>
    <w:rsid w:val="00C9598F"/>
    <w:rsid w:val="00CA389B"/>
    <w:rsid w:val="00CA52AC"/>
    <w:rsid w:val="00CA7C21"/>
    <w:rsid w:val="00CB37CC"/>
    <w:rsid w:val="00CB530E"/>
    <w:rsid w:val="00CB5F75"/>
    <w:rsid w:val="00CB6005"/>
    <w:rsid w:val="00CC7805"/>
    <w:rsid w:val="00CD782E"/>
    <w:rsid w:val="00CE5E47"/>
    <w:rsid w:val="00CE6BB1"/>
    <w:rsid w:val="00CF005F"/>
    <w:rsid w:val="00CF139D"/>
    <w:rsid w:val="00D03645"/>
    <w:rsid w:val="00D06D0A"/>
    <w:rsid w:val="00D11684"/>
    <w:rsid w:val="00D14B97"/>
    <w:rsid w:val="00D200BA"/>
    <w:rsid w:val="00D23308"/>
    <w:rsid w:val="00D3426D"/>
    <w:rsid w:val="00D35FAF"/>
    <w:rsid w:val="00D35FF1"/>
    <w:rsid w:val="00D371AF"/>
    <w:rsid w:val="00D37CE4"/>
    <w:rsid w:val="00D45078"/>
    <w:rsid w:val="00D527B1"/>
    <w:rsid w:val="00D61B93"/>
    <w:rsid w:val="00D62AE3"/>
    <w:rsid w:val="00D8636D"/>
    <w:rsid w:val="00D86AAD"/>
    <w:rsid w:val="00DA64CF"/>
    <w:rsid w:val="00DB0F3B"/>
    <w:rsid w:val="00DC587E"/>
    <w:rsid w:val="00DC6600"/>
    <w:rsid w:val="00DC70F8"/>
    <w:rsid w:val="00DD5C55"/>
    <w:rsid w:val="00DE5F1C"/>
    <w:rsid w:val="00DF0C3C"/>
    <w:rsid w:val="00DF5CFB"/>
    <w:rsid w:val="00DF7B3B"/>
    <w:rsid w:val="00E0507B"/>
    <w:rsid w:val="00E15756"/>
    <w:rsid w:val="00E1689C"/>
    <w:rsid w:val="00E173E0"/>
    <w:rsid w:val="00E17BC5"/>
    <w:rsid w:val="00E453F6"/>
    <w:rsid w:val="00E47E21"/>
    <w:rsid w:val="00E57F9E"/>
    <w:rsid w:val="00E602ED"/>
    <w:rsid w:val="00E65D38"/>
    <w:rsid w:val="00E67DF0"/>
    <w:rsid w:val="00E70CF8"/>
    <w:rsid w:val="00E735EC"/>
    <w:rsid w:val="00E74FF7"/>
    <w:rsid w:val="00E759A4"/>
    <w:rsid w:val="00E918C3"/>
    <w:rsid w:val="00EA5DD5"/>
    <w:rsid w:val="00EA5E7F"/>
    <w:rsid w:val="00EC62B0"/>
    <w:rsid w:val="00EE162D"/>
    <w:rsid w:val="00EF1873"/>
    <w:rsid w:val="00EF2CDC"/>
    <w:rsid w:val="00EF3094"/>
    <w:rsid w:val="00EF7537"/>
    <w:rsid w:val="00F02D2A"/>
    <w:rsid w:val="00F041D8"/>
    <w:rsid w:val="00F06114"/>
    <w:rsid w:val="00F11A64"/>
    <w:rsid w:val="00F13805"/>
    <w:rsid w:val="00F20E1A"/>
    <w:rsid w:val="00F21046"/>
    <w:rsid w:val="00F35D24"/>
    <w:rsid w:val="00F37E48"/>
    <w:rsid w:val="00F478D1"/>
    <w:rsid w:val="00F52E7F"/>
    <w:rsid w:val="00F567D3"/>
    <w:rsid w:val="00F65A6F"/>
    <w:rsid w:val="00F66814"/>
    <w:rsid w:val="00F7066D"/>
    <w:rsid w:val="00F724FF"/>
    <w:rsid w:val="00F801EE"/>
    <w:rsid w:val="00F824E4"/>
    <w:rsid w:val="00F949E6"/>
    <w:rsid w:val="00F96F89"/>
    <w:rsid w:val="00FA1390"/>
    <w:rsid w:val="00FA5CFD"/>
    <w:rsid w:val="00FB4802"/>
    <w:rsid w:val="00FB501F"/>
    <w:rsid w:val="00FC6162"/>
    <w:rsid w:val="00FD0A7A"/>
    <w:rsid w:val="00FD618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D4C191"/>
  <w15:docId w15:val="{A9A692F2-0B4E-416F-B56A-A5D1CE28F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uiPriority w:val="9"/>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iPriority w:val="9"/>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iPriority w:val="9"/>
    <w:unhideWhenUsed/>
    <w:qFormat/>
    <w:rsid w:val="00643F02"/>
    <w:pPr>
      <w:numPr>
        <w:ilvl w:val="2"/>
      </w:numPr>
      <w:jc w:val="left"/>
      <w:outlineLvl w:val="2"/>
    </w:pPr>
    <w:rPr>
      <w:color w:val="auto"/>
    </w:rPr>
  </w:style>
  <w:style w:type="paragraph" w:styleId="Heading4">
    <w:name w:val="heading 4"/>
    <w:basedOn w:val="Level2heading"/>
    <w:next w:val="Normal"/>
    <w:link w:val="Heading4Char"/>
    <w:uiPriority w:val="9"/>
    <w:unhideWhenUsed/>
    <w:qFormat/>
    <w:rsid w:val="0048449B"/>
    <w:pPr>
      <w:numPr>
        <w:ilvl w:val="3"/>
      </w:numPr>
      <w:jc w:val="left"/>
      <w:outlineLvl w:val="3"/>
    </w:pPr>
    <w:rPr>
      <w:color w:val="auto"/>
    </w:rPr>
  </w:style>
  <w:style w:type="paragraph" w:styleId="Heading5">
    <w:name w:val="heading 5"/>
    <w:basedOn w:val="Normal"/>
    <w:next w:val="Normal"/>
    <w:link w:val="Heading5Char"/>
    <w:unhideWhenUsed/>
    <w:qFormat/>
    <w:rsid w:val="00A20A5B"/>
    <w:pPr>
      <w:keepNext/>
      <w:keepLines/>
      <w:numPr>
        <w:ilvl w:val="4"/>
        <w:numId w:val="1"/>
      </w:numPr>
      <w:spacing w:before="200"/>
      <w:outlineLvl w:val="4"/>
    </w:pPr>
    <w:rPr>
      <w:rFonts w:eastAsiaTheme="majorEastAsia" w:cstheme="majorBidi"/>
      <w:b/>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uiPriority w:val="39"/>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aliases w:val="Captio"/>
    <w:basedOn w:val="Normal"/>
    <w:next w:val="Normal"/>
    <w:unhideWhenUsed/>
    <w:qFormat/>
    <w:rsid w:val="0048449B"/>
    <w:pPr>
      <w:spacing w:after="200"/>
    </w:pPr>
    <w:rPr>
      <w:bCs/>
      <w:sz w:val="18"/>
      <w:szCs w:val="18"/>
    </w:rPr>
  </w:style>
  <w:style w:type="character" w:customStyle="1" w:styleId="Heading2Char">
    <w:name w:val="Heading 2 Char"/>
    <w:basedOn w:val="DefaultParagraphFont"/>
    <w:link w:val="Heading2"/>
    <w:uiPriority w:val="9"/>
    <w:rsid w:val="004E3D14"/>
    <w:rPr>
      <w:b/>
      <w:kern w:val="32"/>
      <w:sz w:val="28"/>
      <w:szCs w:val="28"/>
      <w:lang w:eastAsia="ar-SA"/>
    </w:rPr>
  </w:style>
  <w:style w:type="character" w:customStyle="1" w:styleId="Heading3Char">
    <w:name w:val="Heading 3 Char"/>
    <w:basedOn w:val="DefaultParagraphFont"/>
    <w:link w:val="Heading3"/>
    <w:uiPriority w:val="9"/>
    <w:rsid w:val="00643F02"/>
    <w:rPr>
      <w:b/>
      <w:kern w:val="32"/>
      <w:sz w:val="24"/>
      <w:szCs w:val="24"/>
      <w:lang w:eastAsia="ar-SA"/>
    </w:rPr>
  </w:style>
  <w:style w:type="character" w:customStyle="1" w:styleId="Heading4Char">
    <w:name w:val="Heading 4 Char"/>
    <w:basedOn w:val="DefaultParagraphFont"/>
    <w:link w:val="Heading4"/>
    <w:uiPriority w:val="9"/>
    <w:rsid w:val="0048449B"/>
    <w:rPr>
      <w:b/>
      <w:kern w:val="32"/>
      <w:sz w:val="24"/>
      <w:szCs w:val="24"/>
      <w:lang w:eastAsia="ar-SA"/>
    </w:rPr>
  </w:style>
  <w:style w:type="character" w:customStyle="1" w:styleId="Heading5Char">
    <w:name w:val="Heading 5 Char"/>
    <w:basedOn w:val="DefaultParagraphFont"/>
    <w:link w:val="Heading5"/>
    <w:rsid w:val="00A20A5B"/>
    <w:rPr>
      <w:rFonts w:eastAsiaTheme="majorEastAsia" w:cstheme="majorBidi"/>
      <w:b/>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iPriority w:val="99"/>
    <w:unhideWhenUsed/>
    <w:rsid w:val="00F66814"/>
    <w:pPr>
      <w:tabs>
        <w:tab w:val="center" w:pos="4680"/>
        <w:tab w:val="right" w:pos="9360"/>
      </w:tabs>
    </w:pPr>
  </w:style>
  <w:style w:type="character" w:customStyle="1" w:styleId="HeaderChar">
    <w:name w:val="Header Char"/>
    <w:basedOn w:val="DefaultParagraphFont"/>
    <w:link w:val="Header"/>
    <w:uiPriority w:val="99"/>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markedcontent">
    <w:name w:val="markedcontent"/>
    <w:basedOn w:val="DefaultParagraphFont"/>
    <w:rsid w:val="0006639E"/>
  </w:style>
  <w:style w:type="table" w:styleId="GridTable5Dark-Accent1">
    <w:name w:val="Grid Table 5 Dark Accent 1"/>
    <w:basedOn w:val="TableNormal"/>
    <w:uiPriority w:val="50"/>
    <w:rsid w:val="00C52793"/>
    <w:rPr>
      <w:rFonts w:asciiTheme="minorHAnsi" w:eastAsiaTheme="minorHAnsi" w:hAnsiTheme="minorHAnsi" w:cstheme="minorBidi"/>
      <w:kern w:val="2"/>
      <w:sz w:val="22"/>
      <w:szCs w:val="22"/>
      <w:lang w:val="en-PK"/>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5842D9"/>
    <w:rPr>
      <w:rFonts w:asciiTheme="minorHAnsi" w:eastAsiaTheme="minorHAnsi" w:hAnsiTheme="minorHAnsi" w:cstheme="minorBidi"/>
      <w:kern w:val="2"/>
      <w:sz w:val="22"/>
      <w:szCs w:val="22"/>
      <w:lang w:val="en-PK"/>
      <w14:ligatures w14:val="standardContextual"/>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qFormat/>
    <w:rsid w:val="00997838"/>
    <w:rPr>
      <w:i/>
      <w:iCs/>
    </w:rPr>
  </w:style>
  <w:style w:type="character" w:styleId="Strong">
    <w:name w:val="Strong"/>
    <w:basedOn w:val="DefaultParagraphFont"/>
    <w:uiPriority w:val="22"/>
    <w:qFormat/>
    <w:rsid w:val="00381015"/>
    <w:rPr>
      <w:b/>
      <w:bCs/>
    </w:rPr>
  </w:style>
  <w:style w:type="table" w:styleId="GridTable5Dark">
    <w:name w:val="Grid Table 5 Dark"/>
    <w:basedOn w:val="TableNormal"/>
    <w:uiPriority w:val="50"/>
    <w:rsid w:val="00381015"/>
    <w:rPr>
      <w:rFonts w:asciiTheme="minorHAnsi" w:eastAsiaTheme="minorHAnsi" w:hAnsiTheme="minorHAnsi" w:cstheme="minorBidi"/>
      <w:kern w:val="2"/>
      <w:sz w:val="22"/>
      <w:szCs w:val="22"/>
      <w:lang w:val="en-PK"/>
      <w14:ligatures w14:val="standardContextual"/>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styleId="z-TopofForm">
    <w:name w:val="HTML Top of Form"/>
    <w:basedOn w:val="Normal"/>
    <w:next w:val="Normal"/>
    <w:link w:val="z-TopofFormChar"/>
    <w:hidden/>
    <w:uiPriority w:val="99"/>
    <w:semiHidden/>
    <w:unhideWhenUsed/>
    <w:rsid w:val="00381015"/>
    <w:pPr>
      <w:pBdr>
        <w:bottom w:val="single" w:sz="6" w:space="1" w:color="auto"/>
      </w:pBdr>
      <w:jc w:val="center"/>
    </w:pPr>
    <w:rPr>
      <w:rFonts w:ascii="Arial" w:hAnsi="Arial" w:cs="Arial"/>
      <w:vanish/>
      <w:sz w:val="16"/>
      <w:szCs w:val="16"/>
      <w:lang w:val="en-PK" w:eastAsia="en-PK"/>
    </w:rPr>
  </w:style>
  <w:style w:type="character" w:customStyle="1" w:styleId="z-TopofFormChar">
    <w:name w:val="z-Top of Form Char"/>
    <w:basedOn w:val="DefaultParagraphFont"/>
    <w:link w:val="z-TopofForm"/>
    <w:uiPriority w:val="99"/>
    <w:semiHidden/>
    <w:rsid w:val="00381015"/>
    <w:rPr>
      <w:rFonts w:ascii="Arial" w:hAnsi="Arial" w:cs="Arial"/>
      <w:vanish/>
      <w:sz w:val="16"/>
      <w:szCs w:val="16"/>
      <w:lang w:val="en-PK" w:eastAsia="en-PK"/>
    </w:rPr>
  </w:style>
  <w:style w:type="paragraph" w:styleId="Subtitle">
    <w:name w:val="Subtitle"/>
    <w:basedOn w:val="Normal"/>
    <w:next w:val="Normal"/>
    <w:link w:val="SubtitleChar"/>
    <w:qFormat/>
    <w:rsid w:val="003D2D5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D2D5F"/>
    <w:rPr>
      <w:rFonts w:asciiTheme="minorHAnsi" w:eastAsiaTheme="minorEastAsia" w:hAnsiTheme="minorHAnsi" w:cstheme="minorBidi"/>
      <w:color w:val="5A5A5A" w:themeColor="text1" w:themeTint="A5"/>
      <w:spacing w:val="15"/>
      <w:sz w:val="22"/>
      <w:szCs w:val="22"/>
    </w:rPr>
  </w:style>
  <w:style w:type="paragraph" w:styleId="TOC4">
    <w:name w:val="toc 4"/>
    <w:basedOn w:val="Normal"/>
    <w:next w:val="Normal"/>
    <w:autoRedefine/>
    <w:uiPriority w:val="39"/>
    <w:unhideWhenUsed/>
    <w:rsid w:val="00BA10DE"/>
    <w:pPr>
      <w:spacing w:after="100"/>
      <w:ind w:left="720"/>
    </w:pPr>
  </w:style>
  <w:style w:type="paragraph" w:styleId="TOC5">
    <w:name w:val="toc 5"/>
    <w:basedOn w:val="Normal"/>
    <w:next w:val="Normal"/>
    <w:autoRedefine/>
    <w:uiPriority w:val="39"/>
    <w:unhideWhenUsed/>
    <w:rsid w:val="00BA10DE"/>
    <w:pPr>
      <w:spacing w:after="100"/>
      <w:ind w:left="960"/>
    </w:pPr>
  </w:style>
  <w:style w:type="paragraph" w:styleId="TOC6">
    <w:name w:val="toc 6"/>
    <w:basedOn w:val="Normal"/>
    <w:next w:val="Normal"/>
    <w:autoRedefine/>
    <w:uiPriority w:val="39"/>
    <w:unhideWhenUsed/>
    <w:rsid w:val="00BA10DE"/>
    <w:pPr>
      <w:spacing w:after="100" w:line="259" w:lineRule="auto"/>
      <w:ind w:left="1100"/>
    </w:pPr>
    <w:rPr>
      <w:rFonts w:asciiTheme="minorHAnsi" w:eastAsiaTheme="minorEastAsia" w:hAnsiTheme="minorHAnsi" w:cstheme="minorBidi"/>
      <w:kern w:val="2"/>
      <w:sz w:val="22"/>
      <w:szCs w:val="22"/>
      <w:lang w:val="en-PK" w:eastAsia="en-PK"/>
      <w14:ligatures w14:val="standardContextual"/>
    </w:rPr>
  </w:style>
  <w:style w:type="paragraph" w:styleId="TOC7">
    <w:name w:val="toc 7"/>
    <w:basedOn w:val="Normal"/>
    <w:next w:val="Normal"/>
    <w:autoRedefine/>
    <w:uiPriority w:val="39"/>
    <w:unhideWhenUsed/>
    <w:rsid w:val="00BA10DE"/>
    <w:pPr>
      <w:spacing w:after="100" w:line="259" w:lineRule="auto"/>
      <w:ind w:left="1320"/>
    </w:pPr>
    <w:rPr>
      <w:rFonts w:asciiTheme="minorHAnsi" w:eastAsiaTheme="minorEastAsia" w:hAnsiTheme="minorHAnsi" w:cstheme="minorBidi"/>
      <w:kern w:val="2"/>
      <w:sz w:val="22"/>
      <w:szCs w:val="22"/>
      <w:lang w:val="en-PK" w:eastAsia="en-PK"/>
      <w14:ligatures w14:val="standardContextual"/>
    </w:rPr>
  </w:style>
  <w:style w:type="paragraph" w:styleId="TOC8">
    <w:name w:val="toc 8"/>
    <w:basedOn w:val="Normal"/>
    <w:next w:val="Normal"/>
    <w:autoRedefine/>
    <w:uiPriority w:val="39"/>
    <w:unhideWhenUsed/>
    <w:rsid w:val="00BA10DE"/>
    <w:pPr>
      <w:spacing w:after="100" w:line="259" w:lineRule="auto"/>
      <w:ind w:left="1540"/>
    </w:pPr>
    <w:rPr>
      <w:rFonts w:asciiTheme="minorHAnsi" w:eastAsiaTheme="minorEastAsia" w:hAnsiTheme="minorHAnsi" w:cstheme="minorBidi"/>
      <w:kern w:val="2"/>
      <w:sz w:val="22"/>
      <w:szCs w:val="22"/>
      <w:lang w:val="en-PK" w:eastAsia="en-PK"/>
      <w14:ligatures w14:val="standardContextual"/>
    </w:rPr>
  </w:style>
  <w:style w:type="paragraph" w:styleId="TOC9">
    <w:name w:val="toc 9"/>
    <w:basedOn w:val="Normal"/>
    <w:next w:val="Normal"/>
    <w:autoRedefine/>
    <w:uiPriority w:val="39"/>
    <w:unhideWhenUsed/>
    <w:rsid w:val="00BA10DE"/>
    <w:pPr>
      <w:spacing w:after="100" w:line="259" w:lineRule="auto"/>
      <w:ind w:left="1760"/>
    </w:pPr>
    <w:rPr>
      <w:rFonts w:asciiTheme="minorHAnsi" w:eastAsiaTheme="minorEastAsia" w:hAnsiTheme="minorHAnsi" w:cstheme="minorBidi"/>
      <w:kern w:val="2"/>
      <w:sz w:val="22"/>
      <w:szCs w:val="22"/>
      <w:lang w:val="en-PK" w:eastAsia="en-PK"/>
      <w14:ligatures w14:val="standardContextual"/>
    </w:rPr>
  </w:style>
  <w:style w:type="character" w:styleId="UnresolvedMention">
    <w:name w:val="Unresolved Mention"/>
    <w:basedOn w:val="DefaultParagraphFont"/>
    <w:uiPriority w:val="99"/>
    <w:semiHidden/>
    <w:unhideWhenUsed/>
    <w:rsid w:val="00BA10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720665671">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49860775">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doi.org/10.1080/08839514.2022.2037254" TargetMode="Externa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yperlink" Target="https://www.blackberry.com/us/en/solutions/endpoint-security/cybersecurity-ai"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nist.gov/cyberframewo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ReferenceId xmlns="6028e9e7-af23-4d3b-927a-6eb8c6073abd"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8253DD2E84CF7449DC2D952221F3C1E" ma:contentTypeVersion="3" ma:contentTypeDescription="Create a new document." ma:contentTypeScope="" ma:versionID="4e78c767fb69ecde37c3336a42ebbb3e">
  <xsd:schema xmlns:xsd="http://www.w3.org/2001/XMLSchema" xmlns:xs="http://www.w3.org/2001/XMLSchema" xmlns:p="http://schemas.microsoft.com/office/2006/metadata/properties" xmlns:ns2="6028e9e7-af23-4d3b-927a-6eb8c6073abd" targetNamespace="http://schemas.microsoft.com/office/2006/metadata/properties" ma:root="true" ma:fieldsID="71808a37352bcd27d52c554c9386c21b" ns2:_="">
    <xsd:import namespace="6028e9e7-af23-4d3b-927a-6eb8c6073abd"/>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28e9e7-af23-4d3b-927a-6eb8c6073ab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C5F9DB-9B3E-4849-96E2-3D53A650D914}">
  <ds:schemaRefs>
    <ds:schemaRef ds:uri="http://schemas.openxmlformats.org/officeDocument/2006/bibliography"/>
  </ds:schemaRefs>
</ds:datastoreItem>
</file>

<file path=customXml/itemProps2.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 ds:uri="6028e9e7-af23-4d3b-927a-6eb8c6073abd"/>
  </ds:schemaRefs>
</ds:datastoreItem>
</file>

<file path=customXml/itemProps3.xml><?xml version="1.0" encoding="utf-8"?>
<ds:datastoreItem xmlns:ds="http://schemas.openxmlformats.org/officeDocument/2006/customXml" ds:itemID="{2BF769E2-56F0-40B9-A7E0-622D4ABC21A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28e9e7-af23-4d3b-927a-6eb8c6073a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C305C37-864C-434C-9F1D-EEB06425D17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33</Pages>
  <Words>28691</Words>
  <Characters>163539</Characters>
  <Application>Microsoft Office Word</Application>
  <DocSecurity>0</DocSecurity>
  <Lines>1362</Lines>
  <Paragraphs>383</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19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SIDRA SALEEM</cp:lastModifiedBy>
  <cp:revision>6</cp:revision>
  <cp:lastPrinted>2023-06-04T17:23:00Z</cp:lastPrinted>
  <dcterms:created xsi:type="dcterms:W3CDTF">2023-06-04T17:23:00Z</dcterms:created>
  <dcterms:modified xsi:type="dcterms:W3CDTF">2023-08-16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8253DD2E84CF7449DC2D952221F3C1E</vt:lpwstr>
  </property>
  <property fmtid="{D5CDD505-2E9C-101B-9397-08002B2CF9AE}" pid="3" name="Order">
    <vt:r8>42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GrammarlyDocumentId">
    <vt:lpwstr>32f7cc5a49c6dd1afb099148d7f1b51557221ae6bc7734de4fe5dd6105a51bcd</vt:lpwstr>
  </property>
</Properties>
</file>